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560D9F" w14:paraId="64F26BB3" w14:textId="77777777" w:rsidTr="00D71BFD">
        <w:trPr>
          <w:trHeight w:val="1098"/>
        </w:trPr>
        <w:tc>
          <w:tcPr>
            <w:tcW w:w="9243" w:type="dxa"/>
            <w:gridSpan w:val="2"/>
            <w:shd w:val="clear" w:color="auto" w:fill="BED600" w:themeFill="text2"/>
          </w:tcPr>
          <w:p w14:paraId="398F68A2" w14:textId="5731F616" w:rsidR="008C6538" w:rsidRPr="00891399" w:rsidRDefault="000E3C7A" w:rsidP="003805BA">
            <w:pPr>
              <w:spacing w:before="120" w:after="120" w:line="240" w:lineRule="auto"/>
              <w:jc w:val="center"/>
              <w:rPr>
                <w:rFonts w:cs="Arial"/>
                <w:b/>
                <w:szCs w:val="22"/>
                <w:lang w:val="es-ES"/>
              </w:rPr>
            </w:pPr>
            <w:bookmarkStart w:id="0" w:name="_Hlk135405947"/>
            <w:r w:rsidRPr="00891399">
              <w:rPr>
                <w:b/>
                <w:sz w:val="28"/>
                <w:lang w:val="es-ES"/>
              </w:rPr>
              <w:t>Documento</w:t>
            </w:r>
            <w:r w:rsidRPr="00891399">
              <w:rPr>
                <w:b/>
                <w:spacing w:val="-6"/>
                <w:sz w:val="28"/>
                <w:lang w:val="es-ES"/>
              </w:rPr>
              <w:t xml:space="preserve"> </w:t>
            </w:r>
            <w:r w:rsidRPr="00891399">
              <w:rPr>
                <w:b/>
                <w:sz w:val="28"/>
                <w:lang w:val="es-ES"/>
              </w:rPr>
              <w:t>de</w:t>
            </w:r>
            <w:r w:rsidRPr="00891399">
              <w:rPr>
                <w:b/>
                <w:spacing w:val="-4"/>
                <w:sz w:val="28"/>
                <w:lang w:val="es-ES"/>
              </w:rPr>
              <w:t xml:space="preserve"> </w:t>
            </w:r>
            <w:r w:rsidRPr="00891399">
              <w:rPr>
                <w:b/>
                <w:sz w:val="28"/>
                <w:lang w:val="es-ES"/>
              </w:rPr>
              <w:t>consulta</w:t>
            </w:r>
            <w:r w:rsidRPr="00891399">
              <w:rPr>
                <w:b/>
                <w:spacing w:val="-4"/>
                <w:sz w:val="28"/>
                <w:lang w:val="es-ES"/>
              </w:rPr>
              <w:t xml:space="preserve"> </w:t>
            </w:r>
            <w:r w:rsidRPr="00891399">
              <w:rPr>
                <w:b/>
                <w:sz w:val="28"/>
                <w:lang w:val="es-ES"/>
              </w:rPr>
              <w:t>para</w:t>
            </w:r>
            <w:r w:rsidRPr="00891399">
              <w:rPr>
                <w:b/>
                <w:spacing w:val="-4"/>
                <w:sz w:val="28"/>
                <w:lang w:val="es-ES"/>
              </w:rPr>
              <w:t xml:space="preserve"> </w:t>
            </w:r>
            <w:r w:rsidRPr="00891399">
              <w:rPr>
                <w:b/>
                <w:sz w:val="28"/>
                <w:lang w:val="es-ES"/>
              </w:rPr>
              <w:t>las</w:t>
            </w:r>
            <w:r w:rsidRPr="00891399">
              <w:rPr>
                <w:b/>
                <w:spacing w:val="-4"/>
                <w:sz w:val="28"/>
                <w:lang w:val="es-ES"/>
              </w:rPr>
              <w:t xml:space="preserve"> </w:t>
            </w:r>
            <w:r w:rsidRPr="00891399">
              <w:rPr>
                <w:b/>
                <w:sz w:val="28"/>
                <w:lang w:val="es-ES"/>
              </w:rPr>
              <w:t>partes</w:t>
            </w:r>
            <w:r w:rsidRPr="00891399">
              <w:rPr>
                <w:b/>
                <w:spacing w:val="-4"/>
                <w:sz w:val="28"/>
                <w:lang w:val="es-ES"/>
              </w:rPr>
              <w:t xml:space="preserve"> </w:t>
            </w:r>
            <w:r w:rsidRPr="00891399">
              <w:rPr>
                <w:b/>
                <w:sz w:val="28"/>
                <w:lang w:val="es-ES"/>
              </w:rPr>
              <w:t>interesadas</w:t>
            </w:r>
            <w:r w:rsidRPr="00891399">
              <w:rPr>
                <w:b/>
                <w:spacing w:val="-5"/>
                <w:sz w:val="28"/>
                <w:lang w:val="es-ES"/>
              </w:rPr>
              <w:t xml:space="preserve"> </w:t>
            </w:r>
            <w:r w:rsidRPr="00891399">
              <w:rPr>
                <w:b/>
                <w:sz w:val="28"/>
                <w:lang w:val="es-ES"/>
              </w:rPr>
              <w:t>de</w:t>
            </w:r>
            <w:r w:rsidRPr="00891399">
              <w:rPr>
                <w:b/>
                <w:spacing w:val="-4"/>
                <w:sz w:val="28"/>
                <w:lang w:val="es-ES"/>
              </w:rPr>
              <w:t xml:space="preserve"> </w:t>
            </w:r>
            <w:r w:rsidRPr="00891399">
              <w:rPr>
                <w:b/>
                <w:sz w:val="28"/>
                <w:lang w:val="es-ES"/>
              </w:rPr>
              <w:t>Fairtrade</w:t>
            </w:r>
            <w:r w:rsidR="008C6538" w:rsidRPr="00891399">
              <w:rPr>
                <w:rFonts w:cs="Arial"/>
                <w:b/>
                <w:szCs w:val="22"/>
                <w:lang w:val="es-ES"/>
              </w:rPr>
              <w:t>:</w:t>
            </w:r>
          </w:p>
          <w:p w14:paraId="22DBCA73" w14:textId="53546F6E" w:rsidR="008C6538" w:rsidRPr="00891399" w:rsidRDefault="000E3C7A" w:rsidP="000E3C7A">
            <w:pPr>
              <w:spacing w:before="120" w:after="120" w:line="240" w:lineRule="auto"/>
              <w:jc w:val="center"/>
              <w:rPr>
                <w:rFonts w:cs="Arial"/>
                <w:lang w:val="es-ES"/>
              </w:rPr>
            </w:pPr>
            <w:bookmarkStart w:id="1" w:name="_Hlk135047594"/>
            <w:r w:rsidRPr="00891399">
              <w:rPr>
                <w:rFonts w:cs="Arial"/>
                <w:b/>
                <w:bCs/>
                <w:lang w:val="es-ES"/>
              </w:rPr>
              <w:t>Debida diligencia en materia de derechos humanos y medioambiente en el Criterio de Trabajo C</w:t>
            </w:r>
            <w:r w:rsidR="0054349B" w:rsidRPr="00891399">
              <w:rPr>
                <w:rFonts w:cs="Arial"/>
                <w:b/>
                <w:bCs/>
                <w:lang w:val="es-ES"/>
              </w:rPr>
              <w:t>o</w:t>
            </w:r>
            <w:r w:rsidRPr="00891399">
              <w:rPr>
                <w:rFonts w:cs="Arial"/>
                <w:b/>
                <w:bCs/>
                <w:lang w:val="es-ES"/>
              </w:rPr>
              <w:t>ntratado</w:t>
            </w:r>
            <w:bookmarkEnd w:id="1"/>
          </w:p>
        </w:tc>
      </w:tr>
      <w:tr w:rsidR="008C6538" w:rsidRPr="00891399" w14:paraId="2F313173" w14:textId="77777777" w:rsidTr="00D71BFD">
        <w:trPr>
          <w:trHeight w:val="356"/>
        </w:trPr>
        <w:tc>
          <w:tcPr>
            <w:tcW w:w="3780" w:type="dxa"/>
            <w:vAlign w:val="bottom"/>
          </w:tcPr>
          <w:p w14:paraId="431AAEA2" w14:textId="2D105A6E" w:rsidR="008C6538" w:rsidRPr="00891399" w:rsidRDefault="000E3C7A" w:rsidP="003805BA">
            <w:pPr>
              <w:spacing w:before="120" w:after="120" w:line="240" w:lineRule="auto"/>
              <w:jc w:val="left"/>
              <w:rPr>
                <w:rFonts w:cs="Arial"/>
                <w:lang w:val="es-ES"/>
              </w:rPr>
            </w:pPr>
            <w:r w:rsidRPr="00891399">
              <w:rPr>
                <w:rFonts w:cs="Arial"/>
                <w:lang w:val="es-ES"/>
              </w:rPr>
              <w:t>Periodo de consulta</w:t>
            </w:r>
          </w:p>
        </w:tc>
        <w:tc>
          <w:tcPr>
            <w:tcW w:w="5463" w:type="dxa"/>
            <w:vAlign w:val="bottom"/>
          </w:tcPr>
          <w:p w14:paraId="71AA594F" w14:textId="09632480" w:rsidR="002A5D7B" w:rsidRPr="00891399" w:rsidRDefault="008371FC" w:rsidP="001916AA">
            <w:pPr>
              <w:spacing w:before="120" w:after="120" w:line="240" w:lineRule="auto"/>
              <w:jc w:val="left"/>
              <w:rPr>
                <w:rFonts w:cs="Arial"/>
                <w:i/>
                <w:iCs/>
                <w:lang w:val="es-ES"/>
              </w:rPr>
            </w:pPr>
            <w:r w:rsidRPr="00891399">
              <w:rPr>
                <w:rFonts w:cs="Arial"/>
                <w:lang w:val="es-ES"/>
              </w:rPr>
              <w:t>1</w:t>
            </w:r>
            <w:r w:rsidR="000A77B9" w:rsidRPr="00891399">
              <w:rPr>
                <w:rFonts w:cs="Arial"/>
                <w:lang w:val="es-ES"/>
              </w:rPr>
              <w:t xml:space="preserve">9 </w:t>
            </w:r>
            <w:r w:rsidR="000E3C7A" w:rsidRPr="00891399">
              <w:rPr>
                <w:rFonts w:cs="Arial"/>
                <w:lang w:val="es-ES"/>
              </w:rPr>
              <w:t>junio</w:t>
            </w:r>
            <w:r w:rsidR="000A77B9" w:rsidRPr="00891399">
              <w:rPr>
                <w:rFonts w:cs="Arial"/>
                <w:lang w:val="es-ES"/>
              </w:rPr>
              <w:t xml:space="preserve"> </w:t>
            </w:r>
            <w:r w:rsidR="00E6177B" w:rsidRPr="00891399">
              <w:rPr>
                <w:rFonts w:cs="Arial"/>
                <w:lang w:val="es-ES"/>
              </w:rPr>
              <w:t xml:space="preserve">– </w:t>
            </w:r>
            <w:r w:rsidRPr="00891399">
              <w:rPr>
                <w:rFonts w:cs="Arial"/>
                <w:lang w:val="es-ES"/>
              </w:rPr>
              <w:t>1</w:t>
            </w:r>
            <w:r w:rsidR="000A77B9" w:rsidRPr="00891399">
              <w:rPr>
                <w:rFonts w:cs="Arial"/>
                <w:lang w:val="es-ES"/>
              </w:rPr>
              <w:t xml:space="preserve">7 </w:t>
            </w:r>
            <w:r w:rsidR="000E3C7A" w:rsidRPr="00891399">
              <w:rPr>
                <w:rFonts w:cs="Arial"/>
                <w:lang w:val="es-ES"/>
              </w:rPr>
              <w:t>agosto</w:t>
            </w:r>
            <w:r w:rsidR="000A77B9" w:rsidRPr="00891399">
              <w:rPr>
                <w:rFonts w:cs="Arial"/>
                <w:lang w:val="es-ES"/>
              </w:rPr>
              <w:t xml:space="preserve"> </w:t>
            </w:r>
            <w:r w:rsidR="00BF4962" w:rsidRPr="00891399">
              <w:rPr>
                <w:rFonts w:cs="Arial"/>
                <w:lang w:val="es-ES"/>
              </w:rPr>
              <w:t>202</w:t>
            </w:r>
            <w:r w:rsidRPr="00891399">
              <w:rPr>
                <w:rFonts w:cs="Arial"/>
                <w:lang w:val="es-ES"/>
              </w:rPr>
              <w:t>3</w:t>
            </w:r>
          </w:p>
        </w:tc>
      </w:tr>
      <w:tr w:rsidR="008C6538" w:rsidRPr="00EB29AA" w14:paraId="122A2803" w14:textId="77777777" w:rsidTr="00D71BFD">
        <w:trPr>
          <w:trHeight w:val="356"/>
        </w:trPr>
        <w:tc>
          <w:tcPr>
            <w:tcW w:w="3780" w:type="dxa"/>
            <w:vAlign w:val="bottom"/>
          </w:tcPr>
          <w:p w14:paraId="0D42C519" w14:textId="398EFDCC" w:rsidR="008C6538" w:rsidRPr="00891399" w:rsidRDefault="000E3C7A" w:rsidP="003805BA">
            <w:pPr>
              <w:spacing w:before="120" w:after="120" w:line="240" w:lineRule="auto"/>
              <w:jc w:val="left"/>
              <w:rPr>
                <w:rFonts w:cs="Arial"/>
                <w:lang w:val="es-ES"/>
              </w:rPr>
            </w:pPr>
            <w:r w:rsidRPr="00891399">
              <w:rPr>
                <w:rFonts w:cs="Arial"/>
                <w:lang w:val="es-ES"/>
              </w:rPr>
              <w:t>Gerente del proyecto</w:t>
            </w:r>
          </w:p>
        </w:tc>
        <w:tc>
          <w:tcPr>
            <w:tcW w:w="5463" w:type="dxa"/>
            <w:vAlign w:val="bottom"/>
          </w:tcPr>
          <w:p w14:paraId="3605323D" w14:textId="1CC1DC1F" w:rsidR="00FC3F73" w:rsidRPr="00891399" w:rsidRDefault="008F526A" w:rsidP="003805BA">
            <w:pPr>
              <w:spacing w:before="120" w:after="120" w:line="240" w:lineRule="auto"/>
              <w:jc w:val="left"/>
              <w:rPr>
                <w:rFonts w:cs="Arial"/>
                <w:lang w:val="es-ES"/>
              </w:rPr>
            </w:pPr>
            <w:r w:rsidRPr="00891399">
              <w:rPr>
                <w:rFonts w:cs="Arial"/>
                <w:lang w:val="es-ES"/>
              </w:rPr>
              <w:t>Jebet Yegon</w:t>
            </w:r>
            <w:r w:rsidR="00FC3F73" w:rsidRPr="00891399">
              <w:rPr>
                <w:rFonts w:cs="Arial"/>
                <w:lang w:val="es-ES"/>
              </w:rPr>
              <w:t xml:space="preserve">, </w:t>
            </w:r>
            <w:r w:rsidR="000E3C7A" w:rsidRPr="00891399">
              <w:rPr>
                <w:rFonts w:cs="Arial"/>
                <w:lang w:val="es-ES"/>
              </w:rPr>
              <w:t>Gerente sénior de proyectos</w:t>
            </w:r>
          </w:p>
          <w:p w14:paraId="55900C06" w14:textId="47CA3940" w:rsidR="008C6538" w:rsidRPr="00891399" w:rsidRDefault="008F526A" w:rsidP="003805BA">
            <w:pPr>
              <w:spacing w:before="120" w:after="120" w:line="240" w:lineRule="auto"/>
              <w:jc w:val="left"/>
              <w:rPr>
                <w:rFonts w:cs="Arial"/>
                <w:lang w:val="es-ES"/>
              </w:rPr>
            </w:pPr>
            <w:r w:rsidRPr="00891399">
              <w:rPr>
                <w:rFonts w:cs="Arial"/>
                <w:lang w:val="es-ES"/>
              </w:rPr>
              <w:t>El</w:t>
            </w:r>
            <w:r w:rsidR="00FC3F73" w:rsidRPr="00891399">
              <w:rPr>
                <w:rFonts w:cs="Arial"/>
                <w:lang w:val="es-ES"/>
              </w:rPr>
              <w:t>eo</w:t>
            </w:r>
            <w:r w:rsidRPr="00891399">
              <w:rPr>
                <w:rFonts w:cs="Arial"/>
                <w:lang w:val="es-ES"/>
              </w:rPr>
              <w:t>nora Gutwein</w:t>
            </w:r>
            <w:r w:rsidR="00FC3F73" w:rsidRPr="00891399">
              <w:rPr>
                <w:rFonts w:cs="Arial"/>
                <w:lang w:val="es-ES"/>
              </w:rPr>
              <w:t xml:space="preserve">, </w:t>
            </w:r>
            <w:r w:rsidR="004B2894" w:rsidRPr="00891399">
              <w:rPr>
                <w:rFonts w:cs="Arial"/>
                <w:lang w:val="es-ES"/>
              </w:rPr>
              <w:t>Líder de Criterios</w:t>
            </w:r>
          </w:p>
        </w:tc>
      </w:tr>
    </w:tbl>
    <w:p w14:paraId="09938158" w14:textId="77777777" w:rsidR="009C2046" w:rsidRPr="00891399" w:rsidRDefault="009C2046" w:rsidP="009C2046">
      <w:pPr>
        <w:rPr>
          <w:rFonts w:cs="Arial"/>
          <w:lang w:val="es-ES"/>
        </w:rPr>
      </w:pPr>
    </w:p>
    <w:p w14:paraId="5B8452E4" w14:textId="54F6EA45" w:rsidR="00803123" w:rsidRPr="00891399" w:rsidRDefault="00803123" w:rsidP="00E34990">
      <w:pPr>
        <w:spacing w:line="240" w:lineRule="auto"/>
        <w:rPr>
          <w:rFonts w:cs="Arial"/>
          <w:b/>
          <w:color w:val="00B9E4"/>
          <w:sz w:val="32"/>
          <w:szCs w:val="32"/>
          <w:lang w:val="es-ES"/>
        </w:rPr>
      </w:pPr>
      <w:r w:rsidRPr="00891399">
        <w:rPr>
          <w:rFonts w:cs="Arial"/>
          <w:b/>
          <w:color w:val="00B9E4"/>
          <w:sz w:val="32"/>
          <w:szCs w:val="32"/>
          <w:lang w:val="es-ES"/>
        </w:rPr>
        <w:t>PART</w:t>
      </w:r>
      <w:r w:rsidR="004B2894" w:rsidRPr="00891399">
        <w:rPr>
          <w:rFonts w:cs="Arial"/>
          <w:b/>
          <w:color w:val="00B9E4"/>
          <w:sz w:val="32"/>
          <w:szCs w:val="32"/>
          <w:lang w:val="es-ES"/>
        </w:rPr>
        <w:t>E</w:t>
      </w:r>
      <w:r w:rsidRPr="00891399">
        <w:rPr>
          <w:rFonts w:cs="Arial"/>
          <w:b/>
          <w:color w:val="00B9E4"/>
          <w:sz w:val="32"/>
          <w:szCs w:val="32"/>
          <w:lang w:val="es-ES"/>
        </w:rPr>
        <w:t xml:space="preserve"> </w:t>
      </w:r>
      <w:r w:rsidR="009C26ED" w:rsidRPr="00891399">
        <w:rPr>
          <w:rFonts w:cs="Arial"/>
          <w:b/>
          <w:color w:val="00B9E4"/>
          <w:sz w:val="32"/>
          <w:szCs w:val="32"/>
          <w:lang w:val="es-ES"/>
        </w:rPr>
        <w:t>1 Introducción</w:t>
      </w:r>
    </w:p>
    <w:p w14:paraId="7E6CDC14" w14:textId="77777777" w:rsidR="00803123" w:rsidRPr="00891399" w:rsidRDefault="00803123" w:rsidP="00E34990">
      <w:pPr>
        <w:spacing w:line="240" w:lineRule="auto"/>
        <w:rPr>
          <w:rFonts w:cs="Arial"/>
          <w:b/>
          <w:color w:val="00B9E4"/>
          <w:sz w:val="28"/>
          <w:szCs w:val="28"/>
          <w:lang w:val="es-ES"/>
        </w:rPr>
      </w:pPr>
    </w:p>
    <w:p w14:paraId="3143DC1C" w14:textId="5E0A91B7" w:rsidR="00803123" w:rsidRPr="00891399" w:rsidRDefault="004B2894" w:rsidP="00E34990">
      <w:pPr>
        <w:spacing w:after="240" w:line="240" w:lineRule="auto"/>
        <w:rPr>
          <w:rFonts w:cs="Arial"/>
          <w:b/>
          <w:color w:val="00B9E4"/>
          <w:sz w:val="28"/>
          <w:szCs w:val="28"/>
          <w:lang w:val="es-ES"/>
        </w:rPr>
      </w:pPr>
      <w:r w:rsidRPr="00891399">
        <w:rPr>
          <w:rFonts w:cs="Arial"/>
          <w:b/>
          <w:color w:val="00B9E4"/>
          <w:sz w:val="28"/>
          <w:szCs w:val="28"/>
          <w:lang w:val="es-ES"/>
        </w:rPr>
        <w:t xml:space="preserve">Introducción general al Proyecto de </w:t>
      </w:r>
      <w:r w:rsidR="00C61790" w:rsidRPr="00891399">
        <w:rPr>
          <w:rFonts w:cs="Arial"/>
          <w:b/>
          <w:color w:val="00B9E4"/>
          <w:sz w:val="28"/>
          <w:szCs w:val="28"/>
          <w:lang w:val="es-ES"/>
        </w:rPr>
        <w:t>revisión</w:t>
      </w:r>
      <w:r w:rsidRPr="00891399">
        <w:rPr>
          <w:rFonts w:cs="Arial"/>
          <w:b/>
          <w:color w:val="00B9E4"/>
          <w:sz w:val="28"/>
          <w:szCs w:val="28"/>
          <w:lang w:val="es-ES"/>
        </w:rPr>
        <w:t xml:space="preserve"> del Criterio</w:t>
      </w:r>
      <w:r w:rsidR="00803123" w:rsidRPr="00891399">
        <w:rPr>
          <w:rFonts w:cs="Arial"/>
          <w:b/>
          <w:color w:val="00B9E4"/>
          <w:sz w:val="28"/>
          <w:szCs w:val="28"/>
          <w:lang w:val="es-ES"/>
        </w:rPr>
        <w:t xml:space="preserve"> </w:t>
      </w:r>
    </w:p>
    <w:p w14:paraId="267FEE70" w14:textId="3592E4C4" w:rsidR="00F27606" w:rsidRPr="00891399" w:rsidRDefault="00F27606" w:rsidP="00E34990">
      <w:pPr>
        <w:spacing w:after="240" w:line="276" w:lineRule="auto"/>
        <w:rPr>
          <w:rFonts w:cs="Arial"/>
          <w:szCs w:val="22"/>
          <w:lang w:val="es-ES"/>
        </w:rPr>
      </w:pPr>
      <w:r w:rsidRPr="00891399">
        <w:rPr>
          <w:rFonts w:cs="Arial"/>
          <w:szCs w:val="22"/>
          <w:lang w:val="es-ES"/>
        </w:rPr>
        <w:t xml:space="preserve">Los Criterios de Comercio Justo Fairtrade garantizan unos términos comerciales más </w:t>
      </w:r>
      <w:r w:rsidR="00C61790" w:rsidRPr="00891399">
        <w:rPr>
          <w:rFonts w:cs="Arial"/>
          <w:szCs w:val="22"/>
          <w:lang w:val="es-ES"/>
        </w:rPr>
        <w:t>justos</w:t>
      </w:r>
      <w:r w:rsidRPr="00891399">
        <w:rPr>
          <w:rFonts w:cs="Arial"/>
          <w:szCs w:val="22"/>
          <w:lang w:val="es-ES"/>
        </w:rPr>
        <w:t xml:space="preserve"> entre productores y compradores, protegen los derechos de los trabajadores y proporcionan el marco de referencia para que los productores desarrollen fincas y organizaciones prósperas. Tanto productores como comerciantes deben cumplir los Criterios de Comercio Justo Fairtrade para obtener la certificación Fairtrade. </w:t>
      </w:r>
      <w:r w:rsidR="00E032B8" w:rsidRPr="00891399">
        <w:rPr>
          <w:rFonts w:cs="Arial"/>
          <w:szCs w:val="22"/>
          <w:lang w:val="es-ES"/>
        </w:rPr>
        <w:t>Dentro</w:t>
      </w:r>
      <w:r w:rsidRPr="00891399">
        <w:rPr>
          <w:rFonts w:cs="Arial"/>
          <w:szCs w:val="22"/>
          <w:lang w:val="es-ES"/>
        </w:rPr>
        <w:t xml:space="preserve"> de Fairtrade International, la Unidad de Criterios y Precios (S&amp;P) es </w:t>
      </w:r>
      <w:r w:rsidR="00E032B8" w:rsidRPr="00891399">
        <w:rPr>
          <w:rFonts w:cs="Arial"/>
          <w:szCs w:val="22"/>
          <w:lang w:val="es-ES"/>
        </w:rPr>
        <w:t xml:space="preserve">la </w:t>
      </w:r>
      <w:r w:rsidRPr="00891399">
        <w:rPr>
          <w:rFonts w:cs="Arial"/>
          <w:szCs w:val="22"/>
          <w:lang w:val="es-ES"/>
        </w:rPr>
        <w:t xml:space="preserve">responsable del desarrollo de los Criterios de Comercio Justo Fairtrade. El procedimiento que se presenta a continuación, según está descrito en el </w:t>
      </w:r>
      <w:hyperlink r:id="rId11" w:history="1">
        <w:r w:rsidRPr="00891399">
          <w:rPr>
            <w:rStyle w:val="Hyperlink"/>
            <w:rFonts w:cs="Arial"/>
            <w:szCs w:val="22"/>
            <w:lang w:val="es-ES"/>
          </w:rPr>
          <w:t>Procedimiento Operativo Estándar para el Desarrollo de los Criterios de Comercio Justo Fairtrade</w:t>
        </w:r>
      </w:hyperlink>
      <w:r w:rsidRPr="00891399">
        <w:rPr>
          <w:rFonts w:cs="Arial"/>
          <w:szCs w:val="22"/>
          <w:lang w:val="es-ES"/>
        </w:rPr>
        <w:t xml:space="preserve">, está diseñado en consonancia con todos los requisitos del </w:t>
      </w:r>
      <w:hyperlink r:id="rId12" w:history="1">
        <w:r w:rsidRPr="00891399">
          <w:rPr>
            <w:rStyle w:val="Hyperlink"/>
            <w:rFonts w:cs="Arial"/>
            <w:szCs w:val="22"/>
            <w:lang w:val="es-ES"/>
          </w:rPr>
          <w:t>Código ISEAL de Buenas Prácticas para el Establecimiento de Estándares Sociales y Medioambientales</w:t>
        </w:r>
      </w:hyperlink>
      <w:r w:rsidRPr="00891399">
        <w:rPr>
          <w:rFonts w:cs="Arial"/>
          <w:szCs w:val="22"/>
          <w:lang w:val="es-ES"/>
        </w:rPr>
        <w:t>. Esto involucra un alto nivel de consulta con las partes interesadas a fin de asegurar que los criterios de comercio justo nuevos y los revisados sean un reflejo de los objetivos estratégicos de Fairtrade International, estén basados en las realidades de los productores y comerciantes, y satisfagan las expectativas de los consumidores.</w:t>
      </w:r>
    </w:p>
    <w:p w14:paraId="0F19644C" w14:textId="58AA9C35" w:rsidR="00C61790" w:rsidRPr="00891399" w:rsidRDefault="00E032B8" w:rsidP="00C61790">
      <w:pPr>
        <w:spacing w:after="240" w:line="276" w:lineRule="auto"/>
        <w:rPr>
          <w:rFonts w:cs="Arial"/>
          <w:szCs w:val="22"/>
          <w:lang w:val="es-ES" w:eastAsia="en-US"/>
        </w:rPr>
      </w:pPr>
      <w:r w:rsidRPr="00891399">
        <w:rPr>
          <w:rFonts w:cs="Arial"/>
          <w:szCs w:val="22"/>
          <w:lang w:val="es-ES" w:eastAsia="en-US"/>
        </w:rPr>
        <w:t xml:space="preserve">Se les invita cordialmente a participar en la primera ronda de consultas para revisar el </w:t>
      </w:r>
      <w:hyperlink r:id="rId13" w:history="1">
        <w:r w:rsidRPr="00891399">
          <w:rPr>
            <w:rStyle w:val="Hyperlink"/>
            <w:rFonts w:cs="Arial"/>
            <w:szCs w:val="22"/>
            <w:lang w:val="es-ES" w:eastAsia="en-US"/>
          </w:rPr>
          <w:t xml:space="preserve">Criterio de Comercio Justo Fairtrade para Trabajo </w:t>
        </w:r>
        <w:r w:rsidR="00891399" w:rsidRPr="00891399">
          <w:rPr>
            <w:rStyle w:val="Hyperlink"/>
            <w:rFonts w:cs="Arial"/>
            <w:szCs w:val="22"/>
            <w:lang w:val="es-ES" w:eastAsia="en-US"/>
          </w:rPr>
          <w:t>Contratado</w:t>
        </w:r>
      </w:hyperlink>
      <w:r w:rsidRPr="00891399">
        <w:rPr>
          <w:rFonts w:cs="Arial"/>
          <w:szCs w:val="22"/>
          <w:lang w:val="es-ES" w:eastAsia="en-US"/>
        </w:rPr>
        <w:t xml:space="preserve">. </w:t>
      </w:r>
      <w:r w:rsidR="00C61790" w:rsidRPr="00891399">
        <w:rPr>
          <w:rFonts w:cs="Arial"/>
          <w:szCs w:val="22"/>
          <w:lang w:val="es-ES" w:eastAsia="en-US"/>
        </w:rPr>
        <w:t>Les</w:t>
      </w:r>
      <w:r w:rsidRPr="00891399">
        <w:rPr>
          <w:rFonts w:cs="Arial"/>
          <w:szCs w:val="22"/>
          <w:lang w:val="es-ES" w:eastAsia="en-US"/>
        </w:rPr>
        <w:t xml:space="preserve"> pedimos que compartan sus opiniones con respecto a los temas sugeridos a lo largo de este documento y, </w:t>
      </w:r>
      <w:r w:rsidR="00C61790" w:rsidRPr="00891399">
        <w:rPr>
          <w:rFonts w:cs="Arial"/>
          <w:szCs w:val="22"/>
          <w:lang w:val="es-ES" w:eastAsia="en-US"/>
        </w:rPr>
        <w:t>siempre</w:t>
      </w:r>
      <w:r w:rsidRPr="00891399">
        <w:rPr>
          <w:rFonts w:cs="Arial"/>
          <w:szCs w:val="22"/>
          <w:lang w:val="es-ES" w:eastAsia="en-US"/>
        </w:rPr>
        <w:t xml:space="preserve"> que sea </w:t>
      </w:r>
      <w:r w:rsidR="00C61790" w:rsidRPr="00891399">
        <w:rPr>
          <w:rFonts w:cs="Arial"/>
          <w:szCs w:val="22"/>
          <w:lang w:val="es-ES" w:eastAsia="en-US"/>
        </w:rPr>
        <w:t>posible</w:t>
      </w:r>
      <w:r w:rsidRPr="00891399">
        <w:rPr>
          <w:rFonts w:cs="Arial"/>
          <w:szCs w:val="22"/>
          <w:lang w:val="es-ES" w:eastAsia="en-US"/>
        </w:rPr>
        <w:t>, nos ofrezcan explicaciones, análisis y ejemplos que respalden sus afirmaciones.</w:t>
      </w:r>
      <w:r w:rsidR="00C61790" w:rsidRPr="00891399">
        <w:rPr>
          <w:rFonts w:cs="Arial"/>
          <w:szCs w:val="22"/>
          <w:lang w:val="es-ES" w:eastAsia="en-US"/>
        </w:rPr>
        <w:t xml:space="preserve"> Los cambios propuestos para el Criterio Fairtrade de Trabajo Contratado se presentan en la </w:t>
      </w:r>
      <w:r w:rsidR="00C61790" w:rsidRPr="00891399">
        <w:rPr>
          <w:rFonts w:cs="Arial"/>
          <w:b/>
          <w:bCs/>
          <w:szCs w:val="22"/>
          <w:lang w:val="es-ES" w:eastAsia="en-US"/>
        </w:rPr>
        <w:t>Parte 2</w:t>
      </w:r>
      <w:r w:rsidR="00C61790" w:rsidRPr="00891399">
        <w:rPr>
          <w:rFonts w:cs="Arial"/>
          <w:szCs w:val="22"/>
          <w:lang w:val="es-ES" w:eastAsia="en-US"/>
        </w:rPr>
        <w:t>.</w:t>
      </w:r>
    </w:p>
    <w:p w14:paraId="6438DCB2" w14:textId="5A004DA3" w:rsidR="00C61790" w:rsidRPr="00891399" w:rsidRDefault="00C61790" w:rsidP="00C61790">
      <w:pPr>
        <w:spacing w:before="107" w:line="278" w:lineRule="auto"/>
        <w:ind w:right="103"/>
        <w:rPr>
          <w:szCs w:val="22"/>
          <w:lang w:val="es-ES"/>
        </w:rPr>
      </w:pPr>
      <w:r w:rsidRPr="00891399">
        <w:rPr>
          <w:b/>
          <w:szCs w:val="22"/>
          <w:lang w:val="es-ES"/>
        </w:rPr>
        <w:t xml:space="preserve">Por favor, envíe sus comentarios a </w:t>
      </w:r>
      <w:hyperlink r:id="rId14">
        <w:r w:rsidRPr="00891399">
          <w:rPr>
            <w:b/>
            <w:color w:val="00B8E3"/>
            <w:szCs w:val="22"/>
            <w:u w:val="thick" w:color="00B8E3"/>
            <w:lang w:val="es-ES"/>
          </w:rPr>
          <w:t>standards-pricing@fairtrade.net</w:t>
        </w:r>
        <w:r w:rsidRPr="00891399">
          <w:rPr>
            <w:b/>
            <w:color w:val="00B8E3"/>
            <w:szCs w:val="22"/>
            <w:lang w:val="es-ES"/>
          </w:rPr>
          <w:t xml:space="preserve"> </w:t>
        </w:r>
      </w:hyperlink>
      <w:r w:rsidRPr="00891399">
        <w:rPr>
          <w:b/>
          <w:szCs w:val="22"/>
          <w:lang w:val="es-ES"/>
        </w:rPr>
        <w:t xml:space="preserve">antes del 17 de agosto de 2023. </w:t>
      </w:r>
      <w:r w:rsidRPr="00891399">
        <w:rPr>
          <w:szCs w:val="22"/>
          <w:lang w:val="es-ES"/>
        </w:rPr>
        <w:t>Si tienen</w:t>
      </w:r>
      <w:r w:rsidRPr="00891399">
        <w:rPr>
          <w:spacing w:val="-8"/>
          <w:szCs w:val="22"/>
          <w:lang w:val="es-ES"/>
        </w:rPr>
        <w:t xml:space="preserve"> </w:t>
      </w:r>
      <w:r w:rsidRPr="00891399">
        <w:rPr>
          <w:szCs w:val="22"/>
          <w:lang w:val="es-ES"/>
        </w:rPr>
        <w:t>alguna</w:t>
      </w:r>
      <w:r w:rsidRPr="00891399">
        <w:rPr>
          <w:spacing w:val="-9"/>
          <w:szCs w:val="22"/>
          <w:lang w:val="es-ES"/>
        </w:rPr>
        <w:t xml:space="preserve"> </w:t>
      </w:r>
      <w:r w:rsidRPr="00891399">
        <w:rPr>
          <w:szCs w:val="22"/>
          <w:lang w:val="es-ES"/>
        </w:rPr>
        <w:t>pregunta</w:t>
      </w:r>
      <w:r w:rsidRPr="00891399">
        <w:rPr>
          <w:spacing w:val="-10"/>
          <w:szCs w:val="22"/>
          <w:lang w:val="es-ES"/>
        </w:rPr>
        <w:t xml:space="preserve"> </w:t>
      </w:r>
      <w:r w:rsidRPr="00891399">
        <w:rPr>
          <w:szCs w:val="22"/>
          <w:lang w:val="es-ES"/>
        </w:rPr>
        <w:t>sobre</w:t>
      </w:r>
      <w:r w:rsidRPr="00891399">
        <w:rPr>
          <w:spacing w:val="-8"/>
          <w:szCs w:val="22"/>
          <w:lang w:val="es-ES"/>
        </w:rPr>
        <w:t xml:space="preserve"> </w:t>
      </w:r>
      <w:r w:rsidRPr="00891399">
        <w:rPr>
          <w:szCs w:val="22"/>
          <w:lang w:val="es-ES"/>
        </w:rPr>
        <w:t>al</w:t>
      </w:r>
      <w:r w:rsidRPr="00891399">
        <w:rPr>
          <w:spacing w:val="-6"/>
          <w:szCs w:val="22"/>
          <w:lang w:val="es-ES"/>
        </w:rPr>
        <w:t xml:space="preserve"> </w:t>
      </w:r>
      <w:r w:rsidRPr="00891399">
        <w:rPr>
          <w:szCs w:val="22"/>
          <w:lang w:val="es-ES"/>
        </w:rPr>
        <w:t>borrador</w:t>
      </w:r>
      <w:r w:rsidRPr="00891399">
        <w:rPr>
          <w:spacing w:val="-8"/>
          <w:szCs w:val="22"/>
          <w:lang w:val="es-ES"/>
        </w:rPr>
        <w:t xml:space="preserve"> </w:t>
      </w:r>
      <w:r w:rsidRPr="00891399">
        <w:rPr>
          <w:szCs w:val="22"/>
          <w:lang w:val="es-ES"/>
        </w:rPr>
        <w:t>del</w:t>
      </w:r>
      <w:r w:rsidRPr="00891399">
        <w:rPr>
          <w:spacing w:val="-6"/>
          <w:szCs w:val="22"/>
          <w:lang w:val="es-ES"/>
        </w:rPr>
        <w:t xml:space="preserve"> </w:t>
      </w:r>
      <w:r w:rsidRPr="00891399">
        <w:rPr>
          <w:szCs w:val="22"/>
          <w:lang w:val="es-ES"/>
        </w:rPr>
        <w:t>criterio</w:t>
      </w:r>
      <w:r w:rsidRPr="00891399">
        <w:rPr>
          <w:spacing w:val="-62"/>
          <w:szCs w:val="22"/>
          <w:lang w:val="es-ES"/>
        </w:rPr>
        <w:t xml:space="preserve"> </w:t>
      </w:r>
      <w:r w:rsidRPr="00891399">
        <w:rPr>
          <w:szCs w:val="22"/>
          <w:lang w:val="es-ES"/>
        </w:rPr>
        <w:t xml:space="preserve">d o sobre el proceso de consulta, envíe un correo electrónico a </w:t>
      </w:r>
      <w:hyperlink r:id="rId15">
        <w:r w:rsidRPr="00891399">
          <w:rPr>
            <w:color w:val="00B8E3"/>
            <w:szCs w:val="22"/>
            <w:u w:val="single" w:color="00B8E3"/>
            <w:lang w:val="es-ES"/>
          </w:rPr>
          <w:t>standards-</w:t>
        </w:r>
      </w:hyperlink>
      <w:r w:rsidRPr="00891399">
        <w:rPr>
          <w:color w:val="00B8E3"/>
          <w:spacing w:val="-61"/>
          <w:szCs w:val="22"/>
          <w:lang w:val="es-ES"/>
        </w:rPr>
        <w:t xml:space="preserve"> </w:t>
      </w:r>
      <w:hyperlink r:id="rId16">
        <w:r w:rsidRPr="00891399">
          <w:rPr>
            <w:color w:val="00B8E3"/>
            <w:szCs w:val="22"/>
            <w:u w:val="single" w:color="00B8E3"/>
            <w:lang w:val="es-ES"/>
          </w:rPr>
          <w:t>pricing@fairtrade.net</w:t>
        </w:r>
      </w:hyperlink>
    </w:p>
    <w:p w14:paraId="6EC965B4" w14:textId="77777777" w:rsidR="00C61790" w:rsidRPr="00891399" w:rsidRDefault="00C61790" w:rsidP="00E34990">
      <w:pPr>
        <w:spacing w:after="240" w:line="276" w:lineRule="auto"/>
        <w:rPr>
          <w:rStyle w:val="Hyperlink"/>
          <w:rFonts w:cs="Arial"/>
          <w:szCs w:val="22"/>
          <w:lang w:val="es-ES"/>
        </w:rPr>
      </w:pPr>
    </w:p>
    <w:p w14:paraId="6232C1D2" w14:textId="4E685E24" w:rsidR="00BE6494" w:rsidRPr="00891399" w:rsidRDefault="004B2894" w:rsidP="00E34990">
      <w:pPr>
        <w:rPr>
          <w:rFonts w:cs="Arial"/>
          <w:b/>
          <w:color w:val="00B9E4" w:themeColor="background2"/>
          <w:sz w:val="28"/>
          <w:szCs w:val="28"/>
          <w:lang w:val="es-ES"/>
        </w:rPr>
      </w:pPr>
      <w:r w:rsidRPr="00891399">
        <w:rPr>
          <w:rFonts w:cs="Arial"/>
          <w:b/>
          <w:color w:val="00B9E4" w:themeColor="background2"/>
          <w:sz w:val="28"/>
          <w:szCs w:val="28"/>
          <w:lang w:val="es-ES"/>
        </w:rPr>
        <w:t>Antecedentes</w:t>
      </w:r>
    </w:p>
    <w:p w14:paraId="44EE9125" w14:textId="0BBFE256" w:rsidR="00C61790" w:rsidRPr="00891399" w:rsidRDefault="00C61790" w:rsidP="00E34990">
      <w:pPr>
        <w:spacing w:after="120" w:line="276" w:lineRule="auto"/>
        <w:rPr>
          <w:rFonts w:cs="Arial"/>
          <w:szCs w:val="22"/>
          <w:lang w:val="es-ES"/>
        </w:rPr>
      </w:pPr>
      <w:r w:rsidRPr="00891399">
        <w:rPr>
          <w:rFonts w:cs="Arial"/>
          <w:szCs w:val="22"/>
          <w:lang w:val="es-ES"/>
        </w:rPr>
        <w:t xml:space="preserve">Este documento de consulta presenta los cambios propuestos para el Criterio de Trabajo Contratado. Los productores certificados como Organizaciones de Trabajo Contratado con Fairtrade ya siguen varias de estas reglas de </w:t>
      </w:r>
      <w:r w:rsidR="009C26ED">
        <w:rPr>
          <w:rFonts w:cs="Arial"/>
          <w:szCs w:val="22"/>
          <w:lang w:val="es-ES"/>
        </w:rPr>
        <w:t>debida diligencia</w:t>
      </w:r>
      <w:r w:rsidRPr="00891399">
        <w:rPr>
          <w:rFonts w:cs="Arial"/>
          <w:szCs w:val="22"/>
          <w:lang w:val="es-ES"/>
        </w:rPr>
        <w:t xml:space="preserve"> como parte de su cumplimiento con el criterio </w:t>
      </w:r>
      <w:r w:rsidR="00891399" w:rsidRPr="00891399">
        <w:rPr>
          <w:rFonts w:cs="Arial"/>
          <w:szCs w:val="22"/>
          <w:lang w:val="es-ES"/>
        </w:rPr>
        <w:t>actual</w:t>
      </w:r>
      <w:r w:rsidRPr="00891399">
        <w:rPr>
          <w:rFonts w:cs="Arial"/>
          <w:szCs w:val="22"/>
          <w:lang w:val="es-ES"/>
        </w:rPr>
        <w:t xml:space="preserve">. </w:t>
      </w:r>
    </w:p>
    <w:p w14:paraId="5E1D86D6" w14:textId="008F8ACD" w:rsidR="00C61790" w:rsidRPr="00891399" w:rsidRDefault="00C61790" w:rsidP="00C61790">
      <w:pPr>
        <w:spacing w:after="120" w:line="276" w:lineRule="auto"/>
        <w:rPr>
          <w:rFonts w:cs="Arial"/>
          <w:szCs w:val="22"/>
          <w:lang w:val="es-ES" w:eastAsia="en-US"/>
        </w:rPr>
      </w:pPr>
      <w:r w:rsidRPr="00891399">
        <w:rPr>
          <w:rFonts w:cs="Arial"/>
          <w:szCs w:val="22"/>
          <w:lang w:val="es-ES" w:eastAsia="en-US"/>
        </w:rPr>
        <w:t xml:space="preserve">Sobre esta base y con las reglas establecidas para la </w:t>
      </w:r>
      <w:r w:rsidR="009C26ED">
        <w:rPr>
          <w:rFonts w:cs="Arial"/>
          <w:szCs w:val="22"/>
          <w:lang w:val="es-ES" w:eastAsia="en-US"/>
        </w:rPr>
        <w:t>debida diligencia</w:t>
      </w:r>
      <w:r w:rsidRPr="00891399">
        <w:rPr>
          <w:rFonts w:cs="Arial"/>
          <w:szCs w:val="22"/>
          <w:lang w:val="es-ES" w:eastAsia="en-US"/>
        </w:rPr>
        <w:t xml:space="preserve"> en materia de derechos humanos y medio ambiente (HREDD) por los </w:t>
      </w:r>
      <w:hyperlink r:id="rId17" w:history="1">
        <w:r w:rsidRPr="00891399">
          <w:rPr>
            <w:rStyle w:val="Hyperlink"/>
            <w:rFonts w:cs="Arial"/>
            <w:szCs w:val="22"/>
            <w:lang w:val="es-ES" w:eastAsia="en-US"/>
          </w:rPr>
          <w:t xml:space="preserve">Principios rectores de las Naciones Unidas sobre </w:t>
        </w:r>
        <w:r w:rsidRPr="00891399">
          <w:rPr>
            <w:rStyle w:val="Hyperlink"/>
            <w:rFonts w:cs="Arial"/>
            <w:szCs w:val="22"/>
            <w:lang w:val="es-ES" w:eastAsia="en-US"/>
          </w:rPr>
          <w:lastRenderedPageBreak/>
          <w:t>las empresas y los derechos humanos</w:t>
        </w:r>
      </w:hyperlink>
      <w:r w:rsidRPr="00891399">
        <w:rPr>
          <w:rFonts w:cs="Arial"/>
          <w:szCs w:val="22"/>
          <w:lang w:val="es-ES" w:eastAsia="en-US"/>
        </w:rPr>
        <w:t xml:space="preserve"> (UNGP), esta consulta sugiere propuestas técnicas para el debate con las partes interesadas en relación con HREDD.</w:t>
      </w:r>
    </w:p>
    <w:p w14:paraId="2DCAAB31" w14:textId="2744AD3F" w:rsidR="00C61790" w:rsidRPr="00891399" w:rsidRDefault="00C61790" w:rsidP="00C61790">
      <w:pPr>
        <w:spacing w:after="120" w:line="276" w:lineRule="auto"/>
        <w:rPr>
          <w:rFonts w:cs="Arial"/>
          <w:szCs w:val="22"/>
          <w:lang w:val="es-ES" w:eastAsia="en-US"/>
        </w:rPr>
      </w:pPr>
      <w:r w:rsidRPr="00891399">
        <w:rPr>
          <w:rFonts w:cs="Arial"/>
          <w:szCs w:val="22"/>
          <w:lang w:val="es-ES" w:eastAsia="en-US"/>
        </w:rPr>
        <w:t xml:space="preserve">Después de la ronda de consulta, S&amp;P recopilará sus comentarios en un documento que se enviará por correo electrónico a todos los participantes y que también estará disponible en </w:t>
      </w:r>
      <w:r w:rsidR="00C57BBA" w:rsidRPr="00891399">
        <w:rPr>
          <w:rFonts w:cs="Arial"/>
          <w:szCs w:val="22"/>
          <w:lang w:val="es-ES" w:eastAsia="en-US"/>
        </w:rPr>
        <w:t>la página</w:t>
      </w:r>
      <w:r w:rsidRPr="00891399">
        <w:rPr>
          <w:rFonts w:cs="Arial"/>
          <w:szCs w:val="22"/>
          <w:lang w:val="es-ES" w:eastAsia="en-US"/>
        </w:rPr>
        <w:t xml:space="preserve"> web de Fairtrade International.</w:t>
      </w:r>
    </w:p>
    <w:p w14:paraId="40F9DC48" w14:textId="2163FDAC" w:rsidR="00C61790" w:rsidRPr="00891399" w:rsidRDefault="00C61790" w:rsidP="00C61790">
      <w:pPr>
        <w:spacing w:after="120" w:line="276" w:lineRule="auto"/>
        <w:rPr>
          <w:rFonts w:cs="Arial"/>
          <w:szCs w:val="22"/>
          <w:lang w:val="es-ES" w:eastAsia="en-US"/>
        </w:rPr>
      </w:pPr>
      <w:r w:rsidRPr="00891399">
        <w:rPr>
          <w:rFonts w:cs="Arial"/>
          <w:szCs w:val="22"/>
          <w:lang w:val="es-ES" w:eastAsia="en-US"/>
        </w:rPr>
        <w:t>Para obtener información sobre los objetivos de revisión específicos y sobre el proceso y los plazos</w:t>
      </w:r>
      <w:hyperlink r:id="rId18" w:history="1">
        <w:r w:rsidRPr="00891399">
          <w:rPr>
            <w:rStyle w:val="Hyperlink"/>
            <w:rFonts w:cs="Arial"/>
            <w:szCs w:val="22"/>
            <w:lang w:val="es-ES" w:eastAsia="en-US"/>
          </w:rPr>
          <w:t xml:space="preserve">, consulte </w:t>
        </w:r>
        <w:r w:rsidR="003341A9">
          <w:rPr>
            <w:rStyle w:val="Hyperlink"/>
            <w:rFonts w:cs="Arial"/>
            <w:szCs w:val="22"/>
            <w:lang w:val="es-ES" w:eastAsia="en-US"/>
          </w:rPr>
          <w:t xml:space="preserve">el marco general </w:t>
        </w:r>
        <w:r w:rsidRPr="00891399">
          <w:rPr>
            <w:rStyle w:val="Hyperlink"/>
            <w:rFonts w:cs="Arial"/>
            <w:szCs w:val="22"/>
            <w:lang w:val="es-ES" w:eastAsia="en-US"/>
          </w:rPr>
          <w:t>del proyect</w:t>
        </w:r>
        <w:r w:rsidR="00C57BBA" w:rsidRPr="00891399">
          <w:rPr>
            <w:rStyle w:val="Hyperlink"/>
            <w:rFonts w:cs="Arial"/>
            <w:szCs w:val="22"/>
            <w:lang w:val="es-ES" w:eastAsia="en-US"/>
          </w:rPr>
          <w:t>o</w:t>
        </w:r>
      </w:hyperlink>
    </w:p>
    <w:p w14:paraId="31DF33BD" w14:textId="69D68772" w:rsidR="00BE6494" w:rsidRPr="00891399" w:rsidRDefault="00BE6494" w:rsidP="00E34990">
      <w:pPr>
        <w:pStyle w:val="Heading1"/>
        <w:rPr>
          <w:rFonts w:cs="Arial"/>
          <w:lang w:val="es-ES"/>
        </w:rPr>
      </w:pPr>
      <w:bookmarkStart w:id="2" w:name="_Toc137152423"/>
      <w:bookmarkStart w:id="3" w:name="_Toc137152497"/>
      <w:bookmarkStart w:id="4" w:name="_Toc139484562"/>
      <w:r w:rsidRPr="00891399">
        <w:rPr>
          <w:rFonts w:cs="Arial"/>
          <w:lang w:val="es-ES"/>
        </w:rPr>
        <w:t xml:space="preserve">HREDD </w:t>
      </w:r>
      <w:r w:rsidR="00860583" w:rsidRPr="00891399">
        <w:rPr>
          <w:rFonts w:cs="Arial"/>
          <w:lang w:val="es-ES"/>
        </w:rPr>
        <w:t>en los Criterios</w:t>
      </w:r>
      <w:r w:rsidRPr="00891399">
        <w:rPr>
          <w:rFonts w:cs="Arial"/>
          <w:lang w:val="es-ES"/>
        </w:rPr>
        <w:t xml:space="preserve"> Fairtrade</w:t>
      </w:r>
      <w:bookmarkEnd w:id="4"/>
      <w:r w:rsidRPr="00891399">
        <w:rPr>
          <w:rFonts w:cs="Arial"/>
          <w:lang w:val="es-ES"/>
        </w:rPr>
        <w:t xml:space="preserve"> </w:t>
      </w:r>
      <w:bookmarkEnd w:id="2"/>
      <w:bookmarkEnd w:id="3"/>
    </w:p>
    <w:p w14:paraId="59FFCD14" w14:textId="77431019" w:rsidR="00425B31" w:rsidRPr="00891399" w:rsidRDefault="00425B31" w:rsidP="00425B31">
      <w:pPr>
        <w:pStyle w:val="BodyText0"/>
        <w:spacing w:before="61" w:line="283" w:lineRule="auto"/>
        <w:ind w:right="117"/>
        <w:rPr>
          <w:lang w:val="es-ES"/>
        </w:rPr>
      </w:pPr>
      <w:r w:rsidRPr="00891399">
        <w:rPr>
          <w:lang w:val="es-ES"/>
        </w:rPr>
        <w:t>El respeto a los derechos humanos es un principio fundamental de Fairtrade y la Visión de</w:t>
      </w:r>
      <w:r w:rsidRPr="00891399">
        <w:rPr>
          <w:spacing w:val="1"/>
          <w:lang w:val="es-ES"/>
        </w:rPr>
        <w:t xml:space="preserve"> </w:t>
      </w:r>
      <w:r w:rsidRPr="00891399">
        <w:rPr>
          <w:lang w:val="es-ES"/>
        </w:rPr>
        <w:t>Fairtrade</w:t>
      </w:r>
      <w:r w:rsidRPr="00891399">
        <w:rPr>
          <w:spacing w:val="4"/>
          <w:lang w:val="es-ES"/>
        </w:rPr>
        <w:t xml:space="preserve"> </w:t>
      </w:r>
      <w:r w:rsidRPr="00891399">
        <w:rPr>
          <w:lang w:val="es-ES"/>
        </w:rPr>
        <w:t>sobre HREDD</w:t>
      </w:r>
      <w:r w:rsidRPr="00891399">
        <w:rPr>
          <w:spacing w:val="1"/>
          <w:lang w:val="es-ES"/>
        </w:rPr>
        <w:t xml:space="preserve"> </w:t>
      </w:r>
      <w:r w:rsidRPr="00891399">
        <w:rPr>
          <w:lang w:val="es-ES"/>
        </w:rPr>
        <w:t xml:space="preserve">se </w:t>
      </w:r>
      <w:r w:rsidRPr="004A2576">
        <w:rPr>
          <w:lang w:val="es-ES"/>
        </w:rPr>
        <w:t xml:space="preserve">explica </w:t>
      </w:r>
      <w:hyperlink r:id="rId19">
        <w:r w:rsidRPr="004A2576">
          <w:rPr>
            <w:color w:val="00B8E3"/>
            <w:u w:val="single" w:color="00B8E3"/>
            <w:lang w:val="es-ES"/>
          </w:rPr>
          <w:t>aquí</w:t>
        </w:r>
      </w:hyperlink>
      <w:r w:rsidRPr="004A2576">
        <w:rPr>
          <w:lang w:val="es-ES"/>
        </w:rPr>
        <w:t xml:space="preserve"> en</w:t>
      </w:r>
      <w:r w:rsidRPr="00891399">
        <w:rPr>
          <w:lang w:val="es-ES"/>
        </w:rPr>
        <w:t xml:space="preserve"> detalle</w:t>
      </w:r>
      <w:r w:rsidRPr="00891399">
        <w:rPr>
          <w:spacing w:val="12"/>
          <w:lang w:val="es-ES"/>
        </w:rPr>
        <w:t xml:space="preserve"> </w:t>
      </w:r>
    </w:p>
    <w:p w14:paraId="07864050" w14:textId="6DDA9C73" w:rsidR="00BE6494" w:rsidRPr="00891399" w:rsidRDefault="00BD7E10" w:rsidP="00E34990">
      <w:pPr>
        <w:spacing w:after="120" w:line="276" w:lineRule="auto"/>
        <w:rPr>
          <w:rFonts w:eastAsia="SimSun" w:cs="Arial"/>
          <w:bCs/>
          <w:szCs w:val="22"/>
          <w:lang w:val="es-ES" w:eastAsia="zh-CN"/>
        </w:rPr>
      </w:pPr>
      <w:r w:rsidRPr="00891399">
        <w:rPr>
          <w:rFonts w:eastAsia="SimSun" w:cs="Arial"/>
          <w:bCs/>
          <w:szCs w:val="22"/>
          <w:lang w:val="es-ES" w:eastAsia="zh-CN"/>
        </w:rPr>
        <w:t xml:space="preserve">Para que los negocios sean más justos, hoy en día se espera que todos los actores en las cadenas de suministro realicen HREDD y cooperen entre sí. En </w:t>
      </w:r>
      <w:r w:rsidR="00516AF9" w:rsidRPr="00891399">
        <w:rPr>
          <w:rFonts w:eastAsia="SimSun" w:cs="Arial"/>
          <w:bCs/>
          <w:szCs w:val="22"/>
          <w:lang w:val="es-ES" w:eastAsia="zh-CN"/>
        </w:rPr>
        <w:t>esencia</w:t>
      </w:r>
      <w:r w:rsidRPr="00891399">
        <w:rPr>
          <w:rFonts w:eastAsia="SimSun" w:cs="Arial"/>
          <w:bCs/>
          <w:szCs w:val="22"/>
          <w:lang w:val="es-ES" w:eastAsia="zh-CN"/>
        </w:rPr>
        <w:t xml:space="preserve">, HREDD es un proceso que reduce los riesgos vinculados a las operaciones de una cadena de suministro determinada que ponen en </w:t>
      </w:r>
      <w:r w:rsidR="00516AF9" w:rsidRPr="00891399">
        <w:rPr>
          <w:rFonts w:eastAsia="SimSun" w:cs="Arial"/>
          <w:bCs/>
          <w:szCs w:val="22"/>
          <w:lang w:val="es-ES" w:eastAsia="zh-CN"/>
        </w:rPr>
        <w:t>peligro</w:t>
      </w:r>
      <w:r w:rsidRPr="00891399">
        <w:rPr>
          <w:rFonts w:eastAsia="SimSun" w:cs="Arial"/>
          <w:bCs/>
          <w:szCs w:val="22"/>
          <w:lang w:val="es-ES" w:eastAsia="zh-CN"/>
        </w:rPr>
        <w:t xml:space="preserve"> los derechos humanos y ambientales.</w:t>
      </w:r>
    </w:p>
    <w:p w14:paraId="445DE00E" w14:textId="31EA5C6B" w:rsidR="00BE6494" w:rsidRPr="00891399" w:rsidRDefault="0010515D" w:rsidP="00E34990">
      <w:pPr>
        <w:spacing w:after="120" w:line="276" w:lineRule="auto"/>
        <w:rPr>
          <w:rFonts w:eastAsia="SimSun" w:cs="Arial"/>
          <w:bCs/>
          <w:szCs w:val="22"/>
          <w:lang w:val="es-ES" w:eastAsia="zh-CN"/>
        </w:rPr>
      </w:pPr>
      <w:r w:rsidRPr="00891399">
        <w:rPr>
          <w:rFonts w:eastAsia="SimSun" w:cs="Arial"/>
          <w:bCs/>
          <w:szCs w:val="22"/>
          <w:lang w:val="es-ES" w:eastAsia="zh-CN"/>
        </w:rPr>
        <w:t xml:space="preserve">El compromiso de Fairtrade con los derechos humanos está reflejado en los criterios de comercio justo para productores y comerciantes, que hacen referencia a diferentes convenciones </w:t>
      </w:r>
      <w:r w:rsidRPr="00891399">
        <w:rPr>
          <w:lang w:val="es-ES"/>
        </w:rPr>
        <w:t>de</w:t>
      </w:r>
      <w:r w:rsidRPr="00891399">
        <w:rPr>
          <w:spacing w:val="1"/>
          <w:lang w:val="es-ES"/>
        </w:rPr>
        <w:t xml:space="preserve"> </w:t>
      </w:r>
      <w:r w:rsidRPr="00891399">
        <w:rPr>
          <w:lang w:val="es-ES"/>
        </w:rPr>
        <w:t>la</w:t>
      </w:r>
      <w:r w:rsidRPr="00891399">
        <w:rPr>
          <w:spacing w:val="1"/>
          <w:lang w:val="es-ES"/>
        </w:rPr>
        <w:t xml:space="preserve"> </w:t>
      </w:r>
      <w:r w:rsidRPr="00891399">
        <w:rPr>
          <w:lang w:val="es-ES"/>
        </w:rPr>
        <w:t>Organización</w:t>
      </w:r>
      <w:r w:rsidRPr="00891399">
        <w:rPr>
          <w:spacing w:val="1"/>
          <w:lang w:val="es-ES"/>
        </w:rPr>
        <w:t xml:space="preserve"> </w:t>
      </w:r>
      <w:r w:rsidRPr="00891399">
        <w:rPr>
          <w:lang w:val="es-ES"/>
        </w:rPr>
        <w:t>Internacional</w:t>
      </w:r>
      <w:r w:rsidRPr="00891399">
        <w:rPr>
          <w:spacing w:val="1"/>
          <w:lang w:val="es-ES"/>
        </w:rPr>
        <w:t xml:space="preserve"> </w:t>
      </w:r>
      <w:r w:rsidRPr="00891399">
        <w:rPr>
          <w:lang w:val="es-ES"/>
        </w:rPr>
        <w:t>del</w:t>
      </w:r>
      <w:r w:rsidRPr="00891399">
        <w:rPr>
          <w:spacing w:val="1"/>
          <w:lang w:val="es-ES"/>
        </w:rPr>
        <w:t xml:space="preserve"> </w:t>
      </w:r>
      <w:r w:rsidRPr="00891399">
        <w:rPr>
          <w:lang w:val="es-ES"/>
        </w:rPr>
        <w:t>Trabajo</w:t>
      </w:r>
      <w:r w:rsidRPr="00891399">
        <w:rPr>
          <w:spacing w:val="1"/>
          <w:lang w:val="es-ES"/>
        </w:rPr>
        <w:t xml:space="preserve"> </w:t>
      </w:r>
      <w:r w:rsidRPr="00891399">
        <w:rPr>
          <w:lang w:val="es-ES"/>
        </w:rPr>
        <w:t>(OIT).</w:t>
      </w:r>
      <w:r w:rsidRPr="00891399">
        <w:rPr>
          <w:spacing w:val="1"/>
          <w:lang w:val="es-ES"/>
        </w:rPr>
        <w:t xml:space="preserve"> </w:t>
      </w:r>
      <w:r w:rsidR="00516AF9" w:rsidRPr="00891399">
        <w:rPr>
          <w:rFonts w:eastAsia="SimSun" w:cs="Arial"/>
          <w:bCs/>
          <w:szCs w:val="22"/>
          <w:lang w:val="es-ES" w:eastAsia="zh-CN"/>
        </w:rPr>
        <w:t>Existe</w:t>
      </w:r>
      <w:r w:rsidR="00BD7E10" w:rsidRPr="00891399">
        <w:rPr>
          <w:rFonts w:eastAsia="SimSun" w:cs="Arial"/>
          <w:bCs/>
          <w:szCs w:val="22"/>
          <w:lang w:val="es-ES" w:eastAsia="zh-CN"/>
        </w:rPr>
        <w:t xml:space="preserve"> una creciente expectativa de que todos los participante</w:t>
      </w:r>
      <w:r w:rsidR="00860583" w:rsidRPr="00891399">
        <w:rPr>
          <w:rFonts w:eastAsia="SimSun" w:cs="Arial"/>
          <w:bCs/>
          <w:szCs w:val="22"/>
          <w:lang w:val="es-ES" w:eastAsia="zh-CN"/>
        </w:rPr>
        <w:t xml:space="preserve">s </w:t>
      </w:r>
      <w:r w:rsidR="00BD7E10" w:rsidRPr="00891399">
        <w:rPr>
          <w:rFonts w:eastAsia="SimSun" w:cs="Arial"/>
          <w:bCs/>
          <w:szCs w:val="22"/>
          <w:lang w:val="es-ES" w:eastAsia="zh-CN"/>
        </w:rPr>
        <w:t xml:space="preserve">en la cadena de suministro </w:t>
      </w:r>
      <w:r w:rsidR="0081364C" w:rsidRPr="00891399">
        <w:rPr>
          <w:rFonts w:eastAsia="SimSun" w:cs="Arial"/>
          <w:bCs/>
          <w:szCs w:val="22"/>
          <w:lang w:val="es-ES" w:eastAsia="zh-CN"/>
        </w:rPr>
        <w:t xml:space="preserve">prevean y mitiguen </w:t>
      </w:r>
      <w:r w:rsidR="00BD7E10" w:rsidRPr="00891399">
        <w:rPr>
          <w:rFonts w:eastAsia="SimSun" w:cs="Arial"/>
          <w:bCs/>
          <w:szCs w:val="22"/>
          <w:lang w:val="es-ES" w:eastAsia="zh-CN"/>
        </w:rPr>
        <w:t>los riesgos y daños ambientales y de derechos humanos mediante el fortalecimiento de sus procesos de debida</w:t>
      </w:r>
      <w:r w:rsidR="0081364C" w:rsidRPr="00891399">
        <w:rPr>
          <w:rFonts w:eastAsia="SimSun" w:cs="Arial"/>
          <w:bCs/>
          <w:szCs w:val="22"/>
          <w:lang w:val="es-ES" w:eastAsia="zh-CN"/>
        </w:rPr>
        <w:t xml:space="preserve"> diligencia</w:t>
      </w:r>
      <w:r w:rsidR="00BD7E10" w:rsidRPr="00891399">
        <w:rPr>
          <w:rFonts w:eastAsia="SimSun" w:cs="Arial"/>
          <w:bCs/>
          <w:szCs w:val="22"/>
          <w:lang w:val="es-ES" w:eastAsia="zh-CN"/>
        </w:rPr>
        <w:t>.</w:t>
      </w:r>
    </w:p>
    <w:p w14:paraId="115A99D5" w14:textId="34937954" w:rsidR="0081364C" w:rsidRPr="00891399" w:rsidRDefault="0081364C" w:rsidP="00E34990">
      <w:pPr>
        <w:spacing w:after="120" w:line="276" w:lineRule="auto"/>
        <w:rPr>
          <w:rFonts w:eastAsia="SimSun" w:cs="Arial"/>
          <w:bCs/>
          <w:szCs w:val="22"/>
          <w:lang w:val="es-ES" w:eastAsia="zh-CN"/>
        </w:rPr>
      </w:pPr>
      <w:r w:rsidRPr="00891399">
        <w:rPr>
          <w:rFonts w:eastAsia="SimSun" w:cs="Arial"/>
          <w:bCs/>
          <w:szCs w:val="22"/>
          <w:lang w:val="es-ES" w:eastAsia="zh-CN"/>
        </w:rPr>
        <w:t xml:space="preserve">En el Consejo de Derechos Humanos de la ONU de 2008, se acordó la idea de que las organizaciones empresariales tienen la responsabilidad de realizar HREDD y también de apoyar el trabajo de debida diligencia de sus socios de la cadena de suministro. Esta responsabilidad se ratificó en el UNGP en 2011. A continuación, se aprobó la legislación nacional, incluida la Ley de la Cadena de Suministro de Alemania, el Deber de Vigilancia de Francia y la Ley de Debida Diligencia en el Trabajo Infantil de los Países Bajos, </w:t>
      </w:r>
      <w:hyperlink r:id="rId20" w:anchor="world-map" w:history="1">
        <w:r w:rsidRPr="00891399">
          <w:rPr>
            <w:rStyle w:val="Hyperlink"/>
            <w:rFonts w:eastAsia="SimSun" w:cs="Arial"/>
            <w:bCs/>
            <w:szCs w:val="22"/>
            <w:lang w:val="es-ES" w:eastAsia="zh-CN"/>
          </w:rPr>
          <w:t>entre otras</w:t>
        </w:r>
      </w:hyperlink>
      <w:r w:rsidRPr="00891399">
        <w:rPr>
          <w:rFonts w:eastAsia="SimSun" w:cs="Arial"/>
          <w:bCs/>
          <w:szCs w:val="22"/>
          <w:lang w:val="es-ES" w:eastAsia="zh-CN"/>
        </w:rPr>
        <w:t>, que hacen que HREDD sea obligatorio para muchas empresas que operan en estos países.</w:t>
      </w:r>
    </w:p>
    <w:p w14:paraId="757241CB" w14:textId="3897C9A1" w:rsidR="0081364C" w:rsidRPr="00891399" w:rsidRDefault="0081364C" w:rsidP="00DF2695">
      <w:pPr>
        <w:spacing w:after="120" w:line="276" w:lineRule="auto"/>
        <w:rPr>
          <w:rFonts w:eastAsia="SimSun" w:cs="Arial"/>
          <w:bCs/>
          <w:szCs w:val="22"/>
          <w:lang w:val="es-ES" w:eastAsia="zh-CN"/>
        </w:rPr>
      </w:pPr>
      <w:r w:rsidRPr="00891399">
        <w:rPr>
          <w:rFonts w:eastAsia="SimSun" w:cs="Arial"/>
          <w:bCs/>
          <w:szCs w:val="22"/>
          <w:lang w:val="es-ES" w:eastAsia="zh-CN"/>
        </w:rPr>
        <w:t xml:space="preserve">Nuestro objetivo es ayudar a las empresas certificadas Fairtrade a prosperar en este nuevo entorno empresarial, donde HREDD se está convirtiendo </w:t>
      </w:r>
      <w:r w:rsidR="009C26ED">
        <w:rPr>
          <w:rFonts w:eastAsia="SimSun" w:cs="Arial"/>
          <w:bCs/>
          <w:szCs w:val="22"/>
          <w:lang w:val="es-ES" w:eastAsia="zh-CN"/>
        </w:rPr>
        <w:t>en</w:t>
      </w:r>
      <w:r w:rsidRPr="00891399">
        <w:rPr>
          <w:rFonts w:eastAsia="SimSun" w:cs="Arial"/>
          <w:bCs/>
          <w:szCs w:val="22"/>
          <w:lang w:val="es-ES" w:eastAsia="zh-CN"/>
        </w:rPr>
        <w:t xml:space="preserve"> norma a nivel</w:t>
      </w:r>
      <w:r w:rsidR="009C26ED">
        <w:rPr>
          <w:rFonts w:eastAsia="SimSun" w:cs="Arial"/>
          <w:bCs/>
          <w:szCs w:val="22"/>
          <w:lang w:val="es-ES" w:eastAsia="zh-CN"/>
        </w:rPr>
        <w:t xml:space="preserve"> mundial</w:t>
      </w:r>
      <w:r w:rsidRPr="00891399">
        <w:rPr>
          <w:rFonts w:eastAsia="SimSun" w:cs="Arial"/>
          <w:bCs/>
          <w:szCs w:val="22"/>
          <w:lang w:val="es-ES" w:eastAsia="zh-CN"/>
        </w:rPr>
        <w:t xml:space="preserve">. A las empresas les resultará más fácil comenzar a fortalecer sus medidas HREDD paso a paso </w:t>
      </w:r>
      <w:r w:rsidRPr="00891399">
        <w:rPr>
          <w:rFonts w:eastAsia="SimSun" w:cs="Arial"/>
          <w:bCs/>
          <w:i/>
          <w:iCs/>
          <w:szCs w:val="22"/>
          <w:lang w:val="es-ES" w:eastAsia="zh-CN"/>
        </w:rPr>
        <w:t>antes</w:t>
      </w:r>
      <w:r w:rsidRPr="00891399">
        <w:rPr>
          <w:rFonts w:eastAsia="SimSun" w:cs="Arial"/>
          <w:bCs/>
          <w:szCs w:val="22"/>
          <w:lang w:val="es-ES" w:eastAsia="zh-CN"/>
        </w:rPr>
        <w:t xml:space="preserve"> de que los socios comerciales o las regulaciones exijan un rápido avance y una gran inversión.</w:t>
      </w:r>
    </w:p>
    <w:p w14:paraId="485B5522" w14:textId="068E3522" w:rsidR="00AB215F" w:rsidRPr="00891399" w:rsidRDefault="0081364C" w:rsidP="00DF2695">
      <w:pPr>
        <w:spacing w:after="120" w:line="276" w:lineRule="auto"/>
        <w:rPr>
          <w:rFonts w:eastAsia="SimSun" w:cs="Arial"/>
          <w:bCs/>
          <w:szCs w:val="22"/>
          <w:lang w:val="es-ES" w:eastAsia="zh-CN"/>
        </w:rPr>
      </w:pPr>
      <w:r w:rsidRPr="00891399">
        <w:rPr>
          <w:rFonts w:eastAsia="SimSun" w:cs="Arial"/>
          <w:bCs/>
          <w:szCs w:val="22"/>
          <w:lang w:val="es-ES" w:eastAsia="zh-CN"/>
        </w:rPr>
        <w:t>Fairtrade es mucho más que un simple esquema de certificación y las propuestas de HREDD para los criterios genéricos de Fairtrade se complementan con nuestro apoyo a los participantes de la cadena de suministro en su proceso de HREDD, que incluye:</w:t>
      </w:r>
    </w:p>
    <w:p w14:paraId="763E7417" w14:textId="67BA9F9F" w:rsidR="0081364C" w:rsidRPr="00891399" w:rsidRDefault="00A569B8" w:rsidP="001E43F4">
      <w:pPr>
        <w:pStyle w:val="ListParagraph"/>
        <w:numPr>
          <w:ilvl w:val="0"/>
          <w:numId w:val="11"/>
        </w:numPr>
        <w:spacing w:after="120" w:line="276" w:lineRule="auto"/>
        <w:ind w:left="357" w:hanging="357"/>
        <w:contextualSpacing w:val="0"/>
        <w:rPr>
          <w:rFonts w:eastAsia="SimSun" w:cs="Arial"/>
          <w:bCs/>
          <w:szCs w:val="22"/>
          <w:lang w:val="es-ES" w:eastAsia="zh-CN"/>
        </w:rPr>
      </w:pPr>
      <w:r w:rsidRPr="00891399">
        <w:rPr>
          <w:rFonts w:eastAsia="SimSun" w:cs="Arial"/>
          <w:b/>
          <w:szCs w:val="22"/>
          <w:lang w:val="es-ES" w:eastAsia="zh-CN"/>
        </w:rPr>
        <w:t>Defensa</w:t>
      </w:r>
      <w:r w:rsidR="0081364C" w:rsidRPr="00891399">
        <w:rPr>
          <w:rFonts w:eastAsia="SimSun" w:cs="Arial"/>
          <w:bCs/>
          <w:szCs w:val="22"/>
          <w:lang w:val="es-ES" w:eastAsia="zh-CN"/>
        </w:rPr>
        <w:t xml:space="preserve">: Fairtrade trabaja junto con socios para influir en los debates políticos y sociales </w:t>
      </w:r>
      <w:r w:rsidRPr="00891399">
        <w:rPr>
          <w:rFonts w:eastAsia="SimSun" w:cs="Arial"/>
          <w:bCs/>
          <w:szCs w:val="22"/>
          <w:lang w:val="es-ES" w:eastAsia="zh-CN"/>
        </w:rPr>
        <w:t>y</w:t>
      </w:r>
      <w:r w:rsidR="0081364C" w:rsidRPr="00891399">
        <w:rPr>
          <w:rFonts w:eastAsia="SimSun" w:cs="Arial"/>
          <w:bCs/>
          <w:szCs w:val="22"/>
          <w:lang w:val="es-ES" w:eastAsia="zh-CN"/>
        </w:rPr>
        <w:t xml:space="preserve"> que las leyes HREDD tengan en cuenta las necesidades de los productores y trabajadores en las regiones productoras. Las leyes deben garantizar que los costos de HREDD se </w:t>
      </w:r>
      <w:r w:rsidR="00860583" w:rsidRPr="00891399">
        <w:rPr>
          <w:rFonts w:eastAsia="SimSun" w:cs="Arial"/>
          <w:bCs/>
          <w:szCs w:val="22"/>
          <w:lang w:val="es-ES" w:eastAsia="zh-CN"/>
        </w:rPr>
        <w:t>distribuyen</w:t>
      </w:r>
      <w:r w:rsidR="0081364C" w:rsidRPr="00891399">
        <w:rPr>
          <w:rFonts w:eastAsia="SimSun" w:cs="Arial"/>
          <w:bCs/>
          <w:szCs w:val="22"/>
          <w:lang w:val="es-ES" w:eastAsia="zh-CN"/>
        </w:rPr>
        <w:t xml:space="preserve"> entre los </w:t>
      </w:r>
      <w:r w:rsidR="00860583" w:rsidRPr="00891399">
        <w:rPr>
          <w:rFonts w:eastAsia="SimSun" w:cs="Arial"/>
          <w:bCs/>
          <w:szCs w:val="22"/>
          <w:lang w:val="es-ES" w:eastAsia="zh-CN"/>
        </w:rPr>
        <w:t>participantes</w:t>
      </w:r>
      <w:r w:rsidR="0081364C" w:rsidRPr="00891399">
        <w:rPr>
          <w:rFonts w:eastAsia="SimSun" w:cs="Arial"/>
          <w:bCs/>
          <w:szCs w:val="22"/>
          <w:lang w:val="es-ES" w:eastAsia="zh-CN"/>
        </w:rPr>
        <w:t xml:space="preserve"> de la cadena de suministro y no solo </w:t>
      </w:r>
      <w:r w:rsidRPr="00891399">
        <w:rPr>
          <w:rFonts w:eastAsia="SimSun" w:cs="Arial"/>
          <w:bCs/>
          <w:szCs w:val="22"/>
          <w:lang w:val="es-ES" w:eastAsia="zh-CN"/>
        </w:rPr>
        <w:t xml:space="preserve">lo asumen </w:t>
      </w:r>
      <w:r w:rsidR="0081364C" w:rsidRPr="00891399">
        <w:rPr>
          <w:rFonts w:eastAsia="SimSun" w:cs="Arial"/>
          <w:bCs/>
          <w:szCs w:val="22"/>
          <w:lang w:val="es-ES" w:eastAsia="zh-CN"/>
        </w:rPr>
        <w:t>agricultores y productores.</w:t>
      </w:r>
    </w:p>
    <w:p w14:paraId="29FBD576" w14:textId="014F48C5" w:rsidR="0081364C" w:rsidRPr="00891399" w:rsidRDefault="0081364C" w:rsidP="001E43F4">
      <w:pPr>
        <w:pStyle w:val="ListParagraph"/>
        <w:numPr>
          <w:ilvl w:val="0"/>
          <w:numId w:val="11"/>
        </w:numPr>
        <w:spacing w:after="120" w:line="276" w:lineRule="auto"/>
        <w:ind w:left="357" w:hanging="357"/>
        <w:contextualSpacing w:val="0"/>
        <w:rPr>
          <w:rFonts w:eastAsia="SimSun" w:cs="Arial"/>
          <w:bCs/>
          <w:szCs w:val="22"/>
          <w:lang w:val="es-ES" w:eastAsia="zh-CN"/>
        </w:rPr>
      </w:pPr>
      <w:r w:rsidRPr="00891399">
        <w:rPr>
          <w:rFonts w:eastAsia="SimSun" w:cs="Arial"/>
          <w:b/>
          <w:szCs w:val="22"/>
          <w:lang w:val="es-ES" w:eastAsia="zh-CN"/>
        </w:rPr>
        <w:t>Sostenibilidad económica:</w:t>
      </w:r>
      <w:r w:rsidRPr="00891399">
        <w:rPr>
          <w:rFonts w:eastAsia="SimSun" w:cs="Arial"/>
          <w:bCs/>
          <w:szCs w:val="22"/>
          <w:lang w:val="es-ES" w:eastAsia="zh-CN"/>
        </w:rPr>
        <w:t xml:space="preserve"> la Prima de Comercio Justo Fairtrade y los mecanismos de fijación de precios tienen como objetivo cubrir los costos de producción sostenible y permitir medios de vida sostenibles. Los precios que se basan en estos principios de sostenibilidad </w:t>
      </w:r>
      <w:r w:rsidRPr="00891399">
        <w:rPr>
          <w:rFonts w:eastAsia="SimSun" w:cs="Arial"/>
          <w:bCs/>
          <w:szCs w:val="22"/>
          <w:lang w:val="es-ES" w:eastAsia="zh-CN"/>
        </w:rPr>
        <w:lastRenderedPageBreak/>
        <w:t>económica son esenciales para permitir el respeto de los derechos humanos y la protección del medio ambiente en la producción.</w:t>
      </w:r>
    </w:p>
    <w:p w14:paraId="1387AE61" w14:textId="559EBFDF" w:rsidR="0081364C" w:rsidRPr="00891399" w:rsidRDefault="0081364C" w:rsidP="001E43F4">
      <w:pPr>
        <w:pStyle w:val="ListParagraph"/>
        <w:numPr>
          <w:ilvl w:val="0"/>
          <w:numId w:val="11"/>
        </w:numPr>
        <w:spacing w:after="120" w:line="276" w:lineRule="auto"/>
        <w:ind w:left="357" w:hanging="357"/>
        <w:contextualSpacing w:val="0"/>
        <w:rPr>
          <w:rFonts w:eastAsia="SimSun" w:cs="Arial"/>
          <w:bCs/>
          <w:szCs w:val="22"/>
          <w:lang w:val="es-ES" w:eastAsia="zh-CN"/>
        </w:rPr>
      </w:pPr>
      <w:r w:rsidRPr="00891399">
        <w:rPr>
          <w:rFonts w:eastAsia="SimSun" w:cs="Arial"/>
          <w:b/>
          <w:szCs w:val="22"/>
          <w:lang w:val="es-ES" w:eastAsia="zh-CN"/>
        </w:rPr>
        <w:t>Salario digno</w:t>
      </w:r>
      <w:r w:rsidRPr="00891399">
        <w:rPr>
          <w:rFonts w:eastAsia="SimSun" w:cs="Arial"/>
          <w:bCs/>
          <w:szCs w:val="22"/>
          <w:lang w:val="es-ES" w:eastAsia="zh-CN"/>
        </w:rPr>
        <w:t xml:space="preserve"> </w:t>
      </w:r>
      <w:r w:rsidRPr="00891399">
        <w:rPr>
          <w:rFonts w:eastAsia="SimSun" w:cs="Arial"/>
          <w:b/>
          <w:szCs w:val="22"/>
          <w:lang w:val="es-ES" w:eastAsia="zh-CN"/>
        </w:rPr>
        <w:t>e ingresos dignos</w:t>
      </w:r>
      <w:r w:rsidRPr="00891399">
        <w:rPr>
          <w:rFonts w:eastAsia="SimSun" w:cs="Arial"/>
          <w:bCs/>
          <w:szCs w:val="22"/>
          <w:lang w:val="es-ES" w:eastAsia="zh-CN"/>
        </w:rPr>
        <w:t xml:space="preserve">: </w:t>
      </w:r>
      <w:r w:rsidR="00860583" w:rsidRPr="00891399">
        <w:rPr>
          <w:rFonts w:eastAsia="SimSun" w:cs="Arial"/>
          <w:bCs/>
          <w:szCs w:val="22"/>
          <w:lang w:val="es-ES" w:eastAsia="zh-CN"/>
        </w:rPr>
        <w:t xml:space="preserve">una parte esencial del enfoque HREDD de Fairtrade es </w:t>
      </w:r>
      <w:r w:rsidRPr="00891399">
        <w:rPr>
          <w:rFonts w:eastAsia="SimSun" w:cs="Arial"/>
          <w:bCs/>
          <w:szCs w:val="22"/>
          <w:lang w:val="es-ES" w:eastAsia="zh-CN"/>
        </w:rPr>
        <w:t xml:space="preserve">la investigación, la promoción y los proyectos para mostrar </w:t>
      </w:r>
      <w:r w:rsidR="00A569B8" w:rsidRPr="00891399">
        <w:rPr>
          <w:rFonts w:eastAsia="SimSun" w:cs="Arial"/>
          <w:bCs/>
          <w:szCs w:val="22"/>
          <w:lang w:val="es-ES" w:eastAsia="zh-CN"/>
        </w:rPr>
        <w:t>cuáles</w:t>
      </w:r>
      <w:r w:rsidRPr="00891399">
        <w:rPr>
          <w:rFonts w:eastAsia="SimSun" w:cs="Arial"/>
          <w:bCs/>
          <w:szCs w:val="22"/>
          <w:lang w:val="es-ES" w:eastAsia="zh-CN"/>
        </w:rPr>
        <w:t xml:space="preserve"> son los ingresos y salarios decentes en </w:t>
      </w:r>
      <w:r w:rsidR="00860583" w:rsidRPr="00891399">
        <w:rPr>
          <w:rFonts w:eastAsia="SimSun" w:cs="Arial"/>
          <w:bCs/>
          <w:szCs w:val="22"/>
          <w:lang w:val="es-ES" w:eastAsia="zh-CN"/>
        </w:rPr>
        <w:t>áreas</w:t>
      </w:r>
      <w:r w:rsidRPr="00891399">
        <w:rPr>
          <w:rFonts w:eastAsia="SimSun" w:cs="Arial"/>
          <w:bCs/>
          <w:szCs w:val="22"/>
          <w:lang w:val="es-ES" w:eastAsia="zh-CN"/>
        </w:rPr>
        <w:t xml:space="preserve"> de suministro y orígenes </w:t>
      </w:r>
      <w:r w:rsidR="009C26ED" w:rsidRPr="00891399">
        <w:rPr>
          <w:rFonts w:eastAsia="SimSun" w:cs="Arial"/>
          <w:bCs/>
          <w:szCs w:val="22"/>
          <w:lang w:val="es-ES" w:eastAsia="zh-CN"/>
        </w:rPr>
        <w:t>concretos, y</w:t>
      </w:r>
      <w:r w:rsidR="00860583" w:rsidRPr="00891399">
        <w:rPr>
          <w:rFonts w:eastAsia="SimSun" w:cs="Arial"/>
          <w:bCs/>
          <w:szCs w:val="22"/>
          <w:lang w:val="es-ES" w:eastAsia="zh-CN"/>
        </w:rPr>
        <w:t xml:space="preserve"> </w:t>
      </w:r>
      <w:r w:rsidRPr="00891399">
        <w:rPr>
          <w:rFonts w:eastAsia="SimSun" w:cs="Arial"/>
          <w:bCs/>
          <w:szCs w:val="22"/>
          <w:lang w:val="es-ES" w:eastAsia="zh-CN"/>
        </w:rPr>
        <w:t>cómo se pueden habilitar</w:t>
      </w:r>
      <w:r w:rsidR="00860583" w:rsidRPr="00891399">
        <w:rPr>
          <w:rFonts w:eastAsia="SimSun" w:cs="Arial"/>
          <w:bCs/>
          <w:szCs w:val="22"/>
          <w:lang w:val="es-ES" w:eastAsia="zh-CN"/>
        </w:rPr>
        <w:t>,</w:t>
      </w:r>
      <w:r w:rsidRPr="00891399">
        <w:rPr>
          <w:rFonts w:eastAsia="SimSun" w:cs="Arial"/>
          <w:bCs/>
          <w:szCs w:val="22"/>
          <w:lang w:val="es-ES" w:eastAsia="zh-CN"/>
        </w:rPr>
        <w:t xml:space="preserve"> a través de los precios, el desarrollo organizacional, la productividad y el comercio sostenible, son</w:t>
      </w:r>
      <w:r w:rsidR="00A569B8" w:rsidRPr="00891399">
        <w:rPr>
          <w:rFonts w:eastAsia="SimSun" w:cs="Arial"/>
          <w:bCs/>
          <w:szCs w:val="22"/>
          <w:lang w:val="es-ES" w:eastAsia="zh-CN"/>
        </w:rPr>
        <w:t>.</w:t>
      </w:r>
    </w:p>
    <w:p w14:paraId="6CB79B0B" w14:textId="236E03E5" w:rsidR="0081364C" w:rsidRPr="00891399" w:rsidRDefault="0081364C" w:rsidP="001E43F4">
      <w:pPr>
        <w:pStyle w:val="ListParagraph"/>
        <w:numPr>
          <w:ilvl w:val="0"/>
          <w:numId w:val="11"/>
        </w:numPr>
        <w:spacing w:after="120" w:line="276" w:lineRule="auto"/>
        <w:ind w:left="357" w:hanging="357"/>
        <w:contextualSpacing w:val="0"/>
        <w:rPr>
          <w:rFonts w:eastAsia="SimSun" w:cs="Arial"/>
          <w:bCs/>
          <w:szCs w:val="22"/>
          <w:lang w:val="es-ES" w:eastAsia="zh-CN"/>
        </w:rPr>
      </w:pPr>
      <w:r w:rsidRPr="00891399">
        <w:rPr>
          <w:rFonts w:eastAsia="SimSun" w:cs="Arial"/>
          <w:b/>
          <w:szCs w:val="22"/>
          <w:lang w:val="es-ES" w:eastAsia="zh-CN"/>
        </w:rPr>
        <w:t>Apoyo</w:t>
      </w:r>
      <w:r w:rsidRPr="00891399">
        <w:rPr>
          <w:rFonts w:eastAsia="SimSun" w:cs="Arial"/>
          <w:bCs/>
          <w:szCs w:val="22"/>
          <w:lang w:val="es-ES" w:eastAsia="zh-CN"/>
        </w:rPr>
        <w:t xml:space="preserve"> a las organizaciones de productores y la autoorganización de los trabajadores: a través de sus Redes de Productores (RP), Fairtrade apoya a las organizaciones de productores y la autoorganización de los trabajadores para desarrollar la capacidad y la </w:t>
      </w:r>
      <w:r w:rsidR="00860583" w:rsidRPr="00891399">
        <w:rPr>
          <w:rFonts w:eastAsia="SimSun" w:cs="Arial"/>
          <w:bCs/>
          <w:szCs w:val="22"/>
          <w:lang w:val="es-ES" w:eastAsia="zh-CN"/>
        </w:rPr>
        <w:t>actuación</w:t>
      </w:r>
      <w:r w:rsidRPr="00891399">
        <w:rPr>
          <w:rFonts w:eastAsia="SimSun" w:cs="Arial"/>
          <w:bCs/>
          <w:szCs w:val="22"/>
          <w:lang w:val="es-ES" w:eastAsia="zh-CN"/>
        </w:rPr>
        <w:t xml:space="preserve"> de HREDD</w:t>
      </w:r>
      <w:r w:rsidR="00860583" w:rsidRPr="00891399">
        <w:rPr>
          <w:rFonts w:eastAsia="SimSun" w:cs="Arial"/>
          <w:bCs/>
          <w:szCs w:val="22"/>
          <w:lang w:val="es-ES" w:eastAsia="zh-CN"/>
        </w:rPr>
        <w:t>.</w:t>
      </w:r>
    </w:p>
    <w:p w14:paraId="7CA9205C" w14:textId="5654A1A2" w:rsidR="0081364C" w:rsidRPr="00891399" w:rsidRDefault="0081364C" w:rsidP="001E43F4">
      <w:pPr>
        <w:pStyle w:val="ListParagraph"/>
        <w:numPr>
          <w:ilvl w:val="0"/>
          <w:numId w:val="11"/>
        </w:numPr>
        <w:spacing w:after="120" w:line="276" w:lineRule="auto"/>
        <w:ind w:left="357" w:hanging="357"/>
        <w:contextualSpacing w:val="0"/>
        <w:rPr>
          <w:rFonts w:eastAsia="SimSun" w:cs="Arial"/>
          <w:bCs/>
          <w:sz w:val="20"/>
          <w:szCs w:val="20"/>
          <w:lang w:val="es-ES" w:eastAsia="zh-CN"/>
        </w:rPr>
      </w:pPr>
      <w:r w:rsidRPr="00891399">
        <w:rPr>
          <w:rFonts w:eastAsia="SimSun" w:cs="Arial"/>
          <w:b/>
          <w:szCs w:val="22"/>
          <w:lang w:val="es-ES" w:eastAsia="zh-CN"/>
        </w:rPr>
        <w:t>Trabajo de proyectos y programas:</w:t>
      </w:r>
      <w:r w:rsidRPr="00891399">
        <w:rPr>
          <w:rFonts w:eastAsia="SimSun" w:cs="Arial"/>
          <w:bCs/>
          <w:sz w:val="20"/>
          <w:szCs w:val="20"/>
          <w:lang w:val="es-ES" w:eastAsia="zh-CN"/>
        </w:rPr>
        <w:t xml:space="preserve"> </w:t>
      </w:r>
      <w:r w:rsidRPr="00891399">
        <w:rPr>
          <w:rFonts w:eastAsia="SimSun" w:cs="Arial"/>
          <w:bCs/>
          <w:szCs w:val="22"/>
          <w:lang w:val="es-ES" w:eastAsia="zh-CN"/>
        </w:rPr>
        <w:t>Fairtrade reúne a los socios de la cadena de suministro y permite el diálogo y proyectos conjuntos que tienen como objetivo mejorar los derechos humanos en la producción agrícola.</w:t>
      </w:r>
    </w:p>
    <w:p w14:paraId="146DAE54" w14:textId="31FA1993" w:rsidR="00A569B8" w:rsidRPr="00891399" w:rsidRDefault="00A569B8" w:rsidP="00E34990">
      <w:pPr>
        <w:spacing w:line="276" w:lineRule="auto"/>
        <w:jc w:val="left"/>
        <w:rPr>
          <w:rFonts w:eastAsia="SimSun" w:cs="Arial"/>
          <w:bCs/>
          <w:szCs w:val="22"/>
          <w:lang w:val="es-ES" w:eastAsia="zh-CN"/>
        </w:rPr>
      </w:pPr>
      <w:r w:rsidRPr="00891399">
        <w:rPr>
          <w:rFonts w:eastAsia="SimSun" w:cs="Arial"/>
          <w:bCs/>
          <w:szCs w:val="22"/>
          <w:lang w:val="es-ES" w:eastAsia="zh-CN"/>
        </w:rPr>
        <w:t xml:space="preserve">Al </w:t>
      </w:r>
      <w:r w:rsidR="00860583" w:rsidRPr="00891399">
        <w:rPr>
          <w:rFonts w:eastAsia="SimSun" w:cs="Arial"/>
          <w:bCs/>
          <w:szCs w:val="22"/>
          <w:lang w:val="es-ES" w:eastAsia="zh-CN"/>
        </w:rPr>
        <w:t>desarrollar</w:t>
      </w:r>
      <w:r w:rsidRPr="00891399">
        <w:rPr>
          <w:rFonts w:eastAsia="SimSun" w:cs="Arial"/>
          <w:bCs/>
          <w:szCs w:val="22"/>
          <w:lang w:val="es-ES" w:eastAsia="zh-CN"/>
        </w:rPr>
        <w:t xml:space="preserve"> HREDD, </w:t>
      </w:r>
      <w:r w:rsidR="00860583" w:rsidRPr="00891399">
        <w:rPr>
          <w:rFonts w:eastAsia="SimSun" w:cs="Arial"/>
          <w:bCs/>
          <w:szCs w:val="22"/>
          <w:lang w:val="es-ES" w:eastAsia="zh-CN"/>
        </w:rPr>
        <w:t>las Organizaciones de Trabajo Contratado</w:t>
      </w:r>
      <w:r w:rsidRPr="00891399">
        <w:rPr>
          <w:rFonts w:eastAsia="SimSun" w:cs="Arial"/>
          <w:bCs/>
          <w:szCs w:val="22"/>
          <w:lang w:val="es-ES" w:eastAsia="zh-CN"/>
        </w:rPr>
        <w:t xml:space="preserve"> deben </w:t>
      </w:r>
      <w:r w:rsidR="00860583" w:rsidRPr="00891399">
        <w:rPr>
          <w:rFonts w:eastAsia="SimSun" w:cs="Arial"/>
          <w:bCs/>
          <w:szCs w:val="22"/>
          <w:lang w:val="es-ES" w:eastAsia="zh-CN"/>
        </w:rPr>
        <w:t>tener en cuenta</w:t>
      </w:r>
      <w:r w:rsidRPr="00891399">
        <w:rPr>
          <w:rFonts w:eastAsia="SimSun" w:cs="Arial"/>
          <w:bCs/>
          <w:szCs w:val="22"/>
          <w:lang w:val="es-ES" w:eastAsia="zh-CN"/>
        </w:rPr>
        <w:t xml:space="preserve"> todas las cuestiones ambientales y de derechos humanos reconocidas en la </w:t>
      </w:r>
      <w:hyperlink r:id="rId21" w:history="1">
        <w:r w:rsidRPr="00891399">
          <w:rPr>
            <w:rStyle w:val="Hyperlink"/>
            <w:rFonts w:eastAsia="SimSun" w:cs="Arial"/>
            <w:bCs/>
            <w:szCs w:val="22"/>
            <w:lang w:val="es-ES" w:eastAsia="zh-CN"/>
          </w:rPr>
          <w:t>Carta Internacional de Derechos Humanos y la Declaración de la OIT relativa a los principios y derechos fundamentales en el trabajo.</w:t>
        </w:r>
      </w:hyperlink>
      <w:r w:rsidRPr="00891399">
        <w:rPr>
          <w:rFonts w:eastAsia="SimSun" w:cs="Arial"/>
          <w:bCs/>
          <w:szCs w:val="22"/>
          <w:lang w:val="es-ES" w:eastAsia="zh-CN"/>
        </w:rPr>
        <w:t xml:space="preserve"> En los sectores donde opera Fairtrade, los derechos humanos se pueden agrupar en 13 áreas; consulte el Apéndice 1 de la </w:t>
      </w:r>
      <w:hyperlink r:id="rId22" w:history="1">
        <w:r w:rsidRPr="000470B7">
          <w:rPr>
            <w:rStyle w:val="Hyperlink"/>
            <w:rFonts w:eastAsia="SimSun" w:cs="Arial"/>
            <w:bCs/>
            <w:szCs w:val="22"/>
            <w:lang w:val="es-ES" w:eastAsia="zh-CN"/>
          </w:rPr>
          <w:t xml:space="preserve">guía HREDD para </w:t>
        </w:r>
        <w:r w:rsidR="00860583" w:rsidRPr="000470B7">
          <w:rPr>
            <w:rStyle w:val="Hyperlink"/>
            <w:rFonts w:eastAsia="SimSun" w:cs="Arial"/>
            <w:bCs/>
            <w:szCs w:val="22"/>
            <w:lang w:val="es-ES" w:eastAsia="zh-CN"/>
          </w:rPr>
          <w:t>Organizaciones de Trabajo Contratado</w:t>
        </w:r>
      </w:hyperlink>
      <w:r w:rsidR="00860583" w:rsidRPr="00891399">
        <w:rPr>
          <w:rFonts w:eastAsia="SimSun" w:cs="Arial"/>
          <w:bCs/>
          <w:szCs w:val="22"/>
          <w:lang w:val="es-ES" w:eastAsia="zh-CN"/>
        </w:rPr>
        <w:t xml:space="preserve">, donde podrá </w:t>
      </w:r>
      <w:r w:rsidRPr="00891399">
        <w:rPr>
          <w:rFonts w:eastAsia="SimSun" w:cs="Arial"/>
          <w:bCs/>
          <w:szCs w:val="22"/>
          <w:lang w:val="es-ES" w:eastAsia="zh-CN"/>
        </w:rPr>
        <w:t>obtener más información.</w:t>
      </w:r>
    </w:p>
    <w:p w14:paraId="24B8CF83" w14:textId="77777777" w:rsidR="00E34990" w:rsidRDefault="00E34990" w:rsidP="00D71BFD">
      <w:pPr>
        <w:rPr>
          <w:rFonts w:eastAsia="SimSun" w:cs="Arial"/>
          <w:b/>
          <w:color w:val="00B9E4"/>
          <w:sz w:val="28"/>
          <w:szCs w:val="28"/>
          <w:lang w:val="es-ES" w:eastAsia="zh-CN"/>
        </w:rPr>
      </w:pPr>
    </w:p>
    <w:p w14:paraId="4A4A369B" w14:textId="77777777" w:rsidR="00DF2695" w:rsidRPr="00891399" w:rsidRDefault="00DF2695" w:rsidP="00D71BFD">
      <w:pPr>
        <w:rPr>
          <w:rFonts w:eastAsia="SimSun" w:cs="Arial"/>
          <w:b/>
          <w:color w:val="00B9E4"/>
          <w:sz w:val="28"/>
          <w:szCs w:val="28"/>
          <w:lang w:val="es-ES" w:eastAsia="zh-CN"/>
        </w:rPr>
      </w:pPr>
    </w:p>
    <w:p w14:paraId="560A93D4" w14:textId="3FE2D313" w:rsidR="00AB215F" w:rsidRPr="00891399" w:rsidRDefault="00A569B8" w:rsidP="00D71BFD">
      <w:pPr>
        <w:rPr>
          <w:rFonts w:eastAsia="SimSun" w:cs="Arial"/>
          <w:b/>
          <w:color w:val="00B9E4"/>
          <w:sz w:val="28"/>
          <w:szCs w:val="28"/>
          <w:lang w:val="es-ES" w:eastAsia="zh-CN"/>
        </w:rPr>
      </w:pPr>
      <w:r w:rsidRPr="00891399">
        <w:rPr>
          <w:rFonts w:eastAsia="SimSun" w:cs="Arial"/>
          <w:b/>
          <w:color w:val="00B9E4"/>
          <w:sz w:val="28"/>
          <w:szCs w:val="28"/>
          <w:lang w:val="es-ES" w:eastAsia="zh-CN"/>
        </w:rPr>
        <w:t>¿Por qué HREDD es importante para las Organizaciones de Trabajo Contratado?</w:t>
      </w:r>
    </w:p>
    <w:p w14:paraId="66A585D7" w14:textId="41ABE0EE" w:rsidR="00A569B8" w:rsidRPr="00891399"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es-ES" w:eastAsia="zh-CN"/>
        </w:rPr>
      </w:pPr>
      <w:r w:rsidRPr="00891399">
        <w:rPr>
          <w:rFonts w:eastAsia="SimSun" w:cs="Arial"/>
          <w:b/>
          <w:szCs w:val="22"/>
          <w:lang w:val="es-ES" w:eastAsia="zh-CN"/>
        </w:rPr>
        <w:t>Aumento del bienestar</w:t>
      </w:r>
      <w:r w:rsidRPr="00891399">
        <w:rPr>
          <w:rFonts w:eastAsia="SimSun" w:cs="Arial"/>
          <w:bCs/>
          <w:szCs w:val="22"/>
          <w:lang w:val="es-ES" w:eastAsia="zh-CN"/>
        </w:rPr>
        <w:t xml:space="preserve">: contar con herramientas y mecanismos para mejorar el bienestar de sus trabajadores y comunidades, y para reducir el riesgo de conflictos sociales y daños ambientales. </w:t>
      </w:r>
    </w:p>
    <w:p w14:paraId="43B3580D" w14:textId="702E806E" w:rsidR="00A569B8" w:rsidRPr="00891399"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es-ES" w:eastAsia="zh-CN"/>
        </w:rPr>
      </w:pPr>
      <w:r w:rsidRPr="00891399">
        <w:rPr>
          <w:rFonts w:eastAsia="SimSun" w:cs="Arial"/>
          <w:b/>
          <w:szCs w:val="22"/>
          <w:lang w:val="es-ES" w:eastAsia="zh-CN"/>
        </w:rPr>
        <w:t>Mejores relaciones laborales:</w:t>
      </w:r>
      <w:r w:rsidRPr="00891399">
        <w:rPr>
          <w:rFonts w:eastAsia="SimSun" w:cs="Arial"/>
          <w:bCs/>
          <w:szCs w:val="22"/>
          <w:lang w:val="es-ES" w:eastAsia="zh-CN"/>
        </w:rPr>
        <w:t xml:space="preserve"> cuando una empresa realiza HREDD, incluido el diálogo social, comprende mejor las necesidades y expectativas de los trabajadores. Por lo tanto, la gerencia puede responder mejor e identificar formas relevantes y factibles de abordar las necesidades y expectativas de sus trabajadores.</w:t>
      </w:r>
    </w:p>
    <w:p w14:paraId="2D1A5F85" w14:textId="295FFB0D" w:rsidR="00A569B8" w:rsidRPr="00891399"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es-ES" w:eastAsia="zh-CN"/>
        </w:rPr>
      </w:pPr>
      <w:r w:rsidRPr="00891399">
        <w:rPr>
          <w:rFonts w:eastAsia="SimSun" w:cs="Arial"/>
          <w:b/>
          <w:szCs w:val="22"/>
          <w:lang w:val="es-ES" w:eastAsia="zh-CN"/>
        </w:rPr>
        <w:t>Acceso al mercado</w:t>
      </w:r>
      <w:r w:rsidRPr="00891399">
        <w:rPr>
          <w:rFonts w:eastAsia="SimSun" w:cs="Arial"/>
          <w:bCs/>
          <w:szCs w:val="22"/>
          <w:lang w:val="es-ES" w:eastAsia="zh-CN"/>
        </w:rPr>
        <w:t xml:space="preserve">: para cumplir las legislaciones HREDD, los compradores necesitan cada vez más información sobre las medidas y los resultados de la </w:t>
      </w:r>
      <w:r w:rsidR="009C26ED">
        <w:rPr>
          <w:rFonts w:eastAsia="SimSun" w:cs="Arial"/>
          <w:bCs/>
          <w:szCs w:val="22"/>
          <w:lang w:val="es-ES" w:eastAsia="zh-CN"/>
        </w:rPr>
        <w:t>debida diligencia</w:t>
      </w:r>
      <w:r w:rsidRPr="00891399">
        <w:rPr>
          <w:rFonts w:eastAsia="SimSun" w:cs="Arial"/>
          <w:bCs/>
          <w:szCs w:val="22"/>
          <w:lang w:val="es-ES" w:eastAsia="zh-CN"/>
        </w:rPr>
        <w:t xml:space="preserve"> de sus proveedores. </w:t>
      </w:r>
    </w:p>
    <w:p w14:paraId="10F9B8B7" w14:textId="2E9F341C" w:rsidR="00A569B8" w:rsidRPr="00891399"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es-ES" w:eastAsia="zh-CN"/>
        </w:rPr>
      </w:pPr>
      <w:r w:rsidRPr="00891399">
        <w:rPr>
          <w:rFonts w:eastAsia="SimSun" w:cs="Arial"/>
          <w:b/>
          <w:szCs w:val="22"/>
          <w:lang w:val="es-ES" w:eastAsia="zh-CN"/>
        </w:rPr>
        <w:t>Oportunidades para priorizar:</w:t>
      </w:r>
      <w:r w:rsidRPr="00891399">
        <w:rPr>
          <w:rFonts w:eastAsia="SimSun" w:cs="Arial"/>
          <w:bCs/>
          <w:szCs w:val="22"/>
          <w:lang w:val="es-ES" w:eastAsia="zh-CN"/>
        </w:rPr>
        <w:t xml:space="preserve"> HREDD ofrece una forma generalmente aceptada de definir prioridades de trabajo en temas sociales y ambientales. </w:t>
      </w:r>
    </w:p>
    <w:p w14:paraId="438194D7" w14:textId="3153C8DB" w:rsidR="00A569B8" w:rsidRPr="00891399"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es-ES" w:eastAsia="zh-CN"/>
        </w:rPr>
      </w:pPr>
      <w:r w:rsidRPr="00891399">
        <w:rPr>
          <w:rFonts w:eastAsia="SimSun" w:cs="Arial"/>
          <w:b/>
          <w:szCs w:val="22"/>
          <w:lang w:val="es-ES" w:eastAsia="zh-CN"/>
        </w:rPr>
        <w:t>Influencia en su cadena de suministro:</w:t>
      </w:r>
      <w:r w:rsidRPr="00891399">
        <w:rPr>
          <w:rFonts w:eastAsia="SimSun" w:cs="Arial"/>
          <w:bCs/>
          <w:szCs w:val="22"/>
          <w:lang w:val="es-ES" w:eastAsia="zh-CN"/>
        </w:rPr>
        <w:t xml:space="preserve"> HREDD le brinda una mejor oportunidad de influir en la forma en que sus socios comerciales realizan la debida diligencia. </w:t>
      </w:r>
    </w:p>
    <w:p w14:paraId="636A12B1" w14:textId="3C8FF65A" w:rsidR="000C58E6" w:rsidRDefault="00A569B8" w:rsidP="001E43F4">
      <w:pPr>
        <w:pStyle w:val="ListParagraph"/>
        <w:numPr>
          <w:ilvl w:val="0"/>
          <w:numId w:val="12"/>
        </w:numPr>
        <w:spacing w:before="120" w:after="120" w:line="276" w:lineRule="auto"/>
        <w:ind w:left="357" w:hanging="357"/>
        <w:contextualSpacing w:val="0"/>
        <w:jc w:val="left"/>
        <w:rPr>
          <w:rFonts w:eastAsia="SimSun" w:cs="Arial"/>
          <w:bCs/>
          <w:szCs w:val="22"/>
          <w:lang w:val="es-ES" w:eastAsia="zh-CN"/>
        </w:rPr>
      </w:pPr>
      <w:r w:rsidRPr="00891399">
        <w:rPr>
          <w:rFonts w:eastAsia="SimSun" w:cs="Arial"/>
          <w:b/>
          <w:szCs w:val="22"/>
          <w:lang w:val="es-ES" w:eastAsia="zh-CN"/>
        </w:rPr>
        <w:t>Apoyo de los compradores:</w:t>
      </w:r>
      <w:r w:rsidRPr="00891399">
        <w:rPr>
          <w:rFonts w:eastAsia="SimSun" w:cs="Arial"/>
          <w:bCs/>
          <w:szCs w:val="22"/>
          <w:lang w:val="es-ES" w:eastAsia="zh-CN"/>
        </w:rPr>
        <w:t xml:space="preserve"> cuando haya identificado los problemas más graves ambientales y de derechos humanos, sus compradores deben colaborar en el abordaje de esos problemas. La guía internacional de </w:t>
      </w:r>
      <w:r w:rsidR="009C26ED">
        <w:rPr>
          <w:rFonts w:eastAsia="SimSun" w:cs="Arial"/>
          <w:bCs/>
          <w:szCs w:val="22"/>
          <w:lang w:val="es-ES" w:eastAsia="zh-CN"/>
        </w:rPr>
        <w:t>debida diligencia</w:t>
      </w:r>
      <w:r w:rsidRPr="00891399">
        <w:rPr>
          <w:rFonts w:eastAsia="SimSun" w:cs="Arial"/>
          <w:bCs/>
          <w:szCs w:val="22"/>
          <w:lang w:val="es-ES" w:eastAsia="zh-CN"/>
        </w:rPr>
        <w:t xml:space="preserve"> es muy clara en cuanto a que HREDD es igual a colaboración.</w:t>
      </w:r>
    </w:p>
    <w:p w14:paraId="7D0F3C55" w14:textId="77777777" w:rsidR="00DF2695" w:rsidRPr="00F81D82" w:rsidRDefault="00DF2695" w:rsidP="00DF2695">
      <w:pPr>
        <w:rPr>
          <w:lang w:val="es-ES"/>
        </w:rPr>
      </w:pPr>
    </w:p>
    <w:p w14:paraId="5FB8579B" w14:textId="42B6DFFB" w:rsidR="008048C2" w:rsidRPr="00C2103D" w:rsidRDefault="008048C2" w:rsidP="00C2103D">
      <w:pPr>
        <w:spacing w:before="120" w:after="120" w:line="276" w:lineRule="auto"/>
        <w:jc w:val="left"/>
        <w:rPr>
          <w:rFonts w:eastAsia="SimSun" w:cs="Arial"/>
          <w:b/>
          <w:color w:val="00B9E4"/>
          <w:sz w:val="28"/>
          <w:szCs w:val="28"/>
          <w:lang w:val="es-ES" w:eastAsia="zh-CN"/>
        </w:rPr>
      </w:pPr>
      <w:r w:rsidRPr="00C2103D">
        <w:rPr>
          <w:rFonts w:eastAsia="SimSun" w:cs="Arial"/>
          <w:b/>
          <w:color w:val="00B9E4"/>
          <w:sz w:val="28"/>
          <w:szCs w:val="28"/>
          <w:lang w:val="es-ES" w:eastAsia="zh-CN"/>
        </w:rPr>
        <w:t xml:space="preserve">Acrónimos y definiciones </w:t>
      </w:r>
    </w:p>
    <w:tbl>
      <w:tblPr>
        <w:tblW w:w="6237" w:type="dxa"/>
        <w:tblLook w:val="04A0" w:firstRow="1" w:lastRow="0" w:firstColumn="1" w:lastColumn="0" w:noHBand="0" w:noVBand="1"/>
      </w:tblPr>
      <w:tblGrid>
        <w:gridCol w:w="1276"/>
        <w:gridCol w:w="4961"/>
      </w:tblGrid>
      <w:tr w:rsidR="008048C2" w:rsidRPr="00C2103D" w14:paraId="5DA33FC2" w14:textId="77777777" w:rsidTr="00B60AA5">
        <w:trPr>
          <w:trHeight w:val="290"/>
        </w:trPr>
        <w:tc>
          <w:tcPr>
            <w:tcW w:w="1276" w:type="dxa"/>
            <w:noWrap/>
            <w:vAlign w:val="center"/>
            <w:hideMark/>
          </w:tcPr>
          <w:p w14:paraId="20C63CFD"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DD</w:t>
            </w:r>
          </w:p>
        </w:tc>
        <w:tc>
          <w:tcPr>
            <w:tcW w:w="4961" w:type="dxa"/>
            <w:noWrap/>
            <w:vAlign w:val="center"/>
            <w:hideMark/>
          </w:tcPr>
          <w:p w14:paraId="701E8362" w14:textId="3D4E1796"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 xml:space="preserve">Debida diligencia </w:t>
            </w:r>
          </w:p>
        </w:tc>
      </w:tr>
      <w:tr w:rsidR="008048C2" w:rsidRPr="00C2103D" w14:paraId="75B98474" w14:textId="77777777" w:rsidTr="00B60AA5">
        <w:trPr>
          <w:trHeight w:val="290"/>
        </w:trPr>
        <w:tc>
          <w:tcPr>
            <w:tcW w:w="1276" w:type="dxa"/>
            <w:noWrap/>
            <w:vAlign w:val="center"/>
            <w:hideMark/>
          </w:tcPr>
          <w:p w14:paraId="5AD1EABD"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EU</w:t>
            </w:r>
          </w:p>
        </w:tc>
        <w:tc>
          <w:tcPr>
            <w:tcW w:w="4961" w:type="dxa"/>
            <w:noWrap/>
            <w:vAlign w:val="center"/>
            <w:hideMark/>
          </w:tcPr>
          <w:p w14:paraId="422738C4" w14:textId="465A8119"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Unión Europea</w:t>
            </w:r>
          </w:p>
        </w:tc>
      </w:tr>
      <w:tr w:rsidR="008048C2" w:rsidRPr="00C2103D" w14:paraId="021FC67F" w14:textId="77777777" w:rsidTr="00B60AA5">
        <w:trPr>
          <w:trHeight w:val="290"/>
        </w:trPr>
        <w:tc>
          <w:tcPr>
            <w:tcW w:w="1276" w:type="dxa"/>
            <w:noWrap/>
            <w:vAlign w:val="center"/>
            <w:hideMark/>
          </w:tcPr>
          <w:p w14:paraId="691B3A64"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FI</w:t>
            </w:r>
          </w:p>
        </w:tc>
        <w:tc>
          <w:tcPr>
            <w:tcW w:w="4961" w:type="dxa"/>
            <w:noWrap/>
            <w:vAlign w:val="center"/>
            <w:hideMark/>
          </w:tcPr>
          <w:p w14:paraId="549C1007"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Fairtrade International</w:t>
            </w:r>
          </w:p>
        </w:tc>
      </w:tr>
      <w:tr w:rsidR="008048C2" w:rsidRPr="007B0814" w14:paraId="5725CE1C" w14:textId="77777777" w:rsidTr="00B60AA5">
        <w:trPr>
          <w:trHeight w:val="290"/>
        </w:trPr>
        <w:tc>
          <w:tcPr>
            <w:tcW w:w="1276" w:type="dxa"/>
            <w:noWrap/>
            <w:vAlign w:val="center"/>
            <w:hideMark/>
          </w:tcPr>
          <w:p w14:paraId="180EA379"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FMP</w:t>
            </w:r>
          </w:p>
        </w:tc>
        <w:tc>
          <w:tcPr>
            <w:tcW w:w="4961" w:type="dxa"/>
            <w:noWrap/>
            <w:vAlign w:val="center"/>
            <w:hideMark/>
          </w:tcPr>
          <w:p w14:paraId="04A20851" w14:textId="5F6EA821"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Precio mínimo de comercio justo Fairtrade</w:t>
            </w:r>
          </w:p>
        </w:tc>
      </w:tr>
      <w:tr w:rsidR="008048C2" w:rsidRPr="00560D9F" w14:paraId="50F70746" w14:textId="77777777" w:rsidTr="00B60AA5">
        <w:trPr>
          <w:trHeight w:val="290"/>
        </w:trPr>
        <w:tc>
          <w:tcPr>
            <w:tcW w:w="1276" w:type="dxa"/>
            <w:noWrap/>
            <w:vAlign w:val="center"/>
            <w:hideMark/>
          </w:tcPr>
          <w:p w14:paraId="6060FB56"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FP</w:t>
            </w:r>
          </w:p>
        </w:tc>
        <w:tc>
          <w:tcPr>
            <w:tcW w:w="4961" w:type="dxa"/>
            <w:noWrap/>
            <w:vAlign w:val="center"/>
            <w:hideMark/>
          </w:tcPr>
          <w:p w14:paraId="0396F30E" w14:textId="7573EBCB" w:rsidR="008048C2" w:rsidRPr="00DF2695" w:rsidRDefault="008048C2" w:rsidP="00B60AA5">
            <w:pPr>
              <w:spacing w:line="240" w:lineRule="auto"/>
              <w:rPr>
                <w:rFonts w:cs="Arial"/>
                <w:color w:val="000000"/>
                <w:szCs w:val="22"/>
                <w:lang w:val="pt-BR" w:eastAsia="en-US"/>
              </w:rPr>
            </w:pPr>
            <w:r w:rsidRPr="00DF2695">
              <w:rPr>
                <w:rFonts w:cs="Arial"/>
                <w:color w:val="000000"/>
                <w:szCs w:val="22"/>
                <w:lang w:val="pt-BR" w:eastAsia="en-US"/>
              </w:rPr>
              <w:t>Prima de comercio justo Fairtrade</w:t>
            </w:r>
          </w:p>
        </w:tc>
      </w:tr>
      <w:tr w:rsidR="008048C2" w:rsidRPr="00C2103D" w14:paraId="3515BC29" w14:textId="77777777" w:rsidTr="00DF2695">
        <w:trPr>
          <w:trHeight w:val="290"/>
        </w:trPr>
        <w:tc>
          <w:tcPr>
            <w:tcW w:w="1276" w:type="dxa"/>
            <w:shd w:val="clear" w:color="auto" w:fill="auto"/>
            <w:noWrap/>
            <w:vAlign w:val="center"/>
          </w:tcPr>
          <w:p w14:paraId="2FDEE232" w14:textId="330EDEE0" w:rsidR="008048C2" w:rsidRPr="00DF2695" w:rsidRDefault="003D6B55" w:rsidP="00B60AA5">
            <w:pPr>
              <w:spacing w:line="240" w:lineRule="auto"/>
              <w:rPr>
                <w:rFonts w:cs="Arial"/>
                <w:color w:val="000000"/>
                <w:szCs w:val="22"/>
                <w:lang w:val="es-ES" w:eastAsia="en-US"/>
              </w:rPr>
            </w:pPr>
            <w:r w:rsidRPr="00DF2695">
              <w:rPr>
                <w:rFonts w:cs="Arial"/>
                <w:color w:val="000000"/>
                <w:szCs w:val="22"/>
                <w:lang w:val="es-ES" w:eastAsia="en-US"/>
              </w:rPr>
              <w:t>TC</w:t>
            </w:r>
          </w:p>
        </w:tc>
        <w:tc>
          <w:tcPr>
            <w:tcW w:w="4961" w:type="dxa"/>
            <w:shd w:val="clear" w:color="auto" w:fill="auto"/>
            <w:noWrap/>
            <w:vAlign w:val="center"/>
          </w:tcPr>
          <w:p w14:paraId="149862DF" w14:textId="4E2DD170" w:rsidR="008048C2" w:rsidRPr="00DF2695" w:rsidRDefault="003D6B55" w:rsidP="00B60AA5">
            <w:pPr>
              <w:spacing w:line="240" w:lineRule="auto"/>
              <w:rPr>
                <w:rFonts w:cs="Arial"/>
                <w:color w:val="000000"/>
                <w:szCs w:val="22"/>
                <w:lang w:val="es-ES" w:eastAsia="en-US"/>
              </w:rPr>
            </w:pPr>
            <w:r w:rsidRPr="00DF2695">
              <w:rPr>
                <w:rFonts w:cs="Arial"/>
                <w:color w:val="000000"/>
                <w:szCs w:val="22"/>
                <w:lang w:val="es-ES" w:eastAsia="en-US"/>
              </w:rPr>
              <w:t>Trabajo Contratado</w:t>
            </w:r>
          </w:p>
        </w:tc>
      </w:tr>
      <w:tr w:rsidR="008048C2" w:rsidRPr="00C2103D" w14:paraId="645DD7FA" w14:textId="77777777" w:rsidTr="00DF2695">
        <w:trPr>
          <w:trHeight w:val="290"/>
        </w:trPr>
        <w:tc>
          <w:tcPr>
            <w:tcW w:w="1276" w:type="dxa"/>
            <w:shd w:val="clear" w:color="auto" w:fill="auto"/>
            <w:noWrap/>
            <w:vAlign w:val="center"/>
          </w:tcPr>
          <w:p w14:paraId="1DE03EBF" w14:textId="77777777" w:rsidR="008048C2" w:rsidRPr="00DF2695" w:rsidRDefault="008048C2" w:rsidP="00B60AA5">
            <w:pPr>
              <w:spacing w:line="240" w:lineRule="auto"/>
              <w:rPr>
                <w:rFonts w:cs="Arial"/>
                <w:color w:val="000000"/>
                <w:szCs w:val="22"/>
                <w:lang w:val="es-ES" w:eastAsia="en-US"/>
              </w:rPr>
            </w:pPr>
            <w:r w:rsidRPr="00DF2695">
              <w:rPr>
                <w:rFonts w:cs="Arial"/>
                <w:color w:val="000000"/>
                <w:szCs w:val="22"/>
                <w:lang w:val="es-ES" w:eastAsia="en-US"/>
              </w:rPr>
              <w:t>HLS</w:t>
            </w:r>
          </w:p>
        </w:tc>
        <w:tc>
          <w:tcPr>
            <w:tcW w:w="4961" w:type="dxa"/>
            <w:shd w:val="clear" w:color="auto" w:fill="auto"/>
            <w:noWrap/>
            <w:vAlign w:val="center"/>
          </w:tcPr>
          <w:p w14:paraId="3ED3F4A9" w14:textId="2A077B0A" w:rsidR="008048C2" w:rsidRPr="00DF2695" w:rsidRDefault="003D6B55" w:rsidP="00B60AA5">
            <w:pPr>
              <w:spacing w:line="240" w:lineRule="auto"/>
              <w:rPr>
                <w:rFonts w:cs="Arial"/>
                <w:color w:val="000000"/>
                <w:szCs w:val="22"/>
                <w:lang w:val="es-ES" w:eastAsia="en-US"/>
              </w:rPr>
            </w:pPr>
            <w:r w:rsidRPr="00DF2695">
              <w:rPr>
                <w:rFonts w:cs="Arial"/>
                <w:color w:val="000000"/>
                <w:szCs w:val="22"/>
                <w:lang w:val="es-ES" w:eastAsia="en-US"/>
              </w:rPr>
              <w:t>Criterio para Trabajo Contratado</w:t>
            </w:r>
          </w:p>
        </w:tc>
      </w:tr>
      <w:tr w:rsidR="008048C2" w:rsidRPr="00560D9F" w14:paraId="04C1641A" w14:textId="77777777" w:rsidTr="00B60AA5">
        <w:trPr>
          <w:trHeight w:val="290"/>
        </w:trPr>
        <w:tc>
          <w:tcPr>
            <w:tcW w:w="1276" w:type="dxa"/>
            <w:noWrap/>
            <w:vAlign w:val="center"/>
          </w:tcPr>
          <w:p w14:paraId="7F3370D3"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HREDD</w:t>
            </w:r>
          </w:p>
        </w:tc>
        <w:tc>
          <w:tcPr>
            <w:tcW w:w="4961" w:type="dxa"/>
            <w:noWrap/>
            <w:vAlign w:val="center"/>
          </w:tcPr>
          <w:p w14:paraId="737C5B24" w14:textId="3AEE0B0C"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Debida diligencia en materia de derechos humanos y medioambientales</w:t>
            </w:r>
          </w:p>
        </w:tc>
      </w:tr>
      <w:tr w:rsidR="008048C2" w:rsidRPr="00C2103D" w14:paraId="6E077F19" w14:textId="77777777" w:rsidTr="00B60AA5">
        <w:trPr>
          <w:trHeight w:val="290"/>
        </w:trPr>
        <w:tc>
          <w:tcPr>
            <w:tcW w:w="1276" w:type="dxa"/>
            <w:noWrap/>
            <w:vAlign w:val="center"/>
            <w:hideMark/>
          </w:tcPr>
          <w:p w14:paraId="0A29DBD7" w14:textId="3ED3EA64"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OIT</w:t>
            </w:r>
          </w:p>
        </w:tc>
        <w:tc>
          <w:tcPr>
            <w:tcW w:w="4961" w:type="dxa"/>
            <w:noWrap/>
            <w:vAlign w:val="center"/>
            <w:hideMark/>
          </w:tcPr>
          <w:p w14:paraId="02E388E6" w14:textId="70D114EF"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 xml:space="preserve">Organización </w:t>
            </w:r>
            <w:r w:rsidR="00C2103D" w:rsidRPr="00C2103D">
              <w:rPr>
                <w:rFonts w:cs="Arial"/>
                <w:color w:val="000000"/>
                <w:szCs w:val="22"/>
                <w:lang w:val="es-ES" w:eastAsia="en-US"/>
              </w:rPr>
              <w:t>Internacional del Trabajo</w:t>
            </w:r>
          </w:p>
        </w:tc>
      </w:tr>
      <w:tr w:rsidR="008048C2" w:rsidRPr="00C2103D" w14:paraId="0CF35CFE" w14:textId="77777777" w:rsidTr="00B60AA5">
        <w:trPr>
          <w:trHeight w:val="290"/>
        </w:trPr>
        <w:tc>
          <w:tcPr>
            <w:tcW w:w="1276" w:type="dxa"/>
            <w:noWrap/>
            <w:vAlign w:val="center"/>
            <w:hideMark/>
          </w:tcPr>
          <w:p w14:paraId="30A3CDFB"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NFO</w:t>
            </w:r>
          </w:p>
        </w:tc>
        <w:tc>
          <w:tcPr>
            <w:tcW w:w="4961" w:type="dxa"/>
            <w:noWrap/>
            <w:vAlign w:val="center"/>
            <w:hideMark/>
          </w:tcPr>
          <w:p w14:paraId="1721F652" w14:textId="15768D3A"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Organización nacional Fairtrade</w:t>
            </w:r>
          </w:p>
        </w:tc>
      </w:tr>
      <w:tr w:rsidR="008048C2" w:rsidRPr="00C2103D" w14:paraId="6B225897" w14:textId="77777777" w:rsidTr="00B60AA5">
        <w:trPr>
          <w:trHeight w:val="290"/>
        </w:trPr>
        <w:tc>
          <w:tcPr>
            <w:tcW w:w="1276" w:type="dxa"/>
            <w:noWrap/>
            <w:vAlign w:val="center"/>
            <w:hideMark/>
          </w:tcPr>
          <w:p w14:paraId="6F432E66" w14:textId="78FBF67F" w:rsidR="008048C2" w:rsidRPr="00C2103D" w:rsidRDefault="00C2103D" w:rsidP="00B60AA5">
            <w:pPr>
              <w:spacing w:line="240" w:lineRule="auto"/>
              <w:rPr>
                <w:rFonts w:cs="Arial"/>
                <w:color w:val="000000"/>
                <w:szCs w:val="22"/>
                <w:lang w:val="es-ES" w:eastAsia="en-US"/>
              </w:rPr>
            </w:pPr>
            <w:r w:rsidRPr="00C2103D">
              <w:rPr>
                <w:rFonts w:cs="Arial"/>
                <w:color w:val="000000"/>
                <w:szCs w:val="22"/>
                <w:lang w:val="es-ES" w:eastAsia="en-US"/>
              </w:rPr>
              <w:t>ONG</w:t>
            </w:r>
          </w:p>
        </w:tc>
        <w:tc>
          <w:tcPr>
            <w:tcW w:w="4961" w:type="dxa"/>
            <w:noWrap/>
            <w:vAlign w:val="center"/>
            <w:hideMark/>
          </w:tcPr>
          <w:p w14:paraId="7F57ECBF" w14:textId="5EBFCD3D" w:rsidR="008048C2" w:rsidRPr="00C2103D" w:rsidRDefault="00C2103D" w:rsidP="00B60AA5">
            <w:pPr>
              <w:spacing w:line="240" w:lineRule="auto"/>
              <w:rPr>
                <w:rFonts w:cs="Arial"/>
                <w:color w:val="000000"/>
                <w:szCs w:val="22"/>
                <w:lang w:val="es-ES" w:eastAsia="en-US"/>
              </w:rPr>
            </w:pPr>
            <w:r w:rsidRPr="00C2103D">
              <w:rPr>
                <w:rFonts w:cs="Arial"/>
                <w:color w:val="000000"/>
                <w:szCs w:val="22"/>
                <w:lang w:val="es-ES" w:eastAsia="en-US"/>
              </w:rPr>
              <w:t>Organización no gubernamental</w:t>
            </w:r>
          </w:p>
        </w:tc>
      </w:tr>
      <w:tr w:rsidR="008048C2" w:rsidRPr="00C2103D" w14:paraId="4138BF33" w14:textId="77777777" w:rsidTr="00B60AA5">
        <w:trPr>
          <w:trHeight w:val="290"/>
        </w:trPr>
        <w:tc>
          <w:tcPr>
            <w:tcW w:w="1276" w:type="dxa"/>
            <w:noWrap/>
            <w:vAlign w:val="center"/>
            <w:hideMark/>
          </w:tcPr>
          <w:p w14:paraId="1FAD86C7"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PN</w:t>
            </w:r>
          </w:p>
        </w:tc>
        <w:tc>
          <w:tcPr>
            <w:tcW w:w="4961" w:type="dxa"/>
            <w:noWrap/>
            <w:vAlign w:val="center"/>
            <w:hideMark/>
          </w:tcPr>
          <w:p w14:paraId="5F1845C0" w14:textId="25010C3A" w:rsidR="008048C2" w:rsidRPr="00C2103D" w:rsidRDefault="00C2103D" w:rsidP="00B60AA5">
            <w:pPr>
              <w:spacing w:line="240" w:lineRule="auto"/>
              <w:rPr>
                <w:rFonts w:cs="Arial"/>
                <w:color w:val="000000"/>
                <w:szCs w:val="22"/>
                <w:lang w:val="es-ES" w:eastAsia="en-US"/>
              </w:rPr>
            </w:pPr>
            <w:r w:rsidRPr="00C2103D">
              <w:rPr>
                <w:rFonts w:cs="Arial"/>
                <w:color w:val="000000"/>
                <w:szCs w:val="22"/>
                <w:lang w:val="es-ES" w:eastAsia="en-US"/>
              </w:rPr>
              <w:t>Red de productores</w:t>
            </w:r>
          </w:p>
        </w:tc>
      </w:tr>
      <w:tr w:rsidR="008048C2" w:rsidRPr="00C2103D" w14:paraId="09D4BE18" w14:textId="77777777" w:rsidTr="00B60AA5">
        <w:trPr>
          <w:trHeight w:val="290"/>
        </w:trPr>
        <w:tc>
          <w:tcPr>
            <w:tcW w:w="1276" w:type="dxa"/>
            <w:noWrap/>
            <w:vAlign w:val="center"/>
            <w:hideMark/>
          </w:tcPr>
          <w:p w14:paraId="390BE94F" w14:textId="77777777" w:rsidR="008048C2" w:rsidRPr="00C2103D" w:rsidRDefault="008048C2" w:rsidP="00B60AA5">
            <w:pPr>
              <w:spacing w:line="240" w:lineRule="auto"/>
              <w:rPr>
                <w:rFonts w:cs="Arial"/>
                <w:color w:val="000000"/>
                <w:szCs w:val="22"/>
                <w:lang w:val="es-ES" w:eastAsia="en-US"/>
              </w:rPr>
            </w:pPr>
            <w:r w:rsidRPr="00C2103D">
              <w:rPr>
                <w:rFonts w:cs="Arial"/>
                <w:color w:val="000000"/>
                <w:szCs w:val="22"/>
                <w:lang w:val="es-ES" w:eastAsia="en-US"/>
              </w:rPr>
              <w:t>PO</w:t>
            </w:r>
          </w:p>
        </w:tc>
        <w:tc>
          <w:tcPr>
            <w:tcW w:w="4961" w:type="dxa"/>
            <w:noWrap/>
            <w:vAlign w:val="center"/>
            <w:hideMark/>
          </w:tcPr>
          <w:p w14:paraId="1902571D" w14:textId="2285E504" w:rsidR="008048C2" w:rsidRPr="00C2103D" w:rsidRDefault="00C2103D" w:rsidP="00B60AA5">
            <w:pPr>
              <w:spacing w:line="240" w:lineRule="auto"/>
              <w:rPr>
                <w:rFonts w:cs="Arial"/>
                <w:color w:val="000000"/>
                <w:szCs w:val="22"/>
                <w:lang w:val="es-ES" w:eastAsia="en-US"/>
              </w:rPr>
            </w:pPr>
            <w:r w:rsidRPr="00C2103D">
              <w:rPr>
                <w:rFonts w:cs="Arial"/>
                <w:color w:val="000000"/>
                <w:szCs w:val="22"/>
                <w:lang w:val="es-ES" w:eastAsia="en-US"/>
              </w:rPr>
              <w:t>Organización de productores</w:t>
            </w:r>
          </w:p>
        </w:tc>
      </w:tr>
    </w:tbl>
    <w:p w14:paraId="303805AC" w14:textId="77777777" w:rsidR="000470B7" w:rsidRPr="00C2103D" w:rsidRDefault="000470B7" w:rsidP="00C2103D">
      <w:pPr>
        <w:spacing w:before="120" w:after="120" w:line="240" w:lineRule="auto"/>
        <w:rPr>
          <w:rFonts w:cs="Arial"/>
          <w:bCs/>
          <w:sz w:val="24"/>
          <w:lang w:val="es-ES"/>
        </w:rPr>
      </w:pPr>
    </w:p>
    <w:p w14:paraId="3003325E" w14:textId="77777777" w:rsidR="00C2103D" w:rsidRPr="00C2103D" w:rsidRDefault="00C2103D" w:rsidP="00C2103D">
      <w:pPr>
        <w:spacing w:before="120" w:after="120" w:line="240" w:lineRule="auto"/>
        <w:rPr>
          <w:rFonts w:cs="Arial"/>
          <w:b/>
          <w:sz w:val="24"/>
          <w:lang w:val="es-ES"/>
        </w:rPr>
      </w:pPr>
    </w:p>
    <w:p w14:paraId="73E952D8" w14:textId="0A4FBC9B" w:rsidR="00516AF9" w:rsidRPr="00C2103D" w:rsidRDefault="00C57BBA" w:rsidP="00C2103D">
      <w:pPr>
        <w:spacing w:before="120" w:after="120" w:line="240" w:lineRule="auto"/>
        <w:rPr>
          <w:rFonts w:cs="Arial"/>
          <w:b/>
          <w:color w:val="00B9E4"/>
          <w:sz w:val="24"/>
          <w:lang w:val="es-ES"/>
        </w:rPr>
      </w:pPr>
      <w:r w:rsidRPr="00891399">
        <w:rPr>
          <w:rFonts w:cs="Arial"/>
          <w:b/>
          <w:color w:val="00B9E4"/>
          <w:sz w:val="24"/>
          <w:lang w:val="es-ES"/>
        </w:rPr>
        <w:t>L</w:t>
      </w:r>
      <w:r w:rsidR="00516AF9" w:rsidRPr="00891399">
        <w:rPr>
          <w:rFonts w:cs="Arial"/>
          <w:b/>
          <w:color w:val="00B9E4"/>
          <w:sz w:val="24"/>
          <w:lang w:val="es-ES"/>
        </w:rPr>
        <w:t>os grupos destinatarios de esta consulta son:</w:t>
      </w:r>
    </w:p>
    <w:p w14:paraId="60866826" w14:textId="518108C5" w:rsidR="00516AF9" w:rsidRPr="00891399" w:rsidRDefault="00516AF9" w:rsidP="001E43F4">
      <w:pPr>
        <w:numPr>
          <w:ilvl w:val="0"/>
          <w:numId w:val="13"/>
        </w:numPr>
        <w:spacing w:line="240" w:lineRule="auto"/>
        <w:ind w:left="360"/>
        <w:jc w:val="left"/>
        <w:rPr>
          <w:rFonts w:cs="Arial"/>
          <w:szCs w:val="22"/>
          <w:lang w:val="es-ES"/>
        </w:rPr>
      </w:pPr>
      <w:r w:rsidRPr="00891399">
        <w:rPr>
          <w:rFonts w:cs="Arial"/>
          <w:szCs w:val="22"/>
          <w:lang w:val="es-ES"/>
        </w:rPr>
        <w:t>Productores ya certificados (o interesados en certificarse) bajo el Fairtrade para Trabajo Contratado</w:t>
      </w:r>
    </w:p>
    <w:p w14:paraId="1F567331" w14:textId="77777777" w:rsidR="00516AF9" w:rsidRPr="00891399" w:rsidRDefault="00516AF9" w:rsidP="00516AF9">
      <w:pPr>
        <w:pStyle w:val="ListParagraph"/>
        <w:rPr>
          <w:rFonts w:cs="Arial"/>
          <w:szCs w:val="22"/>
          <w:lang w:val="es-ES"/>
        </w:rPr>
      </w:pPr>
    </w:p>
    <w:p w14:paraId="03988E64" w14:textId="511298E9" w:rsidR="00516AF9" w:rsidRPr="00891399" w:rsidRDefault="00516AF9" w:rsidP="001E43F4">
      <w:pPr>
        <w:numPr>
          <w:ilvl w:val="0"/>
          <w:numId w:val="13"/>
        </w:numPr>
        <w:spacing w:line="240" w:lineRule="auto"/>
        <w:ind w:left="360"/>
        <w:jc w:val="left"/>
        <w:rPr>
          <w:rFonts w:cs="Arial"/>
          <w:szCs w:val="22"/>
          <w:lang w:val="es-ES"/>
        </w:rPr>
      </w:pPr>
      <w:r w:rsidRPr="00891399">
        <w:rPr>
          <w:rFonts w:cs="Arial"/>
          <w:szCs w:val="22"/>
          <w:lang w:val="es-ES"/>
        </w:rPr>
        <w:t>Trabajadores y representantes de los trabajadores relacionados con los productores que están certificados bajo el Criterio Fairtrade para Trabajo Contratado</w:t>
      </w:r>
    </w:p>
    <w:p w14:paraId="0E9B3759" w14:textId="77777777" w:rsidR="00516AF9" w:rsidRPr="00891399" w:rsidRDefault="00516AF9" w:rsidP="00516AF9">
      <w:pPr>
        <w:pStyle w:val="ListParagraph"/>
        <w:rPr>
          <w:rFonts w:cs="Arial"/>
          <w:szCs w:val="22"/>
          <w:lang w:val="es-ES"/>
        </w:rPr>
      </w:pPr>
    </w:p>
    <w:p w14:paraId="0F634297" w14:textId="77777777" w:rsidR="00516AF9" w:rsidRPr="00891399" w:rsidRDefault="00516AF9" w:rsidP="001E43F4">
      <w:pPr>
        <w:numPr>
          <w:ilvl w:val="0"/>
          <w:numId w:val="13"/>
        </w:numPr>
        <w:spacing w:line="240" w:lineRule="auto"/>
        <w:ind w:left="360"/>
        <w:jc w:val="left"/>
        <w:rPr>
          <w:rFonts w:cs="Arial"/>
          <w:szCs w:val="22"/>
          <w:lang w:val="es-ES"/>
        </w:rPr>
      </w:pPr>
      <w:r w:rsidRPr="00891399">
        <w:rPr>
          <w:rFonts w:cs="Arial"/>
          <w:szCs w:val="22"/>
          <w:lang w:val="es-ES"/>
        </w:rPr>
        <w:t>Licenciatarios y comerciantes certificados (o interesados en obtener la certificación) bajo el Criterio Fairtrade para Comerciantes</w:t>
      </w:r>
    </w:p>
    <w:p w14:paraId="6DFE5513" w14:textId="77777777" w:rsidR="00516AF9" w:rsidRPr="00891399" w:rsidRDefault="00516AF9" w:rsidP="00516AF9">
      <w:pPr>
        <w:pStyle w:val="ListParagraph"/>
        <w:rPr>
          <w:rFonts w:cs="Arial"/>
          <w:szCs w:val="22"/>
          <w:lang w:val="es-ES"/>
        </w:rPr>
      </w:pPr>
    </w:p>
    <w:p w14:paraId="3C1F62C9" w14:textId="3392AE37" w:rsidR="00516AF9" w:rsidRPr="00891399" w:rsidRDefault="00516AF9" w:rsidP="001E43F4">
      <w:pPr>
        <w:numPr>
          <w:ilvl w:val="0"/>
          <w:numId w:val="13"/>
        </w:numPr>
        <w:spacing w:line="240" w:lineRule="auto"/>
        <w:ind w:left="360"/>
        <w:jc w:val="left"/>
        <w:rPr>
          <w:rFonts w:cs="Arial"/>
          <w:szCs w:val="22"/>
          <w:lang w:val="es-ES"/>
        </w:rPr>
      </w:pPr>
      <w:r w:rsidRPr="00891399">
        <w:rPr>
          <w:rFonts w:cs="Arial"/>
          <w:szCs w:val="22"/>
          <w:lang w:val="es-ES"/>
        </w:rPr>
        <w:t>Redes de Productores, Organizaciones Nacionales Fairtrade (ONF), Fairtrade International, FLOCERT, sindicatos, ONG, investigadores, etc.</w:t>
      </w:r>
    </w:p>
    <w:p w14:paraId="60BB7382" w14:textId="77777777" w:rsidR="000C58E6" w:rsidRPr="00891399" w:rsidRDefault="000C58E6" w:rsidP="00E34990">
      <w:pPr>
        <w:spacing w:line="240" w:lineRule="auto"/>
        <w:jc w:val="left"/>
        <w:rPr>
          <w:rFonts w:cs="Arial"/>
          <w:szCs w:val="22"/>
          <w:lang w:val="es-ES"/>
        </w:rPr>
      </w:pPr>
    </w:p>
    <w:p w14:paraId="2C15DD78" w14:textId="1F8204C0" w:rsidR="00516AF9" w:rsidRPr="00891399" w:rsidRDefault="00516AF9" w:rsidP="00516AF9">
      <w:pPr>
        <w:spacing w:after="120" w:line="276" w:lineRule="auto"/>
        <w:jc w:val="left"/>
        <w:rPr>
          <w:rFonts w:eastAsia="SimSun" w:cs="Arial"/>
          <w:bCs/>
          <w:szCs w:val="22"/>
          <w:lang w:val="es-ES" w:eastAsia="zh-CN"/>
        </w:rPr>
      </w:pPr>
      <w:r w:rsidRPr="00891399">
        <w:rPr>
          <w:rFonts w:eastAsia="SimSun" w:cs="Arial"/>
          <w:bCs/>
          <w:szCs w:val="22"/>
          <w:lang w:val="es-ES" w:eastAsia="zh-CN"/>
        </w:rPr>
        <w:t xml:space="preserve">Se invita a las partes interesadas a dar su </w:t>
      </w:r>
      <w:r w:rsidR="00C57BBA" w:rsidRPr="00891399">
        <w:rPr>
          <w:rFonts w:eastAsia="SimSun" w:cs="Arial"/>
          <w:bCs/>
          <w:szCs w:val="22"/>
          <w:lang w:val="es-ES" w:eastAsia="zh-CN"/>
        </w:rPr>
        <w:t>opinión</w:t>
      </w:r>
      <w:r w:rsidRPr="00891399">
        <w:rPr>
          <w:rFonts w:eastAsia="SimSun" w:cs="Arial"/>
          <w:bCs/>
          <w:szCs w:val="22"/>
          <w:lang w:val="es-ES" w:eastAsia="zh-CN"/>
        </w:rPr>
        <w:t xml:space="preserve"> sobre los requisitos propuestos para el Criterio de Trabajo Contratado y, cuando sea posible, a indicar posibles mejoras. </w:t>
      </w:r>
    </w:p>
    <w:p w14:paraId="5DDDFD03" w14:textId="3C809106" w:rsidR="00516AF9" w:rsidRPr="00891399" w:rsidRDefault="00516AF9" w:rsidP="00516AF9">
      <w:pPr>
        <w:spacing w:after="120" w:line="276" w:lineRule="auto"/>
        <w:jc w:val="left"/>
        <w:rPr>
          <w:rFonts w:eastAsia="SimSun" w:cs="Arial"/>
          <w:bCs/>
          <w:szCs w:val="22"/>
          <w:lang w:val="es-ES" w:eastAsia="zh-CN"/>
        </w:rPr>
      </w:pPr>
      <w:r w:rsidRPr="00891399">
        <w:rPr>
          <w:rFonts w:eastAsia="SimSun" w:cs="Arial"/>
          <w:bCs/>
          <w:szCs w:val="22"/>
          <w:lang w:val="es-ES" w:eastAsia="zh-CN"/>
        </w:rPr>
        <w:t xml:space="preserve">Si usted forma parte de una organización de productores, la Red de </w:t>
      </w:r>
      <w:r w:rsidR="00C57BBA" w:rsidRPr="00891399">
        <w:rPr>
          <w:rFonts w:eastAsia="SimSun" w:cs="Arial"/>
          <w:bCs/>
          <w:szCs w:val="22"/>
          <w:lang w:val="es-ES" w:eastAsia="zh-CN"/>
        </w:rPr>
        <w:t>Productores</w:t>
      </w:r>
      <w:r w:rsidRPr="00891399">
        <w:rPr>
          <w:rFonts w:eastAsia="SimSun" w:cs="Arial"/>
          <w:bCs/>
          <w:szCs w:val="22"/>
          <w:lang w:val="es-ES" w:eastAsia="zh-CN"/>
        </w:rPr>
        <w:t xml:space="preserve"> puede organizar talleres y debates colectivos sobre esta consulta. Para obtener más información, póngase en contacto con su Red de Productores.</w:t>
      </w:r>
    </w:p>
    <w:p w14:paraId="284053AD" w14:textId="568FE6EE" w:rsidR="00516AF9" w:rsidRPr="00891399" w:rsidRDefault="00516AF9" w:rsidP="00516AF9">
      <w:pPr>
        <w:spacing w:after="120" w:line="276" w:lineRule="auto"/>
        <w:jc w:val="left"/>
        <w:rPr>
          <w:rFonts w:eastAsia="SimSun" w:cs="Arial"/>
          <w:bCs/>
          <w:szCs w:val="22"/>
          <w:lang w:val="es-ES" w:eastAsia="zh-CN"/>
        </w:rPr>
      </w:pPr>
      <w:r w:rsidRPr="00891399">
        <w:rPr>
          <w:rFonts w:eastAsia="SimSun" w:cs="Arial"/>
          <w:bCs/>
          <w:szCs w:val="22"/>
          <w:lang w:val="es-ES" w:eastAsia="zh-CN"/>
        </w:rPr>
        <w:t>Los representantes de los trabajadores, los sindicatos y los Comités Asesores de Derechos de los Trabajadores (WRAC) también serán contactados por sus respectivas Redes o por Fairtrade International con una invitación para participar en conversaciones abiertas, ya sea en talleres, seminarios web en línea o entrevistas personales.</w:t>
      </w:r>
    </w:p>
    <w:p w14:paraId="3A665689" w14:textId="238C5B32" w:rsidR="00516AF9" w:rsidRPr="00891399" w:rsidRDefault="00516AF9" w:rsidP="00516AF9">
      <w:pPr>
        <w:spacing w:after="120" w:line="276" w:lineRule="auto"/>
        <w:jc w:val="left"/>
        <w:rPr>
          <w:rFonts w:eastAsia="SimSun" w:cs="Arial"/>
          <w:bCs/>
          <w:szCs w:val="22"/>
          <w:lang w:val="es-ES" w:eastAsia="zh-CN"/>
        </w:rPr>
      </w:pPr>
      <w:r w:rsidRPr="00891399">
        <w:rPr>
          <w:rFonts w:eastAsia="SimSun" w:cs="Arial"/>
          <w:bCs/>
          <w:szCs w:val="22"/>
          <w:lang w:val="es-ES" w:eastAsia="zh-CN"/>
        </w:rPr>
        <w:t xml:space="preserve">El tiempo necesario para a responder a este cuestionario depende del </w:t>
      </w:r>
      <w:r w:rsidR="00C57BBA" w:rsidRPr="00891399">
        <w:rPr>
          <w:rFonts w:eastAsia="SimSun" w:cs="Arial"/>
          <w:bCs/>
          <w:szCs w:val="22"/>
          <w:lang w:val="es-ES" w:eastAsia="zh-CN"/>
        </w:rPr>
        <w:t>nivel</w:t>
      </w:r>
      <w:r w:rsidRPr="00891399">
        <w:rPr>
          <w:rFonts w:eastAsia="SimSun" w:cs="Arial"/>
          <w:bCs/>
          <w:szCs w:val="22"/>
          <w:lang w:val="es-ES" w:eastAsia="zh-CN"/>
        </w:rPr>
        <w:t xml:space="preserve"> de detalles de </w:t>
      </w:r>
      <w:r w:rsidR="009C26ED" w:rsidRPr="00891399">
        <w:rPr>
          <w:rFonts w:eastAsia="SimSun" w:cs="Arial"/>
          <w:bCs/>
          <w:szCs w:val="22"/>
          <w:lang w:val="es-ES" w:eastAsia="zh-CN"/>
        </w:rPr>
        <w:t>sus respuestas</w:t>
      </w:r>
      <w:r w:rsidRPr="00891399">
        <w:rPr>
          <w:rFonts w:eastAsia="SimSun" w:cs="Arial"/>
          <w:bCs/>
          <w:szCs w:val="22"/>
          <w:lang w:val="es-ES" w:eastAsia="zh-CN"/>
        </w:rPr>
        <w:t xml:space="preserve">. Su </w:t>
      </w:r>
      <w:r w:rsidR="00F27606" w:rsidRPr="00891399">
        <w:rPr>
          <w:rFonts w:eastAsia="SimSun" w:cs="Arial"/>
          <w:bCs/>
          <w:szCs w:val="22"/>
          <w:lang w:val="es-ES" w:eastAsia="zh-CN"/>
        </w:rPr>
        <w:t>aportación</w:t>
      </w:r>
      <w:r w:rsidRPr="00891399">
        <w:rPr>
          <w:rFonts w:eastAsia="SimSun" w:cs="Arial"/>
          <w:bCs/>
          <w:szCs w:val="22"/>
          <w:lang w:val="es-ES" w:eastAsia="zh-CN"/>
        </w:rPr>
        <w:t xml:space="preserve"> es muy </w:t>
      </w:r>
      <w:r w:rsidR="009C26ED" w:rsidRPr="00891399">
        <w:rPr>
          <w:rFonts w:eastAsia="SimSun" w:cs="Arial"/>
          <w:bCs/>
          <w:szCs w:val="22"/>
          <w:lang w:val="es-ES" w:eastAsia="zh-CN"/>
        </w:rPr>
        <w:t>valiosa</w:t>
      </w:r>
      <w:r w:rsidRPr="00891399">
        <w:rPr>
          <w:rFonts w:eastAsia="SimSun" w:cs="Arial"/>
          <w:bCs/>
          <w:szCs w:val="22"/>
          <w:lang w:val="es-ES" w:eastAsia="zh-CN"/>
        </w:rPr>
        <w:t xml:space="preserve">, así que </w:t>
      </w:r>
      <w:r w:rsidR="00F27606" w:rsidRPr="00891399">
        <w:rPr>
          <w:rFonts w:eastAsia="SimSun" w:cs="Arial"/>
          <w:bCs/>
          <w:szCs w:val="22"/>
          <w:lang w:val="es-ES" w:eastAsia="zh-CN"/>
        </w:rPr>
        <w:t xml:space="preserve">por favor, </w:t>
      </w:r>
      <w:r w:rsidRPr="00891399">
        <w:rPr>
          <w:rFonts w:eastAsia="SimSun" w:cs="Arial"/>
          <w:bCs/>
          <w:szCs w:val="22"/>
          <w:lang w:val="es-ES" w:eastAsia="zh-CN"/>
        </w:rPr>
        <w:t xml:space="preserve">tómese su tiempo; apreciamos mucho las respuestas detalladas. La versión en línea se guarda automáticamente, por lo que no necesita responder todo de una vez y puede </w:t>
      </w:r>
      <w:r w:rsidR="00F27606" w:rsidRPr="00891399">
        <w:rPr>
          <w:rFonts w:eastAsia="SimSun" w:cs="Arial"/>
          <w:bCs/>
          <w:szCs w:val="22"/>
          <w:lang w:val="es-ES" w:eastAsia="zh-CN"/>
        </w:rPr>
        <w:t>retomar</w:t>
      </w:r>
      <w:r w:rsidRPr="00891399">
        <w:rPr>
          <w:rFonts w:eastAsia="SimSun" w:cs="Arial"/>
          <w:bCs/>
          <w:szCs w:val="22"/>
          <w:lang w:val="es-ES" w:eastAsia="zh-CN"/>
        </w:rPr>
        <w:t xml:space="preserve"> al cuestionario más tarde.</w:t>
      </w:r>
    </w:p>
    <w:p w14:paraId="006AFCB7" w14:textId="77777777" w:rsidR="0068219C" w:rsidRPr="00891399" w:rsidRDefault="0068219C" w:rsidP="00E34990">
      <w:pPr>
        <w:spacing w:after="120" w:line="276" w:lineRule="auto"/>
        <w:jc w:val="left"/>
        <w:rPr>
          <w:rFonts w:eastAsia="SimSun" w:cs="Arial"/>
          <w:bCs/>
          <w:szCs w:val="22"/>
          <w:lang w:val="es-ES" w:eastAsia="zh-CN"/>
        </w:rPr>
      </w:pPr>
    </w:p>
    <w:p w14:paraId="64BE27CF" w14:textId="5FF94B4E" w:rsidR="00AB215F" w:rsidRPr="00891399" w:rsidRDefault="00AB215F" w:rsidP="00AB215F">
      <w:pPr>
        <w:spacing w:line="240" w:lineRule="auto"/>
        <w:rPr>
          <w:rFonts w:cs="Arial"/>
          <w:b/>
          <w:color w:val="00B9E4"/>
          <w:sz w:val="28"/>
          <w:szCs w:val="28"/>
          <w:lang w:val="es-ES"/>
        </w:rPr>
      </w:pPr>
      <w:r w:rsidRPr="00891399">
        <w:rPr>
          <w:rFonts w:cs="Arial"/>
          <w:b/>
          <w:color w:val="00B9E4"/>
          <w:sz w:val="28"/>
          <w:szCs w:val="28"/>
          <w:lang w:val="es-ES"/>
        </w:rPr>
        <w:t>Confiden</w:t>
      </w:r>
      <w:r w:rsidR="00E13309" w:rsidRPr="00891399">
        <w:rPr>
          <w:rFonts w:cs="Arial"/>
          <w:b/>
          <w:color w:val="00B9E4"/>
          <w:sz w:val="28"/>
          <w:szCs w:val="28"/>
          <w:lang w:val="es-ES"/>
        </w:rPr>
        <w:t>cialidad</w:t>
      </w:r>
    </w:p>
    <w:p w14:paraId="1F481D90" w14:textId="77777777" w:rsidR="00A03A71" w:rsidRPr="00891399" w:rsidRDefault="00A03A71" w:rsidP="00AB215F">
      <w:pPr>
        <w:spacing w:line="240" w:lineRule="auto"/>
        <w:rPr>
          <w:rFonts w:cs="Arial"/>
          <w:sz w:val="20"/>
          <w:szCs w:val="20"/>
          <w:lang w:val="es-ES"/>
        </w:rPr>
      </w:pPr>
    </w:p>
    <w:p w14:paraId="3E5B9AFD" w14:textId="4D1CD1C4" w:rsidR="0010515D" w:rsidRPr="00891399" w:rsidRDefault="0010515D" w:rsidP="0010515D">
      <w:pPr>
        <w:spacing w:line="276" w:lineRule="auto"/>
        <w:jc w:val="left"/>
        <w:rPr>
          <w:rFonts w:cs="Arial"/>
          <w:szCs w:val="22"/>
          <w:lang w:val="es-ES"/>
        </w:rPr>
      </w:pPr>
      <w:r w:rsidRPr="00891399">
        <w:rPr>
          <w:rFonts w:cs="Arial"/>
          <w:szCs w:val="22"/>
          <w:lang w:val="es-ES"/>
        </w:rPr>
        <w:t>T</w:t>
      </w:r>
      <w:r w:rsidRPr="00891399">
        <w:rPr>
          <w:lang w:val="es-ES"/>
        </w:rPr>
        <w:t>oda</w:t>
      </w:r>
      <w:r w:rsidRPr="00891399">
        <w:rPr>
          <w:spacing w:val="29"/>
          <w:lang w:val="es-ES"/>
        </w:rPr>
        <w:t xml:space="preserve"> </w:t>
      </w:r>
      <w:r w:rsidR="00E13309" w:rsidRPr="00891399">
        <w:rPr>
          <w:lang w:val="es-ES"/>
        </w:rPr>
        <w:t>respuesta</w:t>
      </w:r>
      <w:r w:rsidRPr="00891399">
        <w:rPr>
          <w:lang w:val="es-ES"/>
        </w:rPr>
        <w:t xml:space="preserve"> </w:t>
      </w:r>
      <w:r w:rsidR="00E13309" w:rsidRPr="00891399">
        <w:rPr>
          <w:lang w:val="es-ES"/>
        </w:rPr>
        <w:t>recibida</w:t>
      </w:r>
      <w:r w:rsidRPr="00891399">
        <w:rPr>
          <w:lang w:val="es-ES"/>
        </w:rPr>
        <w:t xml:space="preserve"> por</w:t>
      </w:r>
      <w:r w:rsidRPr="00891399">
        <w:rPr>
          <w:spacing w:val="27"/>
          <w:lang w:val="es-ES"/>
        </w:rPr>
        <w:t xml:space="preserve"> </w:t>
      </w:r>
      <w:r w:rsidRPr="00891399">
        <w:rPr>
          <w:lang w:val="es-ES"/>
        </w:rPr>
        <w:t>parte</w:t>
      </w:r>
      <w:r w:rsidRPr="00891399">
        <w:rPr>
          <w:spacing w:val="25"/>
          <w:lang w:val="es-ES"/>
        </w:rPr>
        <w:t xml:space="preserve"> </w:t>
      </w:r>
      <w:r w:rsidRPr="00891399">
        <w:rPr>
          <w:lang w:val="es-ES"/>
        </w:rPr>
        <w:t>de</w:t>
      </w:r>
      <w:r w:rsidRPr="00891399">
        <w:rPr>
          <w:spacing w:val="26"/>
          <w:lang w:val="es-ES"/>
        </w:rPr>
        <w:t xml:space="preserve"> </w:t>
      </w:r>
      <w:r w:rsidRPr="00891399">
        <w:rPr>
          <w:lang w:val="es-ES"/>
        </w:rPr>
        <w:t>los</w:t>
      </w:r>
      <w:r w:rsidRPr="00891399">
        <w:rPr>
          <w:spacing w:val="23"/>
          <w:lang w:val="es-ES"/>
        </w:rPr>
        <w:t xml:space="preserve"> </w:t>
      </w:r>
      <w:r w:rsidRPr="00891399">
        <w:rPr>
          <w:lang w:val="es-ES"/>
        </w:rPr>
        <w:t>participantes</w:t>
      </w:r>
      <w:r w:rsidRPr="00891399">
        <w:rPr>
          <w:spacing w:val="29"/>
          <w:lang w:val="es-ES"/>
        </w:rPr>
        <w:t xml:space="preserve"> </w:t>
      </w:r>
      <w:r w:rsidRPr="00891399">
        <w:rPr>
          <w:lang w:val="es-ES"/>
        </w:rPr>
        <w:t>será</w:t>
      </w:r>
      <w:r w:rsidRPr="00891399">
        <w:rPr>
          <w:spacing w:val="25"/>
          <w:lang w:val="es-ES"/>
        </w:rPr>
        <w:t xml:space="preserve"> </w:t>
      </w:r>
      <w:r w:rsidRPr="00891399">
        <w:rPr>
          <w:lang w:val="es-ES"/>
        </w:rPr>
        <w:t>tratada</w:t>
      </w:r>
      <w:r w:rsidRPr="00891399">
        <w:rPr>
          <w:spacing w:val="29"/>
          <w:lang w:val="es-ES"/>
        </w:rPr>
        <w:t xml:space="preserve"> </w:t>
      </w:r>
      <w:r w:rsidRPr="00891399">
        <w:rPr>
          <w:lang w:val="es-ES"/>
        </w:rPr>
        <w:t>con</w:t>
      </w:r>
      <w:r w:rsidRPr="00891399">
        <w:rPr>
          <w:spacing w:val="26"/>
          <w:lang w:val="es-ES"/>
        </w:rPr>
        <w:t xml:space="preserve"> </w:t>
      </w:r>
      <w:r w:rsidRPr="00891399">
        <w:rPr>
          <w:lang w:val="es-ES"/>
        </w:rPr>
        <w:t>cautela</w:t>
      </w:r>
      <w:r w:rsidRPr="00891399">
        <w:rPr>
          <w:spacing w:val="25"/>
          <w:lang w:val="es-ES"/>
        </w:rPr>
        <w:t xml:space="preserve"> </w:t>
      </w:r>
      <w:r w:rsidRPr="00891399">
        <w:rPr>
          <w:lang w:val="es-ES"/>
        </w:rPr>
        <w:t>y</w:t>
      </w:r>
      <w:r w:rsidRPr="00891399">
        <w:rPr>
          <w:spacing w:val="29"/>
          <w:lang w:val="es-ES"/>
        </w:rPr>
        <w:t xml:space="preserve"> </w:t>
      </w:r>
      <w:r w:rsidRPr="00891399">
        <w:rPr>
          <w:lang w:val="es-ES"/>
        </w:rPr>
        <w:t>se</w:t>
      </w:r>
      <w:r w:rsidRPr="00891399">
        <w:rPr>
          <w:spacing w:val="-56"/>
          <w:lang w:val="es-ES"/>
        </w:rPr>
        <w:t xml:space="preserve"> </w:t>
      </w:r>
      <w:r w:rsidRPr="00891399">
        <w:rPr>
          <w:lang w:val="es-ES"/>
        </w:rPr>
        <w:t>mantendrá</w:t>
      </w:r>
      <w:r w:rsidRPr="00891399">
        <w:rPr>
          <w:spacing w:val="57"/>
          <w:lang w:val="es-ES"/>
        </w:rPr>
        <w:t xml:space="preserve"> </w:t>
      </w:r>
      <w:r w:rsidRPr="00891399">
        <w:rPr>
          <w:lang w:val="es-ES"/>
        </w:rPr>
        <w:t>confidencial.</w:t>
      </w:r>
      <w:r w:rsidRPr="00891399">
        <w:rPr>
          <w:spacing w:val="53"/>
          <w:lang w:val="es-ES"/>
        </w:rPr>
        <w:t xml:space="preserve"> </w:t>
      </w:r>
      <w:r w:rsidRPr="00891399">
        <w:rPr>
          <w:lang w:val="es-ES"/>
        </w:rPr>
        <w:t>Los</w:t>
      </w:r>
      <w:r w:rsidRPr="00891399">
        <w:rPr>
          <w:spacing w:val="51"/>
          <w:lang w:val="es-ES"/>
        </w:rPr>
        <w:t xml:space="preserve"> </w:t>
      </w:r>
      <w:r w:rsidRPr="00891399">
        <w:rPr>
          <w:lang w:val="es-ES"/>
        </w:rPr>
        <w:t>resultados</w:t>
      </w:r>
      <w:r w:rsidRPr="00891399">
        <w:rPr>
          <w:spacing w:val="51"/>
          <w:lang w:val="es-ES"/>
        </w:rPr>
        <w:t xml:space="preserve"> </w:t>
      </w:r>
      <w:r w:rsidRPr="00891399">
        <w:rPr>
          <w:lang w:val="es-ES"/>
        </w:rPr>
        <w:t>de</w:t>
      </w:r>
      <w:r w:rsidRPr="00891399">
        <w:rPr>
          <w:spacing w:val="53"/>
          <w:lang w:val="es-ES"/>
        </w:rPr>
        <w:t xml:space="preserve"> </w:t>
      </w:r>
      <w:r w:rsidRPr="00891399">
        <w:rPr>
          <w:lang w:val="es-ES"/>
        </w:rPr>
        <w:t>estas</w:t>
      </w:r>
      <w:r w:rsidRPr="00891399">
        <w:rPr>
          <w:spacing w:val="56"/>
          <w:lang w:val="es-ES"/>
        </w:rPr>
        <w:t xml:space="preserve"> </w:t>
      </w:r>
      <w:r w:rsidRPr="00891399">
        <w:rPr>
          <w:lang w:val="es-ES"/>
        </w:rPr>
        <w:t>consultas</w:t>
      </w:r>
      <w:r w:rsidRPr="00891399">
        <w:rPr>
          <w:spacing w:val="56"/>
          <w:lang w:val="es-ES"/>
        </w:rPr>
        <w:t xml:space="preserve"> </w:t>
      </w:r>
      <w:r w:rsidRPr="00891399">
        <w:rPr>
          <w:lang w:val="es-ES"/>
        </w:rPr>
        <w:t>solo</w:t>
      </w:r>
      <w:r w:rsidRPr="00891399">
        <w:rPr>
          <w:spacing w:val="53"/>
          <w:lang w:val="es-ES"/>
        </w:rPr>
        <w:t xml:space="preserve"> </w:t>
      </w:r>
      <w:r w:rsidRPr="00891399">
        <w:rPr>
          <w:lang w:val="es-ES"/>
        </w:rPr>
        <w:t>serán</w:t>
      </w:r>
      <w:r w:rsidRPr="00891399">
        <w:rPr>
          <w:spacing w:val="53"/>
          <w:lang w:val="es-ES"/>
        </w:rPr>
        <w:t xml:space="preserve"> </w:t>
      </w:r>
      <w:r w:rsidRPr="00891399">
        <w:rPr>
          <w:lang w:val="es-ES"/>
        </w:rPr>
        <w:t>divulgados</w:t>
      </w:r>
      <w:r w:rsidRPr="00891399">
        <w:rPr>
          <w:spacing w:val="51"/>
          <w:lang w:val="es-ES"/>
        </w:rPr>
        <w:t xml:space="preserve"> </w:t>
      </w:r>
      <w:r w:rsidRPr="00891399">
        <w:rPr>
          <w:lang w:val="es-ES"/>
        </w:rPr>
        <w:t>de</w:t>
      </w:r>
      <w:r w:rsidRPr="00891399">
        <w:rPr>
          <w:spacing w:val="58"/>
          <w:lang w:val="es-ES"/>
        </w:rPr>
        <w:t xml:space="preserve"> </w:t>
      </w:r>
      <w:r w:rsidRPr="00891399">
        <w:rPr>
          <w:lang w:val="es-ES"/>
        </w:rPr>
        <w:t>manera</w:t>
      </w:r>
    </w:p>
    <w:p w14:paraId="06FC15A9" w14:textId="5A9E9570" w:rsidR="0010515D" w:rsidRPr="00891399" w:rsidRDefault="0010515D" w:rsidP="0010515D">
      <w:pPr>
        <w:spacing w:line="276" w:lineRule="auto"/>
        <w:jc w:val="left"/>
        <w:rPr>
          <w:rFonts w:cs="Arial"/>
          <w:szCs w:val="22"/>
          <w:lang w:val="es-ES"/>
        </w:rPr>
      </w:pPr>
      <w:r w:rsidRPr="00891399">
        <w:rPr>
          <w:lang w:val="es-ES"/>
        </w:rPr>
        <w:t>generalizada. Todos los comentarios serán analizados y utilizados para elaborar la propuesta final.</w:t>
      </w:r>
      <w:r w:rsidRPr="00891399">
        <w:rPr>
          <w:spacing w:val="-56"/>
          <w:lang w:val="es-ES"/>
        </w:rPr>
        <w:t xml:space="preserve"> </w:t>
      </w:r>
      <w:r w:rsidRPr="00891399">
        <w:rPr>
          <w:lang w:val="es-ES"/>
        </w:rPr>
        <w:t>Sin embargo, en el momento de analizar los datos necesitamos saber qué respuestas vienen de</w:t>
      </w:r>
      <w:r w:rsidRPr="00891399">
        <w:rPr>
          <w:spacing w:val="1"/>
          <w:lang w:val="es-ES"/>
        </w:rPr>
        <w:t xml:space="preserve"> </w:t>
      </w:r>
      <w:r w:rsidRPr="00891399">
        <w:rPr>
          <w:lang w:val="es-ES"/>
        </w:rPr>
        <w:t>productores, comerciantes, licenciatarios, etc., para lo que solicitamos amablemente suministrar</w:t>
      </w:r>
      <w:r w:rsidRPr="00891399">
        <w:rPr>
          <w:spacing w:val="1"/>
          <w:lang w:val="es-ES"/>
        </w:rPr>
        <w:t xml:space="preserve"> </w:t>
      </w:r>
      <w:r w:rsidRPr="00891399">
        <w:rPr>
          <w:lang w:val="es-ES"/>
        </w:rPr>
        <w:t>información</w:t>
      </w:r>
      <w:r w:rsidRPr="00891399">
        <w:rPr>
          <w:spacing w:val="-1"/>
          <w:lang w:val="es-ES"/>
        </w:rPr>
        <w:t xml:space="preserve"> </w:t>
      </w:r>
      <w:r w:rsidRPr="00891399">
        <w:rPr>
          <w:lang w:val="es-ES"/>
        </w:rPr>
        <w:t>acerca</w:t>
      </w:r>
      <w:r w:rsidRPr="00891399">
        <w:rPr>
          <w:spacing w:val="3"/>
          <w:lang w:val="es-ES"/>
        </w:rPr>
        <w:t xml:space="preserve"> </w:t>
      </w:r>
      <w:r w:rsidRPr="00891399">
        <w:rPr>
          <w:lang w:val="es-ES"/>
        </w:rPr>
        <w:t>de</w:t>
      </w:r>
      <w:r w:rsidRPr="00891399">
        <w:rPr>
          <w:spacing w:val="5"/>
          <w:lang w:val="es-ES"/>
        </w:rPr>
        <w:t xml:space="preserve"> </w:t>
      </w:r>
      <w:r w:rsidRPr="00891399">
        <w:rPr>
          <w:lang w:val="es-ES"/>
        </w:rPr>
        <w:t>su organización</w:t>
      </w:r>
    </w:p>
    <w:bookmarkEnd w:id="0"/>
    <w:p w14:paraId="1BD36495" w14:textId="77821C36" w:rsidR="002F31E4" w:rsidRPr="00891399" w:rsidRDefault="002F31E4" w:rsidP="00FC3F73">
      <w:pPr>
        <w:rPr>
          <w:rFonts w:eastAsia="Calibri" w:cs="Arial"/>
          <w:b/>
          <w:kern w:val="2"/>
          <w:lang w:val="es-ES"/>
        </w:rPr>
      </w:pPr>
    </w:p>
    <w:p w14:paraId="5C4D84A8" w14:textId="77777777" w:rsidR="00064968" w:rsidRPr="00891399" w:rsidRDefault="00064968" w:rsidP="0068219C">
      <w:pPr>
        <w:rPr>
          <w:lang w:val="es-ES"/>
        </w:rPr>
      </w:pPr>
    </w:p>
    <w:p w14:paraId="21FDFAB9" w14:textId="77777777" w:rsidR="00064968" w:rsidRPr="00891399" w:rsidRDefault="00064968" w:rsidP="0068219C">
      <w:pPr>
        <w:rPr>
          <w:lang w:val="es-ES"/>
        </w:rPr>
      </w:pPr>
    </w:p>
    <w:p w14:paraId="370D9C71" w14:textId="77777777" w:rsidR="00501C77" w:rsidRPr="00891399" w:rsidRDefault="00501C77" w:rsidP="0068219C">
      <w:pPr>
        <w:rPr>
          <w:lang w:val="es-ES"/>
        </w:rPr>
      </w:pPr>
    </w:p>
    <w:p w14:paraId="247F79E1" w14:textId="77777777" w:rsidR="00501C77" w:rsidRDefault="00501C77" w:rsidP="0068219C">
      <w:pPr>
        <w:rPr>
          <w:lang w:val="es-ES"/>
        </w:rPr>
      </w:pPr>
    </w:p>
    <w:p w14:paraId="4EC25D84" w14:textId="77777777" w:rsidR="00C2103D" w:rsidRDefault="00C2103D" w:rsidP="0068219C">
      <w:pPr>
        <w:rPr>
          <w:lang w:val="es-ES"/>
        </w:rPr>
      </w:pPr>
    </w:p>
    <w:p w14:paraId="047D9C04" w14:textId="77777777" w:rsidR="00314CC8" w:rsidRDefault="00314CC8" w:rsidP="0068219C">
      <w:pPr>
        <w:rPr>
          <w:lang w:val="es-ES"/>
        </w:rPr>
      </w:pPr>
    </w:p>
    <w:p w14:paraId="418B5A97" w14:textId="77777777" w:rsidR="00314CC8" w:rsidRDefault="00314CC8" w:rsidP="0068219C">
      <w:pPr>
        <w:rPr>
          <w:lang w:val="es-ES"/>
        </w:rPr>
      </w:pPr>
    </w:p>
    <w:p w14:paraId="099ACF91" w14:textId="6F87E82B" w:rsidR="008C6538" w:rsidRPr="00891399" w:rsidRDefault="008C6538" w:rsidP="00D71BFD">
      <w:pPr>
        <w:spacing w:line="240" w:lineRule="auto"/>
        <w:rPr>
          <w:rFonts w:cs="Arial"/>
          <w:b/>
          <w:color w:val="00B9E4"/>
          <w:sz w:val="28"/>
          <w:szCs w:val="28"/>
          <w:lang w:val="es-ES"/>
        </w:rPr>
      </w:pPr>
      <w:r w:rsidRPr="00891399">
        <w:rPr>
          <w:rFonts w:cs="Arial"/>
          <w:b/>
          <w:color w:val="00B9E4"/>
          <w:sz w:val="28"/>
          <w:szCs w:val="28"/>
          <w:lang w:val="es-ES"/>
        </w:rPr>
        <w:t>PART</w:t>
      </w:r>
      <w:r w:rsidR="004B2894" w:rsidRPr="00891399">
        <w:rPr>
          <w:rFonts w:cs="Arial"/>
          <w:b/>
          <w:color w:val="00B9E4"/>
          <w:sz w:val="28"/>
          <w:szCs w:val="28"/>
          <w:lang w:val="es-ES"/>
        </w:rPr>
        <w:t>E</w:t>
      </w:r>
      <w:r w:rsidRPr="00891399">
        <w:rPr>
          <w:rFonts w:cs="Arial"/>
          <w:b/>
          <w:color w:val="00B9E4"/>
          <w:sz w:val="28"/>
          <w:szCs w:val="28"/>
          <w:lang w:val="es-ES"/>
        </w:rPr>
        <w:t xml:space="preserve"> </w:t>
      </w:r>
      <w:r w:rsidR="00590277" w:rsidRPr="00891399">
        <w:rPr>
          <w:rFonts w:cs="Arial"/>
          <w:b/>
          <w:color w:val="00B9E4"/>
          <w:sz w:val="28"/>
          <w:szCs w:val="28"/>
          <w:lang w:val="es-ES"/>
        </w:rPr>
        <w:t xml:space="preserve">2 </w:t>
      </w:r>
      <w:r w:rsidR="004B2894" w:rsidRPr="00891399">
        <w:rPr>
          <w:rFonts w:cs="Arial"/>
          <w:b/>
          <w:color w:val="00B9E4"/>
          <w:sz w:val="28"/>
          <w:szCs w:val="28"/>
          <w:lang w:val="es-ES"/>
        </w:rPr>
        <w:t>Borrador de la consulta del criterio</w:t>
      </w:r>
      <w:r w:rsidR="00491671" w:rsidRPr="00891399">
        <w:rPr>
          <w:rFonts w:cs="Arial"/>
          <w:b/>
          <w:color w:val="00B9E4"/>
          <w:sz w:val="28"/>
          <w:szCs w:val="28"/>
          <w:lang w:val="es-ES"/>
        </w:rPr>
        <w:tab/>
      </w:r>
    </w:p>
    <w:p w14:paraId="4F2E872D" w14:textId="77777777" w:rsidR="00CD3702" w:rsidRPr="00891399" w:rsidRDefault="00CD3702" w:rsidP="003805BA">
      <w:pPr>
        <w:spacing w:before="120" w:after="120" w:line="240" w:lineRule="auto"/>
        <w:rPr>
          <w:rFonts w:cs="Arial"/>
          <w:lang w:val="es-ES"/>
        </w:rPr>
      </w:pPr>
    </w:p>
    <w:p w14:paraId="1319AC3E" w14:textId="4A345B70" w:rsidR="00B268A6" w:rsidRPr="00891399" w:rsidRDefault="004B2894" w:rsidP="003805BA">
      <w:pPr>
        <w:spacing w:before="120" w:after="120" w:line="240" w:lineRule="auto"/>
        <w:rPr>
          <w:rFonts w:cs="Arial"/>
          <w:lang w:val="es-ES"/>
        </w:rPr>
      </w:pPr>
      <w:r w:rsidRPr="00891399">
        <w:rPr>
          <w:rFonts w:cs="Arial"/>
          <w:lang w:val="es-ES"/>
        </w:rPr>
        <w:t>Esta consulta se divide en los siguientes apartados</w:t>
      </w:r>
      <w:r w:rsidR="00B268A6" w:rsidRPr="00891399">
        <w:rPr>
          <w:rFonts w:cs="Arial"/>
          <w:lang w:val="es-ES"/>
        </w:rPr>
        <w:t>:</w:t>
      </w:r>
    </w:p>
    <w:sdt>
      <w:sdtPr>
        <w:id w:val="-1620751859"/>
        <w:docPartObj>
          <w:docPartGallery w:val="Table of Contents"/>
          <w:docPartUnique/>
        </w:docPartObj>
      </w:sdtPr>
      <w:sdtEndPr/>
      <w:sdtContent>
        <w:p w14:paraId="14AE9B95" w14:textId="1DB2B142" w:rsidR="00560D9F" w:rsidRDefault="001C2F62">
          <w:pPr>
            <w:pStyle w:val="TOC1"/>
            <w:rPr>
              <w:rFonts w:asciiTheme="minorHAnsi" w:eastAsiaTheme="minorEastAsia" w:hAnsiTheme="minorHAnsi" w:cstheme="minorBidi"/>
              <w:kern w:val="2"/>
              <w:szCs w:val="22"/>
              <w:lang w:val="en-GB" w:eastAsia="en-GB"/>
              <w14:ligatures w14:val="standardContextual"/>
            </w:rPr>
          </w:pPr>
          <w:r w:rsidRPr="00891399">
            <w:fldChar w:fldCharType="begin"/>
          </w:r>
          <w:r w:rsidRPr="00891399">
            <w:instrText xml:space="preserve"> TOC \o "1-3" \h \z \u </w:instrText>
          </w:r>
          <w:r w:rsidRPr="00891399">
            <w:fldChar w:fldCharType="separate"/>
          </w:r>
        </w:p>
        <w:p w14:paraId="09935B8E" w14:textId="3A8021F1"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63" w:history="1">
            <w:r w:rsidRPr="00560D9F">
              <w:rPr>
                <w:rStyle w:val="Hyperlink"/>
                <w:color w:val="7F7F7F" w:themeColor="text1" w:themeTint="80"/>
              </w:rPr>
              <w:t>Información sobre su organización</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63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6</w:t>
            </w:r>
            <w:r w:rsidRPr="00560D9F">
              <w:rPr>
                <w:webHidden/>
                <w:color w:val="7F7F7F" w:themeColor="text1" w:themeTint="80"/>
              </w:rPr>
              <w:fldChar w:fldCharType="end"/>
            </w:r>
          </w:hyperlink>
        </w:p>
        <w:p w14:paraId="752C0171" w14:textId="2345127D"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64" w:history="1">
            <w:r w:rsidRPr="00560D9F">
              <w:rPr>
                <w:rStyle w:val="Hyperlink"/>
                <w:color w:val="7F7F7F" w:themeColor="text1" w:themeTint="80"/>
              </w:rPr>
              <w:t>Los cinco pasos del procedimiento HREDD en el Criterio de Trabajo Contratado Fairtrade</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64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8</w:t>
            </w:r>
            <w:r w:rsidRPr="00560D9F">
              <w:rPr>
                <w:webHidden/>
                <w:color w:val="7F7F7F" w:themeColor="text1" w:themeTint="80"/>
              </w:rPr>
              <w:fldChar w:fldCharType="end"/>
            </w:r>
          </w:hyperlink>
        </w:p>
        <w:p w14:paraId="3440485C" w14:textId="5ECC7C8B"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65" w:history="1">
            <w:r w:rsidRPr="00560D9F">
              <w:rPr>
                <w:rStyle w:val="Hyperlink"/>
                <w:color w:val="7F7F7F" w:themeColor="text1" w:themeTint="80"/>
              </w:rPr>
              <w:t>Paso 1: Comprometerse</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65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9</w:t>
            </w:r>
            <w:r w:rsidRPr="00560D9F">
              <w:rPr>
                <w:webHidden/>
                <w:color w:val="7F7F7F" w:themeColor="text1" w:themeTint="80"/>
              </w:rPr>
              <w:fldChar w:fldCharType="end"/>
            </w:r>
          </w:hyperlink>
        </w:p>
        <w:p w14:paraId="2124B216" w14:textId="0050C377"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66" w:history="1">
            <w:r w:rsidRPr="00560D9F">
              <w:rPr>
                <w:rStyle w:val="Hyperlink"/>
                <w:color w:val="7F7F7F" w:themeColor="text1" w:themeTint="80"/>
              </w:rPr>
              <w:t>Paso 2: Identificación</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66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15</w:t>
            </w:r>
            <w:r w:rsidRPr="00560D9F">
              <w:rPr>
                <w:webHidden/>
                <w:color w:val="7F7F7F" w:themeColor="text1" w:themeTint="80"/>
              </w:rPr>
              <w:fldChar w:fldCharType="end"/>
            </w:r>
          </w:hyperlink>
        </w:p>
        <w:p w14:paraId="17D0C678" w14:textId="738E5BA0"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67" w:history="1">
            <w:r w:rsidRPr="00560D9F">
              <w:rPr>
                <w:rStyle w:val="Hyperlink"/>
                <w:color w:val="7F7F7F" w:themeColor="text1" w:themeTint="80"/>
              </w:rPr>
              <w:t>Paso 3: Abordar y remediar</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67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21</w:t>
            </w:r>
            <w:r w:rsidRPr="00560D9F">
              <w:rPr>
                <w:webHidden/>
                <w:color w:val="7F7F7F" w:themeColor="text1" w:themeTint="80"/>
              </w:rPr>
              <w:fldChar w:fldCharType="end"/>
            </w:r>
          </w:hyperlink>
        </w:p>
        <w:p w14:paraId="3F5AA038" w14:textId="45C668F9"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68" w:history="1">
            <w:r w:rsidRPr="00560D9F">
              <w:rPr>
                <w:rStyle w:val="Hyperlink"/>
                <w:color w:val="7F7F7F" w:themeColor="text1" w:themeTint="80"/>
              </w:rPr>
              <w:t>Paso 4: Seguimiento</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68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28</w:t>
            </w:r>
            <w:r w:rsidRPr="00560D9F">
              <w:rPr>
                <w:webHidden/>
                <w:color w:val="7F7F7F" w:themeColor="text1" w:themeTint="80"/>
              </w:rPr>
              <w:fldChar w:fldCharType="end"/>
            </w:r>
          </w:hyperlink>
        </w:p>
        <w:p w14:paraId="12C147C8" w14:textId="30DFD3EC"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69" w:history="1">
            <w:r w:rsidRPr="00560D9F">
              <w:rPr>
                <w:rStyle w:val="Hyperlink"/>
                <w:color w:val="7F7F7F" w:themeColor="text1" w:themeTint="80"/>
              </w:rPr>
              <w:t>Paso 5. Comunicar</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69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30</w:t>
            </w:r>
            <w:r w:rsidRPr="00560D9F">
              <w:rPr>
                <w:webHidden/>
                <w:color w:val="7F7F7F" w:themeColor="text1" w:themeTint="80"/>
              </w:rPr>
              <w:fldChar w:fldCharType="end"/>
            </w:r>
          </w:hyperlink>
        </w:p>
        <w:p w14:paraId="1BEB896B" w14:textId="43FB5B1E"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70" w:history="1">
            <w:r w:rsidRPr="00560D9F">
              <w:rPr>
                <w:rStyle w:val="Hyperlink"/>
                <w:color w:val="7F7F7F" w:themeColor="text1" w:themeTint="80"/>
              </w:rPr>
              <w:t>Período de transición y aplicación del criterio revisado</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70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30</w:t>
            </w:r>
            <w:r w:rsidRPr="00560D9F">
              <w:rPr>
                <w:webHidden/>
                <w:color w:val="7F7F7F" w:themeColor="text1" w:themeTint="80"/>
              </w:rPr>
              <w:fldChar w:fldCharType="end"/>
            </w:r>
          </w:hyperlink>
        </w:p>
        <w:p w14:paraId="36038578" w14:textId="6509D15E" w:rsidR="00560D9F" w:rsidRPr="00560D9F" w:rsidRDefault="00560D9F">
          <w:pPr>
            <w:pStyle w:val="TOC1"/>
            <w:rPr>
              <w:rFonts w:asciiTheme="minorHAnsi" w:eastAsiaTheme="minorEastAsia" w:hAnsiTheme="minorHAnsi" w:cstheme="minorBidi"/>
              <w:color w:val="7F7F7F" w:themeColor="text1" w:themeTint="80"/>
              <w:kern w:val="2"/>
              <w:szCs w:val="22"/>
              <w:lang w:val="en-GB" w:eastAsia="en-GB"/>
              <w14:ligatures w14:val="standardContextual"/>
            </w:rPr>
          </w:pPr>
          <w:hyperlink w:anchor="_Toc139484571" w:history="1">
            <w:r w:rsidRPr="00560D9F">
              <w:rPr>
                <w:rStyle w:val="Hyperlink"/>
                <w:color w:val="7F7F7F" w:themeColor="text1" w:themeTint="80"/>
              </w:rPr>
              <w:t>Comentarios generales y observaciones</w:t>
            </w:r>
            <w:r w:rsidRPr="00560D9F">
              <w:rPr>
                <w:webHidden/>
                <w:color w:val="7F7F7F" w:themeColor="text1" w:themeTint="80"/>
              </w:rPr>
              <w:tab/>
            </w:r>
            <w:r w:rsidRPr="00560D9F">
              <w:rPr>
                <w:webHidden/>
                <w:color w:val="7F7F7F" w:themeColor="text1" w:themeTint="80"/>
              </w:rPr>
              <w:fldChar w:fldCharType="begin"/>
            </w:r>
            <w:r w:rsidRPr="00560D9F">
              <w:rPr>
                <w:webHidden/>
                <w:color w:val="7F7F7F" w:themeColor="text1" w:themeTint="80"/>
              </w:rPr>
              <w:instrText xml:space="preserve"> PAGEREF _Toc139484571 \h </w:instrText>
            </w:r>
            <w:r w:rsidRPr="00560D9F">
              <w:rPr>
                <w:webHidden/>
                <w:color w:val="7F7F7F" w:themeColor="text1" w:themeTint="80"/>
              </w:rPr>
            </w:r>
            <w:r w:rsidRPr="00560D9F">
              <w:rPr>
                <w:webHidden/>
                <w:color w:val="7F7F7F" w:themeColor="text1" w:themeTint="80"/>
              </w:rPr>
              <w:fldChar w:fldCharType="separate"/>
            </w:r>
            <w:r w:rsidRPr="00560D9F">
              <w:rPr>
                <w:webHidden/>
                <w:color w:val="7F7F7F" w:themeColor="text1" w:themeTint="80"/>
              </w:rPr>
              <w:t>30</w:t>
            </w:r>
            <w:r w:rsidRPr="00560D9F">
              <w:rPr>
                <w:webHidden/>
                <w:color w:val="7F7F7F" w:themeColor="text1" w:themeTint="80"/>
              </w:rPr>
              <w:fldChar w:fldCharType="end"/>
            </w:r>
          </w:hyperlink>
        </w:p>
        <w:p w14:paraId="4556FBCD" w14:textId="40241DE4" w:rsidR="002F31E4" w:rsidRPr="00891399" w:rsidRDefault="001C2F62" w:rsidP="003341A9">
          <w:pPr>
            <w:pStyle w:val="TOC1"/>
          </w:pPr>
          <w:r w:rsidRPr="00891399">
            <w:fldChar w:fldCharType="end"/>
          </w:r>
        </w:p>
        <w:bookmarkStart w:id="5" w:name="_Toc458006581" w:displacedByCustomXml="next"/>
        <w:bookmarkStart w:id="6" w:name="_Toc458006539" w:displacedByCustomXml="next"/>
        <w:bookmarkStart w:id="7" w:name="_Toc458006433" w:displacedByCustomXml="next"/>
      </w:sdtContent>
    </w:sdt>
    <w:bookmarkEnd w:id="7" w:displacedByCustomXml="prev"/>
    <w:bookmarkEnd w:id="6" w:displacedByCustomXml="prev"/>
    <w:bookmarkEnd w:id="5" w:displacedByCustomXml="prev"/>
    <w:p w14:paraId="12E1D0AB" w14:textId="77777777" w:rsidR="000A77B9" w:rsidRPr="00891399" w:rsidRDefault="000A77B9" w:rsidP="000A77B9">
      <w:pPr>
        <w:rPr>
          <w:rFonts w:cs="Arial"/>
          <w:lang w:val="es-ES"/>
        </w:rPr>
      </w:pPr>
    </w:p>
    <w:p w14:paraId="6329EBA6" w14:textId="77777777" w:rsidR="000A77B9" w:rsidRPr="00891399" w:rsidRDefault="000A77B9" w:rsidP="000A77B9">
      <w:pPr>
        <w:rPr>
          <w:rFonts w:cs="Arial"/>
          <w:lang w:val="es-ES"/>
        </w:rPr>
      </w:pPr>
    </w:p>
    <w:p w14:paraId="35D3E637" w14:textId="77777777" w:rsidR="000A77B9" w:rsidRPr="00891399" w:rsidRDefault="000A77B9" w:rsidP="000A77B9">
      <w:pPr>
        <w:rPr>
          <w:rFonts w:cs="Arial"/>
          <w:lang w:val="es-ES"/>
        </w:rPr>
      </w:pPr>
    </w:p>
    <w:p w14:paraId="620873FA" w14:textId="77777777" w:rsidR="000A77B9" w:rsidRPr="00891399" w:rsidRDefault="000A77B9" w:rsidP="000A77B9">
      <w:pPr>
        <w:rPr>
          <w:rFonts w:cs="Arial"/>
          <w:lang w:val="es-ES"/>
        </w:rPr>
      </w:pPr>
    </w:p>
    <w:p w14:paraId="77EA73A6" w14:textId="77777777" w:rsidR="000A77B9" w:rsidRPr="00891399" w:rsidRDefault="000A77B9" w:rsidP="000A77B9">
      <w:pPr>
        <w:rPr>
          <w:rFonts w:cs="Arial"/>
          <w:lang w:val="es-ES"/>
        </w:rPr>
      </w:pPr>
    </w:p>
    <w:p w14:paraId="342909D9" w14:textId="5A9DCF6A" w:rsidR="00A6388F" w:rsidRPr="00891399" w:rsidRDefault="004B2894" w:rsidP="0070234C">
      <w:pPr>
        <w:pStyle w:val="Heading1"/>
        <w:spacing w:line="240" w:lineRule="auto"/>
        <w:rPr>
          <w:rFonts w:cs="Arial"/>
          <w:color w:val="00B9E4"/>
          <w:kern w:val="2"/>
          <w:lang w:val="es-ES"/>
        </w:rPr>
      </w:pPr>
      <w:bookmarkStart w:id="8" w:name="_Toc139484563"/>
      <w:r w:rsidRPr="00891399">
        <w:rPr>
          <w:rFonts w:cs="Arial"/>
          <w:color w:val="00B9E4"/>
          <w:kern w:val="2"/>
          <w:lang w:val="es-ES"/>
        </w:rPr>
        <w:t>Información sobre su organización</w:t>
      </w:r>
      <w:bookmarkEnd w:id="8"/>
    </w:p>
    <w:p w14:paraId="262B6AA2" w14:textId="77777777" w:rsidR="00715A77" w:rsidRPr="00891399" w:rsidRDefault="00715A77" w:rsidP="00D71BFD">
      <w:pPr>
        <w:rPr>
          <w:rFonts w:eastAsia="Calibri" w:cs="Arial"/>
          <w:lang w:val="es-ES"/>
        </w:rPr>
      </w:pPr>
    </w:p>
    <w:p w14:paraId="3712C61E" w14:textId="1268A6FA" w:rsidR="000A77B9" w:rsidRPr="00891399" w:rsidRDefault="004B2894" w:rsidP="00D71BFD">
      <w:pPr>
        <w:rPr>
          <w:rFonts w:cs="Arial"/>
          <w:lang w:val="es-ES"/>
        </w:rPr>
      </w:pPr>
      <w:r w:rsidRPr="00891399">
        <w:rPr>
          <w:lang w:val="es-ES"/>
        </w:rPr>
        <w:t>Complete</w:t>
      </w:r>
      <w:r w:rsidRPr="00891399">
        <w:rPr>
          <w:spacing w:val="-2"/>
          <w:lang w:val="es-ES"/>
        </w:rPr>
        <w:t xml:space="preserve"> </w:t>
      </w:r>
      <w:r w:rsidRPr="00891399">
        <w:rPr>
          <w:lang w:val="es-ES"/>
        </w:rPr>
        <w:t>la</w:t>
      </w:r>
      <w:r w:rsidRPr="00891399">
        <w:rPr>
          <w:spacing w:val="-5"/>
          <w:lang w:val="es-ES"/>
        </w:rPr>
        <w:t xml:space="preserve"> </w:t>
      </w:r>
      <w:r w:rsidRPr="00891399">
        <w:rPr>
          <w:lang w:val="es-ES"/>
        </w:rPr>
        <w:t>siguiente</w:t>
      </w:r>
      <w:r w:rsidRPr="00891399">
        <w:rPr>
          <w:spacing w:val="-6"/>
          <w:lang w:val="es-ES"/>
        </w:rPr>
        <w:t xml:space="preserve"> </w:t>
      </w:r>
      <w:r w:rsidRPr="00891399">
        <w:rPr>
          <w:lang w:val="es-ES"/>
        </w:rPr>
        <w:t>información</w:t>
      </w:r>
      <w:r w:rsidR="000A77B9" w:rsidRPr="00891399">
        <w:rPr>
          <w:rFonts w:eastAsia="Calibri" w:cs="Arial"/>
          <w:lang w:val="es-ES"/>
        </w:rPr>
        <w:t>:</w:t>
      </w:r>
    </w:p>
    <w:p w14:paraId="5E4A5EC8" w14:textId="56BB3121" w:rsidR="00A6388F" w:rsidRPr="00891399" w:rsidRDefault="004B2894" w:rsidP="00D71BFD">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lang w:val="es-ES"/>
        </w:rPr>
      </w:pPr>
      <w:r w:rsidRPr="00891399">
        <w:rPr>
          <w:rFonts w:eastAsia="Calibri" w:cs="Arial"/>
          <w:b/>
          <w:kern w:val="2"/>
          <w:lang w:val="es-ES"/>
        </w:rPr>
        <w:t>P</w:t>
      </w:r>
      <w:r w:rsidR="00A6388F" w:rsidRPr="00891399">
        <w:rPr>
          <w:rFonts w:eastAsia="Calibri" w:cs="Arial"/>
          <w:b/>
          <w:kern w:val="2"/>
          <w:lang w:val="es-ES"/>
        </w:rPr>
        <w:t xml:space="preserve">0.1 </w:t>
      </w:r>
      <w:r w:rsidRPr="00891399">
        <w:rPr>
          <w:rFonts w:eastAsia="Calibri" w:cs="Arial"/>
          <w:b/>
          <w:kern w:val="2"/>
          <w:lang w:val="es-ES"/>
        </w:rPr>
        <w:t>Proporcione información acerca de su organización de manera que podamos analizar los datos con precisión y ponernos en contacto con usted en caso de requerir alguna aclaración.</w:t>
      </w:r>
    </w:p>
    <w:p w14:paraId="66230B73" w14:textId="7362EF60" w:rsidR="00A6388F" w:rsidRPr="00891399" w:rsidRDefault="004B2894" w:rsidP="00D71BFD">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lang w:val="es-ES"/>
        </w:rPr>
      </w:pPr>
      <w:r w:rsidRPr="00891399">
        <w:rPr>
          <w:rFonts w:eastAsia="Calibri" w:cs="Arial"/>
          <w:b/>
          <w:kern w:val="2"/>
          <w:lang w:val="es-ES"/>
        </w:rPr>
        <w:t>Los resultados del estudio se presentarán exclusivamente de manera generalizada y toda la información de identificación de los participantes se mantendrá confidencial.</w:t>
      </w:r>
    </w:p>
    <w:p w14:paraId="4FE65A1F" w14:textId="1CE12B2B" w:rsidR="00471686" w:rsidRPr="00891399" w:rsidRDefault="004B2894">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es-ES"/>
        </w:rPr>
      </w:pPr>
      <w:r w:rsidRPr="00891399">
        <w:rPr>
          <w:rFonts w:eastAsia="Calibri" w:cs="Arial"/>
          <w:kern w:val="2"/>
          <w:lang w:val="es-ES"/>
        </w:rPr>
        <w:t>Nombre de su organización</w:t>
      </w:r>
      <w:r w:rsidR="00471686" w:rsidRPr="00891399">
        <w:rPr>
          <w:rFonts w:eastAsia="Calibri" w:cs="Arial"/>
          <w:kern w:val="2"/>
          <w:lang w:val="es-ES"/>
        </w:rPr>
        <w:t xml:space="preserve"> </w:t>
      </w:r>
      <w:r w:rsidR="009B4A9F" w:rsidRPr="00891399">
        <w:rPr>
          <w:rFonts w:eastAsia="Calibri" w:cs="Arial"/>
          <w:i/>
          <w:iCs/>
          <w:kern w:val="2"/>
          <w:shd w:val="clear" w:color="auto" w:fill="FFFFD5"/>
          <w:lang w:val="es-ES"/>
        </w:rPr>
        <w:fldChar w:fldCharType="begin">
          <w:ffData>
            <w:name w:val="Text11"/>
            <w:enabled/>
            <w:calcOnExit w:val="0"/>
            <w:textInput/>
          </w:ffData>
        </w:fldChar>
      </w:r>
      <w:r w:rsidR="009B4A9F" w:rsidRPr="00891399">
        <w:rPr>
          <w:rFonts w:eastAsia="Calibri" w:cs="Arial"/>
          <w:i/>
          <w:iCs/>
          <w:kern w:val="2"/>
          <w:shd w:val="clear" w:color="auto" w:fill="FFFFD5"/>
          <w:lang w:val="es-ES"/>
        </w:rPr>
        <w:instrText xml:space="preserve"> FORMTEXT </w:instrText>
      </w:r>
      <w:r w:rsidR="009B4A9F" w:rsidRPr="00891399">
        <w:rPr>
          <w:rFonts w:eastAsia="Calibri" w:cs="Arial"/>
          <w:i/>
          <w:iCs/>
          <w:kern w:val="2"/>
          <w:shd w:val="clear" w:color="auto" w:fill="FFFFD5"/>
          <w:lang w:val="es-ES"/>
        </w:rPr>
      </w:r>
      <w:r w:rsidR="009B4A9F" w:rsidRPr="00891399">
        <w:rPr>
          <w:rFonts w:eastAsia="Calibri" w:cs="Arial"/>
          <w:i/>
          <w:iCs/>
          <w:kern w:val="2"/>
          <w:shd w:val="clear" w:color="auto" w:fill="FFFFD5"/>
          <w:lang w:val="es-ES"/>
        </w:rPr>
        <w:fldChar w:fldCharType="separate"/>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fldChar w:fldCharType="end"/>
      </w:r>
    </w:p>
    <w:p w14:paraId="361711ED" w14:textId="6E054A3F" w:rsidR="00A6388F" w:rsidRPr="00891399" w:rsidRDefault="004B2894"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es-ES"/>
        </w:rPr>
      </w:pPr>
      <w:r w:rsidRPr="00891399">
        <w:rPr>
          <w:rFonts w:eastAsia="Calibri" w:cs="Arial"/>
          <w:kern w:val="2"/>
          <w:lang w:val="es-ES"/>
        </w:rPr>
        <w:t xml:space="preserve">Número de identificación </w:t>
      </w:r>
      <w:r w:rsidR="00A6388F" w:rsidRPr="00891399">
        <w:rPr>
          <w:rFonts w:eastAsia="Calibri" w:cs="Arial"/>
          <w:kern w:val="2"/>
          <w:lang w:val="es-ES"/>
        </w:rPr>
        <w:t xml:space="preserve">FLO ID </w:t>
      </w:r>
      <w:r w:rsidR="009B4A9F" w:rsidRPr="00891399">
        <w:rPr>
          <w:rFonts w:eastAsia="Calibri" w:cs="Arial"/>
          <w:i/>
          <w:iCs/>
          <w:kern w:val="2"/>
          <w:shd w:val="clear" w:color="auto" w:fill="FFFFD5"/>
          <w:lang w:val="es-ES"/>
        </w:rPr>
        <w:fldChar w:fldCharType="begin">
          <w:ffData>
            <w:name w:val="Text11"/>
            <w:enabled/>
            <w:calcOnExit w:val="0"/>
            <w:textInput/>
          </w:ffData>
        </w:fldChar>
      </w:r>
      <w:r w:rsidR="009B4A9F" w:rsidRPr="00891399">
        <w:rPr>
          <w:rFonts w:eastAsia="Calibri" w:cs="Arial"/>
          <w:i/>
          <w:iCs/>
          <w:kern w:val="2"/>
          <w:shd w:val="clear" w:color="auto" w:fill="FFFFD5"/>
          <w:lang w:val="es-ES"/>
        </w:rPr>
        <w:instrText xml:space="preserve"> FORMTEXT </w:instrText>
      </w:r>
      <w:r w:rsidR="009B4A9F" w:rsidRPr="00891399">
        <w:rPr>
          <w:rFonts w:eastAsia="Calibri" w:cs="Arial"/>
          <w:i/>
          <w:iCs/>
          <w:kern w:val="2"/>
          <w:shd w:val="clear" w:color="auto" w:fill="FFFFD5"/>
          <w:lang w:val="es-ES"/>
        </w:rPr>
      </w:r>
      <w:r w:rsidR="009B4A9F" w:rsidRPr="00891399">
        <w:rPr>
          <w:rFonts w:eastAsia="Calibri" w:cs="Arial"/>
          <w:i/>
          <w:iCs/>
          <w:kern w:val="2"/>
          <w:shd w:val="clear" w:color="auto" w:fill="FFFFD5"/>
          <w:lang w:val="es-ES"/>
        </w:rPr>
        <w:fldChar w:fldCharType="separate"/>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t> </w:t>
      </w:r>
      <w:r w:rsidR="009B4A9F" w:rsidRPr="00891399">
        <w:rPr>
          <w:rFonts w:eastAsia="Calibri" w:cs="Arial"/>
          <w:i/>
          <w:iCs/>
          <w:kern w:val="2"/>
          <w:shd w:val="clear" w:color="auto" w:fill="FFFFD5"/>
          <w:lang w:val="es-ES"/>
        </w:rPr>
        <w:fldChar w:fldCharType="end"/>
      </w:r>
    </w:p>
    <w:p w14:paraId="2E179162" w14:textId="11A8F846" w:rsidR="00A6388F" w:rsidRPr="00891399" w:rsidRDefault="004B2894"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es-ES"/>
        </w:rPr>
      </w:pPr>
      <w:r w:rsidRPr="00891399">
        <w:rPr>
          <w:rFonts w:eastAsia="Calibri" w:cs="Arial"/>
          <w:kern w:val="2"/>
          <w:lang w:val="es-ES"/>
        </w:rPr>
        <w:t>País</w:t>
      </w:r>
      <w:r w:rsidR="00A6388F" w:rsidRPr="00891399">
        <w:rPr>
          <w:rFonts w:eastAsia="Calibri" w:cs="Arial"/>
          <w:kern w:val="2"/>
          <w:lang w:val="es-ES"/>
        </w:rPr>
        <w:t xml:space="preserve"> </w:t>
      </w:r>
      <w:r w:rsidR="00471686" w:rsidRPr="00891399">
        <w:rPr>
          <w:rFonts w:eastAsia="Calibri" w:cs="Arial"/>
          <w:i/>
          <w:iCs/>
          <w:kern w:val="2"/>
          <w:shd w:val="clear" w:color="auto" w:fill="FFFFD5"/>
          <w:lang w:val="es-ES"/>
        </w:rPr>
        <w:fldChar w:fldCharType="begin">
          <w:ffData>
            <w:name w:val="Text11"/>
            <w:enabled/>
            <w:calcOnExit w:val="0"/>
            <w:textInput/>
          </w:ffData>
        </w:fldChar>
      </w:r>
      <w:r w:rsidR="00471686" w:rsidRPr="00891399">
        <w:rPr>
          <w:rFonts w:eastAsia="Calibri" w:cs="Arial"/>
          <w:i/>
          <w:iCs/>
          <w:kern w:val="2"/>
          <w:shd w:val="clear" w:color="auto" w:fill="FFFFD5"/>
          <w:lang w:val="es-ES"/>
        </w:rPr>
        <w:instrText xml:space="preserve"> FORMTEXT </w:instrText>
      </w:r>
      <w:r w:rsidR="00471686" w:rsidRPr="00891399">
        <w:rPr>
          <w:rFonts w:eastAsia="Calibri" w:cs="Arial"/>
          <w:i/>
          <w:iCs/>
          <w:kern w:val="2"/>
          <w:shd w:val="clear" w:color="auto" w:fill="FFFFD5"/>
          <w:lang w:val="es-ES"/>
        </w:rPr>
      </w:r>
      <w:r w:rsidR="00471686" w:rsidRPr="00891399">
        <w:rPr>
          <w:rFonts w:eastAsia="Calibri" w:cs="Arial"/>
          <w:i/>
          <w:iCs/>
          <w:kern w:val="2"/>
          <w:shd w:val="clear" w:color="auto" w:fill="FFFFD5"/>
          <w:lang w:val="es-ES"/>
        </w:rPr>
        <w:fldChar w:fldCharType="separate"/>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fldChar w:fldCharType="end"/>
      </w:r>
    </w:p>
    <w:p w14:paraId="59311FBC" w14:textId="16AD0E31" w:rsidR="00A6388F" w:rsidRPr="00891399" w:rsidRDefault="004B2894"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es-ES"/>
        </w:rPr>
      </w:pPr>
      <w:r w:rsidRPr="00891399">
        <w:rPr>
          <w:rFonts w:eastAsia="Calibri" w:cs="Arial"/>
          <w:kern w:val="2"/>
          <w:lang w:val="es-ES"/>
        </w:rPr>
        <w:t>Nombre de la persona de contacto</w:t>
      </w:r>
      <w:r w:rsidR="00A6388F" w:rsidRPr="00891399">
        <w:rPr>
          <w:rFonts w:eastAsia="Calibri" w:cs="Arial"/>
          <w:kern w:val="2"/>
          <w:lang w:val="es-ES"/>
        </w:rPr>
        <w:t xml:space="preserve"> </w:t>
      </w:r>
      <w:r w:rsidR="00471686" w:rsidRPr="00891399">
        <w:rPr>
          <w:rFonts w:eastAsia="Calibri" w:cs="Arial"/>
          <w:i/>
          <w:iCs/>
          <w:kern w:val="2"/>
          <w:shd w:val="clear" w:color="auto" w:fill="FFFFD5"/>
          <w:lang w:val="es-ES"/>
        </w:rPr>
        <w:fldChar w:fldCharType="begin">
          <w:ffData>
            <w:name w:val="Text11"/>
            <w:enabled/>
            <w:calcOnExit w:val="0"/>
            <w:textInput/>
          </w:ffData>
        </w:fldChar>
      </w:r>
      <w:r w:rsidR="00471686" w:rsidRPr="00891399">
        <w:rPr>
          <w:rFonts w:eastAsia="Calibri" w:cs="Arial"/>
          <w:i/>
          <w:iCs/>
          <w:kern w:val="2"/>
          <w:shd w:val="clear" w:color="auto" w:fill="FFFFD5"/>
          <w:lang w:val="es-ES"/>
        </w:rPr>
        <w:instrText xml:space="preserve"> FORMTEXT </w:instrText>
      </w:r>
      <w:r w:rsidR="00471686" w:rsidRPr="00891399">
        <w:rPr>
          <w:rFonts w:eastAsia="Calibri" w:cs="Arial"/>
          <w:i/>
          <w:iCs/>
          <w:kern w:val="2"/>
          <w:shd w:val="clear" w:color="auto" w:fill="FFFFD5"/>
          <w:lang w:val="es-ES"/>
        </w:rPr>
      </w:r>
      <w:r w:rsidR="00471686" w:rsidRPr="00891399">
        <w:rPr>
          <w:rFonts w:eastAsia="Calibri" w:cs="Arial"/>
          <w:i/>
          <w:iCs/>
          <w:kern w:val="2"/>
          <w:shd w:val="clear" w:color="auto" w:fill="FFFFD5"/>
          <w:lang w:val="es-ES"/>
        </w:rPr>
        <w:fldChar w:fldCharType="separate"/>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fldChar w:fldCharType="end"/>
      </w:r>
    </w:p>
    <w:p w14:paraId="4C9B65E8" w14:textId="1EBB3E95" w:rsidR="00A6388F" w:rsidRPr="00891399" w:rsidRDefault="004B2894"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lang w:val="es-ES"/>
        </w:rPr>
      </w:pPr>
      <w:r w:rsidRPr="00891399">
        <w:rPr>
          <w:rFonts w:eastAsia="Calibri" w:cs="Arial"/>
          <w:kern w:val="2"/>
          <w:lang w:val="es-ES"/>
        </w:rPr>
        <w:t xml:space="preserve">Correo electrónico de la persona de </w:t>
      </w:r>
      <w:r w:rsidR="00BD7E10" w:rsidRPr="00891399">
        <w:rPr>
          <w:rFonts w:eastAsia="Calibri" w:cs="Arial"/>
          <w:kern w:val="2"/>
          <w:lang w:val="es-ES"/>
        </w:rPr>
        <w:t>contacto</w:t>
      </w:r>
      <w:r w:rsidR="00A6388F" w:rsidRPr="00891399">
        <w:rPr>
          <w:rFonts w:eastAsia="Calibri" w:cs="Arial"/>
          <w:kern w:val="2"/>
          <w:lang w:val="es-ES"/>
        </w:rPr>
        <w:t xml:space="preserve"> </w:t>
      </w:r>
      <w:r w:rsidR="00471686" w:rsidRPr="00891399">
        <w:rPr>
          <w:rFonts w:eastAsia="Calibri" w:cs="Arial"/>
          <w:i/>
          <w:iCs/>
          <w:kern w:val="2"/>
          <w:shd w:val="clear" w:color="auto" w:fill="FFFFD5"/>
          <w:lang w:val="es-ES"/>
        </w:rPr>
        <w:fldChar w:fldCharType="begin">
          <w:ffData>
            <w:name w:val="Text11"/>
            <w:enabled/>
            <w:calcOnExit w:val="0"/>
            <w:textInput/>
          </w:ffData>
        </w:fldChar>
      </w:r>
      <w:r w:rsidR="00471686" w:rsidRPr="00891399">
        <w:rPr>
          <w:rFonts w:eastAsia="Calibri" w:cs="Arial"/>
          <w:i/>
          <w:iCs/>
          <w:kern w:val="2"/>
          <w:shd w:val="clear" w:color="auto" w:fill="FFFFD5"/>
          <w:lang w:val="es-ES"/>
        </w:rPr>
        <w:instrText xml:space="preserve"> FORMTEXT </w:instrText>
      </w:r>
      <w:r w:rsidR="00471686" w:rsidRPr="00891399">
        <w:rPr>
          <w:rFonts w:eastAsia="Calibri" w:cs="Arial"/>
          <w:i/>
          <w:iCs/>
          <w:kern w:val="2"/>
          <w:shd w:val="clear" w:color="auto" w:fill="FFFFD5"/>
          <w:lang w:val="es-ES"/>
        </w:rPr>
      </w:r>
      <w:r w:rsidR="00471686" w:rsidRPr="00891399">
        <w:rPr>
          <w:rFonts w:eastAsia="Calibri" w:cs="Arial"/>
          <w:i/>
          <w:iCs/>
          <w:kern w:val="2"/>
          <w:shd w:val="clear" w:color="auto" w:fill="FFFFD5"/>
          <w:lang w:val="es-ES"/>
        </w:rPr>
        <w:fldChar w:fldCharType="separate"/>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t> </w:t>
      </w:r>
      <w:r w:rsidR="00471686" w:rsidRPr="00891399">
        <w:rPr>
          <w:rFonts w:eastAsia="Calibri" w:cs="Arial"/>
          <w:i/>
          <w:iCs/>
          <w:kern w:val="2"/>
          <w:shd w:val="clear" w:color="auto" w:fill="FFFFD5"/>
          <w:lang w:val="es-ES"/>
        </w:rPr>
        <w:fldChar w:fldCharType="end"/>
      </w:r>
    </w:p>
    <w:p w14:paraId="00A163BB" w14:textId="77777777" w:rsidR="00A6388F" w:rsidRPr="00891399"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es-ES"/>
        </w:rPr>
      </w:pPr>
    </w:p>
    <w:p w14:paraId="4A7BA65E" w14:textId="7766BF29" w:rsidR="00A6388F" w:rsidRPr="00891399" w:rsidRDefault="00606934"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es-ES"/>
        </w:rPr>
      </w:pPr>
      <w:r w:rsidRPr="00891399">
        <w:rPr>
          <w:rFonts w:eastAsia="Calibri" w:cs="Arial"/>
          <w:b/>
          <w:kern w:val="2"/>
          <w:lang w:val="es-ES"/>
        </w:rPr>
        <w:t>P</w:t>
      </w:r>
      <w:r w:rsidR="00A6388F" w:rsidRPr="00891399">
        <w:rPr>
          <w:rFonts w:eastAsia="Calibri" w:cs="Arial"/>
          <w:b/>
          <w:kern w:val="2"/>
          <w:lang w:val="es-ES"/>
        </w:rPr>
        <w:t xml:space="preserve">0.2 </w:t>
      </w:r>
      <w:r w:rsidR="004B2894" w:rsidRPr="00891399">
        <w:rPr>
          <w:rFonts w:eastAsia="Calibri" w:cs="Arial"/>
          <w:b/>
          <w:kern w:val="2"/>
          <w:lang w:val="es-ES"/>
        </w:rPr>
        <w:t>¿Las respuestas corresponden a su opinión personal o es una opinión colectiva que representa a su organización?</w:t>
      </w:r>
    </w:p>
    <w:p w14:paraId="4F66FC36" w14:textId="091D78F8" w:rsidR="00CD3702" w:rsidRPr="00891399"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lang w:val="es-ES"/>
        </w:rPr>
      </w:pPr>
      <w:r w:rsidRPr="00891399">
        <w:rPr>
          <w:rFonts w:eastAsia="Calibri" w:cs="Arial"/>
          <w:kern w:val="2"/>
          <w:lang w:val="es-ES"/>
        </w:rPr>
        <w:fldChar w:fldCharType="begin">
          <w:ffData>
            <w:name w:val="Check1"/>
            <w:enabled/>
            <w:calcOnExit w:val="0"/>
            <w:checkBox>
              <w:sizeAuto/>
              <w:default w:val="0"/>
            </w:checkBox>
          </w:ffData>
        </w:fldChar>
      </w:r>
      <w:bookmarkStart w:id="9" w:name="Check1"/>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bookmarkEnd w:id="9"/>
      <w:r w:rsidR="00A6388F" w:rsidRPr="00891399">
        <w:rPr>
          <w:rFonts w:eastAsia="Calibri" w:cs="Arial"/>
          <w:kern w:val="2"/>
          <w:lang w:val="es-ES"/>
        </w:rPr>
        <w:t xml:space="preserve"> </w:t>
      </w:r>
      <w:r w:rsidR="004B2894" w:rsidRPr="00891399">
        <w:rPr>
          <w:rFonts w:eastAsia="Calibri" w:cs="Arial"/>
          <w:kern w:val="2"/>
          <w:lang w:val="es-ES"/>
        </w:rPr>
        <w:t>Opinión individual</w:t>
      </w:r>
    </w:p>
    <w:p w14:paraId="14AB326F" w14:textId="3F0120B5" w:rsidR="00A6388F" w:rsidRPr="00891399"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EA35BC" w:rsidRPr="00891399">
        <w:rPr>
          <w:rFonts w:eastAsia="Calibri" w:cs="Arial"/>
          <w:kern w:val="2"/>
          <w:lang w:val="es-ES"/>
        </w:rPr>
        <w:t>Opinión colectiva que representa a mi organización/empresa</w:t>
      </w:r>
    </w:p>
    <w:p w14:paraId="639E1350" w14:textId="77777777" w:rsidR="004B2894" w:rsidRPr="00891399" w:rsidRDefault="004B2894"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lang w:val="es-ES"/>
        </w:rPr>
      </w:pPr>
    </w:p>
    <w:p w14:paraId="06BA86B2" w14:textId="77777777" w:rsidR="00A6388F" w:rsidRPr="00891399"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es-ES"/>
        </w:rPr>
      </w:pPr>
    </w:p>
    <w:p w14:paraId="3CCE213F" w14:textId="3BC07704" w:rsidR="00A6388F" w:rsidRPr="00891399" w:rsidRDefault="00606934"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color w:val="7030A0"/>
          <w:kern w:val="2"/>
          <w:lang w:val="es-ES"/>
        </w:rPr>
      </w:pPr>
      <w:r w:rsidRPr="00891399">
        <w:rPr>
          <w:rFonts w:eastAsia="Calibri" w:cs="Arial"/>
          <w:b/>
          <w:kern w:val="2"/>
          <w:lang w:val="es-ES"/>
        </w:rPr>
        <w:t>P</w:t>
      </w:r>
      <w:r w:rsidR="00A6388F" w:rsidRPr="00891399">
        <w:rPr>
          <w:rFonts w:eastAsia="Calibri" w:cs="Arial"/>
          <w:b/>
          <w:kern w:val="2"/>
          <w:lang w:val="es-ES"/>
        </w:rPr>
        <w:t>0.3</w:t>
      </w:r>
      <w:r w:rsidR="00EA35BC" w:rsidRPr="00891399">
        <w:rPr>
          <w:b/>
          <w:bCs/>
          <w:lang w:val="es-ES"/>
        </w:rPr>
        <w:t>¿Cuál</w:t>
      </w:r>
      <w:r w:rsidR="00EA35BC" w:rsidRPr="00891399">
        <w:rPr>
          <w:b/>
          <w:bCs/>
          <w:spacing w:val="4"/>
          <w:lang w:val="es-ES"/>
        </w:rPr>
        <w:t xml:space="preserve"> </w:t>
      </w:r>
      <w:r w:rsidR="00EA35BC" w:rsidRPr="00891399">
        <w:rPr>
          <w:b/>
          <w:bCs/>
          <w:lang w:val="es-ES"/>
        </w:rPr>
        <w:t>es</w:t>
      </w:r>
      <w:r w:rsidR="00EA35BC" w:rsidRPr="00891399">
        <w:rPr>
          <w:b/>
          <w:bCs/>
          <w:spacing w:val="9"/>
          <w:lang w:val="es-ES"/>
        </w:rPr>
        <w:t xml:space="preserve"> </w:t>
      </w:r>
      <w:r w:rsidR="00EA35BC" w:rsidRPr="00891399">
        <w:rPr>
          <w:b/>
          <w:bCs/>
          <w:lang w:val="es-ES"/>
        </w:rPr>
        <w:t>su</w:t>
      </w:r>
      <w:r w:rsidR="00EA35BC" w:rsidRPr="00891399">
        <w:rPr>
          <w:b/>
          <w:bCs/>
          <w:spacing w:val="13"/>
          <w:lang w:val="es-ES"/>
        </w:rPr>
        <w:t xml:space="preserve"> </w:t>
      </w:r>
      <w:r w:rsidR="00EA35BC" w:rsidRPr="00891399">
        <w:rPr>
          <w:b/>
          <w:bCs/>
          <w:lang w:val="es-ES"/>
        </w:rPr>
        <w:t>responsabilidad</w:t>
      </w:r>
      <w:r w:rsidR="00EA35BC" w:rsidRPr="00891399">
        <w:rPr>
          <w:b/>
          <w:bCs/>
          <w:spacing w:val="12"/>
          <w:lang w:val="es-ES"/>
        </w:rPr>
        <w:t xml:space="preserve"> </w:t>
      </w:r>
      <w:r w:rsidR="00EA35BC" w:rsidRPr="00891399">
        <w:rPr>
          <w:b/>
          <w:bCs/>
          <w:lang w:val="es-ES"/>
        </w:rPr>
        <w:t>en</w:t>
      </w:r>
      <w:r w:rsidR="00EA35BC" w:rsidRPr="00891399">
        <w:rPr>
          <w:b/>
          <w:bCs/>
          <w:spacing w:val="13"/>
          <w:lang w:val="es-ES"/>
        </w:rPr>
        <w:t xml:space="preserve"> </w:t>
      </w:r>
      <w:r w:rsidR="00EA35BC" w:rsidRPr="00891399">
        <w:rPr>
          <w:b/>
          <w:bCs/>
          <w:lang w:val="es-ES"/>
        </w:rPr>
        <w:t>la</w:t>
      </w:r>
      <w:r w:rsidR="00EA35BC" w:rsidRPr="00891399">
        <w:rPr>
          <w:b/>
          <w:bCs/>
          <w:spacing w:val="14"/>
          <w:lang w:val="es-ES"/>
        </w:rPr>
        <w:t xml:space="preserve"> </w:t>
      </w:r>
      <w:r w:rsidR="00EA35BC" w:rsidRPr="00891399">
        <w:rPr>
          <w:b/>
          <w:bCs/>
          <w:lang w:val="es-ES"/>
        </w:rPr>
        <w:t>cadena</w:t>
      </w:r>
      <w:r w:rsidR="00EA35BC" w:rsidRPr="00891399">
        <w:rPr>
          <w:b/>
          <w:bCs/>
          <w:spacing w:val="15"/>
          <w:lang w:val="es-ES"/>
        </w:rPr>
        <w:t xml:space="preserve"> </w:t>
      </w:r>
      <w:r w:rsidR="00EA35BC" w:rsidRPr="00891399">
        <w:rPr>
          <w:b/>
          <w:bCs/>
          <w:lang w:val="es-ES"/>
        </w:rPr>
        <w:t>de</w:t>
      </w:r>
      <w:r w:rsidR="00EA35BC" w:rsidRPr="00891399">
        <w:rPr>
          <w:b/>
          <w:bCs/>
          <w:spacing w:val="9"/>
          <w:lang w:val="es-ES"/>
        </w:rPr>
        <w:t xml:space="preserve"> </w:t>
      </w:r>
      <w:r w:rsidR="00EA35BC" w:rsidRPr="00891399">
        <w:rPr>
          <w:b/>
          <w:bCs/>
          <w:lang w:val="es-ES"/>
        </w:rPr>
        <w:t>suministro?</w:t>
      </w:r>
      <w:r w:rsidR="00EA35BC" w:rsidRPr="00891399">
        <w:rPr>
          <w:spacing w:val="13"/>
          <w:lang w:val="es-ES"/>
        </w:rPr>
        <w:t xml:space="preserve"> </w:t>
      </w:r>
      <w:r w:rsidR="00EA35BC" w:rsidRPr="00891399">
        <w:rPr>
          <w:rFonts w:eastAsia="Calibri" w:cs="Arial"/>
          <w:b/>
          <w:color w:val="7030A0"/>
          <w:kern w:val="2"/>
          <w:lang w:val="es-ES"/>
        </w:rPr>
        <w:t>Seleccione todas las que correspondan</w:t>
      </w:r>
    </w:p>
    <w:p w14:paraId="4ADE4BC6" w14:textId="65A56C94"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606934" w:rsidRPr="00891399">
        <w:rPr>
          <w:rFonts w:eastAsia="Calibri" w:cs="Arial"/>
          <w:kern w:val="2"/>
          <w:lang w:val="es-ES"/>
        </w:rPr>
        <w:t xml:space="preserve"> Organización de trabajo contratado</w:t>
      </w:r>
    </w:p>
    <w:p w14:paraId="4D0DB542" w14:textId="1643658D"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606934" w:rsidRPr="00891399">
        <w:rPr>
          <w:rFonts w:eastAsia="Calibri" w:cs="Arial"/>
          <w:kern w:val="2"/>
          <w:lang w:val="es-ES"/>
        </w:rPr>
        <w:t xml:space="preserve"> Representante de los trabajadores</w:t>
      </w:r>
    </w:p>
    <w:p w14:paraId="21EF8603" w14:textId="329B8866"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606934" w:rsidRPr="00891399">
        <w:rPr>
          <w:rFonts w:eastAsia="Calibri" w:cs="Arial"/>
          <w:kern w:val="2"/>
          <w:lang w:val="es-ES"/>
        </w:rPr>
        <w:t xml:space="preserve"> Sindicato</w:t>
      </w:r>
      <w:r w:rsidR="00A6388F" w:rsidRPr="00891399">
        <w:rPr>
          <w:rFonts w:eastAsia="Calibri" w:cs="Arial"/>
          <w:kern w:val="2"/>
          <w:lang w:val="es-ES"/>
        </w:rPr>
        <w:t xml:space="preserve"> </w:t>
      </w:r>
    </w:p>
    <w:p w14:paraId="7CF4DD2E" w14:textId="7DD28B5D"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Export</w:t>
      </w:r>
      <w:r w:rsidR="00606934" w:rsidRPr="00891399">
        <w:rPr>
          <w:rFonts w:eastAsia="Calibri" w:cs="Arial"/>
          <w:kern w:val="2"/>
          <w:lang w:val="es-ES"/>
        </w:rPr>
        <w:t>ador</w:t>
      </w:r>
    </w:p>
    <w:p w14:paraId="58D62179" w14:textId="4C1B0B2E"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Import</w:t>
      </w:r>
      <w:r w:rsidR="00606934" w:rsidRPr="00891399">
        <w:rPr>
          <w:rFonts w:eastAsia="Calibri" w:cs="Arial"/>
          <w:kern w:val="2"/>
          <w:lang w:val="es-ES"/>
        </w:rPr>
        <w:t>ador</w:t>
      </w:r>
    </w:p>
    <w:p w14:paraId="29CF1139" w14:textId="495E185B"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606934" w:rsidRPr="00891399">
        <w:rPr>
          <w:rFonts w:eastAsia="Calibri" w:cs="Arial"/>
          <w:kern w:val="2"/>
          <w:lang w:val="es-ES"/>
        </w:rPr>
        <w:t>Fabricante/ Procesador</w:t>
      </w:r>
    </w:p>
    <w:p w14:paraId="07D491A0" w14:textId="239487A1"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4D20DA" w:rsidRPr="00891399">
        <w:rPr>
          <w:rFonts w:eastAsia="Calibri" w:cs="Arial"/>
          <w:kern w:val="2"/>
          <w:lang w:val="es-ES"/>
        </w:rPr>
        <w:t>Lice</w:t>
      </w:r>
      <w:r w:rsidR="00606934" w:rsidRPr="00891399">
        <w:rPr>
          <w:rFonts w:eastAsia="Calibri" w:cs="Arial"/>
          <w:kern w:val="2"/>
          <w:lang w:val="es-ES"/>
        </w:rPr>
        <w:t>nciatario</w:t>
      </w:r>
    </w:p>
    <w:p w14:paraId="00E35968" w14:textId="0465C7CF"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606934" w:rsidRPr="00891399">
        <w:rPr>
          <w:rFonts w:eastAsia="Calibri" w:cs="Arial"/>
          <w:kern w:val="2"/>
          <w:lang w:val="es-ES"/>
        </w:rPr>
        <w:t>Minorista</w:t>
      </w:r>
    </w:p>
    <w:p w14:paraId="3243C2F4" w14:textId="6E4D0ECA" w:rsidR="007D5C6A"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606934" w:rsidRPr="00891399">
        <w:rPr>
          <w:rFonts w:eastAsia="Calibri" w:cs="Arial"/>
          <w:kern w:val="2"/>
          <w:lang w:val="es-ES"/>
        </w:rPr>
        <w:t>Titular de la marca</w:t>
      </w:r>
    </w:p>
    <w:p w14:paraId="18B9C38B" w14:textId="79BE6CD7" w:rsidR="00A6388F" w:rsidRPr="00891399"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606934" w:rsidRPr="00891399">
        <w:rPr>
          <w:rFonts w:eastAsia="Calibri" w:cs="Arial"/>
          <w:kern w:val="2"/>
          <w:lang w:val="es-ES"/>
        </w:rPr>
        <w:t>Otros</w:t>
      </w:r>
      <w:r w:rsidR="000A77B9" w:rsidRPr="00891399">
        <w:rPr>
          <w:rFonts w:eastAsia="Calibri" w:cs="Arial"/>
          <w:kern w:val="2"/>
          <w:lang w:val="es-ES"/>
        </w:rPr>
        <w:t xml:space="preserve"> </w:t>
      </w:r>
      <w:r w:rsidR="00CD3702" w:rsidRPr="00891399">
        <w:rPr>
          <w:rFonts w:eastAsia="Calibri" w:cs="Arial"/>
          <w:kern w:val="2"/>
          <w:lang w:val="es-ES"/>
        </w:rPr>
        <w:t>(</w:t>
      </w:r>
      <w:r w:rsidR="00606934" w:rsidRPr="00891399">
        <w:rPr>
          <w:rFonts w:eastAsia="Calibri" w:cs="Arial"/>
          <w:kern w:val="2"/>
          <w:lang w:val="es-ES"/>
        </w:rPr>
        <w:t xml:space="preserve">por </w:t>
      </w:r>
      <w:r w:rsidR="00364891" w:rsidRPr="00891399">
        <w:rPr>
          <w:rFonts w:eastAsia="Calibri" w:cs="Arial"/>
          <w:kern w:val="2"/>
          <w:lang w:val="es-ES"/>
        </w:rPr>
        <w:t>favor</w:t>
      </w:r>
      <w:r w:rsidR="00606934" w:rsidRPr="00891399">
        <w:rPr>
          <w:rFonts w:eastAsia="Calibri" w:cs="Arial"/>
          <w:kern w:val="2"/>
          <w:lang w:val="es-ES"/>
        </w:rPr>
        <w:t>, especifique:</w:t>
      </w:r>
      <w:r w:rsidR="004D20DA" w:rsidRPr="00891399">
        <w:rPr>
          <w:rFonts w:eastAsia="Calibri" w:cs="Arial"/>
          <w:kern w:val="2"/>
          <w:lang w:val="es-ES"/>
        </w:rPr>
        <w:t xml:space="preserve"> </w:t>
      </w:r>
      <w:r w:rsidR="00606934" w:rsidRPr="00891399">
        <w:rPr>
          <w:rFonts w:eastAsia="Calibri" w:cs="Arial"/>
          <w:kern w:val="2"/>
          <w:lang w:val="es-ES"/>
        </w:rPr>
        <w:t>ONG</w:t>
      </w:r>
      <w:r w:rsidR="004D20DA" w:rsidRPr="00891399">
        <w:rPr>
          <w:rFonts w:eastAsia="Calibri" w:cs="Arial"/>
          <w:kern w:val="2"/>
          <w:lang w:val="es-ES"/>
        </w:rPr>
        <w:t xml:space="preserve">, </w:t>
      </w:r>
      <w:r w:rsidR="00364891" w:rsidRPr="00891399">
        <w:rPr>
          <w:rFonts w:eastAsia="Calibri" w:cs="Arial"/>
          <w:kern w:val="2"/>
          <w:lang w:val="es-ES"/>
        </w:rPr>
        <w:t>Investigador</w:t>
      </w:r>
      <w:r w:rsidR="004D20DA" w:rsidRPr="00891399">
        <w:rPr>
          <w:rFonts w:eastAsia="Calibri" w:cs="Arial"/>
          <w:kern w:val="2"/>
          <w:lang w:val="es-ES"/>
        </w:rPr>
        <w:t>,</w:t>
      </w:r>
      <w:r w:rsidR="00A6388F" w:rsidRPr="00891399">
        <w:rPr>
          <w:rFonts w:eastAsia="Calibri" w:cs="Arial"/>
          <w:kern w:val="2"/>
          <w:lang w:val="es-ES"/>
        </w:rPr>
        <w:t xml:space="preserve"> </w:t>
      </w:r>
      <w:r w:rsidR="00606934" w:rsidRPr="00891399">
        <w:rPr>
          <w:rFonts w:eastAsia="Calibri" w:cs="Arial"/>
          <w:kern w:val="2"/>
          <w:lang w:val="es-ES"/>
        </w:rPr>
        <w:t>Red de Productores,</w:t>
      </w:r>
      <w:r w:rsidR="00A6388F" w:rsidRPr="00891399">
        <w:rPr>
          <w:rFonts w:eastAsia="Calibri" w:cs="Arial"/>
          <w:kern w:val="2"/>
          <w:lang w:val="es-ES"/>
        </w:rPr>
        <w:t xml:space="preserve"> </w:t>
      </w:r>
      <w:r w:rsidR="00606934" w:rsidRPr="00891399">
        <w:rPr>
          <w:rFonts w:eastAsia="Calibri" w:cs="Arial"/>
          <w:kern w:val="2"/>
          <w:lang w:val="es-ES"/>
        </w:rPr>
        <w:t>ONF</w:t>
      </w:r>
      <w:r w:rsidR="00A6388F" w:rsidRPr="00891399">
        <w:rPr>
          <w:rFonts w:eastAsia="Calibri" w:cs="Arial"/>
          <w:kern w:val="2"/>
          <w:lang w:val="es-ES"/>
        </w:rPr>
        <w:t xml:space="preserve">, FLOCERT, FI) </w:t>
      </w:r>
      <w:r w:rsidRPr="00044FA9">
        <w:rPr>
          <w:rFonts w:eastAsia="Calibri" w:cs="Arial"/>
          <w:iCs/>
          <w:kern w:val="2"/>
          <w:highlight w:val="lightGray"/>
          <w:shd w:val="clear" w:color="auto" w:fill="E2EFD9"/>
          <w:lang w:val="es-ES"/>
        </w:rPr>
        <w:fldChar w:fldCharType="begin">
          <w:ffData>
            <w:name w:val="Text13"/>
            <w:enabled/>
            <w:calcOnExit w:val="0"/>
            <w:textInput/>
          </w:ffData>
        </w:fldChar>
      </w:r>
      <w:bookmarkStart w:id="10" w:name="Text13"/>
      <w:r w:rsidRPr="00044FA9">
        <w:rPr>
          <w:rFonts w:eastAsia="Calibri" w:cs="Arial"/>
          <w:iCs/>
          <w:kern w:val="2"/>
          <w:highlight w:val="lightGray"/>
          <w:shd w:val="clear" w:color="auto" w:fill="E2EFD9"/>
          <w:lang w:val="es-ES"/>
        </w:rPr>
        <w:instrText xml:space="preserve"> FORMTEXT </w:instrText>
      </w:r>
      <w:r w:rsidRPr="00044FA9">
        <w:rPr>
          <w:rFonts w:eastAsia="Calibri" w:cs="Arial"/>
          <w:iCs/>
          <w:kern w:val="2"/>
          <w:highlight w:val="lightGray"/>
          <w:shd w:val="clear" w:color="auto" w:fill="E2EFD9"/>
          <w:lang w:val="es-ES"/>
        </w:rPr>
      </w:r>
      <w:r w:rsidRPr="00044FA9">
        <w:rPr>
          <w:rFonts w:eastAsia="Calibri" w:cs="Arial"/>
          <w:iCs/>
          <w:kern w:val="2"/>
          <w:highlight w:val="lightGray"/>
          <w:shd w:val="clear" w:color="auto" w:fill="E2EFD9"/>
          <w:lang w:val="es-ES"/>
        </w:rPr>
        <w:fldChar w:fldCharType="separate"/>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fldChar w:fldCharType="end"/>
      </w:r>
      <w:bookmarkEnd w:id="10"/>
    </w:p>
    <w:p w14:paraId="298F58DE" w14:textId="77777777" w:rsidR="00A6388F" w:rsidRPr="00891399" w:rsidRDefault="00A6388F" w:rsidP="00E34990">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es-ES"/>
        </w:rPr>
      </w:pPr>
    </w:p>
    <w:p w14:paraId="7B5102AA" w14:textId="07F9145B" w:rsidR="00A6388F" w:rsidRPr="00891399" w:rsidRDefault="00606934"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b/>
          <w:kern w:val="2"/>
          <w:lang w:val="es-ES"/>
        </w:rPr>
      </w:pPr>
      <w:r w:rsidRPr="00891399">
        <w:rPr>
          <w:rFonts w:eastAsia="Calibri" w:cs="Arial"/>
          <w:b/>
          <w:kern w:val="2"/>
          <w:lang w:val="es-ES"/>
        </w:rPr>
        <w:lastRenderedPageBreak/>
        <w:t>P</w:t>
      </w:r>
      <w:r w:rsidR="009C26ED" w:rsidRPr="00891399">
        <w:rPr>
          <w:rFonts w:eastAsia="Calibri" w:cs="Arial"/>
          <w:b/>
          <w:kern w:val="2"/>
          <w:lang w:val="es-ES"/>
        </w:rPr>
        <w:t>4</w:t>
      </w:r>
      <w:r w:rsidR="009C26ED" w:rsidRPr="00891399">
        <w:rPr>
          <w:lang w:val="es-ES"/>
        </w:rPr>
        <w:t xml:space="preserve"> ¿</w:t>
      </w:r>
      <w:r w:rsidRPr="00891399">
        <w:rPr>
          <w:rFonts w:eastAsia="Calibri" w:cs="Arial"/>
          <w:b/>
          <w:kern w:val="2"/>
          <w:lang w:val="es-ES"/>
        </w:rPr>
        <w:t xml:space="preserve">Cuál es su </w:t>
      </w:r>
      <w:r w:rsidRPr="00891399">
        <w:rPr>
          <w:rFonts w:eastAsia="Calibri" w:cs="Arial"/>
          <w:b/>
          <w:kern w:val="2"/>
          <w:u w:val="single"/>
          <w:lang w:val="es-ES"/>
        </w:rPr>
        <w:t>principal</w:t>
      </w:r>
      <w:r w:rsidRPr="00891399">
        <w:rPr>
          <w:rFonts w:eastAsia="Calibri" w:cs="Arial"/>
          <w:b/>
          <w:kern w:val="2"/>
          <w:lang w:val="es-ES"/>
        </w:rPr>
        <w:t xml:space="preserve"> producto Fairtrade? </w:t>
      </w:r>
      <w:r w:rsidRPr="00891399">
        <w:rPr>
          <w:rFonts w:eastAsia="Calibri" w:cs="Arial"/>
          <w:b/>
          <w:color w:val="7030A0"/>
          <w:kern w:val="2"/>
          <w:lang w:val="es-ES"/>
        </w:rPr>
        <w:t>Seleccione un product</w:t>
      </w:r>
      <w:r w:rsidR="00364891" w:rsidRPr="00891399">
        <w:rPr>
          <w:rFonts w:eastAsia="Calibri" w:cs="Arial"/>
          <w:b/>
          <w:color w:val="7030A0"/>
          <w:kern w:val="2"/>
          <w:lang w:val="es-ES"/>
        </w:rPr>
        <w:t>o</w:t>
      </w:r>
      <w:r w:rsidRPr="00891399">
        <w:rPr>
          <w:rFonts w:eastAsia="Calibri" w:cs="Arial"/>
          <w:b/>
          <w:color w:val="7030A0"/>
          <w:kern w:val="2"/>
          <w:lang w:val="es-ES"/>
        </w:rPr>
        <w:t>.</w:t>
      </w:r>
    </w:p>
    <w:p w14:paraId="6DE03D49" w14:textId="6F836BEE" w:rsidR="00A6388F" w:rsidRPr="00891399" w:rsidRDefault="00364891"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color w:val="00B9E4"/>
          <w:kern w:val="2"/>
          <w:sz w:val="20"/>
          <w:lang w:val="es-ES"/>
        </w:rPr>
      </w:pPr>
      <w:r w:rsidRPr="00891399">
        <w:rPr>
          <w:rFonts w:eastAsia="Calibri" w:cs="Arial"/>
          <w:color w:val="00B9E4"/>
          <w:kern w:val="2"/>
          <w:sz w:val="20"/>
          <w:lang w:val="es-ES"/>
        </w:rPr>
        <w:t>Si produce varios productos, seleccione la última casilla y proporcione más información en el cuadro de comentarios.</w:t>
      </w:r>
    </w:p>
    <w:p w14:paraId="4E9C15FA" w14:textId="4A95C41E"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14:ligatures w14:val="standardContextual"/>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14:ligatures w14:val="standardContextual"/>
        </w:rPr>
        <w:t xml:space="preserve"> Banan</w:t>
      </w:r>
      <w:r w:rsidR="00606934" w:rsidRPr="00891399">
        <w:rPr>
          <w:rFonts w:eastAsia="Calibri" w:cs="Arial"/>
          <w:kern w:val="2"/>
          <w:lang w:val="es-ES"/>
          <w14:ligatures w14:val="standardContextual"/>
        </w:rPr>
        <w:t>o</w:t>
      </w:r>
    </w:p>
    <w:p w14:paraId="5503E66B" w14:textId="0F78EFB4"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14:ligatures w14:val="standardContextual"/>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14:ligatures w14:val="standardContextual"/>
        </w:rPr>
        <w:t xml:space="preserve"> </w:t>
      </w:r>
      <w:r w:rsidR="00B85B26" w:rsidRPr="00891399">
        <w:rPr>
          <w:rFonts w:eastAsia="Calibri" w:cs="Arial"/>
          <w:kern w:val="2"/>
          <w:lang w:val="es-ES"/>
          <w14:ligatures w14:val="standardContextual"/>
        </w:rPr>
        <w:t>Azúcar de caña</w:t>
      </w:r>
    </w:p>
    <w:p w14:paraId="11AB8578" w14:textId="0B206158"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14:ligatures w14:val="standardContextual"/>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14:ligatures w14:val="standardContextual"/>
        </w:rPr>
        <w:t xml:space="preserve"> </w:t>
      </w:r>
      <w:r w:rsidR="00BD7E10" w:rsidRPr="00891399">
        <w:rPr>
          <w:rFonts w:eastAsia="Calibri" w:cs="Arial"/>
          <w:kern w:val="2"/>
          <w:lang w:val="es-ES"/>
          <w14:ligatures w14:val="standardContextual"/>
        </w:rPr>
        <w:t>Cereales</w:t>
      </w:r>
    </w:p>
    <w:p w14:paraId="7C2C03F6" w14:textId="7ED76359"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14:ligatures w14:val="standardContextual"/>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14:ligatures w14:val="standardContextual"/>
        </w:rPr>
        <w:t xml:space="preserve"> C</w:t>
      </w:r>
      <w:r w:rsidR="00B85B26" w:rsidRPr="00891399">
        <w:rPr>
          <w:rFonts w:eastAsia="Calibri" w:cs="Arial"/>
          <w:kern w:val="2"/>
          <w:lang w:val="es-ES"/>
          <w14:ligatures w14:val="standardContextual"/>
        </w:rPr>
        <w:t>acao</w:t>
      </w:r>
    </w:p>
    <w:p w14:paraId="3FA0FD7C" w14:textId="0458FFCB"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14:ligatures w14:val="standardContextual"/>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14:ligatures w14:val="standardContextual"/>
        </w:rPr>
        <w:t xml:space="preserve"> </w:t>
      </w:r>
      <w:r w:rsidR="00B85B26" w:rsidRPr="00891399">
        <w:rPr>
          <w:rFonts w:eastAsia="Calibri" w:cs="Arial"/>
          <w:kern w:val="2"/>
          <w:lang w:val="es-ES"/>
          <w14:ligatures w14:val="standardContextual"/>
        </w:rPr>
        <w:t>Café</w:t>
      </w:r>
    </w:p>
    <w:p w14:paraId="1E296779" w14:textId="14C0C8C1"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B85B26" w:rsidRPr="00891399">
        <w:rPr>
          <w:lang w:val="es-ES"/>
        </w:rPr>
        <w:t>Cultivo de fibras (incluido el algodón)</w:t>
      </w:r>
    </w:p>
    <w:p w14:paraId="3573563D" w14:textId="2B749242"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B85B26" w:rsidRPr="00891399">
        <w:rPr>
          <w:lang w:val="es-ES"/>
        </w:rPr>
        <w:t>Frutas frescas (diferentes al banano)</w:t>
      </w:r>
    </w:p>
    <w:p w14:paraId="24C02E5D" w14:textId="29030E3F"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B85B26" w:rsidRPr="00891399">
        <w:rPr>
          <w:rFonts w:eastAsia="Calibri" w:cs="Arial"/>
          <w:kern w:val="2"/>
          <w:lang w:val="es-ES"/>
        </w:rPr>
        <w:t>Flores y plantas</w:t>
      </w:r>
    </w:p>
    <w:p w14:paraId="7BBF7535" w14:textId="532DD855"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B85B26" w:rsidRPr="00891399">
        <w:rPr>
          <w:rFonts w:eastAsia="Calibri" w:cs="Arial"/>
          <w:kern w:val="2"/>
          <w:lang w:val="es-ES"/>
        </w:rPr>
        <w:t>Jugos de frutas</w:t>
      </w:r>
    </w:p>
    <w:p w14:paraId="7B0060C5" w14:textId="53B4334D"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B85B26" w:rsidRPr="00891399">
        <w:rPr>
          <w:rFonts w:eastAsia="Calibri" w:cs="Arial"/>
          <w:kern w:val="2"/>
          <w:lang w:val="es-ES"/>
        </w:rPr>
        <w:t>Oro</w:t>
      </w:r>
    </w:p>
    <w:p w14:paraId="588D62C5" w14:textId="29E2D2A1"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B85B26" w:rsidRPr="00891399">
        <w:rPr>
          <w:lang w:val="es-ES"/>
        </w:rPr>
        <w:t>Hierbas y tés/especias herbales</w:t>
      </w:r>
    </w:p>
    <w:p w14:paraId="43130D7D" w14:textId="7DE0A1C1"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B85B26" w:rsidRPr="00891399">
        <w:rPr>
          <w:rFonts w:eastAsia="Calibri" w:cs="Arial"/>
          <w:kern w:val="2"/>
          <w:lang w:val="es-ES"/>
        </w:rPr>
        <w:t>Nueces</w:t>
      </w:r>
    </w:p>
    <w:p w14:paraId="4CF939CB" w14:textId="3C3C96CC"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364891" w:rsidRPr="00891399">
        <w:rPr>
          <w:rFonts w:eastAsia="Calibri" w:cs="Arial"/>
          <w:kern w:val="2"/>
          <w:lang w:val="es-ES"/>
        </w:rPr>
        <w:t>Semillas y frutos oleaginosos</w:t>
      </w:r>
    </w:p>
    <w:p w14:paraId="46B83BDC" w14:textId="77777777" w:rsidR="00364891" w:rsidRPr="00891399" w:rsidRDefault="009B4A9F" w:rsidP="00E34990">
      <w:pPr>
        <w:pBdr>
          <w:top w:val="single" w:sz="4" w:space="0" w:color="00B9E4"/>
          <w:left w:val="single" w:sz="4" w:space="4" w:color="00B9E4"/>
          <w:bottom w:val="single" w:sz="4" w:space="1" w:color="00B9E4"/>
          <w:right w:val="single" w:sz="4" w:space="4" w:color="00B9E4"/>
        </w:pBdr>
        <w:jc w:val="left"/>
        <w:rPr>
          <w:spacing w:val="-56"/>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364891" w:rsidRPr="00891399">
        <w:rPr>
          <w:lang w:val="es-ES"/>
        </w:rPr>
        <w:t>Frutas y vegetales procesados y en conserva</w:t>
      </w:r>
      <w:r w:rsidR="00364891" w:rsidRPr="00891399">
        <w:rPr>
          <w:spacing w:val="-56"/>
          <w:lang w:val="es-ES"/>
        </w:rPr>
        <w:t xml:space="preserve"> </w:t>
      </w:r>
    </w:p>
    <w:p w14:paraId="5D0150F9" w14:textId="0295C521" w:rsidR="00A6388F" w:rsidRPr="00891399" w:rsidRDefault="00A6388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Check1"/>
            <w:enabled/>
            <w:calcOnExit w:val="0"/>
            <w:checkBox>
              <w:sizeAuto/>
              <w:default w:val="0"/>
              <w:checked w:val="0"/>
            </w:checkBox>
          </w:ffData>
        </w:fldChar>
      </w:r>
      <w:r w:rsidRPr="00891399">
        <w:rPr>
          <w:rFonts w:eastAsia="Calibri" w:cs="Arial"/>
          <w:kern w:val="2"/>
          <w:lang w:val="es-ES"/>
        </w:rPr>
        <w:instrText xml:space="preserve"> FORMCHECKBOX </w:instrText>
      </w:r>
      <w:r w:rsidR="005A7900">
        <w:rPr>
          <w:rFonts w:eastAsia="Calibri" w:cs="Arial"/>
          <w:kern w:val="2"/>
          <w:lang w:val="es-ES"/>
          <w14:ligatures w14:val="standardContextual"/>
        </w:rPr>
      </w:r>
      <w:r w:rsidR="005A7900">
        <w:rPr>
          <w:rFonts w:eastAsia="Calibri" w:cs="Arial"/>
          <w:kern w:val="2"/>
          <w:lang w:val="es-ES"/>
          <w14:ligatures w14:val="standardContextual"/>
        </w:rPr>
        <w:fldChar w:fldCharType="separate"/>
      </w:r>
      <w:r w:rsidRPr="00891399">
        <w:rPr>
          <w:rFonts w:eastAsia="Calibri" w:cs="Arial"/>
          <w:kern w:val="2"/>
          <w:lang w:val="es-ES"/>
        </w:rPr>
        <w:fldChar w:fldCharType="end"/>
      </w:r>
      <w:r w:rsidRPr="00891399">
        <w:rPr>
          <w:rFonts w:eastAsia="Calibri" w:cs="Arial"/>
          <w:kern w:val="2"/>
          <w:lang w:val="es-ES"/>
        </w:rPr>
        <w:t xml:space="preserve"> T</w:t>
      </w:r>
      <w:r w:rsidR="00364891" w:rsidRPr="00891399">
        <w:rPr>
          <w:rFonts w:eastAsia="Calibri" w:cs="Arial"/>
          <w:kern w:val="2"/>
          <w:lang w:val="es-ES"/>
        </w:rPr>
        <w:t>é</w:t>
      </w:r>
    </w:p>
    <w:p w14:paraId="168C3B7F" w14:textId="06B40AB7" w:rsidR="00A6388F"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364891" w:rsidRPr="00891399">
        <w:rPr>
          <w:rFonts w:eastAsia="Calibri" w:cs="Arial"/>
          <w:kern w:val="2"/>
          <w:lang w:val="es-ES"/>
        </w:rPr>
        <w:t>Vegetales</w:t>
      </w:r>
    </w:p>
    <w:p w14:paraId="51958B8B" w14:textId="621FC082" w:rsidR="000A77B9" w:rsidRPr="00891399"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0A77B9" w:rsidRPr="00891399">
        <w:rPr>
          <w:rFonts w:eastAsia="Calibri" w:cs="Arial"/>
          <w:kern w:val="2"/>
          <w:lang w:val="es-ES"/>
        </w:rPr>
        <w:t xml:space="preserve"> </w:t>
      </w:r>
      <w:r w:rsidR="00364891" w:rsidRPr="00891399">
        <w:rPr>
          <w:rFonts w:eastAsia="Calibri" w:cs="Arial"/>
          <w:kern w:val="2"/>
          <w:lang w:val="es-ES"/>
        </w:rPr>
        <w:t>No lo sé/ no es relevante en mi caso</w:t>
      </w:r>
    </w:p>
    <w:p w14:paraId="3BE69E87" w14:textId="5C15562D" w:rsidR="0068219C" w:rsidRPr="00DF2695" w:rsidRDefault="009B4A9F"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i/>
          <w:kern w:val="2"/>
          <w:shd w:val="clear" w:color="auto" w:fill="E2EFD9"/>
          <w:lang w:val="es-ES"/>
        </w:rPr>
      </w:pPr>
      <w:r w:rsidRPr="00891399">
        <w:rPr>
          <w:rFonts w:eastAsia="Calibri" w:cs="Arial"/>
          <w:kern w:val="2"/>
          <w:lang w:val="es-ES"/>
        </w:rPr>
        <w:fldChar w:fldCharType="begin">
          <w:ffData>
            <w:name w:val=""/>
            <w:enabled/>
            <w:calcOnExit w:val="0"/>
            <w:checkBox>
              <w:sizeAuto/>
              <w:default w:val="0"/>
            </w:checkBox>
          </w:ffData>
        </w:fldChar>
      </w:r>
      <w:r w:rsidRPr="00891399">
        <w:rPr>
          <w:rFonts w:eastAsia="Calibri" w:cs="Arial"/>
          <w:kern w:val="2"/>
          <w:lang w:val="es-ES"/>
        </w:rPr>
        <w:instrText xml:space="preserve"> FORMCHECKBOX </w:instrText>
      </w:r>
      <w:r w:rsidR="005A7900">
        <w:rPr>
          <w:rFonts w:eastAsia="Calibri" w:cs="Arial"/>
          <w:kern w:val="2"/>
          <w:lang w:val="es-ES"/>
        </w:rPr>
      </w:r>
      <w:r w:rsidR="005A7900">
        <w:rPr>
          <w:rFonts w:eastAsia="Calibri" w:cs="Arial"/>
          <w:kern w:val="2"/>
          <w:lang w:val="es-ES"/>
        </w:rPr>
        <w:fldChar w:fldCharType="separate"/>
      </w:r>
      <w:r w:rsidRPr="00891399">
        <w:rPr>
          <w:rFonts w:eastAsia="Calibri" w:cs="Arial"/>
          <w:kern w:val="2"/>
          <w:lang w:val="es-ES"/>
        </w:rPr>
        <w:fldChar w:fldCharType="end"/>
      </w:r>
      <w:r w:rsidR="00A6388F" w:rsidRPr="00891399">
        <w:rPr>
          <w:rFonts w:eastAsia="Calibri" w:cs="Arial"/>
          <w:kern w:val="2"/>
          <w:lang w:val="es-ES"/>
        </w:rPr>
        <w:t xml:space="preserve"> </w:t>
      </w:r>
      <w:r w:rsidR="00364891" w:rsidRPr="00891399">
        <w:rPr>
          <w:lang w:val="es-ES"/>
        </w:rPr>
        <w:t>Otro</w:t>
      </w:r>
      <w:r w:rsidR="00364891" w:rsidRPr="00891399">
        <w:rPr>
          <w:spacing w:val="-3"/>
          <w:lang w:val="es-ES"/>
        </w:rPr>
        <w:t xml:space="preserve"> </w:t>
      </w:r>
      <w:r w:rsidR="00364891" w:rsidRPr="00891399">
        <w:rPr>
          <w:lang w:val="es-ES"/>
        </w:rPr>
        <w:t>o</w:t>
      </w:r>
      <w:r w:rsidR="00364891" w:rsidRPr="00891399">
        <w:rPr>
          <w:spacing w:val="2"/>
          <w:lang w:val="es-ES"/>
        </w:rPr>
        <w:t xml:space="preserve"> </w:t>
      </w:r>
      <w:r w:rsidR="00364891" w:rsidRPr="00891399">
        <w:rPr>
          <w:lang w:val="es-ES"/>
        </w:rPr>
        <w:t>varios</w:t>
      </w:r>
      <w:r w:rsidR="00364891" w:rsidRPr="00891399">
        <w:rPr>
          <w:spacing w:val="-3"/>
          <w:lang w:val="es-ES"/>
        </w:rPr>
        <w:t xml:space="preserve"> </w:t>
      </w:r>
      <w:r w:rsidR="00364891" w:rsidRPr="00891399">
        <w:rPr>
          <w:lang w:val="es-ES"/>
        </w:rPr>
        <w:t>productos (especifique</w:t>
      </w:r>
      <w:r w:rsidR="00BD7E10" w:rsidRPr="00891399">
        <w:rPr>
          <w:lang w:val="es-ES"/>
        </w:rPr>
        <w:t xml:space="preserve"> </w:t>
      </w:r>
      <w:r w:rsidR="00C2103D">
        <w:rPr>
          <w:lang w:val="es-ES"/>
        </w:rPr>
        <w:t xml:space="preserve">en </w:t>
      </w:r>
      <w:r w:rsidR="00C2103D" w:rsidRPr="00DF2695">
        <w:rPr>
          <w:lang w:val="es-ES"/>
        </w:rPr>
        <w:t>el espacio</w:t>
      </w:r>
      <w:r w:rsidR="00C2103D">
        <w:rPr>
          <w:lang w:val="es-ES"/>
        </w:rPr>
        <w:t xml:space="preserve"> </w:t>
      </w:r>
      <w:r w:rsidR="00BD7E10" w:rsidRPr="00891399">
        <w:rPr>
          <w:lang w:val="es-ES"/>
        </w:rPr>
        <w:t>qué productos o productos compuestos, etc.)</w:t>
      </w:r>
      <w:r w:rsidR="000A77B9" w:rsidRPr="00891399">
        <w:rPr>
          <w:rFonts w:eastAsia="Calibri" w:cs="Arial"/>
          <w:kern w:val="2"/>
          <w:lang w:val="es-ES"/>
        </w:rPr>
        <w:t xml:space="preserve">: </w:t>
      </w:r>
      <w:r w:rsidRPr="00044FA9">
        <w:rPr>
          <w:rFonts w:eastAsia="Calibri" w:cs="Arial"/>
          <w:iCs/>
          <w:kern w:val="2"/>
          <w:highlight w:val="lightGray"/>
          <w:shd w:val="clear" w:color="auto" w:fill="E2EFD9"/>
          <w:lang w:val="es-ES"/>
        </w:rPr>
        <w:fldChar w:fldCharType="begin">
          <w:ffData>
            <w:name w:val="Text14"/>
            <w:enabled/>
            <w:calcOnExit w:val="0"/>
            <w:textInput/>
          </w:ffData>
        </w:fldChar>
      </w:r>
      <w:bookmarkStart w:id="11" w:name="Text14"/>
      <w:r w:rsidRPr="00044FA9">
        <w:rPr>
          <w:rFonts w:eastAsia="Calibri" w:cs="Arial"/>
          <w:iCs/>
          <w:kern w:val="2"/>
          <w:highlight w:val="lightGray"/>
          <w:shd w:val="clear" w:color="auto" w:fill="E2EFD9"/>
          <w:lang w:val="es-ES"/>
        </w:rPr>
        <w:instrText xml:space="preserve"> FORMTEXT </w:instrText>
      </w:r>
      <w:r w:rsidRPr="00044FA9">
        <w:rPr>
          <w:rFonts w:eastAsia="Calibri" w:cs="Arial"/>
          <w:iCs/>
          <w:kern w:val="2"/>
          <w:highlight w:val="lightGray"/>
          <w:shd w:val="clear" w:color="auto" w:fill="E2EFD9"/>
          <w:lang w:val="es-ES"/>
        </w:rPr>
      </w:r>
      <w:r w:rsidRPr="00044FA9">
        <w:rPr>
          <w:rFonts w:eastAsia="Calibri" w:cs="Arial"/>
          <w:iCs/>
          <w:kern w:val="2"/>
          <w:highlight w:val="lightGray"/>
          <w:shd w:val="clear" w:color="auto" w:fill="E2EFD9"/>
          <w:lang w:val="es-ES"/>
        </w:rPr>
        <w:fldChar w:fldCharType="separate"/>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fldChar w:fldCharType="end"/>
      </w:r>
      <w:bookmarkEnd w:id="11"/>
    </w:p>
    <w:p w14:paraId="25DEC255" w14:textId="0BAE6B25" w:rsidR="00A6388F" w:rsidRPr="00891399" w:rsidRDefault="00364891"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b/>
          <w:kern w:val="2"/>
          <w:lang w:val="es-ES"/>
        </w:rPr>
      </w:pPr>
      <w:r w:rsidRPr="00891399">
        <w:rPr>
          <w:rFonts w:eastAsia="Calibri" w:cs="Arial"/>
          <w:b/>
          <w:kern w:val="2"/>
          <w:lang w:val="es-ES"/>
        </w:rPr>
        <w:t>Comentarios</w:t>
      </w:r>
    </w:p>
    <w:p w14:paraId="4A03019F" w14:textId="59AC9D9C" w:rsidR="00772096" w:rsidRPr="00044FA9" w:rsidRDefault="009B4A9F" w:rsidP="000A77B9">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iCs/>
          <w:kern w:val="2"/>
          <w:lang w:val="es-ES"/>
        </w:rPr>
      </w:pPr>
      <w:r w:rsidRPr="00044FA9">
        <w:rPr>
          <w:rFonts w:eastAsia="Calibri" w:cs="Arial"/>
          <w:iCs/>
          <w:kern w:val="2"/>
          <w:highlight w:val="lightGray"/>
          <w:shd w:val="clear" w:color="auto" w:fill="E2EFD9"/>
          <w:lang w:val="es-ES"/>
        </w:rPr>
        <w:fldChar w:fldCharType="begin">
          <w:ffData>
            <w:name w:val="Text15"/>
            <w:enabled/>
            <w:calcOnExit w:val="0"/>
            <w:textInput/>
          </w:ffData>
        </w:fldChar>
      </w:r>
      <w:bookmarkStart w:id="12" w:name="Text15"/>
      <w:r w:rsidRPr="00044FA9">
        <w:rPr>
          <w:rFonts w:eastAsia="Calibri" w:cs="Arial"/>
          <w:iCs/>
          <w:kern w:val="2"/>
          <w:highlight w:val="lightGray"/>
          <w:shd w:val="clear" w:color="auto" w:fill="E2EFD9"/>
          <w:lang w:val="es-ES"/>
        </w:rPr>
        <w:instrText xml:space="preserve"> FORMTEXT </w:instrText>
      </w:r>
      <w:r w:rsidRPr="00044FA9">
        <w:rPr>
          <w:rFonts w:eastAsia="Calibri" w:cs="Arial"/>
          <w:iCs/>
          <w:kern w:val="2"/>
          <w:highlight w:val="lightGray"/>
          <w:shd w:val="clear" w:color="auto" w:fill="E2EFD9"/>
          <w:lang w:val="es-ES"/>
        </w:rPr>
      </w:r>
      <w:r w:rsidRPr="00044FA9">
        <w:rPr>
          <w:rFonts w:eastAsia="Calibri" w:cs="Arial"/>
          <w:iCs/>
          <w:kern w:val="2"/>
          <w:highlight w:val="lightGray"/>
          <w:shd w:val="clear" w:color="auto" w:fill="E2EFD9"/>
          <w:lang w:val="es-ES"/>
        </w:rPr>
        <w:fldChar w:fldCharType="separate"/>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t> </w:t>
      </w:r>
      <w:r w:rsidRPr="00044FA9">
        <w:rPr>
          <w:rFonts w:eastAsia="Calibri" w:cs="Arial"/>
          <w:iCs/>
          <w:kern w:val="2"/>
          <w:highlight w:val="lightGray"/>
          <w:shd w:val="clear" w:color="auto" w:fill="E2EFD9"/>
          <w:lang w:val="es-ES"/>
        </w:rPr>
        <w:fldChar w:fldCharType="end"/>
      </w:r>
      <w:bookmarkEnd w:id="12"/>
    </w:p>
    <w:p w14:paraId="1E886253" w14:textId="77777777" w:rsidR="00772096" w:rsidRPr="00891399" w:rsidRDefault="00772096"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lang w:val="es-ES"/>
        </w:rPr>
      </w:pPr>
    </w:p>
    <w:p w14:paraId="321296EB" w14:textId="77777777" w:rsidR="00314CC8" w:rsidRPr="00891399" w:rsidRDefault="00314CC8" w:rsidP="005C3CFE">
      <w:pPr>
        <w:rPr>
          <w:rFonts w:eastAsia="SimSun" w:cs="Arial"/>
          <w:lang w:val="es-ES" w:eastAsia="zh-CN"/>
        </w:rPr>
      </w:pPr>
    </w:p>
    <w:tbl>
      <w:tblPr>
        <w:tblpPr w:leftFromText="180" w:rightFromText="180" w:vertAnchor="text" w:horzAnchor="margin" w:tblpX="-151" w:tblpY="-107"/>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ayout w:type="fixed"/>
        <w:tblLook w:val="01E0" w:firstRow="1" w:lastRow="1" w:firstColumn="1" w:lastColumn="1" w:noHBand="0" w:noVBand="0"/>
      </w:tblPr>
      <w:tblGrid>
        <w:gridCol w:w="9497"/>
      </w:tblGrid>
      <w:tr w:rsidR="008B2414" w:rsidRPr="00560D9F" w14:paraId="4E99F183" w14:textId="77777777" w:rsidTr="00D71BFD">
        <w:trPr>
          <w:trHeight w:val="483"/>
        </w:trPr>
        <w:tc>
          <w:tcPr>
            <w:tcW w:w="9497" w:type="dxa"/>
            <w:vAlign w:val="center"/>
          </w:tcPr>
          <w:p w14:paraId="7E3A5414" w14:textId="02258573" w:rsidR="00E55712" w:rsidRPr="00560D9F" w:rsidRDefault="008A4B3A" w:rsidP="00560D9F">
            <w:pPr>
              <w:pStyle w:val="Heading1"/>
              <w:spacing w:before="240" w:after="240" w:line="240" w:lineRule="auto"/>
              <w:rPr>
                <w:rFonts w:cs="Arial"/>
                <w:color w:val="00B9E4"/>
                <w:kern w:val="2"/>
                <w:lang w:val="es-ES"/>
              </w:rPr>
            </w:pPr>
            <w:bookmarkStart w:id="13" w:name="_Toc139484564"/>
            <w:r w:rsidRPr="00560D9F">
              <w:rPr>
                <w:rFonts w:cs="Arial"/>
                <w:color w:val="00B9E4"/>
                <w:kern w:val="2"/>
                <w:lang w:val="es-ES"/>
              </w:rPr>
              <w:lastRenderedPageBreak/>
              <w:t>Los cinco pasos del procedimiento HREDD en el Criterio de Trabajo Contratado Fairtrade</w:t>
            </w:r>
            <w:bookmarkEnd w:id="13"/>
          </w:p>
          <w:p w14:paraId="5232F887" w14:textId="1221A225" w:rsidR="00A6388F" w:rsidRPr="00891399" w:rsidRDefault="001E43F4" w:rsidP="00F81D82">
            <w:pPr>
              <w:pStyle w:val="pf0"/>
              <w:spacing w:before="0" w:beforeAutospacing="0" w:after="0" w:afterAutospacing="0" w:line="276" w:lineRule="auto"/>
              <w:rPr>
                <w:rFonts w:ascii="Arial" w:eastAsia="SimSun" w:hAnsi="Arial" w:cs="Arial"/>
                <w:bCs/>
                <w:sz w:val="22"/>
                <w:szCs w:val="22"/>
                <w:lang w:val="es-ES" w:eastAsia="zh-CN"/>
              </w:rPr>
            </w:pPr>
            <w:r w:rsidRPr="009D49BA">
              <w:rPr>
                <w:noProof/>
              </w:rPr>
              <w:drawing>
                <wp:anchor distT="0" distB="0" distL="114300" distR="114300" simplePos="0" relativeHeight="251659264" behindDoc="0" locked="0" layoutInCell="1" allowOverlap="1" wp14:anchorId="6197B41F" wp14:editId="568CDEA7">
                  <wp:simplePos x="0" y="0"/>
                  <wp:positionH relativeFrom="column">
                    <wp:posOffset>3142615</wp:posOffset>
                  </wp:positionH>
                  <wp:positionV relativeFrom="paragraph">
                    <wp:posOffset>485140</wp:posOffset>
                  </wp:positionV>
                  <wp:extent cx="2676525" cy="2016760"/>
                  <wp:effectExtent l="0" t="0" r="9525" b="0"/>
                  <wp:wrapSquare wrapText="bothSides"/>
                  <wp:docPr id="1569132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20664"/>
                          <a:stretch/>
                        </pic:blipFill>
                        <pic:spPr bwMode="auto">
                          <a:xfrm>
                            <a:off x="0" y="0"/>
                            <a:ext cx="2676525" cy="201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4B3A" w:rsidRPr="00891399">
              <w:rPr>
                <w:rFonts w:ascii="Arial" w:eastAsia="SimSun" w:hAnsi="Arial" w:cs="Arial"/>
                <w:bCs/>
                <w:sz w:val="22"/>
                <w:szCs w:val="22"/>
                <w:lang w:val="es-ES" w:eastAsia="zh-CN"/>
              </w:rPr>
              <w:t xml:space="preserve">Sobre la base de la </w:t>
            </w:r>
            <w:hyperlink r:id="rId24" w:history="1">
              <w:r w:rsidR="008A4B3A" w:rsidRPr="00891399">
                <w:rPr>
                  <w:rStyle w:val="Hyperlink"/>
                  <w:rFonts w:ascii="Arial" w:eastAsia="SimSun" w:hAnsi="Arial" w:cs="Arial"/>
                  <w:bCs/>
                  <w:sz w:val="22"/>
                  <w:szCs w:val="22"/>
                  <w:lang w:val="es-ES" w:eastAsia="zh-CN"/>
                </w:rPr>
                <w:t xml:space="preserve">Guía de </w:t>
              </w:r>
              <w:r w:rsidR="009C26ED">
                <w:rPr>
                  <w:rStyle w:val="Hyperlink"/>
                  <w:rFonts w:ascii="Arial" w:eastAsia="SimSun" w:hAnsi="Arial" w:cs="Arial"/>
                  <w:bCs/>
                  <w:sz w:val="22"/>
                  <w:szCs w:val="22"/>
                  <w:lang w:val="es-ES" w:eastAsia="zh-CN"/>
                </w:rPr>
                <w:t>debida diligencia</w:t>
              </w:r>
              <w:r w:rsidR="008A4B3A" w:rsidRPr="00891399">
                <w:rPr>
                  <w:rStyle w:val="Hyperlink"/>
                  <w:rFonts w:ascii="Arial" w:eastAsia="SimSun" w:hAnsi="Arial" w:cs="Arial"/>
                  <w:bCs/>
                  <w:sz w:val="22"/>
                  <w:szCs w:val="22"/>
                  <w:lang w:val="es-ES" w:eastAsia="zh-CN"/>
                </w:rPr>
                <w:t xml:space="preserve"> para la conducta empresarial responsable de la OCDE</w:t>
              </w:r>
            </w:hyperlink>
            <w:r w:rsidR="008A4B3A" w:rsidRPr="00891399">
              <w:rPr>
                <w:rFonts w:ascii="Arial" w:eastAsia="SimSun" w:hAnsi="Arial" w:cs="Arial"/>
                <w:bCs/>
                <w:sz w:val="22"/>
                <w:szCs w:val="22"/>
                <w:lang w:val="es-ES" w:eastAsia="zh-CN"/>
              </w:rPr>
              <w:t>, Fairtrade requerirá que todas las organizaciones certificadas lleven a cabo el proceso HREDD en cinco pasos:</w:t>
            </w:r>
          </w:p>
          <w:p w14:paraId="2621117D" w14:textId="61E465C8" w:rsidR="008A4B3A" w:rsidRPr="00891399" w:rsidRDefault="008A4B3A" w:rsidP="001E43F4">
            <w:pPr>
              <w:numPr>
                <w:ilvl w:val="0"/>
                <w:numId w:val="4"/>
              </w:numPr>
              <w:spacing w:line="276" w:lineRule="auto"/>
              <w:ind w:left="765" w:hanging="765"/>
              <w:rPr>
                <w:rFonts w:eastAsia="SimSun" w:cs="Arial"/>
                <w:bCs/>
                <w:szCs w:val="22"/>
                <w:lang w:val="es-ES" w:eastAsia="zh-CN"/>
              </w:rPr>
            </w:pPr>
            <w:r w:rsidRPr="00891399">
              <w:rPr>
                <w:rFonts w:eastAsia="SimSun" w:cs="Arial"/>
                <w:b/>
                <w:szCs w:val="22"/>
                <w:lang w:val="es-ES" w:eastAsia="zh-CN"/>
              </w:rPr>
              <w:t>Comprometerse</w:t>
            </w:r>
            <w:r w:rsidRPr="00891399">
              <w:rPr>
                <w:rFonts w:eastAsia="SimSun" w:cs="Arial"/>
                <w:bCs/>
                <w:szCs w:val="22"/>
                <w:lang w:val="es-ES" w:eastAsia="zh-CN"/>
              </w:rPr>
              <w:t xml:space="preserve"> a respetar los derechos humanos y el medio ambiente.</w:t>
            </w:r>
          </w:p>
          <w:p w14:paraId="6751D137" w14:textId="602F6C95" w:rsidR="008A4B3A" w:rsidRPr="00891399" w:rsidRDefault="008A4B3A" w:rsidP="001E43F4">
            <w:pPr>
              <w:numPr>
                <w:ilvl w:val="0"/>
                <w:numId w:val="4"/>
              </w:numPr>
              <w:spacing w:line="276" w:lineRule="auto"/>
              <w:ind w:left="765" w:hanging="765"/>
              <w:rPr>
                <w:rFonts w:eastAsia="SimSun" w:cs="Arial"/>
                <w:bCs/>
                <w:szCs w:val="22"/>
                <w:lang w:val="es-ES" w:eastAsia="zh-CN"/>
              </w:rPr>
            </w:pPr>
            <w:r w:rsidRPr="00891399">
              <w:rPr>
                <w:rFonts w:eastAsia="SimSun" w:cs="Arial"/>
                <w:b/>
                <w:szCs w:val="22"/>
                <w:lang w:val="es-ES" w:eastAsia="zh-CN"/>
              </w:rPr>
              <w:t>Identificar</w:t>
            </w:r>
            <w:r w:rsidRPr="00891399">
              <w:rPr>
                <w:rFonts w:eastAsia="SimSun" w:cs="Arial"/>
                <w:bCs/>
                <w:szCs w:val="22"/>
                <w:lang w:val="es-ES" w:eastAsia="zh-CN"/>
              </w:rPr>
              <w:t xml:space="preserve"> los problemas de derechos humanos y medio ambiente vinculados a sus operaciones y cadenas de valor.</w:t>
            </w:r>
          </w:p>
          <w:p w14:paraId="6DD98F1B" w14:textId="781F08EC" w:rsidR="008A4B3A" w:rsidRPr="00891399" w:rsidRDefault="005B562B" w:rsidP="001E43F4">
            <w:pPr>
              <w:numPr>
                <w:ilvl w:val="0"/>
                <w:numId w:val="4"/>
              </w:numPr>
              <w:spacing w:line="276" w:lineRule="auto"/>
              <w:ind w:left="765" w:hanging="765"/>
              <w:rPr>
                <w:rFonts w:eastAsia="SimSun" w:cs="Arial"/>
                <w:bCs/>
                <w:szCs w:val="22"/>
                <w:lang w:val="es-ES" w:eastAsia="zh-CN"/>
              </w:rPr>
            </w:pPr>
            <w:r w:rsidRPr="00891399">
              <w:rPr>
                <w:rFonts w:eastAsia="SimSun" w:cs="Arial"/>
                <w:b/>
                <w:szCs w:val="22"/>
                <w:lang w:val="es-ES" w:eastAsia="zh-CN"/>
              </w:rPr>
              <w:t>Abordar y remediar</w:t>
            </w:r>
            <w:r w:rsidRPr="00891399">
              <w:rPr>
                <w:rFonts w:eastAsia="SimSun" w:cs="Arial"/>
                <w:bCs/>
                <w:szCs w:val="22"/>
                <w:lang w:val="es-ES" w:eastAsia="zh-CN"/>
              </w:rPr>
              <w:t xml:space="preserve"> los problemas mediante la t</w:t>
            </w:r>
            <w:r w:rsidR="008A4B3A" w:rsidRPr="00891399">
              <w:rPr>
                <w:rFonts w:eastAsia="SimSun" w:cs="Arial"/>
                <w:bCs/>
                <w:szCs w:val="22"/>
                <w:lang w:val="es-ES" w:eastAsia="zh-CN"/>
              </w:rPr>
              <w:t>oma medidas</w:t>
            </w:r>
            <w:r w:rsidRPr="00891399">
              <w:rPr>
                <w:rFonts w:eastAsia="SimSun" w:cs="Arial"/>
                <w:bCs/>
                <w:szCs w:val="22"/>
                <w:lang w:val="es-ES" w:eastAsia="zh-CN"/>
              </w:rPr>
              <w:t>.</w:t>
            </w:r>
          </w:p>
          <w:p w14:paraId="04506568" w14:textId="4BEED618" w:rsidR="008A4B3A" w:rsidRPr="00891399" w:rsidRDefault="008A4B3A" w:rsidP="001E43F4">
            <w:pPr>
              <w:numPr>
                <w:ilvl w:val="0"/>
                <w:numId w:val="4"/>
              </w:numPr>
              <w:spacing w:line="276" w:lineRule="auto"/>
              <w:ind w:left="765" w:hanging="765"/>
              <w:rPr>
                <w:rFonts w:eastAsia="SimSun" w:cs="Arial"/>
                <w:bCs/>
                <w:szCs w:val="22"/>
                <w:lang w:val="es-ES" w:eastAsia="zh-CN"/>
              </w:rPr>
            </w:pPr>
            <w:r w:rsidRPr="00891399">
              <w:rPr>
                <w:rFonts w:eastAsia="SimSun" w:cs="Arial"/>
                <w:b/>
                <w:szCs w:val="22"/>
                <w:lang w:val="es-ES" w:eastAsia="zh-CN"/>
              </w:rPr>
              <w:t>Seguimiento</w:t>
            </w:r>
            <w:r w:rsidRPr="00891399">
              <w:rPr>
                <w:rFonts w:eastAsia="SimSun" w:cs="Arial"/>
                <w:bCs/>
                <w:szCs w:val="22"/>
                <w:lang w:val="es-ES" w:eastAsia="zh-CN"/>
              </w:rPr>
              <w:t xml:space="preserve"> del progreso.</w:t>
            </w:r>
          </w:p>
          <w:p w14:paraId="47065C5A" w14:textId="289557A7" w:rsidR="008A4B3A" w:rsidRPr="00891399" w:rsidRDefault="008A4B3A" w:rsidP="001E43F4">
            <w:pPr>
              <w:numPr>
                <w:ilvl w:val="0"/>
                <w:numId w:val="4"/>
              </w:numPr>
              <w:spacing w:line="276" w:lineRule="auto"/>
              <w:ind w:left="765" w:hanging="765"/>
              <w:rPr>
                <w:rFonts w:eastAsia="SimSun" w:cs="Arial"/>
                <w:bCs/>
                <w:szCs w:val="22"/>
                <w:lang w:val="es-ES" w:eastAsia="zh-CN"/>
              </w:rPr>
            </w:pPr>
            <w:r w:rsidRPr="00891399">
              <w:rPr>
                <w:rFonts w:eastAsia="SimSun" w:cs="Arial"/>
                <w:b/>
                <w:szCs w:val="22"/>
                <w:lang w:val="es-ES" w:eastAsia="zh-CN"/>
              </w:rPr>
              <w:t>Comunicar</w:t>
            </w:r>
            <w:r w:rsidRPr="00891399">
              <w:rPr>
                <w:rFonts w:eastAsia="SimSun" w:cs="Arial"/>
                <w:bCs/>
                <w:szCs w:val="22"/>
                <w:lang w:val="es-ES" w:eastAsia="zh-CN"/>
              </w:rPr>
              <w:t xml:space="preserve"> sobre este trabajo a las partes interesadas.</w:t>
            </w:r>
          </w:p>
          <w:p w14:paraId="42B75DBB" w14:textId="5EAFA801" w:rsidR="008A4B3A" w:rsidRPr="00891399" w:rsidRDefault="008A4B3A" w:rsidP="00F81D82">
            <w:pPr>
              <w:spacing w:before="120" w:after="120" w:line="276" w:lineRule="auto"/>
              <w:jc w:val="left"/>
              <w:rPr>
                <w:rFonts w:eastAsia="SimSun" w:cs="Arial"/>
                <w:kern w:val="2"/>
                <w:lang w:val="es-ES"/>
              </w:rPr>
            </w:pPr>
            <w:r w:rsidRPr="00891399">
              <w:rPr>
                <w:rFonts w:eastAsia="SimSun" w:cs="Arial"/>
                <w:kern w:val="2"/>
                <w:lang w:val="es-ES"/>
              </w:rPr>
              <w:t xml:space="preserve">En cada paso, se espera que las organizaciones de trabajo contratado consulten con todas las personas afectadas por sus operaciones: trabajadores (incluyendo mujeres, hombres, inmigrantes y jóvenes), sindicatos, personas que viven cerca de sus operaciones y expertos locales. El diálogo social con los trabajadores, los comités de trabajadores y/o los sindicatos será fundamental para la </w:t>
            </w:r>
            <w:r w:rsidR="009C26ED">
              <w:rPr>
                <w:rFonts w:eastAsia="SimSun" w:cs="Arial"/>
                <w:kern w:val="2"/>
                <w:lang w:val="es-ES"/>
              </w:rPr>
              <w:t>debida diligencia</w:t>
            </w:r>
            <w:r w:rsidRPr="00891399">
              <w:rPr>
                <w:rFonts w:eastAsia="SimSun" w:cs="Arial"/>
                <w:kern w:val="2"/>
                <w:lang w:val="es-ES"/>
              </w:rPr>
              <w:t xml:space="preserve"> de las organizaciones de trabajo contratado.</w:t>
            </w:r>
          </w:p>
          <w:p w14:paraId="3F023202" w14:textId="7A020F99" w:rsidR="008A4B3A" w:rsidRDefault="008A4B3A" w:rsidP="006F22F6">
            <w:pPr>
              <w:spacing w:line="276" w:lineRule="auto"/>
              <w:jc w:val="left"/>
              <w:rPr>
                <w:rFonts w:eastAsia="SimSun" w:cs="Arial"/>
                <w:kern w:val="2"/>
                <w:lang w:val="es-ES"/>
              </w:rPr>
            </w:pPr>
            <w:r w:rsidRPr="00891399">
              <w:rPr>
                <w:rFonts w:eastAsia="SimSun" w:cs="Arial"/>
                <w:kern w:val="2"/>
                <w:lang w:val="es-ES"/>
              </w:rPr>
              <w:t>La siguiente tabla indica cómo los cinco pasos de HREDD se corresponden con los nuevos requisitos propuestos para el Criterio de Trabajo Contratado.</w:t>
            </w:r>
          </w:p>
          <w:tbl>
            <w:tblPr>
              <w:tblStyle w:val="TableGrid"/>
              <w:tblW w:w="9222" w:type="dxa"/>
              <w:jc w:val="center"/>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1872"/>
              <w:gridCol w:w="4623"/>
              <w:gridCol w:w="1344"/>
              <w:gridCol w:w="582"/>
              <w:gridCol w:w="346"/>
              <w:gridCol w:w="455"/>
            </w:tblGrid>
            <w:tr w:rsidR="00F81D82" w:rsidRPr="00560D9F" w14:paraId="5B41A97D" w14:textId="77777777" w:rsidTr="00BE6309">
              <w:trPr>
                <w:jc w:val="center"/>
              </w:trPr>
              <w:tc>
                <w:tcPr>
                  <w:tcW w:w="1872" w:type="dxa"/>
                  <w:vMerge w:val="restart"/>
                  <w:tcBorders>
                    <w:top w:val="nil"/>
                  </w:tcBorders>
                  <w:vAlign w:val="bottom"/>
                </w:tcPr>
                <w:p w14:paraId="427F7AAF" w14:textId="2F9165F1" w:rsidR="00F81D82" w:rsidRPr="00F81D82" w:rsidRDefault="00F81D82" w:rsidP="00560D9F">
                  <w:pPr>
                    <w:framePr w:hSpace="180" w:wrap="around" w:vAnchor="text" w:hAnchor="margin" w:x="-151" w:y="-107"/>
                    <w:spacing w:after="120" w:line="240" w:lineRule="auto"/>
                    <w:jc w:val="center"/>
                    <w:rPr>
                      <w:rFonts w:cs="Arial"/>
                      <w:i/>
                      <w:sz w:val="18"/>
                      <w:szCs w:val="18"/>
                    </w:rPr>
                  </w:pPr>
                  <w:r w:rsidRPr="00F81D82">
                    <w:rPr>
                      <w:rFonts w:cs="Arial"/>
                      <w:b/>
                      <w:sz w:val="18"/>
                      <w:szCs w:val="18"/>
                    </w:rPr>
                    <w:t>Paso del proceso HREDD</w:t>
                  </w:r>
                </w:p>
              </w:tc>
              <w:tc>
                <w:tcPr>
                  <w:tcW w:w="4623" w:type="dxa"/>
                  <w:vMerge w:val="restart"/>
                  <w:tcBorders>
                    <w:top w:val="nil"/>
                  </w:tcBorders>
                  <w:vAlign w:val="bottom"/>
                </w:tcPr>
                <w:p w14:paraId="2F92608B" w14:textId="3EFBFF1B" w:rsidR="00F81D82" w:rsidRPr="00F81D82" w:rsidRDefault="00F81D82" w:rsidP="00560D9F">
                  <w:pPr>
                    <w:framePr w:hSpace="180" w:wrap="around" w:vAnchor="text" w:hAnchor="margin" w:x="-151" w:y="-107"/>
                    <w:spacing w:after="120" w:line="240" w:lineRule="auto"/>
                    <w:ind w:left="360"/>
                    <w:jc w:val="center"/>
                    <w:rPr>
                      <w:rFonts w:cs="Arial"/>
                      <w:sz w:val="18"/>
                      <w:szCs w:val="18"/>
                    </w:rPr>
                  </w:pPr>
                  <w:r w:rsidRPr="00F81D82">
                    <w:rPr>
                      <w:rFonts w:cs="Arial"/>
                      <w:b/>
                      <w:sz w:val="18"/>
                      <w:szCs w:val="18"/>
                    </w:rPr>
                    <w:t>Requisitos Fairtrade propuestos</w:t>
                  </w:r>
                </w:p>
              </w:tc>
              <w:tc>
                <w:tcPr>
                  <w:tcW w:w="1344" w:type="dxa"/>
                  <w:vMerge w:val="restart"/>
                  <w:tcBorders>
                    <w:top w:val="nil"/>
                  </w:tcBorders>
                  <w:vAlign w:val="bottom"/>
                </w:tcPr>
                <w:p w14:paraId="1D8E8D97" w14:textId="554D9338" w:rsidR="00F81D82" w:rsidRPr="00F81D82" w:rsidRDefault="00F81D82" w:rsidP="00560D9F">
                  <w:pPr>
                    <w:framePr w:hSpace="180" w:wrap="around" w:vAnchor="text" w:hAnchor="margin" w:x="-151" w:y="-107"/>
                    <w:spacing w:after="120" w:line="240" w:lineRule="auto"/>
                    <w:ind w:left="32" w:hanging="32"/>
                    <w:jc w:val="center"/>
                    <w:rPr>
                      <w:rFonts w:cs="Arial"/>
                      <w:b/>
                      <w:sz w:val="18"/>
                      <w:szCs w:val="18"/>
                    </w:rPr>
                  </w:pPr>
                  <w:r w:rsidRPr="00F81D82">
                    <w:rPr>
                      <w:rFonts w:cs="Arial"/>
                      <w:b/>
                      <w:sz w:val="18"/>
                      <w:szCs w:val="18"/>
                    </w:rPr>
                    <w:t>Tipo de requisito</w:t>
                  </w:r>
                </w:p>
              </w:tc>
              <w:tc>
                <w:tcPr>
                  <w:tcW w:w="1383" w:type="dxa"/>
                  <w:gridSpan w:val="3"/>
                  <w:tcBorders>
                    <w:top w:val="nil"/>
                  </w:tcBorders>
                  <w:vAlign w:val="bottom"/>
                </w:tcPr>
                <w:p w14:paraId="00DA8C36" w14:textId="70130B4C" w:rsidR="00F81D82" w:rsidRPr="00F81D82" w:rsidRDefault="00F81D82" w:rsidP="00560D9F">
                  <w:pPr>
                    <w:framePr w:hSpace="180" w:wrap="around" w:vAnchor="text" w:hAnchor="margin" w:x="-151" w:y="-107"/>
                    <w:spacing w:after="120" w:line="240" w:lineRule="auto"/>
                    <w:ind w:left="32" w:hanging="32"/>
                    <w:jc w:val="center"/>
                    <w:rPr>
                      <w:rFonts w:cs="Arial"/>
                      <w:b/>
                      <w:sz w:val="18"/>
                      <w:szCs w:val="18"/>
                      <w:lang w:val="es-ES"/>
                    </w:rPr>
                  </w:pPr>
                  <w:r w:rsidRPr="00F81D82">
                    <w:rPr>
                      <w:rFonts w:cs="Arial"/>
                      <w:b/>
                      <w:sz w:val="18"/>
                      <w:szCs w:val="18"/>
                      <w:lang w:val="es-ES"/>
                    </w:rPr>
                    <w:t>Aplicable en el año de certificación</w:t>
                  </w:r>
                </w:p>
              </w:tc>
            </w:tr>
            <w:tr w:rsidR="00F81D82" w:rsidRPr="00F81D82" w14:paraId="1C92D3A0" w14:textId="77777777" w:rsidTr="006F22F6">
              <w:trPr>
                <w:jc w:val="center"/>
              </w:trPr>
              <w:tc>
                <w:tcPr>
                  <w:tcW w:w="1872" w:type="dxa"/>
                  <w:vMerge/>
                  <w:tcBorders>
                    <w:bottom w:val="single" w:sz="8" w:space="0" w:color="262626" w:themeColor="text1" w:themeTint="D9"/>
                  </w:tcBorders>
                  <w:vAlign w:val="bottom"/>
                </w:tcPr>
                <w:p w14:paraId="01101142" w14:textId="77777777" w:rsidR="00F81D82" w:rsidRPr="00F81D82" w:rsidRDefault="00F81D82" w:rsidP="00560D9F">
                  <w:pPr>
                    <w:framePr w:hSpace="180" w:wrap="around" w:vAnchor="text" w:hAnchor="margin" w:x="-151" w:y="-107"/>
                    <w:spacing w:after="120" w:line="240" w:lineRule="auto"/>
                    <w:jc w:val="center"/>
                    <w:rPr>
                      <w:rFonts w:cs="Arial"/>
                      <w:b/>
                      <w:sz w:val="18"/>
                      <w:szCs w:val="18"/>
                      <w:lang w:val="es-ES"/>
                    </w:rPr>
                  </w:pPr>
                </w:p>
              </w:tc>
              <w:tc>
                <w:tcPr>
                  <w:tcW w:w="4623" w:type="dxa"/>
                  <w:vMerge/>
                  <w:tcBorders>
                    <w:bottom w:val="single" w:sz="8" w:space="0" w:color="262626" w:themeColor="text1" w:themeTint="D9"/>
                  </w:tcBorders>
                  <w:vAlign w:val="bottom"/>
                </w:tcPr>
                <w:p w14:paraId="6072BEAE" w14:textId="77777777" w:rsidR="00F81D82" w:rsidRPr="00F81D82" w:rsidRDefault="00F81D82" w:rsidP="00560D9F">
                  <w:pPr>
                    <w:framePr w:hSpace="180" w:wrap="around" w:vAnchor="text" w:hAnchor="margin" w:x="-151" w:y="-107"/>
                    <w:spacing w:after="120" w:line="240" w:lineRule="auto"/>
                    <w:ind w:left="360"/>
                    <w:jc w:val="center"/>
                    <w:rPr>
                      <w:rFonts w:cs="Arial"/>
                      <w:b/>
                      <w:sz w:val="18"/>
                      <w:szCs w:val="18"/>
                      <w:lang w:val="es-ES"/>
                    </w:rPr>
                  </w:pPr>
                </w:p>
              </w:tc>
              <w:tc>
                <w:tcPr>
                  <w:tcW w:w="1344" w:type="dxa"/>
                  <w:vMerge/>
                  <w:tcBorders>
                    <w:bottom w:val="single" w:sz="8" w:space="0" w:color="262626" w:themeColor="text1" w:themeTint="D9"/>
                  </w:tcBorders>
                  <w:vAlign w:val="bottom"/>
                </w:tcPr>
                <w:p w14:paraId="2D0A11C6" w14:textId="77777777" w:rsidR="00F81D82" w:rsidRPr="00F81D82" w:rsidRDefault="00F81D82" w:rsidP="00560D9F">
                  <w:pPr>
                    <w:framePr w:hSpace="180" w:wrap="around" w:vAnchor="text" w:hAnchor="margin" w:x="-151" w:y="-107"/>
                    <w:spacing w:after="120" w:line="240" w:lineRule="auto"/>
                    <w:ind w:left="360" w:hanging="360"/>
                    <w:jc w:val="center"/>
                    <w:rPr>
                      <w:rFonts w:cs="Arial"/>
                      <w:b/>
                      <w:sz w:val="18"/>
                      <w:szCs w:val="18"/>
                      <w:lang w:val="es-ES"/>
                    </w:rPr>
                  </w:pPr>
                </w:p>
              </w:tc>
              <w:tc>
                <w:tcPr>
                  <w:tcW w:w="582" w:type="dxa"/>
                  <w:tcBorders>
                    <w:bottom w:val="single" w:sz="8" w:space="0" w:color="262626" w:themeColor="text1" w:themeTint="D9"/>
                  </w:tcBorders>
                  <w:vAlign w:val="bottom"/>
                </w:tcPr>
                <w:p w14:paraId="7658A1D5" w14:textId="77777777" w:rsidR="00F81D82" w:rsidRPr="00F81D82" w:rsidRDefault="00F81D82" w:rsidP="00560D9F">
                  <w:pPr>
                    <w:framePr w:hSpace="180" w:wrap="around" w:vAnchor="text" w:hAnchor="margin" w:x="-151" w:y="-107"/>
                    <w:spacing w:after="120" w:line="240" w:lineRule="auto"/>
                    <w:ind w:left="360" w:hanging="360"/>
                    <w:jc w:val="center"/>
                    <w:rPr>
                      <w:rFonts w:cs="Arial"/>
                      <w:b/>
                      <w:sz w:val="18"/>
                      <w:szCs w:val="18"/>
                    </w:rPr>
                  </w:pPr>
                  <w:r w:rsidRPr="00F81D82">
                    <w:rPr>
                      <w:rFonts w:cs="Arial"/>
                      <w:b/>
                      <w:sz w:val="18"/>
                      <w:szCs w:val="18"/>
                    </w:rPr>
                    <w:t>0</w:t>
                  </w:r>
                </w:p>
              </w:tc>
              <w:tc>
                <w:tcPr>
                  <w:tcW w:w="346" w:type="dxa"/>
                  <w:tcBorders>
                    <w:bottom w:val="single" w:sz="8" w:space="0" w:color="262626" w:themeColor="text1" w:themeTint="D9"/>
                  </w:tcBorders>
                  <w:vAlign w:val="bottom"/>
                </w:tcPr>
                <w:p w14:paraId="41455E77" w14:textId="77777777" w:rsidR="00F81D82" w:rsidRPr="00F81D82" w:rsidRDefault="00F81D82" w:rsidP="00560D9F">
                  <w:pPr>
                    <w:framePr w:hSpace="180" w:wrap="around" w:vAnchor="text" w:hAnchor="margin" w:x="-151" w:y="-107"/>
                    <w:spacing w:after="120" w:line="240" w:lineRule="auto"/>
                    <w:ind w:left="360" w:hanging="360"/>
                    <w:jc w:val="center"/>
                    <w:rPr>
                      <w:rFonts w:cs="Arial"/>
                      <w:b/>
                      <w:sz w:val="18"/>
                      <w:szCs w:val="18"/>
                    </w:rPr>
                  </w:pPr>
                  <w:r w:rsidRPr="00F81D82">
                    <w:rPr>
                      <w:rFonts w:cs="Arial"/>
                      <w:b/>
                      <w:sz w:val="18"/>
                      <w:szCs w:val="18"/>
                    </w:rPr>
                    <w:t>1</w:t>
                  </w:r>
                </w:p>
              </w:tc>
              <w:tc>
                <w:tcPr>
                  <w:tcW w:w="455" w:type="dxa"/>
                  <w:tcBorders>
                    <w:bottom w:val="single" w:sz="8" w:space="0" w:color="262626" w:themeColor="text1" w:themeTint="D9"/>
                  </w:tcBorders>
                  <w:vAlign w:val="bottom"/>
                </w:tcPr>
                <w:p w14:paraId="1D45DF43" w14:textId="77777777" w:rsidR="00F81D82" w:rsidRPr="00F81D82" w:rsidRDefault="00F81D82" w:rsidP="00560D9F">
                  <w:pPr>
                    <w:framePr w:hSpace="180" w:wrap="around" w:vAnchor="text" w:hAnchor="margin" w:x="-151" w:y="-107"/>
                    <w:spacing w:after="120" w:line="240" w:lineRule="auto"/>
                    <w:ind w:left="360" w:hanging="360"/>
                    <w:jc w:val="center"/>
                    <w:rPr>
                      <w:rFonts w:cs="Arial"/>
                      <w:b/>
                      <w:sz w:val="18"/>
                      <w:szCs w:val="18"/>
                    </w:rPr>
                  </w:pPr>
                  <w:r w:rsidRPr="00F81D82">
                    <w:rPr>
                      <w:rFonts w:cs="Arial"/>
                      <w:b/>
                      <w:sz w:val="18"/>
                      <w:szCs w:val="18"/>
                    </w:rPr>
                    <w:t>3</w:t>
                  </w:r>
                </w:p>
              </w:tc>
            </w:tr>
            <w:tr w:rsidR="00F81D82" w:rsidRPr="00F81D82" w14:paraId="51E5DD08" w14:textId="77777777" w:rsidTr="006F22F6">
              <w:trPr>
                <w:trHeight w:val="326"/>
                <w:jc w:val="center"/>
              </w:trPr>
              <w:tc>
                <w:tcPr>
                  <w:tcW w:w="1872" w:type="dxa"/>
                  <w:vMerge w:val="restart"/>
                  <w:tcBorders>
                    <w:top w:val="single" w:sz="8" w:space="0" w:color="262626" w:themeColor="text1" w:themeTint="D9"/>
                    <w:bottom w:val="dotted" w:sz="4" w:space="0" w:color="7F7F7F" w:themeColor="text1" w:themeTint="80"/>
                  </w:tcBorders>
                  <w:shd w:val="clear" w:color="auto" w:fill="9A9B9C" w:themeFill="accent2"/>
                  <w:vAlign w:val="center"/>
                </w:tcPr>
                <w:p w14:paraId="47CD6323" w14:textId="2F561BEA" w:rsidR="00F81D82" w:rsidRPr="00F81D82" w:rsidRDefault="00F81D82" w:rsidP="00560D9F">
                  <w:pPr>
                    <w:pStyle w:val="ListParagraph"/>
                    <w:framePr w:hSpace="180" w:wrap="around" w:vAnchor="text" w:hAnchor="margin" w:x="-151" w:y="-107"/>
                    <w:numPr>
                      <w:ilvl w:val="0"/>
                      <w:numId w:val="29"/>
                    </w:numPr>
                    <w:spacing w:line="240" w:lineRule="auto"/>
                    <w:contextualSpacing w:val="0"/>
                    <w:jc w:val="left"/>
                    <w:rPr>
                      <w:b/>
                      <w:bCs/>
                      <w:color w:val="FFFFFF" w:themeColor="background1"/>
                      <w:sz w:val="18"/>
                      <w:szCs w:val="18"/>
                    </w:rPr>
                  </w:pPr>
                  <w:r w:rsidRPr="00F81D82">
                    <w:rPr>
                      <w:b/>
                      <w:bCs/>
                      <w:color w:val="FFFFFF" w:themeColor="background1"/>
                      <w:sz w:val="18"/>
                      <w:szCs w:val="18"/>
                    </w:rPr>
                    <w:t>COMPROME</w:t>
                  </w:r>
                  <w:r w:rsidR="001E43F4">
                    <w:rPr>
                      <w:b/>
                      <w:bCs/>
                      <w:color w:val="FFFFFF" w:themeColor="background1"/>
                      <w:sz w:val="18"/>
                      <w:szCs w:val="18"/>
                    </w:rPr>
                    <w:t>-</w:t>
                  </w:r>
                  <w:r w:rsidRPr="00F81D82">
                    <w:rPr>
                      <w:b/>
                      <w:bCs/>
                      <w:color w:val="FFFFFF" w:themeColor="background1"/>
                      <w:sz w:val="18"/>
                      <w:szCs w:val="18"/>
                    </w:rPr>
                    <w:t>TERSE</w:t>
                  </w:r>
                </w:p>
              </w:tc>
              <w:tc>
                <w:tcPr>
                  <w:tcW w:w="4623" w:type="dxa"/>
                  <w:tcBorders>
                    <w:top w:val="single" w:sz="8" w:space="0" w:color="262626" w:themeColor="text1" w:themeTint="D9"/>
                    <w:bottom w:val="dotted" w:sz="4" w:space="0" w:color="7F7F7F" w:themeColor="text1" w:themeTint="80"/>
                  </w:tcBorders>
                </w:tcPr>
                <w:p w14:paraId="2D611088" w14:textId="150E0952"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Compromiso escrito de respetar los derechos humanos y ambientales</w:t>
                  </w:r>
                </w:p>
              </w:tc>
              <w:tc>
                <w:tcPr>
                  <w:tcW w:w="1344" w:type="dxa"/>
                  <w:tcBorders>
                    <w:top w:val="single" w:sz="8" w:space="0" w:color="262626" w:themeColor="text1" w:themeTint="D9"/>
                    <w:bottom w:val="dotted" w:sz="4" w:space="0" w:color="7F7F7F" w:themeColor="text1" w:themeTint="80"/>
                  </w:tcBorders>
                  <w:shd w:val="clear" w:color="auto" w:fill="auto"/>
                  <w:vAlign w:val="center"/>
                </w:tcPr>
                <w:p w14:paraId="7FC3EA93" w14:textId="5ED99D1B"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single" w:sz="8" w:space="0" w:color="262626" w:themeColor="text1" w:themeTint="D9"/>
                    <w:bottom w:val="dotted" w:sz="4" w:space="0" w:color="7F7F7F" w:themeColor="text1" w:themeTint="80"/>
                  </w:tcBorders>
                  <w:shd w:val="clear" w:color="auto" w:fill="9A9B9C"/>
                </w:tcPr>
                <w:p w14:paraId="1A0AF9F3"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single" w:sz="8" w:space="0" w:color="262626" w:themeColor="text1" w:themeTint="D9"/>
                    <w:bottom w:val="dotted" w:sz="4" w:space="0" w:color="7F7F7F" w:themeColor="text1" w:themeTint="80"/>
                  </w:tcBorders>
                </w:tcPr>
                <w:p w14:paraId="32238C29"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single" w:sz="8" w:space="0" w:color="262626" w:themeColor="text1" w:themeTint="D9"/>
                    <w:bottom w:val="dotted" w:sz="4" w:space="0" w:color="7F7F7F" w:themeColor="text1" w:themeTint="80"/>
                  </w:tcBorders>
                </w:tcPr>
                <w:p w14:paraId="18C4D32B"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53BD2272" w14:textId="77777777" w:rsidTr="006F22F6">
              <w:trPr>
                <w:trHeight w:val="171"/>
                <w:jc w:val="center"/>
              </w:trPr>
              <w:tc>
                <w:tcPr>
                  <w:tcW w:w="1872" w:type="dxa"/>
                  <w:vMerge/>
                  <w:tcBorders>
                    <w:top w:val="dotted" w:sz="4" w:space="0" w:color="7F7F7F" w:themeColor="text1" w:themeTint="80"/>
                    <w:bottom w:val="dotted" w:sz="4" w:space="0" w:color="7F7F7F" w:themeColor="text1" w:themeTint="80"/>
                  </w:tcBorders>
                  <w:vAlign w:val="center"/>
                </w:tcPr>
                <w:p w14:paraId="7A5D4F86"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7F7F7F" w:themeColor="text1" w:themeTint="80"/>
                    <w:bottom w:val="dotted" w:sz="4" w:space="0" w:color="7F7F7F" w:themeColor="text1" w:themeTint="80"/>
                  </w:tcBorders>
                </w:tcPr>
                <w:p w14:paraId="68C0BCCA" w14:textId="46966307"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Sensibilización</w:t>
                  </w:r>
                </w:p>
              </w:tc>
              <w:tc>
                <w:tcPr>
                  <w:tcW w:w="1344" w:type="dxa"/>
                  <w:tcBorders>
                    <w:top w:val="dotted" w:sz="4" w:space="0" w:color="7F7F7F" w:themeColor="text1" w:themeTint="80"/>
                    <w:bottom w:val="dotted" w:sz="4" w:space="0" w:color="7F7F7F" w:themeColor="text1" w:themeTint="80"/>
                  </w:tcBorders>
                  <w:vAlign w:val="center"/>
                </w:tcPr>
                <w:p w14:paraId="45178DFD" w14:textId="3465EE4E"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7F7F7F" w:themeColor="text1" w:themeTint="80"/>
                    <w:bottom w:val="dotted" w:sz="4" w:space="0" w:color="7F7F7F" w:themeColor="text1" w:themeTint="80"/>
                  </w:tcBorders>
                  <w:shd w:val="clear" w:color="auto" w:fill="auto"/>
                </w:tcPr>
                <w:p w14:paraId="33AEFF5F"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9A9B9C"/>
                </w:tcPr>
                <w:p w14:paraId="5B87BEE5"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7F7F7F" w:themeColor="text1" w:themeTint="80"/>
                    <w:bottom w:val="dotted" w:sz="4" w:space="0" w:color="7F7F7F" w:themeColor="text1" w:themeTint="80"/>
                  </w:tcBorders>
                </w:tcPr>
                <w:p w14:paraId="01B339CD"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29FA9D15" w14:textId="77777777" w:rsidTr="006F22F6">
              <w:trPr>
                <w:jc w:val="center"/>
              </w:trPr>
              <w:tc>
                <w:tcPr>
                  <w:tcW w:w="1872" w:type="dxa"/>
                  <w:vMerge/>
                  <w:tcBorders>
                    <w:top w:val="dotted" w:sz="4" w:space="0" w:color="7F7F7F" w:themeColor="text1" w:themeTint="80"/>
                    <w:bottom w:val="dotted" w:sz="4" w:space="0" w:color="7F7F7F" w:themeColor="text1" w:themeTint="80"/>
                  </w:tcBorders>
                  <w:vAlign w:val="center"/>
                </w:tcPr>
                <w:p w14:paraId="19DF595E"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7F7F7F" w:themeColor="text1" w:themeTint="80"/>
                    <w:bottom w:val="dotted" w:sz="4" w:space="0" w:color="7F7F7F" w:themeColor="text1" w:themeTint="80"/>
                  </w:tcBorders>
                </w:tcPr>
                <w:p w14:paraId="28742F7C" w14:textId="4F150EAB"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Cumplimiento de la legislación nacional</w:t>
                  </w:r>
                </w:p>
              </w:tc>
              <w:tc>
                <w:tcPr>
                  <w:tcW w:w="1344" w:type="dxa"/>
                  <w:tcBorders>
                    <w:top w:val="dotted" w:sz="4" w:space="0" w:color="7F7F7F" w:themeColor="text1" w:themeTint="80"/>
                    <w:bottom w:val="dotted" w:sz="4" w:space="0" w:color="7F7F7F" w:themeColor="text1" w:themeTint="80"/>
                  </w:tcBorders>
                  <w:vAlign w:val="center"/>
                </w:tcPr>
                <w:p w14:paraId="0C4E74B4" w14:textId="4F782683"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7F7F7F" w:themeColor="text1" w:themeTint="80"/>
                    <w:bottom w:val="dotted" w:sz="4" w:space="0" w:color="7F7F7F" w:themeColor="text1" w:themeTint="80"/>
                  </w:tcBorders>
                  <w:shd w:val="clear" w:color="auto" w:fill="9A9B9C"/>
                </w:tcPr>
                <w:p w14:paraId="38DFC9E6"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FFFFFF" w:themeFill="background1"/>
                </w:tcPr>
                <w:p w14:paraId="7C515258"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7F7F7F" w:themeColor="text1" w:themeTint="80"/>
                    <w:bottom w:val="dotted" w:sz="4" w:space="0" w:color="7F7F7F" w:themeColor="text1" w:themeTint="80"/>
                  </w:tcBorders>
                </w:tcPr>
                <w:p w14:paraId="56D0F959"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1BDB5A53" w14:textId="77777777" w:rsidTr="006F22F6">
              <w:trPr>
                <w:jc w:val="center"/>
              </w:trPr>
              <w:tc>
                <w:tcPr>
                  <w:tcW w:w="1872" w:type="dxa"/>
                  <w:vMerge/>
                  <w:tcBorders>
                    <w:top w:val="dotted" w:sz="4" w:space="0" w:color="7F7F7F" w:themeColor="text1" w:themeTint="80"/>
                    <w:bottom w:val="dotted" w:sz="4" w:space="0" w:color="7F7F7F" w:themeColor="text1" w:themeTint="80"/>
                  </w:tcBorders>
                  <w:vAlign w:val="center"/>
                </w:tcPr>
                <w:p w14:paraId="0E68E8A0"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7F7F7F" w:themeColor="text1" w:themeTint="80"/>
                    <w:bottom w:val="dotted" w:sz="4" w:space="0" w:color="7F7F7F" w:themeColor="text1" w:themeTint="80"/>
                  </w:tcBorders>
                </w:tcPr>
                <w:p w14:paraId="69B10C3A" w14:textId="46AE779F"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Resultados de la auditoría compartidos con los trabajadores.</w:t>
                  </w:r>
                </w:p>
              </w:tc>
              <w:tc>
                <w:tcPr>
                  <w:tcW w:w="1344" w:type="dxa"/>
                  <w:tcBorders>
                    <w:top w:val="dotted" w:sz="4" w:space="0" w:color="7F7F7F" w:themeColor="text1" w:themeTint="80"/>
                    <w:bottom w:val="dotted" w:sz="4" w:space="0" w:color="7F7F7F" w:themeColor="text1" w:themeTint="80"/>
                  </w:tcBorders>
                  <w:vAlign w:val="center"/>
                </w:tcPr>
                <w:p w14:paraId="482EFF90" w14:textId="159A3381"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7F7F7F" w:themeColor="text1" w:themeTint="80"/>
                    <w:bottom w:val="dotted" w:sz="4" w:space="0" w:color="7F7F7F" w:themeColor="text1" w:themeTint="80"/>
                  </w:tcBorders>
                </w:tcPr>
                <w:p w14:paraId="4E0EFFC5"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9A9B9C"/>
                </w:tcPr>
                <w:p w14:paraId="3076F4D8" w14:textId="77777777" w:rsidR="00F81D82" w:rsidRPr="00F81D82" w:rsidRDefault="00F81D82" w:rsidP="00560D9F">
                  <w:pPr>
                    <w:framePr w:hSpace="180" w:wrap="around" w:vAnchor="text" w:hAnchor="margin" w:x="-151" w:y="-107"/>
                    <w:spacing w:line="240" w:lineRule="auto"/>
                    <w:contextualSpacing/>
                    <w:jc w:val="left"/>
                    <w:rPr>
                      <w:rFonts w:cs="Arial"/>
                      <w:sz w:val="18"/>
                      <w:szCs w:val="18"/>
                      <w:highlight w:val="darkGray"/>
                    </w:rPr>
                  </w:pPr>
                </w:p>
              </w:tc>
              <w:tc>
                <w:tcPr>
                  <w:tcW w:w="455" w:type="dxa"/>
                  <w:tcBorders>
                    <w:top w:val="dotted" w:sz="4" w:space="0" w:color="7F7F7F" w:themeColor="text1" w:themeTint="80"/>
                    <w:bottom w:val="dotted" w:sz="4" w:space="0" w:color="7F7F7F" w:themeColor="text1" w:themeTint="80"/>
                  </w:tcBorders>
                </w:tcPr>
                <w:p w14:paraId="5E9BD8DC"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37B8AF69" w14:textId="77777777" w:rsidTr="006F22F6">
              <w:trPr>
                <w:jc w:val="center"/>
              </w:trPr>
              <w:tc>
                <w:tcPr>
                  <w:tcW w:w="1872" w:type="dxa"/>
                  <w:vMerge/>
                  <w:tcBorders>
                    <w:top w:val="dotted" w:sz="4" w:space="0" w:color="7F7F7F" w:themeColor="text1" w:themeTint="80"/>
                    <w:bottom w:val="dotted" w:sz="4" w:space="0" w:color="7F7F7F" w:themeColor="text1" w:themeTint="80"/>
                  </w:tcBorders>
                  <w:vAlign w:val="center"/>
                </w:tcPr>
                <w:p w14:paraId="4924D2EE"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7F7F7F" w:themeColor="text1" w:themeTint="80"/>
                    <w:bottom w:val="dotted" w:sz="4" w:space="0" w:color="7F7F7F" w:themeColor="text1" w:themeTint="80"/>
                  </w:tcBorders>
                </w:tcPr>
                <w:p w14:paraId="24BCD7D1" w14:textId="7D96BDA6"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Composición del Comité de Cumplimiento Fairtrade</w:t>
                  </w:r>
                </w:p>
              </w:tc>
              <w:tc>
                <w:tcPr>
                  <w:tcW w:w="1344" w:type="dxa"/>
                  <w:tcBorders>
                    <w:top w:val="dotted" w:sz="4" w:space="0" w:color="7F7F7F" w:themeColor="text1" w:themeTint="80"/>
                    <w:bottom w:val="dotted" w:sz="4" w:space="0" w:color="7F7F7F" w:themeColor="text1" w:themeTint="80"/>
                  </w:tcBorders>
                  <w:vAlign w:val="center"/>
                </w:tcPr>
                <w:p w14:paraId="7BB04137" w14:textId="3B662DAE"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7F7F7F" w:themeColor="text1" w:themeTint="80"/>
                    <w:bottom w:val="dotted" w:sz="4" w:space="0" w:color="7F7F7F" w:themeColor="text1" w:themeTint="80"/>
                  </w:tcBorders>
                </w:tcPr>
                <w:p w14:paraId="33C2E872"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9A9B9C"/>
                </w:tcPr>
                <w:p w14:paraId="575C34DB"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7F7F7F" w:themeColor="text1" w:themeTint="80"/>
                    <w:bottom w:val="dotted" w:sz="4" w:space="0" w:color="7F7F7F" w:themeColor="text1" w:themeTint="80"/>
                  </w:tcBorders>
                </w:tcPr>
                <w:p w14:paraId="07648E6D"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534BC217" w14:textId="77777777" w:rsidTr="006F22F6">
              <w:trPr>
                <w:jc w:val="center"/>
              </w:trPr>
              <w:tc>
                <w:tcPr>
                  <w:tcW w:w="1872" w:type="dxa"/>
                  <w:vMerge/>
                  <w:tcBorders>
                    <w:top w:val="dotted" w:sz="4" w:space="0" w:color="7F7F7F" w:themeColor="text1" w:themeTint="80"/>
                    <w:bottom w:val="single" w:sz="8" w:space="0" w:color="262626" w:themeColor="text1" w:themeTint="D9"/>
                  </w:tcBorders>
                  <w:vAlign w:val="center"/>
                </w:tcPr>
                <w:p w14:paraId="432E1162"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7F7F7F" w:themeColor="text1" w:themeTint="80"/>
                    <w:bottom w:val="single" w:sz="8" w:space="0" w:color="262626" w:themeColor="text1" w:themeTint="D9"/>
                  </w:tcBorders>
                </w:tcPr>
                <w:p w14:paraId="595DA5F5" w14:textId="00CC3D8B"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Tareas del Comité de Cumplimiento de Comercio Justo Fairtrade</w:t>
                  </w:r>
                </w:p>
              </w:tc>
              <w:tc>
                <w:tcPr>
                  <w:tcW w:w="1344" w:type="dxa"/>
                  <w:tcBorders>
                    <w:top w:val="dotted" w:sz="4" w:space="0" w:color="7F7F7F" w:themeColor="text1" w:themeTint="80"/>
                    <w:bottom w:val="single" w:sz="8" w:space="0" w:color="262626" w:themeColor="text1" w:themeTint="D9"/>
                  </w:tcBorders>
                  <w:vAlign w:val="center"/>
                </w:tcPr>
                <w:p w14:paraId="78B47B2C" w14:textId="12682279"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7F7F7F" w:themeColor="text1" w:themeTint="80"/>
                    <w:bottom w:val="single" w:sz="8" w:space="0" w:color="262626" w:themeColor="text1" w:themeTint="D9"/>
                  </w:tcBorders>
                </w:tcPr>
                <w:p w14:paraId="3EE638A7"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single" w:sz="8" w:space="0" w:color="262626" w:themeColor="text1" w:themeTint="D9"/>
                  </w:tcBorders>
                  <w:shd w:val="clear" w:color="auto" w:fill="FFFFFF" w:themeFill="background1"/>
                </w:tcPr>
                <w:p w14:paraId="21182747"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7F7F7F" w:themeColor="text1" w:themeTint="80"/>
                    <w:bottom w:val="single" w:sz="8" w:space="0" w:color="262626" w:themeColor="text1" w:themeTint="D9"/>
                  </w:tcBorders>
                  <w:shd w:val="clear" w:color="auto" w:fill="9A9B9C"/>
                </w:tcPr>
                <w:p w14:paraId="36A782A5"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4221268D" w14:textId="77777777" w:rsidTr="006F22F6">
              <w:trPr>
                <w:jc w:val="center"/>
              </w:trPr>
              <w:tc>
                <w:tcPr>
                  <w:tcW w:w="1872" w:type="dxa"/>
                  <w:vMerge w:val="restart"/>
                  <w:tcBorders>
                    <w:top w:val="single" w:sz="8" w:space="0" w:color="262626" w:themeColor="text1" w:themeTint="D9"/>
                    <w:bottom w:val="dotted" w:sz="4" w:space="0" w:color="808080" w:themeColor="background1" w:themeShade="80"/>
                  </w:tcBorders>
                  <w:shd w:val="clear" w:color="auto" w:fill="00B9E4" w:themeFill="background2"/>
                  <w:vAlign w:val="center"/>
                </w:tcPr>
                <w:p w14:paraId="1C61D781" w14:textId="3D4260E6" w:rsidR="00F81D82" w:rsidRPr="00F81D82" w:rsidRDefault="00F81D82" w:rsidP="00560D9F">
                  <w:pPr>
                    <w:pStyle w:val="ListParagraph"/>
                    <w:framePr w:hSpace="180" w:wrap="around" w:vAnchor="text" w:hAnchor="margin" w:x="-151" w:y="-107"/>
                    <w:numPr>
                      <w:ilvl w:val="0"/>
                      <w:numId w:val="29"/>
                    </w:numPr>
                    <w:spacing w:line="240" w:lineRule="auto"/>
                    <w:contextualSpacing w:val="0"/>
                    <w:jc w:val="left"/>
                    <w:rPr>
                      <w:b/>
                      <w:bCs/>
                      <w:color w:val="FFFFFF" w:themeColor="background1"/>
                      <w:sz w:val="18"/>
                      <w:szCs w:val="18"/>
                    </w:rPr>
                  </w:pPr>
                  <w:r w:rsidRPr="00F81D82">
                    <w:rPr>
                      <w:b/>
                      <w:bCs/>
                      <w:color w:val="FFFFFF" w:themeColor="background1"/>
                      <w:sz w:val="18"/>
                      <w:szCs w:val="18"/>
                    </w:rPr>
                    <w:t>IDENTIFICAR</w:t>
                  </w:r>
                </w:p>
              </w:tc>
              <w:tc>
                <w:tcPr>
                  <w:tcW w:w="4623" w:type="dxa"/>
                  <w:tcBorders>
                    <w:top w:val="single" w:sz="8" w:space="0" w:color="262626" w:themeColor="text1" w:themeTint="D9"/>
                    <w:bottom w:val="dotted" w:sz="4" w:space="0" w:color="808080" w:themeColor="background1" w:themeShade="80"/>
                  </w:tcBorders>
                </w:tcPr>
                <w:p w14:paraId="70953FF6" w14:textId="5DF16511"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Evaluación de riesgos</w:t>
                  </w:r>
                </w:p>
              </w:tc>
              <w:tc>
                <w:tcPr>
                  <w:tcW w:w="1344" w:type="dxa"/>
                  <w:tcBorders>
                    <w:top w:val="single" w:sz="8" w:space="0" w:color="262626" w:themeColor="text1" w:themeTint="D9"/>
                    <w:bottom w:val="dotted" w:sz="4" w:space="0" w:color="808080" w:themeColor="background1" w:themeShade="80"/>
                  </w:tcBorders>
                  <w:vAlign w:val="center"/>
                </w:tcPr>
                <w:p w14:paraId="28C3A0E0" w14:textId="23085615"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single" w:sz="8" w:space="0" w:color="262626" w:themeColor="text1" w:themeTint="D9"/>
                    <w:bottom w:val="dotted" w:sz="4" w:space="0" w:color="808080" w:themeColor="background1" w:themeShade="80"/>
                  </w:tcBorders>
                </w:tcPr>
                <w:p w14:paraId="73FF896A"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single" w:sz="8" w:space="0" w:color="262626" w:themeColor="text1" w:themeTint="D9"/>
                    <w:bottom w:val="dotted" w:sz="4" w:space="0" w:color="808080" w:themeColor="background1" w:themeShade="80"/>
                  </w:tcBorders>
                  <w:shd w:val="clear" w:color="auto" w:fill="00B9E4" w:themeFill="background2"/>
                </w:tcPr>
                <w:p w14:paraId="2D4791C2"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single" w:sz="8" w:space="0" w:color="262626" w:themeColor="text1" w:themeTint="D9"/>
                    <w:bottom w:val="dotted" w:sz="4" w:space="0" w:color="808080" w:themeColor="background1" w:themeShade="80"/>
                  </w:tcBorders>
                </w:tcPr>
                <w:p w14:paraId="2DAF88D5"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7F2A0CD7" w14:textId="77777777" w:rsidTr="006F22F6">
              <w:trPr>
                <w:jc w:val="center"/>
              </w:trPr>
              <w:tc>
                <w:tcPr>
                  <w:tcW w:w="1872" w:type="dxa"/>
                  <w:vMerge/>
                  <w:vAlign w:val="center"/>
                </w:tcPr>
                <w:p w14:paraId="0CD0BA87"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808080" w:themeColor="background1" w:themeShade="80"/>
                    <w:bottom w:val="dotted" w:sz="4" w:space="0" w:color="808080" w:themeColor="background1" w:themeShade="80"/>
                  </w:tcBorders>
                </w:tcPr>
                <w:p w14:paraId="3E909593" w14:textId="1066A929"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Mecanismo de quejas</w:t>
                  </w:r>
                </w:p>
              </w:tc>
              <w:tc>
                <w:tcPr>
                  <w:tcW w:w="1344" w:type="dxa"/>
                  <w:tcBorders>
                    <w:top w:val="dotted" w:sz="4" w:space="0" w:color="808080" w:themeColor="background1" w:themeShade="80"/>
                    <w:bottom w:val="dotted" w:sz="4" w:space="0" w:color="808080" w:themeColor="background1" w:themeShade="80"/>
                  </w:tcBorders>
                  <w:shd w:val="clear" w:color="auto" w:fill="auto"/>
                  <w:vAlign w:val="center"/>
                </w:tcPr>
                <w:p w14:paraId="4BC6FBA6" w14:textId="54AA8F73"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808080" w:themeColor="background1" w:themeShade="80"/>
                    <w:bottom w:val="dotted" w:sz="4" w:space="0" w:color="808080" w:themeColor="background1" w:themeShade="80"/>
                  </w:tcBorders>
                  <w:shd w:val="clear" w:color="auto" w:fill="00B9E4" w:themeFill="background2"/>
                </w:tcPr>
                <w:p w14:paraId="2BB0E194"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tcPr>
                <w:p w14:paraId="3BCAAF2D"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808080" w:themeColor="background1" w:themeShade="80"/>
                    <w:bottom w:val="dotted" w:sz="4" w:space="0" w:color="808080" w:themeColor="background1" w:themeShade="80"/>
                  </w:tcBorders>
                </w:tcPr>
                <w:p w14:paraId="69AF24F7"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30037235" w14:textId="77777777" w:rsidTr="006F22F6">
              <w:trPr>
                <w:jc w:val="center"/>
              </w:trPr>
              <w:tc>
                <w:tcPr>
                  <w:tcW w:w="1872" w:type="dxa"/>
                  <w:vMerge/>
                  <w:vAlign w:val="center"/>
                </w:tcPr>
                <w:p w14:paraId="0B3B90A4"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808080" w:themeColor="background1" w:themeShade="80"/>
                    <w:bottom w:val="single" w:sz="8" w:space="0" w:color="262626" w:themeColor="text1" w:themeTint="D9"/>
                  </w:tcBorders>
                </w:tcPr>
                <w:p w14:paraId="072892DD" w14:textId="7EF5FC18"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Sensibilización sobre el mecanismo de quejas</w:t>
                  </w:r>
                </w:p>
              </w:tc>
              <w:tc>
                <w:tcPr>
                  <w:tcW w:w="1344" w:type="dxa"/>
                  <w:tcBorders>
                    <w:top w:val="dotted" w:sz="4" w:space="0" w:color="808080" w:themeColor="background1" w:themeShade="80"/>
                    <w:bottom w:val="single" w:sz="8" w:space="0" w:color="262626" w:themeColor="text1" w:themeTint="D9"/>
                  </w:tcBorders>
                  <w:shd w:val="clear" w:color="auto" w:fill="auto"/>
                  <w:vAlign w:val="center"/>
                </w:tcPr>
                <w:p w14:paraId="3A96CD00" w14:textId="0963D956"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808080" w:themeColor="background1" w:themeShade="80"/>
                    <w:bottom w:val="single" w:sz="8" w:space="0" w:color="262626" w:themeColor="text1" w:themeTint="D9"/>
                  </w:tcBorders>
                  <w:shd w:val="clear" w:color="auto" w:fill="auto"/>
                </w:tcPr>
                <w:p w14:paraId="464352FD"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single" w:sz="8" w:space="0" w:color="262626" w:themeColor="text1" w:themeTint="D9"/>
                  </w:tcBorders>
                  <w:shd w:val="clear" w:color="auto" w:fill="00B9E4"/>
                </w:tcPr>
                <w:p w14:paraId="1FD39385"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808080" w:themeColor="background1" w:themeShade="80"/>
                    <w:bottom w:val="single" w:sz="8" w:space="0" w:color="262626" w:themeColor="text1" w:themeTint="D9"/>
                  </w:tcBorders>
                  <w:shd w:val="clear" w:color="auto" w:fill="auto"/>
                </w:tcPr>
                <w:p w14:paraId="12CF2678"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44F10C08" w14:textId="77777777" w:rsidTr="006F22F6">
              <w:trPr>
                <w:jc w:val="center"/>
              </w:trPr>
              <w:tc>
                <w:tcPr>
                  <w:tcW w:w="1872" w:type="dxa"/>
                  <w:vMerge w:val="restart"/>
                  <w:tcBorders>
                    <w:top w:val="single" w:sz="8" w:space="0" w:color="262626" w:themeColor="text1" w:themeTint="D9"/>
                    <w:bottom w:val="dotted" w:sz="4" w:space="0" w:color="808080" w:themeColor="background1" w:themeShade="80"/>
                  </w:tcBorders>
                  <w:shd w:val="clear" w:color="auto" w:fill="FFA02F" w:themeFill="accent5"/>
                  <w:vAlign w:val="center"/>
                </w:tcPr>
                <w:p w14:paraId="0F411FF7" w14:textId="567797E6" w:rsidR="00F81D82" w:rsidRPr="00F81D82" w:rsidRDefault="00F81D82" w:rsidP="00560D9F">
                  <w:pPr>
                    <w:pStyle w:val="ListParagraph"/>
                    <w:framePr w:hSpace="180" w:wrap="around" w:vAnchor="text" w:hAnchor="margin" w:x="-151" w:y="-107"/>
                    <w:numPr>
                      <w:ilvl w:val="0"/>
                      <w:numId w:val="29"/>
                    </w:numPr>
                    <w:spacing w:line="240" w:lineRule="auto"/>
                    <w:contextualSpacing w:val="0"/>
                    <w:jc w:val="left"/>
                    <w:rPr>
                      <w:b/>
                      <w:bCs/>
                      <w:color w:val="FFFFFF" w:themeColor="background1"/>
                      <w:sz w:val="18"/>
                      <w:szCs w:val="18"/>
                    </w:rPr>
                  </w:pPr>
                  <w:r w:rsidRPr="00F81D82">
                    <w:rPr>
                      <w:b/>
                      <w:bCs/>
                      <w:color w:val="FFFFFF" w:themeColor="background1"/>
                      <w:sz w:val="18"/>
                      <w:szCs w:val="18"/>
                    </w:rPr>
                    <w:t xml:space="preserve">ABORDAR Y </w:t>
                  </w:r>
                  <w:bookmarkStart w:id="14" w:name="_Hlk138679739"/>
                  <w:r w:rsidRPr="00F81D82">
                    <w:rPr>
                      <w:b/>
                      <w:bCs/>
                      <w:color w:val="FFFFFF" w:themeColor="background1"/>
                      <w:sz w:val="18"/>
                      <w:szCs w:val="18"/>
                    </w:rPr>
                    <w:t>REMEDIAR</w:t>
                  </w:r>
                  <w:bookmarkEnd w:id="14"/>
                </w:p>
              </w:tc>
              <w:tc>
                <w:tcPr>
                  <w:tcW w:w="4623" w:type="dxa"/>
                  <w:tcBorders>
                    <w:top w:val="single" w:sz="8" w:space="0" w:color="262626" w:themeColor="text1" w:themeTint="D9"/>
                    <w:bottom w:val="dotted" w:sz="4" w:space="0" w:color="808080" w:themeColor="background1" w:themeShade="80"/>
                  </w:tcBorders>
                </w:tcPr>
                <w:p w14:paraId="50740FDC" w14:textId="355DBED4"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Derechos humanos y políticas ambientales</w:t>
                  </w:r>
                </w:p>
              </w:tc>
              <w:tc>
                <w:tcPr>
                  <w:tcW w:w="1344" w:type="dxa"/>
                  <w:tcBorders>
                    <w:top w:val="single" w:sz="8" w:space="0" w:color="262626" w:themeColor="text1" w:themeTint="D9"/>
                    <w:bottom w:val="dotted" w:sz="4" w:space="0" w:color="808080" w:themeColor="background1" w:themeShade="80"/>
                  </w:tcBorders>
                  <w:vAlign w:val="center"/>
                </w:tcPr>
                <w:p w14:paraId="0F914F8E" w14:textId="6A334286"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single" w:sz="8" w:space="0" w:color="262626" w:themeColor="text1" w:themeTint="D9"/>
                    <w:bottom w:val="dotted" w:sz="4" w:space="0" w:color="808080" w:themeColor="background1" w:themeShade="80"/>
                  </w:tcBorders>
                </w:tcPr>
                <w:p w14:paraId="54A5ABE3"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single" w:sz="8" w:space="0" w:color="262626" w:themeColor="text1" w:themeTint="D9"/>
                    <w:bottom w:val="dotted" w:sz="4" w:space="0" w:color="808080" w:themeColor="background1" w:themeShade="80"/>
                  </w:tcBorders>
                </w:tcPr>
                <w:p w14:paraId="72C0113B"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single" w:sz="8" w:space="0" w:color="262626" w:themeColor="text1" w:themeTint="D9"/>
                    <w:bottom w:val="dotted" w:sz="4" w:space="0" w:color="808080" w:themeColor="background1" w:themeShade="80"/>
                  </w:tcBorders>
                  <w:shd w:val="clear" w:color="auto" w:fill="FFA02F" w:themeFill="accent5"/>
                </w:tcPr>
                <w:p w14:paraId="4D62089B"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3820A197" w14:textId="77777777" w:rsidTr="006F22F6">
              <w:trPr>
                <w:jc w:val="center"/>
              </w:trPr>
              <w:tc>
                <w:tcPr>
                  <w:tcW w:w="1872" w:type="dxa"/>
                  <w:vMerge/>
                  <w:vAlign w:val="center"/>
                </w:tcPr>
                <w:p w14:paraId="6E67740F"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808080" w:themeColor="background1" w:themeShade="80"/>
                    <w:bottom w:val="dotted" w:sz="4" w:space="0" w:color="808080" w:themeColor="background1" w:themeShade="80"/>
                  </w:tcBorders>
                </w:tcPr>
                <w:p w14:paraId="11DC4589" w14:textId="73B50566"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Plan de acción</w:t>
                  </w:r>
                </w:p>
              </w:tc>
              <w:tc>
                <w:tcPr>
                  <w:tcW w:w="1344" w:type="dxa"/>
                  <w:tcBorders>
                    <w:top w:val="dotted" w:sz="4" w:space="0" w:color="808080" w:themeColor="background1" w:themeShade="80"/>
                    <w:bottom w:val="dotted" w:sz="4" w:space="0" w:color="808080" w:themeColor="background1" w:themeShade="80"/>
                  </w:tcBorders>
                  <w:vAlign w:val="center"/>
                </w:tcPr>
                <w:p w14:paraId="4A644367" w14:textId="7EB26707"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808080" w:themeColor="background1" w:themeShade="80"/>
                    <w:bottom w:val="dotted" w:sz="4" w:space="0" w:color="808080" w:themeColor="background1" w:themeShade="80"/>
                  </w:tcBorders>
                </w:tcPr>
                <w:p w14:paraId="037AADD3"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tcPr>
                <w:p w14:paraId="146B1E3E"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808080" w:themeColor="background1" w:themeShade="80"/>
                    <w:bottom w:val="dotted" w:sz="4" w:space="0" w:color="808080" w:themeColor="background1" w:themeShade="80"/>
                  </w:tcBorders>
                  <w:shd w:val="clear" w:color="auto" w:fill="FFA02F" w:themeFill="accent5"/>
                </w:tcPr>
                <w:p w14:paraId="6C73F8E7"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6457C07F" w14:textId="77777777" w:rsidTr="006F22F6">
              <w:trPr>
                <w:jc w:val="center"/>
              </w:trPr>
              <w:tc>
                <w:tcPr>
                  <w:tcW w:w="1872" w:type="dxa"/>
                  <w:vMerge/>
                  <w:tcBorders>
                    <w:top w:val="dotted" w:sz="4" w:space="0" w:color="808080" w:themeColor="background1" w:themeShade="80"/>
                    <w:bottom w:val="dotted" w:sz="4" w:space="0" w:color="808080" w:themeColor="background1" w:themeShade="80"/>
                  </w:tcBorders>
                  <w:shd w:val="clear" w:color="auto" w:fill="FFA02F" w:themeFill="accent5"/>
                  <w:vAlign w:val="center"/>
                </w:tcPr>
                <w:p w14:paraId="56E3F871"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808080" w:themeColor="background1" w:themeShade="80"/>
                    <w:bottom w:val="dotted" w:sz="4" w:space="0" w:color="808080" w:themeColor="background1" w:themeShade="80"/>
                  </w:tcBorders>
                </w:tcPr>
                <w:p w14:paraId="02BEF80C" w14:textId="5C36B37D"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planificación participativa</w:t>
                  </w:r>
                </w:p>
              </w:tc>
              <w:tc>
                <w:tcPr>
                  <w:tcW w:w="1344" w:type="dxa"/>
                  <w:tcBorders>
                    <w:top w:val="dotted" w:sz="4" w:space="0" w:color="808080" w:themeColor="background1" w:themeShade="80"/>
                    <w:bottom w:val="dotted" w:sz="4" w:space="0" w:color="808080" w:themeColor="background1" w:themeShade="80"/>
                  </w:tcBorders>
                  <w:vAlign w:val="center"/>
                </w:tcPr>
                <w:p w14:paraId="733E9489" w14:textId="1D79198E" w:rsidR="00F81D82" w:rsidRPr="00F81D82" w:rsidRDefault="00F81D82" w:rsidP="00560D9F">
                  <w:pPr>
                    <w:framePr w:hSpace="180" w:wrap="around" w:vAnchor="text" w:hAnchor="margin" w:x="-151" w:y="-107"/>
                    <w:spacing w:line="240" w:lineRule="auto"/>
                    <w:jc w:val="center"/>
                    <w:rPr>
                      <w:rFonts w:cs="Arial"/>
                      <w:sz w:val="18"/>
                      <w:szCs w:val="18"/>
                    </w:rPr>
                  </w:pPr>
                  <w:r w:rsidRPr="00F81D82">
                    <w:rPr>
                      <w:rFonts w:cs="Arial"/>
                      <w:sz w:val="18"/>
                      <w:szCs w:val="18"/>
                    </w:rPr>
                    <w:t>De</w:t>
                  </w:r>
                  <w:r w:rsidR="00B83350">
                    <w:rPr>
                      <w:rFonts w:cs="Arial"/>
                      <w:sz w:val="18"/>
                      <w:szCs w:val="18"/>
                    </w:rPr>
                    <w:t>sarrollo</w:t>
                  </w:r>
                </w:p>
              </w:tc>
              <w:tc>
                <w:tcPr>
                  <w:tcW w:w="582" w:type="dxa"/>
                  <w:tcBorders>
                    <w:top w:val="dotted" w:sz="4" w:space="0" w:color="808080" w:themeColor="background1" w:themeShade="80"/>
                    <w:bottom w:val="dotted" w:sz="4" w:space="0" w:color="808080" w:themeColor="background1" w:themeShade="80"/>
                  </w:tcBorders>
                </w:tcPr>
                <w:p w14:paraId="42D5441B"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tcPr>
                <w:p w14:paraId="0AA2A5CA"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808080" w:themeColor="background1" w:themeShade="80"/>
                    <w:bottom w:val="dotted" w:sz="4" w:space="0" w:color="808080" w:themeColor="background1" w:themeShade="80"/>
                  </w:tcBorders>
                  <w:shd w:val="pct25" w:color="FFA02F" w:themeColor="accent5" w:fill="FFA02F" w:themeFill="accent5"/>
                </w:tcPr>
                <w:p w14:paraId="1CBEF207"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68774FBF" w14:textId="77777777" w:rsidTr="006F22F6">
              <w:trPr>
                <w:jc w:val="center"/>
              </w:trPr>
              <w:tc>
                <w:tcPr>
                  <w:tcW w:w="1872" w:type="dxa"/>
                  <w:vMerge/>
                  <w:vAlign w:val="center"/>
                </w:tcPr>
                <w:p w14:paraId="1580ACB2"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808080" w:themeColor="background1" w:themeShade="80"/>
                    <w:bottom w:val="dotted" w:sz="4" w:space="0" w:color="808080" w:themeColor="background1" w:themeShade="80"/>
                  </w:tcBorders>
                </w:tcPr>
                <w:p w14:paraId="046DD301" w14:textId="7E1A3127"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Procedimiento de remediación</w:t>
                  </w:r>
                </w:p>
              </w:tc>
              <w:tc>
                <w:tcPr>
                  <w:tcW w:w="1344" w:type="dxa"/>
                  <w:tcBorders>
                    <w:top w:val="dotted" w:sz="4" w:space="0" w:color="808080" w:themeColor="background1" w:themeShade="80"/>
                    <w:bottom w:val="dotted" w:sz="4" w:space="0" w:color="808080" w:themeColor="background1" w:themeShade="80"/>
                  </w:tcBorders>
                  <w:vAlign w:val="center"/>
                </w:tcPr>
                <w:p w14:paraId="04447288" w14:textId="7980D100"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808080" w:themeColor="background1" w:themeShade="80"/>
                    <w:bottom w:val="dotted" w:sz="4" w:space="0" w:color="808080" w:themeColor="background1" w:themeShade="80"/>
                  </w:tcBorders>
                  <w:shd w:val="clear" w:color="auto" w:fill="FFA02F"/>
                </w:tcPr>
                <w:p w14:paraId="50EA827A"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shd w:val="clear" w:color="auto" w:fill="auto"/>
                </w:tcPr>
                <w:p w14:paraId="4F9C6F91"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808080" w:themeColor="background1" w:themeShade="80"/>
                    <w:bottom w:val="dotted" w:sz="4" w:space="0" w:color="808080" w:themeColor="background1" w:themeShade="80"/>
                  </w:tcBorders>
                </w:tcPr>
                <w:p w14:paraId="3F70E112"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61128BD3" w14:textId="77777777" w:rsidTr="006F22F6">
              <w:trPr>
                <w:jc w:val="center"/>
              </w:trPr>
              <w:tc>
                <w:tcPr>
                  <w:tcW w:w="1872" w:type="dxa"/>
                  <w:vMerge/>
                  <w:vAlign w:val="center"/>
                </w:tcPr>
                <w:p w14:paraId="443B34EB"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808080" w:themeColor="background1" w:themeShade="80"/>
                    <w:bottom w:val="dotted" w:sz="4" w:space="0" w:color="808080" w:themeColor="background1" w:themeShade="80"/>
                  </w:tcBorders>
                </w:tcPr>
                <w:p w14:paraId="2E69EFBE" w14:textId="21F81F55"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Sistemas de monitoreo y remediación</w:t>
                  </w:r>
                </w:p>
              </w:tc>
              <w:tc>
                <w:tcPr>
                  <w:tcW w:w="1344" w:type="dxa"/>
                  <w:tcBorders>
                    <w:top w:val="dotted" w:sz="4" w:space="0" w:color="808080" w:themeColor="background1" w:themeShade="80"/>
                    <w:bottom w:val="dotted" w:sz="4" w:space="0" w:color="808080" w:themeColor="background1" w:themeShade="80"/>
                  </w:tcBorders>
                  <w:vAlign w:val="center"/>
                </w:tcPr>
                <w:p w14:paraId="311F13BB" w14:textId="6F86FF4C" w:rsidR="00F81D82" w:rsidRPr="00F81D82" w:rsidRDefault="00F81D82" w:rsidP="00560D9F">
                  <w:pPr>
                    <w:framePr w:hSpace="180" w:wrap="around" w:vAnchor="text" w:hAnchor="margin" w:x="-151" w:y="-107"/>
                    <w:spacing w:line="240" w:lineRule="auto"/>
                    <w:jc w:val="center"/>
                    <w:rPr>
                      <w:rFonts w:cs="Arial"/>
                      <w:sz w:val="18"/>
                      <w:szCs w:val="18"/>
                    </w:rPr>
                  </w:pPr>
                  <w:r w:rsidRPr="00F81D82">
                    <w:rPr>
                      <w:rFonts w:cs="Arial"/>
                      <w:sz w:val="18"/>
                      <w:szCs w:val="18"/>
                    </w:rPr>
                    <w:t>De</w:t>
                  </w:r>
                  <w:r w:rsidR="00B83350">
                    <w:rPr>
                      <w:rFonts w:cs="Arial"/>
                      <w:sz w:val="18"/>
                      <w:szCs w:val="18"/>
                    </w:rPr>
                    <w:t>sarollo</w:t>
                  </w:r>
                </w:p>
              </w:tc>
              <w:tc>
                <w:tcPr>
                  <w:tcW w:w="582" w:type="dxa"/>
                  <w:tcBorders>
                    <w:top w:val="dotted" w:sz="4" w:space="0" w:color="808080" w:themeColor="background1" w:themeShade="80"/>
                    <w:bottom w:val="dotted" w:sz="4" w:space="0" w:color="808080" w:themeColor="background1" w:themeShade="80"/>
                  </w:tcBorders>
                </w:tcPr>
                <w:p w14:paraId="1044C042"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shd w:val="clear" w:color="auto" w:fill="FFFFFF" w:themeFill="background1"/>
                </w:tcPr>
                <w:p w14:paraId="389056DB"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808080" w:themeColor="background1" w:themeShade="80"/>
                    <w:bottom w:val="dotted" w:sz="4" w:space="0" w:color="808080" w:themeColor="background1" w:themeShade="80"/>
                  </w:tcBorders>
                  <w:shd w:val="clear" w:color="auto" w:fill="FFA02F" w:themeFill="accent5"/>
                </w:tcPr>
                <w:p w14:paraId="1460CFDA"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F81D82" w14:paraId="0EA38497" w14:textId="77777777" w:rsidTr="006F22F6">
              <w:trPr>
                <w:jc w:val="center"/>
              </w:trPr>
              <w:tc>
                <w:tcPr>
                  <w:tcW w:w="1872" w:type="dxa"/>
                  <w:vMerge/>
                  <w:vAlign w:val="center"/>
                </w:tcPr>
                <w:p w14:paraId="1F8B0F3F" w14:textId="77777777" w:rsidR="00F81D82" w:rsidRPr="00F81D82" w:rsidRDefault="00F81D82" w:rsidP="00560D9F">
                  <w:pPr>
                    <w:framePr w:hSpace="180" w:wrap="around" w:vAnchor="text" w:hAnchor="margin" w:x="-151" w:y="-107"/>
                    <w:spacing w:line="240" w:lineRule="auto"/>
                    <w:jc w:val="left"/>
                    <w:rPr>
                      <w:b/>
                      <w:bCs/>
                      <w:color w:val="FFFFFF" w:themeColor="background1"/>
                      <w:sz w:val="18"/>
                      <w:szCs w:val="18"/>
                    </w:rPr>
                  </w:pPr>
                </w:p>
              </w:tc>
              <w:tc>
                <w:tcPr>
                  <w:tcW w:w="4623" w:type="dxa"/>
                  <w:tcBorders>
                    <w:top w:val="dotted" w:sz="4" w:space="0" w:color="808080" w:themeColor="background1" w:themeShade="80"/>
                    <w:bottom w:val="single" w:sz="8" w:space="0" w:color="262626" w:themeColor="text1" w:themeTint="D9"/>
                  </w:tcBorders>
                </w:tcPr>
                <w:p w14:paraId="34D4A573" w14:textId="3A546610"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Diálogo con los compradores</w:t>
                  </w:r>
                </w:p>
              </w:tc>
              <w:tc>
                <w:tcPr>
                  <w:tcW w:w="1344" w:type="dxa"/>
                  <w:tcBorders>
                    <w:top w:val="dotted" w:sz="4" w:space="0" w:color="808080" w:themeColor="background1" w:themeShade="80"/>
                    <w:bottom w:val="single" w:sz="8" w:space="0" w:color="262626" w:themeColor="text1" w:themeTint="D9"/>
                  </w:tcBorders>
                  <w:vAlign w:val="center"/>
                </w:tcPr>
                <w:p w14:paraId="5CDC0424" w14:textId="370EAB0F" w:rsidR="00F81D82" w:rsidRPr="00F81D82" w:rsidRDefault="00B83350" w:rsidP="00560D9F">
                  <w:pPr>
                    <w:framePr w:hSpace="180" w:wrap="around" w:vAnchor="text" w:hAnchor="margin" w:x="-151" w:y="-107"/>
                    <w:spacing w:line="240" w:lineRule="auto"/>
                    <w:jc w:val="center"/>
                    <w:rPr>
                      <w:rFonts w:cs="Arial"/>
                      <w:sz w:val="18"/>
                      <w:szCs w:val="18"/>
                    </w:rPr>
                  </w:pPr>
                  <w:r>
                    <w:rPr>
                      <w:rFonts w:cs="Arial"/>
                      <w:sz w:val="18"/>
                      <w:szCs w:val="18"/>
                    </w:rPr>
                    <w:t>Básico</w:t>
                  </w:r>
                </w:p>
              </w:tc>
              <w:tc>
                <w:tcPr>
                  <w:tcW w:w="582" w:type="dxa"/>
                  <w:tcBorders>
                    <w:top w:val="dotted" w:sz="4" w:space="0" w:color="808080" w:themeColor="background1" w:themeShade="80"/>
                    <w:bottom w:val="single" w:sz="8" w:space="0" w:color="262626" w:themeColor="text1" w:themeTint="D9"/>
                  </w:tcBorders>
                </w:tcPr>
                <w:p w14:paraId="7F97D156"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single" w:sz="8" w:space="0" w:color="262626" w:themeColor="text1" w:themeTint="D9"/>
                  </w:tcBorders>
                  <w:shd w:val="clear" w:color="auto" w:fill="FFFFFF" w:themeFill="background1"/>
                </w:tcPr>
                <w:p w14:paraId="7E46BE88"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c>
                <w:tcPr>
                  <w:tcW w:w="455" w:type="dxa"/>
                  <w:tcBorders>
                    <w:top w:val="dotted" w:sz="4" w:space="0" w:color="808080" w:themeColor="background1" w:themeShade="80"/>
                    <w:bottom w:val="single" w:sz="8" w:space="0" w:color="262626" w:themeColor="text1" w:themeTint="D9"/>
                  </w:tcBorders>
                  <w:shd w:val="clear" w:color="auto" w:fill="FFA02F" w:themeFill="accent5"/>
                </w:tcPr>
                <w:p w14:paraId="7B0875FE" w14:textId="77777777" w:rsidR="00F81D82" w:rsidRPr="00F81D82" w:rsidRDefault="00F81D82" w:rsidP="00560D9F">
                  <w:pPr>
                    <w:framePr w:hSpace="180" w:wrap="around" w:vAnchor="text" w:hAnchor="margin" w:x="-151" w:y="-107"/>
                    <w:spacing w:line="240" w:lineRule="auto"/>
                    <w:contextualSpacing/>
                    <w:jc w:val="left"/>
                    <w:rPr>
                      <w:rFonts w:cs="Arial"/>
                      <w:sz w:val="18"/>
                      <w:szCs w:val="18"/>
                    </w:rPr>
                  </w:pPr>
                </w:p>
              </w:tc>
            </w:tr>
            <w:tr w:rsidR="00F81D82" w:rsidRPr="00560D9F" w14:paraId="5E18A3FF" w14:textId="77777777" w:rsidTr="00BE6309">
              <w:trPr>
                <w:trHeight w:val="170"/>
                <w:jc w:val="center"/>
              </w:trPr>
              <w:tc>
                <w:tcPr>
                  <w:tcW w:w="1872" w:type="dxa"/>
                  <w:tcBorders>
                    <w:top w:val="single" w:sz="8" w:space="0" w:color="262626" w:themeColor="text1" w:themeTint="D9"/>
                    <w:bottom w:val="single" w:sz="12" w:space="0" w:color="auto"/>
                  </w:tcBorders>
                  <w:shd w:val="clear" w:color="auto" w:fill="E0119D" w:themeFill="accent4"/>
                  <w:vAlign w:val="center"/>
                </w:tcPr>
                <w:p w14:paraId="32225D50" w14:textId="26675043" w:rsidR="00F81D82" w:rsidRPr="00F81D82" w:rsidRDefault="00F81D82" w:rsidP="00560D9F">
                  <w:pPr>
                    <w:pStyle w:val="ListParagraph"/>
                    <w:framePr w:hSpace="180" w:wrap="around" w:vAnchor="text" w:hAnchor="margin" w:x="-151" w:y="-107"/>
                    <w:numPr>
                      <w:ilvl w:val="0"/>
                      <w:numId w:val="29"/>
                    </w:numPr>
                    <w:spacing w:line="240" w:lineRule="auto"/>
                    <w:contextualSpacing w:val="0"/>
                    <w:jc w:val="left"/>
                    <w:rPr>
                      <w:b/>
                      <w:bCs/>
                      <w:color w:val="FFFFFF" w:themeColor="background1"/>
                      <w:sz w:val="18"/>
                      <w:szCs w:val="18"/>
                    </w:rPr>
                  </w:pPr>
                  <w:bookmarkStart w:id="15" w:name="_Hlk138679675"/>
                  <w:r w:rsidRPr="00F81D82">
                    <w:rPr>
                      <w:b/>
                      <w:bCs/>
                      <w:color w:val="FFFFFF" w:themeColor="background1"/>
                      <w:sz w:val="18"/>
                      <w:szCs w:val="18"/>
                    </w:rPr>
                    <w:t>SEGUIMIENTO</w:t>
                  </w:r>
                  <w:bookmarkEnd w:id="15"/>
                </w:p>
              </w:tc>
              <w:tc>
                <w:tcPr>
                  <w:tcW w:w="4623" w:type="dxa"/>
                  <w:tcBorders>
                    <w:top w:val="single" w:sz="8" w:space="0" w:color="262626" w:themeColor="text1" w:themeTint="D9"/>
                    <w:bottom w:val="single" w:sz="12" w:space="0" w:color="auto"/>
                  </w:tcBorders>
                </w:tcPr>
                <w:p w14:paraId="6B629256" w14:textId="6534D886" w:rsidR="00F81D82" w:rsidRPr="00F81D82" w:rsidRDefault="00F81D82" w:rsidP="00560D9F">
                  <w:pPr>
                    <w:framePr w:hSpace="180" w:wrap="around" w:vAnchor="text" w:hAnchor="margin" w:x="-151" w:y="-107"/>
                    <w:spacing w:line="276" w:lineRule="auto"/>
                    <w:jc w:val="left"/>
                    <w:rPr>
                      <w:rFonts w:cs="Arial"/>
                      <w:i/>
                      <w:iCs/>
                      <w:sz w:val="18"/>
                      <w:szCs w:val="18"/>
                      <w:lang w:val="es-ES_tradnl"/>
                    </w:rPr>
                  </w:pPr>
                  <w:r w:rsidRPr="00F81D82">
                    <w:rPr>
                      <w:i/>
                      <w:iCs/>
                      <w:sz w:val="18"/>
                      <w:szCs w:val="18"/>
                      <w:lang w:val="es-ES_tradnl"/>
                    </w:rPr>
                    <w:t>Seguimiento de las actividades de debida diligencia</w:t>
                  </w:r>
                </w:p>
              </w:tc>
              <w:tc>
                <w:tcPr>
                  <w:tcW w:w="1344" w:type="dxa"/>
                  <w:tcBorders>
                    <w:top w:val="single" w:sz="8" w:space="0" w:color="262626" w:themeColor="text1" w:themeTint="D9"/>
                    <w:bottom w:val="single" w:sz="12" w:space="0" w:color="auto"/>
                  </w:tcBorders>
                  <w:vAlign w:val="center"/>
                </w:tcPr>
                <w:p w14:paraId="3F94EA00" w14:textId="2C7BFB5C" w:rsidR="00F81D82" w:rsidRPr="00B83350" w:rsidRDefault="00B83350" w:rsidP="00560D9F">
                  <w:pPr>
                    <w:framePr w:hSpace="180" w:wrap="around" w:vAnchor="text" w:hAnchor="margin" w:x="-151" w:y="-107"/>
                    <w:spacing w:line="240" w:lineRule="auto"/>
                    <w:jc w:val="center"/>
                    <w:rPr>
                      <w:rFonts w:cs="Arial"/>
                      <w:sz w:val="18"/>
                      <w:szCs w:val="18"/>
                      <w:lang w:val="es-ES"/>
                    </w:rPr>
                  </w:pPr>
                  <w:r w:rsidRPr="006361E4">
                    <w:rPr>
                      <w:rFonts w:cs="Arial"/>
                      <w:sz w:val="18"/>
                      <w:szCs w:val="18"/>
                      <w:lang w:val="es-ES"/>
                    </w:rPr>
                    <w:t>Básico</w:t>
                  </w:r>
                </w:p>
              </w:tc>
              <w:tc>
                <w:tcPr>
                  <w:tcW w:w="582" w:type="dxa"/>
                  <w:tcBorders>
                    <w:top w:val="single" w:sz="8" w:space="0" w:color="262626" w:themeColor="text1" w:themeTint="D9"/>
                    <w:bottom w:val="single" w:sz="12" w:space="0" w:color="auto"/>
                  </w:tcBorders>
                </w:tcPr>
                <w:p w14:paraId="4EE1C61C" w14:textId="77777777" w:rsidR="00F81D82" w:rsidRPr="00B83350" w:rsidRDefault="00F81D82" w:rsidP="00560D9F">
                  <w:pPr>
                    <w:framePr w:hSpace="180" w:wrap="around" w:vAnchor="text" w:hAnchor="margin" w:x="-151" w:y="-107"/>
                    <w:spacing w:line="240" w:lineRule="auto"/>
                    <w:contextualSpacing/>
                    <w:jc w:val="left"/>
                    <w:rPr>
                      <w:rFonts w:cs="Arial"/>
                      <w:sz w:val="18"/>
                      <w:szCs w:val="18"/>
                      <w:lang w:val="es-ES"/>
                    </w:rPr>
                  </w:pPr>
                </w:p>
              </w:tc>
              <w:tc>
                <w:tcPr>
                  <w:tcW w:w="346" w:type="dxa"/>
                  <w:tcBorders>
                    <w:top w:val="single" w:sz="8" w:space="0" w:color="262626" w:themeColor="text1" w:themeTint="D9"/>
                    <w:bottom w:val="single" w:sz="12" w:space="0" w:color="auto"/>
                  </w:tcBorders>
                </w:tcPr>
                <w:p w14:paraId="4679FE48" w14:textId="77777777" w:rsidR="00F81D82" w:rsidRPr="00B83350" w:rsidRDefault="00F81D82" w:rsidP="00560D9F">
                  <w:pPr>
                    <w:framePr w:hSpace="180" w:wrap="around" w:vAnchor="text" w:hAnchor="margin" w:x="-151" w:y="-107"/>
                    <w:spacing w:line="240" w:lineRule="auto"/>
                    <w:contextualSpacing/>
                    <w:jc w:val="left"/>
                    <w:rPr>
                      <w:rFonts w:cs="Arial"/>
                      <w:sz w:val="18"/>
                      <w:szCs w:val="18"/>
                      <w:lang w:val="es-ES"/>
                    </w:rPr>
                  </w:pPr>
                </w:p>
              </w:tc>
              <w:tc>
                <w:tcPr>
                  <w:tcW w:w="455" w:type="dxa"/>
                  <w:tcBorders>
                    <w:top w:val="single" w:sz="8" w:space="0" w:color="262626" w:themeColor="text1" w:themeTint="D9"/>
                    <w:bottom w:val="single" w:sz="12" w:space="0" w:color="auto"/>
                  </w:tcBorders>
                  <w:shd w:val="clear" w:color="auto" w:fill="E0119D"/>
                </w:tcPr>
                <w:p w14:paraId="511CEF64" w14:textId="77777777" w:rsidR="00F81D82" w:rsidRPr="00B83350" w:rsidRDefault="00F81D82" w:rsidP="00560D9F">
                  <w:pPr>
                    <w:framePr w:hSpace="180" w:wrap="around" w:vAnchor="text" w:hAnchor="margin" w:x="-151" w:y="-107"/>
                    <w:spacing w:line="240" w:lineRule="auto"/>
                    <w:contextualSpacing/>
                    <w:jc w:val="left"/>
                    <w:rPr>
                      <w:rFonts w:cs="Arial"/>
                      <w:sz w:val="18"/>
                      <w:szCs w:val="18"/>
                      <w:lang w:val="es-ES"/>
                    </w:rPr>
                  </w:pPr>
                </w:p>
              </w:tc>
            </w:tr>
          </w:tbl>
          <w:p w14:paraId="33D9265C" w14:textId="279037A3" w:rsidR="003D6B55" w:rsidRDefault="008A4B3A" w:rsidP="000470B7">
            <w:pPr>
              <w:spacing w:before="240" w:after="120" w:line="276" w:lineRule="auto"/>
              <w:jc w:val="left"/>
              <w:rPr>
                <w:rFonts w:eastAsia="SimSun" w:cs="Arial"/>
                <w:szCs w:val="22"/>
                <w:lang w:val="es-ES" w:eastAsia="zh-CN"/>
              </w:rPr>
            </w:pPr>
            <w:r w:rsidRPr="00891399">
              <w:rPr>
                <w:rFonts w:eastAsia="SimSun" w:cs="Arial"/>
                <w:szCs w:val="22"/>
                <w:lang w:val="es-ES" w:eastAsia="zh-CN"/>
              </w:rPr>
              <w:lastRenderedPageBreak/>
              <w:t xml:space="preserve">Es importante señalar que las </w:t>
            </w:r>
            <w:r w:rsidR="006D4337" w:rsidRPr="00891399">
              <w:rPr>
                <w:rFonts w:eastAsia="SimSun" w:cs="Arial"/>
                <w:szCs w:val="22"/>
                <w:lang w:val="es-ES" w:eastAsia="zh-CN"/>
              </w:rPr>
              <w:t>Organizaciones</w:t>
            </w:r>
            <w:r w:rsidRPr="00891399">
              <w:rPr>
                <w:rFonts w:eastAsia="SimSun" w:cs="Arial"/>
                <w:szCs w:val="22"/>
                <w:lang w:val="es-ES" w:eastAsia="zh-CN"/>
              </w:rPr>
              <w:t xml:space="preserve"> de trabajo </w:t>
            </w:r>
            <w:r w:rsidR="006D4337" w:rsidRPr="00891399">
              <w:rPr>
                <w:rFonts w:eastAsia="SimSun" w:cs="Arial"/>
                <w:szCs w:val="22"/>
                <w:lang w:val="es-ES" w:eastAsia="zh-CN"/>
              </w:rPr>
              <w:t>Contratado</w:t>
            </w:r>
            <w:r w:rsidRPr="00891399">
              <w:rPr>
                <w:rFonts w:eastAsia="SimSun" w:cs="Arial"/>
                <w:szCs w:val="22"/>
                <w:lang w:val="es-ES" w:eastAsia="zh-CN"/>
              </w:rPr>
              <w:t xml:space="preserve"> ya están implementando varias actividades de HREDD. Estos incluyen la evaluación de riesgos, la capacitación del personal y los trabajadores sobre cuestiones ambientales y sociales, así como el desarrollo e implementación de políticas sobre trabajo </w:t>
            </w:r>
            <w:r w:rsidRPr="00DF2695">
              <w:rPr>
                <w:rFonts w:eastAsia="SimSun" w:cs="Arial"/>
                <w:szCs w:val="22"/>
                <w:lang w:val="es-ES" w:eastAsia="zh-CN"/>
              </w:rPr>
              <w:t>infantil y</w:t>
            </w:r>
            <w:r w:rsidR="0013519D" w:rsidRPr="00DF2695">
              <w:rPr>
                <w:rFonts w:eastAsia="SimSun" w:cs="Arial"/>
                <w:szCs w:val="22"/>
                <w:lang w:val="es-ES" w:eastAsia="zh-CN"/>
              </w:rPr>
              <w:t xml:space="preserve"> de</w:t>
            </w:r>
            <w:r w:rsidRPr="00DF2695">
              <w:rPr>
                <w:rFonts w:eastAsia="SimSun" w:cs="Arial"/>
                <w:szCs w:val="22"/>
                <w:lang w:val="es-ES" w:eastAsia="zh-CN"/>
              </w:rPr>
              <w:t xml:space="preserve"> género.</w:t>
            </w:r>
            <w:r w:rsidRPr="00891399">
              <w:rPr>
                <w:rFonts w:eastAsia="SimSun" w:cs="Arial"/>
                <w:szCs w:val="22"/>
                <w:lang w:val="es-ES" w:eastAsia="zh-CN"/>
              </w:rPr>
              <w:t xml:space="preserve"> </w:t>
            </w:r>
          </w:p>
          <w:p w14:paraId="12332187" w14:textId="2CA16426" w:rsidR="008A4B3A" w:rsidRPr="00891399" w:rsidRDefault="008A4B3A" w:rsidP="000470B7">
            <w:pPr>
              <w:spacing w:before="240" w:after="120" w:line="276" w:lineRule="auto"/>
              <w:jc w:val="left"/>
              <w:rPr>
                <w:rFonts w:cs="Arial"/>
                <w:sz w:val="20"/>
                <w:szCs w:val="20"/>
                <w:lang w:val="es-ES"/>
              </w:rPr>
            </w:pPr>
            <w:r w:rsidRPr="00891399">
              <w:rPr>
                <w:rFonts w:eastAsia="SimSun" w:cs="Arial"/>
                <w:szCs w:val="22"/>
                <w:lang w:val="es-ES" w:eastAsia="zh-CN"/>
              </w:rPr>
              <w:t xml:space="preserve">Las siguientes secciones presentan los cinco pasos HREDD en detalle, así como los requisitos correspondientes propuestos en el Criterio para Trabajo </w:t>
            </w:r>
            <w:r w:rsidR="00891399" w:rsidRPr="00891399">
              <w:rPr>
                <w:rFonts w:eastAsia="SimSun" w:cs="Arial"/>
                <w:szCs w:val="22"/>
                <w:lang w:val="es-ES" w:eastAsia="zh-CN"/>
              </w:rPr>
              <w:t>Contratado</w:t>
            </w:r>
            <w:r w:rsidRPr="00891399">
              <w:rPr>
                <w:rFonts w:eastAsia="SimSun" w:cs="Arial"/>
                <w:szCs w:val="22"/>
                <w:lang w:val="es-ES" w:eastAsia="zh-CN"/>
              </w:rPr>
              <w:t xml:space="preserve">. </w:t>
            </w:r>
          </w:p>
        </w:tc>
      </w:tr>
    </w:tbl>
    <w:p w14:paraId="660A4D17" w14:textId="3B337BD5" w:rsidR="00501C77" w:rsidRPr="00891399" w:rsidRDefault="00C57BBA" w:rsidP="00501C77">
      <w:pPr>
        <w:pStyle w:val="Heading1"/>
        <w:spacing w:after="240" w:line="240" w:lineRule="auto"/>
        <w:rPr>
          <w:rFonts w:eastAsia="SimSun" w:cs="Arial"/>
          <w:color w:val="9A9B9C"/>
          <w:szCs w:val="22"/>
          <w:lang w:val="es-ES" w:eastAsia="zh-CN"/>
          <w14:textFill>
            <w14:solidFill>
              <w14:srgbClr w14:val="9A9B9C">
                <w14:lumMod w14:val="50000"/>
              </w14:srgbClr>
            </w14:solidFill>
          </w14:textFill>
        </w:rPr>
      </w:pPr>
      <w:bookmarkStart w:id="16" w:name="_Toc139484565"/>
      <w:r w:rsidRPr="00891399">
        <w:rPr>
          <w:rFonts w:eastAsia="SimSun" w:cs="Arial"/>
          <w:color w:val="9A9B9C"/>
          <w:szCs w:val="22"/>
          <w:lang w:val="es-ES" w:eastAsia="zh-CN"/>
          <w14:textFill>
            <w14:solidFill>
              <w14:srgbClr w14:val="9A9B9C">
                <w14:lumMod w14:val="50000"/>
              </w14:srgbClr>
            </w14:solidFill>
          </w14:textFill>
        </w:rPr>
        <w:lastRenderedPageBreak/>
        <w:t>Paso</w:t>
      </w:r>
      <w:r w:rsidR="009A59C4" w:rsidRPr="00891399">
        <w:rPr>
          <w:rFonts w:eastAsia="SimSun" w:cs="Arial"/>
          <w:color w:val="9A9B9C"/>
          <w:szCs w:val="22"/>
          <w:lang w:val="es-ES" w:eastAsia="zh-CN"/>
          <w14:textFill>
            <w14:solidFill>
              <w14:srgbClr w14:val="9A9B9C">
                <w14:lumMod w14:val="50000"/>
              </w14:srgbClr>
            </w14:solidFill>
          </w14:textFill>
        </w:rPr>
        <w:t xml:space="preserve"> 1</w:t>
      </w:r>
      <w:r w:rsidR="004C1EA2" w:rsidRPr="00891399">
        <w:rPr>
          <w:rFonts w:eastAsia="SimSun" w:cs="Arial"/>
          <w:color w:val="9A9B9C"/>
          <w:szCs w:val="22"/>
          <w:lang w:val="es-ES" w:eastAsia="zh-CN"/>
          <w14:textFill>
            <w14:solidFill>
              <w14:srgbClr w14:val="9A9B9C">
                <w14:lumMod w14:val="50000"/>
              </w14:srgbClr>
            </w14:solidFill>
          </w14:textFill>
        </w:rPr>
        <w:t>:</w:t>
      </w:r>
      <w:r w:rsidR="009A59C4" w:rsidRPr="00891399">
        <w:rPr>
          <w:rFonts w:eastAsia="SimSun" w:cs="Arial"/>
          <w:color w:val="9A9B9C"/>
          <w:szCs w:val="22"/>
          <w:lang w:val="es-ES" w:eastAsia="zh-CN"/>
          <w14:textFill>
            <w14:solidFill>
              <w14:srgbClr w14:val="9A9B9C">
                <w14:lumMod w14:val="50000"/>
              </w14:srgbClr>
            </w14:solidFill>
          </w14:textFill>
        </w:rPr>
        <w:t xml:space="preserve"> </w:t>
      </w:r>
      <w:r w:rsidR="008A4B3A" w:rsidRPr="00891399">
        <w:rPr>
          <w:rFonts w:eastAsia="SimSun" w:cs="Arial"/>
          <w:color w:val="9A9B9C"/>
          <w:szCs w:val="22"/>
          <w:lang w:val="es-ES" w:eastAsia="zh-CN"/>
          <w14:textFill>
            <w14:solidFill>
              <w14:srgbClr w14:val="9A9B9C">
                <w14:lumMod w14:val="50000"/>
              </w14:srgbClr>
            </w14:solidFill>
          </w14:textFill>
        </w:rPr>
        <w:t>Comprometerse</w:t>
      </w:r>
      <w:bookmarkEnd w:id="16"/>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rsidRPr="00891399" w14:paraId="708DC648" w14:textId="77777777" w:rsidTr="00457097">
        <w:trPr>
          <w:tblCellSpacing w:w="1440" w:type="nil"/>
        </w:trPr>
        <w:tc>
          <w:tcPr>
            <w:tcW w:w="9229" w:type="dxa"/>
          </w:tcPr>
          <w:p w14:paraId="31E1DA13" w14:textId="0E3920A4" w:rsidR="008C2794" w:rsidRPr="00891399" w:rsidRDefault="008C2794" w:rsidP="00457097">
            <w:pPr>
              <w:tabs>
                <w:tab w:val="left" w:pos="2270"/>
              </w:tabs>
              <w:spacing w:before="120" w:after="120" w:line="276" w:lineRule="auto"/>
              <w:jc w:val="left"/>
              <w:rPr>
                <w:rFonts w:eastAsia="Calibri" w:cs="Arial"/>
                <w:kern w:val="2"/>
                <w:lang w:val="es-ES"/>
              </w:rPr>
            </w:pPr>
            <w:r w:rsidRPr="00891399">
              <w:rPr>
                <w:rFonts w:eastAsia="Calibri" w:cs="Arial"/>
                <w:kern w:val="2"/>
                <w:lang w:val="es-ES"/>
              </w:rPr>
              <w:t xml:space="preserve">El primer paso de HREDD es que su organización se comprometa públicamente a respetar los derechos humanos y el medio ambiente y a realizar la </w:t>
            </w:r>
            <w:r w:rsidR="009C26ED">
              <w:rPr>
                <w:rFonts w:eastAsia="Calibri" w:cs="Arial"/>
                <w:kern w:val="2"/>
                <w:lang w:val="es-ES"/>
              </w:rPr>
              <w:t>debida diligencia</w:t>
            </w:r>
            <w:r w:rsidRPr="00891399">
              <w:rPr>
                <w:rFonts w:eastAsia="Calibri" w:cs="Arial"/>
                <w:kern w:val="2"/>
                <w:lang w:val="es-ES"/>
              </w:rPr>
              <w:t>. En este paso, se espera que todas las organizaciones implementen diferentes medidas relacionadas con el compromiso y la sensibilización. Para ello, su organización puede:</w:t>
            </w:r>
          </w:p>
          <w:p w14:paraId="31E8DA7F" w14:textId="04B0E41C" w:rsidR="006F2825" w:rsidRPr="00891399" w:rsidRDefault="008C2794" w:rsidP="001E43F4">
            <w:pPr>
              <w:pStyle w:val="ListParagraph"/>
              <w:numPr>
                <w:ilvl w:val="0"/>
                <w:numId w:val="27"/>
              </w:numPr>
              <w:tabs>
                <w:tab w:val="left" w:pos="2270"/>
              </w:tabs>
              <w:autoSpaceDE w:val="0"/>
              <w:autoSpaceDN w:val="0"/>
              <w:adjustRightInd w:val="0"/>
              <w:spacing w:before="120" w:after="120" w:line="276" w:lineRule="auto"/>
              <w:ind w:left="714" w:hanging="357"/>
              <w:contextualSpacing w:val="0"/>
              <w:jc w:val="left"/>
              <w:rPr>
                <w:rFonts w:eastAsia="Calibri" w:cs="Arial"/>
                <w:kern w:val="2"/>
                <w:lang w:val="es-ES"/>
              </w:rPr>
            </w:pPr>
            <w:r w:rsidRPr="00891399">
              <w:rPr>
                <w:rFonts w:eastAsia="Calibri" w:cs="Arial"/>
                <w:b/>
                <w:bCs/>
                <w:kern w:val="2"/>
                <w:lang w:val="es-ES"/>
              </w:rPr>
              <w:t>Fomentar la aceptación entre la dirección, el personal y los representantes de los trabajadores</w:t>
            </w:r>
            <w:r w:rsidRPr="00891399">
              <w:rPr>
                <w:rFonts w:eastAsia="Calibri" w:cs="Arial"/>
                <w:kern w:val="2"/>
                <w:lang w:val="es-ES"/>
              </w:rPr>
              <w:t>. La sensibilización y el apoyo de la dirección desde un primer momento es vital para el trabajo de HREDD. Los representantes de los trabajadores y el personal que trabaja en cuestiones ambientales o sociales también deben recibir capacitación sobre derechos humanos y HREDD.</w:t>
            </w:r>
            <w:r w:rsidR="006F2825" w:rsidRPr="00891399">
              <w:rPr>
                <w:rFonts w:eastAsia="Calibri" w:cs="Arial"/>
                <w:kern w:val="2"/>
                <w:lang w:val="es-ES"/>
              </w:rPr>
              <w:t xml:space="preserve"> </w:t>
            </w:r>
          </w:p>
          <w:p w14:paraId="253F63FB" w14:textId="3AB73211" w:rsidR="00DF7701" w:rsidRPr="00891399" w:rsidRDefault="00DF7701" w:rsidP="001E43F4">
            <w:pPr>
              <w:pStyle w:val="ListParagraph"/>
              <w:numPr>
                <w:ilvl w:val="0"/>
                <w:numId w:val="27"/>
              </w:numPr>
              <w:tabs>
                <w:tab w:val="left" w:pos="2270"/>
              </w:tabs>
              <w:spacing w:before="120" w:after="120" w:line="276" w:lineRule="auto"/>
              <w:ind w:left="714" w:hanging="357"/>
              <w:contextualSpacing w:val="0"/>
              <w:jc w:val="left"/>
              <w:rPr>
                <w:rFonts w:eastAsia="Calibri" w:cs="Arial"/>
                <w:bCs/>
                <w:kern w:val="2"/>
                <w:lang w:val="es-ES"/>
              </w:rPr>
            </w:pPr>
            <w:r w:rsidRPr="00891399">
              <w:rPr>
                <w:rFonts w:eastAsia="Calibri" w:cs="Arial"/>
                <w:b/>
                <w:kern w:val="2"/>
                <w:lang w:val="es-ES"/>
              </w:rPr>
              <w:t xml:space="preserve">Desarrollar y hacer operativo un compromiso de respeto a los derechos humanos y la sostenibilidad ambiental. </w:t>
            </w:r>
            <w:r w:rsidRPr="00891399">
              <w:rPr>
                <w:rFonts w:eastAsia="Calibri" w:cs="Arial"/>
                <w:bCs/>
                <w:kern w:val="2"/>
                <w:lang w:val="es-ES"/>
              </w:rPr>
              <w:t>Su primer compromiso con los derechos humanos y el medio ambiente no tiene por qué ser largo ni complicado (</w:t>
            </w:r>
            <w:hyperlink r:id="rId25" w:history="1">
              <w:r w:rsidRPr="00891399">
                <w:rPr>
                  <w:rStyle w:val="Hyperlink"/>
                  <w:rFonts w:eastAsia="Calibri" w:cs="Arial"/>
                  <w:bCs/>
                  <w:kern w:val="2"/>
                  <w:lang w:val="es-ES"/>
                </w:rPr>
                <w:t xml:space="preserve">consulte el ejemplo en la página 9 de la guía HREDD para </w:t>
              </w:r>
              <w:r w:rsidR="00891399" w:rsidRPr="00891399">
                <w:rPr>
                  <w:rStyle w:val="Hyperlink"/>
                  <w:rFonts w:eastAsia="Calibri" w:cs="Arial"/>
                  <w:bCs/>
                  <w:kern w:val="2"/>
                  <w:lang w:val="es-ES"/>
                </w:rPr>
                <w:t>O</w:t>
              </w:r>
              <w:r w:rsidR="00891399" w:rsidRPr="00891399">
                <w:rPr>
                  <w:rStyle w:val="Hyperlink"/>
                  <w:bCs/>
                  <w:lang w:val="es-ES"/>
                </w:rPr>
                <w:t>rganizaciones</w:t>
              </w:r>
              <w:r w:rsidRPr="00891399">
                <w:rPr>
                  <w:rStyle w:val="Hyperlink"/>
                  <w:bCs/>
                  <w:lang w:val="es-ES"/>
                </w:rPr>
                <w:t xml:space="preserve"> </w:t>
              </w:r>
              <w:r w:rsidRPr="00891399">
                <w:rPr>
                  <w:rStyle w:val="Hyperlink"/>
                  <w:lang w:val="es-ES"/>
                </w:rPr>
                <w:t xml:space="preserve">s de trabajo </w:t>
              </w:r>
              <w:r w:rsidR="00891399" w:rsidRPr="00891399">
                <w:rPr>
                  <w:rStyle w:val="Hyperlink"/>
                  <w:lang w:val="es-ES"/>
                </w:rPr>
                <w:t>contratado</w:t>
              </w:r>
            </w:hyperlink>
            <w:r w:rsidRPr="00891399">
              <w:rPr>
                <w:rFonts w:eastAsia="Calibri" w:cs="Arial"/>
                <w:bCs/>
                <w:kern w:val="2"/>
                <w:lang w:val="es-ES"/>
              </w:rPr>
              <w:t xml:space="preserve">). Su compromiso debe </w:t>
            </w:r>
            <w:r w:rsidR="00891399" w:rsidRPr="00891399">
              <w:rPr>
                <w:rFonts w:eastAsia="Calibri" w:cs="Arial"/>
                <w:bCs/>
                <w:kern w:val="2"/>
                <w:lang w:val="es-ES"/>
              </w:rPr>
              <w:t>incluir</w:t>
            </w:r>
            <w:r w:rsidRPr="00891399">
              <w:rPr>
                <w:rFonts w:eastAsia="Calibri" w:cs="Arial"/>
                <w:bCs/>
                <w:kern w:val="2"/>
                <w:lang w:val="es-ES"/>
              </w:rPr>
              <w:t xml:space="preserve"> los comentarios y </w:t>
            </w:r>
            <w:r w:rsidR="00891399" w:rsidRPr="00891399">
              <w:rPr>
                <w:rFonts w:eastAsia="Calibri" w:cs="Arial"/>
                <w:bCs/>
                <w:kern w:val="2"/>
                <w:lang w:val="es-ES"/>
              </w:rPr>
              <w:t>opiniones</w:t>
            </w:r>
            <w:r w:rsidRPr="00891399">
              <w:rPr>
                <w:rFonts w:eastAsia="Calibri" w:cs="Arial"/>
                <w:bCs/>
                <w:kern w:val="2"/>
                <w:lang w:val="es-ES"/>
              </w:rPr>
              <w:t xml:space="preserve"> del personal y los trabajadores, y ser aprobado por la alta dirección. Cuando, tras unos años su trabajo de HREDD haya avanzado, puede actualizar su compromiso e incluir más información sobre cómo ha organizado su proceso de </w:t>
            </w:r>
            <w:r w:rsidR="009C26ED">
              <w:rPr>
                <w:rFonts w:eastAsia="Calibri" w:cs="Arial"/>
                <w:bCs/>
                <w:kern w:val="2"/>
                <w:lang w:val="es-ES"/>
              </w:rPr>
              <w:t>debida diligencia</w:t>
            </w:r>
            <w:r w:rsidRPr="00891399">
              <w:rPr>
                <w:rFonts w:eastAsia="Calibri" w:cs="Arial"/>
                <w:bCs/>
                <w:kern w:val="2"/>
                <w:lang w:val="es-ES"/>
              </w:rPr>
              <w:t>.</w:t>
            </w:r>
          </w:p>
          <w:p w14:paraId="1C8C17C8" w14:textId="2CFC568C" w:rsidR="00457097" w:rsidRPr="00891399" w:rsidRDefault="008C2794" w:rsidP="001E43F4">
            <w:pPr>
              <w:pStyle w:val="ListParagraph"/>
              <w:numPr>
                <w:ilvl w:val="0"/>
                <w:numId w:val="27"/>
              </w:numPr>
              <w:tabs>
                <w:tab w:val="left" w:pos="2270"/>
              </w:tabs>
              <w:spacing w:before="120" w:line="276" w:lineRule="auto"/>
              <w:ind w:left="714" w:hanging="357"/>
              <w:contextualSpacing w:val="0"/>
              <w:jc w:val="left"/>
              <w:rPr>
                <w:rFonts w:eastAsia="Calibri" w:cs="Arial"/>
                <w:b/>
                <w:kern w:val="2"/>
                <w:lang w:val="es-ES"/>
              </w:rPr>
            </w:pPr>
            <w:r w:rsidRPr="00891399">
              <w:rPr>
                <w:rFonts w:eastAsia="Calibri" w:cs="Arial"/>
                <w:b/>
                <w:kern w:val="2"/>
                <w:lang w:val="es-ES"/>
              </w:rPr>
              <w:t>Sensibilizar.</w:t>
            </w:r>
          </w:p>
          <w:p w14:paraId="14227FDF" w14:textId="2963A041" w:rsidR="008C2794" w:rsidRPr="00891399" w:rsidRDefault="008C2794" w:rsidP="001E43F4">
            <w:pPr>
              <w:pStyle w:val="ListParagraph"/>
              <w:numPr>
                <w:ilvl w:val="0"/>
                <w:numId w:val="26"/>
              </w:numPr>
              <w:tabs>
                <w:tab w:val="left" w:pos="2270"/>
              </w:tabs>
              <w:spacing w:before="120" w:after="120" w:line="276" w:lineRule="auto"/>
              <w:jc w:val="left"/>
              <w:rPr>
                <w:rFonts w:eastAsia="Calibri" w:cs="Arial"/>
                <w:kern w:val="2"/>
                <w:lang w:val="es-ES"/>
              </w:rPr>
            </w:pPr>
            <w:r w:rsidRPr="00891399">
              <w:rPr>
                <w:rFonts w:eastAsia="Calibri" w:cs="Arial"/>
                <w:kern w:val="2"/>
                <w:lang w:val="es-ES"/>
              </w:rPr>
              <w:t>Informar y educar a su consejo, directiva, personal, trabajadores, proveedores y otros socios sobre sus derechos y responsabilidades, así como sobre el compromiso de su organización con los derechos humanos, la sostenibilidad ambiental y la debida diligencia.</w:t>
            </w:r>
          </w:p>
          <w:p w14:paraId="28DA143D" w14:textId="1B3C68B8" w:rsidR="008C2794" w:rsidRPr="00891399" w:rsidRDefault="008C2794" w:rsidP="001E43F4">
            <w:pPr>
              <w:pStyle w:val="ListParagraph"/>
              <w:numPr>
                <w:ilvl w:val="0"/>
                <w:numId w:val="26"/>
              </w:numPr>
              <w:tabs>
                <w:tab w:val="left" w:pos="2270"/>
              </w:tabs>
              <w:spacing w:before="120" w:after="120" w:line="276" w:lineRule="auto"/>
              <w:contextualSpacing w:val="0"/>
              <w:jc w:val="left"/>
              <w:rPr>
                <w:rFonts w:eastAsia="Calibri" w:cs="Arial"/>
                <w:kern w:val="2"/>
                <w:lang w:val="es-ES"/>
              </w:rPr>
            </w:pPr>
            <w:r w:rsidRPr="00891399">
              <w:rPr>
                <w:rFonts w:eastAsia="Calibri" w:cs="Arial"/>
                <w:kern w:val="2"/>
                <w:lang w:val="es-ES"/>
              </w:rPr>
              <w:t>Influir en las actitudes y comportamientos hacia la protección de los derechos humanos y el medio ambiente.</w:t>
            </w:r>
          </w:p>
          <w:p w14:paraId="3A7A8814" w14:textId="0AF5F9FC" w:rsidR="006F2825" w:rsidRPr="00891399" w:rsidRDefault="008C2794" w:rsidP="00457097">
            <w:pPr>
              <w:tabs>
                <w:tab w:val="left" w:pos="2270"/>
              </w:tabs>
              <w:spacing w:before="120" w:after="120" w:line="276" w:lineRule="auto"/>
              <w:ind w:left="708"/>
              <w:jc w:val="left"/>
              <w:rPr>
                <w:rFonts w:eastAsia="Calibri" w:cs="Arial"/>
                <w:b/>
                <w:kern w:val="2"/>
                <w:lang w:val="es-ES"/>
              </w:rPr>
            </w:pPr>
            <w:r w:rsidRPr="00891399">
              <w:rPr>
                <w:rFonts w:eastAsia="Calibri" w:cs="Arial"/>
                <w:b/>
                <w:kern w:val="2"/>
                <w:lang w:val="es-ES"/>
              </w:rPr>
              <w:t xml:space="preserve">Las actividades de </w:t>
            </w:r>
            <w:r w:rsidR="009C26ED" w:rsidRPr="00891399">
              <w:rPr>
                <w:rFonts w:eastAsia="Calibri" w:cs="Arial"/>
                <w:b/>
                <w:kern w:val="2"/>
                <w:lang w:val="es-ES"/>
              </w:rPr>
              <w:t>sensibilización pueden</w:t>
            </w:r>
            <w:r w:rsidRPr="00891399">
              <w:rPr>
                <w:rFonts w:eastAsia="Calibri" w:cs="Arial"/>
                <w:b/>
                <w:kern w:val="2"/>
                <w:lang w:val="es-ES"/>
              </w:rPr>
              <w:t xml:space="preserve"> incluir:</w:t>
            </w:r>
          </w:p>
          <w:p w14:paraId="38C339F3" w14:textId="630F4F2B" w:rsidR="00DF7701" w:rsidRPr="00891399" w:rsidRDefault="00DF7701" w:rsidP="001E43F4">
            <w:pPr>
              <w:numPr>
                <w:ilvl w:val="0"/>
                <w:numId w:val="14"/>
              </w:numPr>
              <w:tabs>
                <w:tab w:val="left" w:pos="2270"/>
              </w:tabs>
              <w:spacing w:line="276" w:lineRule="auto"/>
              <w:ind w:left="1068"/>
              <w:jc w:val="left"/>
              <w:rPr>
                <w:rFonts w:eastAsia="Calibri" w:cs="Arial"/>
                <w:kern w:val="2"/>
                <w:lang w:val="es-ES"/>
              </w:rPr>
            </w:pPr>
            <w:r w:rsidRPr="00891399">
              <w:rPr>
                <w:rFonts w:eastAsia="Calibri" w:cs="Arial"/>
                <w:kern w:val="2"/>
                <w:lang w:val="es-ES"/>
              </w:rPr>
              <w:t>eventos de formación realizados por personal propio o expertos externos;</w:t>
            </w:r>
          </w:p>
          <w:p w14:paraId="27D9ADF4" w14:textId="77777777" w:rsidR="00DF7701" w:rsidRPr="00891399" w:rsidRDefault="00DF7701" w:rsidP="001E43F4">
            <w:pPr>
              <w:numPr>
                <w:ilvl w:val="0"/>
                <w:numId w:val="14"/>
              </w:numPr>
              <w:tabs>
                <w:tab w:val="left" w:pos="2270"/>
              </w:tabs>
              <w:spacing w:line="276" w:lineRule="auto"/>
              <w:ind w:left="1068"/>
              <w:jc w:val="left"/>
              <w:rPr>
                <w:rFonts w:eastAsia="Calibri" w:cs="Arial"/>
                <w:kern w:val="2"/>
                <w:lang w:val="es-ES"/>
              </w:rPr>
            </w:pPr>
            <w:r w:rsidRPr="00891399">
              <w:rPr>
                <w:rFonts w:eastAsia="Calibri" w:cs="Arial"/>
                <w:kern w:val="2"/>
                <w:lang w:val="es-ES"/>
              </w:rPr>
              <w:t>producir recursos educativos como infografías y videos;</w:t>
            </w:r>
          </w:p>
          <w:p w14:paraId="6D9D3A94" w14:textId="77777777" w:rsidR="00DF7701" w:rsidRPr="00891399" w:rsidRDefault="00DF7701" w:rsidP="001E43F4">
            <w:pPr>
              <w:numPr>
                <w:ilvl w:val="0"/>
                <w:numId w:val="14"/>
              </w:numPr>
              <w:tabs>
                <w:tab w:val="left" w:pos="2270"/>
              </w:tabs>
              <w:spacing w:line="276" w:lineRule="auto"/>
              <w:ind w:left="1068"/>
              <w:jc w:val="left"/>
              <w:rPr>
                <w:rFonts w:eastAsia="Calibri" w:cs="Arial"/>
                <w:kern w:val="2"/>
                <w:lang w:val="es-ES"/>
              </w:rPr>
            </w:pPr>
            <w:r w:rsidRPr="00891399">
              <w:rPr>
                <w:rFonts w:eastAsia="Calibri" w:cs="Arial"/>
                <w:kern w:val="2"/>
                <w:lang w:val="es-ES"/>
              </w:rPr>
              <w:t>establecer puntos focales que apoyen a otros miembros del personal o trabajadores respondiendo preguntas y buscando apoyo experto cuando sea necesario;</w:t>
            </w:r>
          </w:p>
          <w:p w14:paraId="3A2DF46A" w14:textId="77777777" w:rsidR="00DF7701" w:rsidRPr="00891399" w:rsidRDefault="00DF7701" w:rsidP="001E43F4">
            <w:pPr>
              <w:numPr>
                <w:ilvl w:val="0"/>
                <w:numId w:val="14"/>
              </w:numPr>
              <w:tabs>
                <w:tab w:val="left" w:pos="2270"/>
              </w:tabs>
              <w:spacing w:line="276" w:lineRule="auto"/>
              <w:ind w:left="1068"/>
              <w:jc w:val="left"/>
              <w:rPr>
                <w:rFonts w:eastAsia="Calibri" w:cs="Arial"/>
                <w:kern w:val="2"/>
                <w:lang w:val="es-ES"/>
              </w:rPr>
            </w:pPr>
            <w:r w:rsidRPr="00891399">
              <w:rPr>
                <w:rFonts w:eastAsia="Calibri" w:cs="Arial"/>
                <w:kern w:val="2"/>
                <w:lang w:val="es-ES"/>
              </w:rPr>
              <w:t>celebrar o participar en eventos como mesas redondas, seminarios, talleres y demostraciones;</w:t>
            </w:r>
          </w:p>
          <w:p w14:paraId="62F4B962" w14:textId="77777777" w:rsidR="00DF7701" w:rsidRPr="00891399" w:rsidRDefault="00DF7701" w:rsidP="001E43F4">
            <w:pPr>
              <w:numPr>
                <w:ilvl w:val="0"/>
                <w:numId w:val="14"/>
              </w:numPr>
              <w:tabs>
                <w:tab w:val="left" w:pos="2270"/>
              </w:tabs>
              <w:spacing w:line="276" w:lineRule="auto"/>
              <w:ind w:left="1068"/>
              <w:jc w:val="left"/>
              <w:rPr>
                <w:rFonts w:eastAsia="Calibri" w:cs="Arial"/>
                <w:kern w:val="2"/>
                <w:lang w:val="es-ES"/>
              </w:rPr>
            </w:pPr>
            <w:r w:rsidRPr="00891399">
              <w:rPr>
                <w:rFonts w:eastAsia="Calibri" w:cs="Arial"/>
                <w:kern w:val="2"/>
                <w:lang w:val="es-ES"/>
              </w:rPr>
              <w:lastRenderedPageBreak/>
              <w:t>involucrar a los sindicatos u otros representantes de los trabajadores para sensibilizar a los trabajadores</w:t>
            </w:r>
          </w:p>
          <w:p w14:paraId="4518CA22" w14:textId="77777777" w:rsidR="00DF7701" w:rsidRPr="00891399" w:rsidRDefault="00DF7701" w:rsidP="001E43F4">
            <w:pPr>
              <w:numPr>
                <w:ilvl w:val="0"/>
                <w:numId w:val="14"/>
              </w:numPr>
              <w:tabs>
                <w:tab w:val="left" w:pos="2270"/>
              </w:tabs>
              <w:spacing w:line="276" w:lineRule="auto"/>
              <w:ind w:left="1068"/>
              <w:jc w:val="left"/>
              <w:rPr>
                <w:rFonts w:eastAsia="Calibri" w:cs="Arial"/>
                <w:kern w:val="2"/>
                <w:lang w:val="es-ES"/>
              </w:rPr>
            </w:pPr>
            <w:r w:rsidRPr="00891399">
              <w:rPr>
                <w:rFonts w:eastAsia="Calibri" w:cs="Arial"/>
                <w:kern w:val="2"/>
                <w:lang w:val="es-ES"/>
              </w:rPr>
              <w:t>usar grupos en línea y redes sociales como Facebook/WhatsApp/Signal;</w:t>
            </w:r>
          </w:p>
          <w:p w14:paraId="268E56E3" w14:textId="53AA3DFC" w:rsidR="00DF7701" w:rsidRPr="00891399" w:rsidRDefault="00DF7701" w:rsidP="001E43F4">
            <w:pPr>
              <w:numPr>
                <w:ilvl w:val="0"/>
                <w:numId w:val="14"/>
              </w:numPr>
              <w:tabs>
                <w:tab w:val="left" w:pos="2270"/>
              </w:tabs>
              <w:spacing w:line="276" w:lineRule="auto"/>
              <w:ind w:left="1068"/>
              <w:jc w:val="left"/>
              <w:rPr>
                <w:rFonts w:eastAsia="Calibri" w:cs="Arial"/>
                <w:kern w:val="2"/>
                <w:lang w:val="es-ES"/>
              </w:rPr>
            </w:pPr>
            <w:r w:rsidRPr="00891399">
              <w:rPr>
                <w:rFonts w:eastAsia="Calibri" w:cs="Arial"/>
                <w:kern w:val="2"/>
                <w:lang w:val="es-ES"/>
              </w:rPr>
              <w:t>usar la radio comunitaria, comunicados de prensa, artículos de opinión o artes como el teatro callejero</w:t>
            </w:r>
          </w:p>
          <w:p w14:paraId="36DB0A0B" w14:textId="3B83B9D7" w:rsidR="008C2794" w:rsidRPr="00891399" w:rsidRDefault="008C2794" w:rsidP="00457097">
            <w:pPr>
              <w:tabs>
                <w:tab w:val="left" w:pos="2270"/>
              </w:tabs>
              <w:spacing w:before="240" w:after="120" w:line="276" w:lineRule="auto"/>
              <w:rPr>
                <w:rFonts w:eastAsia="Calibri" w:cs="Arial"/>
                <w:kern w:val="2"/>
                <w:lang w:val="es-ES"/>
              </w:rPr>
            </w:pPr>
            <w:r w:rsidRPr="00891399">
              <w:rPr>
                <w:rFonts w:eastAsia="Calibri" w:cs="Arial"/>
                <w:kern w:val="2"/>
                <w:lang w:val="es-ES"/>
              </w:rPr>
              <w:t>Puede solicitar materiales de sensibilización o capacitación a su contacto en la Red de Productores. Los talleres y los materiales también suelen estar disponibles en las agencias gubernamentales locales y las organizaciones de la sociedad civil.</w:t>
            </w:r>
          </w:p>
          <w:p w14:paraId="52771844" w14:textId="77777777" w:rsidR="00F36A4C" w:rsidRPr="00891399" w:rsidRDefault="00F36A4C" w:rsidP="00F36A4C">
            <w:pPr>
              <w:rPr>
                <w:lang w:val="es-ES"/>
              </w:rPr>
            </w:pPr>
          </w:p>
          <w:p w14:paraId="08798844" w14:textId="36A1AABF" w:rsidR="006F2825" w:rsidRPr="00891399" w:rsidRDefault="008C2794" w:rsidP="006F2825">
            <w:pPr>
              <w:tabs>
                <w:tab w:val="left" w:pos="3675"/>
              </w:tabs>
              <w:spacing w:before="120" w:after="120"/>
              <w:contextualSpacing/>
              <w:rPr>
                <w:rFonts w:cs="Arial"/>
                <w:b/>
                <w:bCs/>
                <w:color w:val="00B9E4"/>
                <w:lang w:val="es-ES"/>
              </w:rPr>
            </w:pPr>
            <w:bookmarkStart w:id="17" w:name="_Hlk134535410"/>
            <w:r w:rsidRPr="00891399">
              <w:rPr>
                <w:rFonts w:cs="Arial"/>
                <w:b/>
                <w:bCs/>
                <w:color w:val="00B9E4"/>
                <w:lang w:val="es-ES"/>
              </w:rPr>
              <w:t>Los cambios propuestos son</w:t>
            </w:r>
            <w:r w:rsidR="006F2825" w:rsidRPr="00891399">
              <w:rPr>
                <w:rFonts w:cs="Arial"/>
                <w:b/>
                <w:bCs/>
                <w:color w:val="00B9E4"/>
                <w:lang w:val="es-ES"/>
              </w:rPr>
              <w:t xml:space="preserve">: </w:t>
            </w:r>
          </w:p>
          <w:bookmarkEnd w:id="17"/>
          <w:p w14:paraId="396D3C98" w14:textId="564A36BE" w:rsidR="006F2825" w:rsidRPr="00891399" w:rsidRDefault="008C2794" w:rsidP="001E43F4">
            <w:pPr>
              <w:numPr>
                <w:ilvl w:val="1"/>
                <w:numId w:val="6"/>
              </w:numPr>
              <w:tabs>
                <w:tab w:val="left" w:pos="3675"/>
              </w:tabs>
              <w:spacing w:before="240" w:after="120" w:line="240" w:lineRule="auto"/>
              <w:contextualSpacing/>
              <w:jc w:val="left"/>
              <w:rPr>
                <w:rFonts w:cs="Arial"/>
                <w:b/>
                <w:bCs/>
                <w:color w:val="00B9E4"/>
                <w:lang w:val="es-ES"/>
              </w:rPr>
            </w:pPr>
            <w:r w:rsidRPr="00891399">
              <w:rPr>
                <w:rFonts w:cs="Arial"/>
                <w:b/>
                <w:bCs/>
                <w:color w:val="00B9E4"/>
                <w:lang w:val="es-ES"/>
              </w:rPr>
              <w:t xml:space="preserve">Un nuevo </w:t>
            </w:r>
            <w:r w:rsidRPr="00891399">
              <w:rPr>
                <w:rFonts w:cs="Arial"/>
                <w:b/>
                <w:bCs/>
                <w:color w:val="00B9E4"/>
                <w:u w:val="single"/>
                <w:lang w:val="es-ES"/>
              </w:rPr>
              <w:t>requisito Básico del año 0</w:t>
            </w:r>
            <w:r w:rsidRPr="00891399">
              <w:rPr>
                <w:rFonts w:cs="Arial"/>
                <w:b/>
                <w:bCs/>
                <w:color w:val="00B9E4"/>
                <w:lang w:val="es-ES"/>
              </w:rPr>
              <w:t xml:space="preserve"> sobre el </w:t>
            </w:r>
            <w:r w:rsidR="00891399" w:rsidRPr="00891399">
              <w:rPr>
                <w:rFonts w:cs="Arial"/>
                <w:b/>
                <w:bCs/>
                <w:color w:val="00B9E4"/>
                <w:lang w:val="es-ES"/>
              </w:rPr>
              <w:t>compromiso</w:t>
            </w:r>
            <w:r w:rsidRPr="00891399">
              <w:rPr>
                <w:rFonts w:cs="Arial"/>
                <w:b/>
                <w:bCs/>
                <w:color w:val="00B9E4"/>
                <w:lang w:val="es-ES"/>
              </w:rPr>
              <w:t xml:space="preserve"> de las </w:t>
            </w:r>
            <w:r w:rsidR="00891399">
              <w:rPr>
                <w:rFonts w:cs="Arial"/>
                <w:b/>
                <w:bCs/>
                <w:color w:val="00B9E4"/>
                <w:lang w:val="es-ES"/>
              </w:rPr>
              <w:t>organizaciones</w:t>
            </w:r>
            <w:r w:rsidRPr="00891399">
              <w:rPr>
                <w:rFonts w:cs="Arial"/>
                <w:b/>
                <w:bCs/>
                <w:color w:val="00B9E4"/>
                <w:lang w:val="es-ES"/>
              </w:rPr>
              <w:t xml:space="preserve"> </w:t>
            </w:r>
            <w:r w:rsidR="00891399">
              <w:rPr>
                <w:rFonts w:cs="Arial"/>
                <w:b/>
                <w:bCs/>
                <w:color w:val="00B9E4"/>
                <w:lang w:val="es-ES"/>
              </w:rPr>
              <w:t>d</w:t>
            </w:r>
            <w:r w:rsidRPr="00891399">
              <w:rPr>
                <w:rFonts w:cs="Arial"/>
                <w:b/>
                <w:bCs/>
                <w:color w:val="00B9E4"/>
                <w:lang w:val="es-ES"/>
              </w:rPr>
              <w:t xml:space="preserve">e trabajo contratado con el </w:t>
            </w:r>
            <w:r w:rsidR="00891399">
              <w:rPr>
                <w:rFonts w:cs="Arial"/>
                <w:b/>
                <w:bCs/>
                <w:color w:val="00B9E4"/>
                <w:lang w:val="es-ES"/>
              </w:rPr>
              <w:t>respeto</w:t>
            </w:r>
            <w:r w:rsidRPr="00891399">
              <w:rPr>
                <w:rFonts w:cs="Arial"/>
                <w:b/>
                <w:bCs/>
                <w:color w:val="00B9E4"/>
                <w:lang w:val="es-ES"/>
              </w:rPr>
              <w:t xml:space="preserve"> a los derechos humanos y el medio ambiente.</w:t>
            </w:r>
          </w:p>
          <w:p w14:paraId="6408ACDE" w14:textId="77777777" w:rsidR="00F175C0" w:rsidRPr="00891399" w:rsidRDefault="00F175C0" w:rsidP="00E34990">
            <w:pPr>
              <w:tabs>
                <w:tab w:val="left" w:pos="3675"/>
              </w:tabs>
              <w:spacing w:before="120" w:after="120" w:line="240" w:lineRule="auto"/>
              <w:ind w:left="1440"/>
              <w:contextualSpacing/>
              <w:jc w:val="left"/>
              <w:rPr>
                <w:rFonts w:cs="Arial"/>
                <w:b/>
                <w:bCs/>
                <w:color w:val="00B9E4"/>
                <w:lang w:val="es-ES"/>
              </w:rPr>
            </w:pPr>
          </w:p>
          <w:p w14:paraId="2EBA6D49" w14:textId="418AD708" w:rsidR="006F2825" w:rsidRPr="00891399" w:rsidRDefault="008C2794" w:rsidP="006F2825">
            <w:pPr>
              <w:spacing w:before="160" w:after="40" w:line="276" w:lineRule="auto"/>
              <w:jc w:val="left"/>
              <w:rPr>
                <w:rFonts w:eastAsia="Arial" w:cs="Arial"/>
                <w:b/>
                <w:color w:val="00B9E4"/>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UEVO</w:t>
            </w:r>
            <w:r w:rsidR="0087344F" w:rsidRPr="00891399">
              <w:rPr>
                <w:rFonts w:eastAsia="Arial" w:cs="Arial"/>
                <w:b/>
                <w:bCs/>
                <w:color w:val="FFFFFF"/>
                <w:sz w:val="20"/>
                <w:szCs w:val="20"/>
                <w:bdr w:val="single" w:sz="12" w:space="0" w:color="00B9E4"/>
                <w:shd w:val="clear" w:color="auto" w:fill="00B9E4"/>
                <w:lang w:val="es-ES" w:eastAsia="ko-KR"/>
              </w:rPr>
              <w:t xml:space="preserve"> </w:t>
            </w:r>
            <w:r w:rsidRPr="00891399">
              <w:rPr>
                <w:rFonts w:eastAsia="Arial" w:cs="Arial"/>
                <w:b/>
                <w:color w:val="00B9E4"/>
                <w:sz w:val="20"/>
                <w:szCs w:val="20"/>
                <w:lang w:val="es-ES" w:eastAsia="ko-KR"/>
              </w:rPr>
              <w:t>Compromiso por escrito de respeto a los derechos humanos y al medio ambiente</w:t>
            </w:r>
          </w:p>
          <w:tbl>
            <w:tblPr>
              <w:tblW w:w="8926" w:type="dxa"/>
              <w:tblLook w:val="04A0" w:firstRow="1" w:lastRow="0" w:firstColumn="1" w:lastColumn="0" w:noHBand="0" w:noVBand="1"/>
            </w:tblPr>
            <w:tblGrid>
              <w:gridCol w:w="942"/>
              <w:gridCol w:w="7984"/>
            </w:tblGrid>
            <w:tr w:rsidR="006F2825" w:rsidRPr="00891399" w14:paraId="1CBC7E53" w14:textId="77777777" w:rsidTr="00EA1188">
              <w:trPr>
                <w:trHeight w:val="341"/>
              </w:trPr>
              <w:tc>
                <w:tcPr>
                  <w:tcW w:w="8926" w:type="dxa"/>
                  <w:gridSpan w:val="2"/>
                  <w:tcBorders>
                    <w:top w:val="single" w:sz="4" w:space="0" w:color="BFBFBF"/>
                    <w:left w:val="single" w:sz="4" w:space="0" w:color="BFBFBF"/>
                    <w:bottom w:val="single" w:sz="4" w:space="0" w:color="BFBFBF"/>
                    <w:right w:val="single" w:sz="4" w:space="0" w:color="BFBFBF"/>
                  </w:tcBorders>
                </w:tcPr>
                <w:p w14:paraId="40FF49BC" w14:textId="45D44D10" w:rsidR="006F2825" w:rsidRPr="00891399" w:rsidRDefault="006D4337"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b/>
                      <w:bCs/>
                      <w:color w:val="565656"/>
                      <w:spacing w:val="-1"/>
                      <w:sz w:val="20"/>
                      <w:szCs w:val="20"/>
                      <w:lang w:val="es-ES" w:eastAsia="ja-JP"/>
                    </w:rPr>
                    <w:t>:</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506EB89C" w14:textId="77777777" w:rsidTr="00F61728">
              <w:trPr>
                <w:trHeight w:val="280"/>
              </w:trPr>
              <w:tc>
                <w:tcPr>
                  <w:tcW w:w="942" w:type="dxa"/>
                  <w:tcBorders>
                    <w:top w:val="single" w:sz="4" w:space="0" w:color="BFBFBF"/>
                    <w:left w:val="single" w:sz="4" w:space="0" w:color="BFBFBF"/>
                    <w:bottom w:val="single" w:sz="4" w:space="0" w:color="BFBFBF"/>
                    <w:right w:val="single" w:sz="4" w:space="0" w:color="BFBFBF"/>
                  </w:tcBorders>
                </w:tcPr>
                <w:p w14:paraId="06470581" w14:textId="7311CCB1" w:rsidR="006F2825" w:rsidRPr="00891399" w:rsidRDefault="006D4337"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6DAAE70C" w14:textId="5CBE26D6" w:rsidR="006F2825" w:rsidRPr="00891399" w:rsidRDefault="008C2794" w:rsidP="00EA1188">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 xml:space="preserve">Usted dispone de un compromiso por escrito de respeto a los derechos humanos y a la sostenibilidad ambiental en el que se compromete a realizar la </w:t>
                  </w:r>
                  <w:r w:rsidR="009C26ED">
                    <w:rPr>
                      <w:rFonts w:eastAsia="Arial" w:cs="Arial"/>
                      <w:color w:val="565656"/>
                      <w:spacing w:val="-1"/>
                      <w:sz w:val="20"/>
                      <w:szCs w:val="20"/>
                      <w:lang w:val="es-ES" w:eastAsia="ja-JP"/>
                    </w:rPr>
                    <w:t>debida diligencia</w:t>
                  </w:r>
                  <w:r w:rsidRPr="00891399">
                    <w:rPr>
                      <w:rFonts w:eastAsia="Arial" w:cs="Arial"/>
                      <w:color w:val="565656"/>
                      <w:spacing w:val="-1"/>
                      <w:sz w:val="20"/>
                      <w:szCs w:val="20"/>
                      <w:lang w:val="es-ES" w:eastAsia="ja-JP"/>
                    </w:rPr>
                    <w:t xml:space="preserve"> y a remitirse a los derechos humanos reconocidos internacionalmente, incluidos los derechos laborales. Usted adapta sus políticas y procedimientos acorde a este compromiso.</w:t>
                  </w:r>
                </w:p>
              </w:tc>
            </w:tr>
            <w:tr w:rsidR="006F2825" w:rsidRPr="00891399" w14:paraId="0FE21E25" w14:textId="77777777" w:rsidTr="00EA1188">
              <w:trPr>
                <w:trHeight w:val="1030"/>
              </w:trPr>
              <w:tc>
                <w:tcPr>
                  <w:tcW w:w="942" w:type="dxa"/>
                  <w:tcBorders>
                    <w:top w:val="single" w:sz="4" w:space="0" w:color="BFBFBF"/>
                    <w:left w:val="single" w:sz="4" w:space="0" w:color="BFBFBF"/>
                    <w:bottom w:val="single" w:sz="4" w:space="0" w:color="BFBFBF"/>
                    <w:right w:val="single" w:sz="4" w:space="0" w:color="BFBFBF"/>
                  </w:tcBorders>
                </w:tcPr>
                <w:p w14:paraId="42AD1F40" w14:textId="7A66CA55" w:rsidR="006F2825" w:rsidRPr="00891399" w:rsidRDefault="006D4337"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694A748"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72C22560" w14:textId="77777777" w:rsidTr="00F61728">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09768810" w14:textId="3A7C231C" w:rsidR="00BF4CCB" w:rsidRPr="00891399" w:rsidRDefault="006D4337" w:rsidP="00BF4CCB">
                  <w:pPr>
                    <w:spacing w:line="276" w:lineRule="auto"/>
                    <w:jc w:val="left"/>
                    <w:rPr>
                      <w:rFonts w:eastAsia="Calibri" w:cs="Arial"/>
                      <w:color w:val="4D4D4E" w:themeColor="accent2" w:themeShade="80"/>
                      <w:sz w:val="20"/>
                      <w:szCs w:val="20"/>
                      <w:lang w:val="es-ES"/>
                    </w:rPr>
                  </w:pPr>
                  <w:r w:rsidRPr="00891399">
                    <w:rPr>
                      <w:rFonts w:eastAsia="Calibri" w:cs="Arial"/>
                      <w:b/>
                      <w:bCs/>
                      <w:color w:val="4D4D4E" w:themeColor="accent2" w:themeShade="80"/>
                      <w:sz w:val="20"/>
                      <w:szCs w:val="20"/>
                      <w:lang w:val="es-ES"/>
                    </w:rPr>
                    <w:t>Orientación</w:t>
                  </w:r>
                  <w:r w:rsidR="006F2825" w:rsidRPr="00891399">
                    <w:rPr>
                      <w:rFonts w:eastAsia="Calibri" w:cs="Arial"/>
                      <w:b/>
                      <w:bCs/>
                      <w:color w:val="4D4D4E" w:themeColor="accent2" w:themeShade="80"/>
                      <w:sz w:val="20"/>
                      <w:szCs w:val="20"/>
                      <w:lang w:val="es-ES"/>
                    </w:rPr>
                    <w:t>:</w:t>
                  </w:r>
                  <w:r w:rsidR="00BF4CCB" w:rsidRPr="00891399">
                    <w:rPr>
                      <w:rFonts w:eastAsia="Calibri" w:cs="Arial"/>
                      <w:color w:val="4D4D4E" w:themeColor="accent2" w:themeShade="80"/>
                      <w:sz w:val="20"/>
                      <w:szCs w:val="20"/>
                      <w:lang w:val="es-ES"/>
                    </w:rPr>
                    <w:t xml:space="preserve"> </w:t>
                  </w:r>
                  <w:r w:rsidR="00DF7701" w:rsidRPr="00891399">
                    <w:rPr>
                      <w:rFonts w:eastAsia="Calibri" w:cs="Arial"/>
                      <w:color w:val="4D4D4E" w:themeColor="accent2" w:themeShade="80"/>
                      <w:sz w:val="20"/>
                      <w:szCs w:val="20"/>
                      <w:lang w:val="es-ES"/>
                    </w:rPr>
                    <w:t>Puede combinar este compromiso con su declaración de misión, a la que se hace referencia en el requisito 1.2.2.</w:t>
                  </w:r>
                </w:p>
                <w:p w14:paraId="3681C007" w14:textId="783F8BDE" w:rsidR="000C2718" w:rsidRPr="00891399" w:rsidRDefault="000C2718" w:rsidP="00E34990">
                  <w:pPr>
                    <w:spacing w:line="276" w:lineRule="auto"/>
                    <w:jc w:val="left"/>
                    <w:rPr>
                      <w:rFonts w:eastAsia="Calibri" w:cs="Arial"/>
                      <w:color w:val="4D4D4E" w:themeColor="accent2" w:themeShade="80"/>
                      <w:sz w:val="20"/>
                      <w:szCs w:val="20"/>
                      <w:lang w:val="es-ES"/>
                    </w:rPr>
                  </w:pPr>
                </w:p>
                <w:p w14:paraId="26B05D43" w14:textId="4C4398D4" w:rsidR="00DF7701" w:rsidRPr="00891399" w:rsidRDefault="00DF7701" w:rsidP="00DF7701">
                  <w:pPr>
                    <w:spacing w:line="276" w:lineRule="auto"/>
                    <w:jc w:val="left"/>
                    <w:rPr>
                      <w:rFonts w:cs="Arial"/>
                      <w:color w:val="565656"/>
                      <w:sz w:val="20"/>
                      <w:szCs w:val="20"/>
                      <w:lang w:val="es-ES"/>
                    </w:rPr>
                  </w:pPr>
                  <w:r w:rsidRPr="00891399">
                    <w:rPr>
                      <w:rFonts w:cs="Arial"/>
                      <w:color w:val="565656"/>
                      <w:sz w:val="20"/>
                      <w:szCs w:val="20"/>
                      <w:u w:val="single"/>
                      <w:lang w:val="es-ES"/>
                    </w:rPr>
                    <w:t>Los derechos humanos reconocidos internacionalmente</w:t>
                  </w:r>
                  <w:r w:rsidRPr="00891399">
                    <w:rPr>
                      <w:rFonts w:cs="Arial"/>
                      <w:color w:val="565656"/>
                      <w:sz w:val="20"/>
                      <w:szCs w:val="20"/>
                      <w:lang w:val="es-ES"/>
                    </w:rPr>
                    <w:t xml:space="preserve"> incluyen los derechos contenidos en la </w:t>
                  </w:r>
                  <w:hyperlink r:id="rId26" w:history="1">
                    <w:r w:rsidR="00C5191B" w:rsidRPr="00C5191B">
                      <w:rPr>
                        <w:rStyle w:val="Hyperlink"/>
                        <w:rFonts w:cs="Arial"/>
                        <w:sz w:val="20"/>
                        <w:szCs w:val="20"/>
                        <w:lang w:val="es-ES"/>
                      </w:rPr>
                      <w:t>Carta Internacional de Derechos Humanos y la Declaración de la OIT</w:t>
                    </w:r>
                  </w:hyperlink>
                  <w:r w:rsidR="00C5191B">
                    <w:rPr>
                      <w:rFonts w:cs="Arial"/>
                      <w:color w:val="565656"/>
                      <w:sz w:val="20"/>
                      <w:szCs w:val="20"/>
                      <w:lang w:val="es-ES"/>
                    </w:rPr>
                    <w:t xml:space="preserve"> </w:t>
                  </w:r>
                  <w:r w:rsidRPr="00891399">
                    <w:rPr>
                      <w:rFonts w:cs="Arial"/>
                      <w:color w:val="565656"/>
                      <w:sz w:val="20"/>
                      <w:szCs w:val="20"/>
                      <w:lang w:val="es-ES"/>
                    </w:rPr>
                    <w:t>relativa a los Principios y Derechos Fundamentales en el Trabajo.</w:t>
                  </w:r>
                </w:p>
                <w:p w14:paraId="56F6A336" w14:textId="77777777" w:rsidR="00DF7701" w:rsidRPr="00891399" w:rsidRDefault="00DF7701" w:rsidP="00DF7701">
                  <w:pPr>
                    <w:spacing w:line="276" w:lineRule="auto"/>
                    <w:jc w:val="left"/>
                    <w:rPr>
                      <w:rFonts w:cs="Arial"/>
                      <w:color w:val="565656"/>
                      <w:sz w:val="20"/>
                      <w:szCs w:val="20"/>
                      <w:lang w:val="es-ES"/>
                    </w:rPr>
                  </w:pPr>
                </w:p>
                <w:p w14:paraId="70AB32A0" w14:textId="1579BBDF" w:rsidR="00EA1188" w:rsidRPr="00891399" w:rsidRDefault="005B562B" w:rsidP="001E43F4">
                  <w:pPr>
                    <w:spacing w:line="276" w:lineRule="auto"/>
                    <w:jc w:val="left"/>
                    <w:rPr>
                      <w:rFonts w:eastAsia="Arial" w:cs="Arial"/>
                      <w:color w:val="565656"/>
                      <w:spacing w:val="-1"/>
                      <w:sz w:val="20"/>
                      <w:szCs w:val="20"/>
                      <w:lang w:val="es-ES" w:eastAsia="ja-JP"/>
                    </w:rPr>
                  </w:pPr>
                  <w:r w:rsidRPr="00891399">
                    <w:rPr>
                      <w:rFonts w:cs="Arial"/>
                      <w:color w:val="565656"/>
                      <w:sz w:val="20"/>
                      <w:szCs w:val="20"/>
                      <w:lang w:val="es-ES"/>
                    </w:rPr>
                    <w:t>Para más información, c</w:t>
                  </w:r>
                  <w:r w:rsidR="00DF7701" w:rsidRPr="00891399">
                    <w:rPr>
                      <w:rFonts w:cs="Arial"/>
                      <w:color w:val="565656"/>
                      <w:sz w:val="20"/>
                      <w:szCs w:val="20"/>
                      <w:lang w:val="es-ES"/>
                    </w:rPr>
                    <w:t xml:space="preserve">onsulte la </w:t>
                  </w:r>
                  <w:hyperlink r:id="rId27" w:history="1">
                    <w:r w:rsidR="00DF7701" w:rsidRPr="00891399">
                      <w:rPr>
                        <w:rStyle w:val="Hyperlink"/>
                        <w:rFonts w:cs="Arial"/>
                        <w:sz w:val="20"/>
                        <w:szCs w:val="20"/>
                        <w:lang w:val="es-ES"/>
                      </w:rPr>
                      <w:t>Guía HREDD para Organizaciones de Trabajo Contratado.</w:t>
                    </w:r>
                  </w:hyperlink>
                </w:p>
              </w:tc>
            </w:tr>
          </w:tbl>
          <w:p w14:paraId="18CA37E3" w14:textId="2ECF2C4A" w:rsidR="00BF4CCB" w:rsidRPr="00891399" w:rsidRDefault="000470B7" w:rsidP="000470B7">
            <w:pPr>
              <w:spacing w:before="240" w:after="120" w:line="276" w:lineRule="auto"/>
              <w:rPr>
                <w:rFonts w:cs="Arial"/>
                <w:szCs w:val="22"/>
                <w:lang w:val="es-ES"/>
              </w:rPr>
            </w:pPr>
            <w:r>
              <w:rPr>
                <w:rFonts w:cs="Arial"/>
                <w:b/>
                <w:bCs/>
                <w:szCs w:val="22"/>
                <w:lang w:val="es-ES"/>
              </w:rPr>
              <w:t>J</w:t>
            </w:r>
            <w:r w:rsidR="006D4337" w:rsidRPr="00891399">
              <w:rPr>
                <w:rFonts w:cs="Arial"/>
                <w:b/>
                <w:bCs/>
                <w:szCs w:val="22"/>
                <w:lang w:val="es-ES"/>
              </w:rPr>
              <w:t>ustificación</w:t>
            </w:r>
            <w:r w:rsidR="006F2825" w:rsidRPr="00891399">
              <w:rPr>
                <w:rFonts w:cs="Arial"/>
                <w:b/>
                <w:bCs/>
                <w:szCs w:val="22"/>
                <w:lang w:val="es-ES"/>
              </w:rPr>
              <w:t xml:space="preserve">: </w:t>
            </w:r>
            <w:r w:rsidR="00AE7404" w:rsidRPr="00891399">
              <w:rPr>
                <w:rFonts w:cs="Arial"/>
                <w:szCs w:val="22"/>
                <w:lang w:val="es-ES"/>
              </w:rPr>
              <w:t>Como base para incorporar su responsabilidad de respetar los derechos humanos y el medio ambiente, las Organizaciones</w:t>
            </w:r>
            <w:r w:rsidR="00891399">
              <w:rPr>
                <w:rFonts w:cs="Arial"/>
                <w:szCs w:val="22"/>
                <w:lang w:val="es-ES"/>
              </w:rPr>
              <w:t xml:space="preserve"> </w:t>
            </w:r>
            <w:r w:rsidR="009C26ED" w:rsidRPr="00891399">
              <w:rPr>
                <w:rFonts w:cs="Arial"/>
                <w:szCs w:val="22"/>
                <w:lang w:val="es-ES"/>
              </w:rPr>
              <w:t>de</w:t>
            </w:r>
            <w:r w:rsidR="00AE7404" w:rsidRPr="00891399">
              <w:rPr>
                <w:rFonts w:cs="Arial"/>
                <w:szCs w:val="22"/>
                <w:lang w:val="es-ES"/>
              </w:rPr>
              <w:t xml:space="preserve"> Trabajo Contratado deben expresar su compromiso de cumplir esta responsabilidad. Compartir su compromiso con socios comerciales, trabajadores y otras partes interesadas indica que está comprometido con prácticas responsables y sostenibles.</w:t>
            </w:r>
          </w:p>
          <w:p w14:paraId="58EB64AF" w14:textId="13903BF7" w:rsidR="00AE7404" w:rsidRPr="00891399" w:rsidRDefault="006D4337" w:rsidP="000470B7">
            <w:pPr>
              <w:spacing w:before="240" w:after="120" w:line="276" w:lineRule="auto"/>
              <w:rPr>
                <w:rFonts w:cs="Arial"/>
                <w:szCs w:val="22"/>
                <w:lang w:val="es-ES"/>
              </w:rPr>
            </w:pPr>
            <w:r w:rsidRPr="00891399">
              <w:rPr>
                <w:rFonts w:eastAsia="Arial" w:cs="Arial"/>
                <w:b/>
                <w:szCs w:val="22"/>
                <w:lang w:val="es-ES" w:eastAsia="ko-KR"/>
              </w:rPr>
              <w:t>Implicaciones</w:t>
            </w:r>
            <w:r w:rsidR="006F2825" w:rsidRPr="00891399">
              <w:rPr>
                <w:rFonts w:eastAsia="Arial" w:cs="Arial"/>
                <w:b/>
                <w:szCs w:val="22"/>
                <w:lang w:val="es-ES" w:eastAsia="ko-KR"/>
              </w:rPr>
              <w:t xml:space="preserve">: </w:t>
            </w:r>
            <w:r w:rsidR="00AE7404" w:rsidRPr="00891399">
              <w:rPr>
                <w:rFonts w:cs="Arial"/>
                <w:szCs w:val="22"/>
                <w:lang w:val="es-ES"/>
              </w:rPr>
              <w:t xml:space="preserve">Esto implica un esfuerzo relativamente bajo ya que el compromiso no necesita ser largo o complicado. El compromiso </w:t>
            </w:r>
            <w:r w:rsidR="00891399" w:rsidRPr="00891399">
              <w:rPr>
                <w:rFonts w:cs="Arial"/>
                <w:szCs w:val="22"/>
                <w:lang w:val="es-ES"/>
              </w:rPr>
              <w:t>establece</w:t>
            </w:r>
            <w:r w:rsidR="00AE7404" w:rsidRPr="00891399">
              <w:rPr>
                <w:rFonts w:cs="Arial"/>
                <w:szCs w:val="22"/>
                <w:lang w:val="es-ES"/>
              </w:rPr>
              <w:t xml:space="preserve"> el objetivo de la organización y guiará el futuro trabajo.</w:t>
            </w:r>
          </w:p>
          <w:p w14:paraId="49626BC0" w14:textId="7E0750DC" w:rsidR="00BF4CCB" w:rsidRPr="000470B7" w:rsidRDefault="00AE7404" w:rsidP="000470B7">
            <w:pPr>
              <w:spacing w:before="240" w:after="120" w:line="276" w:lineRule="auto"/>
              <w:rPr>
                <w:rFonts w:cs="Arial"/>
                <w:szCs w:val="22"/>
                <w:lang w:val="es-ES"/>
              </w:rPr>
            </w:pPr>
            <w:r w:rsidRPr="00891399">
              <w:rPr>
                <w:rFonts w:cs="Arial"/>
                <w:szCs w:val="22"/>
                <w:lang w:val="es-ES"/>
              </w:rPr>
              <w:t xml:space="preserve">Fairtrade International ha desarrollado plantillas de orientación y compromiso para ayudar a las </w:t>
            </w:r>
            <w:r w:rsidR="00891399" w:rsidRPr="00891399">
              <w:rPr>
                <w:rFonts w:cs="Arial"/>
                <w:szCs w:val="22"/>
                <w:lang w:val="es-ES"/>
              </w:rPr>
              <w:t>Organizaciones</w:t>
            </w:r>
            <w:r w:rsidRPr="00891399">
              <w:rPr>
                <w:rFonts w:cs="Arial"/>
                <w:szCs w:val="22"/>
                <w:lang w:val="es-ES"/>
              </w:rPr>
              <w:t xml:space="preserve"> de Trabajo </w:t>
            </w:r>
            <w:r w:rsidR="00891399" w:rsidRPr="00891399">
              <w:rPr>
                <w:rFonts w:cs="Arial"/>
                <w:szCs w:val="22"/>
                <w:lang w:val="es-ES"/>
              </w:rPr>
              <w:t>Contratado</w:t>
            </w:r>
            <w:r w:rsidR="00891399">
              <w:rPr>
                <w:rFonts w:cs="Arial"/>
                <w:szCs w:val="22"/>
                <w:lang w:val="es-ES"/>
              </w:rPr>
              <w:t>.</w:t>
            </w:r>
            <w:r w:rsidRPr="00891399">
              <w:rPr>
                <w:rFonts w:cs="Arial"/>
                <w:szCs w:val="22"/>
                <w:lang w:val="es-ES"/>
              </w:rPr>
              <w:t xml:space="preserve"> Puede encontrar un compromiso modelo, que puede adaptar para su organización, en la página 9 de la </w:t>
            </w:r>
            <w:hyperlink r:id="rId28" w:history="1">
              <w:r w:rsidRPr="00891399">
                <w:rPr>
                  <w:rStyle w:val="Hyperlink"/>
                  <w:rFonts w:cs="Arial"/>
                  <w:szCs w:val="22"/>
                  <w:lang w:val="es-ES"/>
                </w:rPr>
                <w:t>Guía HREDD para Organizaciones de Trabajo Contratado.</w:t>
              </w:r>
            </w:hyperlink>
          </w:p>
          <w:p w14:paraId="0636F199" w14:textId="1F5D5C76" w:rsidR="00183F95" w:rsidRPr="00891399" w:rsidRDefault="00F2371F" w:rsidP="0013519D">
            <w:pPr>
              <w:spacing w:before="240" w:after="120" w:line="259" w:lineRule="auto"/>
              <w:jc w:val="left"/>
              <w:rPr>
                <w:rFonts w:cs="Arial"/>
                <w:b/>
                <w:bCs/>
                <w:color w:val="00B9E4"/>
                <w:szCs w:val="22"/>
                <w:lang w:val="es-ES"/>
              </w:rPr>
            </w:pPr>
            <w:r w:rsidRPr="00891399">
              <w:rPr>
                <w:rFonts w:cs="Arial"/>
                <w:b/>
                <w:bCs/>
                <w:color w:val="00B9E4"/>
                <w:szCs w:val="22"/>
                <w:lang w:val="es-ES"/>
              </w:rPr>
              <w:t>Pregunta</w:t>
            </w:r>
            <w:r w:rsidR="00183F95" w:rsidRPr="00891399">
              <w:rPr>
                <w:rFonts w:cs="Arial"/>
                <w:b/>
                <w:bCs/>
                <w:color w:val="00B9E4"/>
                <w:szCs w:val="22"/>
                <w:lang w:val="es-ES"/>
              </w:rPr>
              <w:t xml:space="preserve"> 1.1</w:t>
            </w:r>
            <w:r w:rsidR="00457097" w:rsidRPr="00891399">
              <w:rPr>
                <w:rFonts w:cs="Arial"/>
                <w:b/>
                <w:bCs/>
                <w:color w:val="00B9E4"/>
                <w:szCs w:val="22"/>
                <w:lang w:val="es-ES"/>
              </w:rPr>
              <w:t>-1</w:t>
            </w:r>
            <w:r w:rsidR="00F36A4C" w:rsidRPr="00891399">
              <w:rPr>
                <w:rFonts w:cs="Arial"/>
                <w:b/>
                <w:bCs/>
                <w:color w:val="00B9E4"/>
                <w:szCs w:val="22"/>
                <w:lang w:val="es-ES"/>
              </w:rPr>
              <w:t>:</w:t>
            </w:r>
            <w:r w:rsidR="00183F95" w:rsidRPr="00891399">
              <w:rPr>
                <w:rFonts w:cs="Arial"/>
                <w:b/>
                <w:bCs/>
                <w:color w:val="00B9E4"/>
                <w:szCs w:val="22"/>
                <w:lang w:val="es-ES"/>
              </w:rPr>
              <w:t xml:space="preserve"> </w:t>
            </w:r>
            <w:r w:rsidRPr="00891399">
              <w:rPr>
                <w:rFonts w:cs="Arial"/>
                <w:b/>
                <w:bCs/>
                <w:color w:val="00B9E4"/>
                <w:szCs w:val="22"/>
                <w:lang w:val="es-ES"/>
              </w:rPr>
              <w:t>¿Está de acuerdo con el texto del requisito</w:t>
            </w:r>
            <w:r w:rsidR="00183F95" w:rsidRPr="00891399">
              <w:rPr>
                <w:rFonts w:cs="Arial"/>
                <w:b/>
                <w:bCs/>
                <w:color w:val="00B9E4"/>
                <w:szCs w:val="22"/>
                <w:lang w:val="es-ES"/>
              </w:rPr>
              <w:t>?</w:t>
            </w:r>
          </w:p>
          <w:p w14:paraId="6AE123FC" w14:textId="52C6834A" w:rsidR="009B4A9F" w:rsidRPr="00891399" w:rsidRDefault="009B4A9F" w:rsidP="0013519D">
            <w:pPr>
              <w:spacing w:before="240" w:after="120" w:line="276" w:lineRule="auto"/>
              <w:jc w:val="left"/>
              <w:rPr>
                <w:rFonts w:cs="Arial"/>
                <w:b/>
                <w:bCs/>
                <w:color w:val="565656"/>
                <w:sz w:val="20"/>
                <w:szCs w:val="20"/>
                <w:lang w:val="es-ES"/>
              </w:rPr>
            </w:pPr>
            <w:r w:rsidRPr="00891399">
              <w:rPr>
                <w:rFonts w:cs="Arial"/>
                <w:b/>
                <w:bCs/>
                <w:color w:val="565656"/>
                <w:szCs w:val="22"/>
                <w:lang w:val="es-ES"/>
              </w:rPr>
              <w:lastRenderedPageBreak/>
              <w:fldChar w:fldCharType="begin">
                <w:ffData>
                  <w:name w:val="Check2"/>
                  <w:enabled/>
                  <w:calcOnExit w:val="0"/>
                  <w:checkBox>
                    <w:sizeAuto/>
                    <w:default w:val="0"/>
                  </w:checkBox>
                </w:ffData>
              </w:fldChar>
            </w:r>
            <w:bookmarkStart w:id="18" w:name="Check2"/>
            <w:r w:rsidRPr="00891399">
              <w:rPr>
                <w:rFonts w:cs="Arial"/>
                <w:b/>
                <w:bCs/>
                <w:color w:val="565656"/>
                <w:szCs w:val="22"/>
                <w:lang w:val="es-ES"/>
              </w:rPr>
              <w:instrText xml:space="preserve"> FORMCHECKBOX </w:instrText>
            </w:r>
            <w:r w:rsidR="005A7900">
              <w:rPr>
                <w:rFonts w:cs="Arial"/>
                <w:b/>
                <w:bCs/>
                <w:color w:val="565656"/>
                <w:szCs w:val="22"/>
                <w:lang w:val="es-ES"/>
              </w:rPr>
            </w:r>
            <w:r w:rsidR="005A7900">
              <w:rPr>
                <w:rFonts w:cs="Arial"/>
                <w:b/>
                <w:bCs/>
                <w:color w:val="565656"/>
                <w:szCs w:val="22"/>
                <w:lang w:val="es-ES"/>
              </w:rPr>
              <w:fldChar w:fldCharType="separate"/>
            </w:r>
            <w:r w:rsidRPr="00891399">
              <w:rPr>
                <w:rFonts w:cs="Arial"/>
                <w:b/>
                <w:bCs/>
                <w:color w:val="565656"/>
                <w:szCs w:val="22"/>
                <w:lang w:val="es-ES"/>
              </w:rPr>
              <w:fldChar w:fldCharType="end"/>
            </w:r>
            <w:bookmarkEnd w:id="18"/>
            <w:r w:rsidRPr="00891399">
              <w:rPr>
                <w:rFonts w:cs="Arial"/>
                <w:b/>
                <w:bCs/>
                <w:color w:val="565656"/>
                <w:szCs w:val="22"/>
                <w:lang w:val="es-ES"/>
              </w:rPr>
              <w:t xml:space="preserve"> </w:t>
            </w:r>
            <w:r w:rsidR="00F2371F" w:rsidRPr="00891399">
              <w:rPr>
                <w:rFonts w:cs="Arial"/>
                <w:b/>
                <w:bCs/>
                <w:color w:val="565656"/>
                <w:sz w:val="20"/>
                <w:szCs w:val="20"/>
                <w:lang w:val="es-ES"/>
              </w:rPr>
              <w:t>De acuerdo</w:t>
            </w:r>
          </w:p>
          <w:p w14:paraId="5D4A1792" w14:textId="465EDBC8" w:rsidR="009B4A9F" w:rsidRPr="00891399" w:rsidRDefault="009B4A9F" w:rsidP="000470B7">
            <w:pPr>
              <w:spacing w:after="120" w:line="276" w:lineRule="auto"/>
              <w:jc w:val="left"/>
              <w:rPr>
                <w:rFonts w:eastAsia="Arial" w:cs="Arial"/>
                <w:b/>
                <w:color w:val="565656"/>
                <w:spacing w:val="-1"/>
                <w:szCs w:val="22"/>
                <w:lang w:val="es-ES" w:eastAsia="ja-JP"/>
              </w:rPr>
            </w:pPr>
            <w:r w:rsidRPr="00891399">
              <w:rPr>
                <w:rFonts w:cs="Arial"/>
                <w:b/>
                <w:bCs/>
                <w:color w:val="565656"/>
                <w:szCs w:val="22"/>
                <w:lang w:val="es-ES"/>
              </w:rPr>
              <w:fldChar w:fldCharType="begin">
                <w:ffData>
                  <w:name w:val="Check2"/>
                  <w:enabled/>
                  <w:calcOnExit w:val="0"/>
                  <w:checkBox>
                    <w:sizeAuto/>
                    <w:default w:val="0"/>
                  </w:checkBox>
                </w:ffData>
              </w:fldChar>
            </w:r>
            <w:r w:rsidRPr="00891399">
              <w:rPr>
                <w:rFonts w:cs="Arial"/>
                <w:b/>
                <w:bCs/>
                <w:color w:val="565656"/>
                <w:szCs w:val="22"/>
                <w:lang w:val="es-ES"/>
              </w:rPr>
              <w:instrText xml:space="preserve"> FORMCHECKBOX </w:instrText>
            </w:r>
            <w:r w:rsidR="005A7900">
              <w:rPr>
                <w:rFonts w:cs="Arial"/>
                <w:b/>
                <w:bCs/>
                <w:color w:val="565656"/>
                <w:szCs w:val="22"/>
                <w:lang w:val="es-ES"/>
              </w:rPr>
            </w:r>
            <w:r w:rsidR="005A7900">
              <w:rPr>
                <w:rFonts w:cs="Arial"/>
                <w:b/>
                <w:bCs/>
                <w:color w:val="565656"/>
                <w:szCs w:val="22"/>
                <w:lang w:val="es-ES"/>
              </w:rPr>
              <w:fldChar w:fldCharType="separate"/>
            </w:r>
            <w:r w:rsidRPr="00891399">
              <w:rPr>
                <w:rFonts w:cs="Arial"/>
                <w:b/>
                <w:bCs/>
                <w:color w:val="565656"/>
                <w:szCs w:val="22"/>
                <w:lang w:val="es-ES"/>
              </w:rPr>
              <w:fldChar w:fldCharType="end"/>
            </w:r>
            <w:r w:rsidRPr="00891399">
              <w:rPr>
                <w:rFonts w:cs="Arial"/>
                <w:b/>
                <w:bCs/>
                <w:color w:val="565656"/>
                <w:szCs w:val="22"/>
                <w:lang w:val="es-ES"/>
              </w:rPr>
              <w:t xml:space="preserve"> </w:t>
            </w:r>
            <w:r w:rsidR="00F2371F" w:rsidRPr="00891399">
              <w:rPr>
                <w:rFonts w:cs="Arial"/>
                <w:b/>
                <w:bCs/>
                <w:color w:val="565656"/>
                <w:sz w:val="20"/>
                <w:szCs w:val="20"/>
                <w:lang w:val="es-ES"/>
              </w:rPr>
              <w:t>En desacuerdo</w:t>
            </w:r>
          </w:p>
          <w:p w14:paraId="2F4DC58B" w14:textId="6E525626" w:rsidR="009B4A9F" w:rsidRPr="00891399" w:rsidRDefault="009B4A9F" w:rsidP="000470B7">
            <w:pPr>
              <w:spacing w:after="120" w:line="276" w:lineRule="auto"/>
              <w:jc w:val="left"/>
              <w:rPr>
                <w:rFonts w:eastAsia="Arial" w:cs="Arial"/>
                <w:b/>
                <w:color w:val="565656"/>
                <w:spacing w:val="-1"/>
                <w:szCs w:val="22"/>
                <w:lang w:val="es-ES" w:eastAsia="ja-JP"/>
              </w:rPr>
            </w:pPr>
            <w:r w:rsidRPr="00891399">
              <w:rPr>
                <w:rFonts w:cs="Arial"/>
                <w:b/>
                <w:bCs/>
                <w:color w:val="565656"/>
                <w:szCs w:val="22"/>
                <w:lang w:val="es-ES"/>
              </w:rPr>
              <w:fldChar w:fldCharType="begin">
                <w:ffData>
                  <w:name w:val="Check2"/>
                  <w:enabled/>
                  <w:calcOnExit w:val="0"/>
                  <w:checkBox>
                    <w:sizeAuto/>
                    <w:default w:val="0"/>
                  </w:checkBox>
                </w:ffData>
              </w:fldChar>
            </w:r>
            <w:r w:rsidRPr="00891399">
              <w:rPr>
                <w:rFonts w:cs="Arial"/>
                <w:b/>
                <w:bCs/>
                <w:color w:val="565656"/>
                <w:szCs w:val="22"/>
                <w:lang w:val="es-ES"/>
              </w:rPr>
              <w:instrText xml:space="preserve"> FORMCHECKBOX </w:instrText>
            </w:r>
            <w:r w:rsidR="005A7900">
              <w:rPr>
                <w:rFonts w:cs="Arial"/>
                <w:b/>
                <w:bCs/>
                <w:color w:val="565656"/>
                <w:szCs w:val="22"/>
                <w:lang w:val="es-ES"/>
              </w:rPr>
            </w:r>
            <w:r w:rsidR="005A7900">
              <w:rPr>
                <w:rFonts w:cs="Arial"/>
                <w:b/>
                <w:bCs/>
                <w:color w:val="565656"/>
                <w:szCs w:val="22"/>
                <w:lang w:val="es-ES"/>
              </w:rPr>
              <w:fldChar w:fldCharType="separate"/>
            </w:r>
            <w:r w:rsidRPr="00891399">
              <w:rPr>
                <w:rFonts w:cs="Arial"/>
                <w:b/>
                <w:bCs/>
                <w:color w:val="565656"/>
                <w:szCs w:val="22"/>
                <w:lang w:val="es-ES"/>
              </w:rPr>
              <w:fldChar w:fldCharType="end"/>
            </w:r>
            <w:r w:rsidRPr="00891399">
              <w:rPr>
                <w:rFonts w:cs="Arial"/>
                <w:b/>
                <w:bCs/>
                <w:color w:val="565656"/>
                <w:szCs w:val="22"/>
                <w:lang w:val="es-ES"/>
              </w:rPr>
              <w:t xml:space="preserve"> </w:t>
            </w:r>
            <w:r w:rsidR="00F2371F" w:rsidRPr="00891399">
              <w:rPr>
                <w:rFonts w:cs="Arial"/>
                <w:b/>
                <w:bCs/>
                <w:color w:val="565656"/>
                <w:sz w:val="20"/>
                <w:szCs w:val="20"/>
                <w:lang w:val="es-ES"/>
              </w:rPr>
              <w:t>Indeciso</w:t>
            </w:r>
          </w:p>
          <w:p w14:paraId="69664BF2" w14:textId="0814DD53" w:rsidR="00970435" w:rsidRPr="000470B7" w:rsidRDefault="009B4A9F" w:rsidP="000470B7">
            <w:pPr>
              <w:spacing w:after="120" w:line="276" w:lineRule="auto"/>
              <w:jc w:val="left"/>
              <w:rPr>
                <w:rFonts w:eastAsia="Arial" w:cs="Arial"/>
                <w:b/>
                <w:color w:val="565656"/>
                <w:spacing w:val="-1"/>
                <w:szCs w:val="22"/>
                <w:lang w:val="es-ES" w:eastAsia="ja-JP"/>
              </w:rPr>
            </w:pPr>
            <w:r w:rsidRPr="00891399">
              <w:rPr>
                <w:rFonts w:cs="Arial"/>
                <w:b/>
                <w:bCs/>
                <w:color w:val="565656"/>
                <w:szCs w:val="22"/>
                <w:lang w:val="es-ES"/>
              </w:rPr>
              <w:fldChar w:fldCharType="begin">
                <w:ffData>
                  <w:name w:val="Check2"/>
                  <w:enabled/>
                  <w:calcOnExit w:val="0"/>
                  <w:checkBox>
                    <w:sizeAuto/>
                    <w:default w:val="0"/>
                  </w:checkBox>
                </w:ffData>
              </w:fldChar>
            </w:r>
            <w:r w:rsidRPr="00891399">
              <w:rPr>
                <w:rFonts w:cs="Arial"/>
                <w:b/>
                <w:bCs/>
                <w:color w:val="565656"/>
                <w:szCs w:val="22"/>
                <w:lang w:val="es-ES"/>
              </w:rPr>
              <w:instrText xml:space="preserve"> FORMCHECKBOX </w:instrText>
            </w:r>
            <w:r w:rsidR="005A7900">
              <w:rPr>
                <w:rFonts w:cs="Arial"/>
                <w:b/>
                <w:bCs/>
                <w:color w:val="565656"/>
                <w:szCs w:val="22"/>
                <w:lang w:val="es-ES"/>
              </w:rPr>
            </w:r>
            <w:r w:rsidR="005A7900">
              <w:rPr>
                <w:rFonts w:cs="Arial"/>
                <w:b/>
                <w:bCs/>
                <w:color w:val="565656"/>
                <w:szCs w:val="22"/>
                <w:lang w:val="es-ES"/>
              </w:rPr>
              <w:fldChar w:fldCharType="separate"/>
            </w:r>
            <w:r w:rsidRPr="00891399">
              <w:rPr>
                <w:rFonts w:cs="Arial"/>
                <w:b/>
                <w:bCs/>
                <w:color w:val="565656"/>
                <w:szCs w:val="22"/>
                <w:lang w:val="es-ES"/>
              </w:rPr>
              <w:fldChar w:fldCharType="end"/>
            </w:r>
            <w:r w:rsidRPr="00891399">
              <w:rPr>
                <w:rFonts w:cs="Arial"/>
                <w:b/>
                <w:bCs/>
                <w:color w:val="565656"/>
                <w:szCs w:val="22"/>
                <w:lang w:val="es-ES"/>
              </w:rPr>
              <w:t xml:space="preserve"> </w:t>
            </w:r>
            <w:r w:rsidR="00F2371F" w:rsidRPr="00891399">
              <w:rPr>
                <w:rFonts w:eastAsia="Arial" w:cs="Arial"/>
                <w:b/>
                <w:color w:val="565656"/>
                <w:spacing w:val="-1"/>
                <w:sz w:val="20"/>
                <w:szCs w:val="20"/>
                <w:lang w:val="es-ES" w:eastAsia="ja-JP"/>
              </w:rPr>
              <w:t>No lo sé/ no es relevante en mi caso</w:t>
            </w:r>
          </w:p>
          <w:p w14:paraId="794C5669" w14:textId="42631728" w:rsidR="00FA403C" w:rsidRPr="00891399" w:rsidRDefault="00F2371F" w:rsidP="000470B7">
            <w:pPr>
              <w:spacing w:before="240" w:after="120" w:line="259" w:lineRule="auto"/>
              <w:jc w:val="left"/>
              <w:rPr>
                <w:rFonts w:cs="Arial"/>
                <w:sz w:val="20"/>
                <w:szCs w:val="20"/>
                <w:lang w:val="es-ES"/>
              </w:rPr>
            </w:pPr>
            <w:r w:rsidRPr="00891399">
              <w:rPr>
                <w:rFonts w:cs="Arial"/>
                <w:b/>
                <w:bCs/>
                <w:color w:val="00B9E4"/>
                <w:szCs w:val="22"/>
                <w:lang w:val="es-ES"/>
              </w:rPr>
              <w:t>Pregunta</w:t>
            </w:r>
            <w:r w:rsidR="00924E9B" w:rsidRPr="00891399">
              <w:rPr>
                <w:rFonts w:cs="Arial"/>
                <w:b/>
                <w:bCs/>
                <w:color w:val="00B9E4"/>
                <w:szCs w:val="22"/>
                <w:lang w:val="es-ES"/>
              </w:rPr>
              <w:t xml:space="preserve"> </w:t>
            </w:r>
            <w:r w:rsidR="00924E9B" w:rsidRPr="00891399">
              <w:rPr>
                <w:rFonts w:cs="Arial"/>
                <w:b/>
                <w:bCs/>
                <w:color w:val="00B9E4"/>
                <w:lang w:val="es-ES"/>
              </w:rPr>
              <w:t>1.</w:t>
            </w:r>
            <w:r w:rsidR="00457097" w:rsidRPr="00891399">
              <w:rPr>
                <w:rFonts w:cs="Arial"/>
                <w:b/>
                <w:bCs/>
                <w:color w:val="00B9E4"/>
                <w:lang w:val="es-ES"/>
              </w:rPr>
              <w:t>1</w:t>
            </w:r>
            <w:r w:rsidR="00F36A4C" w:rsidRPr="00891399">
              <w:rPr>
                <w:rFonts w:cs="Arial"/>
                <w:b/>
                <w:bCs/>
                <w:color w:val="00B9E4"/>
                <w:lang w:val="es-ES"/>
              </w:rPr>
              <w:t>-</w:t>
            </w:r>
            <w:r w:rsidR="00924E9B" w:rsidRPr="00891399">
              <w:rPr>
                <w:rFonts w:cs="Arial"/>
                <w:b/>
                <w:bCs/>
                <w:color w:val="00B9E4"/>
                <w:lang w:val="es-ES"/>
              </w:rPr>
              <w:t xml:space="preserve">2: </w:t>
            </w:r>
            <w:r w:rsidRPr="00891399">
              <w:rPr>
                <w:rFonts w:cs="Arial"/>
                <w:b/>
                <w:bCs/>
                <w:color w:val="00B9E4"/>
                <w:szCs w:val="22"/>
                <w:lang w:val="es-ES"/>
              </w:rPr>
              <w:t>Si no está de acuerdo con la redacción propuesta, indique aquí sus motivos y sugerencias</w:t>
            </w:r>
            <w:r w:rsidR="00924E9B" w:rsidRPr="00891399">
              <w:rPr>
                <w:rFonts w:eastAsia="Arial" w:cs="Arial"/>
                <w:b/>
                <w:bCs/>
                <w:color w:val="00B9E4"/>
                <w:spacing w:val="-1"/>
                <w:sz w:val="20"/>
                <w:szCs w:val="20"/>
                <w:lang w:val="es-ES" w:eastAsia="ja-JP"/>
              </w:rPr>
              <w:t xml:space="preserve">:  </w:t>
            </w:r>
            <w:r w:rsidR="009B4A9F" w:rsidRPr="00891399">
              <w:rPr>
                <w:rFonts w:eastAsia="Arial" w:cs="Arial"/>
                <w:color w:val="565656"/>
                <w:spacing w:val="-1"/>
                <w:sz w:val="20"/>
                <w:szCs w:val="20"/>
                <w:lang w:val="es-ES" w:eastAsia="ja-JP"/>
              </w:rPr>
              <w:fldChar w:fldCharType="begin">
                <w:ffData>
                  <w:name w:val="Text12"/>
                  <w:enabled/>
                  <w:calcOnExit w:val="0"/>
                  <w:textInput/>
                </w:ffData>
              </w:fldChar>
            </w:r>
            <w:bookmarkStart w:id="19" w:name="Text12"/>
            <w:r w:rsidR="009B4A9F" w:rsidRPr="00891399">
              <w:rPr>
                <w:rFonts w:eastAsia="Arial" w:cs="Arial"/>
                <w:color w:val="565656"/>
                <w:spacing w:val="-1"/>
                <w:sz w:val="20"/>
                <w:szCs w:val="20"/>
                <w:lang w:val="es-ES" w:eastAsia="ja-JP"/>
              </w:rPr>
              <w:instrText xml:space="preserve"> FORMTEXT </w:instrText>
            </w:r>
            <w:r w:rsidR="009B4A9F" w:rsidRPr="00891399">
              <w:rPr>
                <w:rFonts w:eastAsia="Arial" w:cs="Arial"/>
                <w:color w:val="565656"/>
                <w:spacing w:val="-1"/>
                <w:sz w:val="20"/>
                <w:szCs w:val="20"/>
                <w:lang w:val="es-ES" w:eastAsia="ja-JP"/>
              </w:rPr>
            </w:r>
            <w:r w:rsidR="009B4A9F" w:rsidRPr="00891399">
              <w:rPr>
                <w:rFonts w:eastAsia="Arial" w:cs="Arial"/>
                <w:color w:val="565656"/>
                <w:spacing w:val="-1"/>
                <w:sz w:val="20"/>
                <w:szCs w:val="20"/>
                <w:lang w:val="es-ES" w:eastAsia="ja-JP"/>
              </w:rPr>
              <w:fldChar w:fldCharType="separate"/>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fldChar w:fldCharType="end"/>
            </w:r>
            <w:bookmarkEnd w:id="19"/>
          </w:p>
          <w:p w14:paraId="65FD1392" w14:textId="70D564B5" w:rsidR="00BF4CCB" w:rsidRDefault="00BF4CCB" w:rsidP="00F36A4C">
            <w:pPr>
              <w:rPr>
                <w:lang w:val="es-ES"/>
              </w:rPr>
            </w:pPr>
          </w:p>
          <w:p w14:paraId="766F849B" w14:textId="77777777" w:rsidR="00317325" w:rsidRPr="00891399" w:rsidRDefault="00317325" w:rsidP="00F36A4C">
            <w:pPr>
              <w:rPr>
                <w:lang w:val="es-ES"/>
              </w:rPr>
            </w:pPr>
          </w:p>
          <w:p w14:paraId="3BAB3DF7" w14:textId="55171652" w:rsidR="006F2825" w:rsidRPr="00891399" w:rsidRDefault="00AE7404" w:rsidP="001E43F4">
            <w:pPr>
              <w:numPr>
                <w:ilvl w:val="1"/>
                <w:numId w:val="6"/>
              </w:numPr>
              <w:tabs>
                <w:tab w:val="left" w:pos="3675"/>
              </w:tabs>
              <w:spacing w:before="240" w:after="240" w:line="240" w:lineRule="auto"/>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Básico de año 1</w:t>
            </w:r>
            <w:r w:rsidRPr="00891399">
              <w:rPr>
                <w:rFonts w:cs="Arial"/>
                <w:b/>
                <w:bCs/>
                <w:color w:val="00B9E4"/>
                <w:lang w:val="es-ES"/>
              </w:rPr>
              <w:t xml:space="preserve"> para la sensibilización sobre el compromiso de las Organizaciones de </w:t>
            </w:r>
            <w:r w:rsidR="00891399" w:rsidRPr="00891399">
              <w:rPr>
                <w:rFonts w:cs="Arial"/>
                <w:b/>
                <w:bCs/>
                <w:color w:val="00B9E4"/>
                <w:lang w:val="es-ES"/>
              </w:rPr>
              <w:t>Trabajo</w:t>
            </w:r>
            <w:r w:rsidRPr="00891399">
              <w:rPr>
                <w:rFonts w:cs="Arial"/>
                <w:b/>
                <w:bCs/>
                <w:color w:val="00B9E4"/>
                <w:lang w:val="es-ES"/>
              </w:rPr>
              <w:t xml:space="preserve"> </w:t>
            </w:r>
            <w:r w:rsidR="00891399" w:rsidRPr="00891399">
              <w:rPr>
                <w:rFonts w:cs="Arial"/>
                <w:b/>
                <w:bCs/>
                <w:color w:val="00B9E4"/>
                <w:lang w:val="es-ES"/>
              </w:rPr>
              <w:t>Contratado</w:t>
            </w:r>
            <w:r w:rsidRPr="00891399">
              <w:rPr>
                <w:rFonts w:cs="Arial"/>
                <w:b/>
                <w:bCs/>
                <w:color w:val="00B9E4"/>
                <w:lang w:val="es-ES"/>
              </w:rPr>
              <w:t xml:space="preserve"> con los derechos humanos y el medio ambiente.</w:t>
            </w:r>
          </w:p>
          <w:p w14:paraId="33750153" w14:textId="31B61D14" w:rsidR="006F2825" w:rsidRPr="00891399" w:rsidRDefault="00AE7404" w:rsidP="006F2825">
            <w:pPr>
              <w:spacing w:before="160" w:after="40" w:line="276" w:lineRule="auto"/>
              <w:jc w:val="left"/>
              <w:rPr>
                <w:rFonts w:eastAsia="Arial" w:cs="Arial"/>
                <w:b/>
                <w:color w:val="00B9E4"/>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w:t>
            </w:r>
            <w:r w:rsidRPr="006F22F6">
              <w:rPr>
                <w:rFonts w:eastAsia="Arial" w:cs="Arial"/>
                <w:b/>
                <w:bCs/>
                <w:color w:val="FFFFFF"/>
                <w:sz w:val="20"/>
                <w:szCs w:val="20"/>
                <w:shd w:val="clear" w:color="auto" w:fill="00B9E4"/>
                <w:lang w:val="es-ES" w:eastAsia="ko-KR"/>
              </w:rPr>
              <w:t>UEVO</w:t>
            </w:r>
            <w:r w:rsidR="006F2825" w:rsidRPr="00891399">
              <w:rPr>
                <w:rFonts w:eastAsia="Arial" w:cs="Arial"/>
                <w:b/>
                <w:color w:val="00B9E4"/>
                <w:sz w:val="20"/>
                <w:szCs w:val="20"/>
                <w:lang w:val="es-ES" w:eastAsia="ko-KR"/>
              </w:rPr>
              <w:t xml:space="preserve"> </w:t>
            </w:r>
            <w:r w:rsidRPr="00891399">
              <w:rPr>
                <w:rFonts w:eastAsia="Arial" w:cs="Arial"/>
                <w:b/>
                <w:color w:val="00B9E4"/>
                <w:sz w:val="20"/>
                <w:szCs w:val="20"/>
                <w:lang w:val="es-ES" w:eastAsia="ko-KR"/>
              </w:rPr>
              <w:t>Sensibilización</w:t>
            </w:r>
          </w:p>
          <w:tbl>
            <w:tblPr>
              <w:tblW w:w="8926" w:type="dxa"/>
              <w:tblLook w:val="04A0" w:firstRow="1" w:lastRow="0" w:firstColumn="1" w:lastColumn="0" w:noHBand="0" w:noVBand="1"/>
            </w:tblPr>
            <w:tblGrid>
              <w:gridCol w:w="942"/>
              <w:gridCol w:w="7984"/>
            </w:tblGrid>
            <w:tr w:rsidR="006F2825" w:rsidRPr="00891399" w14:paraId="3C3D8B29" w14:textId="77777777" w:rsidTr="00EA1188">
              <w:trPr>
                <w:trHeight w:val="365"/>
              </w:trPr>
              <w:tc>
                <w:tcPr>
                  <w:tcW w:w="8926" w:type="dxa"/>
                  <w:gridSpan w:val="2"/>
                  <w:tcBorders>
                    <w:top w:val="single" w:sz="4" w:space="0" w:color="BFBFBF"/>
                    <w:left w:val="single" w:sz="4" w:space="0" w:color="BFBFBF"/>
                    <w:bottom w:val="single" w:sz="4" w:space="0" w:color="BFBFBF"/>
                    <w:right w:val="single" w:sz="4" w:space="0" w:color="BFBFBF"/>
                  </w:tcBorders>
                </w:tcPr>
                <w:p w14:paraId="2AC0A9C4" w14:textId="00C78A47" w:rsidR="006F2825" w:rsidRPr="00891399" w:rsidRDefault="00AE7404"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r w:rsidR="008200B6" w:rsidRPr="00891399">
                    <w:rPr>
                      <w:rFonts w:eastAsia="Arial" w:cs="Arial"/>
                      <w:color w:val="565656"/>
                      <w:spacing w:val="-1"/>
                      <w:sz w:val="20"/>
                      <w:szCs w:val="20"/>
                      <w:lang w:val="es-ES" w:eastAsia="ja-JP"/>
                    </w:rPr>
                    <w:t xml:space="preserve"> </w:t>
                  </w:r>
                </w:p>
              </w:tc>
            </w:tr>
            <w:tr w:rsidR="006F2825" w:rsidRPr="00560D9F" w14:paraId="61C4C1B1" w14:textId="77777777" w:rsidTr="00AA6735">
              <w:trPr>
                <w:trHeight w:val="280"/>
              </w:trPr>
              <w:tc>
                <w:tcPr>
                  <w:tcW w:w="942" w:type="dxa"/>
                  <w:tcBorders>
                    <w:top w:val="single" w:sz="4" w:space="0" w:color="BFBFBF"/>
                    <w:left w:val="single" w:sz="4" w:space="0" w:color="BFBFBF"/>
                    <w:bottom w:val="single" w:sz="4" w:space="0" w:color="BFBFBF"/>
                    <w:right w:val="single" w:sz="4" w:space="0" w:color="BFBFBF"/>
                  </w:tcBorders>
                </w:tcPr>
                <w:p w14:paraId="20107E43" w14:textId="76F12EEB" w:rsidR="006F2825" w:rsidRPr="00891399" w:rsidRDefault="003751FF"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7201B9B9" w14:textId="76CE7C4C" w:rsidR="001F2023" w:rsidRPr="00891399" w:rsidRDefault="001F2023" w:rsidP="001F2023">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 xml:space="preserve">Usted </w:t>
                  </w:r>
                  <w:r w:rsidR="00891399" w:rsidRPr="00891399">
                    <w:rPr>
                      <w:rFonts w:eastAsia="Arial" w:cs="Arial"/>
                      <w:color w:val="565656"/>
                      <w:spacing w:val="-1"/>
                      <w:sz w:val="20"/>
                      <w:szCs w:val="20"/>
                      <w:lang w:val="es-ES" w:eastAsia="ja-JP"/>
                    </w:rPr>
                    <w:t>capacita</w:t>
                  </w:r>
                  <w:r w:rsidRPr="00891399">
                    <w:rPr>
                      <w:rFonts w:eastAsia="Arial" w:cs="Arial"/>
                      <w:color w:val="565656"/>
                      <w:spacing w:val="-1"/>
                      <w:sz w:val="20"/>
                      <w:szCs w:val="20"/>
                      <w:lang w:val="es-ES" w:eastAsia="ja-JP"/>
                    </w:rPr>
                    <w:t xml:space="preserve"> a su consejo, dirección, miembros del personal y trabajadores sobre su compromiso con el respeto a los derechos humanos y el medio ambiente, y lo que implica para para sus operaciones.</w:t>
                  </w:r>
                </w:p>
                <w:p w14:paraId="2ECBF6B8" w14:textId="02F6E5C4" w:rsidR="006F2825" w:rsidRPr="00891399" w:rsidRDefault="001F2023" w:rsidP="001F2023">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informa a sus compradores y subcontratistas inmediatos</w:t>
                  </w:r>
                </w:p>
              </w:tc>
            </w:tr>
            <w:tr w:rsidR="006F2825" w:rsidRPr="00891399" w14:paraId="33D550B0"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54477CC4" w14:textId="3E2A5575" w:rsidR="006F2825" w:rsidRPr="00891399" w:rsidRDefault="003751FF"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558A4065"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2766C03F"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08520B6" w14:textId="0D2CE17A" w:rsidR="00970435" w:rsidRPr="006F22F6" w:rsidRDefault="003751FF" w:rsidP="00E34990">
                  <w:pPr>
                    <w:spacing w:line="276" w:lineRule="auto"/>
                    <w:rPr>
                      <w:rFonts w:eastAsia="Calibri" w:cs="Arial"/>
                      <w:color w:val="565656"/>
                      <w:sz w:val="18"/>
                      <w:szCs w:val="18"/>
                      <w:lang w:val="es-ES" w:eastAsia="en-US"/>
                    </w:rPr>
                  </w:pPr>
                  <w:r w:rsidRPr="006F22F6">
                    <w:rPr>
                      <w:rFonts w:eastAsia="Calibri" w:cs="Arial"/>
                      <w:b/>
                      <w:bCs/>
                      <w:color w:val="565656"/>
                      <w:sz w:val="18"/>
                      <w:szCs w:val="18"/>
                      <w:lang w:val="es-ES" w:eastAsia="en-US"/>
                    </w:rPr>
                    <w:t>Orientación</w:t>
                  </w:r>
                  <w:r w:rsidR="006F2825" w:rsidRPr="006F22F6">
                    <w:rPr>
                      <w:rFonts w:eastAsia="Calibri" w:cs="Arial"/>
                      <w:color w:val="565656"/>
                      <w:sz w:val="18"/>
                      <w:szCs w:val="18"/>
                      <w:lang w:val="es-ES" w:eastAsia="en-US"/>
                    </w:rPr>
                    <w:t xml:space="preserve">: </w:t>
                  </w:r>
                  <w:r w:rsidR="001F2023" w:rsidRPr="006F22F6">
                    <w:rPr>
                      <w:rFonts w:eastAsia="Calibri" w:cs="Arial"/>
                      <w:color w:val="565656"/>
                      <w:sz w:val="18"/>
                      <w:szCs w:val="18"/>
                      <w:lang w:val="es-ES" w:eastAsia="en-US"/>
                    </w:rPr>
                    <w:t xml:space="preserve">Publicar este compromiso </w:t>
                  </w:r>
                  <w:r w:rsidR="006859DC" w:rsidRPr="006F22F6">
                    <w:rPr>
                      <w:rFonts w:eastAsia="Calibri" w:cs="Arial"/>
                      <w:color w:val="565656"/>
                      <w:sz w:val="18"/>
                      <w:szCs w:val="18"/>
                      <w:lang w:val="es-ES" w:eastAsia="en-US"/>
                    </w:rPr>
                    <w:t>implica</w:t>
                  </w:r>
                  <w:r w:rsidR="001F2023" w:rsidRPr="006F22F6">
                    <w:rPr>
                      <w:rFonts w:eastAsia="Calibri" w:cs="Arial"/>
                      <w:color w:val="565656"/>
                      <w:sz w:val="18"/>
                      <w:szCs w:val="18"/>
                      <w:lang w:val="es-ES" w:eastAsia="en-US"/>
                    </w:rPr>
                    <w:t xml:space="preserve"> para su libre acceso se considera una buena </w:t>
                  </w:r>
                  <w:r w:rsidR="006859DC" w:rsidRPr="006F22F6">
                    <w:rPr>
                      <w:rFonts w:eastAsia="Calibri" w:cs="Arial"/>
                      <w:color w:val="565656"/>
                      <w:sz w:val="18"/>
                      <w:szCs w:val="18"/>
                      <w:lang w:val="es-ES" w:eastAsia="en-US"/>
                    </w:rPr>
                    <w:t>práctica</w:t>
                  </w:r>
                  <w:r w:rsidR="001F2023" w:rsidRPr="006F22F6">
                    <w:rPr>
                      <w:rFonts w:eastAsia="Calibri" w:cs="Arial"/>
                      <w:color w:val="565656"/>
                      <w:sz w:val="18"/>
                      <w:szCs w:val="18"/>
                      <w:lang w:val="es-ES" w:eastAsia="en-US"/>
                    </w:rPr>
                    <w:t xml:space="preserve">. </w:t>
                  </w:r>
                </w:p>
                <w:p w14:paraId="69DEAB17" w14:textId="77777777" w:rsidR="00970435" w:rsidRPr="006F22F6" w:rsidRDefault="00970435" w:rsidP="00E34990">
                  <w:pPr>
                    <w:spacing w:line="276" w:lineRule="auto"/>
                    <w:rPr>
                      <w:rFonts w:eastAsia="Calibri" w:cs="Arial"/>
                      <w:color w:val="565656"/>
                      <w:sz w:val="18"/>
                      <w:szCs w:val="18"/>
                      <w:lang w:val="es-ES" w:eastAsia="en-US"/>
                    </w:rPr>
                  </w:pPr>
                </w:p>
                <w:p w14:paraId="1E3F60FC" w14:textId="148780B5" w:rsidR="006F2825" w:rsidRPr="006F22F6" w:rsidRDefault="001F2023" w:rsidP="00970435">
                  <w:pPr>
                    <w:spacing w:line="276" w:lineRule="auto"/>
                    <w:rPr>
                      <w:rFonts w:eastAsia="Calibri" w:cs="Arial"/>
                      <w:color w:val="565656"/>
                      <w:sz w:val="18"/>
                      <w:szCs w:val="18"/>
                      <w:lang w:val="es-ES" w:eastAsia="en-US"/>
                    </w:rPr>
                  </w:pPr>
                  <w:r w:rsidRPr="006F22F6">
                    <w:rPr>
                      <w:rFonts w:eastAsia="Calibri" w:cs="Arial"/>
                      <w:color w:val="565656"/>
                      <w:sz w:val="18"/>
                      <w:szCs w:val="18"/>
                      <w:lang w:val="es-ES" w:eastAsia="en-US"/>
                    </w:rPr>
                    <w:t xml:space="preserve">La </w:t>
                  </w:r>
                  <w:r w:rsidR="006859DC" w:rsidRPr="006F22F6">
                    <w:rPr>
                      <w:rFonts w:eastAsia="Calibri" w:cs="Arial"/>
                      <w:color w:val="565656"/>
                      <w:sz w:val="18"/>
                      <w:szCs w:val="18"/>
                      <w:lang w:val="es-ES" w:eastAsia="en-US"/>
                    </w:rPr>
                    <w:t>formación</w:t>
                  </w:r>
                  <w:r w:rsidRPr="006F22F6">
                    <w:rPr>
                      <w:rFonts w:eastAsia="Calibri" w:cs="Arial"/>
                      <w:color w:val="565656"/>
                      <w:sz w:val="18"/>
                      <w:szCs w:val="18"/>
                      <w:lang w:val="es-ES" w:eastAsia="en-US"/>
                    </w:rPr>
                    <w:t xml:space="preserve"> de los trabajadores puede implicar un taller con representantes de los trabajadores y la publicación del compromiso en un tablón de anuncios al que puedan acceder los trabajadores.</w:t>
                  </w:r>
                </w:p>
                <w:p w14:paraId="3F53C181" w14:textId="77777777" w:rsidR="00970435" w:rsidRPr="006F22F6" w:rsidRDefault="00970435" w:rsidP="00E34990">
                  <w:pPr>
                    <w:spacing w:line="276" w:lineRule="auto"/>
                    <w:rPr>
                      <w:rFonts w:eastAsia="Calibri" w:cs="Arial"/>
                      <w:color w:val="565656"/>
                      <w:sz w:val="18"/>
                      <w:szCs w:val="18"/>
                      <w:lang w:val="es-ES" w:eastAsia="en-US"/>
                    </w:rPr>
                  </w:pPr>
                </w:p>
                <w:p w14:paraId="192527C6" w14:textId="4173A6E1" w:rsidR="005B562B" w:rsidRPr="006F22F6" w:rsidRDefault="005B562B" w:rsidP="005B562B">
                  <w:pPr>
                    <w:spacing w:line="276" w:lineRule="auto"/>
                    <w:jc w:val="left"/>
                    <w:rPr>
                      <w:rFonts w:cs="Arial"/>
                      <w:color w:val="565656"/>
                      <w:sz w:val="18"/>
                      <w:szCs w:val="18"/>
                      <w:lang w:val="es-ES"/>
                    </w:rPr>
                  </w:pPr>
                  <w:r w:rsidRPr="006F22F6">
                    <w:rPr>
                      <w:rFonts w:cs="Arial"/>
                      <w:color w:val="565656"/>
                      <w:sz w:val="18"/>
                      <w:szCs w:val="18"/>
                      <w:lang w:val="es-ES"/>
                    </w:rPr>
                    <w:t xml:space="preserve">Para más información, consulte la </w:t>
                  </w:r>
                  <w:hyperlink r:id="rId29" w:history="1">
                    <w:r w:rsidRPr="006F22F6">
                      <w:rPr>
                        <w:rStyle w:val="Hyperlink"/>
                        <w:rFonts w:cs="Arial"/>
                        <w:sz w:val="18"/>
                        <w:szCs w:val="18"/>
                        <w:lang w:val="es-ES"/>
                      </w:rPr>
                      <w:t>Guía HREDD para Organizaciones de Trabajo Contratado.</w:t>
                    </w:r>
                  </w:hyperlink>
                </w:p>
                <w:p w14:paraId="19853C4B" w14:textId="00786B7B" w:rsidR="00EA1188" w:rsidRPr="00891399" w:rsidRDefault="00EA1188" w:rsidP="00E34990">
                  <w:pPr>
                    <w:spacing w:line="276" w:lineRule="auto"/>
                    <w:rPr>
                      <w:rFonts w:eastAsia="Calibri" w:cs="Arial"/>
                      <w:color w:val="565656"/>
                      <w:sz w:val="16"/>
                      <w:szCs w:val="16"/>
                      <w:lang w:val="es-ES" w:eastAsia="en-US"/>
                    </w:rPr>
                  </w:pPr>
                </w:p>
              </w:tc>
            </w:tr>
          </w:tbl>
          <w:p w14:paraId="134C9954" w14:textId="3624171E" w:rsidR="003751FF" w:rsidRPr="00891399" w:rsidRDefault="003751FF" w:rsidP="000470B7">
            <w:pPr>
              <w:spacing w:before="240" w:after="120" w:line="276" w:lineRule="auto"/>
              <w:jc w:val="left"/>
              <w:rPr>
                <w:rFonts w:eastAsia="Arial" w:cs="Arial"/>
                <w:bCs/>
                <w:szCs w:val="22"/>
                <w:lang w:val="es-ES" w:eastAsia="ko-KR"/>
              </w:rPr>
            </w:pPr>
            <w:r w:rsidRPr="00891399">
              <w:rPr>
                <w:rFonts w:eastAsia="Arial" w:cs="Arial"/>
                <w:b/>
                <w:szCs w:val="22"/>
                <w:lang w:val="es-ES" w:eastAsia="ko-KR"/>
              </w:rPr>
              <w:t>Justificación</w:t>
            </w:r>
            <w:r w:rsidR="006F2825" w:rsidRPr="00891399">
              <w:rPr>
                <w:rFonts w:eastAsia="Arial" w:cs="Arial"/>
                <w:b/>
                <w:szCs w:val="22"/>
                <w:lang w:val="es-ES" w:eastAsia="ko-KR"/>
              </w:rPr>
              <w:t xml:space="preserve">: </w:t>
            </w:r>
            <w:r w:rsidRPr="00891399">
              <w:rPr>
                <w:rFonts w:eastAsia="Arial" w:cs="Arial"/>
                <w:bCs/>
                <w:szCs w:val="22"/>
                <w:lang w:val="es-ES" w:eastAsia="ko-KR"/>
              </w:rPr>
              <w:t>Con este requisito, la Organización de Trabajo Contratado está obligada a sensibilizar a sus grupos de interés sobre los derechos humanos y el compromiso de la organización, influyendo así en las actitudes y comportamientos hacia la protección de los derechos humanos y la sostenibilidad ambiental.</w:t>
            </w:r>
          </w:p>
          <w:p w14:paraId="2B5C1E27" w14:textId="56FC1AC7" w:rsidR="00970435" w:rsidRPr="000470B7" w:rsidRDefault="003751FF" w:rsidP="000470B7">
            <w:pPr>
              <w:spacing w:before="240" w:after="120" w:line="276" w:lineRule="auto"/>
              <w:jc w:val="left"/>
              <w:rPr>
                <w:rFonts w:eastAsia="Arial" w:cs="Arial"/>
                <w:bCs/>
                <w:szCs w:val="22"/>
                <w:lang w:val="es-ES" w:eastAsia="ko-KR"/>
              </w:rPr>
            </w:pPr>
            <w:r w:rsidRPr="00891399">
              <w:rPr>
                <w:rFonts w:eastAsia="Arial" w:cs="Arial"/>
                <w:b/>
                <w:szCs w:val="22"/>
                <w:lang w:val="es-ES" w:eastAsia="ko-KR"/>
              </w:rPr>
              <w:t>Implicaciones</w:t>
            </w:r>
            <w:r w:rsidR="006F2825" w:rsidRPr="00891399">
              <w:rPr>
                <w:rFonts w:eastAsia="Arial" w:cs="Arial"/>
                <w:bCs/>
                <w:szCs w:val="22"/>
                <w:lang w:val="es-ES" w:eastAsia="ko-KR"/>
              </w:rPr>
              <w:t>:</w:t>
            </w:r>
            <w:r w:rsidR="00EA1188" w:rsidRPr="00891399">
              <w:rPr>
                <w:rFonts w:eastAsia="Arial" w:cs="Arial"/>
                <w:bCs/>
                <w:szCs w:val="22"/>
                <w:lang w:val="es-ES" w:eastAsia="ko-KR"/>
              </w:rPr>
              <w:t xml:space="preserve"> </w:t>
            </w:r>
            <w:r w:rsidRPr="00891399">
              <w:rPr>
                <w:rFonts w:eastAsia="Arial" w:cs="Arial"/>
                <w:bCs/>
                <w:szCs w:val="22"/>
                <w:lang w:val="es-ES" w:eastAsia="ko-KR"/>
              </w:rPr>
              <w:t>Un programa de sensibilización se puede llevar a cabo dentro de un marco ya establecido. Para los trabajadores, por ejemplo, se puede hacer durante una Asamblea General. Las Organizaciones de Trabajo Contratado necesitarían tener experiencia interna o externa para apoyar la capacitación sobre el compromiso de respetar los derechos humanos y el medio ambiente.</w:t>
            </w:r>
          </w:p>
          <w:p w14:paraId="4FBEBDB8" w14:textId="6BC15C8E" w:rsidR="00183F95" w:rsidRPr="00891399" w:rsidRDefault="003751FF" w:rsidP="0013519D">
            <w:pPr>
              <w:spacing w:before="240" w:after="120" w:line="276" w:lineRule="auto"/>
              <w:jc w:val="left"/>
              <w:rPr>
                <w:rFonts w:cs="Arial"/>
                <w:b/>
                <w:bCs/>
                <w:color w:val="00B9E4"/>
                <w:szCs w:val="22"/>
                <w:lang w:val="es-ES"/>
              </w:rPr>
            </w:pPr>
            <w:r w:rsidRPr="00891399">
              <w:rPr>
                <w:rFonts w:cs="Arial"/>
                <w:b/>
                <w:bCs/>
                <w:color w:val="00B9E4"/>
                <w:szCs w:val="22"/>
                <w:lang w:val="es-ES"/>
              </w:rPr>
              <w:t>Pregunta</w:t>
            </w:r>
            <w:r w:rsidR="00183F95" w:rsidRPr="00891399">
              <w:rPr>
                <w:rFonts w:cs="Arial"/>
                <w:b/>
                <w:bCs/>
                <w:color w:val="00B9E4"/>
                <w:szCs w:val="22"/>
                <w:lang w:val="es-ES"/>
              </w:rPr>
              <w:t xml:space="preserve"> 1.</w:t>
            </w:r>
            <w:r w:rsidR="00F36A4C" w:rsidRPr="00891399">
              <w:rPr>
                <w:rFonts w:cs="Arial"/>
                <w:b/>
                <w:bCs/>
                <w:color w:val="00B9E4"/>
                <w:szCs w:val="22"/>
                <w:lang w:val="es-ES"/>
              </w:rPr>
              <w:t>2-1:</w:t>
            </w:r>
            <w:r w:rsidR="00183F95"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21ABAB26" w14:textId="0E1BA7D2" w:rsidR="009B4A9F" w:rsidRPr="00891399"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bookmarkStart w:id="20" w:name="Check3"/>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bookmarkEnd w:id="20"/>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4FBEDA18" w14:textId="1018941D" w:rsidR="009B4A9F" w:rsidRPr="00891399" w:rsidRDefault="009B4A9F" w:rsidP="00F36A4C">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6410179C" w14:textId="1B7766D7" w:rsidR="009B4A9F" w:rsidRPr="00891399"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5D5EBE77" w14:textId="39CFEEEE" w:rsidR="009B4A9F" w:rsidRPr="00891399" w:rsidRDefault="009B4A9F" w:rsidP="00F36A4C">
            <w:pPr>
              <w:spacing w:after="24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244A5B14" w14:textId="272C5B90" w:rsidR="006F2825" w:rsidRPr="00891399" w:rsidRDefault="003751FF" w:rsidP="000470B7">
            <w:pPr>
              <w:spacing w:before="240" w:after="120" w:line="276" w:lineRule="auto"/>
              <w:jc w:val="left"/>
              <w:rPr>
                <w:rFonts w:eastAsia="Arial" w:cs="Arial"/>
                <w:b/>
                <w:bCs/>
                <w:color w:val="565656"/>
                <w:spacing w:val="-1"/>
                <w:sz w:val="20"/>
                <w:szCs w:val="20"/>
                <w:lang w:val="es-ES" w:eastAsia="ja-JP"/>
              </w:rPr>
            </w:pPr>
            <w:r w:rsidRPr="00891399">
              <w:rPr>
                <w:rFonts w:cs="Arial"/>
                <w:b/>
                <w:bCs/>
                <w:color w:val="00B9E4"/>
                <w:szCs w:val="22"/>
                <w:lang w:val="es-ES"/>
              </w:rPr>
              <w:lastRenderedPageBreak/>
              <w:t>Pregunta</w:t>
            </w:r>
            <w:r w:rsidR="007640B3" w:rsidRPr="00891399">
              <w:rPr>
                <w:rFonts w:cs="Arial"/>
                <w:b/>
                <w:bCs/>
                <w:color w:val="00B9E4"/>
                <w:szCs w:val="22"/>
                <w:lang w:val="es-ES"/>
              </w:rPr>
              <w:t xml:space="preserve"> </w:t>
            </w:r>
            <w:r w:rsidR="007640B3" w:rsidRPr="00891399">
              <w:rPr>
                <w:rFonts w:cs="Arial"/>
                <w:b/>
                <w:bCs/>
                <w:color w:val="00B9E4"/>
                <w:lang w:val="es-ES"/>
              </w:rPr>
              <w:t>1.</w:t>
            </w:r>
            <w:r w:rsidR="00F36A4C" w:rsidRPr="00891399">
              <w:rPr>
                <w:rFonts w:cs="Arial"/>
                <w:b/>
                <w:bCs/>
                <w:color w:val="00B9E4"/>
                <w:lang w:val="es-ES"/>
              </w:rPr>
              <w:t>2-2:</w:t>
            </w:r>
            <w:r w:rsidR="007640B3" w:rsidRPr="00891399">
              <w:rPr>
                <w:rFonts w:cs="Arial"/>
                <w:b/>
                <w:bCs/>
                <w:color w:val="00B9E4"/>
                <w:lang w:val="es-ES"/>
              </w:rPr>
              <w:t xml:space="preserve"> </w:t>
            </w:r>
            <w:r w:rsidRPr="00891399">
              <w:rPr>
                <w:rFonts w:cs="Arial"/>
                <w:b/>
                <w:bCs/>
                <w:color w:val="00B9E4"/>
                <w:szCs w:val="22"/>
                <w:lang w:val="es-ES"/>
              </w:rPr>
              <w:t>Si no está de acuerdo con la redacción propuesta, indique aquí los motivos y sus sugerencias</w:t>
            </w:r>
            <w:r w:rsidR="007640B3" w:rsidRPr="00891399">
              <w:rPr>
                <w:rFonts w:eastAsia="Arial" w:cs="Arial"/>
                <w:b/>
                <w:bCs/>
                <w:color w:val="00B9E4"/>
                <w:spacing w:val="-1"/>
                <w:sz w:val="20"/>
                <w:szCs w:val="20"/>
                <w:lang w:val="es-ES" w:eastAsia="ja-JP"/>
              </w:rPr>
              <w:t xml:space="preserve">:  </w:t>
            </w:r>
            <w:r w:rsidR="009B4A9F" w:rsidRPr="00891399">
              <w:rPr>
                <w:rFonts w:eastAsia="Arial" w:cs="Arial"/>
                <w:color w:val="565656"/>
                <w:spacing w:val="-1"/>
                <w:sz w:val="20"/>
                <w:szCs w:val="20"/>
                <w:lang w:val="es-ES" w:eastAsia="ja-JP"/>
              </w:rPr>
              <w:fldChar w:fldCharType="begin">
                <w:ffData>
                  <w:name w:val="Text16"/>
                  <w:enabled/>
                  <w:calcOnExit w:val="0"/>
                  <w:textInput/>
                </w:ffData>
              </w:fldChar>
            </w:r>
            <w:bookmarkStart w:id="21" w:name="Text16"/>
            <w:r w:rsidR="009B4A9F" w:rsidRPr="00891399">
              <w:rPr>
                <w:rFonts w:eastAsia="Arial" w:cs="Arial"/>
                <w:color w:val="565656"/>
                <w:spacing w:val="-1"/>
                <w:sz w:val="20"/>
                <w:szCs w:val="20"/>
                <w:lang w:val="es-ES" w:eastAsia="ja-JP"/>
              </w:rPr>
              <w:instrText xml:space="preserve"> FORMTEXT </w:instrText>
            </w:r>
            <w:r w:rsidR="009B4A9F" w:rsidRPr="00891399">
              <w:rPr>
                <w:rFonts w:eastAsia="Arial" w:cs="Arial"/>
                <w:color w:val="565656"/>
                <w:spacing w:val="-1"/>
                <w:sz w:val="20"/>
                <w:szCs w:val="20"/>
                <w:lang w:val="es-ES" w:eastAsia="ja-JP"/>
              </w:rPr>
            </w:r>
            <w:r w:rsidR="009B4A9F" w:rsidRPr="00891399">
              <w:rPr>
                <w:rFonts w:eastAsia="Arial" w:cs="Arial"/>
                <w:color w:val="565656"/>
                <w:spacing w:val="-1"/>
                <w:sz w:val="20"/>
                <w:szCs w:val="20"/>
                <w:lang w:val="es-ES" w:eastAsia="ja-JP"/>
              </w:rPr>
              <w:fldChar w:fldCharType="separate"/>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fldChar w:fldCharType="end"/>
            </w:r>
            <w:bookmarkEnd w:id="21"/>
          </w:p>
          <w:p w14:paraId="0415FFF8" w14:textId="71AE3E6F" w:rsidR="00970435" w:rsidRPr="00891399" w:rsidRDefault="00970435" w:rsidP="00F36A4C">
            <w:pPr>
              <w:rPr>
                <w:lang w:val="es-ES"/>
              </w:rPr>
            </w:pPr>
          </w:p>
          <w:p w14:paraId="44215B54" w14:textId="1A1C9547" w:rsidR="00924E9B" w:rsidRPr="00891399" w:rsidRDefault="001F2023" w:rsidP="001E43F4">
            <w:pPr>
              <w:numPr>
                <w:ilvl w:val="1"/>
                <w:numId w:val="6"/>
              </w:numPr>
              <w:tabs>
                <w:tab w:val="left" w:pos="3675"/>
              </w:tabs>
              <w:spacing w:before="240" w:after="240" w:line="240" w:lineRule="auto"/>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Básico de año 0</w:t>
            </w:r>
            <w:r w:rsidRPr="00891399">
              <w:rPr>
                <w:rFonts w:cs="Arial"/>
                <w:b/>
                <w:bCs/>
                <w:color w:val="00B9E4"/>
                <w:lang w:val="es-ES"/>
              </w:rPr>
              <w:t xml:space="preserve"> sobre el cumplimiento de la legislación nacional.</w:t>
            </w:r>
          </w:p>
          <w:p w14:paraId="4EB98DAA" w14:textId="10147964" w:rsidR="00924E9B" w:rsidRPr="00891399" w:rsidRDefault="006859DC" w:rsidP="00924E9B">
            <w:pPr>
              <w:spacing w:before="160" w:after="40" w:line="276" w:lineRule="auto"/>
              <w:jc w:val="left"/>
              <w:rPr>
                <w:rFonts w:eastAsia="Arial" w:cs="Arial"/>
                <w:b/>
                <w:color w:val="00B9E4"/>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UEVO</w:t>
            </w:r>
            <w:r w:rsidR="00924E9B" w:rsidRPr="00891399">
              <w:rPr>
                <w:rFonts w:eastAsia="Arial" w:cs="Arial"/>
                <w:b/>
                <w:color w:val="00B9E4"/>
                <w:sz w:val="20"/>
                <w:szCs w:val="20"/>
                <w:lang w:val="es-ES" w:eastAsia="ko-KR"/>
              </w:rPr>
              <w:t xml:space="preserve"> </w:t>
            </w:r>
            <w:r w:rsidR="001F2023" w:rsidRPr="00891399">
              <w:rPr>
                <w:rFonts w:eastAsia="Arial" w:cs="Arial"/>
                <w:b/>
                <w:color w:val="00B9E4"/>
                <w:sz w:val="20"/>
                <w:szCs w:val="20"/>
                <w:lang w:val="es-ES" w:eastAsia="ko-KR"/>
              </w:rPr>
              <w:t>Cumplimiento de la legislación nacional</w:t>
            </w:r>
          </w:p>
          <w:tbl>
            <w:tblPr>
              <w:tblW w:w="8926" w:type="dxa"/>
              <w:tblLook w:val="04A0" w:firstRow="1" w:lastRow="0" w:firstColumn="1" w:lastColumn="0" w:noHBand="0" w:noVBand="1"/>
            </w:tblPr>
            <w:tblGrid>
              <w:gridCol w:w="942"/>
              <w:gridCol w:w="7984"/>
            </w:tblGrid>
            <w:tr w:rsidR="00924E9B" w:rsidRPr="007B0814" w14:paraId="2AEDBB71" w14:textId="77777777" w:rsidTr="000852CC">
              <w:trPr>
                <w:trHeight w:val="355"/>
              </w:trPr>
              <w:tc>
                <w:tcPr>
                  <w:tcW w:w="8926" w:type="dxa"/>
                  <w:gridSpan w:val="2"/>
                  <w:tcBorders>
                    <w:top w:val="single" w:sz="4" w:space="0" w:color="BFBFBF"/>
                    <w:left w:val="single" w:sz="4" w:space="0" w:color="BFBFBF"/>
                    <w:bottom w:val="single" w:sz="4" w:space="0" w:color="BFBFBF"/>
                    <w:right w:val="single" w:sz="4" w:space="0" w:color="BFBFBF"/>
                  </w:tcBorders>
                </w:tcPr>
                <w:p w14:paraId="3F7C9F08" w14:textId="1430E7CF" w:rsidR="00924E9B" w:rsidRPr="00891399" w:rsidRDefault="001F2023" w:rsidP="00924E9B">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924E9B"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r w:rsidR="00924E9B" w:rsidRPr="00891399">
                    <w:rPr>
                      <w:rFonts w:eastAsia="Arial" w:cs="Arial"/>
                      <w:color w:val="565656"/>
                      <w:spacing w:val="-1"/>
                      <w:sz w:val="20"/>
                      <w:szCs w:val="20"/>
                      <w:lang w:val="es-ES" w:eastAsia="ja-JP"/>
                    </w:rPr>
                    <w:t xml:space="preserve"> </w:t>
                  </w:r>
                </w:p>
              </w:tc>
            </w:tr>
            <w:tr w:rsidR="00924E9B" w:rsidRPr="00560D9F" w14:paraId="27C39B88" w14:textId="77777777" w:rsidTr="000852CC">
              <w:trPr>
                <w:trHeight w:val="280"/>
              </w:trPr>
              <w:tc>
                <w:tcPr>
                  <w:tcW w:w="942" w:type="dxa"/>
                  <w:tcBorders>
                    <w:top w:val="single" w:sz="4" w:space="0" w:color="BFBFBF"/>
                    <w:left w:val="single" w:sz="4" w:space="0" w:color="BFBFBF"/>
                    <w:bottom w:val="single" w:sz="4" w:space="0" w:color="BFBFBF"/>
                    <w:right w:val="single" w:sz="4" w:space="0" w:color="BFBFBF"/>
                  </w:tcBorders>
                </w:tcPr>
                <w:p w14:paraId="7D3CA71A" w14:textId="79AC0779" w:rsidR="00924E9B" w:rsidRPr="00891399" w:rsidRDefault="001F2023" w:rsidP="00924E9B">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1AE39479" w14:textId="58686B01" w:rsidR="00924E9B" w:rsidRPr="00891399" w:rsidRDefault="001F2023" w:rsidP="00924E9B">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 xml:space="preserve">No hay indicios de que su empresa viole la legislación nacional en los temas que abarca este Criterio. </w:t>
                  </w:r>
                </w:p>
              </w:tc>
            </w:tr>
            <w:tr w:rsidR="00924E9B" w:rsidRPr="00560D9F" w14:paraId="73B3B871" w14:textId="77777777" w:rsidTr="000852CC">
              <w:trPr>
                <w:trHeight w:val="623"/>
              </w:trPr>
              <w:tc>
                <w:tcPr>
                  <w:tcW w:w="942" w:type="dxa"/>
                  <w:tcBorders>
                    <w:top w:val="single" w:sz="4" w:space="0" w:color="BFBFBF"/>
                    <w:left w:val="single" w:sz="4" w:space="0" w:color="BFBFBF"/>
                    <w:bottom w:val="single" w:sz="4" w:space="0" w:color="BFBFBF"/>
                    <w:right w:val="single" w:sz="4" w:space="0" w:color="BFBFBF"/>
                  </w:tcBorders>
                </w:tcPr>
                <w:p w14:paraId="16328561" w14:textId="3D76F512" w:rsidR="00924E9B" w:rsidRPr="00891399" w:rsidRDefault="001F2023" w:rsidP="00924E9B">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924E9B" w:rsidRPr="00891399">
                    <w:rPr>
                      <w:rFonts w:eastAsia="Arial" w:cs="Arial"/>
                      <w:b/>
                      <w:bCs/>
                      <w:color w:val="565656"/>
                      <w:spacing w:val="-1"/>
                      <w:sz w:val="20"/>
                      <w:szCs w:val="20"/>
                      <w:lang w:val="es-ES" w:eastAsia="ja-JP"/>
                    </w:rPr>
                    <w:t xml:space="preserve"> 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B338CF7" w14:textId="77777777" w:rsidR="00924E9B" w:rsidRPr="00891399" w:rsidRDefault="00924E9B" w:rsidP="00924E9B">
                  <w:pPr>
                    <w:spacing w:line="240" w:lineRule="auto"/>
                    <w:jc w:val="left"/>
                    <w:rPr>
                      <w:rFonts w:eastAsia="Arial" w:cs="Arial"/>
                      <w:color w:val="565656"/>
                      <w:spacing w:val="-1"/>
                      <w:sz w:val="20"/>
                      <w:szCs w:val="20"/>
                      <w:u w:val="single"/>
                      <w:lang w:val="es-ES" w:eastAsia="ja-JP"/>
                    </w:rPr>
                  </w:pPr>
                </w:p>
              </w:tc>
            </w:tr>
          </w:tbl>
          <w:p w14:paraId="0F54D3C2" w14:textId="6623A7E7" w:rsidR="00970435" w:rsidRPr="00891399" w:rsidRDefault="000470B7" w:rsidP="00447166">
            <w:pPr>
              <w:tabs>
                <w:tab w:val="left" w:pos="3675"/>
              </w:tabs>
              <w:spacing w:before="240" w:after="120" w:line="276" w:lineRule="auto"/>
              <w:rPr>
                <w:rFonts w:cs="Arial"/>
                <w:szCs w:val="22"/>
                <w:lang w:val="es-ES"/>
              </w:rPr>
            </w:pPr>
            <w:r>
              <w:rPr>
                <w:rFonts w:cs="Arial"/>
                <w:b/>
                <w:bCs/>
                <w:szCs w:val="22"/>
                <w:lang w:val="es-ES"/>
              </w:rPr>
              <w:t>J</w:t>
            </w:r>
            <w:r w:rsidR="001F2023" w:rsidRPr="00891399">
              <w:rPr>
                <w:rFonts w:cs="Arial"/>
                <w:b/>
                <w:bCs/>
                <w:szCs w:val="22"/>
                <w:lang w:val="es-ES"/>
              </w:rPr>
              <w:t>ustificación</w:t>
            </w:r>
            <w:r w:rsidR="00924E9B" w:rsidRPr="00891399">
              <w:rPr>
                <w:rFonts w:cs="Arial"/>
                <w:b/>
                <w:bCs/>
                <w:szCs w:val="22"/>
                <w:lang w:val="es-ES"/>
              </w:rPr>
              <w:t xml:space="preserve">: </w:t>
            </w:r>
            <w:r w:rsidR="00536BBE" w:rsidRPr="00891399">
              <w:rPr>
                <w:rFonts w:cs="Arial"/>
                <w:szCs w:val="22"/>
                <w:lang w:val="es-ES"/>
              </w:rPr>
              <w:t xml:space="preserve">La sección de introducción del Criterio para Trabajo </w:t>
            </w:r>
            <w:r w:rsidR="00891399" w:rsidRPr="00891399">
              <w:rPr>
                <w:rFonts w:cs="Arial"/>
                <w:szCs w:val="22"/>
                <w:lang w:val="es-ES"/>
              </w:rPr>
              <w:t>Contratado</w:t>
            </w:r>
            <w:r w:rsidR="00536BBE" w:rsidRPr="00891399">
              <w:rPr>
                <w:rFonts w:cs="Arial"/>
                <w:szCs w:val="22"/>
                <w:lang w:val="es-ES"/>
              </w:rPr>
              <w:t xml:space="preserve"> establece que Fairtrade International requiere que las empresas cumplan siempre la legislación nacional en los temas que abarca el criterio. Este nuevo requisito permitirá que Fairtrade actúe si se producen violaciones de las leyes nacionales sobre los temas cubiertos por este criterio.</w:t>
            </w:r>
          </w:p>
          <w:p w14:paraId="5012500E" w14:textId="00ED4142" w:rsidR="00970435" w:rsidRPr="000470B7" w:rsidRDefault="001F2023" w:rsidP="00447166">
            <w:pPr>
              <w:tabs>
                <w:tab w:val="left" w:pos="3675"/>
              </w:tabs>
              <w:spacing w:before="240" w:after="120" w:line="276" w:lineRule="auto"/>
              <w:rPr>
                <w:rFonts w:cs="Arial"/>
                <w:szCs w:val="22"/>
                <w:lang w:val="es-ES"/>
              </w:rPr>
            </w:pPr>
            <w:r w:rsidRPr="00891399">
              <w:rPr>
                <w:rFonts w:cs="Arial"/>
                <w:b/>
                <w:bCs/>
                <w:szCs w:val="22"/>
                <w:lang w:val="es-ES"/>
              </w:rPr>
              <w:t>Implicaciones</w:t>
            </w:r>
            <w:r w:rsidR="00924E9B" w:rsidRPr="00891399">
              <w:rPr>
                <w:rFonts w:cs="Arial"/>
                <w:lang w:val="es-ES"/>
              </w:rPr>
              <w:t>:</w:t>
            </w:r>
            <w:r w:rsidR="00924E9B" w:rsidRPr="00891399">
              <w:rPr>
                <w:rFonts w:cs="Arial"/>
                <w:szCs w:val="22"/>
                <w:lang w:val="es-ES"/>
              </w:rPr>
              <w:t xml:space="preserve"> </w:t>
            </w:r>
            <w:r w:rsidR="00536BBE" w:rsidRPr="00891399">
              <w:rPr>
                <w:rFonts w:cs="Arial"/>
                <w:szCs w:val="22"/>
                <w:lang w:val="es-ES"/>
              </w:rPr>
              <w:t>Se emitirán incumplimientos por no acatar la legislación nacional. Las organizaciones deben tener un buen conocimiento de las leyes nacionales aplicables.</w:t>
            </w:r>
          </w:p>
          <w:p w14:paraId="1B8A1849" w14:textId="45AF4F81" w:rsidR="00924E9B" w:rsidRPr="00891399" w:rsidRDefault="001F2023" w:rsidP="0013519D">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E9B" w:rsidRPr="00891399">
              <w:rPr>
                <w:rFonts w:cs="Arial"/>
                <w:b/>
                <w:bCs/>
                <w:color w:val="00B9E4"/>
                <w:szCs w:val="22"/>
                <w:lang w:val="es-ES"/>
              </w:rPr>
              <w:t xml:space="preserve"> 1.</w:t>
            </w:r>
            <w:r w:rsidR="00EA1188" w:rsidRPr="00891399">
              <w:rPr>
                <w:rFonts w:cs="Arial"/>
                <w:b/>
                <w:bCs/>
                <w:color w:val="00B9E4"/>
                <w:szCs w:val="22"/>
                <w:lang w:val="es-ES"/>
              </w:rPr>
              <w:t>3-1:</w:t>
            </w:r>
            <w:r w:rsidR="00924E9B"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4C8CC92C" w14:textId="1E120077"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500E7241" w14:textId="2CCD724E"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5541F636" w14:textId="776C0EE6"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5E8F6436" w14:textId="25D589D7"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7DD159E1" w14:textId="730CB819" w:rsidR="00924E9B" w:rsidRPr="00891399" w:rsidRDefault="001F2023" w:rsidP="00447166">
            <w:pPr>
              <w:spacing w:before="240" w:after="120" w:line="276" w:lineRule="auto"/>
              <w:jc w:val="left"/>
              <w:rPr>
                <w:rFonts w:eastAsia="Arial" w:cs="Arial"/>
                <w:bCs/>
                <w:sz w:val="20"/>
                <w:szCs w:val="20"/>
                <w:lang w:val="es-ES" w:eastAsia="ko-KR"/>
              </w:rPr>
            </w:pPr>
            <w:r w:rsidRPr="00891399">
              <w:rPr>
                <w:rFonts w:cs="Arial"/>
                <w:b/>
                <w:bCs/>
                <w:color w:val="00B9E4"/>
                <w:szCs w:val="22"/>
                <w:lang w:val="es-ES"/>
              </w:rPr>
              <w:t>Pregunta</w:t>
            </w:r>
            <w:r w:rsidR="007640B3" w:rsidRPr="00891399">
              <w:rPr>
                <w:rFonts w:cs="Arial"/>
                <w:b/>
                <w:bCs/>
                <w:color w:val="00B9E4"/>
                <w:szCs w:val="22"/>
                <w:lang w:val="es-ES"/>
              </w:rPr>
              <w:t xml:space="preserve"> </w:t>
            </w:r>
            <w:r w:rsidR="007640B3" w:rsidRPr="00891399">
              <w:rPr>
                <w:rFonts w:cs="Arial"/>
                <w:b/>
                <w:bCs/>
                <w:color w:val="00B9E4"/>
                <w:lang w:val="es-ES"/>
              </w:rPr>
              <w:t>1.</w:t>
            </w:r>
            <w:r w:rsidR="00EA1188" w:rsidRPr="00891399">
              <w:rPr>
                <w:rFonts w:cs="Arial"/>
                <w:b/>
                <w:bCs/>
                <w:color w:val="00B9E4"/>
                <w:lang w:val="es-ES"/>
              </w:rPr>
              <w:t>3-2</w:t>
            </w:r>
            <w:r w:rsidR="007640B3"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7640B3" w:rsidRPr="00891399">
              <w:rPr>
                <w:rFonts w:eastAsia="Arial" w:cs="Arial"/>
                <w:b/>
                <w:bCs/>
                <w:color w:val="00B9E4"/>
                <w:spacing w:val="-1"/>
                <w:sz w:val="20"/>
                <w:szCs w:val="20"/>
                <w:lang w:val="es-ES" w:eastAsia="ja-JP"/>
              </w:rPr>
              <w:t xml:space="preserve">:  </w:t>
            </w:r>
            <w:r w:rsidR="009B4A9F" w:rsidRPr="00891399">
              <w:rPr>
                <w:rFonts w:eastAsia="Arial" w:cs="Arial"/>
                <w:color w:val="565656"/>
                <w:spacing w:val="-1"/>
                <w:sz w:val="20"/>
                <w:szCs w:val="20"/>
                <w:lang w:val="es-ES" w:eastAsia="ja-JP"/>
              </w:rPr>
              <w:fldChar w:fldCharType="begin">
                <w:ffData>
                  <w:name w:val="Text17"/>
                  <w:enabled/>
                  <w:calcOnExit w:val="0"/>
                  <w:textInput/>
                </w:ffData>
              </w:fldChar>
            </w:r>
            <w:bookmarkStart w:id="22" w:name="Text17"/>
            <w:r w:rsidR="009B4A9F" w:rsidRPr="00891399">
              <w:rPr>
                <w:rFonts w:eastAsia="Arial" w:cs="Arial"/>
                <w:color w:val="565656"/>
                <w:spacing w:val="-1"/>
                <w:sz w:val="20"/>
                <w:szCs w:val="20"/>
                <w:lang w:val="es-ES" w:eastAsia="ja-JP"/>
              </w:rPr>
              <w:instrText xml:space="preserve"> FORMTEXT </w:instrText>
            </w:r>
            <w:r w:rsidR="009B4A9F" w:rsidRPr="00891399">
              <w:rPr>
                <w:rFonts w:eastAsia="Arial" w:cs="Arial"/>
                <w:color w:val="565656"/>
                <w:spacing w:val="-1"/>
                <w:sz w:val="20"/>
                <w:szCs w:val="20"/>
                <w:lang w:val="es-ES" w:eastAsia="ja-JP"/>
              </w:rPr>
            </w:r>
            <w:r w:rsidR="009B4A9F" w:rsidRPr="00891399">
              <w:rPr>
                <w:rFonts w:eastAsia="Arial" w:cs="Arial"/>
                <w:color w:val="565656"/>
                <w:spacing w:val="-1"/>
                <w:sz w:val="20"/>
                <w:szCs w:val="20"/>
                <w:lang w:val="es-ES" w:eastAsia="ja-JP"/>
              </w:rPr>
              <w:fldChar w:fldCharType="separate"/>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fldChar w:fldCharType="end"/>
            </w:r>
            <w:bookmarkEnd w:id="22"/>
          </w:p>
          <w:p w14:paraId="42AFD60D" w14:textId="6EB38ADC" w:rsidR="00970435" w:rsidRDefault="00970435" w:rsidP="006F2825">
            <w:pPr>
              <w:spacing w:before="160" w:after="40" w:line="276" w:lineRule="auto"/>
              <w:jc w:val="left"/>
              <w:rPr>
                <w:rFonts w:eastAsia="Arial" w:cs="Arial"/>
                <w:bCs/>
                <w:sz w:val="20"/>
                <w:szCs w:val="20"/>
                <w:lang w:val="es-ES" w:eastAsia="ko-KR"/>
              </w:rPr>
            </w:pPr>
          </w:p>
          <w:p w14:paraId="249D9823" w14:textId="77777777" w:rsidR="00317325" w:rsidRPr="00891399" w:rsidRDefault="00317325" w:rsidP="006F2825">
            <w:pPr>
              <w:spacing w:before="160" w:after="40" w:line="276" w:lineRule="auto"/>
              <w:jc w:val="left"/>
              <w:rPr>
                <w:rFonts w:eastAsia="Arial" w:cs="Arial"/>
                <w:bCs/>
                <w:sz w:val="20"/>
                <w:szCs w:val="20"/>
                <w:lang w:val="es-ES" w:eastAsia="ko-KR"/>
              </w:rPr>
            </w:pPr>
          </w:p>
          <w:p w14:paraId="5394D0E0" w14:textId="5671E527" w:rsidR="006F2825" w:rsidRPr="00891399" w:rsidRDefault="009B3DBC" w:rsidP="001E43F4">
            <w:pPr>
              <w:numPr>
                <w:ilvl w:val="1"/>
                <w:numId w:val="6"/>
              </w:numPr>
              <w:tabs>
                <w:tab w:val="left" w:pos="3675"/>
              </w:tabs>
              <w:spacing w:before="240" w:after="240" w:line="240" w:lineRule="auto"/>
              <w:jc w:val="left"/>
              <w:rPr>
                <w:rFonts w:cs="Arial"/>
                <w:b/>
                <w:bCs/>
                <w:color w:val="00B9E4"/>
                <w:lang w:val="es-ES"/>
              </w:rPr>
            </w:pPr>
            <w:r w:rsidRPr="00891399">
              <w:rPr>
                <w:rFonts w:cs="Arial"/>
                <w:b/>
                <w:bCs/>
                <w:color w:val="00B9E4"/>
                <w:lang w:val="es-ES"/>
              </w:rPr>
              <w:t xml:space="preserve">Fortalecimiento del requisito 1.1.2 del Criterio para </w:t>
            </w:r>
            <w:r w:rsidR="00891399" w:rsidRPr="00891399">
              <w:rPr>
                <w:rFonts w:cs="Arial"/>
                <w:b/>
                <w:bCs/>
                <w:color w:val="00B9E4"/>
                <w:lang w:val="es-ES"/>
              </w:rPr>
              <w:t>Organizaciones</w:t>
            </w:r>
            <w:r w:rsidRPr="00891399">
              <w:rPr>
                <w:rFonts w:cs="Arial"/>
                <w:b/>
                <w:bCs/>
                <w:color w:val="00B9E4"/>
                <w:lang w:val="es-ES"/>
              </w:rPr>
              <w:t xml:space="preserve"> de Trabajo Contratado sobre compartir </w:t>
            </w:r>
            <w:r w:rsidR="009C26ED" w:rsidRPr="00891399">
              <w:rPr>
                <w:rFonts w:cs="Arial"/>
                <w:b/>
                <w:bCs/>
                <w:color w:val="00B9E4"/>
                <w:lang w:val="es-ES"/>
              </w:rPr>
              <w:t>los resultados</w:t>
            </w:r>
            <w:r w:rsidRPr="00891399">
              <w:rPr>
                <w:rFonts w:cs="Arial"/>
                <w:b/>
                <w:bCs/>
                <w:color w:val="00B9E4"/>
                <w:lang w:val="es-ES"/>
              </w:rPr>
              <w:t xml:space="preserve"> de auditoría con los trabajadores.</w:t>
            </w:r>
          </w:p>
          <w:p w14:paraId="0F1E0D93" w14:textId="68B0273B" w:rsidR="006F2825" w:rsidRPr="00891399" w:rsidRDefault="00B6379C" w:rsidP="006F2825">
            <w:pPr>
              <w:spacing w:before="160" w:after="40" w:line="276" w:lineRule="auto"/>
              <w:jc w:val="left"/>
              <w:rPr>
                <w:rFonts w:eastAsia="Arial" w:cs="Arial"/>
                <w:b/>
                <w:color w:val="00B9E4"/>
                <w:sz w:val="20"/>
                <w:szCs w:val="20"/>
                <w:lang w:val="es-ES" w:eastAsia="ko-KR"/>
              </w:rPr>
            </w:pPr>
            <w:r w:rsidRPr="00891399">
              <w:rPr>
                <w:rFonts w:eastAsia="Arial" w:cs="Arial"/>
                <w:b/>
                <w:color w:val="00B9E4"/>
                <w:sz w:val="20"/>
                <w:szCs w:val="20"/>
                <w:lang w:val="es-ES" w:eastAsia="ko-KR"/>
              </w:rPr>
              <w:t>Los resultados de la auditoría se comparten con los trabajadores</w:t>
            </w:r>
            <w:r w:rsidR="006F2825" w:rsidRPr="00891399">
              <w:rPr>
                <w:rFonts w:eastAsia="Arial" w:cs="Arial"/>
                <w:b/>
                <w:color w:val="00B9E4"/>
                <w:sz w:val="20"/>
                <w:szCs w:val="20"/>
                <w:lang w:val="es-ES" w:eastAsia="ko-KR"/>
              </w:rPr>
              <w:t xml:space="preserve"> </w:t>
            </w:r>
            <w:r w:rsidR="009A7896" w:rsidRPr="00891399">
              <w:rPr>
                <w:rFonts w:eastAsia="Arial" w:cs="Arial"/>
                <w:b/>
                <w:color w:val="00B9E4"/>
                <w:sz w:val="20"/>
                <w:szCs w:val="20"/>
                <w:lang w:val="es-ES" w:eastAsia="ko-KR"/>
              </w:rPr>
              <w:t>(</w:t>
            </w:r>
            <w:r w:rsidR="009B3DBC" w:rsidRPr="00891399">
              <w:rPr>
                <w:rFonts w:eastAsia="Arial" w:cs="Arial"/>
                <w:b/>
                <w:color w:val="FF0000"/>
                <w:sz w:val="20"/>
                <w:szCs w:val="20"/>
                <w:lang w:val="es-ES" w:eastAsia="ko-KR"/>
              </w:rPr>
              <w:t xml:space="preserve">requisito revisado, los cambios se resaltan en rojo) </w:t>
            </w:r>
          </w:p>
          <w:tbl>
            <w:tblPr>
              <w:tblW w:w="8926" w:type="dxa"/>
              <w:tblLook w:val="04A0" w:firstRow="1" w:lastRow="0" w:firstColumn="1" w:lastColumn="0" w:noHBand="0" w:noVBand="1"/>
            </w:tblPr>
            <w:tblGrid>
              <w:gridCol w:w="942"/>
              <w:gridCol w:w="7984"/>
            </w:tblGrid>
            <w:tr w:rsidR="006F2825" w:rsidRPr="00891399" w14:paraId="6142BD45" w14:textId="77777777" w:rsidTr="00AA6735">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0EFB7EF9" w14:textId="25D5E146" w:rsidR="006F2825" w:rsidRPr="00891399" w:rsidRDefault="006859DC"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b/>
                      <w:bCs/>
                      <w:color w:val="565656"/>
                      <w:spacing w:val="-1"/>
                      <w:sz w:val="20"/>
                      <w:szCs w:val="20"/>
                      <w:lang w:val="es-ES" w:eastAsia="ja-JP"/>
                    </w:rPr>
                    <w:t>:</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60D9F300" w14:textId="77777777" w:rsidTr="00AA6735">
              <w:trPr>
                <w:trHeight w:val="280"/>
              </w:trPr>
              <w:tc>
                <w:tcPr>
                  <w:tcW w:w="942" w:type="dxa"/>
                  <w:tcBorders>
                    <w:top w:val="single" w:sz="4" w:space="0" w:color="BFBFBF"/>
                    <w:left w:val="single" w:sz="4" w:space="0" w:color="BFBFBF"/>
                    <w:bottom w:val="single" w:sz="4" w:space="0" w:color="BFBFBF"/>
                    <w:right w:val="single" w:sz="4" w:space="0" w:color="BFBFBF"/>
                  </w:tcBorders>
                </w:tcPr>
                <w:p w14:paraId="5863DD5A" w14:textId="6B4CB930" w:rsidR="006F2825" w:rsidRPr="00891399" w:rsidRDefault="006859DC"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09120E8D" w14:textId="1B6D9ED5" w:rsidR="005A6496" w:rsidRPr="00891399" w:rsidRDefault="00B6379C" w:rsidP="00B6379C">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Su empresa comparte, después de cada auditoría, los resultados de dicha auditoría con los trabajadores, en un formato y lenguaje comprensible para ellos.</w:t>
                  </w:r>
                </w:p>
                <w:p w14:paraId="19395AD1" w14:textId="34A60248" w:rsidR="00B6379C" w:rsidRPr="00891399" w:rsidRDefault="00B6379C" w:rsidP="00B6379C">
                  <w:pPr>
                    <w:spacing w:after="120" w:line="276" w:lineRule="auto"/>
                    <w:jc w:val="left"/>
                    <w:rPr>
                      <w:rFonts w:eastAsia="Arial" w:cs="Arial"/>
                      <w:color w:val="FF0000"/>
                      <w:spacing w:val="-1"/>
                      <w:sz w:val="20"/>
                      <w:szCs w:val="20"/>
                      <w:lang w:val="es-ES" w:eastAsia="ja-JP"/>
                    </w:rPr>
                  </w:pPr>
                  <w:r w:rsidRPr="00891399">
                    <w:rPr>
                      <w:rFonts w:eastAsia="Arial" w:cs="Arial"/>
                      <w:color w:val="FF0000"/>
                      <w:spacing w:val="-1"/>
                      <w:sz w:val="20"/>
                      <w:szCs w:val="20"/>
                      <w:lang w:val="es-ES" w:eastAsia="ja-JP"/>
                    </w:rPr>
                    <w:t>Los resultados de auditoría también se comparten en la Asamblea General.</w:t>
                  </w:r>
                </w:p>
                <w:p w14:paraId="485DB920" w14:textId="77777777" w:rsidR="00B6379C" w:rsidRPr="00891399" w:rsidRDefault="00B6379C" w:rsidP="00B6379C">
                  <w:pPr>
                    <w:spacing w:after="120" w:line="276" w:lineRule="auto"/>
                    <w:jc w:val="left"/>
                    <w:rPr>
                      <w:rFonts w:eastAsia="Arial" w:cs="Arial"/>
                      <w:color w:val="FF0000"/>
                      <w:spacing w:val="-1"/>
                      <w:sz w:val="20"/>
                      <w:szCs w:val="20"/>
                      <w:lang w:val="es-ES" w:eastAsia="ja-JP"/>
                    </w:rPr>
                  </w:pPr>
                  <w:r w:rsidRPr="00891399">
                    <w:rPr>
                      <w:rFonts w:eastAsia="Arial" w:cs="Arial"/>
                      <w:color w:val="FF0000"/>
                      <w:spacing w:val="-1"/>
                      <w:sz w:val="20"/>
                      <w:szCs w:val="20"/>
                      <w:lang w:val="es-ES" w:eastAsia="ja-JP"/>
                    </w:rPr>
                    <w:t>Los representantes de los trabajadores se unen a la reunión de apertura y cierre de la auditoría para aumentar la participación y comprensión de los trabajadores en el proceso de cumplimiento.</w:t>
                  </w:r>
                </w:p>
                <w:p w14:paraId="0A2FA502" w14:textId="7A292802" w:rsidR="006F2825" w:rsidRPr="00891399" w:rsidRDefault="00B6379C" w:rsidP="001E43F4">
                  <w:pPr>
                    <w:spacing w:after="120" w:line="276" w:lineRule="auto"/>
                    <w:jc w:val="left"/>
                    <w:rPr>
                      <w:rFonts w:eastAsia="Arial" w:cs="Arial"/>
                      <w:color w:val="565656"/>
                      <w:spacing w:val="-1"/>
                      <w:sz w:val="20"/>
                      <w:szCs w:val="20"/>
                      <w:lang w:val="es-ES" w:eastAsia="ja-JP"/>
                    </w:rPr>
                  </w:pPr>
                  <w:r w:rsidRPr="00891399">
                    <w:rPr>
                      <w:rFonts w:eastAsia="Arial" w:cs="Arial"/>
                      <w:color w:val="FF0000"/>
                      <w:spacing w:val="-1"/>
                      <w:sz w:val="20"/>
                      <w:szCs w:val="20"/>
                      <w:lang w:val="es-ES" w:eastAsia="ja-JP"/>
                    </w:rPr>
                    <w:lastRenderedPageBreak/>
                    <w:t>Los resultados de la auditoría se debaten con los representantes de los trabajadores, quienes pueden proponer medidas correctivas.</w:t>
                  </w:r>
                </w:p>
              </w:tc>
            </w:tr>
            <w:tr w:rsidR="006F2825" w:rsidRPr="00891399" w14:paraId="0BE3167C"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244C2676" w14:textId="0C5B53E0" w:rsidR="006F2825" w:rsidRPr="00891399" w:rsidRDefault="006859DC"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186C4015"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EC6F37" w:rsidRPr="00560D9F" w14:paraId="220541C1" w14:textId="77777777" w:rsidTr="0079623C">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69CA225" w14:textId="40AE3589" w:rsidR="00EC6F37" w:rsidRPr="006F22F6" w:rsidRDefault="006859DC" w:rsidP="00E34990">
                  <w:pPr>
                    <w:spacing w:line="276" w:lineRule="auto"/>
                    <w:jc w:val="left"/>
                    <w:rPr>
                      <w:rFonts w:eastAsia="Calibri" w:cs="Arial"/>
                      <w:color w:val="565656"/>
                      <w:sz w:val="18"/>
                      <w:szCs w:val="18"/>
                      <w:lang w:val="es-ES" w:eastAsia="en-US"/>
                    </w:rPr>
                  </w:pPr>
                  <w:r w:rsidRPr="006F22F6">
                    <w:rPr>
                      <w:rFonts w:eastAsia="Calibri" w:cs="Arial"/>
                      <w:b/>
                      <w:bCs/>
                      <w:color w:val="565656"/>
                      <w:sz w:val="18"/>
                      <w:szCs w:val="18"/>
                      <w:lang w:val="es-ES" w:eastAsia="en-US"/>
                    </w:rPr>
                    <w:t>Orientación</w:t>
                  </w:r>
                  <w:r w:rsidR="00EC6F37" w:rsidRPr="006F22F6">
                    <w:rPr>
                      <w:rFonts w:eastAsia="Calibri" w:cs="Arial"/>
                      <w:color w:val="565656"/>
                      <w:sz w:val="18"/>
                      <w:szCs w:val="18"/>
                      <w:lang w:val="es-ES" w:eastAsia="en-US"/>
                    </w:rPr>
                    <w:t xml:space="preserve">: </w:t>
                  </w:r>
                  <w:r w:rsidR="009B3DBC" w:rsidRPr="006F22F6">
                    <w:rPr>
                      <w:rFonts w:eastAsia="Calibri" w:cs="Arial"/>
                      <w:color w:val="565656"/>
                      <w:sz w:val="18"/>
                      <w:szCs w:val="18"/>
                      <w:lang w:val="es-ES" w:eastAsia="en-US"/>
                    </w:rPr>
                    <w:t>Como mejor práctica, las reuniones de apertura y cierre de la auditoría se organizan en un lugar de fácil acceso para los representantes de los trabajadores.</w:t>
                  </w:r>
                </w:p>
              </w:tc>
            </w:tr>
          </w:tbl>
          <w:p w14:paraId="59865712" w14:textId="75387730" w:rsidR="009B3DBC" w:rsidRPr="00891399" w:rsidRDefault="001F2023" w:rsidP="00447166">
            <w:pPr>
              <w:tabs>
                <w:tab w:val="left" w:pos="3675"/>
              </w:tabs>
              <w:spacing w:before="240" w:after="120" w:line="276" w:lineRule="auto"/>
              <w:jc w:val="left"/>
              <w:rPr>
                <w:rFonts w:cs="Arial"/>
                <w:szCs w:val="22"/>
                <w:lang w:val="es-ES"/>
              </w:rPr>
            </w:pPr>
            <w:r w:rsidRPr="00891399">
              <w:rPr>
                <w:rFonts w:cs="Arial"/>
                <w:b/>
                <w:bCs/>
                <w:szCs w:val="22"/>
                <w:lang w:val="es-ES"/>
              </w:rPr>
              <w:t>Justificación</w:t>
            </w:r>
            <w:r w:rsidR="006F2825" w:rsidRPr="00891399">
              <w:rPr>
                <w:rFonts w:cs="Arial"/>
                <w:b/>
                <w:bCs/>
                <w:szCs w:val="22"/>
                <w:lang w:val="es-ES"/>
              </w:rPr>
              <w:t xml:space="preserve">: </w:t>
            </w:r>
            <w:r w:rsidR="009B3DBC" w:rsidRPr="00891399">
              <w:rPr>
                <w:rFonts w:cs="Arial"/>
                <w:szCs w:val="22"/>
                <w:lang w:val="es-ES"/>
              </w:rPr>
              <w:t xml:space="preserve">Esta propuesta fortalece el requisito 1.1.2 del Criterio para </w:t>
            </w:r>
            <w:r w:rsidR="00891399" w:rsidRPr="00891399">
              <w:rPr>
                <w:rFonts w:cs="Arial"/>
                <w:szCs w:val="22"/>
                <w:lang w:val="es-ES"/>
              </w:rPr>
              <w:t>Organizaciones</w:t>
            </w:r>
            <w:r w:rsidR="009B3DBC" w:rsidRPr="00891399">
              <w:rPr>
                <w:rFonts w:cs="Arial"/>
                <w:szCs w:val="22"/>
                <w:lang w:val="es-ES"/>
              </w:rPr>
              <w:t xml:space="preserve"> de Trabajo Contratado al hacer obligatorio que los representantes de los trabajadores se unan a las reuniones de apertura y cierre de la auditoría para aumentar la participación y comprensión de los trabajadores sobre el proceso de auditoría.</w:t>
            </w:r>
          </w:p>
          <w:p w14:paraId="4B427037" w14:textId="21528A0A" w:rsidR="00970435" w:rsidRPr="00891399" w:rsidRDefault="001F2023" w:rsidP="00447166">
            <w:pPr>
              <w:tabs>
                <w:tab w:val="left" w:pos="3675"/>
              </w:tabs>
              <w:spacing w:before="240" w:after="120" w:line="276" w:lineRule="auto"/>
              <w:jc w:val="left"/>
              <w:rPr>
                <w:rFonts w:cs="Arial"/>
                <w:szCs w:val="22"/>
                <w:lang w:val="es-ES"/>
              </w:rPr>
            </w:pPr>
            <w:r w:rsidRPr="00891399">
              <w:rPr>
                <w:rFonts w:cs="Arial"/>
                <w:b/>
                <w:bCs/>
                <w:szCs w:val="22"/>
                <w:lang w:val="es-ES"/>
              </w:rPr>
              <w:t>Implicaciones</w:t>
            </w:r>
            <w:r w:rsidR="006F2825" w:rsidRPr="00891399">
              <w:rPr>
                <w:rFonts w:cs="Arial"/>
                <w:szCs w:val="22"/>
                <w:lang w:val="es-ES"/>
              </w:rPr>
              <w:t xml:space="preserve">: </w:t>
            </w:r>
            <w:r w:rsidR="009B3DBC" w:rsidRPr="00891399">
              <w:rPr>
                <w:rFonts w:cs="Arial"/>
                <w:szCs w:val="22"/>
                <w:lang w:val="es-ES"/>
              </w:rPr>
              <w:t xml:space="preserve">Compartir los resultados de la auditoría con los trabajadores es una práctica que ya está implementada (requisito 1.1.2 del Criterio para Organizaciones de </w:t>
            </w:r>
            <w:r w:rsidR="00891399" w:rsidRPr="00891399">
              <w:rPr>
                <w:rFonts w:cs="Arial"/>
                <w:szCs w:val="22"/>
                <w:lang w:val="es-ES"/>
              </w:rPr>
              <w:t>Trabajo</w:t>
            </w:r>
            <w:r w:rsidR="009B3DBC" w:rsidRPr="00891399">
              <w:rPr>
                <w:rFonts w:cs="Arial"/>
                <w:szCs w:val="22"/>
                <w:lang w:val="es-ES"/>
              </w:rPr>
              <w:t xml:space="preserve"> Contratado). Invitar a los representantes de los trabajadores a unirse a las reuniones de apertura y cierre de una auditoría se menciona en el criterio actual como una buena práctica y, por lo tanto, no es obligatorio. El nuevo requisito obliga a los representantes de los trabajadores a participar en las reuniones, con el fin de aumentar la participación de los trabajadores y mostrarles cómo se está desempeñando la organización.</w:t>
            </w:r>
          </w:p>
          <w:p w14:paraId="123DCF5D" w14:textId="614AF4EB" w:rsidR="00183F95" w:rsidRPr="00891399" w:rsidRDefault="006859DC" w:rsidP="0013519D">
            <w:pPr>
              <w:spacing w:before="240" w:after="120" w:line="259" w:lineRule="auto"/>
              <w:jc w:val="left"/>
              <w:rPr>
                <w:rFonts w:cs="Arial"/>
                <w:b/>
                <w:bCs/>
                <w:color w:val="00B9E4"/>
                <w:szCs w:val="22"/>
                <w:lang w:val="es-ES"/>
              </w:rPr>
            </w:pPr>
            <w:r w:rsidRPr="00891399">
              <w:rPr>
                <w:rFonts w:cs="Arial"/>
                <w:b/>
                <w:bCs/>
                <w:color w:val="00B9E4"/>
                <w:szCs w:val="22"/>
                <w:lang w:val="es-ES"/>
              </w:rPr>
              <w:t>Pregunta</w:t>
            </w:r>
            <w:r w:rsidR="00183F95" w:rsidRPr="00891399">
              <w:rPr>
                <w:rFonts w:cs="Arial"/>
                <w:b/>
                <w:bCs/>
                <w:color w:val="00B9E4"/>
                <w:szCs w:val="22"/>
                <w:lang w:val="es-ES"/>
              </w:rPr>
              <w:t xml:space="preserve"> 1.</w:t>
            </w:r>
            <w:r w:rsidR="00EA1188" w:rsidRPr="00891399">
              <w:rPr>
                <w:rFonts w:cs="Arial"/>
                <w:b/>
                <w:bCs/>
                <w:color w:val="00B9E4"/>
                <w:szCs w:val="22"/>
                <w:lang w:val="es-ES"/>
              </w:rPr>
              <w:t>4-1</w:t>
            </w:r>
            <w:r w:rsidR="00185161"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28AAB1BF" w14:textId="6700F1DA" w:rsidR="009B4A9F" w:rsidRPr="00891399"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3771BA2A" w14:textId="7FA49782" w:rsidR="009B4A9F" w:rsidRPr="00891399" w:rsidRDefault="009B4A9F" w:rsidP="00F36A4C">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20FFA591" w14:textId="03DA563E" w:rsidR="009B4A9F" w:rsidRPr="00891399"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01BDDD0D" w14:textId="1D4DC61E" w:rsidR="00EA1188" w:rsidRPr="000470B7"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6EBE4EE9" w14:textId="68D83BCB" w:rsidR="00183F95" w:rsidRPr="00891399" w:rsidRDefault="006859DC" w:rsidP="0013519D">
            <w:pPr>
              <w:tabs>
                <w:tab w:val="left" w:pos="3675"/>
              </w:tabs>
              <w:spacing w:before="240" w:after="120"/>
              <w:rPr>
                <w:rFonts w:eastAsia="Arial" w:cs="Arial"/>
                <w:color w:val="565656"/>
                <w:spacing w:val="-1"/>
                <w:sz w:val="20"/>
                <w:szCs w:val="20"/>
                <w:lang w:val="es-ES" w:eastAsia="ja-JP"/>
              </w:rPr>
            </w:pPr>
            <w:r w:rsidRPr="00891399">
              <w:rPr>
                <w:rFonts w:cs="Arial"/>
                <w:b/>
                <w:bCs/>
                <w:color w:val="00B9E4"/>
                <w:szCs w:val="22"/>
                <w:lang w:val="es-ES"/>
              </w:rPr>
              <w:t>Pregunta</w:t>
            </w:r>
            <w:r w:rsidR="007640B3" w:rsidRPr="00891399">
              <w:rPr>
                <w:rFonts w:cs="Arial"/>
                <w:b/>
                <w:bCs/>
                <w:color w:val="00B9E4"/>
                <w:szCs w:val="22"/>
                <w:lang w:val="es-ES"/>
              </w:rPr>
              <w:t xml:space="preserve"> </w:t>
            </w:r>
            <w:r w:rsidR="007640B3" w:rsidRPr="00891399">
              <w:rPr>
                <w:rFonts w:cs="Arial"/>
                <w:b/>
                <w:bCs/>
                <w:color w:val="00B9E4"/>
                <w:lang w:val="es-ES"/>
              </w:rPr>
              <w:t>1.</w:t>
            </w:r>
            <w:r w:rsidR="00EA1188" w:rsidRPr="00891399">
              <w:rPr>
                <w:rFonts w:cs="Arial"/>
                <w:b/>
                <w:bCs/>
                <w:color w:val="00B9E4"/>
                <w:lang w:val="es-ES"/>
              </w:rPr>
              <w:t>4-2</w:t>
            </w:r>
            <w:r w:rsidR="007640B3"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7640B3" w:rsidRPr="00891399">
              <w:rPr>
                <w:rFonts w:eastAsia="Arial" w:cs="Arial"/>
                <w:b/>
                <w:bCs/>
                <w:color w:val="00B9E4"/>
                <w:spacing w:val="-1"/>
                <w:sz w:val="20"/>
                <w:szCs w:val="20"/>
                <w:lang w:val="es-ES" w:eastAsia="ja-JP"/>
              </w:rPr>
              <w:t xml:space="preserve">: </w:t>
            </w:r>
            <w:r w:rsidR="009B4A9F" w:rsidRPr="00891399">
              <w:rPr>
                <w:rFonts w:eastAsia="Arial" w:cs="Arial"/>
                <w:color w:val="565656"/>
                <w:spacing w:val="-1"/>
                <w:sz w:val="20"/>
                <w:szCs w:val="20"/>
                <w:lang w:val="es-ES" w:eastAsia="ja-JP"/>
              </w:rPr>
              <w:fldChar w:fldCharType="begin">
                <w:ffData>
                  <w:name w:val="Text18"/>
                  <w:enabled/>
                  <w:calcOnExit w:val="0"/>
                  <w:textInput/>
                </w:ffData>
              </w:fldChar>
            </w:r>
            <w:bookmarkStart w:id="23" w:name="Text18"/>
            <w:r w:rsidR="009B4A9F" w:rsidRPr="00891399">
              <w:rPr>
                <w:rFonts w:eastAsia="Arial" w:cs="Arial"/>
                <w:color w:val="565656"/>
                <w:spacing w:val="-1"/>
                <w:sz w:val="20"/>
                <w:szCs w:val="20"/>
                <w:lang w:val="es-ES" w:eastAsia="ja-JP"/>
              </w:rPr>
              <w:instrText xml:space="preserve"> FORMTEXT </w:instrText>
            </w:r>
            <w:r w:rsidR="009B4A9F" w:rsidRPr="00891399">
              <w:rPr>
                <w:rFonts w:eastAsia="Arial" w:cs="Arial"/>
                <w:color w:val="565656"/>
                <w:spacing w:val="-1"/>
                <w:sz w:val="20"/>
                <w:szCs w:val="20"/>
                <w:lang w:val="es-ES" w:eastAsia="ja-JP"/>
              </w:rPr>
            </w:r>
            <w:r w:rsidR="009B4A9F" w:rsidRPr="00891399">
              <w:rPr>
                <w:rFonts w:eastAsia="Arial" w:cs="Arial"/>
                <w:color w:val="565656"/>
                <w:spacing w:val="-1"/>
                <w:sz w:val="20"/>
                <w:szCs w:val="20"/>
                <w:lang w:val="es-ES" w:eastAsia="ja-JP"/>
              </w:rPr>
              <w:fldChar w:fldCharType="separate"/>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fldChar w:fldCharType="end"/>
            </w:r>
            <w:bookmarkEnd w:id="23"/>
          </w:p>
          <w:p w14:paraId="276E485D" w14:textId="77777777" w:rsidR="00EA1188" w:rsidRDefault="00EA1188" w:rsidP="00EA1188">
            <w:pPr>
              <w:rPr>
                <w:lang w:val="es-ES"/>
              </w:rPr>
            </w:pPr>
          </w:p>
          <w:p w14:paraId="1D7074D8" w14:textId="77777777" w:rsidR="00317325" w:rsidRPr="00891399" w:rsidRDefault="00317325" w:rsidP="00EA1188">
            <w:pPr>
              <w:rPr>
                <w:lang w:val="es-ES"/>
              </w:rPr>
            </w:pPr>
          </w:p>
          <w:p w14:paraId="180C7EA6" w14:textId="7750737F" w:rsidR="006F2825" w:rsidRPr="00891399" w:rsidRDefault="00B6379C" w:rsidP="001E43F4">
            <w:pPr>
              <w:numPr>
                <w:ilvl w:val="1"/>
                <w:numId w:val="6"/>
              </w:numPr>
              <w:tabs>
                <w:tab w:val="left" w:pos="3675"/>
              </w:tabs>
              <w:spacing w:before="240" w:after="240" w:line="240" w:lineRule="auto"/>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Básico del Año 1</w:t>
            </w:r>
            <w:r w:rsidRPr="00891399">
              <w:rPr>
                <w:rFonts w:cs="Arial"/>
                <w:b/>
                <w:bCs/>
                <w:color w:val="00B9E4"/>
                <w:lang w:val="es-ES"/>
              </w:rPr>
              <w:t xml:space="preserve"> sobre la existencia de un Comité de Cumplimiento de Fairtrade (CCF) para garantizar que los trabajadores estén comprometidos e involucrados en la implementación de los Criterios de Fairtrade.</w:t>
            </w:r>
          </w:p>
          <w:p w14:paraId="326353A3" w14:textId="59B94D5B" w:rsidR="006F2825" w:rsidRPr="00891399" w:rsidRDefault="006859DC" w:rsidP="006F2825">
            <w:pPr>
              <w:spacing w:before="160" w:after="40" w:line="276" w:lineRule="auto"/>
              <w:jc w:val="left"/>
              <w:rPr>
                <w:rFonts w:eastAsia="Arial" w:cs="Arial"/>
                <w:b/>
                <w:color w:val="00B9E4"/>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UEVO</w:t>
            </w:r>
            <w:r w:rsidR="006F2825" w:rsidRPr="00891399">
              <w:rPr>
                <w:rFonts w:eastAsia="Arial" w:cs="Arial"/>
                <w:b/>
                <w:color w:val="00B9E4"/>
                <w:sz w:val="20"/>
                <w:szCs w:val="20"/>
                <w:lang w:val="es-ES" w:eastAsia="ko-KR"/>
              </w:rPr>
              <w:t xml:space="preserve"> </w:t>
            </w:r>
            <w:r w:rsidR="00B6379C" w:rsidRPr="00891399">
              <w:rPr>
                <w:rFonts w:eastAsia="Arial" w:cs="Arial"/>
                <w:b/>
                <w:color w:val="00B9E4"/>
                <w:sz w:val="20"/>
                <w:szCs w:val="20"/>
                <w:lang w:val="es-ES" w:eastAsia="ko-KR"/>
              </w:rPr>
              <w:t>Composición del Comité de Cumplimiento Fairtrade</w:t>
            </w:r>
            <w:r w:rsidR="006F2825" w:rsidRPr="00891399">
              <w:rPr>
                <w:rFonts w:eastAsia="Arial" w:cs="Arial"/>
                <w:b/>
                <w:color w:val="00B9E4"/>
                <w:sz w:val="20"/>
                <w:szCs w:val="20"/>
                <w:lang w:val="es-ES" w:eastAsia="ko-KR"/>
              </w:rPr>
              <w:t xml:space="preserve"> </w:t>
            </w:r>
          </w:p>
          <w:tbl>
            <w:tblPr>
              <w:tblW w:w="0" w:type="auto"/>
              <w:tblLook w:val="04A0" w:firstRow="1" w:lastRow="0" w:firstColumn="1" w:lastColumn="0" w:noHBand="0" w:noVBand="1"/>
            </w:tblPr>
            <w:tblGrid>
              <w:gridCol w:w="866"/>
              <w:gridCol w:w="8137"/>
            </w:tblGrid>
            <w:tr w:rsidR="006F2825" w:rsidRPr="00891399" w14:paraId="50C8C7DF" w14:textId="77777777" w:rsidTr="001E43F4">
              <w:trPr>
                <w:trHeight w:val="341"/>
              </w:trPr>
              <w:tc>
                <w:tcPr>
                  <w:tcW w:w="0" w:type="auto"/>
                  <w:gridSpan w:val="2"/>
                  <w:tcBorders>
                    <w:top w:val="single" w:sz="4" w:space="0" w:color="BFBFBF"/>
                    <w:left w:val="single" w:sz="4" w:space="0" w:color="BFBFBF"/>
                    <w:bottom w:val="single" w:sz="4" w:space="0" w:color="BFBFBF"/>
                    <w:right w:val="single" w:sz="4" w:space="0" w:color="BFBFBF"/>
                  </w:tcBorders>
                </w:tcPr>
                <w:p w14:paraId="278C69EF" w14:textId="75214B72" w:rsidR="006F2825" w:rsidRPr="00891399" w:rsidRDefault="006859DC"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r w:rsidR="00135126" w:rsidRPr="00891399">
                    <w:rPr>
                      <w:rFonts w:eastAsia="Arial" w:cs="Arial"/>
                      <w:color w:val="565656"/>
                      <w:spacing w:val="-1"/>
                      <w:sz w:val="20"/>
                      <w:szCs w:val="20"/>
                      <w:lang w:val="es-ES" w:eastAsia="ja-JP"/>
                    </w:rPr>
                    <w:t xml:space="preserve"> </w:t>
                  </w:r>
                </w:p>
              </w:tc>
            </w:tr>
            <w:tr w:rsidR="006F2825" w:rsidRPr="00560D9F" w14:paraId="130D5FC9" w14:textId="77777777" w:rsidTr="001E43F4">
              <w:trPr>
                <w:trHeight w:val="487"/>
              </w:trPr>
              <w:tc>
                <w:tcPr>
                  <w:tcW w:w="0" w:type="auto"/>
                  <w:tcBorders>
                    <w:top w:val="single" w:sz="4" w:space="0" w:color="BFBFBF"/>
                    <w:left w:val="single" w:sz="4" w:space="0" w:color="BFBFBF"/>
                    <w:bottom w:val="single" w:sz="4" w:space="0" w:color="BFBFBF"/>
                    <w:right w:val="single" w:sz="4" w:space="0" w:color="BFBFBF"/>
                  </w:tcBorders>
                </w:tcPr>
                <w:p w14:paraId="41A88BE1" w14:textId="01CB04C5" w:rsidR="006F2825" w:rsidRPr="00891399" w:rsidRDefault="006859DC"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0" w:type="auto"/>
                  <w:vMerge w:val="restart"/>
                  <w:tcBorders>
                    <w:top w:val="single" w:sz="4" w:space="0" w:color="BFBFBF"/>
                    <w:left w:val="single" w:sz="4" w:space="0" w:color="BFBFBF"/>
                    <w:bottom w:val="single" w:sz="4" w:space="0" w:color="BFBFBF"/>
                    <w:right w:val="single" w:sz="4" w:space="0" w:color="BFBFBF"/>
                  </w:tcBorders>
                </w:tcPr>
                <w:p w14:paraId="4C61E4BA" w14:textId="6DAB9CDD" w:rsidR="004F1EFB" w:rsidRPr="00891399" w:rsidRDefault="004F1EFB" w:rsidP="004F1EFB">
                  <w:pPr>
                    <w:spacing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Se crea un Comité de Cumplimiento Fairtrade (</w:t>
                  </w:r>
                  <w:r w:rsidR="005C09DF" w:rsidRPr="00891399">
                    <w:rPr>
                      <w:rFonts w:eastAsia="Arial" w:cs="Arial"/>
                      <w:color w:val="565656"/>
                      <w:spacing w:val="-1"/>
                      <w:sz w:val="20"/>
                      <w:szCs w:val="20"/>
                      <w:lang w:val="es-ES" w:eastAsia="ja-JP"/>
                    </w:rPr>
                    <w:t>CCF</w:t>
                  </w:r>
                  <w:r w:rsidRPr="00891399">
                    <w:rPr>
                      <w:rFonts w:eastAsia="Arial" w:cs="Arial"/>
                      <w:color w:val="565656"/>
                      <w:spacing w:val="-1"/>
                      <w:sz w:val="20"/>
                      <w:szCs w:val="20"/>
                      <w:lang w:val="es-ES" w:eastAsia="ja-JP"/>
                    </w:rPr>
                    <w:t xml:space="preserve">) con el propósito de que los trabajadores en los comités de trabajo </w:t>
                  </w:r>
                  <w:r w:rsidR="005C09DF" w:rsidRPr="00891399">
                    <w:rPr>
                      <w:rFonts w:eastAsia="Arial" w:cs="Arial"/>
                      <w:color w:val="565656"/>
                      <w:spacing w:val="-1"/>
                      <w:sz w:val="20"/>
                      <w:szCs w:val="20"/>
                      <w:lang w:val="es-ES" w:eastAsia="ja-JP"/>
                    </w:rPr>
                    <w:t xml:space="preserve">ya </w:t>
                  </w:r>
                  <w:r w:rsidRPr="00891399">
                    <w:rPr>
                      <w:rFonts w:eastAsia="Arial" w:cs="Arial"/>
                      <w:color w:val="565656"/>
                      <w:spacing w:val="-1"/>
                      <w:sz w:val="20"/>
                      <w:szCs w:val="20"/>
                      <w:lang w:val="es-ES" w:eastAsia="ja-JP"/>
                    </w:rPr>
                    <w:t xml:space="preserve">establecidos puedan informar </w:t>
                  </w:r>
                  <w:r w:rsidR="005C09DF" w:rsidRPr="00891399">
                    <w:rPr>
                      <w:rFonts w:eastAsia="Arial" w:cs="Arial"/>
                      <w:color w:val="565656"/>
                      <w:spacing w:val="-1"/>
                      <w:sz w:val="20"/>
                      <w:szCs w:val="20"/>
                      <w:lang w:val="es-ES" w:eastAsia="ja-JP"/>
                    </w:rPr>
                    <w:t xml:space="preserve">de la </w:t>
                  </w:r>
                  <w:r w:rsidRPr="00891399">
                    <w:rPr>
                      <w:rFonts w:eastAsia="Arial" w:cs="Arial"/>
                      <w:color w:val="565656"/>
                      <w:spacing w:val="-1"/>
                      <w:sz w:val="20"/>
                      <w:szCs w:val="20"/>
                      <w:lang w:val="es-ES" w:eastAsia="ja-JP"/>
                    </w:rPr>
                    <w:t xml:space="preserve">implementación </w:t>
                  </w:r>
                  <w:r w:rsidR="005C09DF" w:rsidRPr="00891399">
                    <w:rPr>
                      <w:rFonts w:eastAsia="Arial" w:cs="Arial"/>
                      <w:color w:val="565656"/>
                      <w:spacing w:val="-1"/>
                      <w:sz w:val="20"/>
                      <w:szCs w:val="20"/>
                      <w:lang w:val="es-ES" w:eastAsia="ja-JP"/>
                    </w:rPr>
                    <w:t xml:space="preserve">de los requisitos de este Criterio. </w:t>
                  </w:r>
                </w:p>
                <w:p w14:paraId="629085FD" w14:textId="3D7F77BA" w:rsidR="004F1EFB" w:rsidRPr="00891399" w:rsidRDefault="004F1EFB" w:rsidP="004F1EFB">
                  <w:pPr>
                    <w:spacing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 xml:space="preserve">Los </w:t>
                  </w:r>
                  <w:r w:rsidR="005C09DF" w:rsidRPr="00891399">
                    <w:rPr>
                      <w:rFonts w:eastAsia="Arial" w:cs="Arial"/>
                      <w:color w:val="565656"/>
                      <w:spacing w:val="-1"/>
                      <w:sz w:val="20"/>
                      <w:szCs w:val="20"/>
                      <w:lang w:val="es-ES" w:eastAsia="ja-JP"/>
                    </w:rPr>
                    <w:t xml:space="preserve">miembros CCF </w:t>
                  </w:r>
                  <w:r w:rsidRPr="00891399">
                    <w:rPr>
                      <w:rFonts w:eastAsia="Arial" w:cs="Arial"/>
                      <w:color w:val="565656"/>
                      <w:spacing w:val="-1"/>
                      <w:sz w:val="20"/>
                      <w:szCs w:val="20"/>
                      <w:lang w:val="es-ES" w:eastAsia="ja-JP"/>
                    </w:rPr>
                    <w:t xml:space="preserve">son elegidos democráticamente por los trabajadores y están </w:t>
                  </w:r>
                  <w:r w:rsidR="005C09DF" w:rsidRPr="00891399">
                    <w:rPr>
                      <w:rFonts w:eastAsia="Arial" w:cs="Arial"/>
                      <w:color w:val="565656"/>
                      <w:spacing w:val="-1"/>
                      <w:sz w:val="20"/>
                      <w:szCs w:val="20"/>
                      <w:lang w:val="es-ES" w:eastAsia="ja-JP"/>
                    </w:rPr>
                    <w:t>formados</w:t>
                  </w:r>
                  <w:r w:rsidRPr="00891399">
                    <w:rPr>
                      <w:rFonts w:eastAsia="Arial" w:cs="Arial"/>
                      <w:color w:val="565656"/>
                      <w:spacing w:val="-1"/>
                      <w:sz w:val="20"/>
                      <w:szCs w:val="20"/>
                      <w:lang w:val="es-ES" w:eastAsia="ja-JP"/>
                    </w:rPr>
                    <w:t xml:space="preserve"> en los </w:t>
                  </w:r>
                  <w:r w:rsidR="005C09DF" w:rsidRPr="00891399">
                    <w:rPr>
                      <w:rFonts w:eastAsia="Arial" w:cs="Arial"/>
                      <w:color w:val="565656"/>
                      <w:spacing w:val="-1"/>
                      <w:sz w:val="20"/>
                      <w:szCs w:val="20"/>
                      <w:lang w:val="es-ES" w:eastAsia="ja-JP"/>
                    </w:rPr>
                    <w:t>Criterios</w:t>
                  </w:r>
                  <w:r w:rsidRPr="00891399">
                    <w:rPr>
                      <w:rFonts w:eastAsia="Arial" w:cs="Arial"/>
                      <w:color w:val="565656"/>
                      <w:spacing w:val="-1"/>
                      <w:sz w:val="20"/>
                      <w:szCs w:val="20"/>
                      <w:lang w:val="es-ES" w:eastAsia="ja-JP"/>
                    </w:rPr>
                    <w:t xml:space="preserve"> de Comercio Justo Fairtrade.</w:t>
                  </w:r>
                </w:p>
                <w:p w14:paraId="26491409" w14:textId="2B1EE079" w:rsidR="004F1EFB" w:rsidRPr="00891399" w:rsidRDefault="005C09DF" w:rsidP="001E43F4">
                  <w:pPr>
                    <w:spacing w:before="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El CCF</w:t>
                  </w:r>
                  <w:r w:rsidR="004F1EFB" w:rsidRPr="00891399">
                    <w:rPr>
                      <w:rFonts w:eastAsia="Arial" w:cs="Arial"/>
                      <w:color w:val="565656"/>
                      <w:spacing w:val="-1"/>
                      <w:sz w:val="20"/>
                      <w:szCs w:val="20"/>
                      <w:lang w:val="es-ES" w:eastAsia="ja-JP"/>
                    </w:rPr>
                    <w:t xml:space="preserve"> está formad</w:t>
                  </w:r>
                  <w:r w:rsidRPr="00891399">
                    <w:rPr>
                      <w:rFonts w:eastAsia="Arial" w:cs="Arial"/>
                      <w:color w:val="565656"/>
                      <w:spacing w:val="-1"/>
                      <w:sz w:val="20"/>
                      <w:szCs w:val="20"/>
                      <w:lang w:val="es-ES" w:eastAsia="ja-JP"/>
                    </w:rPr>
                    <w:t>o</w:t>
                  </w:r>
                  <w:r w:rsidR="004F1EFB" w:rsidRPr="00891399">
                    <w:rPr>
                      <w:rFonts w:eastAsia="Arial" w:cs="Arial"/>
                      <w:color w:val="565656"/>
                      <w:spacing w:val="-1"/>
                      <w:sz w:val="20"/>
                      <w:szCs w:val="20"/>
                      <w:lang w:val="es-ES" w:eastAsia="ja-JP"/>
                    </w:rPr>
                    <w:t xml:space="preserve"> por representantes de los trabajadores y como mínimo está integrad</w:t>
                  </w:r>
                  <w:r w:rsidRPr="00891399">
                    <w:rPr>
                      <w:rFonts w:eastAsia="Arial" w:cs="Arial"/>
                      <w:color w:val="565656"/>
                      <w:spacing w:val="-1"/>
                      <w:sz w:val="20"/>
                      <w:szCs w:val="20"/>
                      <w:lang w:val="es-ES" w:eastAsia="ja-JP"/>
                    </w:rPr>
                    <w:t>o</w:t>
                  </w:r>
                  <w:r w:rsidR="004F1EFB" w:rsidRPr="00891399">
                    <w:rPr>
                      <w:rFonts w:eastAsia="Arial" w:cs="Arial"/>
                      <w:color w:val="565656"/>
                      <w:spacing w:val="-1"/>
                      <w:sz w:val="20"/>
                      <w:szCs w:val="20"/>
                      <w:lang w:val="es-ES" w:eastAsia="ja-JP"/>
                    </w:rPr>
                    <w:t xml:space="preserve"> por:</w:t>
                  </w:r>
                </w:p>
                <w:p w14:paraId="1E38C5A2" w14:textId="1F3EAE03" w:rsidR="005C09DF" w:rsidRPr="00891399" w:rsidRDefault="005C09DF" w:rsidP="001E43F4">
                  <w:pPr>
                    <w:numPr>
                      <w:ilvl w:val="0"/>
                      <w:numId w:val="15"/>
                    </w:numPr>
                    <w:spacing w:line="240" w:lineRule="auto"/>
                    <w:ind w:left="357" w:hanging="357"/>
                    <w:jc w:val="left"/>
                    <w:rPr>
                      <w:rFonts w:eastAsia="Cambria" w:cs="Arial"/>
                      <w:bCs/>
                      <w:color w:val="565656"/>
                      <w:sz w:val="20"/>
                      <w:szCs w:val="20"/>
                      <w:lang w:val="es-ES" w:eastAsia="ko-KR"/>
                    </w:rPr>
                  </w:pPr>
                  <w:r w:rsidRPr="00891399">
                    <w:rPr>
                      <w:rFonts w:eastAsia="Cambria" w:cs="Arial"/>
                      <w:bCs/>
                      <w:color w:val="565656"/>
                      <w:sz w:val="20"/>
                      <w:szCs w:val="20"/>
                      <w:lang w:val="es-ES" w:eastAsia="ko-KR"/>
                    </w:rPr>
                    <w:t xml:space="preserve">el </w:t>
                  </w:r>
                  <w:r w:rsidR="00891399" w:rsidRPr="00891399">
                    <w:rPr>
                      <w:rFonts w:eastAsia="Cambria" w:cs="Arial"/>
                      <w:bCs/>
                      <w:color w:val="565656"/>
                      <w:sz w:val="20"/>
                      <w:szCs w:val="20"/>
                      <w:lang w:val="es-ES" w:eastAsia="ko-KR"/>
                    </w:rPr>
                    <w:t>presidente</w:t>
                  </w:r>
                  <w:r w:rsidRPr="00891399">
                    <w:rPr>
                      <w:rFonts w:eastAsia="Cambria" w:cs="Arial"/>
                      <w:bCs/>
                      <w:color w:val="565656"/>
                      <w:sz w:val="20"/>
                      <w:szCs w:val="20"/>
                      <w:lang w:val="es-ES" w:eastAsia="ko-KR"/>
                    </w:rPr>
                    <w:t xml:space="preserve"> y un miembro del Comité de Seguridad y Salud en el Trabajo</w:t>
                  </w:r>
                </w:p>
                <w:p w14:paraId="237F2B0C" w14:textId="05C95ADD" w:rsidR="005C09DF" w:rsidRPr="00891399" w:rsidRDefault="005C09DF" w:rsidP="001E43F4">
                  <w:pPr>
                    <w:numPr>
                      <w:ilvl w:val="0"/>
                      <w:numId w:val="15"/>
                    </w:numPr>
                    <w:spacing w:line="240" w:lineRule="auto"/>
                    <w:ind w:left="360"/>
                    <w:contextualSpacing/>
                    <w:jc w:val="left"/>
                    <w:rPr>
                      <w:rFonts w:eastAsia="Cambria" w:cs="Arial"/>
                      <w:bCs/>
                      <w:color w:val="565656"/>
                      <w:sz w:val="20"/>
                      <w:szCs w:val="20"/>
                      <w:lang w:val="es-ES" w:eastAsia="ko-KR"/>
                    </w:rPr>
                  </w:pPr>
                  <w:r w:rsidRPr="00891399">
                    <w:rPr>
                      <w:rFonts w:eastAsia="Cambria" w:cs="Arial"/>
                      <w:bCs/>
                      <w:color w:val="565656"/>
                      <w:sz w:val="20"/>
                      <w:szCs w:val="20"/>
                      <w:lang w:val="es-ES" w:eastAsia="ko-KR"/>
                    </w:rPr>
                    <w:t xml:space="preserve">el </w:t>
                  </w:r>
                  <w:r w:rsidR="00891399" w:rsidRPr="00891399">
                    <w:rPr>
                      <w:rFonts w:eastAsia="Cambria" w:cs="Arial"/>
                      <w:bCs/>
                      <w:color w:val="565656"/>
                      <w:sz w:val="20"/>
                      <w:szCs w:val="20"/>
                      <w:lang w:val="es-ES" w:eastAsia="ko-KR"/>
                    </w:rPr>
                    <w:t>presidente</w:t>
                  </w:r>
                  <w:r w:rsidRPr="00891399">
                    <w:rPr>
                      <w:rFonts w:eastAsia="Cambria" w:cs="Arial"/>
                      <w:bCs/>
                      <w:color w:val="565656"/>
                      <w:sz w:val="20"/>
                      <w:szCs w:val="20"/>
                      <w:lang w:val="es-ES" w:eastAsia="ko-KR"/>
                    </w:rPr>
                    <w:t xml:space="preserve"> y un miembro del Comité de la Prima Fairtrade</w:t>
                  </w:r>
                </w:p>
                <w:p w14:paraId="79DDEF99" w14:textId="7FC0D382" w:rsidR="005C09DF" w:rsidRPr="00891399" w:rsidRDefault="005C09DF" w:rsidP="001E43F4">
                  <w:pPr>
                    <w:numPr>
                      <w:ilvl w:val="0"/>
                      <w:numId w:val="15"/>
                    </w:numPr>
                    <w:spacing w:line="240" w:lineRule="auto"/>
                    <w:ind w:left="360"/>
                    <w:contextualSpacing/>
                    <w:jc w:val="left"/>
                    <w:rPr>
                      <w:rFonts w:eastAsia="Cambria" w:cs="Arial"/>
                      <w:bCs/>
                      <w:color w:val="565656"/>
                      <w:sz w:val="20"/>
                      <w:szCs w:val="20"/>
                      <w:lang w:val="es-ES" w:eastAsia="ko-KR"/>
                    </w:rPr>
                  </w:pPr>
                  <w:r w:rsidRPr="00891399">
                    <w:rPr>
                      <w:rFonts w:eastAsia="Cambria" w:cs="Arial"/>
                      <w:bCs/>
                      <w:color w:val="565656"/>
                      <w:sz w:val="20"/>
                      <w:szCs w:val="20"/>
                      <w:lang w:val="es-ES" w:eastAsia="ko-KR"/>
                    </w:rPr>
                    <w:lastRenderedPageBreak/>
                    <w:t>en su caso, los sindicatos que representen a los trabajadores en la empresa o, en su defecto, un representante de los trabajadores - uno por cada sindicato. Si un solo sindicato representa a los trabajadores, pueden asistir dos de sus representantes.</w:t>
                  </w:r>
                </w:p>
                <w:p w14:paraId="5EC88770" w14:textId="3DE0BD9D" w:rsidR="005C09DF" w:rsidRPr="00891399" w:rsidRDefault="005C09DF" w:rsidP="001E43F4">
                  <w:pPr>
                    <w:spacing w:before="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En el caso de las multiplantaciones, existe un CCF por cada plantación afiliada a la multiplantación. También puede haber un CCF central en la oficina central.</w:t>
                  </w:r>
                </w:p>
                <w:p w14:paraId="05C5DF1F" w14:textId="128971D5" w:rsidR="006F2825" w:rsidRPr="00891399" w:rsidRDefault="005C09DF" w:rsidP="005C09DF">
                  <w:pPr>
                    <w:spacing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El CFF elige a su presidente y se asegura de que todos los trabajadores tengan acceso a una lista actualizada.</w:t>
                  </w:r>
                </w:p>
              </w:tc>
            </w:tr>
            <w:tr w:rsidR="006F2825" w:rsidRPr="00891399" w14:paraId="4FFB993E" w14:textId="77777777" w:rsidTr="001E43F4">
              <w:tc>
                <w:tcPr>
                  <w:tcW w:w="0" w:type="auto"/>
                  <w:tcBorders>
                    <w:top w:val="single" w:sz="4" w:space="0" w:color="BFBFBF"/>
                    <w:left w:val="single" w:sz="4" w:space="0" w:color="BFBFBF"/>
                    <w:bottom w:val="single" w:sz="4" w:space="0" w:color="BFBFBF"/>
                    <w:right w:val="single" w:sz="4" w:space="0" w:color="BFBFBF"/>
                  </w:tcBorders>
                </w:tcPr>
                <w:p w14:paraId="03206C5A" w14:textId="2B0406F9" w:rsidR="006F2825" w:rsidRPr="00891399" w:rsidRDefault="006859DC"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1</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0DE9735E"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70934438" w14:textId="77777777" w:rsidTr="001E43F4">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5AB28D6C" w14:textId="18AF96CC" w:rsidR="005C09DF" w:rsidRPr="006F22F6" w:rsidRDefault="006859DC" w:rsidP="005C09DF">
                  <w:pPr>
                    <w:spacing w:line="240" w:lineRule="auto"/>
                    <w:jc w:val="left"/>
                    <w:rPr>
                      <w:rFonts w:eastAsia="Calibri" w:cs="Arial"/>
                      <w:color w:val="565656"/>
                      <w:sz w:val="18"/>
                      <w:szCs w:val="18"/>
                      <w:lang w:val="es-ES" w:eastAsia="en-US"/>
                    </w:rPr>
                  </w:pPr>
                  <w:r w:rsidRPr="006F22F6">
                    <w:rPr>
                      <w:rFonts w:eastAsia="Calibri" w:cs="Arial"/>
                      <w:b/>
                      <w:bCs/>
                      <w:color w:val="565656"/>
                      <w:sz w:val="18"/>
                      <w:szCs w:val="18"/>
                      <w:lang w:val="es-ES" w:eastAsia="en-US"/>
                    </w:rPr>
                    <w:t>Orientación</w:t>
                  </w:r>
                  <w:r w:rsidR="006F2825" w:rsidRPr="006F22F6">
                    <w:rPr>
                      <w:rFonts w:eastAsia="Calibri" w:cs="Arial"/>
                      <w:b/>
                      <w:bCs/>
                      <w:color w:val="565656"/>
                      <w:sz w:val="18"/>
                      <w:szCs w:val="18"/>
                      <w:lang w:val="es-ES" w:eastAsia="en-US"/>
                    </w:rPr>
                    <w:t>:</w:t>
                  </w:r>
                  <w:r w:rsidR="00E40764" w:rsidRPr="006F22F6">
                    <w:rPr>
                      <w:rFonts w:eastAsia="Calibri" w:cs="Arial"/>
                      <w:b/>
                      <w:bCs/>
                      <w:color w:val="565656"/>
                      <w:sz w:val="18"/>
                      <w:szCs w:val="18"/>
                      <w:lang w:val="es-ES" w:eastAsia="en-US"/>
                    </w:rPr>
                    <w:t xml:space="preserve"> </w:t>
                  </w:r>
                  <w:r w:rsidR="005C09DF" w:rsidRPr="006F22F6">
                    <w:rPr>
                      <w:rFonts w:eastAsia="Calibri" w:cs="Arial"/>
                      <w:color w:val="565656"/>
                      <w:sz w:val="18"/>
                      <w:szCs w:val="18"/>
                      <w:lang w:val="es-ES" w:eastAsia="en-US"/>
                    </w:rPr>
                    <w:t xml:space="preserve">Si existe un comité de mujeres, como buena práctica también tendrá representación en el CCF. </w:t>
                  </w:r>
                </w:p>
                <w:p w14:paraId="245D3CF4" w14:textId="34642A1A" w:rsidR="00715A77" w:rsidRPr="006F22F6" w:rsidRDefault="005C09DF" w:rsidP="005C09DF">
                  <w:pPr>
                    <w:spacing w:line="240"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Como parte de las tareas acordadas (</w:t>
                  </w:r>
                  <w:hyperlink r:id="rId30" w:history="1">
                    <w:r w:rsidRPr="006361E4">
                      <w:rPr>
                        <w:rStyle w:val="Hyperlink"/>
                        <w:rFonts w:eastAsia="Calibri" w:cs="Arial"/>
                        <w:sz w:val="18"/>
                        <w:szCs w:val="18"/>
                        <w:lang w:val="es-ES" w:eastAsia="en-US"/>
                      </w:rPr>
                      <w:t>requisito. 1.2.1 TC</w:t>
                    </w:r>
                  </w:hyperlink>
                  <w:r w:rsidRPr="006F22F6">
                    <w:rPr>
                      <w:rFonts w:eastAsia="Calibri" w:cs="Arial"/>
                      <w:color w:val="565656"/>
                      <w:sz w:val="18"/>
                      <w:szCs w:val="18"/>
                      <w:lang w:val="es-ES" w:eastAsia="en-US"/>
                    </w:rPr>
                    <w:t>), el oficial Fairtrade actúa como enlace entre los comités del lugar de trabajo para apoyar el establecimiento del CCF.</w:t>
                  </w:r>
                </w:p>
                <w:p w14:paraId="10282A67" w14:textId="77777777" w:rsidR="00490823" w:rsidRPr="006F22F6" w:rsidRDefault="00490823" w:rsidP="006F2825">
                  <w:pPr>
                    <w:spacing w:line="240" w:lineRule="auto"/>
                    <w:jc w:val="left"/>
                    <w:rPr>
                      <w:rFonts w:eastAsia="Calibri" w:cs="Arial"/>
                      <w:color w:val="565656"/>
                      <w:sz w:val="18"/>
                      <w:szCs w:val="18"/>
                      <w:lang w:val="es-ES" w:eastAsia="en-US"/>
                    </w:rPr>
                  </w:pPr>
                </w:p>
                <w:p w14:paraId="7C6660AC" w14:textId="46EBEC69" w:rsidR="00490823" w:rsidRPr="006F22F6" w:rsidRDefault="005C09DF" w:rsidP="006F2825">
                  <w:pPr>
                    <w:spacing w:line="240"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Se recomienda que el CCF establezca y siga los términos de referencia que definen su composición y objetivo.</w:t>
                  </w:r>
                </w:p>
                <w:p w14:paraId="0232C3EE" w14:textId="0E2892D9" w:rsidR="006F2825" w:rsidRPr="00891399" w:rsidRDefault="005C09DF" w:rsidP="006F2825">
                  <w:pPr>
                    <w:spacing w:line="240" w:lineRule="auto"/>
                    <w:jc w:val="left"/>
                    <w:rPr>
                      <w:rFonts w:eastAsia="Calibri" w:cs="Arial"/>
                      <w:color w:val="565656"/>
                      <w:sz w:val="16"/>
                      <w:szCs w:val="16"/>
                      <w:lang w:val="es-ES" w:eastAsia="en-US"/>
                    </w:rPr>
                  </w:pPr>
                  <w:r w:rsidRPr="006F22F6">
                    <w:rPr>
                      <w:rFonts w:eastAsia="Calibri" w:cs="Arial"/>
                      <w:color w:val="565656"/>
                      <w:sz w:val="18"/>
                      <w:szCs w:val="18"/>
                      <w:lang w:val="es-ES" w:eastAsia="en-US"/>
                    </w:rPr>
                    <w:t xml:space="preserve">Consulte </w:t>
                  </w:r>
                  <w:hyperlink r:id="rId31" w:history="1">
                    <w:r w:rsidR="002077EB" w:rsidRPr="006F22F6">
                      <w:rPr>
                        <w:rStyle w:val="Hyperlink"/>
                        <w:rFonts w:eastAsia="Calibri" w:cs="Arial"/>
                        <w:sz w:val="18"/>
                        <w:szCs w:val="18"/>
                        <w:lang w:val="es-ES" w:eastAsia="en-US"/>
                      </w:rPr>
                      <w:t>el Criterio para Trabajo Contratado</w:t>
                    </w:r>
                  </w:hyperlink>
                  <w:r w:rsidR="002077EB" w:rsidRPr="006F22F6">
                    <w:rPr>
                      <w:rFonts w:eastAsia="Calibri" w:cs="Arial"/>
                      <w:color w:val="565656"/>
                      <w:sz w:val="18"/>
                      <w:szCs w:val="18"/>
                      <w:lang w:val="es-ES" w:eastAsia="en-US"/>
                    </w:rPr>
                    <w:t xml:space="preserve"> </w:t>
                  </w:r>
                  <w:r w:rsidRPr="006F22F6">
                    <w:rPr>
                      <w:rFonts w:eastAsia="Calibri" w:cs="Arial"/>
                      <w:color w:val="565656"/>
                      <w:sz w:val="18"/>
                      <w:szCs w:val="18"/>
                      <w:lang w:val="es-ES" w:eastAsia="en-US"/>
                    </w:rPr>
                    <w:t>para verificar el alcance del Comité de Salud y Seguridad Ocupacional (requisito 3.6.3) y el Comité de la Prima Fairtrade (requisito 2.1.1.).</w:t>
                  </w:r>
                </w:p>
              </w:tc>
            </w:tr>
          </w:tbl>
          <w:p w14:paraId="5CAD127A" w14:textId="2E995D15" w:rsidR="006F2825" w:rsidRPr="00891399" w:rsidRDefault="001F2023" w:rsidP="00447166">
            <w:pPr>
              <w:tabs>
                <w:tab w:val="left" w:pos="3675"/>
              </w:tabs>
              <w:spacing w:before="240" w:after="120" w:line="276" w:lineRule="auto"/>
              <w:jc w:val="left"/>
              <w:rPr>
                <w:rFonts w:cs="Arial"/>
                <w:b/>
                <w:bCs/>
                <w:szCs w:val="22"/>
                <w:lang w:val="es-ES"/>
              </w:rPr>
            </w:pPr>
            <w:r w:rsidRPr="00891399">
              <w:rPr>
                <w:rFonts w:cs="Arial"/>
                <w:b/>
                <w:bCs/>
                <w:szCs w:val="22"/>
                <w:lang w:val="es-ES"/>
              </w:rPr>
              <w:t>Justificación</w:t>
            </w:r>
            <w:r w:rsidR="006F2825" w:rsidRPr="00891399">
              <w:rPr>
                <w:rFonts w:cs="Arial"/>
                <w:b/>
                <w:bCs/>
                <w:szCs w:val="22"/>
                <w:lang w:val="es-ES"/>
              </w:rPr>
              <w:t xml:space="preserve">: </w:t>
            </w:r>
            <w:r w:rsidR="00B6379C" w:rsidRPr="00891399">
              <w:rPr>
                <w:rFonts w:cs="Arial"/>
                <w:szCs w:val="22"/>
                <w:lang w:val="es-ES"/>
              </w:rPr>
              <w:t>Brindar oportunidades para que los trabajadores se involucren en la implementación de los Criterios Fairtrade, empoderarlos en su función al evaluar los riesgos en el lugar de trabajo y garantizar que estén debidamente capacitados.</w:t>
            </w:r>
          </w:p>
          <w:p w14:paraId="76AAC615" w14:textId="4C381459" w:rsidR="006F2825" w:rsidRPr="00891399" w:rsidRDefault="001F2023" w:rsidP="00447166">
            <w:pPr>
              <w:tabs>
                <w:tab w:val="left" w:pos="3675"/>
              </w:tabs>
              <w:spacing w:before="240" w:after="120" w:line="276" w:lineRule="auto"/>
              <w:jc w:val="left"/>
              <w:rPr>
                <w:rFonts w:cs="Arial"/>
                <w:szCs w:val="22"/>
                <w:lang w:val="es-ES"/>
              </w:rPr>
            </w:pPr>
            <w:r w:rsidRPr="00891399">
              <w:rPr>
                <w:rFonts w:cs="Arial"/>
                <w:b/>
                <w:bCs/>
                <w:szCs w:val="22"/>
                <w:lang w:val="es-ES"/>
              </w:rPr>
              <w:t>Implicaciones</w:t>
            </w:r>
            <w:r w:rsidR="006F2825" w:rsidRPr="00891399">
              <w:rPr>
                <w:rFonts w:cs="Arial"/>
                <w:b/>
                <w:bCs/>
                <w:szCs w:val="22"/>
                <w:lang w:val="es-ES"/>
              </w:rPr>
              <w:t xml:space="preserve">: </w:t>
            </w:r>
            <w:r w:rsidR="00B6379C" w:rsidRPr="00891399">
              <w:rPr>
                <w:rFonts w:cs="Arial"/>
                <w:lang w:val="es-ES"/>
              </w:rPr>
              <w:t xml:space="preserve">La empresa necesitaría asegurarse de que se lleven a cabo elecciones libres y democráticas para formar la </w:t>
            </w:r>
            <w:r w:rsidR="00E72613">
              <w:rPr>
                <w:rFonts w:cs="Arial"/>
                <w:lang w:val="es-ES"/>
              </w:rPr>
              <w:t>CCF</w:t>
            </w:r>
            <w:r w:rsidR="00B6379C" w:rsidRPr="00891399">
              <w:rPr>
                <w:rFonts w:cs="Arial"/>
                <w:lang w:val="es-ES"/>
              </w:rPr>
              <w:t>. Los miembros del comité deberán recibir capacitación sobre los Criterios de Comercio Justo Fairtrade y las actividades de seguimiento, que deberán llevarse a cabo dentro de las horas de trabajo acordadas.</w:t>
            </w:r>
            <w:r w:rsidR="005C09DF" w:rsidRPr="00891399">
              <w:rPr>
                <w:rFonts w:cs="Arial"/>
                <w:lang w:val="es-ES"/>
              </w:rPr>
              <w:t xml:space="preserve"> La empresa necesita asegurarse de que se lleven a cabo elecciones libres y democráticas para formar el CCF. Los miembros del comité deberán recibir capacitación sobre los Criterios de Comercio Justo Fairtrade y las actividades de seguimiento, que deberán llevarse a cabo dentro de las horas de trabajo acordadas.</w:t>
            </w:r>
          </w:p>
          <w:p w14:paraId="45731858" w14:textId="003AA55F" w:rsidR="00183F95" w:rsidRPr="00891399" w:rsidRDefault="006859DC" w:rsidP="0013519D">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 xml:space="preserve">Pregunta </w:t>
            </w:r>
            <w:r w:rsidR="00183F95" w:rsidRPr="00891399">
              <w:rPr>
                <w:rFonts w:cs="Arial"/>
                <w:b/>
                <w:bCs/>
                <w:color w:val="00B9E4"/>
                <w:szCs w:val="22"/>
                <w:lang w:val="es-ES"/>
              </w:rPr>
              <w:t>1.</w:t>
            </w:r>
            <w:r w:rsidR="00FD4F74" w:rsidRPr="00891399">
              <w:rPr>
                <w:rFonts w:cs="Arial"/>
                <w:b/>
                <w:bCs/>
                <w:color w:val="00B9E4"/>
                <w:szCs w:val="22"/>
                <w:lang w:val="es-ES"/>
              </w:rPr>
              <w:t>5-1</w:t>
            </w:r>
            <w:r w:rsidR="00183F95"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74BED30D" w14:textId="1DAC2D2F" w:rsidR="009B4A9F" w:rsidRPr="00891399"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57B3870B" w14:textId="2C3DB328" w:rsidR="009B4A9F" w:rsidRPr="00891399" w:rsidRDefault="009B4A9F" w:rsidP="00F36A4C">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603499D1" w14:textId="19C8E53B" w:rsidR="00FD4F74" w:rsidRPr="00891399"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36020461" w14:textId="395E40B0" w:rsidR="009B4A9F" w:rsidRPr="00891399" w:rsidRDefault="009B4A9F" w:rsidP="00F36A4C">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7D8137C9" w14:textId="77777777" w:rsidR="00FD4F74" w:rsidRPr="00891399" w:rsidRDefault="00FD4F74" w:rsidP="00FD4F74">
            <w:pPr>
              <w:spacing w:line="276" w:lineRule="auto"/>
              <w:jc w:val="left"/>
              <w:rPr>
                <w:rFonts w:eastAsia="Arial" w:cs="Arial"/>
                <w:b/>
                <w:color w:val="565656"/>
                <w:spacing w:val="-1"/>
                <w:sz w:val="20"/>
                <w:szCs w:val="20"/>
                <w:lang w:val="es-ES" w:eastAsia="ja-JP"/>
              </w:rPr>
            </w:pPr>
          </w:p>
          <w:p w14:paraId="1126C043" w14:textId="715BA8A1" w:rsidR="00183F95" w:rsidRPr="00891399" w:rsidRDefault="006859DC" w:rsidP="00447166">
            <w:pPr>
              <w:tabs>
                <w:tab w:val="left" w:pos="3675"/>
              </w:tabs>
              <w:spacing w:before="240" w:after="120"/>
              <w:rPr>
                <w:rFonts w:eastAsia="Arial" w:cs="Arial"/>
                <w:color w:val="565656"/>
                <w:spacing w:val="-1"/>
                <w:sz w:val="20"/>
                <w:szCs w:val="20"/>
                <w:lang w:val="es-ES" w:eastAsia="ja-JP"/>
              </w:rPr>
            </w:pPr>
            <w:r w:rsidRPr="00891399">
              <w:rPr>
                <w:rFonts w:cs="Arial"/>
                <w:b/>
                <w:bCs/>
                <w:color w:val="00B9E4"/>
                <w:szCs w:val="22"/>
                <w:lang w:val="es-ES"/>
              </w:rPr>
              <w:t>Pregunta</w:t>
            </w:r>
            <w:r w:rsidR="007640B3" w:rsidRPr="00891399">
              <w:rPr>
                <w:rFonts w:cs="Arial"/>
                <w:b/>
                <w:bCs/>
                <w:color w:val="00B9E4"/>
                <w:szCs w:val="22"/>
                <w:lang w:val="es-ES"/>
              </w:rPr>
              <w:t xml:space="preserve"> </w:t>
            </w:r>
            <w:r w:rsidR="007640B3" w:rsidRPr="00891399">
              <w:rPr>
                <w:rFonts w:cs="Arial"/>
                <w:b/>
                <w:bCs/>
                <w:color w:val="00B9E4"/>
                <w:lang w:val="es-ES"/>
              </w:rPr>
              <w:t>1.</w:t>
            </w:r>
            <w:r w:rsidR="00FD4F74" w:rsidRPr="00891399">
              <w:rPr>
                <w:rFonts w:cs="Arial"/>
                <w:b/>
                <w:bCs/>
                <w:color w:val="00B9E4"/>
                <w:lang w:val="es-ES"/>
              </w:rPr>
              <w:t>5-2</w:t>
            </w:r>
            <w:r w:rsidR="007640B3"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7640B3" w:rsidRPr="00891399">
              <w:rPr>
                <w:rFonts w:eastAsia="Arial" w:cs="Arial"/>
                <w:b/>
                <w:bCs/>
                <w:color w:val="00B9E4"/>
                <w:spacing w:val="-1"/>
                <w:sz w:val="20"/>
                <w:szCs w:val="20"/>
                <w:lang w:val="es-ES" w:eastAsia="ja-JP"/>
              </w:rPr>
              <w:t xml:space="preserve">:  </w:t>
            </w:r>
            <w:r w:rsidR="009B4A9F" w:rsidRPr="00891399">
              <w:rPr>
                <w:rFonts w:eastAsia="Arial" w:cs="Arial"/>
                <w:color w:val="565656"/>
                <w:spacing w:val="-1"/>
                <w:sz w:val="20"/>
                <w:szCs w:val="20"/>
                <w:lang w:val="es-ES" w:eastAsia="ja-JP"/>
              </w:rPr>
              <w:fldChar w:fldCharType="begin">
                <w:ffData>
                  <w:name w:val="Text19"/>
                  <w:enabled/>
                  <w:calcOnExit w:val="0"/>
                  <w:textInput/>
                </w:ffData>
              </w:fldChar>
            </w:r>
            <w:bookmarkStart w:id="24" w:name="Text19"/>
            <w:r w:rsidR="009B4A9F" w:rsidRPr="00891399">
              <w:rPr>
                <w:rFonts w:eastAsia="Arial" w:cs="Arial"/>
                <w:color w:val="565656"/>
                <w:spacing w:val="-1"/>
                <w:sz w:val="20"/>
                <w:szCs w:val="20"/>
                <w:lang w:val="es-ES" w:eastAsia="ja-JP"/>
              </w:rPr>
              <w:instrText xml:space="preserve"> FORMTEXT </w:instrText>
            </w:r>
            <w:r w:rsidR="009B4A9F" w:rsidRPr="00891399">
              <w:rPr>
                <w:rFonts w:eastAsia="Arial" w:cs="Arial"/>
                <w:color w:val="565656"/>
                <w:spacing w:val="-1"/>
                <w:sz w:val="20"/>
                <w:szCs w:val="20"/>
                <w:lang w:val="es-ES" w:eastAsia="ja-JP"/>
              </w:rPr>
            </w:r>
            <w:r w:rsidR="009B4A9F" w:rsidRPr="00891399">
              <w:rPr>
                <w:rFonts w:eastAsia="Arial" w:cs="Arial"/>
                <w:color w:val="565656"/>
                <w:spacing w:val="-1"/>
                <w:sz w:val="20"/>
                <w:szCs w:val="20"/>
                <w:lang w:val="es-ES" w:eastAsia="ja-JP"/>
              </w:rPr>
              <w:fldChar w:fldCharType="separate"/>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fldChar w:fldCharType="end"/>
            </w:r>
            <w:bookmarkEnd w:id="24"/>
          </w:p>
          <w:p w14:paraId="35B4A1FC" w14:textId="77777777" w:rsidR="00F36A4C" w:rsidRDefault="00F36A4C" w:rsidP="00FD4F74">
            <w:pPr>
              <w:rPr>
                <w:lang w:val="es-ES"/>
              </w:rPr>
            </w:pPr>
          </w:p>
          <w:p w14:paraId="5B1C2A0A" w14:textId="77777777" w:rsidR="00317325" w:rsidRPr="00891399" w:rsidRDefault="00317325" w:rsidP="00FD4F74">
            <w:pPr>
              <w:rPr>
                <w:lang w:val="es-ES"/>
              </w:rPr>
            </w:pPr>
          </w:p>
          <w:p w14:paraId="107E05D3" w14:textId="2B58C3AD" w:rsidR="006F2825" w:rsidRPr="00891399" w:rsidRDefault="000B1033" w:rsidP="001E43F4">
            <w:pPr>
              <w:numPr>
                <w:ilvl w:val="1"/>
                <w:numId w:val="6"/>
              </w:numPr>
              <w:tabs>
                <w:tab w:val="left" w:pos="3675"/>
              </w:tabs>
              <w:spacing w:before="240" w:after="240" w:line="240" w:lineRule="auto"/>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Básico de año 3</w:t>
            </w:r>
            <w:r w:rsidRPr="00891399">
              <w:rPr>
                <w:rFonts w:cs="Arial"/>
                <w:b/>
                <w:bCs/>
                <w:color w:val="00B9E4"/>
                <w:lang w:val="es-ES"/>
              </w:rPr>
              <w:t xml:space="preserve"> que detalla las funciones del CCF.</w:t>
            </w:r>
          </w:p>
          <w:p w14:paraId="4DB21C3C" w14:textId="6BFD7556" w:rsidR="006F2825" w:rsidRPr="00891399" w:rsidRDefault="006859DC" w:rsidP="006F2825">
            <w:pPr>
              <w:spacing w:before="160" w:after="40" w:line="276" w:lineRule="auto"/>
              <w:jc w:val="left"/>
              <w:rPr>
                <w:rFonts w:eastAsia="Arial" w:cs="Arial"/>
                <w:b/>
                <w:color w:val="00B9E4"/>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UEVO</w:t>
            </w:r>
            <w:r w:rsidR="006F2825" w:rsidRPr="00891399">
              <w:rPr>
                <w:rFonts w:eastAsia="Arial" w:cs="Arial"/>
                <w:b/>
                <w:color w:val="00B9E4"/>
                <w:sz w:val="20"/>
                <w:szCs w:val="20"/>
                <w:lang w:val="es-ES" w:eastAsia="ko-KR"/>
              </w:rPr>
              <w:t xml:space="preserve"> </w:t>
            </w:r>
            <w:r w:rsidR="000B1033" w:rsidRPr="00891399">
              <w:rPr>
                <w:rFonts w:eastAsia="Arial" w:cs="Arial"/>
                <w:b/>
                <w:color w:val="00B9E4"/>
                <w:sz w:val="20"/>
                <w:szCs w:val="20"/>
                <w:lang w:val="es-ES" w:eastAsia="ko-KR"/>
              </w:rPr>
              <w:t>Funciones del CCF</w:t>
            </w:r>
          </w:p>
          <w:tbl>
            <w:tblPr>
              <w:tblW w:w="8926" w:type="dxa"/>
              <w:tblLook w:val="04A0" w:firstRow="1" w:lastRow="0" w:firstColumn="1" w:lastColumn="0" w:noHBand="0" w:noVBand="1"/>
            </w:tblPr>
            <w:tblGrid>
              <w:gridCol w:w="942"/>
              <w:gridCol w:w="7984"/>
            </w:tblGrid>
            <w:tr w:rsidR="006F2825" w:rsidRPr="00891399" w14:paraId="13F270D9" w14:textId="77777777" w:rsidTr="006B5AF1">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44F2068F" w14:textId="09B29C6C" w:rsidR="006F2825" w:rsidRPr="00891399" w:rsidRDefault="000B1033" w:rsidP="006F22F6">
                  <w:pPr>
                    <w:spacing w:before="60"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03F510EF" w14:textId="77777777" w:rsidTr="006F22F6">
              <w:trPr>
                <w:trHeight w:val="503"/>
              </w:trPr>
              <w:tc>
                <w:tcPr>
                  <w:tcW w:w="942" w:type="dxa"/>
                  <w:tcBorders>
                    <w:top w:val="single" w:sz="4" w:space="0" w:color="BFBFBF"/>
                    <w:left w:val="single" w:sz="4" w:space="0" w:color="BFBFBF"/>
                    <w:bottom w:val="single" w:sz="4" w:space="0" w:color="BFBFBF"/>
                    <w:right w:val="single" w:sz="4" w:space="0" w:color="BFBFBF"/>
                  </w:tcBorders>
                </w:tcPr>
                <w:p w14:paraId="56DFE097" w14:textId="3E765802" w:rsidR="006F2825" w:rsidRPr="00891399" w:rsidRDefault="006859DC"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65B7DDB1" w14:textId="64AE2F0A" w:rsidR="006F2825" w:rsidRPr="00891399" w:rsidRDefault="000B1033" w:rsidP="006F22F6">
                  <w:pPr>
                    <w:spacing w:before="6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Las tareas del CCF incluyen, pero no se limitan a:</w:t>
                  </w:r>
                </w:p>
                <w:p w14:paraId="166459CA" w14:textId="7C6AA697" w:rsidR="000B1033" w:rsidRPr="00891399" w:rsidRDefault="000B1033" w:rsidP="001E43F4">
                  <w:pPr>
                    <w:numPr>
                      <w:ilvl w:val="0"/>
                      <w:numId w:val="5"/>
                    </w:numPr>
                    <w:spacing w:after="120" w:line="240" w:lineRule="auto"/>
                    <w:ind w:left="360"/>
                    <w:jc w:val="left"/>
                    <w:rPr>
                      <w:lang w:val="es-ES"/>
                    </w:rPr>
                  </w:pPr>
                  <w:r w:rsidRPr="00891399">
                    <w:rPr>
                      <w:rFonts w:eastAsia="Arial" w:cs="Arial"/>
                      <w:color w:val="565656"/>
                      <w:spacing w:val="-1"/>
                      <w:sz w:val="20"/>
                      <w:szCs w:val="20"/>
                      <w:lang w:val="es-ES" w:eastAsia="ja-JP"/>
                    </w:rPr>
                    <w:lastRenderedPageBreak/>
                    <w:t xml:space="preserve">reunirse al menos una vez al año para llevar a cabo una evaluación de los servicios y condiciones proporcionados por la dirección en áreas priorizadas, como lo exigen los Criterios Fairtrade </w:t>
                  </w:r>
                </w:p>
                <w:p w14:paraId="017BEFD5" w14:textId="77777777" w:rsidR="000B1033" w:rsidRPr="00891399" w:rsidRDefault="000B1033" w:rsidP="001E43F4">
                  <w:pPr>
                    <w:numPr>
                      <w:ilvl w:val="0"/>
                      <w:numId w:val="5"/>
                    </w:numPr>
                    <w:spacing w:after="120" w:line="240" w:lineRule="auto"/>
                    <w:ind w:left="360"/>
                    <w:jc w:val="left"/>
                    <w:rPr>
                      <w:lang w:val="es-ES"/>
                    </w:rPr>
                  </w:pPr>
                  <w:r w:rsidRPr="00891399">
                    <w:rPr>
                      <w:rFonts w:eastAsia="Arial" w:cs="Arial"/>
                      <w:color w:val="565656"/>
                      <w:spacing w:val="-1"/>
                      <w:lang w:val="es-ES"/>
                    </w:rPr>
                    <w:t>d</w:t>
                  </w:r>
                  <w:r w:rsidRPr="00891399">
                    <w:rPr>
                      <w:rFonts w:eastAsia="Arial" w:cs="Arial"/>
                      <w:color w:val="565656"/>
                      <w:spacing w:val="-1"/>
                      <w:sz w:val="20"/>
                      <w:szCs w:val="20"/>
                      <w:lang w:val="es-ES" w:eastAsia="ja-JP"/>
                    </w:rPr>
                    <w:t>ocumentar los hallazgos de la evaluación en un informe utilizando una plantilla.</w:t>
                  </w:r>
                </w:p>
                <w:p w14:paraId="35546CE0" w14:textId="77777777" w:rsidR="000B1033" w:rsidRPr="00891399" w:rsidRDefault="000B1033" w:rsidP="001E43F4">
                  <w:pPr>
                    <w:numPr>
                      <w:ilvl w:val="0"/>
                      <w:numId w:val="5"/>
                    </w:numPr>
                    <w:spacing w:after="120" w:line="240" w:lineRule="auto"/>
                    <w:ind w:left="360"/>
                    <w:jc w:val="left"/>
                    <w:rPr>
                      <w:lang w:val="es-ES"/>
                    </w:rPr>
                  </w:pPr>
                  <w:r w:rsidRPr="00891399">
                    <w:rPr>
                      <w:rFonts w:eastAsia="Arial" w:cs="Arial"/>
                      <w:color w:val="565656"/>
                      <w:spacing w:val="-1"/>
                      <w:sz w:val="20"/>
                      <w:szCs w:val="20"/>
                      <w:lang w:val="es-ES" w:eastAsia="ja-JP"/>
                    </w:rPr>
                    <w:t>compartir el informe con la dirección</w:t>
                  </w:r>
                </w:p>
                <w:p w14:paraId="0BE4FF44" w14:textId="77777777" w:rsidR="000B1033" w:rsidRPr="00891399" w:rsidRDefault="000B1033" w:rsidP="001E43F4">
                  <w:pPr>
                    <w:numPr>
                      <w:ilvl w:val="0"/>
                      <w:numId w:val="5"/>
                    </w:numPr>
                    <w:spacing w:after="120" w:line="240" w:lineRule="auto"/>
                    <w:ind w:left="360"/>
                    <w:jc w:val="left"/>
                    <w:rPr>
                      <w:lang w:val="es-ES"/>
                    </w:rPr>
                  </w:pPr>
                  <w:r w:rsidRPr="00891399">
                    <w:rPr>
                      <w:rFonts w:eastAsia="Arial" w:cs="Arial"/>
                      <w:color w:val="565656"/>
                      <w:spacing w:val="-1"/>
                      <w:sz w:val="20"/>
                      <w:szCs w:val="20"/>
                      <w:lang w:val="es-ES" w:eastAsia="ja-JP"/>
                    </w:rPr>
                    <w:t>presentar el informe a los trabajadores en la Asamblea General con la oportunidad de que la dirección comparta sus actividades de seguimiento</w:t>
                  </w:r>
                </w:p>
                <w:p w14:paraId="2E3009CF" w14:textId="366EC9A1" w:rsidR="000B1033" w:rsidRPr="00891399" w:rsidRDefault="000B1033" w:rsidP="001E43F4">
                  <w:pPr>
                    <w:numPr>
                      <w:ilvl w:val="0"/>
                      <w:numId w:val="5"/>
                    </w:numPr>
                    <w:spacing w:after="120" w:line="240" w:lineRule="auto"/>
                    <w:ind w:left="360"/>
                    <w:jc w:val="left"/>
                    <w:rPr>
                      <w:lang w:val="es-ES"/>
                    </w:rPr>
                  </w:pPr>
                  <w:r w:rsidRPr="00891399">
                    <w:rPr>
                      <w:rFonts w:eastAsia="Arial" w:cs="Arial"/>
                      <w:color w:val="565656"/>
                      <w:spacing w:val="-1"/>
                      <w:sz w:val="20"/>
                      <w:szCs w:val="20"/>
                      <w:lang w:val="es-ES" w:eastAsia="ja-JP"/>
                    </w:rPr>
                    <w:t>reunirse con los auditores para hablar sobre el trabajo del comité durante la auditoría</w:t>
                  </w:r>
                </w:p>
              </w:tc>
            </w:tr>
            <w:tr w:rsidR="006F2825" w:rsidRPr="00891399" w14:paraId="5158DC3D" w14:textId="77777777" w:rsidTr="00E924C9">
              <w:trPr>
                <w:trHeight w:val="2429"/>
              </w:trPr>
              <w:tc>
                <w:tcPr>
                  <w:tcW w:w="942" w:type="dxa"/>
                  <w:tcBorders>
                    <w:top w:val="single" w:sz="4" w:space="0" w:color="BFBFBF"/>
                    <w:left w:val="single" w:sz="4" w:space="0" w:color="BFBFBF"/>
                    <w:bottom w:val="single" w:sz="4" w:space="0" w:color="BFBFBF"/>
                    <w:right w:val="single" w:sz="4" w:space="0" w:color="BFBFBF"/>
                  </w:tcBorders>
                </w:tcPr>
                <w:p w14:paraId="6B976648" w14:textId="74A8960E" w:rsidR="006F2825" w:rsidRPr="00891399" w:rsidRDefault="006859DC"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lastRenderedPageBreak/>
                    <w:t>Año</w:t>
                  </w:r>
                  <w:r w:rsidR="006F2825" w:rsidRPr="00891399">
                    <w:rPr>
                      <w:rFonts w:eastAsia="Arial" w:cs="Arial"/>
                      <w:b/>
                      <w:bCs/>
                      <w:color w:val="565656"/>
                      <w:spacing w:val="-1"/>
                      <w:sz w:val="20"/>
                      <w:szCs w:val="20"/>
                      <w:lang w:val="es-ES" w:eastAsia="ja-JP"/>
                    </w:rPr>
                    <w:t xml:space="preserve">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A3BC09C" w14:textId="77777777" w:rsidR="006F2825" w:rsidRPr="00891399" w:rsidRDefault="006F2825" w:rsidP="006F2825">
                  <w:pPr>
                    <w:spacing w:line="240" w:lineRule="auto"/>
                    <w:jc w:val="left"/>
                    <w:rPr>
                      <w:rFonts w:eastAsia="Arial" w:cs="Arial"/>
                      <w:color w:val="4D4D4E"/>
                      <w:spacing w:val="-1"/>
                      <w:sz w:val="20"/>
                      <w:szCs w:val="20"/>
                      <w:u w:val="single"/>
                      <w:lang w:val="es-ES" w:eastAsia="ja-JP"/>
                    </w:rPr>
                  </w:pPr>
                </w:p>
              </w:tc>
            </w:tr>
            <w:tr w:rsidR="006F2825" w:rsidRPr="00560D9F" w14:paraId="5A2AE63D" w14:textId="77777777" w:rsidTr="00F36A4C">
              <w:trPr>
                <w:trHeight w:val="583"/>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541D8E7" w14:textId="3F251BEA" w:rsidR="006F2825" w:rsidRPr="00891399" w:rsidRDefault="006859DC" w:rsidP="006560F7">
                  <w:pPr>
                    <w:spacing w:line="240" w:lineRule="auto"/>
                    <w:jc w:val="left"/>
                    <w:rPr>
                      <w:rFonts w:eastAsia="Calibri" w:cs="Arial"/>
                      <w:color w:val="737375"/>
                      <w:sz w:val="18"/>
                      <w:szCs w:val="18"/>
                      <w:lang w:val="es-ES" w:eastAsia="en-US"/>
                    </w:rPr>
                  </w:pPr>
                  <w:r w:rsidRPr="00891399">
                    <w:rPr>
                      <w:rFonts w:eastAsia="Calibri" w:cs="Arial"/>
                      <w:b/>
                      <w:bCs/>
                      <w:color w:val="737375"/>
                      <w:sz w:val="20"/>
                      <w:szCs w:val="20"/>
                      <w:lang w:val="es-ES" w:eastAsia="en-US"/>
                    </w:rPr>
                    <w:t>Orientación</w:t>
                  </w:r>
                  <w:r w:rsidR="006F2825" w:rsidRPr="00891399">
                    <w:rPr>
                      <w:rFonts w:eastAsia="Calibri" w:cs="Arial"/>
                      <w:b/>
                      <w:bCs/>
                      <w:color w:val="737375"/>
                      <w:sz w:val="20"/>
                      <w:szCs w:val="20"/>
                      <w:lang w:val="es-ES" w:eastAsia="en-US"/>
                    </w:rPr>
                    <w:t>:</w:t>
                  </w:r>
                  <w:r w:rsidR="006F2825" w:rsidRPr="00891399">
                    <w:rPr>
                      <w:rFonts w:eastAsia="Calibri" w:cs="Arial"/>
                      <w:color w:val="737375"/>
                      <w:sz w:val="20"/>
                      <w:szCs w:val="20"/>
                      <w:lang w:val="es-ES" w:eastAsia="en-US"/>
                    </w:rPr>
                    <w:t xml:space="preserve"> </w:t>
                  </w:r>
                  <w:r w:rsidR="000B1033" w:rsidRPr="00891399">
                    <w:rPr>
                      <w:rFonts w:eastAsia="Calibri" w:cs="Arial"/>
                      <w:color w:val="737375"/>
                      <w:sz w:val="20"/>
                      <w:szCs w:val="20"/>
                      <w:lang w:val="es-ES" w:eastAsia="en-US"/>
                    </w:rPr>
                    <w:t>Los miembros del comité están libres de cualquier presión, influencia indebida o repercusión de la administración en relación con las actividades de su comité.</w:t>
                  </w:r>
                </w:p>
              </w:tc>
            </w:tr>
          </w:tbl>
          <w:p w14:paraId="3ACFA793" w14:textId="27085B5C" w:rsidR="006F2825" w:rsidRPr="00891399" w:rsidRDefault="001F2023" w:rsidP="00447166">
            <w:pPr>
              <w:tabs>
                <w:tab w:val="left" w:pos="3675"/>
              </w:tabs>
              <w:spacing w:before="240" w:after="120" w:line="276" w:lineRule="auto"/>
              <w:rPr>
                <w:rFonts w:cs="Arial"/>
                <w:szCs w:val="22"/>
                <w:lang w:val="es-ES"/>
              </w:rPr>
            </w:pPr>
            <w:r w:rsidRPr="00891399">
              <w:rPr>
                <w:rFonts w:cs="Arial"/>
                <w:b/>
                <w:bCs/>
                <w:szCs w:val="22"/>
                <w:lang w:val="es-ES"/>
              </w:rPr>
              <w:t>Justificación</w:t>
            </w:r>
            <w:r w:rsidR="006F2825" w:rsidRPr="00891399">
              <w:rPr>
                <w:rFonts w:cs="Arial"/>
                <w:b/>
                <w:bCs/>
                <w:szCs w:val="22"/>
                <w:lang w:val="es-ES"/>
              </w:rPr>
              <w:t xml:space="preserve">: </w:t>
            </w:r>
            <w:r w:rsidR="000B1033" w:rsidRPr="00891399">
              <w:rPr>
                <w:rFonts w:cs="Arial"/>
                <w:szCs w:val="22"/>
                <w:lang w:val="es-ES"/>
              </w:rPr>
              <w:t xml:space="preserve">Hay una serie de comités </w:t>
            </w:r>
            <w:r w:rsidR="00921103" w:rsidRPr="00891399">
              <w:rPr>
                <w:rFonts w:cs="Arial"/>
                <w:szCs w:val="22"/>
                <w:lang w:val="es-ES"/>
              </w:rPr>
              <w:t>establecidos</w:t>
            </w:r>
            <w:r w:rsidR="000B1033" w:rsidRPr="00891399">
              <w:rPr>
                <w:rFonts w:cs="Arial"/>
                <w:szCs w:val="22"/>
                <w:lang w:val="es-ES"/>
              </w:rPr>
              <w:t xml:space="preserve"> en el Criterio para Trabajo Contratado (por ejemplo, el Comité de primas, el Comité de Seguridad y Salud en el Trabajo, etc.). Por lo tanto, es importante que el papel y las tareas de la </w:t>
            </w:r>
            <w:r w:rsidR="00E72613">
              <w:rPr>
                <w:rFonts w:cs="Arial"/>
                <w:szCs w:val="22"/>
                <w:lang w:val="es-ES"/>
              </w:rPr>
              <w:t>CCF</w:t>
            </w:r>
            <w:r w:rsidR="000B1033" w:rsidRPr="00891399">
              <w:rPr>
                <w:rFonts w:cs="Arial"/>
                <w:szCs w:val="22"/>
                <w:lang w:val="es-ES"/>
              </w:rPr>
              <w:t xml:space="preserve"> se expliquen claramente para que no se superpongan con las áreas de responsabilidad de los comités de trabajadores ya existentes.</w:t>
            </w:r>
          </w:p>
          <w:p w14:paraId="4B5C7E14" w14:textId="234D8CCE" w:rsidR="006F2825" w:rsidRPr="00891399" w:rsidRDefault="001F2023" w:rsidP="00447166">
            <w:pPr>
              <w:tabs>
                <w:tab w:val="left" w:pos="3675"/>
              </w:tabs>
              <w:spacing w:before="240" w:after="120" w:line="276" w:lineRule="auto"/>
              <w:rPr>
                <w:rFonts w:cs="Arial"/>
                <w:szCs w:val="22"/>
                <w:lang w:val="es-ES"/>
              </w:rPr>
            </w:pPr>
            <w:r w:rsidRPr="00891399">
              <w:rPr>
                <w:rFonts w:cs="Arial"/>
                <w:b/>
                <w:bCs/>
                <w:szCs w:val="22"/>
                <w:lang w:val="es-ES"/>
              </w:rPr>
              <w:t>Implicaciones</w:t>
            </w:r>
            <w:r w:rsidR="00C37177" w:rsidRPr="00891399">
              <w:rPr>
                <w:rFonts w:cs="Arial"/>
                <w:b/>
                <w:bCs/>
                <w:szCs w:val="22"/>
                <w:lang w:val="es-ES"/>
              </w:rPr>
              <w:t>:</w:t>
            </w:r>
            <w:r w:rsidR="006F2825" w:rsidRPr="00891399">
              <w:rPr>
                <w:rFonts w:cs="Arial"/>
                <w:b/>
                <w:bCs/>
                <w:szCs w:val="22"/>
                <w:lang w:val="es-ES"/>
              </w:rPr>
              <w:t xml:space="preserve"> </w:t>
            </w:r>
            <w:r w:rsidR="000B1033" w:rsidRPr="00891399">
              <w:rPr>
                <w:rFonts w:cs="Arial"/>
                <w:szCs w:val="22"/>
                <w:lang w:val="es-ES"/>
              </w:rPr>
              <w:t>Será necesaria la formación y capacitación de los trabajadores para que entiendan el papel del CCF y los beneficios que les reporta. La Asamblea General también debe revisar su constitución para incluir el papel y la función del CFF</w:t>
            </w:r>
          </w:p>
          <w:p w14:paraId="41862A56" w14:textId="713FAC47" w:rsidR="00183F95" w:rsidRPr="00891399" w:rsidRDefault="001F2023" w:rsidP="0013519D">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 xml:space="preserve">Pregunta </w:t>
            </w:r>
            <w:r w:rsidR="00183F95" w:rsidRPr="00891399">
              <w:rPr>
                <w:rFonts w:cs="Arial"/>
                <w:b/>
                <w:bCs/>
                <w:color w:val="00B9E4"/>
                <w:szCs w:val="22"/>
                <w:lang w:val="es-ES"/>
              </w:rPr>
              <w:t>1.</w:t>
            </w:r>
            <w:r w:rsidR="001B1F96" w:rsidRPr="00891399">
              <w:rPr>
                <w:rFonts w:cs="Arial"/>
                <w:b/>
                <w:bCs/>
                <w:color w:val="00B9E4"/>
                <w:szCs w:val="22"/>
                <w:lang w:val="es-ES"/>
              </w:rPr>
              <w:t>6-</w:t>
            </w:r>
            <w:r w:rsidR="007A4C72" w:rsidRPr="00891399">
              <w:rPr>
                <w:rFonts w:cs="Arial"/>
                <w:b/>
                <w:bCs/>
                <w:color w:val="00B9E4"/>
                <w:szCs w:val="22"/>
                <w:lang w:val="es-ES"/>
              </w:rPr>
              <w:t>1</w:t>
            </w:r>
            <w:r w:rsidR="00183F95"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2891FAD3" w14:textId="76628D2D" w:rsidR="009B4A9F" w:rsidRPr="00891399" w:rsidRDefault="009B4A9F" w:rsidP="001B1F96">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De acuerdo</w:t>
            </w:r>
          </w:p>
          <w:p w14:paraId="03502F5F" w14:textId="1096D3FA" w:rsidR="009B4A9F" w:rsidRPr="00891399" w:rsidRDefault="009B4A9F" w:rsidP="001B1F96">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36360443" w14:textId="133C9DED" w:rsidR="009B4A9F" w:rsidRPr="00891399" w:rsidRDefault="009B4A9F" w:rsidP="001B1F96">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514E5363" w14:textId="287A377D" w:rsidR="009B4A9F" w:rsidRPr="00891399" w:rsidRDefault="009B4A9F" w:rsidP="001B1F96">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394E4FD7" w14:textId="4683F47D" w:rsidR="00D54B5C" w:rsidRPr="00891399" w:rsidRDefault="001F2023" w:rsidP="002077EB">
            <w:pPr>
              <w:tabs>
                <w:tab w:val="left" w:pos="3675"/>
              </w:tabs>
              <w:spacing w:before="120" w:after="120"/>
              <w:rPr>
                <w:rFonts w:eastAsia="Arial" w:cs="Arial"/>
                <w:color w:val="565656"/>
                <w:spacing w:val="-1"/>
                <w:sz w:val="20"/>
                <w:szCs w:val="20"/>
                <w:lang w:val="es-ES" w:eastAsia="ja-JP"/>
              </w:rPr>
            </w:pPr>
            <w:r w:rsidRPr="00891399">
              <w:rPr>
                <w:rFonts w:cs="Arial"/>
                <w:b/>
                <w:bCs/>
                <w:color w:val="00B9E4"/>
                <w:szCs w:val="22"/>
                <w:lang w:val="es-ES"/>
              </w:rPr>
              <w:t>Pregunta</w:t>
            </w:r>
            <w:r w:rsidR="00152CEF" w:rsidRPr="00891399">
              <w:rPr>
                <w:rFonts w:cs="Arial"/>
                <w:b/>
                <w:bCs/>
                <w:color w:val="00B9E4"/>
                <w:szCs w:val="22"/>
                <w:lang w:val="es-ES"/>
              </w:rPr>
              <w:t xml:space="preserve"> </w:t>
            </w:r>
            <w:r w:rsidR="00152CEF" w:rsidRPr="00891399">
              <w:rPr>
                <w:rFonts w:cs="Arial"/>
                <w:b/>
                <w:bCs/>
                <w:color w:val="00B9E4"/>
                <w:lang w:val="es-ES"/>
              </w:rPr>
              <w:t>1.</w:t>
            </w:r>
            <w:r w:rsidR="001B1F96" w:rsidRPr="00891399">
              <w:rPr>
                <w:rFonts w:cs="Arial"/>
                <w:b/>
                <w:bCs/>
                <w:color w:val="00B9E4"/>
                <w:lang w:val="es-ES"/>
              </w:rPr>
              <w:t>6-</w:t>
            </w:r>
            <w:r w:rsidR="00152CEF" w:rsidRPr="00891399">
              <w:rPr>
                <w:rFonts w:cs="Arial"/>
                <w:b/>
                <w:bCs/>
                <w:color w:val="00B9E4"/>
                <w:lang w:val="es-ES"/>
              </w:rPr>
              <w:t xml:space="preserve">2: </w:t>
            </w:r>
            <w:r w:rsidRPr="00891399">
              <w:rPr>
                <w:rFonts w:cs="Arial"/>
                <w:b/>
                <w:bCs/>
                <w:color w:val="00B9E4"/>
                <w:szCs w:val="22"/>
                <w:lang w:val="es-ES"/>
              </w:rPr>
              <w:t>Si no está de acuerdo con la redacción propuesta, indique aquí los motivos y sus sugerencias</w:t>
            </w:r>
            <w:r w:rsidR="00152CEF" w:rsidRPr="00891399">
              <w:rPr>
                <w:rFonts w:eastAsia="Arial" w:cs="Arial"/>
                <w:b/>
                <w:bCs/>
                <w:color w:val="00B9E4"/>
                <w:spacing w:val="-1"/>
                <w:sz w:val="20"/>
                <w:szCs w:val="20"/>
                <w:lang w:val="es-ES" w:eastAsia="ja-JP"/>
              </w:rPr>
              <w:t xml:space="preserve">:  </w:t>
            </w:r>
            <w:r w:rsidR="009B4A9F" w:rsidRPr="00891399">
              <w:rPr>
                <w:rFonts w:eastAsia="Arial" w:cs="Arial"/>
                <w:color w:val="565656"/>
                <w:spacing w:val="-1"/>
                <w:sz w:val="20"/>
                <w:szCs w:val="20"/>
                <w:lang w:val="es-ES" w:eastAsia="ja-JP"/>
              </w:rPr>
              <w:fldChar w:fldCharType="begin">
                <w:ffData>
                  <w:name w:val="Text20"/>
                  <w:enabled/>
                  <w:calcOnExit w:val="0"/>
                  <w:textInput/>
                </w:ffData>
              </w:fldChar>
            </w:r>
            <w:bookmarkStart w:id="25" w:name="Text20"/>
            <w:r w:rsidR="009B4A9F" w:rsidRPr="00891399">
              <w:rPr>
                <w:rFonts w:eastAsia="Arial" w:cs="Arial"/>
                <w:color w:val="565656"/>
                <w:spacing w:val="-1"/>
                <w:sz w:val="20"/>
                <w:szCs w:val="20"/>
                <w:lang w:val="es-ES" w:eastAsia="ja-JP"/>
              </w:rPr>
              <w:instrText xml:space="preserve"> FORMTEXT </w:instrText>
            </w:r>
            <w:r w:rsidR="009B4A9F" w:rsidRPr="00891399">
              <w:rPr>
                <w:rFonts w:eastAsia="Arial" w:cs="Arial"/>
                <w:color w:val="565656"/>
                <w:spacing w:val="-1"/>
                <w:sz w:val="20"/>
                <w:szCs w:val="20"/>
                <w:lang w:val="es-ES" w:eastAsia="ja-JP"/>
              </w:rPr>
            </w:r>
            <w:r w:rsidR="009B4A9F" w:rsidRPr="00891399">
              <w:rPr>
                <w:rFonts w:eastAsia="Arial" w:cs="Arial"/>
                <w:color w:val="565656"/>
                <w:spacing w:val="-1"/>
                <w:sz w:val="20"/>
                <w:szCs w:val="20"/>
                <w:lang w:val="es-ES" w:eastAsia="ja-JP"/>
              </w:rPr>
              <w:fldChar w:fldCharType="separate"/>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t> </w:t>
            </w:r>
            <w:r w:rsidR="009B4A9F" w:rsidRPr="00891399">
              <w:rPr>
                <w:rFonts w:eastAsia="Arial" w:cs="Arial"/>
                <w:color w:val="565656"/>
                <w:spacing w:val="-1"/>
                <w:sz w:val="20"/>
                <w:szCs w:val="20"/>
                <w:lang w:val="es-ES" w:eastAsia="ja-JP"/>
              </w:rPr>
              <w:fldChar w:fldCharType="end"/>
            </w:r>
            <w:bookmarkEnd w:id="25"/>
          </w:p>
          <w:p w14:paraId="208A7B97" w14:textId="77777777" w:rsidR="00E924C9" w:rsidRPr="00891399" w:rsidRDefault="00E924C9" w:rsidP="001B1F96">
            <w:pPr>
              <w:rPr>
                <w:lang w:val="es-ES"/>
              </w:rPr>
            </w:pPr>
          </w:p>
          <w:p w14:paraId="0CCA1391" w14:textId="626C68E5" w:rsidR="00D54B5C" w:rsidRPr="00891399" w:rsidRDefault="001F2023" w:rsidP="007A4C72">
            <w:pPr>
              <w:spacing w:line="276" w:lineRule="auto"/>
              <w:rPr>
                <w:rFonts w:cs="Arial"/>
                <w:b/>
                <w:bCs/>
                <w:color w:val="00B9E4"/>
                <w:lang w:val="es-ES"/>
              </w:rPr>
            </w:pPr>
            <w:r w:rsidRPr="00891399">
              <w:rPr>
                <w:rFonts w:cs="Arial"/>
                <w:b/>
                <w:bCs/>
                <w:color w:val="00B9E4"/>
                <w:szCs w:val="22"/>
                <w:lang w:val="es-ES"/>
              </w:rPr>
              <w:t xml:space="preserve">Pregunta </w:t>
            </w:r>
            <w:r w:rsidR="00D54B5C" w:rsidRPr="00891399">
              <w:rPr>
                <w:rFonts w:cs="Arial"/>
                <w:b/>
                <w:bCs/>
                <w:color w:val="00B9E4"/>
                <w:lang w:val="es-ES"/>
              </w:rPr>
              <w:t>1.</w:t>
            </w:r>
            <w:r w:rsidR="001B1F96" w:rsidRPr="00891399">
              <w:rPr>
                <w:rFonts w:cs="Arial"/>
                <w:b/>
                <w:bCs/>
                <w:color w:val="00B9E4"/>
                <w:lang w:val="es-ES"/>
              </w:rPr>
              <w:t>7</w:t>
            </w:r>
            <w:r w:rsidR="00D54B5C" w:rsidRPr="00891399">
              <w:rPr>
                <w:rFonts w:cs="Arial"/>
                <w:b/>
                <w:bCs/>
                <w:color w:val="00B9E4"/>
                <w:lang w:val="es-ES"/>
              </w:rPr>
              <w:t>:</w:t>
            </w:r>
            <w:r w:rsidR="00D54B5C" w:rsidRPr="00891399">
              <w:rPr>
                <w:rFonts w:cs="Arial"/>
                <w:b/>
                <w:bCs/>
                <w:color w:val="00B9E4"/>
                <w:szCs w:val="22"/>
                <w:lang w:val="es-ES"/>
              </w:rPr>
              <w:t xml:space="preserve"> </w:t>
            </w:r>
            <w:r w:rsidR="006859DC" w:rsidRPr="00891399">
              <w:rPr>
                <w:rFonts w:cs="Arial"/>
                <w:b/>
                <w:bCs/>
                <w:color w:val="00B9E4"/>
                <w:lang w:val="es-ES"/>
              </w:rPr>
              <w:t>¿Ve alguna implicación adicional en la implementación de los requisitos propuestos en el Paso 4: Comprometerse?</w:t>
            </w:r>
          </w:p>
          <w:p w14:paraId="7225233C" w14:textId="77777777" w:rsidR="001B1F96" w:rsidRDefault="009B4A9F" w:rsidP="004274C2">
            <w:pPr>
              <w:spacing w:after="120" w:line="240"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fldChar w:fldCharType="begin">
                <w:ffData>
                  <w:name w:val="Text21"/>
                  <w:enabled/>
                  <w:calcOnExit w:val="0"/>
                  <w:textInput/>
                </w:ffData>
              </w:fldChar>
            </w:r>
            <w:bookmarkStart w:id="26" w:name="Text21"/>
            <w:r w:rsidRPr="00891399">
              <w:rPr>
                <w:rFonts w:eastAsia="Arial" w:cs="Arial"/>
                <w:color w:val="565656"/>
                <w:spacing w:val="-1"/>
                <w:sz w:val="20"/>
                <w:szCs w:val="20"/>
                <w:lang w:val="es-ES" w:eastAsia="ja-JP"/>
              </w:rPr>
              <w:instrText xml:space="preserve"> FORMTEXT </w:instrText>
            </w:r>
            <w:r w:rsidRPr="00891399">
              <w:rPr>
                <w:rFonts w:eastAsia="Arial" w:cs="Arial"/>
                <w:color w:val="565656"/>
                <w:spacing w:val="-1"/>
                <w:sz w:val="20"/>
                <w:szCs w:val="20"/>
                <w:lang w:val="es-ES" w:eastAsia="ja-JP"/>
              </w:rPr>
            </w:r>
            <w:r w:rsidRPr="00891399">
              <w:rPr>
                <w:rFonts w:eastAsia="Arial" w:cs="Arial"/>
                <w:color w:val="565656"/>
                <w:spacing w:val="-1"/>
                <w:sz w:val="20"/>
                <w:szCs w:val="20"/>
                <w:lang w:val="es-ES" w:eastAsia="ja-JP"/>
              </w:rPr>
              <w:fldChar w:fldCharType="separate"/>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fldChar w:fldCharType="end"/>
            </w:r>
            <w:bookmarkEnd w:id="26"/>
          </w:p>
          <w:p w14:paraId="7F6C15D0" w14:textId="0320A7E6" w:rsidR="006F22F6" w:rsidRPr="00447166" w:rsidRDefault="006F22F6" w:rsidP="004274C2">
            <w:pPr>
              <w:spacing w:after="120" w:line="240" w:lineRule="auto"/>
              <w:jc w:val="left"/>
              <w:rPr>
                <w:rFonts w:eastAsia="Arial" w:cs="Arial"/>
                <w:color w:val="565656"/>
                <w:spacing w:val="-1"/>
                <w:sz w:val="20"/>
                <w:szCs w:val="20"/>
                <w:lang w:val="es-ES" w:eastAsia="ja-JP"/>
              </w:rPr>
            </w:pPr>
          </w:p>
        </w:tc>
      </w:tr>
    </w:tbl>
    <w:p w14:paraId="09FCA82D" w14:textId="0647EFD7" w:rsidR="00BC56E7" w:rsidRPr="00891399" w:rsidRDefault="00921103" w:rsidP="00E924C9">
      <w:pPr>
        <w:pStyle w:val="Heading1"/>
        <w:spacing w:after="120" w:line="240" w:lineRule="auto"/>
        <w:rPr>
          <w:rFonts w:cs="Arial"/>
          <w:color w:val="00B9E4"/>
          <w:lang w:val="es-ES"/>
        </w:rPr>
      </w:pPr>
      <w:bookmarkStart w:id="27" w:name="_Toc139484566"/>
      <w:r w:rsidRPr="00891399">
        <w:rPr>
          <w:rFonts w:cs="Arial"/>
          <w:color w:val="00B9E4"/>
          <w:lang w:val="es-ES"/>
        </w:rPr>
        <w:lastRenderedPageBreak/>
        <w:t>Paso</w:t>
      </w:r>
      <w:r w:rsidR="00D94E76" w:rsidRPr="00891399">
        <w:rPr>
          <w:rFonts w:cs="Arial"/>
          <w:color w:val="00B9E4"/>
          <w:lang w:val="es-ES"/>
        </w:rPr>
        <w:t xml:space="preserve"> </w:t>
      </w:r>
      <w:r w:rsidR="001042B4" w:rsidRPr="00891399">
        <w:rPr>
          <w:rFonts w:cs="Arial"/>
          <w:color w:val="00B9E4"/>
          <w:lang w:val="es-ES"/>
        </w:rPr>
        <w:t>2</w:t>
      </w:r>
      <w:r w:rsidR="00427B52" w:rsidRPr="00891399">
        <w:rPr>
          <w:rFonts w:cs="Arial"/>
          <w:color w:val="00B9E4"/>
          <w:lang w:val="es-ES"/>
        </w:rPr>
        <w:t>:</w:t>
      </w:r>
      <w:r w:rsidR="001042B4" w:rsidRPr="00891399">
        <w:rPr>
          <w:rFonts w:cs="Arial"/>
          <w:color w:val="00B9E4"/>
          <w:lang w:val="es-ES"/>
        </w:rPr>
        <w:t xml:space="preserve"> </w:t>
      </w:r>
      <w:r w:rsidR="0040014C" w:rsidRPr="00891399">
        <w:rPr>
          <w:rFonts w:cs="Arial"/>
          <w:color w:val="00B9E4"/>
          <w:lang w:val="es-ES"/>
        </w:rPr>
        <w:t>Identificación</w:t>
      </w:r>
      <w:bookmarkEnd w:id="27"/>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323"/>
      </w:tblGrid>
      <w:tr w:rsidR="00BC56E7" w:rsidRPr="00891399" w14:paraId="323383AB" w14:textId="77777777" w:rsidTr="00967D70">
        <w:tc>
          <w:tcPr>
            <w:tcW w:w="9323" w:type="dxa"/>
          </w:tcPr>
          <w:p w14:paraId="30BD9CAF" w14:textId="7742337B" w:rsidR="00921103" w:rsidRPr="00891399" w:rsidRDefault="00921103" w:rsidP="00E34990">
            <w:pPr>
              <w:widowControl w:val="0"/>
              <w:suppressAutoHyphens/>
              <w:spacing w:before="110" w:line="276" w:lineRule="auto"/>
              <w:jc w:val="left"/>
              <w:rPr>
                <w:rFonts w:eastAsia="Exo 2" w:cs="Arial"/>
                <w:kern w:val="2"/>
                <w:lang w:val="es-ES"/>
              </w:rPr>
            </w:pPr>
            <w:r w:rsidRPr="00891399">
              <w:rPr>
                <w:rFonts w:eastAsia="Exo 2" w:cs="Arial"/>
                <w:kern w:val="2"/>
                <w:lang w:val="es-ES"/>
              </w:rPr>
              <w:t>El segundo paso en el proceso de HREDD es identificar los riesgos y problemas ambientales y de derechos humanos más graves y comunes, o "notorios", vinculados a su organización y producción. Tenga en cuenta que esta es una evaluación de riesgos y problemas para las personas y el medio ambiente, no de los riesgos para su empresa.</w:t>
            </w:r>
          </w:p>
          <w:p w14:paraId="1D2D4C55" w14:textId="61003EF1" w:rsidR="00921103" w:rsidRPr="00891399" w:rsidRDefault="00921103" w:rsidP="00E34990">
            <w:pPr>
              <w:widowControl w:val="0"/>
              <w:suppressAutoHyphens/>
              <w:spacing w:before="110" w:after="160" w:line="276" w:lineRule="auto"/>
              <w:jc w:val="left"/>
              <w:rPr>
                <w:rFonts w:eastAsia="SimSun" w:cs="Arial"/>
                <w:bCs/>
                <w:kern w:val="2"/>
                <w:lang w:val="es-ES"/>
              </w:rPr>
            </w:pPr>
            <w:r w:rsidRPr="00891399">
              <w:rPr>
                <w:rFonts w:eastAsia="SimSun" w:cs="Arial"/>
                <w:bCs/>
                <w:kern w:val="2"/>
                <w:lang w:val="es-ES"/>
              </w:rPr>
              <w:t xml:space="preserve">Los riesgos para los derechos humanos y ambientales son generados por múltiples causas directas e indirectas a nivel de finca, país y cadena de suministro. Las causas </w:t>
            </w:r>
            <w:r w:rsidR="009C26ED" w:rsidRPr="00891399">
              <w:rPr>
                <w:rFonts w:eastAsia="SimSun" w:cs="Arial"/>
                <w:bCs/>
                <w:kern w:val="2"/>
                <w:lang w:val="es-ES"/>
              </w:rPr>
              <w:t>raíz</w:t>
            </w:r>
            <w:r w:rsidRPr="00891399">
              <w:rPr>
                <w:rFonts w:eastAsia="SimSun" w:cs="Arial"/>
                <w:bCs/>
                <w:kern w:val="2"/>
                <w:lang w:val="es-ES"/>
              </w:rPr>
              <w:t xml:space="preserve"> das </w:t>
            </w:r>
            <w:r w:rsidRPr="00891399">
              <w:rPr>
                <w:rFonts w:eastAsia="SimSun" w:cs="Arial"/>
                <w:bCs/>
                <w:kern w:val="2"/>
                <w:lang w:val="es-ES"/>
              </w:rPr>
              <w:lastRenderedPageBreak/>
              <w:t xml:space="preserve">pueden incluir precios bajos, pobreza, mala gestión de los recursos humanos, barreras estructurales para acceder a los derechos, discriminación, desastres ambientales, división injusta del valor en las cadenas de suministro globales y servicios públicos limitados. Pero solo se puede </w:t>
            </w:r>
            <w:r w:rsidR="009C26ED" w:rsidRPr="00891399">
              <w:rPr>
                <w:rFonts w:eastAsia="SimSun" w:cs="Arial"/>
                <w:bCs/>
                <w:kern w:val="2"/>
                <w:lang w:val="es-ES"/>
              </w:rPr>
              <w:t>gestionar</w:t>
            </w:r>
            <w:r w:rsidRPr="00891399">
              <w:rPr>
                <w:rFonts w:eastAsia="SimSun" w:cs="Arial"/>
                <w:bCs/>
                <w:kern w:val="2"/>
                <w:lang w:val="es-ES"/>
              </w:rPr>
              <w:t xml:space="preserve"> los riesgos y problemas si primero se reconocen y documentan.</w:t>
            </w:r>
          </w:p>
          <w:p w14:paraId="5AC3C1EF" w14:textId="6B39A017" w:rsidR="00921103" w:rsidRPr="00891399" w:rsidRDefault="00921103" w:rsidP="00E34990">
            <w:pPr>
              <w:widowControl w:val="0"/>
              <w:suppressAutoHyphens/>
              <w:spacing w:before="110" w:after="160" w:line="276" w:lineRule="auto"/>
              <w:jc w:val="left"/>
              <w:rPr>
                <w:rFonts w:eastAsia="SimSun" w:cs="Arial"/>
                <w:kern w:val="2"/>
                <w:lang w:val="es-ES"/>
              </w:rPr>
            </w:pPr>
            <w:r w:rsidRPr="00891399">
              <w:rPr>
                <w:rFonts w:eastAsia="SimSun" w:cs="Arial"/>
                <w:kern w:val="2"/>
                <w:lang w:val="es-ES"/>
              </w:rPr>
              <w:t xml:space="preserve">No se espera que las organizaciones de trabajo contratado eliminen los riesgos para los derechos humanos o los riesgos ambientales por sí solos, </w:t>
            </w:r>
            <w:r w:rsidR="00AC027A" w:rsidRPr="00891399">
              <w:rPr>
                <w:rFonts w:eastAsia="SimSun" w:cs="Arial"/>
                <w:kern w:val="2"/>
                <w:lang w:val="es-ES"/>
              </w:rPr>
              <w:t xml:space="preserve">sino en conjunto trabajo con </w:t>
            </w:r>
            <w:r w:rsidRPr="00891399">
              <w:rPr>
                <w:rFonts w:eastAsia="SimSun" w:cs="Arial"/>
                <w:kern w:val="2"/>
                <w:lang w:val="es-ES"/>
              </w:rPr>
              <w:t>proveedores, compradores, gobiernos y la sociedad civil.</w:t>
            </w:r>
          </w:p>
          <w:p w14:paraId="3A2605BF" w14:textId="3E02ABFA" w:rsidR="00AC027A" w:rsidRPr="00891399" w:rsidRDefault="00AC027A" w:rsidP="00E34990">
            <w:pPr>
              <w:widowControl w:val="0"/>
              <w:suppressAutoHyphens/>
              <w:spacing w:before="110" w:after="160" w:line="276" w:lineRule="auto"/>
              <w:jc w:val="left"/>
              <w:rPr>
                <w:rFonts w:eastAsia="SimSun" w:cs="Arial"/>
                <w:kern w:val="2"/>
                <w:lang w:val="es-ES"/>
              </w:rPr>
            </w:pPr>
            <w:r w:rsidRPr="00891399">
              <w:rPr>
                <w:rFonts w:eastAsia="SimSun" w:cs="Arial"/>
                <w:kern w:val="2"/>
                <w:lang w:val="es-ES"/>
              </w:rPr>
              <w:t>Es crucial demostrar que reconoce y comprende sus principales riesgos. Si algunos problemas son comunes en su país o campo de producción, los compradores esperarán que los reconozca y les explique cómo los está manejando.</w:t>
            </w:r>
          </w:p>
          <w:p w14:paraId="42002C30" w14:textId="2FF6939B" w:rsidR="00AC027A" w:rsidRPr="00891399" w:rsidRDefault="00AC027A" w:rsidP="00E34990">
            <w:pPr>
              <w:widowControl w:val="0"/>
              <w:suppressAutoHyphens/>
              <w:spacing w:before="110" w:after="160" w:line="276" w:lineRule="auto"/>
              <w:jc w:val="left"/>
              <w:rPr>
                <w:rFonts w:eastAsia="SimSun" w:cs="Arial"/>
                <w:kern w:val="2"/>
                <w:lang w:val="es-ES"/>
              </w:rPr>
            </w:pPr>
            <w:r w:rsidRPr="00891399">
              <w:rPr>
                <w:rFonts w:eastAsia="SimSun" w:cs="Arial"/>
                <w:kern w:val="2"/>
                <w:lang w:val="es-ES"/>
              </w:rPr>
              <w:t>Hay dos herramientas clave para identificar y rastrear los riesgos y problemas ambientales y de derechos humanos: la evaluación de riesgos y el mecanismo de quejas.</w:t>
            </w:r>
          </w:p>
          <w:p w14:paraId="4AD0CFB5" w14:textId="30C8A40D" w:rsidR="006F2825" w:rsidRPr="00891399" w:rsidRDefault="00AC027A" w:rsidP="00E34990">
            <w:pPr>
              <w:widowControl w:val="0"/>
              <w:suppressAutoHyphens/>
              <w:spacing w:before="110" w:after="160" w:line="276" w:lineRule="auto"/>
              <w:jc w:val="left"/>
              <w:rPr>
                <w:rFonts w:eastAsia="SimSun" w:cs="Arial"/>
                <w:b/>
                <w:kern w:val="2"/>
                <w:lang w:val="es-ES"/>
              </w:rPr>
            </w:pPr>
            <w:r w:rsidRPr="00891399">
              <w:rPr>
                <w:rFonts w:eastAsia="SimSun" w:cs="Arial"/>
                <w:b/>
                <w:kern w:val="2"/>
                <w:lang w:val="es-ES"/>
              </w:rPr>
              <w:t>Evaluación de riesgos</w:t>
            </w:r>
            <w:r w:rsidR="006F2825" w:rsidRPr="00891399">
              <w:rPr>
                <w:rFonts w:eastAsia="SimSun" w:cs="Arial"/>
                <w:b/>
                <w:kern w:val="2"/>
                <w:lang w:val="es-ES"/>
                <w14:ligatures w14:val="standardContextual"/>
              </w:rPr>
              <w:t xml:space="preserve"> </w:t>
            </w:r>
          </w:p>
          <w:p w14:paraId="0A11A26A" w14:textId="5209771F" w:rsidR="00AC027A" w:rsidRPr="00891399" w:rsidRDefault="00AC027A" w:rsidP="00E34990">
            <w:pPr>
              <w:widowControl w:val="0"/>
              <w:suppressAutoHyphens/>
              <w:spacing w:before="110" w:after="160" w:line="276" w:lineRule="auto"/>
              <w:jc w:val="left"/>
              <w:rPr>
                <w:rFonts w:eastAsia="SimSun" w:cs="Arial"/>
                <w:kern w:val="2"/>
                <w:lang w:val="es-ES"/>
              </w:rPr>
            </w:pPr>
            <w:r w:rsidRPr="00891399">
              <w:rPr>
                <w:rFonts w:eastAsia="SimSun" w:cs="Arial"/>
                <w:kern w:val="2"/>
                <w:lang w:val="es-ES"/>
              </w:rPr>
              <w:t>Como parte de HREDD, la evaluación de riesgos implica identificar y evaluar los impactos adversos reales y potenciales en los trabajadores, las partes interesadas y el medio ambiente que deriven de las actividades y relaciones comerciales de su organización. La evaluación debe ser participativa, inclusiva y realizarse al menos cada tres años.</w:t>
            </w:r>
          </w:p>
          <w:p w14:paraId="2BB9B54F" w14:textId="0ABDCC3D" w:rsidR="00043E80" w:rsidRPr="00891399" w:rsidRDefault="00AC027A" w:rsidP="00E34990">
            <w:pPr>
              <w:widowControl w:val="0"/>
              <w:autoSpaceDE w:val="0"/>
              <w:autoSpaceDN w:val="0"/>
              <w:spacing w:before="121" w:line="276" w:lineRule="auto"/>
              <w:jc w:val="left"/>
              <w:rPr>
                <w:rFonts w:eastAsia="Exo 2" w:cs="Arial"/>
                <w:b/>
                <w:szCs w:val="22"/>
                <w:lang w:val="es-ES" w:eastAsia="en-US"/>
              </w:rPr>
            </w:pPr>
            <w:r w:rsidRPr="00891399">
              <w:rPr>
                <w:rFonts w:eastAsia="Exo 2" w:cs="Arial"/>
                <w:b/>
                <w:color w:val="231F20"/>
                <w:spacing w:val="-2"/>
                <w:szCs w:val="22"/>
                <w:lang w:val="es-ES" w:eastAsia="en-US"/>
              </w:rPr>
              <w:t>La evaluación de riesgos debe incluir al menos los siguientes pasos:</w:t>
            </w:r>
          </w:p>
          <w:p w14:paraId="55D1C478" w14:textId="77777777" w:rsidR="00AC027A" w:rsidRPr="00891399" w:rsidRDefault="00AC027A" w:rsidP="001E43F4">
            <w:pPr>
              <w:pStyle w:val="ListParagraph"/>
              <w:numPr>
                <w:ilvl w:val="0"/>
                <w:numId w:val="16"/>
              </w:numPr>
              <w:spacing w:line="276" w:lineRule="auto"/>
              <w:ind w:left="360"/>
              <w:jc w:val="left"/>
              <w:rPr>
                <w:rFonts w:eastAsia="SimSun" w:cs="Arial"/>
                <w:bCs/>
                <w:kern w:val="2"/>
                <w:lang w:val="es-ES"/>
              </w:rPr>
            </w:pPr>
            <w:r w:rsidRPr="00891399">
              <w:rPr>
                <w:rFonts w:eastAsia="SimSun" w:cs="Arial"/>
                <w:bCs/>
                <w:kern w:val="2"/>
                <w:lang w:val="es-ES"/>
              </w:rPr>
              <w:t>mapear los derechos humanos y los riesgos ambientales que son comunes en su país y campo de producción</w:t>
            </w:r>
          </w:p>
          <w:p w14:paraId="38AFC76B" w14:textId="77777777" w:rsidR="00AC027A" w:rsidRPr="00891399" w:rsidRDefault="00AC027A" w:rsidP="001E43F4">
            <w:pPr>
              <w:pStyle w:val="ListParagraph"/>
              <w:numPr>
                <w:ilvl w:val="0"/>
                <w:numId w:val="16"/>
              </w:numPr>
              <w:spacing w:line="276" w:lineRule="auto"/>
              <w:ind w:left="360"/>
              <w:jc w:val="left"/>
              <w:rPr>
                <w:rFonts w:eastAsia="SimSun" w:cs="Arial"/>
                <w:bCs/>
                <w:kern w:val="2"/>
                <w:lang w:val="es-ES"/>
              </w:rPr>
            </w:pPr>
            <w:r w:rsidRPr="00891399">
              <w:rPr>
                <w:rFonts w:eastAsia="SimSun" w:cs="Arial"/>
                <w:bCs/>
                <w:kern w:val="2"/>
                <w:lang w:val="es-ES"/>
              </w:rPr>
              <w:t>evaluar los riesgos relacionados con sus operaciones y cadenas de suministro específicas</w:t>
            </w:r>
          </w:p>
          <w:p w14:paraId="2BCA33A3" w14:textId="77777777" w:rsidR="00AC027A" w:rsidRPr="00891399" w:rsidRDefault="00AC027A" w:rsidP="001E43F4">
            <w:pPr>
              <w:pStyle w:val="ListParagraph"/>
              <w:numPr>
                <w:ilvl w:val="0"/>
                <w:numId w:val="16"/>
              </w:numPr>
              <w:spacing w:line="276" w:lineRule="auto"/>
              <w:ind w:left="360"/>
              <w:jc w:val="left"/>
              <w:rPr>
                <w:rFonts w:eastAsia="SimSun" w:cs="Arial"/>
                <w:bCs/>
                <w:kern w:val="2"/>
                <w:lang w:val="es-ES"/>
              </w:rPr>
            </w:pPr>
            <w:r w:rsidRPr="00891399">
              <w:rPr>
                <w:rFonts w:eastAsia="SimSun" w:cs="Arial"/>
                <w:bCs/>
                <w:kern w:val="2"/>
                <w:lang w:val="es-ES"/>
              </w:rPr>
              <w:t>identificar y seguir evaluando al menos tres de los desafíos más destacados</w:t>
            </w:r>
          </w:p>
          <w:p w14:paraId="05BECA09" w14:textId="30BB1FBA" w:rsidR="00AC027A" w:rsidRPr="00891399" w:rsidRDefault="00173C64" w:rsidP="001E43F4">
            <w:pPr>
              <w:pStyle w:val="ListParagraph"/>
              <w:numPr>
                <w:ilvl w:val="0"/>
                <w:numId w:val="16"/>
              </w:numPr>
              <w:spacing w:line="276" w:lineRule="auto"/>
              <w:ind w:left="360"/>
              <w:jc w:val="left"/>
              <w:rPr>
                <w:rFonts w:eastAsia="SimSun" w:cs="Arial"/>
                <w:bCs/>
                <w:kern w:val="2"/>
                <w:lang w:val="es-ES"/>
              </w:rPr>
            </w:pPr>
            <w:r w:rsidRPr="00173C64">
              <w:rPr>
                <w:rFonts w:eastAsia="SimSun" w:cs="Arial"/>
                <w:bCs/>
                <w:kern w:val="2"/>
                <w:lang w:val="es-ES"/>
              </w:rPr>
              <w:t>identificar los grupos de personas más vulnerables y analizar los factores que afectan su vulnerabilidad, como la protección legal limitada del estado, el bajo acceso a servicios públicos de calidad o el trabajo sin contratos (los ejemplos incluyen trabajadores migrantes que carecen de documentación legal con acceso limitado o nulo a servicios publicos (de protección) o el derecho a trabajar legalmente).</w:t>
            </w:r>
          </w:p>
          <w:p w14:paraId="3C0903A0" w14:textId="51B9368A" w:rsidR="00AC027A" w:rsidRPr="00891399" w:rsidRDefault="00AC027A" w:rsidP="006F2825">
            <w:pPr>
              <w:widowControl w:val="0"/>
              <w:suppressAutoHyphens/>
              <w:spacing w:before="110" w:after="160" w:line="264" w:lineRule="auto"/>
              <w:jc w:val="left"/>
              <w:rPr>
                <w:rFonts w:eastAsia="SimSun" w:cs="Arial"/>
                <w:bCs/>
                <w:kern w:val="2"/>
                <w:lang w:val="es-ES"/>
              </w:rPr>
            </w:pPr>
            <w:r w:rsidRPr="00891399">
              <w:rPr>
                <w:rFonts w:eastAsia="SimSun" w:cs="Arial"/>
                <w:bCs/>
                <w:kern w:val="2"/>
                <w:lang w:val="es-ES"/>
              </w:rPr>
              <w:t>F</w:t>
            </w:r>
            <w:r w:rsidRPr="009C26ED">
              <w:rPr>
                <w:rFonts w:eastAsia="SimSun" w:cs="Arial"/>
                <w:bCs/>
                <w:kern w:val="2"/>
                <w:lang w:val="es-ES"/>
              </w:rPr>
              <w:t xml:space="preserve">airtrade ha desarrollado un </w:t>
            </w:r>
            <w:hyperlink r:id="rId32" w:history="1">
              <w:r w:rsidRPr="009C26ED">
                <w:rPr>
                  <w:rStyle w:val="Hyperlink"/>
                  <w:rFonts w:eastAsia="SimSun" w:cs="Arial"/>
                  <w:bCs/>
                  <w:kern w:val="2"/>
                  <w:lang w:val="es-ES"/>
                </w:rPr>
                <w:t xml:space="preserve">Mapa de Riesgos </w:t>
              </w:r>
              <w:proofErr w:type="spellStart"/>
              <w:r w:rsidRPr="009C26ED">
                <w:rPr>
                  <w:rStyle w:val="Hyperlink"/>
                  <w:rFonts w:eastAsia="SimSun" w:cs="Arial"/>
                  <w:bCs/>
                  <w:kern w:val="2"/>
                  <w:lang w:val="es-ES"/>
                </w:rPr>
                <w:t>Fairtrade</w:t>
              </w:r>
              <w:proofErr w:type="spellEnd"/>
            </w:hyperlink>
            <w:r w:rsidRPr="009C26ED">
              <w:rPr>
                <w:rFonts w:eastAsia="SimSun" w:cs="Arial"/>
                <w:bCs/>
                <w:kern w:val="2"/>
                <w:lang w:val="es-ES"/>
              </w:rPr>
              <w:t xml:space="preserve"> y una </w:t>
            </w:r>
            <w:hyperlink r:id="rId33" w:history="1">
              <w:r w:rsidRPr="009C26ED">
                <w:rPr>
                  <w:rStyle w:val="Hyperlink"/>
                  <w:rFonts w:eastAsia="SimSun" w:cs="Arial"/>
                  <w:bCs/>
                  <w:kern w:val="2"/>
                  <w:lang w:val="es-ES"/>
                </w:rPr>
                <w:t>Herramienta de Evaluación de Riesgos para l</w:t>
              </w:r>
              <w:r w:rsidR="009C26ED" w:rsidRPr="009C26ED">
                <w:rPr>
                  <w:rStyle w:val="Hyperlink"/>
                  <w:rFonts w:eastAsia="SimSun" w:cs="Arial"/>
                  <w:bCs/>
                  <w:kern w:val="2"/>
                  <w:lang w:val="es-ES"/>
                </w:rPr>
                <w:t>a</w:t>
              </w:r>
              <w:r w:rsidR="009C26ED" w:rsidRPr="009C26ED">
                <w:rPr>
                  <w:rStyle w:val="Hyperlink"/>
                  <w:rFonts w:eastAsia="SimSun"/>
                  <w:kern w:val="2"/>
                  <w:lang w:val="es-ES"/>
                </w:rPr>
                <w:t>s organizaciones de trabajo contratado</w:t>
              </w:r>
            </w:hyperlink>
            <w:r w:rsidRPr="009C26ED">
              <w:rPr>
                <w:rFonts w:eastAsia="SimSun" w:cs="Arial"/>
                <w:bCs/>
                <w:kern w:val="2"/>
                <w:lang w:val="es-ES"/>
              </w:rPr>
              <w:t xml:space="preserve"> diseñados para ayudar a las organizaciones de trabajo contratado y las organizaciones de agricultores a evaluar sus riesgos ambientales y de derechos humanos. Por supuesto, pueden </w:t>
            </w:r>
            <w:r w:rsidR="009C26ED" w:rsidRPr="009C26ED">
              <w:rPr>
                <w:rFonts w:eastAsia="SimSun" w:cs="Arial"/>
                <w:bCs/>
                <w:kern w:val="2"/>
                <w:lang w:val="es-ES"/>
              </w:rPr>
              <w:t>utilizarse</w:t>
            </w:r>
            <w:r w:rsidRPr="009C26ED">
              <w:rPr>
                <w:rFonts w:eastAsia="SimSun" w:cs="Arial"/>
                <w:bCs/>
                <w:kern w:val="2"/>
                <w:lang w:val="es-ES"/>
              </w:rPr>
              <w:t xml:space="preserve"> otros métodos siempre que siga un proceso similar.</w:t>
            </w:r>
            <w:r w:rsidRPr="00891399">
              <w:rPr>
                <w:rFonts w:eastAsia="SimSun" w:cs="Arial"/>
                <w:bCs/>
                <w:kern w:val="2"/>
                <w:lang w:val="es-ES"/>
              </w:rPr>
              <w:t xml:space="preserve"> </w:t>
            </w:r>
          </w:p>
          <w:p w14:paraId="3A16DAD8" w14:textId="1BCDD51C" w:rsidR="006F2825" w:rsidRPr="00891399" w:rsidRDefault="00AC027A" w:rsidP="0013519D">
            <w:pPr>
              <w:widowControl w:val="0"/>
              <w:suppressAutoHyphens/>
              <w:spacing w:before="240" w:after="120" w:line="264" w:lineRule="auto"/>
              <w:jc w:val="left"/>
              <w:rPr>
                <w:rFonts w:eastAsia="SimSun" w:cs="Arial"/>
                <w:b/>
                <w:kern w:val="2"/>
                <w:lang w:val="es-ES"/>
              </w:rPr>
            </w:pPr>
            <w:r w:rsidRPr="00891399">
              <w:rPr>
                <w:rFonts w:eastAsia="SimSun" w:cs="Arial"/>
                <w:b/>
                <w:kern w:val="2"/>
                <w:lang w:val="es-ES"/>
              </w:rPr>
              <w:t>Mecanismo de quejas</w:t>
            </w:r>
          </w:p>
          <w:p w14:paraId="592A5BC7" w14:textId="7E36FA3E" w:rsidR="00AC027A" w:rsidRPr="00891399" w:rsidRDefault="00AC027A" w:rsidP="0013519D">
            <w:pPr>
              <w:widowControl w:val="0"/>
              <w:suppressAutoHyphens/>
              <w:spacing w:line="264" w:lineRule="auto"/>
              <w:jc w:val="left"/>
              <w:rPr>
                <w:rFonts w:eastAsia="SimSun" w:cs="Arial"/>
                <w:kern w:val="2"/>
                <w:lang w:val="es-ES"/>
              </w:rPr>
            </w:pPr>
            <w:r w:rsidRPr="00891399">
              <w:rPr>
                <w:rFonts w:eastAsia="SimSun" w:cs="Arial"/>
                <w:kern w:val="2"/>
                <w:lang w:val="es-ES"/>
              </w:rPr>
              <w:t>Un mecanismo de quejas es un proceso formal para recibir y responder a las quejas de los trabajadores, el personal, los miembros de la comunidad local y otros individuos y grupos. Estas quejas:</w:t>
            </w:r>
          </w:p>
          <w:p w14:paraId="126ACC6F" w14:textId="2607E57E" w:rsidR="00B35BCA" w:rsidRPr="00891399" w:rsidRDefault="00AC027A" w:rsidP="001E43F4">
            <w:pPr>
              <w:widowControl w:val="0"/>
              <w:numPr>
                <w:ilvl w:val="0"/>
                <w:numId w:val="17"/>
              </w:numPr>
              <w:suppressAutoHyphens/>
              <w:spacing w:line="264" w:lineRule="auto"/>
              <w:ind w:left="360"/>
              <w:contextualSpacing/>
              <w:jc w:val="left"/>
              <w:rPr>
                <w:rFonts w:eastAsia="SimSun" w:cs="Arial"/>
                <w:kern w:val="2"/>
                <w:lang w:val="es-ES"/>
              </w:rPr>
            </w:pPr>
            <w:r w:rsidRPr="00891399">
              <w:rPr>
                <w:rFonts w:eastAsia="SimSun" w:cs="Arial"/>
                <w:kern w:val="2"/>
                <w:lang w:val="es-ES"/>
              </w:rPr>
              <w:t>permiten responder a inquietudes e incidentes de manera temprana, antes de que el problema se agrave</w:t>
            </w:r>
          </w:p>
          <w:p w14:paraId="44B35782" w14:textId="2143184C" w:rsidR="00AC027A" w:rsidRPr="00891399" w:rsidRDefault="00AC027A" w:rsidP="001E43F4">
            <w:pPr>
              <w:widowControl w:val="0"/>
              <w:numPr>
                <w:ilvl w:val="0"/>
                <w:numId w:val="17"/>
              </w:numPr>
              <w:suppressAutoHyphens/>
              <w:spacing w:line="264" w:lineRule="auto"/>
              <w:ind w:left="360"/>
              <w:contextualSpacing/>
              <w:jc w:val="left"/>
              <w:rPr>
                <w:rFonts w:eastAsia="SimSun" w:cs="Arial"/>
                <w:kern w:val="2"/>
                <w:lang w:val="es-ES"/>
              </w:rPr>
            </w:pPr>
            <w:r w:rsidRPr="00891399">
              <w:rPr>
                <w:rFonts w:eastAsia="SimSun" w:cs="Arial"/>
                <w:kern w:val="2"/>
                <w:lang w:val="es-ES"/>
              </w:rPr>
              <w:t>brinda</w:t>
            </w:r>
            <w:r w:rsidR="00B35BCA" w:rsidRPr="00891399">
              <w:rPr>
                <w:rFonts w:eastAsia="SimSun" w:cs="Arial"/>
                <w:kern w:val="2"/>
                <w:lang w:val="es-ES"/>
              </w:rPr>
              <w:t xml:space="preserve">n </w:t>
            </w:r>
            <w:r w:rsidRPr="00891399">
              <w:rPr>
                <w:rFonts w:eastAsia="SimSun" w:cs="Arial"/>
                <w:kern w:val="2"/>
                <w:lang w:val="es-ES"/>
              </w:rPr>
              <w:t>información sobre riesgos y problemas crecientes, para que pueda considerar fortalecer sus políticas y prácticas relacionadas.</w:t>
            </w:r>
          </w:p>
          <w:p w14:paraId="0CA1C4FE" w14:textId="1A828F94" w:rsidR="00B35BCA" w:rsidRPr="00891399" w:rsidRDefault="00B35BCA" w:rsidP="0013519D">
            <w:pPr>
              <w:widowControl w:val="0"/>
              <w:suppressAutoHyphens/>
              <w:spacing w:before="110" w:line="264" w:lineRule="auto"/>
              <w:jc w:val="left"/>
              <w:rPr>
                <w:rFonts w:eastAsia="SimSun" w:cs="Arial"/>
                <w:kern w:val="2"/>
                <w:szCs w:val="22"/>
                <w:lang w:val="es-ES"/>
              </w:rPr>
            </w:pPr>
            <w:r w:rsidRPr="00891399">
              <w:rPr>
                <w:rFonts w:eastAsia="SimSun" w:cs="Arial"/>
                <w:kern w:val="2"/>
                <w:szCs w:val="22"/>
                <w:lang w:val="es-ES"/>
              </w:rPr>
              <w:t>Las quejas pueden referirse a varios problemas, entre ellos:</w:t>
            </w:r>
          </w:p>
          <w:p w14:paraId="2263023E" w14:textId="77777777"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t>discriminación</w:t>
            </w:r>
          </w:p>
          <w:p w14:paraId="1E0E3AE0" w14:textId="082278C7"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lastRenderedPageBreak/>
              <w:t>problemas con las condiciones de trabajo o con el pago de sueldos/salarios</w:t>
            </w:r>
          </w:p>
          <w:p w14:paraId="7F74FD73" w14:textId="77777777"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t xml:space="preserve">prácticas laborales desleales </w:t>
            </w:r>
          </w:p>
          <w:p w14:paraId="6E3253FA" w14:textId="77777777"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t>equipo inadecuado de salud y seguridad</w:t>
            </w:r>
          </w:p>
          <w:p w14:paraId="6798230F" w14:textId="77777777"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t>malas prácticas de los intermediarios o proveedores de empleo utilizados por la organización</w:t>
            </w:r>
          </w:p>
          <w:p w14:paraId="247112FD" w14:textId="77777777"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t>uso excesivo de los recursos hídricos que causa problemas a la comunidad local</w:t>
            </w:r>
          </w:p>
          <w:p w14:paraId="5E548FF1" w14:textId="77777777"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t>uso desleal de las primas Fairtrade</w:t>
            </w:r>
          </w:p>
          <w:p w14:paraId="734A743B" w14:textId="73524716" w:rsidR="00B35BCA" w:rsidRPr="00891399" w:rsidRDefault="00B35BCA" w:rsidP="001E43F4">
            <w:pPr>
              <w:widowControl w:val="0"/>
              <w:numPr>
                <w:ilvl w:val="0"/>
                <w:numId w:val="18"/>
              </w:numPr>
              <w:suppressAutoHyphens/>
              <w:spacing w:before="110" w:line="264" w:lineRule="auto"/>
              <w:ind w:left="360"/>
              <w:contextualSpacing/>
              <w:jc w:val="left"/>
              <w:rPr>
                <w:rFonts w:eastAsia="SimSun" w:cs="Arial"/>
                <w:kern w:val="2"/>
                <w:lang w:val="es-ES"/>
              </w:rPr>
            </w:pPr>
            <w:r w:rsidRPr="00891399">
              <w:rPr>
                <w:rFonts w:eastAsia="SimSun" w:cs="Arial"/>
                <w:kern w:val="2"/>
                <w:lang w:val="es-ES"/>
              </w:rPr>
              <w:t>incumplimiento de los criterios Fairtrade</w:t>
            </w:r>
          </w:p>
          <w:p w14:paraId="72426DB4" w14:textId="10C8B272" w:rsidR="006F2825" w:rsidRPr="00891399" w:rsidRDefault="00B35BCA" w:rsidP="00DA5338">
            <w:pPr>
              <w:widowControl w:val="0"/>
              <w:suppressAutoHyphens/>
              <w:spacing w:before="110" w:after="160" w:line="264" w:lineRule="auto"/>
              <w:jc w:val="left"/>
              <w:rPr>
                <w:rFonts w:eastAsia="SimSun" w:cs="Arial"/>
                <w:kern w:val="2"/>
                <w:lang w:val="es-ES"/>
              </w:rPr>
            </w:pPr>
            <w:r w:rsidRPr="00891399">
              <w:rPr>
                <w:rFonts w:eastAsia="SimSun" w:cs="Arial"/>
                <w:kern w:val="2"/>
                <w:lang w:val="es-ES"/>
              </w:rPr>
              <w:t>Es esencial que el procedimiento de quejas a) permita que se presenten quejas anónimas por escrito y verbalmente y b) garantice que quienes presentan las quejas no sufran represalias ni daños.</w:t>
            </w:r>
          </w:p>
          <w:p w14:paraId="3FD20A01" w14:textId="5C0FA0E7" w:rsidR="00B35BCA" w:rsidRPr="00891399" w:rsidRDefault="00B35BCA" w:rsidP="00E34990">
            <w:pPr>
              <w:tabs>
                <w:tab w:val="left" w:pos="3675"/>
              </w:tabs>
              <w:spacing w:before="120" w:after="120" w:line="276" w:lineRule="auto"/>
              <w:jc w:val="left"/>
              <w:rPr>
                <w:rFonts w:eastAsia="SimSun" w:cs="Arial"/>
                <w:kern w:val="2"/>
                <w:lang w:val="es-ES"/>
              </w:rPr>
            </w:pPr>
            <w:r w:rsidRPr="00891399">
              <w:rPr>
                <w:rFonts w:eastAsia="SimSun" w:cs="Arial"/>
                <w:kern w:val="2"/>
                <w:lang w:val="es-ES"/>
              </w:rPr>
              <w:t>Puede comenzar estableciendo un comité de quejas. El comité puede proponer un procedimiento de quejas que especifique cómo se presentan, gestionan y registran las quejas, y también será responsable de gestionar las quejas. Para garantizar que las quejas se gestionan de manera justa, los miembros del comité deben ser diversos en términos de género, edad, etc.</w:t>
            </w:r>
          </w:p>
          <w:p w14:paraId="0936CEB7" w14:textId="77777777" w:rsidR="00E924C9" w:rsidRPr="00891399" w:rsidRDefault="00E924C9" w:rsidP="006F2825">
            <w:pPr>
              <w:tabs>
                <w:tab w:val="left" w:pos="3675"/>
              </w:tabs>
              <w:spacing w:before="120" w:after="120"/>
              <w:contextualSpacing/>
              <w:rPr>
                <w:rFonts w:cs="Arial"/>
                <w:b/>
                <w:bCs/>
                <w:color w:val="00B9E4"/>
                <w:szCs w:val="22"/>
                <w:lang w:val="es-ES"/>
              </w:rPr>
            </w:pPr>
          </w:p>
          <w:p w14:paraId="783D459F" w14:textId="2D484EEC" w:rsidR="006F2825" w:rsidRPr="00891399" w:rsidRDefault="00AC027A" w:rsidP="006F2825">
            <w:pPr>
              <w:tabs>
                <w:tab w:val="left" w:pos="3675"/>
              </w:tabs>
              <w:spacing w:before="120" w:after="120"/>
              <w:contextualSpacing/>
              <w:rPr>
                <w:rFonts w:cs="Arial"/>
                <w:b/>
                <w:bCs/>
                <w:color w:val="00B9E4"/>
                <w:szCs w:val="22"/>
                <w:lang w:val="es-ES"/>
              </w:rPr>
            </w:pPr>
            <w:r w:rsidRPr="00891399">
              <w:rPr>
                <w:rFonts w:cs="Arial"/>
                <w:b/>
                <w:bCs/>
                <w:color w:val="00B9E4"/>
                <w:szCs w:val="22"/>
                <w:lang w:val="es-ES"/>
              </w:rPr>
              <w:t>Los cambios propuestos son</w:t>
            </w:r>
            <w:r w:rsidR="006F2825" w:rsidRPr="00891399">
              <w:rPr>
                <w:rFonts w:cs="Arial"/>
                <w:b/>
                <w:bCs/>
                <w:color w:val="00B9E4"/>
                <w:szCs w:val="22"/>
                <w:lang w:val="es-ES"/>
              </w:rPr>
              <w:t xml:space="preserve">: </w:t>
            </w:r>
          </w:p>
          <w:p w14:paraId="61A4E377" w14:textId="34CC9DE9" w:rsidR="006F2825" w:rsidRPr="00891399" w:rsidRDefault="006F2825" w:rsidP="001E43F4">
            <w:pPr>
              <w:pStyle w:val="ListParagraph"/>
              <w:numPr>
                <w:ilvl w:val="1"/>
                <w:numId w:val="28"/>
              </w:numPr>
              <w:tabs>
                <w:tab w:val="left" w:pos="3675"/>
              </w:tabs>
              <w:spacing w:before="240" w:after="240" w:line="240" w:lineRule="auto"/>
              <w:ind w:left="1077" w:hanging="357"/>
              <w:jc w:val="left"/>
              <w:rPr>
                <w:rFonts w:cs="Arial"/>
                <w:b/>
                <w:bCs/>
                <w:color w:val="00B9E4"/>
                <w:lang w:val="es-ES"/>
              </w:rPr>
            </w:pPr>
            <w:r w:rsidRPr="00891399">
              <w:rPr>
                <w:rFonts w:cs="Arial"/>
                <w:b/>
                <w:bCs/>
                <w:color w:val="00B9E4"/>
                <w:lang w:val="es-ES"/>
              </w:rPr>
              <w:t xml:space="preserve"> </w:t>
            </w:r>
            <w:r w:rsidR="00B35BCA" w:rsidRPr="00891399">
              <w:rPr>
                <w:rFonts w:cs="Arial"/>
                <w:b/>
                <w:bCs/>
                <w:color w:val="00B9E4"/>
                <w:lang w:val="es-ES"/>
              </w:rPr>
              <w:t xml:space="preserve">Un nuevo requisito </w:t>
            </w:r>
            <w:r w:rsidR="00B35BCA" w:rsidRPr="00891399">
              <w:rPr>
                <w:rFonts w:cs="Arial"/>
                <w:b/>
                <w:bCs/>
                <w:color w:val="00B9E4"/>
                <w:u w:val="single"/>
                <w:lang w:val="es-ES"/>
              </w:rPr>
              <w:t>Básico de año 1</w:t>
            </w:r>
            <w:r w:rsidR="00B35BCA" w:rsidRPr="00891399">
              <w:rPr>
                <w:rFonts w:cs="Arial"/>
                <w:b/>
                <w:bCs/>
                <w:color w:val="00B9E4"/>
                <w:lang w:val="es-ES"/>
              </w:rPr>
              <w:t xml:space="preserve"> sobre la realización de una evaluación de riesgos ambientales y de derechos humanos.</w:t>
            </w:r>
          </w:p>
          <w:p w14:paraId="0DB72C11" w14:textId="64D30148" w:rsidR="006F2825" w:rsidRPr="00891399" w:rsidRDefault="00AC027A" w:rsidP="006F2825">
            <w:pPr>
              <w:spacing w:before="160" w:after="40" w:line="276" w:lineRule="auto"/>
              <w:jc w:val="left"/>
              <w:rPr>
                <w:rFonts w:eastAsia="Arial" w:cs="Arial"/>
                <w:b/>
                <w:color w:val="00B9E4"/>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UEVO</w:t>
            </w:r>
            <w:r w:rsidR="006F2825" w:rsidRPr="00891399">
              <w:rPr>
                <w:rFonts w:eastAsia="Arial" w:cs="Arial"/>
                <w:b/>
                <w:color w:val="00B9E4"/>
                <w:sz w:val="20"/>
                <w:szCs w:val="20"/>
                <w:lang w:val="es-ES" w:eastAsia="ko-KR"/>
              </w:rPr>
              <w:t xml:space="preserve"> </w:t>
            </w:r>
            <w:r w:rsidRPr="00891399">
              <w:rPr>
                <w:rFonts w:eastAsia="Arial" w:cs="Arial"/>
                <w:b/>
                <w:color w:val="00B9E4"/>
                <w:sz w:val="20"/>
                <w:szCs w:val="20"/>
                <w:lang w:val="es-ES" w:eastAsia="ko-KR"/>
              </w:rPr>
              <w:t>Evaluación</w:t>
            </w:r>
            <w:r w:rsidR="009C26ED">
              <w:rPr>
                <w:rFonts w:eastAsia="Arial" w:cs="Arial"/>
                <w:b/>
                <w:color w:val="00B9E4"/>
                <w:sz w:val="20"/>
                <w:szCs w:val="20"/>
                <w:lang w:val="es-ES" w:eastAsia="ko-KR"/>
              </w:rPr>
              <w:t xml:space="preserve"> </w:t>
            </w:r>
            <w:r w:rsidRPr="00891399">
              <w:rPr>
                <w:rFonts w:eastAsia="Arial" w:cs="Arial"/>
                <w:b/>
                <w:color w:val="00B9E4"/>
                <w:sz w:val="20"/>
                <w:szCs w:val="20"/>
                <w:lang w:val="es-ES" w:eastAsia="ko-KR"/>
              </w:rPr>
              <w:t>de riesgos</w:t>
            </w:r>
          </w:p>
          <w:tbl>
            <w:tblPr>
              <w:tblW w:w="8926" w:type="dxa"/>
              <w:tblLook w:val="04A0" w:firstRow="1" w:lastRow="0" w:firstColumn="1" w:lastColumn="0" w:noHBand="0" w:noVBand="1"/>
            </w:tblPr>
            <w:tblGrid>
              <w:gridCol w:w="942"/>
              <w:gridCol w:w="7984"/>
            </w:tblGrid>
            <w:tr w:rsidR="006F2825" w:rsidRPr="00891399" w14:paraId="092BD243" w14:textId="77777777" w:rsidTr="0055082C">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472247DD" w14:textId="475A6CCB" w:rsidR="006F2825" w:rsidRPr="00891399" w:rsidRDefault="00AC027A"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0CBD58DF" w14:textId="77777777" w:rsidTr="00E346C7">
              <w:trPr>
                <w:trHeight w:val="441"/>
              </w:trPr>
              <w:tc>
                <w:tcPr>
                  <w:tcW w:w="942" w:type="dxa"/>
                  <w:tcBorders>
                    <w:top w:val="single" w:sz="4" w:space="0" w:color="BFBFBF"/>
                    <w:left w:val="single" w:sz="4" w:space="0" w:color="BFBFBF"/>
                    <w:bottom w:val="single" w:sz="4" w:space="0" w:color="BFBFBF"/>
                    <w:right w:val="single" w:sz="4" w:space="0" w:color="BFBFBF"/>
                  </w:tcBorders>
                </w:tcPr>
                <w:p w14:paraId="712E1A2C" w14:textId="00E58AB1" w:rsidR="006F2825" w:rsidRPr="00891399" w:rsidRDefault="00AC027A"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10AEEEEA" w14:textId="563636BC" w:rsidR="006F2825" w:rsidRPr="00891399" w:rsidRDefault="00B35BCA" w:rsidP="006F2825">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realiza una evaluación de riesgos ambientales y de derechos humanos al menos cada tres años:</w:t>
                  </w:r>
                </w:p>
                <w:p w14:paraId="4CEBED1C" w14:textId="77777777" w:rsidR="00B35BCA" w:rsidRPr="00891399" w:rsidRDefault="00B35BCA" w:rsidP="001E43F4">
                  <w:pPr>
                    <w:numPr>
                      <w:ilvl w:val="0"/>
                      <w:numId w:val="7"/>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Mapea los riesgos y desafíos que son comunes en su región y campo de producción, considerando datos e investigaciones externas.</w:t>
                  </w:r>
                </w:p>
                <w:p w14:paraId="4B62E327" w14:textId="77777777" w:rsidR="00B35BCA" w:rsidRPr="00891399" w:rsidRDefault="00B35BCA" w:rsidP="001E43F4">
                  <w:pPr>
                    <w:numPr>
                      <w:ilvl w:val="0"/>
                      <w:numId w:val="7"/>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Involucra a los representantes de los trabajadores para evaluar los riesgos relacionados con su campo de producción e identificar al menos los tres problemas más destacados.</w:t>
                  </w:r>
                </w:p>
                <w:p w14:paraId="51591ECC" w14:textId="77777777" w:rsidR="00B35BCA" w:rsidRPr="00891399" w:rsidRDefault="00B35BCA" w:rsidP="001E43F4">
                  <w:pPr>
                    <w:numPr>
                      <w:ilvl w:val="0"/>
                      <w:numId w:val="7"/>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Evaluar los problemas más destacados y sus causas fundamentales.</w:t>
                  </w:r>
                </w:p>
                <w:p w14:paraId="7C11874E" w14:textId="5C7DF0A6" w:rsidR="00B35BCA" w:rsidRPr="00891399" w:rsidRDefault="00B35BCA" w:rsidP="001E43F4">
                  <w:pPr>
                    <w:numPr>
                      <w:ilvl w:val="0"/>
                      <w:numId w:val="7"/>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Identificar grupos vulnerables de personas que son o podrían verse afectados.</w:t>
                  </w:r>
                </w:p>
                <w:p w14:paraId="5A4ADD6B" w14:textId="77777777" w:rsidR="00C47179" w:rsidRPr="00891399" w:rsidRDefault="00C47179" w:rsidP="00C47179">
                  <w:pPr>
                    <w:spacing w:after="120" w:line="276" w:lineRule="auto"/>
                    <w:ind w:left="720"/>
                    <w:contextualSpacing/>
                    <w:jc w:val="left"/>
                    <w:rPr>
                      <w:rFonts w:eastAsia="Arial" w:cs="Arial"/>
                      <w:color w:val="565656"/>
                      <w:spacing w:val="-1"/>
                      <w:sz w:val="20"/>
                      <w:szCs w:val="20"/>
                      <w:lang w:val="es-ES" w:eastAsia="ja-JP"/>
                    </w:rPr>
                  </w:pPr>
                </w:p>
                <w:p w14:paraId="20EF05C7" w14:textId="5F348618" w:rsidR="006F2825" w:rsidRPr="00891399" w:rsidRDefault="00B35BCA" w:rsidP="006F2825">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fortaleces sus métodos de evaluación a lo largo de tiempo.</w:t>
                  </w:r>
                </w:p>
              </w:tc>
            </w:tr>
            <w:tr w:rsidR="006F2825" w:rsidRPr="00891399" w14:paraId="1E619B21"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5707119E" w14:textId="5CD08C47" w:rsidR="006F2825" w:rsidRPr="00891399" w:rsidRDefault="00AC027A"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453BB37D"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78760069" w14:textId="77777777" w:rsidTr="001E43F4">
              <w:trPr>
                <w:trHeight w:val="886"/>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3670D2C" w14:textId="500D7E84" w:rsidR="00F231FD" w:rsidRPr="006F22F6" w:rsidRDefault="00AC027A" w:rsidP="00E34990">
                  <w:pPr>
                    <w:spacing w:after="120" w:line="276" w:lineRule="auto"/>
                    <w:jc w:val="left"/>
                    <w:rPr>
                      <w:rFonts w:eastAsia="Calibri" w:cs="Arial"/>
                      <w:color w:val="565656"/>
                      <w:sz w:val="18"/>
                      <w:szCs w:val="18"/>
                      <w:lang w:val="es-ES" w:eastAsia="en-US"/>
                    </w:rPr>
                  </w:pPr>
                  <w:r w:rsidRPr="006F22F6">
                    <w:rPr>
                      <w:rFonts w:eastAsia="Calibri" w:cs="Arial"/>
                      <w:b/>
                      <w:bCs/>
                      <w:color w:val="565656"/>
                      <w:sz w:val="18"/>
                      <w:szCs w:val="18"/>
                      <w:lang w:val="es-ES" w:eastAsia="en-US"/>
                    </w:rPr>
                    <w:t>Orientación</w:t>
                  </w:r>
                  <w:r w:rsidR="006F2825" w:rsidRPr="006F22F6">
                    <w:rPr>
                      <w:rFonts w:eastAsia="Calibri" w:cs="Arial"/>
                      <w:b/>
                      <w:bCs/>
                      <w:color w:val="565656"/>
                      <w:sz w:val="18"/>
                      <w:szCs w:val="18"/>
                      <w:lang w:val="es-ES" w:eastAsia="en-US"/>
                    </w:rPr>
                    <w:t>:</w:t>
                  </w:r>
                  <w:r w:rsidR="00EB5C27" w:rsidRPr="006F22F6">
                    <w:rPr>
                      <w:rFonts w:eastAsia="Calibri" w:cs="Arial"/>
                      <w:color w:val="565656"/>
                      <w:sz w:val="18"/>
                      <w:szCs w:val="18"/>
                      <w:lang w:val="es-ES" w:eastAsia="en-US"/>
                    </w:rPr>
                    <w:t xml:space="preserve"> </w:t>
                  </w:r>
                  <w:r w:rsidR="00F231FD" w:rsidRPr="006F22F6">
                    <w:rPr>
                      <w:rFonts w:eastAsia="Calibri" w:cs="Arial"/>
                      <w:color w:val="565656"/>
                      <w:sz w:val="18"/>
                      <w:szCs w:val="18"/>
                      <w:lang w:val="es-ES" w:eastAsia="en-US"/>
                    </w:rPr>
                    <w:t>Reconocer sus riesgos y desafíos le permite abordarlos antes de que crezcan y aumenta su credibilidad entre los socios comerciales y otras partes interesadas. Incluya el trabajo infantil y el trabajo forzoso en sus problemas más destacados si Fairtrade u otra fuente confiable ha identificado a</w:t>
                  </w:r>
                  <w:r w:rsidR="00F231FD" w:rsidRPr="006F22F6">
                    <w:rPr>
                      <w:rFonts w:eastAsia="Calibri"/>
                      <w:color w:val="565656"/>
                      <w:sz w:val="18"/>
                      <w:szCs w:val="18"/>
                      <w:lang w:val="es-ES" w:eastAsia="en-US"/>
                    </w:rPr>
                    <w:t xml:space="preserve"> su país o ámbito de producción </w:t>
                  </w:r>
                  <w:r w:rsidR="00F231FD" w:rsidRPr="006F22F6">
                    <w:rPr>
                      <w:rFonts w:eastAsia="Calibri" w:cs="Arial"/>
                      <w:color w:val="565656"/>
                      <w:sz w:val="18"/>
                      <w:szCs w:val="18"/>
                      <w:lang w:val="es-ES" w:eastAsia="en-US"/>
                    </w:rPr>
                    <w:t>como de alto riesgo También puede involucrar a miembros de la comunidad, sindicatos, autoridades locales y/o compradores.</w:t>
                  </w:r>
                </w:p>
                <w:p w14:paraId="1E7346C4" w14:textId="2EC5D9B8" w:rsidR="006F2825" w:rsidRPr="006F22F6" w:rsidRDefault="00F231FD" w:rsidP="00E34990">
                  <w:pPr>
                    <w:spacing w:after="120" w:line="276"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En cualquier organización o sociedad, algunos grupos de personas están en desventaja. Estos pueden incluir, por ejemplo, trabajadores migrantes, mujeres y niñas, jóvenes, minorías, pueblos indígenas, etc. Si bien todos sus trabajadores pueden tener algún nivel de vulnerabilidad a la pobreza, el objetivo aquí es identificar grupos más específicos.</w:t>
                  </w:r>
                </w:p>
                <w:p w14:paraId="0ABAF310" w14:textId="463D0DC7" w:rsidR="00F231FD" w:rsidRPr="006F22F6" w:rsidRDefault="00F231FD" w:rsidP="00DA5338">
                  <w:pPr>
                    <w:spacing w:after="120" w:line="276"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 xml:space="preserve">Puede optar por utilizar la </w:t>
                  </w:r>
                  <w:r w:rsidR="002077EB" w:rsidRPr="006F22F6">
                    <w:rPr>
                      <w:rFonts w:eastAsia="Calibri" w:cs="Arial"/>
                      <w:color w:val="565656"/>
                      <w:sz w:val="18"/>
                      <w:szCs w:val="18"/>
                      <w:lang w:val="es-ES" w:eastAsia="en-US"/>
                    </w:rPr>
                    <w:t xml:space="preserve"> </w:t>
                  </w:r>
                  <w:hyperlink r:id="rId34" w:history="1">
                    <w:r w:rsidR="002077EB" w:rsidRPr="006F22F6">
                      <w:rPr>
                        <w:rStyle w:val="Hyperlink"/>
                        <w:rFonts w:eastAsia="Calibri" w:cs="Arial"/>
                        <w:sz w:val="18"/>
                        <w:szCs w:val="18"/>
                        <w:lang w:val="es-ES" w:eastAsia="en-US"/>
                      </w:rPr>
                      <w:t>Herramienta de evaluación de riesgos de debida diligencia de Fairtrade</w:t>
                    </w:r>
                  </w:hyperlink>
                  <w:r w:rsidR="002077EB" w:rsidRPr="006F22F6">
                    <w:rPr>
                      <w:rFonts w:eastAsia="Calibri" w:cs="Arial"/>
                      <w:color w:val="565656"/>
                      <w:sz w:val="18"/>
                      <w:szCs w:val="18"/>
                      <w:lang w:val="es-ES" w:eastAsia="en-US"/>
                    </w:rPr>
                    <w:t xml:space="preserve"> </w:t>
                  </w:r>
                  <w:r w:rsidRPr="006F22F6">
                    <w:rPr>
                      <w:rFonts w:eastAsia="Calibri" w:cs="Arial"/>
                      <w:color w:val="565656"/>
                      <w:sz w:val="18"/>
                      <w:szCs w:val="18"/>
                      <w:lang w:val="es-ES" w:eastAsia="en-US"/>
                    </w:rPr>
                    <w:t xml:space="preserve">para guiarlo a través de este proceso básico de evaluación de riesgos y que le ofrece datos relevantes y </w:t>
                  </w:r>
                  <w:r w:rsidRPr="006F22F6">
                    <w:rPr>
                      <w:rFonts w:eastAsia="Calibri" w:cs="Arial"/>
                      <w:color w:val="565656"/>
                      <w:sz w:val="18"/>
                      <w:szCs w:val="18"/>
                      <w:lang w:val="es-ES" w:eastAsia="en-US"/>
                    </w:rPr>
                    <w:lastRenderedPageBreak/>
                    <w:t>hallazgos de investigación. Además, puede utilizar otras herramientas de evaluación de riesgos ambientales y sociales para realizar un análisis más profundo de sus problemas de alto riesgo.</w:t>
                  </w:r>
                </w:p>
                <w:p w14:paraId="476E95CF" w14:textId="4172DEBD" w:rsidR="006F2825" w:rsidRPr="00891399" w:rsidRDefault="005B562B" w:rsidP="005B562B">
                  <w:pPr>
                    <w:spacing w:line="276" w:lineRule="auto"/>
                    <w:jc w:val="left"/>
                    <w:rPr>
                      <w:rFonts w:cs="Arial"/>
                      <w:color w:val="565656"/>
                      <w:sz w:val="20"/>
                      <w:szCs w:val="20"/>
                      <w:lang w:val="es-ES"/>
                    </w:rPr>
                  </w:pPr>
                  <w:r w:rsidRPr="006F22F6">
                    <w:rPr>
                      <w:rFonts w:cs="Arial"/>
                      <w:color w:val="565656"/>
                      <w:sz w:val="18"/>
                      <w:szCs w:val="18"/>
                      <w:lang w:val="es-ES"/>
                    </w:rPr>
                    <w:t xml:space="preserve">Para más información, consulte la </w:t>
                  </w:r>
                  <w:hyperlink r:id="rId35" w:history="1">
                    <w:r w:rsidRPr="006F22F6">
                      <w:rPr>
                        <w:rStyle w:val="Hyperlink"/>
                        <w:rFonts w:cs="Arial"/>
                        <w:sz w:val="18"/>
                        <w:szCs w:val="18"/>
                        <w:lang w:val="es-ES"/>
                      </w:rPr>
                      <w:t>Guía HREDD para Organizaciones de Trabajo Contratado.</w:t>
                    </w:r>
                  </w:hyperlink>
                </w:p>
              </w:tc>
            </w:tr>
          </w:tbl>
          <w:p w14:paraId="7A23920E" w14:textId="6AA26C21" w:rsidR="00B35BCA" w:rsidRPr="00891399" w:rsidRDefault="001F2023" w:rsidP="0013519D">
            <w:pPr>
              <w:tabs>
                <w:tab w:val="left" w:pos="3675"/>
              </w:tabs>
              <w:spacing w:before="240" w:after="120" w:line="276" w:lineRule="auto"/>
              <w:rPr>
                <w:rFonts w:cs="Arial"/>
                <w:szCs w:val="22"/>
                <w:lang w:val="es-ES"/>
              </w:rPr>
            </w:pPr>
            <w:r w:rsidRPr="00891399">
              <w:rPr>
                <w:rFonts w:cs="Arial"/>
                <w:b/>
                <w:bCs/>
                <w:szCs w:val="22"/>
                <w:lang w:val="es-ES"/>
              </w:rPr>
              <w:lastRenderedPageBreak/>
              <w:t>Justificación</w:t>
            </w:r>
            <w:r w:rsidR="006F2825" w:rsidRPr="00891399">
              <w:rPr>
                <w:rFonts w:cs="Arial"/>
                <w:b/>
                <w:bCs/>
                <w:szCs w:val="22"/>
                <w:lang w:val="es-ES"/>
              </w:rPr>
              <w:t xml:space="preserve">: </w:t>
            </w:r>
            <w:r w:rsidR="00B35BCA" w:rsidRPr="00891399">
              <w:rPr>
                <w:rFonts w:cs="Arial"/>
                <w:szCs w:val="22"/>
                <w:lang w:val="es-ES"/>
              </w:rPr>
              <w:t xml:space="preserve">La evaluación de riesgos permite que la </w:t>
            </w:r>
            <w:r w:rsidR="0040014C" w:rsidRPr="00891399">
              <w:rPr>
                <w:rFonts w:cs="Arial"/>
                <w:szCs w:val="22"/>
                <w:lang w:val="es-ES"/>
              </w:rPr>
              <w:t>Organización</w:t>
            </w:r>
            <w:r w:rsidR="00B35BCA" w:rsidRPr="00891399">
              <w:rPr>
                <w:rFonts w:cs="Arial"/>
                <w:szCs w:val="22"/>
                <w:lang w:val="es-ES"/>
              </w:rPr>
              <w:t xml:space="preserve"> de Trabajo </w:t>
            </w:r>
            <w:r w:rsidR="0040014C" w:rsidRPr="00891399">
              <w:rPr>
                <w:rFonts w:cs="Arial"/>
                <w:szCs w:val="22"/>
                <w:lang w:val="es-ES"/>
              </w:rPr>
              <w:t>Contratado</w:t>
            </w:r>
            <w:r w:rsidR="00B35BCA" w:rsidRPr="00891399">
              <w:rPr>
                <w:rFonts w:cs="Arial"/>
                <w:szCs w:val="22"/>
                <w:lang w:val="es-ES"/>
              </w:rPr>
              <w:t xml:space="preserve"> identifique y evalúe los riesgos adversos reales y potenciales y los aborde antes de que sean mayores.</w:t>
            </w:r>
          </w:p>
          <w:p w14:paraId="57352042" w14:textId="0B579C10" w:rsidR="00B35BCA" w:rsidRPr="00891399" w:rsidRDefault="001F2023" w:rsidP="0013519D">
            <w:pPr>
              <w:tabs>
                <w:tab w:val="left" w:pos="3675"/>
              </w:tabs>
              <w:spacing w:before="240" w:after="120" w:line="276" w:lineRule="auto"/>
              <w:jc w:val="left"/>
              <w:rPr>
                <w:rFonts w:cs="Arial"/>
                <w:szCs w:val="22"/>
                <w:lang w:val="es-ES"/>
              </w:rPr>
            </w:pPr>
            <w:r w:rsidRPr="00891399">
              <w:rPr>
                <w:rFonts w:cs="Arial"/>
                <w:b/>
                <w:bCs/>
                <w:szCs w:val="22"/>
                <w:lang w:val="es-ES"/>
              </w:rPr>
              <w:t>Implicaciones</w:t>
            </w:r>
            <w:r w:rsidR="006F2825" w:rsidRPr="00891399">
              <w:rPr>
                <w:rFonts w:cs="Arial"/>
                <w:b/>
                <w:bCs/>
                <w:szCs w:val="22"/>
                <w:lang w:val="es-ES"/>
              </w:rPr>
              <w:t xml:space="preserve">: </w:t>
            </w:r>
            <w:r w:rsidR="00B35BCA" w:rsidRPr="00891399">
              <w:rPr>
                <w:rFonts w:cs="Arial"/>
                <w:szCs w:val="22"/>
                <w:lang w:val="es-ES"/>
              </w:rPr>
              <w:t xml:space="preserve">Las </w:t>
            </w:r>
            <w:r w:rsidR="0040014C" w:rsidRPr="00891399">
              <w:rPr>
                <w:rFonts w:cs="Arial"/>
                <w:szCs w:val="22"/>
                <w:lang w:val="es-ES"/>
              </w:rPr>
              <w:t>Organizaciones</w:t>
            </w:r>
            <w:r w:rsidR="00B35BCA" w:rsidRPr="00891399">
              <w:rPr>
                <w:rFonts w:cs="Arial"/>
                <w:szCs w:val="22"/>
                <w:lang w:val="es-ES"/>
              </w:rPr>
              <w:t xml:space="preserve"> de Trabajo Contratado sin </w:t>
            </w:r>
            <w:r w:rsidR="0040014C" w:rsidRPr="00891399">
              <w:rPr>
                <w:rFonts w:cs="Arial"/>
                <w:szCs w:val="22"/>
                <w:lang w:val="es-ES"/>
              </w:rPr>
              <w:t>experiencia</w:t>
            </w:r>
            <w:r w:rsidR="00B35BCA" w:rsidRPr="00891399">
              <w:rPr>
                <w:rFonts w:cs="Arial"/>
                <w:szCs w:val="22"/>
                <w:lang w:val="es-ES"/>
              </w:rPr>
              <w:t xml:space="preserve"> en HREDD deberán tomar las medidas necesarias para llevar a cabo una evaluación básica de riesgos ambientales y de derechos humanos. Fairtrade ha desarrollado una </w:t>
            </w:r>
            <w:hyperlink r:id="rId36" w:history="1">
              <w:r w:rsidR="00B35BCA" w:rsidRPr="00891399">
                <w:rPr>
                  <w:rStyle w:val="Hyperlink"/>
                  <w:rFonts w:cs="Arial"/>
                  <w:szCs w:val="22"/>
                  <w:lang w:val="es-ES"/>
                </w:rPr>
                <w:t>herramienta de evaluación de riesgos para organizaciones de trabajado contratados</w:t>
              </w:r>
            </w:hyperlink>
            <w:r w:rsidR="00B35BCA" w:rsidRPr="00891399">
              <w:rPr>
                <w:rFonts w:cs="Arial"/>
                <w:szCs w:val="22"/>
                <w:lang w:val="es-ES"/>
              </w:rPr>
              <w:t xml:space="preserve"> que puede guiar a su organización a través de un proceso básico de evaluación de riesgos de HREDD. Puede optar por utilizar otras herramientas en su lugar o integrar el análisis ambiental y de derechos humanos en sus procesos de evaluación de riesgos existentes.</w:t>
            </w:r>
          </w:p>
          <w:p w14:paraId="36316817" w14:textId="5FBBF51C" w:rsidR="00316179" w:rsidRPr="00891399" w:rsidRDefault="00B35BCA"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316179" w:rsidRPr="00891399">
              <w:rPr>
                <w:rFonts w:cs="Arial"/>
                <w:b/>
                <w:bCs/>
                <w:color w:val="00B9E4"/>
                <w:szCs w:val="22"/>
                <w:lang w:val="es-ES"/>
              </w:rPr>
              <w:t xml:space="preserve"> 2.1</w:t>
            </w:r>
            <w:r w:rsidR="00E924C9" w:rsidRPr="00891399">
              <w:rPr>
                <w:rFonts w:cs="Arial"/>
                <w:b/>
                <w:bCs/>
                <w:color w:val="00B9E4"/>
                <w:szCs w:val="22"/>
                <w:lang w:val="es-ES"/>
              </w:rPr>
              <w:t>-1:</w:t>
            </w:r>
            <w:r w:rsidR="00316179"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52F2C3B8" w14:textId="5F0969F1" w:rsidR="009B4A9F" w:rsidRPr="00891399" w:rsidRDefault="009B4A9F" w:rsidP="00E924C9">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464B48ED" w14:textId="3B1689E9" w:rsidR="009B4A9F" w:rsidRPr="00891399" w:rsidRDefault="009B4A9F" w:rsidP="00E924C9">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51399931" w14:textId="22F1E653" w:rsidR="009B4A9F" w:rsidRPr="00891399" w:rsidRDefault="009B4A9F" w:rsidP="00E924C9">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29B6D8A0" w14:textId="2D77E460" w:rsidR="009B4A9F" w:rsidRPr="00891399" w:rsidRDefault="009B4A9F" w:rsidP="00E924C9">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5D16C25B" w14:textId="0562B7F1" w:rsidR="00E924C9" w:rsidRDefault="00B35BCA" w:rsidP="00447166">
            <w:pPr>
              <w:tabs>
                <w:tab w:val="left" w:pos="3675"/>
              </w:tabs>
              <w:spacing w:before="240" w:after="120"/>
              <w:rPr>
                <w:rFonts w:eastAsia="Arial" w:cs="Arial"/>
                <w:b/>
                <w:bCs/>
                <w:color w:val="565656"/>
                <w:spacing w:val="-1"/>
                <w:sz w:val="20"/>
                <w:szCs w:val="20"/>
                <w:lang w:val="es-ES" w:eastAsia="ja-JP"/>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0261DA" w:rsidRPr="00891399">
              <w:rPr>
                <w:rFonts w:cs="Arial"/>
                <w:b/>
                <w:bCs/>
                <w:color w:val="00B9E4"/>
                <w:lang w:val="es-ES"/>
              </w:rPr>
              <w:t>2</w:t>
            </w:r>
            <w:r w:rsidR="007A4C72" w:rsidRPr="00891399">
              <w:rPr>
                <w:rFonts w:cs="Arial"/>
                <w:b/>
                <w:bCs/>
                <w:color w:val="00B9E4"/>
                <w:lang w:val="es-ES"/>
              </w:rPr>
              <w:t>.</w:t>
            </w:r>
            <w:r w:rsidR="00E924C9" w:rsidRPr="00891399">
              <w:rPr>
                <w:rFonts w:cs="Arial"/>
                <w:b/>
                <w:bCs/>
                <w:color w:val="00B9E4"/>
                <w:lang w:val="es-ES"/>
              </w:rPr>
              <w:t>1-2</w:t>
            </w:r>
            <w:r w:rsidR="000261DA"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044FA9">
              <w:rPr>
                <w:rFonts w:eastAsia="Arial" w:cs="Arial"/>
                <w:color w:val="565656"/>
                <w:spacing w:val="-1"/>
                <w:sz w:val="20"/>
                <w:szCs w:val="20"/>
                <w:lang w:val="es-ES" w:eastAsia="ja-JP"/>
              </w:rPr>
              <w:fldChar w:fldCharType="begin">
                <w:ffData>
                  <w:name w:val="Text9"/>
                  <w:enabled/>
                  <w:calcOnExit w:val="0"/>
                  <w:textInput/>
                </w:ffData>
              </w:fldChar>
            </w:r>
            <w:r w:rsidR="000261DA" w:rsidRPr="00044FA9">
              <w:rPr>
                <w:rFonts w:eastAsia="Arial" w:cs="Arial"/>
                <w:color w:val="565656"/>
                <w:spacing w:val="-1"/>
                <w:sz w:val="20"/>
                <w:szCs w:val="20"/>
                <w:lang w:val="es-ES" w:eastAsia="ja-JP"/>
              </w:rPr>
              <w:instrText xml:space="preserve"> FORMTEXT </w:instrText>
            </w:r>
            <w:r w:rsidR="000261DA" w:rsidRPr="00044FA9">
              <w:rPr>
                <w:rFonts w:eastAsia="Arial" w:cs="Arial"/>
                <w:color w:val="565656"/>
                <w:spacing w:val="-1"/>
                <w:sz w:val="20"/>
                <w:szCs w:val="20"/>
                <w:lang w:val="es-ES" w:eastAsia="ja-JP"/>
              </w:rPr>
            </w:r>
            <w:r w:rsidR="000261DA" w:rsidRPr="00044FA9">
              <w:rPr>
                <w:rFonts w:eastAsia="Arial" w:cs="Arial"/>
                <w:color w:val="565656"/>
                <w:spacing w:val="-1"/>
                <w:sz w:val="20"/>
                <w:szCs w:val="20"/>
                <w:lang w:val="es-ES" w:eastAsia="ja-JP"/>
              </w:rPr>
              <w:fldChar w:fldCharType="separate"/>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fldChar w:fldCharType="end"/>
            </w:r>
          </w:p>
          <w:p w14:paraId="741B5A60" w14:textId="77777777" w:rsidR="000470B7" w:rsidRDefault="000470B7" w:rsidP="000470B7">
            <w:pPr>
              <w:tabs>
                <w:tab w:val="left" w:pos="3675"/>
              </w:tabs>
              <w:spacing w:before="120" w:after="120"/>
              <w:rPr>
                <w:rFonts w:eastAsia="Arial" w:cs="Arial"/>
                <w:b/>
                <w:bCs/>
                <w:color w:val="565656"/>
                <w:spacing w:val="-1"/>
                <w:sz w:val="20"/>
                <w:szCs w:val="20"/>
                <w:lang w:val="es-ES" w:eastAsia="ja-JP"/>
              </w:rPr>
            </w:pPr>
          </w:p>
          <w:p w14:paraId="3DF19CDE" w14:textId="77777777" w:rsidR="00317325" w:rsidRPr="000470B7" w:rsidRDefault="00317325" w:rsidP="000470B7">
            <w:pPr>
              <w:tabs>
                <w:tab w:val="left" w:pos="3675"/>
              </w:tabs>
              <w:spacing w:before="120" w:after="120"/>
              <w:rPr>
                <w:rFonts w:eastAsia="Arial" w:cs="Arial"/>
                <w:b/>
                <w:bCs/>
                <w:color w:val="565656"/>
                <w:spacing w:val="-1"/>
                <w:sz w:val="20"/>
                <w:szCs w:val="20"/>
                <w:lang w:val="es-ES" w:eastAsia="ja-JP"/>
              </w:rPr>
            </w:pPr>
          </w:p>
          <w:p w14:paraId="603B31F3" w14:textId="092DD7D7" w:rsidR="006F2825" w:rsidRPr="00891399" w:rsidRDefault="0040014C" w:rsidP="001E43F4">
            <w:pPr>
              <w:pStyle w:val="ListParagraph"/>
              <w:numPr>
                <w:ilvl w:val="1"/>
                <w:numId w:val="28"/>
              </w:numPr>
              <w:tabs>
                <w:tab w:val="left" w:pos="3675"/>
              </w:tabs>
              <w:spacing w:before="240" w:after="240" w:line="240" w:lineRule="auto"/>
              <w:ind w:left="1077" w:hanging="357"/>
              <w:jc w:val="left"/>
              <w:rPr>
                <w:rFonts w:cs="Arial"/>
                <w:b/>
                <w:bCs/>
                <w:color w:val="00B9E4"/>
                <w:lang w:val="es-ES"/>
              </w:rPr>
            </w:pPr>
            <w:r w:rsidRPr="00891399">
              <w:rPr>
                <w:rFonts w:cs="Arial"/>
                <w:b/>
                <w:bCs/>
                <w:color w:val="00B9E4"/>
                <w:lang w:val="es-ES"/>
              </w:rPr>
              <w:t xml:space="preserve">Fortalecimiento del requisito sobre el procedimiento de quejas </w:t>
            </w:r>
            <w:r w:rsidR="006F2825" w:rsidRPr="00891399">
              <w:rPr>
                <w:rFonts w:cs="Arial"/>
                <w:b/>
                <w:bCs/>
                <w:color w:val="00B9E4"/>
                <w:lang w:val="es-ES"/>
              </w:rPr>
              <w:t>(3.5.27</w:t>
            </w:r>
            <w:r w:rsidR="00F04985" w:rsidRPr="00891399">
              <w:rPr>
                <w:rFonts w:cs="Arial"/>
                <w:b/>
                <w:bCs/>
                <w:color w:val="00B9E4"/>
                <w:lang w:val="es-ES"/>
              </w:rPr>
              <w:t xml:space="preserve"> </w:t>
            </w:r>
            <w:r w:rsidRPr="00891399">
              <w:rPr>
                <w:rFonts w:cs="Arial"/>
                <w:b/>
                <w:bCs/>
                <w:color w:val="00B9E4"/>
                <w:lang w:val="es-ES"/>
              </w:rPr>
              <w:t>–</w:t>
            </w:r>
            <w:r w:rsidR="00F04985" w:rsidRPr="00891399">
              <w:rPr>
                <w:rFonts w:cs="Arial"/>
                <w:b/>
                <w:bCs/>
                <w:color w:val="00B9E4"/>
                <w:lang w:val="es-ES"/>
              </w:rPr>
              <w:t xml:space="preserve"> </w:t>
            </w:r>
            <w:r w:rsidRPr="00891399">
              <w:rPr>
                <w:rFonts w:cs="Arial"/>
                <w:b/>
                <w:bCs/>
                <w:color w:val="FF0000"/>
                <w:lang w:val="es-ES"/>
              </w:rPr>
              <w:t>véase texto tachado</w:t>
            </w:r>
            <w:r w:rsidR="00F04985" w:rsidRPr="00891399">
              <w:rPr>
                <w:rFonts w:cs="Arial"/>
                <w:b/>
                <w:bCs/>
                <w:color w:val="00B9E4"/>
                <w:lang w:val="es-ES"/>
              </w:rPr>
              <w:t>)</w:t>
            </w:r>
            <w:r w:rsidR="006F2825" w:rsidRPr="00891399">
              <w:rPr>
                <w:rFonts w:cs="Arial"/>
                <w:b/>
                <w:bCs/>
                <w:color w:val="00B9E4"/>
                <w:lang w:val="es-ES"/>
              </w:rPr>
              <w:t xml:space="preserve"> </w:t>
            </w:r>
            <w:r w:rsidRPr="00891399">
              <w:rPr>
                <w:rFonts w:cs="Arial"/>
                <w:b/>
                <w:bCs/>
                <w:color w:val="00B9E4"/>
                <w:lang w:val="es-ES"/>
              </w:rPr>
              <w:t>para garantizar que se basa en los derechos humanos</w:t>
            </w:r>
            <w:r w:rsidR="008B235D" w:rsidRPr="00891399">
              <w:rPr>
                <w:rFonts w:cs="Arial"/>
                <w:b/>
                <w:bCs/>
                <w:color w:val="00B9E4"/>
                <w:lang w:val="es-ES"/>
              </w:rPr>
              <w:t>.</w:t>
            </w:r>
          </w:p>
          <w:p w14:paraId="59F81C81" w14:textId="5969B46D" w:rsidR="006F2825" w:rsidRPr="00891399" w:rsidRDefault="00406A04" w:rsidP="006F2825">
            <w:pPr>
              <w:spacing w:before="160" w:after="40" w:line="276" w:lineRule="auto"/>
              <w:jc w:val="left"/>
              <w:rPr>
                <w:rFonts w:eastAsia="Arial" w:cs="Arial"/>
                <w:b/>
                <w:color w:val="7030A0"/>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UEVO</w:t>
            </w:r>
            <w:r w:rsidR="006F2825" w:rsidRPr="00891399">
              <w:rPr>
                <w:rFonts w:eastAsia="Arial" w:cs="Arial"/>
                <w:b/>
                <w:color w:val="00B9E4"/>
                <w:sz w:val="20"/>
                <w:szCs w:val="20"/>
                <w:lang w:val="es-ES" w:eastAsia="ko-KR"/>
              </w:rPr>
              <w:t xml:space="preserve"> </w:t>
            </w:r>
            <w:r w:rsidRPr="00891399">
              <w:rPr>
                <w:rFonts w:eastAsia="Arial" w:cs="Arial"/>
                <w:b/>
                <w:color w:val="00B9E4"/>
                <w:sz w:val="20"/>
                <w:szCs w:val="20"/>
                <w:lang w:val="es-ES" w:eastAsia="ko-KR"/>
              </w:rPr>
              <w:t>Mecanismo de quejas basado en los derechos humanos</w:t>
            </w:r>
          </w:p>
          <w:tbl>
            <w:tblPr>
              <w:tblW w:w="8926" w:type="dxa"/>
              <w:tblLook w:val="04A0" w:firstRow="1" w:lastRow="0" w:firstColumn="1" w:lastColumn="0" w:noHBand="0" w:noVBand="1"/>
            </w:tblPr>
            <w:tblGrid>
              <w:gridCol w:w="866"/>
              <w:gridCol w:w="8060"/>
            </w:tblGrid>
            <w:tr w:rsidR="006F2825" w:rsidRPr="00891399" w14:paraId="736E02CE" w14:textId="77777777" w:rsidTr="001E43F4">
              <w:tc>
                <w:tcPr>
                  <w:tcW w:w="0" w:type="auto"/>
                  <w:gridSpan w:val="2"/>
                  <w:tcBorders>
                    <w:top w:val="single" w:sz="4" w:space="0" w:color="BFBFBF"/>
                    <w:left w:val="single" w:sz="4" w:space="0" w:color="BFBFBF"/>
                    <w:bottom w:val="single" w:sz="4" w:space="0" w:color="BFBFBF"/>
                    <w:right w:val="single" w:sz="4" w:space="0" w:color="BFBFBF"/>
                  </w:tcBorders>
                </w:tcPr>
                <w:p w14:paraId="1E6A69EA" w14:textId="41AC2319" w:rsidR="006F2825" w:rsidRPr="00891399" w:rsidRDefault="009C26ED"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w:t>
                  </w:r>
                  <w:r w:rsidR="0040014C" w:rsidRPr="00891399">
                    <w:rPr>
                      <w:rFonts w:eastAsia="Arial" w:cs="Arial"/>
                      <w:b/>
                      <w:bCs/>
                      <w:color w:val="565656"/>
                      <w:spacing w:val="-1"/>
                      <w:sz w:val="20"/>
                      <w:szCs w:val="20"/>
                      <w:lang w:val="es-ES" w:eastAsia="ja-JP"/>
                    </w:rPr>
                    <w:t xml:space="preserve"> a</w:t>
                  </w:r>
                  <w:r w:rsidR="006F2825" w:rsidRPr="00891399">
                    <w:rPr>
                      <w:rFonts w:eastAsia="Arial" w:cs="Arial"/>
                      <w:b/>
                      <w:bCs/>
                      <w:color w:val="565656"/>
                      <w:spacing w:val="-1"/>
                      <w:sz w:val="20"/>
                      <w:szCs w:val="20"/>
                      <w:lang w:val="es-ES" w:eastAsia="ja-JP"/>
                    </w:rPr>
                    <w:t>:</w:t>
                  </w:r>
                  <w:r w:rsidR="006F2825" w:rsidRPr="00891399">
                    <w:rPr>
                      <w:rFonts w:eastAsia="Arial" w:cs="Arial"/>
                      <w:color w:val="565656"/>
                      <w:spacing w:val="-1"/>
                      <w:sz w:val="20"/>
                      <w:szCs w:val="20"/>
                      <w:lang w:val="es-ES" w:eastAsia="ja-JP"/>
                    </w:rPr>
                    <w:t xml:space="preserve"> </w:t>
                  </w:r>
                  <w:r w:rsidR="0040014C" w:rsidRPr="00891399">
                    <w:rPr>
                      <w:rFonts w:eastAsia="Arial" w:cs="Arial"/>
                      <w:color w:val="565656"/>
                      <w:spacing w:val="-1"/>
                      <w:sz w:val="20"/>
                      <w:szCs w:val="20"/>
                      <w:lang w:val="es-ES" w:eastAsia="ja-JP"/>
                    </w:rPr>
                    <w:t>Empresas</w:t>
                  </w:r>
                  <w:r w:rsidR="00C22358" w:rsidRPr="00891399">
                    <w:rPr>
                      <w:rFonts w:eastAsia="Arial" w:cs="Arial"/>
                      <w:color w:val="565656"/>
                      <w:spacing w:val="-1"/>
                      <w:sz w:val="20"/>
                      <w:szCs w:val="20"/>
                      <w:lang w:val="es-ES" w:eastAsia="ja-JP"/>
                    </w:rPr>
                    <w:t xml:space="preserve"> </w:t>
                  </w:r>
                </w:p>
              </w:tc>
            </w:tr>
            <w:tr w:rsidR="006F2825" w:rsidRPr="00560D9F" w14:paraId="43224D66" w14:textId="77777777" w:rsidTr="001E43F4">
              <w:tc>
                <w:tcPr>
                  <w:tcW w:w="0" w:type="auto"/>
                  <w:tcBorders>
                    <w:top w:val="single" w:sz="4" w:space="0" w:color="BFBFBF"/>
                    <w:left w:val="single" w:sz="4" w:space="0" w:color="BFBFBF"/>
                    <w:bottom w:val="single" w:sz="4" w:space="0" w:color="BFBFBF"/>
                    <w:right w:val="single" w:sz="4" w:space="0" w:color="BFBFBF"/>
                  </w:tcBorders>
                </w:tcPr>
                <w:p w14:paraId="5E6EA001" w14:textId="6013034C" w:rsidR="006F2825" w:rsidRPr="00891399" w:rsidRDefault="0040014C"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0" w:type="auto"/>
                  <w:vMerge w:val="restart"/>
                  <w:tcBorders>
                    <w:top w:val="single" w:sz="4" w:space="0" w:color="BFBFBF"/>
                    <w:left w:val="single" w:sz="4" w:space="0" w:color="BFBFBF"/>
                    <w:bottom w:val="single" w:sz="4" w:space="0" w:color="BFBFBF"/>
                    <w:right w:val="single" w:sz="4" w:space="0" w:color="BFBFBF"/>
                  </w:tcBorders>
                </w:tcPr>
                <w:p w14:paraId="68FED0DC" w14:textId="00F3D71B" w:rsidR="0040014C" w:rsidRPr="00891399" w:rsidRDefault="0040014C" w:rsidP="006F2825">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dispone de un mecanismo de quejas que permite a los trabajadores, miembros de la comunidad y otros individuos y grupos, incluidos terceros, presentar quejas de forma anónima sobre injusticias, daños o fraudes relacionados con su organización, incluidos los daños ambientales. El mecanismo de quejas:</w:t>
                  </w:r>
                </w:p>
                <w:p w14:paraId="7E3C374A" w14:textId="77777777" w:rsidR="0040014C" w:rsidRPr="00891399" w:rsidRDefault="0040014C" w:rsidP="001E43F4">
                  <w:pPr>
                    <w:numPr>
                      <w:ilvl w:val="0"/>
                      <w:numId w:val="19"/>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Está disponible en su idioma admite quejas escritas y verbales</w:t>
                  </w:r>
                </w:p>
                <w:p w14:paraId="39D2C48B" w14:textId="77777777" w:rsidR="0040014C" w:rsidRPr="00891399" w:rsidRDefault="0040014C" w:rsidP="001E43F4">
                  <w:pPr>
                    <w:numPr>
                      <w:ilvl w:val="0"/>
                      <w:numId w:val="19"/>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Respeta el anonimato de los denunciantes y los protege de represalias, amenazas o daños</w:t>
                  </w:r>
                </w:p>
                <w:p w14:paraId="6FD0D28C" w14:textId="28946395" w:rsidR="0040014C" w:rsidRPr="00891399" w:rsidRDefault="009C26ED" w:rsidP="001E43F4">
                  <w:pPr>
                    <w:numPr>
                      <w:ilvl w:val="0"/>
                      <w:numId w:val="19"/>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Garantiza</w:t>
                  </w:r>
                  <w:r w:rsidR="0040014C" w:rsidRPr="00891399">
                    <w:rPr>
                      <w:rFonts w:eastAsia="Arial" w:cs="Arial"/>
                      <w:color w:val="565656"/>
                      <w:spacing w:val="-1"/>
                      <w:sz w:val="20"/>
                      <w:szCs w:val="20"/>
                      <w:lang w:val="es-ES" w:eastAsia="ja-JP"/>
                    </w:rPr>
                    <w:t xml:space="preserve"> que serán tomadas por un comité capacitado, diverso e imparcial, siguiendo un procedimiento claro y con plazos determinados y manteniendo a todas las partes informadas sobre el progreso</w:t>
                  </w:r>
                </w:p>
                <w:p w14:paraId="54D0403B" w14:textId="77777777" w:rsidR="0040014C" w:rsidRPr="00891399" w:rsidRDefault="0040014C" w:rsidP="001E43F4">
                  <w:pPr>
                    <w:numPr>
                      <w:ilvl w:val="0"/>
                      <w:numId w:val="19"/>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Permite apelaciones</w:t>
                  </w:r>
                </w:p>
                <w:p w14:paraId="22E2B9AC" w14:textId="12E6C81A" w:rsidR="0040014C" w:rsidRPr="00891399" w:rsidRDefault="0040014C" w:rsidP="001E43F4">
                  <w:pPr>
                    <w:numPr>
                      <w:ilvl w:val="0"/>
                      <w:numId w:val="19"/>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Asegura que las acciones de seguimiento se implementen de manera oportuna por parte del nivel y la unidad/</w:t>
                  </w:r>
                  <w:r w:rsidR="009C26ED" w:rsidRPr="00891399">
                    <w:rPr>
                      <w:rFonts w:eastAsia="Arial" w:cs="Arial"/>
                      <w:color w:val="565656"/>
                      <w:spacing w:val="-1"/>
                      <w:sz w:val="20"/>
                      <w:szCs w:val="20"/>
                      <w:lang w:val="es-ES" w:eastAsia="ja-JP"/>
                    </w:rPr>
                    <w:t>comités apropiados</w:t>
                  </w:r>
                  <w:r w:rsidRPr="00891399">
                    <w:rPr>
                      <w:rFonts w:eastAsia="Arial" w:cs="Arial"/>
                      <w:color w:val="565656"/>
                      <w:spacing w:val="-1"/>
                      <w:sz w:val="20"/>
                      <w:szCs w:val="20"/>
                      <w:lang w:val="es-ES" w:eastAsia="ja-JP"/>
                    </w:rPr>
                    <w:t xml:space="preserve"> en su organización</w:t>
                  </w:r>
                </w:p>
                <w:p w14:paraId="73A20B81" w14:textId="0D0B288A" w:rsidR="0040014C" w:rsidRPr="00891399" w:rsidRDefault="0040014C" w:rsidP="001E43F4">
                  <w:pPr>
                    <w:numPr>
                      <w:ilvl w:val="0"/>
                      <w:numId w:val="19"/>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lastRenderedPageBreak/>
                    <w:t>Garantiza un manejo confidencial y basado en los derechos de quejas delicadas como el acoso sexual</w:t>
                  </w:r>
                </w:p>
                <w:p w14:paraId="092CB719" w14:textId="0DF8B3CD" w:rsidR="0040014C" w:rsidRPr="00891399" w:rsidRDefault="0040014C" w:rsidP="001E43F4">
                  <w:pPr>
                    <w:numPr>
                      <w:ilvl w:val="0"/>
                      <w:numId w:val="19"/>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Se ajusta a los derechos humanos internacionalmente reconocidos y las leyes nacionales.</w:t>
                  </w:r>
                </w:p>
                <w:p w14:paraId="30490CC9" w14:textId="174B410B" w:rsidR="0040014C" w:rsidRPr="00891399" w:rsidRDefault="0040014C" w:rsidP="0040014C">
                  <w:pPr>
                    <w:spacing w:after="120" w:line="276" w:lineRule="auto"/>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 xml:space="preserve">Las quejas relacionadas con el acoso sexual se derivan a mujeres o comités de mujeres especialmente designados, vinculados a un alto directivo femenino cuando sea posible y con acceso directo al </w:t>
                  </w:r>
                  <w:r w:rsidR="00406A04" w:rsidRPr="00891399">
                    <w:rPr>
                      <w:rFonts w:eastAsia="Arial" w:cs="Arial"/>
                      <w:color w:val="565656"/>
                      <w:spacing w:val="-1"/>
                      <w:sz w:val="20"/>
                      <w:szCs w:val="20"/>
                      <w:lang w:val="es-ES" w:eastAsia="ja-JP"/>
                    </w:rPr>
                    <w:t>d</w:t>
                  </w:r>
                  <w:r w:rsidRPr="00891399">
                    <w:rPr>
                      <w:rFonts w:eastAsia="Arial" w:cs="Arial"/>
                      <w:color w:val="565656"/>
                      <w:spacing w:val="-1"/>
                      <w:sz w:val="20"/>
                      <w:szCs w:val="20"/>
                      <w:lang w:val="es-ES" w:eastAsia="ja-JP"/>
                    </w:rPr>
                    <w:t xml:space="preserve">irector </w:t>
                  </w:r>
                  <w:r w:rsidR="00406A04" w:rsidRPr="00891399">
                    <w:rPr>
                      <w:rFonts w:eastAsia="Arial" w:cs="Arial"/>
                      <w:color w:val="565656"/>
                      <w:spacing w:val="-1"/>
                      <w:sz w:val="20"/>
                      <w:szCs w:val="20"/>
                      <w:lang w:val="es-ES" w:eastAsia="ja-JP"/>
                    </w:rPr>
                    <w:t>e</w:t>
                  </w:r>
                  <w:r w:rsidRPr="00891399">
                    <w:rPr>
                      <w:rFonts w:eastAsia="Arial" w:cs="Arial"/>
                      <w:color w:val="565656"/>
                      <w:spacing w:val="-1"/>
                      <w:sz w:val="20"/>
                      <w:szCs w:val="20"/>
                      <w:lang w:val="es-ES" w:eastAsia="ja-JP"/>
                    </w:rPr>
                    <w:t>jecutivo. Los mismos principios se aplican en caso de acoso sexual de grupos que no sean mujeres.</w:t>
                  </w:r>
                </w:p>
                <w:p w14:paraId="3A43AD52" w14:textId="7D7C377C" w:rsidR="00020C8F" w:rsidRPr="00891399" w:rsidRDefault="0040014C" w:rsidP="0040014C">
                  <w:pPr>
                    <w:spacing w:after="120" w:line="276" w:lineRule="auto"/>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El comité de quejas incluye al menos un sindicato cuando corresponda y dos representantes de los trabajadores electos que representan a los trabajadores y trabajadoras y otros grupos vulnerables.</w:t>
                  </w:r>
                </w:p>
                <w:p w14:paraId="10C726A5" w14:textId="7A2D33D8" w:rsidR="006F2825" w:rsidRPr="00891399" w:rsidRDefault="00406A04" w:rsidP="001075C4">
                  <w:pPr>
                    <w:spacing w:after="120" w:line="276" w:lineRule="auto"/>
                    <w:contextualSpacing/>
                    <w:jc w:val="left"/>
                    <w:rPr>
                      <w:rFonts w:eastAsia="Arial" w:cs="Arial"/>
                      <w:color w:val="737375"/>
                      <w:spacing w:val="-1"/>
                      <w:sz w:val="20"/>
                      <w:szCs w:val="20"/>
                      <w:lang w:val="es-ES" w:eastAsia="ja-JP"/>
                    </w:rPr>
                  </w:pPr>
                  <w:r w:rsidRPr="00891399">
                    <w:rPr>
                      <w:rFonts w:eastAsia="Calibri" w:cs="Arial"/>
                      <w:color w:val="565656"/>
                      <w:sz w:val="20"/>
                      <w:szCs w:val="20"/>
                      <w:lang w:val="es-ES" w:eastAsia="en-US"/>
                    </w:rPr>
                    <w:t>Si corresponde, usted denuncia las violaciones de derechos humanos a las agencias nacionales pertinentes.</w:t>
                  </w:r>
                </w:p>
              </w:tc>
            </w:tr>
            <w:tr w:rsidR="006F2825" w:rsidRPr="00891399" w14:paraId="79002D5A" w14:textId="77777777" w:rsidTr="001E43F4">
              <w:tc>
                <w:tcPr>
                  <w:tcW w:w="0" w:type="auto"/>
                  <w:tcBorders>
                    <w:top w:val="single" w:sz="4" w:space="0" w:color="BFBFBF"/>
                    <w:left w:val="single" w:sz="4" w:space="0" w:color="BFBFBF"/>
                    <w:bottom w:val="single" w:sz="4" w:space="0" w:color="BFBFBF"/>
                    <w:right w:val="single" w:sz="4" w:space="0" w:color="BFBFBF"/>
                  </w:tcBorders>
                </w:tcPr>
                <w:p w14:paraId="16002A82" w14:textId="52F8E9AE" w:rsidR="006F2825" w:rsidRPr="00891399" w:rsidRDefault="0040014C" w:rsidP="006F2825">
                  <w:pPr>
                    <w:spacing w:line="240" w:lineRule="auto"/>
                    <w:jc w:val="left"/>
                    <w:rPr>
                      <w:rFonts w:eastAsia="Calibri" w:cs="Arial"/>
                      <w:b/>
                      <w:bCs/>
                      <w:color w:val="737375"/>
                      <w:sz w:val="16"/>
                      <w:szCs w:val="16"/>
                      <w:lang w:val="es-ES" w:eastAsia="en-US"/>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0</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1F6B78A6"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118D999F" w14:textId="77777777" w:rsidTr="001E43F4">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73C34552" w14:textId="56576B90" w:rsidR="00A9334A" w:rsidRPr="00891399" w:rsidRDefault="0040014C" w:rsidP="006F2825">
                  <w:pPr>
                    <w:spacing w:line="240" w:lineRule="auto"/>
                    <w:jc w:val="left"/>
                    <w:rPr>
                      <w:rFonts w:eastAsia="Calibri" w:cs="Arial"/>
                      <w:color w:val="565656"/>
                      <w:sz w:val="20"/>
                      <w:szCs w:val="20"/>
                      <w:lang w:val="es-ES" w:eastAsia="en-US"/>
                    </w:rPr>
                  </w:pPr>
                  <w:r w:rsidRPr="00891399">
                    <w:rPr>
                      <w:rFonts w:eastAsia="Calibri" w:cs="Arial"/>
                      <w:b/>
                      <w:bCs/>
                      <w:color w:val="565656"/>
                      <w:sz w:val="20"/>
                      <w:szCs w:val="20"/>
                      <w:lang w:val="es-ES" w:eastAsia="en-US"/>
                    </w:rPr>
                    <w:t>Orientación</w:t>
                  </w:r>
                  <w:r w:rsidR="006F2825" w:rsidRPr="00891399">
                    <w:rPr>
                      <w:rFonts w:eastAsia="Calibri" w:cs="Arial"/>
                      <w:color w:val="565656"/>
                      <w:sz w:val="20"/>
                      <w:szCs w:val="20"/>
                      <w:lang w:val="es-ES" w:eastAsia="en-US"/>
                    </w:rPr>
                    <w:t xml:space="preserve">: </w:t>
                  </w:r>
                  <w:r w:rsidRPr="00891399">
                    <w:rPr>
                      <w:rFonts w:eastAsia="Calibri" w:cs="Arial"/>
                      <w:color w:val="565656"/>
                      <w:sz w:val="20"/>
                      <w:szCs w:val="20"/>
                      <w:lang w:val="es-ES" w:eastAsia="en-US"/>
                    </w:rPr>
                    <w:t>Un mecanismo de quejas está destinado a ayudar a su organización a escuchar y abordar las quejas con anticipación, antes de que sean más graves.</w:t>
                  </w:r>
                </w:p>
                <w:p w14:paraId="107FCAA3" w14:textId="65D64B26" w:rsidR="000657B5" w:rsidRPr="00891399" w:rsidRDefault="005B562B" w:rsidP="005B562B">
                  <w:pPr>
                    <w:spacing w:line="276" w:lineRule="auto"/>
                    <w:jc w:val="left"/>
                    <w:rPr>
                      <w:rFonts w:cs="Arial"/>
                      <w:color w:val="565656"/>
                      <w:sz w:val="20"/>
                      <w:szCs w:val="20"/>
                      <w:lang w:val="es-ES"/>
                    </w:rPr>
                  </w:pPr>
                  <w:r w:rsidRPr="00891399">
                    <w:rPr>
                      <w:rFonts w:cs="Arial"/>
                      <w:color w:val="565656"/>
                      <w:sz w:val="20"/>
                      <w:szCs w:val="20"/>
                      <w:lang w:val="es-ES"/>
                    </w:rPr>
                    <w:t xml:space="preserve">Para más información, consulte la </w:t>
                  </w:r>
                  <w:hyperlink r:id="rId37" w:history="1">
                    <w:r w:rsidRPr="00891399">
                      <w:rPr>
                        <w:rStyle w:val="Hyperlink"/>
                        <w:rFonts w:cs="Arial"/>
                        <w:sz w:val="20"/>
                        <w:szCs w:val="20"/>
                        <w:lang w:val="es-ES"/>
                      </w:rPr>
                      <w:t>Guía HREDD para Organizaciones de Trabajo Contratado.</w:t>
                    </w:r>
                  </w:hyperlink>
                </w:p>
              </w:tc>
            </w:tr>
          </w:tbl>
          <w:p w14:paraId="04225CC0" w14:textId="77777777" w:rsidR="00E924C9" w:rsidRPr="00891399" w:rsidRDefault="00E924C9" w:rsidP="00E924C9">
            <w:pPr>
              <w:rPr>
                <w:lang w:val="es-ES"/>
              </w:rPr>
            </w:pPr>
          </w:p>
          <w:p w14:paraId="3A914965" w14:textId="0D1067DC" w:rsidR="00651E42" w:rsidRPr="00891399" w:rsidRDefault="00406A04" w:rsidP="006F2825">
            <w:pPr>
              <w:tabs>
                <w:tab w:val="left" w:pos="3675"/>
              </w:tabs>
              <w:spacing w:before="120" w:after="120"/>
              <w:rPr>
                <w:rFonts w:cs="Arial"/>
                <w:b/>
                <w:bCs/>
                <w:szCs w:val="22"/>
                <w:lang w:val="es-ES"/>
              </w:rPr>
            </w:pPr>
            <w:r w:rsidRPr="00891399">
              <w:rPr>
                <w:rFonts w:cs="Arial"/>
                <w:b/>
                <w:bCs/>
                <w:color w:val="00B9E4"/>
                <w:szCs w:val="22"/>
                <w:lang w:val="es-ES"/>
              </w:rPr>
              <w:t>Requisito 3.5.27 que será reemplazado por el nuevo requisito del mecanismo de quejas</w:t>
            </w:r>
          </w:p>
          <w:tbl>
            <w:tblPr>
              <w:tblStyle w:val="SimpleTable"/>
              <w:tblW w:w="9299" w:type="dxa"/>
              <w:tblInd w:w="0" w:type="dxa"/>
              <w:tblLook w:val="04A0" w:firstRow="1" w:lastRow="0" w:firstColumn="1" w:lastColumn="0" w:noHBand="0" w:noVBand="1"/>
            </w:tblPr>
            <w:tblGrid>
              <w:gridCol w:w="876"/>
              <w:gridCol w:w="8423"/>
            </w:tblGrid>
            <w:tr w:rsidR="00651E42" w:rsidRPr="00560D9F" w14:paraId="5F717D3F" w14:textId="77777777" w:rsidTr="000852CC">
              <w:trPr>
                <w:cantSplit w:val="0"/>
                <w:trHeight w:val="280"/>
              </w:trPr>
              <w:tc>
                <w:tcPr>
                  <w:tcW w:w="851" w:type="dxa"/>
                </w:tcPr>
                <w:p w14:paraId="396EA0A5" w14:textId="4D4744E5" w:rsidR="00651E42" w:rsidRPr="00891399" w:rsidRDefault="00406A04" w:rsidP="00651E42">
                  <w:pPr>
                    <w:pStyle w:val="VBPC"/>
                    <w:jc w:val="left"/>
                    <w:rPr>
                      <w:rFonts w:ascii="Arial" w:hAnsi="Arial" w:cs="Arial"/>
                      <w:strike/>
                      <w:color w:val="auto"/>
                      <w:lang w:val="es-ES"/>
                    </w:rPr>
                  </w:pPr>
                  <w:r w:rsidRPr="00891399">
                    <w:rPr>
                      <w:rFonts w:ascii="Arial" w:hAnsi="Arial" w:cs="Arial"/>
                      <w:strike/>
                      <w:color w:val="auto"/>
                      <w:lang w:val="es-ES"/>
                    </w:rPr>
                    <w:t>Básico</w:t>
                  </w:r>
                </w:p>
              </w:tc>
              <w:tc>
                <w:tcPr>
                  <w:tcW w:w="8448" w:type="dxa"/>
                  <w:vMerge w:val="restart"/>
                </w:tcPr>
                <w:p w14:paraId="30092C8B" w14:textId="0178FBA3" w:rsidR="00651E42" w:rsidRPr="00891399" w:rsidRDefault="00406A04" w:rsidP="00406A04">
                  <w:pPr>
                    <w:pStyle w:val="lists-head"/>
                    <w:rPr>
                      <w:rFonts w:ascii="Arial" w:hAnsi="Arial" w:cs="Arial"/>
                      <w:strike/>
                      <w:color w:val="auto"/>
                      <w:lang w:val="es-ES"/>
                    </w:rPr>
                  </w:pPr>
                  <w:r w:rsidRPr="00891399">
                    <w:rPr>
                      <w:rFonts w:ascii="Arial" w:hAnsi="Arial" w:cs="Arial"/>
                      <w:strike/>
                      <w:color w:val="auto"/>
                      <w:lang w:val="es-ES" w:eastAsia="en-GB"/>
                    </w:rPr>
                    <w:t>Su empresa tiene un procedimiento de quejas establecido que comunique a los trabajadores que:</w:t>
                  </w:r>
                  <w:r w:rsidRPr="00891399">
                    <w:rPr>
                      <w:rFonts w:ascii="Arial" w:hAnsi="Arial" w:cs="Arial"/>
                      <w:strike/>
                      <w:color w:val="auto"/>
                      <w:lang w:val="es-ES" w:eastAsia="en-GB"/>
                    </w:rPr>
                    <w:cr/>
                  </w:r>
                </w:p>
                <w:p w14:paraId="12FBE927" w14:textId="77777777" w:rsidR="00406A04" w:rsidRPr="00891399" w:rsidRDefault="00406A04" w:rsidP="001E43F4">
                  <w:pPr>
                    <w:pStyle w:val="ListParagraph"/>
                    <w:numPr>
                      <w:ilvl w:val="0"/>
                      <w:numId w:val="10"/>
                    </w:numPr>
                    <w:spacing w:after="120" w:line="276" w:lineRule="auto"/>
                    <w:ind w:left="227" w:hanging="170"/>
                    <w:jc w:val="left"/>
                    <w:rPr>
                      <w:rFonts w:cs="Arial"/>
                      <w:strike/>
                      <w:color w:val="auto"/>
                      <w:sz w:val="20"/>
                      <w:szCs w:val="20"/>
                      <w:lang w:val="es-ES" w:eastAsia="ja-JP"/>
                    </w:rPr>
                  </w:pPr>
                  <w:r w:rsidRPr="00891399">
                    <w:rPr>
                      <w:rFonts w:cs="Arial"/>
                      <w:strike/>
                      <w:color w:val="auto"/>
                      <w:sz w:val="20"/>
                      <w:szCs w:val="20"/>
                      <w:lang w:val="es-ES" w:eastAsia="ja-JP"/>
                    </w:rPr>
                    <w:t>Les permite presentar quejas directamente o de forma anónima;</w:t>
                  </w:r>
                </w:p>
                <w:p w14:paraId="05AF0213" w14:textId="77777777" w:rsidR="00406A04" w:rsidRPr="00891399" w:rsidRDefault="00406A04" w:rsidP="001E43F4">
                  <w:pPr>
                    <w:pStyle w:val="ListParagraph"/>
                    <w:numPr>
                      <w:ilvl w:val="0"/>
                      <w:numId w:val="10"/>
                    </w:numPr>
                    <w:spacing w:after="120" w:line="276" w:lineRule="auto"/>
                    <w:ind w:left="227" w:hanging="170"/>
                    <w:jc w:val="left"/>
                    <w:rPr>
                      <w:rFonts w:cs="Arial"/>
                      <w:strike/>
                      <w:color w:val="auto"/>
                      <w:sz w:val="20"/>
                      <w:szCs w:val="20"/>
                      <w:lang w:val="es-ES" w:eastAsia="ja-JP"/>
                    </w:rPr>
                  </w:pPr>
                  <w:r w:rsidRPr="00891399">
                    <w:rPr>
                      <w:rFonts w:cs="Arial"/>
                      <w:strike/>
                      <w:color w:val="auto"/>
                      <w:sz w:val="20"/>
                      <w:szCs w:val="20"/>
                      <w:lang w:val="es-ES" w:eastAsia="ja-JP"/>
                    </w:rPr>
                    <w:t>Permite quejas anónimas y directas de terceras partes;</w:t>
                  </w:r>
                </w:p>
                <w:p w14:paraId="7E92FCD5" w14:textId="77777777" w:rsidR="00406A04" w:rsidRPr="00891399" w:rsidRDefault="00406A04" w:rsidP="001E43F4">
                  <w:pPr>
                    <w:pStyle w:val="ListParagraph"/>
                    <w:numPr>
                      <w:ilvl w:val="0"/>
                      <w:numId w:val="10"/>
                    </w:numPr>
                    <w:spacing w:after="120" w:line="276" w:lineRule="auto"/>
                    <w:ind w:left="227" w:hanging="170"/>
                    <w:jc w:val="left"/>
                    <w:rPr>
                      <w:rFonts w:cs="Arial"/>
                      <w:strike/>
                      <w:color w:val="auto"/>
                      <w:sz w:val="20"/>
                      <w:szCs w:val="20"/>
                      <w:lang w:val="es-ES" w:eastAsia="ja-JP"/>
                    </w:rPr>
                  </w:pPr>
                  <w:r w:rsidRPr="00891399">
                    <w:rPr>
                      <w:rFonts w:cs="Arial"/>
                      <w:strike/>
                      <w:color w:val="auto"/>
                      <w:sz w:val="20"/>
                      <w:szCs w:val="20"/>
                      <w:lang w:val="es-ES" w:eastAsia="ja-JP"/>
                    </w:rPr>
                    <w:t>Garantiza decisiones resolutivas y que se implementarán las soluciones de manera oportuna;</w:t>
                  </w:r>
                </w:p>
                <w:p w14:paraId="0B50D5F7" w14:textId="77777777" w:rsidR="00406A04" w:rsidRPr="00891399" w:rsidRDefault="00406A04" w:rsidP="001E43F4">
                  <w:pPr>
                    <w:pStyle w:val="ListParagraph"/>
                    <w:numPr>
                      <w:ilvl w:val="0"/>
                      <w:numId w:val="10"/>
                    </w:numPr>
                    <w:spacing w:after="120" w:line="276" w:lineRule="auto"/>
                    <w:ind w:left="227" w:hanging="170"/>
                    <w:jc w:val="left"/>
                    <w:rPr>
                      <w:rFonts w:cs="Arial"/>
                      <w:strike/>
                      <w:color w:val="auto"/>
                      <w:sz w:val="20"/>
                      <w:szCs w:val="20"/>
                      <w:lang w:val="es-ES" w:eastAsia="ja-JP"/>
                    </w:rPr>
                  </w:pPr>
                  <w:r w:rsidRPr="00891399">
                    <w:rPr>
                      <w:rFonts w:cs="Arial"/>
                      <w:strike/>
                      <w:color w:val="auto"/>
                      <w:sz w:val="20"/>
                      <w:szCs w:val="20"/>
                      <w:lang w:val="es-ES" w:eastAsia="ja-JP"/>
                    </w:rPr>
                    <w:t>Protege a los trabajadores que presenten quejas ante posibles represalias;</w:t>
                  </w:r>
                </w:p>
                <w:p w14:paraId="2BAC0322" w14:textId="77777777" w:rsidR="00406A04" w:rsidRPr="00891399" w:rsidRDefault="00406A04" w:rsidP="001E43F4">
                  <w:pPr>
                    <w:pStyle w:val="ListParagraph"/>
                    <w:numPr>
                      <w:ilvl w:val="0"/>
                      <w:numId w:val="10"/>
                    </w:numPr>
                    <w:spacing w:after="120" w:line="276" w:lineRule="auto"/>
                    <w:ind w:left="227" w:hanging="170"/>
                    <w:jc w:val="left"/>
                    <w:rPr>
                      <w:rFonts w:cs="Arial"/>
                      <w:strike/>
                      <w:color w:val="auto"/>
                      <w:sz w:val="20"/>
                      <w:szCs w:val="20"/>
                      <w:lang w:val="es-ES" w:eastAsia="ja-JP"/>
                    </w:rPr>
                  </w:pPr>
                  <w:r w:rsidRPr="00891399">
                    <w:rPr>
                      <w:rFonts w:cs="Arial"/>
                      <w:strike/>
                      <w:color w:val="auto"/>
                      <w:sz w:val="20"/>
                      <w:szCs w:val="20"/>
                      <w:lang w:val="es-ES" w:eastAsia="ja-JP"/>
                    </w:rPr>
                    <w:t>Informa plenamente al querellante y permite un proceso de apelación;</w:t>
                  </w:r>
                </w:p>
                <w:p w14:paraId="62880294" w14:textId="0101066C" w:rsidR="00406A04" w:rsidRPr="00891399" w:rsidRDefault="00406A04" w:rsidP="001E43F4">
                  <w:pPr>
                    <w:pStyle w:val="ListParagraph"/>
                    <w:numPr>
                      <w:ilvl w:val="0"/>
                      <w:numId w:val="10"/>
                    </w:numPr>
                    <w:spacing w:after="120" w:line="276" w:lineRule="auto"/>
                    <w:ind w:left="227" w:hanging="170"/>
                    <w:jc w:val="left"/>
                    <w:rPr>
                      <w:rFonts w:cs="Arial"/>
                      <w:strike/>
                      <w:color w:val="auto"/>
                      <w:sz w:val="20"/>
                      <w:szCs w:val="20"/>
                      <w:lang w:val="es-ES" w:eastAsia="ja-JP"/>
                    </w:rPr>
                  </w:pPr>
                  <w:r w:rsidRPr="00891399">
                    <w:rPr>
                      <w:rFonts w:cs="Arial"/>
                      <w:strike/>
                      <w:color w:val="auto"/>
                      <w:sz w:val="20"/>
                      <w:szCs w:val="20"/>
                      <w:lang w:val="es-ES" w:eastAsia="ja-JP"/>
                    </w:rPr>
                    <w:t>Incluye un procedimiento para casos de acoso sexual (véase requisito 3.1.6).</w:t>
                  </w:r>
                  <w:r w:rsidRPr="00891399">
                    <w:rPr>
                      <w:rFonts w:cs="Arial"/>
                      <w:strike/>
                      <w:color w:val="auto"/>
                      <w:sz w:val="20"/>
                      <w:szCs w:val="20"/>
                      <w:lang w:val="es-ES" w:eastAsia="ja-JP"/>
                    </w:rPr>
                    <w:cr/>
                  </w:r>
                </w:p>
                <w:p w14:paraId="021EA1DB" w14:textId="77777777" w:rsidR="00406A04" w:rsidRPr="00891399" w:rsidRDefault="00406A04" w:rsidP="00651E42">
                  <w:pPr>
                    <w:pStyle w:val="table-body"/>
                    <w:spacing w:before="120"/>
                    <w:rPr>
                      <w:rFonts w:ascii="Arial" w:hAnsi="Arial" w:cs="Arial"/>
                      <w:strike/>
                      <w:color w:val="auto"/>
                      <w:lang w:val="es-ES" w:eastAsia="en-GB"/>
                    </w:rPr>
                  </w:pPr>
                  <w:r w:rsidRPr="00891399">
                    <w:rPr>
                      <w:rFonts w:ascii="Arial" w:hAnsi="Arial" w:cs="Arial"/>
                      <w:strike/>
                      <w:color w:val="auto"/>
                      <w:lang w:val="es-ES" w:eastAsia="en-GB"/>
                    </w:rPr>
                    <w:t xml:space="preserve">La empresa </w:t>
                  </w:r>
                  <w:r w:rsidRPr="00891399">
                    <w:rPr>
                      <w:rFonts w:ascii="Arial" w:hAnsi="Arial" w:cs="Arial"/>
                      <w:b/>
                      <w:bCs/>
                      <w:strike/>
                      <w:color w:val="auto"/>
                      <w:lang w:val="es-ES" w:eastAsia="en-GB"/>
                    </w:rPr>
                    <w:t>garantiza</w:t>
                  </w:r>
                  <w:r w:rsidRPr="00891399">
                    <w:rPr>
                      <w:rFonts w:ascii="Arial" w:hAnsi="Arial" w:cs="Arial"/>
                      <w:strike/>
                      <w:color w:val="auto"/>
                      <w:lang w:val="es-ES" w:eastAsia="en-GB"/>
                    </w:rPr>
                    <w:t xml:space="preserve"> que los trabajadores sean completamente conscientes y entiendan los procedimientos, que conozcan que tienen derecho a que se les escuche y el derecho de apelar ante una parte independiente. </w:t>
                  </w:r>
                </w:p>
                <w:p w14:paraId="1F1A0928" w14:textId="1FE8B2AE" w:rsidR="00406A04" w:rsidRPr="00891399" w:rsidRDefault="00406A04" w:rsidP="00651E42">
                  <w:pPr>
                    <w:pStyle w:val="table-body"/>
                    <w:spacing w:before="120"/>
                    <w:rPr>
                      <w:rFonts w:ascii="Arial" w:hAnsi="Arial" w:cs="Arial"/>
                      <w:strike/>
                      <w:color w:val="auto"/>
                      <w:lang w:val="es-ES" w:eastAsia="en-GB"/>
                    </w:rPr>
                  </w:pPr>
                  <w:r w:rsidRPr="00891399">
                    <w:rPr>
                      <w:rFonts w:ascii="Arial" w:hAnsi="Arial" w:cs="Arial"/>
                      <w:strike/>
                      <w:color w:val="auto"/>
                      <w:lang w:val="es-ES" w:eastAsia="en-GB"/>
                    </w:rPr>
                    <w:t xml:space="preserve">Las quejas relacionadas con el acoso sexual </w:t>
                  </w:r>
                  <w:r w:rsidRPr="00891399">
                    <w:rPr>
                      <w:rFonts w:ascii="Arial" w:hAnsi="Arial" w:cs="Arial"/>
                      <w:b/>
                      <w:bCs/>
                      <w:strike/>
                      <w:color w:val="auto"/>
                      <w:lang w:val="es-ES" w:eastAsia="en-GB"/>
                    </w:rPr>
                    <w:t>se derivan</w:t>
                  </w:r>
                  <w:r w:rsidRPr="00891399">
                    <w:rPr>
                      <w:rFonts w:ascii="Arial" w:hAnsi="Arial" w:cs="Arial"/>
                      <w:strike/>
                      <w:color w:val="auto"/>
                      <w:lang w:val="es-ES" w:eastAsia="en-GB"/>
                    </w:rPr>
                    <w:t xml:space="preserve"> a una mujer especialmente nombrada para estos casos o a un comité de mujeres, vinculadas a una de las altas directivas, cuando sea posible, y con acceso directo al director ejecutivo. Se aplicarán los mismos principios en caso de acoso sexual a otros grupos que no sean mujeres. </w:t>
                  </w:r>
                </w:p>
                <w:p w14:paraId="7E38ADD3" w14:textId="6C33ED0D" w:rsidR="00406A04" w:rsidRPr="00891399" w:rsidRDefault="00406A04" w:rsidP="00651E42">
                  <w:pPr>
                    <w:pStyle w:val="table-body"/>
                    <w:spacing w:before="120"/>
                    <w:rPr>
                      <w:rFonts w:ascii="Arial" w:hAnsi="Arial" w:cs="Arial"/>
                      <w:strike/>
                      <w:color w:val="auto"/>
                      <w:lang w:val="es-ES"/>
                    </w:rPr>
                  </w:pPr>
                  <w:r w:rsidRPr="00891399">
                    <w:rPr>
                      <w:rFonts w:ascii="Arial" w:hAnsi="Arial" w:cs="Arial"/>
                      <w:strike/>
                      <w:color w:val="auto"/>
                      <w:lang w:val="es-ES" w:eastAsia="en-GB"/>
                    </w:rPr>
                    <w:t>El procedimiento de quejas es acorde a la legislación nacional</w:t>
                  </w:r>
                </w:p>
              </w:tc>
            </w:tr>
            <w:tr w:rsidR="00651E42" w:rsidRPr="00891399" w14:paraId="4245A35E" w14:textId="77777777" w:rsidTr="000852CC">
              <w:trPr>
                <w:cantSplit w:val="0"/>
                <w:trHeight w:val="280"/>
              </w:trPr>
              <w:tc>
                <w:tcPr>
                  <w:tcW w:w="851" w:type="dxa"/>
                  <w:tcBorders>
                    <w:bottom w:val="single" w:sz="4" w:space="0" w:color="BFBFBF" w:themeColor="background1" w:themeShade="BF"/>
                  </w:tcBorders>
                </w:tcPr>
                <w:p w14:paraId="1FDED4FF" w14:textId="5D5EFF46" w:rsidR="00651E42" w:rsidRPr="006F22F6" w:rsidRDefault="00406A04" w:rsidP="006F22F6">
                  <w:r w:rsidRPr="00891399">
                    <w:rPr>
                      <w:rFonts w:cs="Arial"/>
                      <w:strike/>
                      <w:color w:val="auto"/>
                      <w:lang w:val="es-ES"/>
                    </w:rPr>
                    <w:t>Año</w:t>
                  </w:r>
                  <w:r w:rsidR="00651E42" w:rsidRPr="00891399">
                    <w:rPr>
                      <w:rFonts w:cs="Arial"/>
                      <w:strike/>
                      <w:color w:val="auto"/>
                      <w:lang w:val="es-ES"/>
                    </w:rPr>
                    <w:t xml:space="preserve"> 0</w:t>
                  </w:r>
                </w:p>
              </w:tc>
              <w:tc>
                <w:tcPr>
                  <w:tcW w:w="8448" w:type="dxa"/>
                  <w:vMerge/>
                  <w:tcBorders>
                    <w:bottom w:val="single" w:sz="4" w:space="0" w:color="BFBFBF" w:themeColor="background1" w:themeShade="BF"/>
                  </w:tcBorders>
                </w:tcPr>
                <w:p w14:paraId="429DFED2" w14:textId="77777777" w:rsidR="00651E42" w:rsidRPr="00891399" w:rsidRDefault="00651E42" w:rsidP="00651E42">
                  <w:pPr>
                    <w:pStyle w:val="table-body"/>
                    <w:rPr>
                      <w:rFonts w:ascii="Arial" w:hAnsi="Arial" w:cs="Arial"/>
                      <w:strike/>
                      <w:lang w:val="es-ES" w:eastAsia="ko-KR"/>
                    </w:rPr>
                  </w:pPr>
                </w:p>
              </w:tc>
            </w:tr>
            <w:tr w:rsidR="00651E42" w:rsidRPr="00560D9F" w14:paraId="02AA6763" w14:textId="77777777" w:rsidTr="000852CC">
              <w:trPr>
                <w:cantSplit w:val="0"/>
                <w:trHeight w:val="222"/>
              </w:trPr>
              <w:tc>
                <w:tcPr>
                  <w:tcW w:w="929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9B37DEB" w14:textId="1DA1BDD8" w:rsidR="007D1145" w:rsidRPr="00891399" w:rsidRDefault="007D1145" w:rsidP="007D1145">
                  <w:pPr>
                    <w:pStyle w:val="guidance"/>
                    <w:rPr>
                      <w:rFonts w:ascii="Arial" w:hAnsi="Arial" w:cs="Arial"/>
                      <w:strike/>
                      <w:color w:val="auto"/>
                      <w:sz w:val="20"/>
                      <w:szCs w:val="20"/>
                      <w:lang w:val="es-ES"/>
                    </w:rPr>
                  </w:pPr>
                  <w:r w:rsidRPr="00891399">
                    <w:rPr>
                      <w:rFonts w:ascii="Arial" w:hAnsi="Arial" w:cs="Arial"/>
                      <w:b/>
                      <w:strike/>
                      <w:color w:val="auto"/>
                      <w:sz w:val="20"/>
                      <w:szCs w:val="20"/>
                      <w:lang w:val="es-ES"/>
                    </w:rPr>
                    <w:t>Orientación</w:t>
                  </w:r>
                  <w:r w:rsidR="00651E42" w:rsidRPr="00891399">
                    <w:rPr>
                      <w:rFonts w:ascii="Arial" w:hAnsi="Arial" w:cs="Arial"/>
                      <w:b/>
                      <w:strike/>
                      <w:color w:val="auto"/>
                      <w:sz w:val="20"/>
                      <w:szCs w:val="20"/>
                      <w:lang w:val="es-ES"/>
                    </w:rPr>
                    <w:t>:</w:t>
                  </w:r>
                  <w:r w:rsidR="00651E42" w:rsidRPr="00891399">
                    <w:rPr>
                      <w:rFonts w:ascii="Arial" w:hAnsi="Arial" w:cs="Arial"/>
                      <w:strike/>
                      <w:color w:val="auto"/>
                      <w:sz w:val="20"/>
                      <w:szCs w:val="20"/>
                      <w:lang w:val="es-ES"/>
                    </w:rPr>
                    <w:t xml:space="preserve"> </w:t>
                  </w:r>
                  <w:r w:rsidRPr="00891399">
                    <w:rPr>
                      <w:rFonts w:ascii="Arial" w:hAnsi="Arial" w:cs="Arial"/>
                      <w:strike/>
                      <w:color w:val="auto"/>
                      <w:sz w:val="20"/>
                      <w:szCs w:val="20"/>
                      <w:lang w:val="es-ES"/>
                    </w:rPr>
                    <w:t>Un procedimiento de queja es un procedimiento para la solución de conflictos. Los representantes de los trabajadores deberían recibir formación sobre estos procedimientos y desempeñar un papel activo a la hora de establecerlo.</w:t>
                  </w:r>
                </w:p>
                <w:p w14:paraId="04992844" w14:textId="35F26D06" w:rsidR="00651E42" w:rsidRPr="00891399" w:rsidRDefault="007D1145" w:rsidP="007D1145">
                  <w:pPr>
                    <w:pStyle w:val="guidance"/>
                    <w:rPr>
                      <w:rFonts w:ascii="Arial" w:hAnsi="Arial" w:cs="Arial"/>
                      <w:strike/>
                      <w:sz w:val="20"/>
                      <w:szCs w:val="20"/>
                      <w:lang w:val="es-ES"/>
                    </w:rPr>
                  </w:pPr>
                  <w:r w:rsidRPr="00891399">
                    <w:rPr>
                      <w:rFonts w:ascii="Arial" w:hAnsi="Arial" w:cs="Arial"/>
                      <w:strike/>
                      <w:color w:val="auto"/>
                      <w:sz w:val="20"/>
                      <w:szCs w:val="20"/>
                      <w:lang w:val="es-ES"/>
                    </w:rPr>
                    <w:t>Cualquier queja presentada se investiga, se le da seguimiento y se documenta.</w:t>
                  </w:r>
                </w:p>
              </w:tc>
            </w:tr>
          </w:tbl>
          <w:p w14:paraId="3125EF1B" w14:textId="0A412B71" w:rsidR="006F2825" w:rsidRPr="00891399" w:rsidRDefault="001F2023" w:rsidP="00447166">
            <w:pPr>
              <w:tabs>
                <w:tab w:val="left" w:pos="3675"/>
              </w:tabs>
              <w:spacing w:before="240" w:after="120" w:line="276" w:lineRule="auto"/>
              <w:jc w:val="left"/>
              <w:rPr>
                <w:rFonts w:cs="Arial"/>
                <w:b/>
                <w:bCs/>
                <w:szCs w:val="22"/>
                <w:lang w:val="es-ES"/>
              </w:rPr>
            </w:pPr>
            <w:r w:rsidRPr="00891399">
              <w:rPr>
                <w:rFonts w:cs="Arial"/>
                <w:b/>
                <w:bCs/>
                <w:szCs w:val="22"/>
                <w:lang w:val="es-ES"/>
              </w:rPr>
              <w:t>Justificación</w:t>
            </w:r>
            <w:r w:rsidR="006F2825" w:rsidRPr="00891399">
              <w:rPr>
                <w:rFonts w:cs="Arial"/>
                <w:b/>
                <w:bCs/>
                <w:szCs w:val="22"/>
                <w:lang w:val="es-ES"/>
              </w:rPr>
              <w:t xml:space="preserve">: </w:t>
            </w:r>
            <w:r w:rsidR="00406A04" w:rsidRPr="00891399">
              <w:rPr>
                <w:rFonts w:cs="Arial"/>
                <w:szCs w:val="22"/>
                <w:lang w:val="es-ES"/>
              </w:rPr>
              <w:t>Contar con un mecanismo de quejas es clave para identificar los derechos humanos y los riesgos ambientales. Actúa como un sistema de alerta temprana para apoyar la evaluación de riesgos, ya que es un proceso formal para recibir y responder a las quejas de las partes interesadas.</w:t>
            </w:r>
          </w:p>
          <w:p w14:paraId="14AEAEF2" w14:textId="0FE65853" w:rsidR="00406A04" w:rsidRPr="00891399" w:rsidRDefault="001F2023" w:rsidP="00447166">
            <w:pPr>
              <w:tabs>
                <w:tab w:val="left" w:pos="3675"/>
              </w:tabs>
              <w:spacing w:before="240" w:after="120" w:line="276" w:lineRule="auto"/>
              <w:jc w:val="left"/>
              <w:rPr>
                <w:rFonts w:cs="Arial"/>
                <w:szCs w:val="22"/>
                <w:lang w:val="es-ES"/>
              </w:rPr>
            </w:pPr>
            <w:r w:rsidRPr="00891399">
              <w:rPr>
                <w:rFonts w:cs="Arial"/>
                <w:b/>
                <w:bCs/>
                <w:szCs w:val="22"/>
                <w:lang w:val="es-ES"/>
              </w:rPr>
              <w:lastRenderedPageBreak/>
              <w:t>Implicaciones</w:t>
            </w:r>
            <w:r w:rsidR="006F2825" w:rsidRPr="00891399">
              <w:rPr>
                <w:rFonts w:cs="Arial"/>
                <w:szCs w:val="22"/>
                <w:lang w:val="es-ES"/>
              </w:rPr>
              <w:t xml:space="preserve">: </w:t>
            </w:r>
            <w:r w:rsidR="00406A04" w:rsidRPr="00891399">
              <w:rPr>
                <w:rFonts w:cs="Arial"/>
                <w:szCs w:val="22"/>
                <w:lang w:val="es-ES"/>
              </w:rPr>
              <w:t xml:space="preserve">Las Organizaciones de Trabajo Contratado deberán fortalecer el actual procedimiento de quejas para garantizar que se base en los derechos humanos reconocidos internacionalmente y las leyes nacionales. El UNGP ofrece orientación para mecanismos de quejas efectivos y estos criterios se pueden encontrar en </w:t>
            </w:r>
            <w:hyperlink r:id="rId38" w:history="1">
              <w:r w:rsidR="00406A04" w:rsidRPr="00891399">
                <w:rPr>
                  <w:rStyle w:val="Hyperlink"/>
                  <w:rFonts w:cs="Arial"/>
                  <w:szCs w:val="22"/>
                  <w:lang w:val="es-ES"/>
                </w:rPr>
                <w:t>la Guía HREDD para Organizaciones de Trabajo Contratado</w:t>
              </w:r>
            </w:hyperlink>
            <w:r w:rsidR="00406A04" w:rsidRPr="00891399">
              <w:rPr>
                <w:rFonts w:cs="Arial"/>
                <w:szCs w:val="22"/>
                <w:lang w:val="es-ES"/>
              </w:rPr>
              <w:t>.</w:t>
            </w:r>
          </w:p>
          <w:p w14:paraId="313C0725" w14:textId="6D2BA0CC" w:rsidR="00316179" w:rsidRPr="00891399" w:rsidRDefault="00406A04"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316179" w:rsidRPr="00891399">
              <w:rPr>
                <w:rFonts w:cs="Arial"/>
                <w:b/>
                <w:bCs/>
                <w:color w:val="00B9E4"/>
                <w:szCs w:val="22"/>
                <w:lang w:val="es-ES"/>
              </w:rPr>
              <w:t xml:space="preserve"> 2.</w:t>
            </w:r>
            <w:r w:rsidR="00E924C9" w:rsidRPr="00891399">
              <w:rPr>
                <w:rFonts w:cs="Arial"/>
                <w:b/>
                <w:bCs/>
                <w:color w:val="00B9E4"/>
                <w:szCs w:val="22"/>
                <w:lang w:val="es-ES"/>
              </w:rPr>
              <w:t>2-1:</w:t>
            </w:r>
            <w:r w:rsidR="00316179"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6045B188" w14:textId="3BAAF010" w:rsidR="009B4A9F" w:rsidRPr="00891399" w:rsidRDefault="009B4A9F" w:rsidP="00E924C9">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De acuerdo</w:t>
            </w:r>
          </w:p>
          <w:p w14:paraId="6CB895F4" w14:textId="5348361F" w:rsidR="009B4A9F" w:rsidRPr="00891399" w:rsidRDefault="009B4A9F" w:rsidP="00E924C9">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005DB2E5" w14:textId="5192C3DF" w:rsidR="009B4A9F" w:rsidRPr="00891399" w:rsidRDefault="009B4A9F" w:rsidP="00E924C9">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25A4BB68" w14:textId="51E98876" w:rsidR="009B4A9F" w:rsidRPr="00891399" w:rsidRDefault="009B4A9F" w:rsidP="00E924C9">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3ED98258" w14:textId="44B80128" w:rsidR="000261DA" w:rsidRPr="00891399" w:rsidRDefault="00406A04" w:rsidP="00447166">
            <w:pPr>
              <w:tabs>
                <w:tab w:val="left" w:pos="3675"/>
              </w:tabs>
              <w:spacing w:before="240" w:after="120"/>
              <w:rPr>
                <w:rFonts w:cs="Arial"/>
                <w:szCs w:val="22"/>
                <w:lang w:val="es-ES"/>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7A4C72" w:rsidRPr="00891399">
              <w:rPr>
                <w:rFonts w:cs="Arial"/>
                <w:b/>
                <w:bCs/>
                <w:color w:val="00B9E4"/>
                <w:lang w:val="es-ES"/>
              </w:rPr>
              <w:t>2.</w:t>
            </w:r>
            <w:r w:rsidR="00E924C9" w:rsidRPr="00891399">
              <w:rPr>
                <w:rFonts w:cs="Arial"/>
                <w:b/>
                <w:bCs/>
                <w:color w:val="00B9E4"/>
                <w:lang w:val="es-ES"/>
              </w:rPr>
              <w:t>2-2</w:t>
            </w:r>
            <w:r w:rsidR="000261DA"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891399">
              <w:rPr>
                <w:rFonts w:eastAsia="Arial" w:cs="Arial"/>
                <w:color w:val="565656"/>
                <w:spacing w:val="-1"/>
                <w:sz w:val="20"/>
                <w:szCs w:val="20"/>
                <w:lang w:val="es-ES" w:eastAsia="ja-JP"/>
              </w:rPr>
              <w:fldChar w:fldCharType="begin">
                <w:ffData>
                  <w:name w:val="Text9"/>
                  <w:enabled/>
                  <w:calcOnExit w:val="0"/>
                  <w:textInput/>
                </w:ffData>
              </w:fldChar>
            </w:r>
            <w:r w:rsidR="000261DA" w:rsidRPr="00891399">
              <w:rPr>
                <w:rFonts w:eastAsia="Arial" w:cs="Arial"/>
                <w:color w:val="565656"/>
                <w:spacing w:val="-1"/>
                <w:sz w:val="20"/>
                <w:szCs w:val="20"/>
                <w:lang w:val="es-ES" w:eastAsia="ja-JP"/>
              </w:rPr>
              <w:instrText xml:space="preserve"> FORMTEXT </w:instrText>
            </w:r>
            <w:r w:rsidR="000261DA" w:rsidRPr="00891399">
              <w:rPr>
                <w:rFonts w:eastAsia="Arial" w:cs="Arial"/>
                <w:color w:val="565656"/>
                <w:spacing w:val="-1"/>
                <w:sz w:val="20"/>
                <w:szCs w:val="20"/>
                <w:lang w:val="es-ES" w:eastAsia="ja-JP"/>
              </w:rPr>
            </w:r>
            <w:r w:rsidR="000261DA" w:rsidRPr="00891399">
              <w:rPr>
                <w:rFonts w:eastAsia="Arial" w:cs="Arial"/>
                <w:color w:val="565656"/>
                <w:spacing w:val="-1"/>
                <w:sz w:val="20"/>
                <w:szCs w:val="20"/>
                <w:lang w:val="es-ES" w:eastAsia="ja-JP"/>
              </w:rPr>
              <w:fldChar w:fldCharType="separate"/>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fldChar w:fldCharType="end"/>
            </w:r>
          </w:p>
          <w:p w14:paraId="37026C8F" w14:textId="77777777" w:rsidR="00A9334A" w:rsidRDefault="00A9334A" w:rsidP="006F2825">
            <w:pPr>
              <w:tabs>
                <w:tab w:val="left" w:pos="3675"/>
              </w:tabs>
              <w:spacing w:before="120" w:after="120"/>
              <w:rPr>
                <w:rFonts w:cs="Arial"/>
                <w:b/>
                <w:bCs/>
                <w:sz w:val="20"/>
                <w:szCs w:val="20"/>
                <w:lang w:val="es-ES"/>
              </w:rPr>
            </w:pPr>
          </w:p>
          <w:p w14:paraId="3806482C" w14:textId="77777777" w:rsidR="00317325" w:rsidRPr="00891399" w:rsidRDefault="00317325" w:rsidP="006F2825">
            <w:pPr>
              <w:tabs>
                <w:tab w:val="left" w:pos="3675"/>
              </w:tabs>
              <w:spacing w:before="120" w:after="120"/>
              <w:rPr>
                <w:rFonts w:cs="Arial"/>
                <w:b/>
                <w:bCs/>
                <w:sz w:val="20"/>
                <w:szCs w:val="20"/>
                <w:lang w:val="es-ES"/>
              </w:rPr>
            </w:pPr>
          </w:p>
          <w:p w14:paraId="2266B5CE" w14:textId="1BAC3D6C" w:rsidR="006F2825" w:rsidRPr="00891399" w:rsidRDefault="000F2F49" w:rsidP="001E43F4">
            <w:pPr>
              <w:pStyle w:val="ListParagraph"/>
              <w:numPr>
                <w:ilvl w:val="1"/>
                <w:numId w:val="28"/>
              </w:numPr>
              <w:tabs>
                <w:tab w:val="left" w:pos="3675"/>
              </w:tabs>
              <w:spacing w:before="240" w:after="240" w:line="240" w:lineRule="auto"/>
              <w:ind w:left="1077" w:hanging="357"/>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 xml:space="preserve">Básico de año </w:t>
            </w:r>
            <w:r w:rsidR="00E72613">
              <w:rPr>
                <w:rFonts w:cs="Arial"/>
                <w:b/>
                <w:bCs/>
                <w:color w:val="00B9E4"/>
                <w:u w:val="single"/>
                <w:lang w:val="es-ES"/>
              </w:rPr>
              <w:t>1</w:t>
            </w:r>
            <w:r w:rsidRPr="00891399">
              <w:rPr>
                <w:rFonts w:cs="Arial"/>
                <w:b/>
                <w:bCs/>
                <w:color w:val="00B9E4"/>
                <w:u w:val="single"/>
                <w:lang w:val="es-ES"/>
              </w:rPr>
              <w:t xml:space="preserve"> </w:t>
            </w:r>
            <w:r w:rsidRPr="00891399">
              <w:rPr>
                <w:rFonts w:cs="Arial"/>
                <w:b/>
                <w:bCs/>
                <w:color w:val="00B9E4"/>
                <w:lang w:val="es-ES"/>
              </w:rPr>
              <w:t>que garantiza que los trabajadores estén informados sobre el mecanismo de quejas</w:t>
            </w:r>
          </w:p>
          <w:p w14:paraId="59595E53" w14:textId="3A69B183" w:rsidR="006F2825" w:rsidRPr="00891399" w:rsidRDefault="00406A04" w:rsidP="006F2825">
            <w:pPr>
              <w:spacing w:before="160" w:after="40" w:line="276" w:lineRule="auto"/>
              <w:jc w:val="left"/>
              <w:rPr>
                <w:rFonts w:eastAsia="Arial" w:cs="Arial"/>
                <w:b/>
                <w:color w:val="7030A0"/>
                <w:sz w:val="20"/>
                <w:szCs w:val="20"/>
                <w:lang w:val="es-ES" w:eastAsia="ko-KR"/>
              </w:rPr>
            </w:pPr>
            <w:r w:rsidRPr="00891399">
              <w:rPr>
                <w:rFonts w:eastAsia="Arial" w:cs="Arial"/>
                <w:b/>
                <w:bCs/>
                <w:color w:val="FFFFFF"/>
                <w:sz w:val="20"/>
                <w:szCs w:val="20"/>
                <w:bdr w:val="single" w:sz="12" w:space="0" w:color="00B9E4"/>
                <w:shd w:val="clear" w:color="auto" w:fill="00B9E4"/>
                <w:lang w:val="es-ES" w:eastAsia="ko-KR"/>
              </w:rPr>
              <w:t>NUEVO</w:t>
            </w:r>
            <w:r w:rsidR="006F2825" w:rsidRPr="00891399">
              <w:rPr>
                <w:rFonts w:eastAsia="Arial" w:cs="Arial"/>
                <w:b/>
                <w:color w:val="00B9E4"/>
                <w:sz w:val="20"/>
                <w:szCs w:val="20"/>
                <w:lang w:val="es-ES" w:eastAsia="ko-KR"/>
              </w:rPr>
              <w:t xml:space="preserve"> </w:t>
            </w:r>
            <w:r w:rsidR="000F2F49" w:rsidRPr="00891399">
              <w:rPr>
                <w:rFonts w:eastAsia="Arial" w:cs="Arial"/>
                <w:b/>
                <w:color w:val="00B9E4"/>
                <w:sz w:val="20"/>
                <w:szCs w:val="20"/>
                <w:lang w:val="es-ES" w:eastAsia="ko-KR"/>
              </w:rPr>
              <w:t>Sensibilización sobre el mecanismo de quejas</w:t>
            </w:r>
          </w:p>
          <w:tbl>
            <w:tblPr>
              <w:tblW w:w="8926" w:type="dxa"/>
              <w:tblLook w:val="04A0" w:firstRow="1" w:lastRow="0" w:firstColumn="1" w:lastColumn="0" w:noHBand="0" w:noVBand="1"/>
            </w:tblPr>
            <w:tblGrid>
              <w:gridCol w:w="942"/>
              <w:gridCol w:w="7984"/>
            </w:tblGrid>
            <w:tr w:rsidR="006F2825" w:rsidRPr="00891399" w14:paraId="7A97D49C" w14:textId="77777777" w:rsidTr="00781D42">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548482B9" w14:textId="0EAD883B" w:rsidR="006F2825" w:rsidRPr="00891399" w:rsidRDefault="000F2F49" w:rsidP="006F2825">
                  <w:pPr>
                    <w:spacing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Aplicable a</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1CFDEBA8" w14:textId="77777777" w:rsidTr="00781D42">
              <w:trPr>
                <w:trHeight w:val="280"/>
              </w:trPr>
              <w:tc>
                <w:tcPr>
                  <w:tcW w:w="942" w:type="dxa"/>
                  <w:tcBorders>
                    <w:top w:val="single" w:sz="4" w:space="0" w:color="BFBFBF"/>
                    <w:left w:val="single" w:sz="4" w:space="0" w:color="BFBFBF"/>
                    <w:bottom w:val="single" w:sz="4" w:space="0" w:color="BFBFBF"/>
                    <w:right w:val="single" w:sz="4" w:space="0" w:color="BFBFBF"/>
                  </w:tcBorders>
                </w:tcPr>
                <w:p w14:paraId="2DC469F9" w14:textId="65BEF1CF" w:rsidR="006F2825" w:rsidRPr="00891399" w:rsidRDefault="00E72613" w:rsidP="006F2825">
                  <w:pPr>
                    <w:spacing w:line="240" w:lineRule="auto"/>
                    <w:jc w:val="left"/>
                    <w:rPr>
                      <w:rFonts w:eastAsia="Arial" w:cs="Arial"/>
                      <w:color w:val="565656"/>
                      <w:spacing w:val="-1"/>
                      <w:sz w:val="20"/>
                      <w:szCs w:val="20"/>
                      <w:lang w:val="es-ES" w:eastAsia="ja-JP"/>
                    </w:rPr>
                  </w:pPr>
                  <w:r>
                    <w:rPr>
                      <w:rFonts w:eastAsia="Arial" w:cs="Arial"/>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2BB359E2" w14:textId="755DD653" w:rsidR="00C47179" w:rsidRPr="00891399" w:rsidRDefault="000F2F49" w:rsidP="006F2825">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informa a todos tus trabajadores sobre el mecanismo de quejas y toma medidas anuales para dar a conocer el mecanismo y hacerlo accesible a los trabajadores, las comunidades aledañas y otras partes interesadas</w:t>
                  </w:r>
                  <w:r w:rsidR="006F2825" w:rsidRPr="00891399">
                    <w:rPr>
                      <w:rFonts w:eastAsia="Arial" w:cs="Arial"/>
                      <w:color w:val="565656"/>
                      <w:spacing w:val="-1"/>
                      <w:sz w:val="20"/>
                      <w:szCs w:val="20"/>
                      <w:lang w:val="es-ES" w:eastAsia="ja-JP"/>
                    </w:rPr>
                    <w:t xml:space="preserve">. </w:t>
                  </w:r>
                </w:p>
                <w:p w14:paraId="31582130" w14:textId="2A03369C" w:rsidR="006F2825" w:rsidRPr="00891399" w:rsidRDefault="000F2F49" w:rsidP="00781D42">
                  <w:pPr>
                    <w:spacing w:after="120" w:line="276" w:lineRule="auto"/>
                    <w:jc w:val="left"/>
                    <w:rPr>
                      <w:rFonts w:eastAsia="Arial" w:cs="Arial"/>
                      <w:strike/>
                      <w:color w:val="565656"/>
                      <w:spacing w:val="-1"/>
                      <w:sz w:val="20"/>
                      <w:szCs w:val="20"/>
                      <w:lang w:val="es-ES" w:eastAsia="ja-JP"/>
                    </w:rPr>
                  </w:pPr>
                  <w:r w:rsidRPr="00891399">
                    <w:rPr>
                      <w:rFonts w:eastAsia="Arial" w:cs="Arial"/>
                      <w:color w:val="565656"/>
                      <w:spacing w:val="-1"/>
                      <w:sz w:val="20"/>
                      <w:szCs w:val="20"/>
                      <w:lang w:val="es-ES" w:eastAsia="ja-JP"/>
                    </w:rPr>
                    <w:t>Usted mejora el mecanismo y sus operaciones para prevenir daños futuros a través de un análisis regular de los casos de quejas y el diálogo con las partes interesadas clave, incluidos los sindicatos o, cuando no hay ningún sindicato activo, otras organizaciones que representen los intereses de los trabajadores.</w:t>
                  </w:r>
                </w:p>
              </w:tc>
            </w:tr>
            <w:tr w:rsidR="006F2825" w:rsidRPr="00891399" w14:paraId="18402F88" w14:textId="77777777" w:rsidTr="00781D42">
              <w:trPr>
                <w:trHeight w:val="623"/>
              </w:trPr>
              <w:tc>
                <w:tcPr>
                  <w:tcW w:w="942" w:type="dxa"/>
                  <w:tcBorders>
                    <w:top w:val="single" w:sz="4" w:space="0" w:color="BFBFBF"/>
                    <w:left w:val="single" w:sz="4" w:space="0" w:color="BFBFBF"/>
                    <w:bottom w:val="single" w:sz="4" w:space="0" w:color="BFBFBF"/>
                    <w:right w:val="single" w:sz="4" w:space="0" w:color="BFBFBF"/>
                  </w:tcBorders>
                </w:tcPr>
                <w:p w14:paraId="54464EDE" w14:textId="59DBE1B5" w:rsidR="006F2825" w:rsidRPr="00891399" w:rsidRDefault="000F2F49" w:rsidP="006F2825">
                  <w:pPr>
                    <w:spacing w:line="240"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Año</w:t>
                  </w:r>
                  <w:r w:rsidR="006F2825" w:rsidRPr="00891399">
                    <w:rPr>
                      <w:rFonts w:eastAsia="Arial" w:cs="Arial"/>
                      <w:color w:val="565656"/>
                      <w:spacing w:val="-1"/>
                      <w:sz w:val="20"/>
                      <w:szCs w:val="20"/>
                      <w:lang w:val="es-ES" w:eastAsia="ja-JP"/>
                    </w:rPr>
                    <w:t xml:space="preserve"> </w:t>
                  </w:r>
                  <w:r w:rsidR="00537B4C" w:rsidRPr="00891399">
                    <w:rPr>
                      <w:rFonts w:eastAsia="Arial" w:cs="Arial"/>
                      <w:color w:val="565656"/>
                      <w:spacing w:val="-1"/>
                      <w:sz w:val="20"/>
                      <w:szCs w:val="20"/>
                      <w:lang w:val="es-ES" w:eastAsia="ja-JP"/>
                    </w:rPr>
                    <w:t>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84C7563"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6147EC79" w14:textId="77777777" w:rsidTr="00781D4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1373D5B3" w14:textId="5D00EA3C" w:rsidR="001329AF" w:rsidRPr="006F22F6" w:rsidRDefault="000F2F49" w:rsidP="003C73ED">
                  <w:pPr>
                    <w:spacing w:line="240" w:lineRule="auto"/>
                    <w:jc w:val="left"/>
                    <w:rPr>
                      <w:rFonts w:eastAsia="Arial" w:cs="Arial"/>
                      <w:color w:val="565656"/>
                      <w:spacing w:val="-1"/>
                      <w:sz w:val="18"/>
                      <w:szCs w:val="18"/>
                      <w:lang w:val="es-ES" w:eastAsia="ja-JP"/>
                    </w:rPr>
                  </w:pPr>
                  <w:r w:rsidRPr="006F22F6">
                    <w:rPr>
                      <w:rFonts w:eastAsia="Calibri" w:cs="Arial"/>
                      <w:b/>
                      <w:bCs/>
                      <w:color w:val="565656"/>
                      <w:sz w:val="18"/>
                      <w:szCs w:val="18"/>
                      <w:lang w:val="es-ES" w:eastAsia="en-US"/>
                    </w:rPr>
                    <w:t>Orientación</w:t>
                  </w:r>
                  <w:r w:rsidR="006F2825" w:rsidRPr="006F22F6">
                    <w:rPr>
                      <w:rFonts w:eastAsia="Calibri" w:cs="Arial"/>
                      <w:color w:val="80379B"/>
                      <w:sz w:val="18"/>
                      <w:szCs w:val="18"/>
                      <w:lang w:val="es-ES" w:eastAsia="en-US"/>
                    </w:rPr>
                    <w:t>:</w:t>
                  </w:r>
                  <w:r w:rsidR="00390CF8" w:rsidRPr="006F22F6">
                    <w:rPr>
                      <w:rFonts w:eastAsia="Calibri" w:cs="Arial"/>
                      <w:color w:val="80379B"/>
                      <w:sz w:val="18"/>
                      <w:szCs w:val="18"/>
                      <w:lang w:val="es-ES" w:eastAsia="en-US"/>
                    </w:rPr>
                    <w:t xml:space="preserve"> </w:t>
                  </w:r>
                  <w:r w:rsidRPr="006F22F6">
                    <w:rPr>
                      <w:rFonts w:eastAsia="Arial" w:cs="Arial"/>
                      <w:color w:val="565656"/>
                      <w:spacing w:val="-1"/>
                      <w:sz w:val="18"/>
                      <w:szCs w:val="18"/>
                      <w:lang w:val="es-ES" w:eastAsia="ja-JP"/>
                    </w:rPr>
                    <w:t>Los sindicatos forman parte de las partes interesadas clave o, cuando no haya ningún sindicato activo, otras organizaciones que representen los intereses de los trabajadores.</w:t>
                  </w:r>
                </w:p>
                <w:p w14:paraId="398E0469" w14:textId="77777777" w:rsidR="00715A77" w:rsidRPr="006F22F6" w:rsidRDefault="00715A77" w:rsidP="003C73ED">
                  <w:pPr>
                    <w:spacing w:line="240" w:lineRule="auto"/>
                    <w:jc w:val="left"/>
                    <w:rPr>
                      <w:rFonts w:eastAsia="Arial" w:cs="Arial"/>
                      <w:color w:val="565656"/>
                      <w:spacing w:val="-1"/>
                      <w:sz w:val="18"/>
                      <w:szCs w:val="18"/>
                      <w:lang w:val="es-ES" w:eastAsia="ja-JP"/>
                    </w:rPr>
                  </w:pPr>
                </w:p>
                <w:p w14:paraId="1B56D274" w14:textId="08BCA684" w:rsidR="00715A77" w:rsidRPr="006F22F6" w:rsidRDefault="000F2F49" w:rsidP="003C73ED">
                  <w:pPr>
                    <w:spacing w:line="240"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Es una buena práctica hacer que el compromiso esté disponible públicamente en línea.</w:t>
                  </w:r>
                </w:p>
                <w:p w14:paraId="46F79A31" w14:textId="77777777" w:rsidR="000F2F49" w:rsidRPr="006F22F6" w:rsidRDefault="000F2F49" w:rsidP="003C73ED">
                  <w:pPr>
                    <w:spacing w:line="240" w:lineRule="auto"/>
                    <w:jc w:val="left"/>
                    <w:rPr>
                      <w:rFonts w:eastAsia="Calibri" w:cs="Arial"/>
                      <w:color w:val="565656"/>
                      <w:sz w:val="18"/>
                      <w:szCs w:val="18"/>
                      <w:lang w:val="es-ES" w:eastAsia="en-US"/>
                    </w:rPr>
                  </w:pPr>
                </w:p>
                <w:p w14:paraId="716C42B4" w14:textId="033108D9" w:rsidR="006F2825" w:rsidRPr="006F22F6" w:rsidRDefault="005B562B" w:rsidP="005B562B">
                  <w:pPr>
                    <w:spacing w:line="276" w:lineRule="auto"/>
                    <w:jc w:val="left"/>
                    <w:rPr>
                      <w:rFonts w:cs="Arial"/>
                      <w:color w:val="565656"/>
                      <w:sz w:val="18"/>
                      <w:szCs w:val="18"/>
                      <w:lang w:val="es-ES"/>
                    </w:rPr>
                  </w:pPr>
                  <w:r w:rsidRPr="006F22F6">
                    <w:rPr>
                      <w:rFonts w:cs="Arial"/>
                      <w:color w:val="565656"/>
                      <w:sz w:val="18"/>
                      <w:szCs w:val="18"/>
                      <w:lang w:val="es-ES"/>
                    </w:rPr>
                    <w:t xml:space="preserve">Para más información, consulte la </w:t>
                  </w:r>
                  <w:hyperlink r:id="rId39" w:history="1">
                    <w:r w:rsidRPr="006F22F6">
                      <w:rPr>
                        <w:rStyle w:val="Hyperlink"/>
                        <w:rFonts w:cs="Arial"/>
                        <w:sz w:val="18"/>
                        <w:szCs w:val="18"/>
                        <w:lang w:val="es-ES"/>
                      </w:rPr>
                      <w:t>Guía HREDD para Organizaciones de Trabajo Contratado.</w:t>
                    </w:r>
                  </w:hyperlink>
                </w:p>
              </w:tc>
            </w:tr>
          </w:tbl>
          <w:p w14:paraId="1F47CC2E" w14:textId="3962ACD9" w:rsidR="006F2825" w:rsidRPr="00891399" w:rsidRDefault="001F2023" w:rsidP="00447166">
            <w:pPr>
              <w:tabs>
                <w:tab w:val="left" w:pos="3675"/>
              </w:tabs>
              <w:spacing w:before="240" w:after="120" w:line="276" w:lineRule="auto"/>
              <w:rPr>
                <w:rFonts w:cs="Arial"/>
                <w:szCs w:val="22"/>
                <w:lang w:val="es-ES"/>
              </w:rPr>
            </w:pPr>
            <w:r w:rsidRPr="00891399">
              <w:rPr>
                <w:rFonts w:cs="Arial"/>
                <w:b/>
                <w:bCs/>
                <w:szCs w:val="22"/>
                <w:lang w:val="es-ES"/>
              </w:rPr>
              <w:t>Justificación</w:t>
            </w:r>
            <w:r w:rsidR="006F2825" w:rsidRPr="00891399">
              <w:rPr>
                <w:rFonts w:cs="Arial"/>
                <w:szCs w:val="22"/>
                <w:lang w:val="es-ES"/>
              </w:rPr>
              <w:t xml:space="preserve">: </w:t>
            </w:r>
            <w:r w:rsidR="000F2F49" w:rsidRPr="00891399">
              <w:rPr>
                <w:rFonts w:cs="Arial"/>
                <w:szCs w:val="22"/>
                <w:lang w:val="es-ES"/>
              </w:rPr>
              <w:t>Los trabajadores y otras partes interesadas deben conocer el mecanismo de quejas para que sea significativo.</w:t>
            </w:r>
          </w:p>
          <w:p w14:paraId="2EDDEA12" w14:textId="7D7FA4AC" w:rsidR="002C383C" w:rsidRPr="00891399" w:rsidRDefault="001F2023" w:rsidP="00447166">
            <w:pPr>
              <w:spacing w:before="240" w:after="120" w:line="276" w:lineRule="auto"/>
              <w:jc w:val="left"/>
              <w:rPr>
                <w:rFonts w:cs="Arial"/>
                <w:sz w:val="20"/>
                <w:szCs w:val="20"/>
                <w:lang w:val="es-ES"/>
              </w:rPr>
            </w:pPr>
            <w:r w:rsidRPr="00891399">
              <w:rPr>
                <w:rFonts w:cs="Arial"/>
                <w:b/>
                <w:bCs/>
                <w:szCs w:val="22"/>
                <w:lang w:val="es-ES"/>
              </w:rPr>
              <w:t>Implicaciones</w:t>
            </w:r>
            <w:r w:rsidR="006F2825" w:rsidRPr="00891399">
              <w:rPr>
                <w:rFonts w:cs="Arial"/>
                <w:szCs w:val="22"/>
                <w:lang w:val="es-ES"/>
              </w:rPr>
              <w:t xml:space="preserve">: </w:t>
            </w:r>
            <w:r w:rsidR="000F2F49" w:rsidRPr="00891399">
              <w:rPr>
                <w:rFonts w:cs="Arial"/>
                <w:szCs w:val="22"/>
                <w:lang w:val="es-ES"/>
              </w:rPr>
              <w:t xml:space="preserve">Las Organizaciones de Trabajo </w:t>
            </w:r>
            <w:r w:rsidR="009C26ED" w:rsidRPr="00891399">
              <w:rPr>
                <w:rFonts w:cs="Arial"/>
                <w:szCs w:val="22"/>
                <w:lang w:val="es-ES"/>
              </w:rPr>
              <w:t>Contratado</w:t>
            </w:r>
            <w:r w:rsidR="000F2F49" w:rsidRPr="00891399">
              <w:rPr>
                <w:rFonts w:cs="Arial"/>
                <w:szCs w:val="22"/>
                <w:lang w:val="es-ES"/>
              </w:rPr>
              <w:t xml:space="preserve"> deberán tomar medidas activas para sensibilizar sobre el mecanismo de quejas entre los trabajadores y otras partes interesadas clave.</w:t>
            </w:r>
          </w:p>
          <w:p w14:paraId="729DDDE6" w14:textId="4D0D9209" w:rsidR="00316179" w:rsidRPr="00891399" w:rsidRDefault="000F2F49"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316179" w:rsidRPr="00891399">
              <w:rPr>
                <w:rFonts w:cs="Arial"/>
                <w:b/>
                <w:bCs/>
                <w:color w:val="00B9E4"/>
                <w:szCs w:val="22"/>
                <w:lang w:val="es-ES"/>
              </w:rPr>
              <w:t xml:space="preserve"> 2.</w:t>
            </w:r>
            <w:r w:rsidR="00E924C9" w:rsidRPr="00891399">
              <w:rPr>
                <w:rFonts w:cs="Arial"/>
                <w:b/>
                <w:bCs/>
                <w:color w:val="00B9E4"/>
                <w:szCs w:val="22"/>
                <w:lang w:val="es-ES"/>
              </w:rPr>
              <w:t>3-1:</w:t>
            </w:r>
            <w:r w:rsidR="00316179"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5309033F" w14:textId="4CBE4A61"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De acuerdo</w:t>
            </w:r>
          </w:p>
          <w:p w14:paraId="1BCE5717" w14:textId="071E1CE3"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55EFC09B" w14:textId="3E209687"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lastRenderedPageBreak/>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69BCDD70" w14:textId="30BA0FD7"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556A5F96" w14:textId="0018B658" w:rsidR="000261DA" w:rsidRPr="00891399" w:rsidRDefault="000F2F49" w:rsidP="00447166">
            <w:pPr>
              <w:tabs>
                <w:tab w:val="left" w:pos="3675"/>
              </w:tabs>
              <w:spacing w:before="240" w:after="120"/>
              <w:rPr>
                <w:rFonts w:eastAsia="Arial" w:cs="Arial"/>
                <w:color w:val="565656"/>
                <w:spacing w:val="-1"/>
                <w:sz w:val="20"/>
                <w:szCs w:val="20"/>
                <w:lang w:val="es-ES" w:eastAsia="ja-JP"/>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A423E8" w:rsidRPr="00891399">
              <w:rPr>
                <w:rFonts w:cs="Arial"/>
                <w:b/>
                <w:bCs/>
                <w:color w:val="00B9E4"/>
                <w:lang w:val="es-ES"/>
              </w:rPr>
              <w:t>2.</w:t>
            </w:r>
            <w:r w:rsidR="00E924C9" w:rsidRPr="00891399">
              <w:rPr>
                <w:rFonts w:cs="Arial"/>
                <w:b/>
                <w:bCs/>
                <w:color w:val="00B9E4"/>
                <w:lang w:val="es-ES"/>
              </w:rPr>
              <w:t>3-2</w:t>
            </w:r>
            <w:r w:rsidR="000261DA"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891399">
              <w:rPr>
                <w:rFonts w:eastAsia="Arial" w:cs="Arial"/>
                <w:color w:val="565656"/>
                <w:spacing w:val="-1"/>
                <w:sz w:val="20"/>
                <w:szCs w:val="20"/>
                <w:lang w:val="es-ES" w:eastAsia="ja-JP"/>
              </w:rPr>
              <w:fldChar w:fldCharType="begin">
                <w:ffData>
                  <w:name w:val="Text9"/>
                  <w:enabled/>
                  <w:calcOnExit w:val="0"/>
                  <w:textInput/>
                </w:ffData>
              </w:fldChar>
            </w:r>
            <w:r w:rsidR="000261DA" w:rsidRPr="00891399">
              <w:rPr>
                <w:rFonts w:eastAsia="Arial" w:cs="Arial"/>
                <w:color w:val="565656"/>
                <w:spacing w:val="-1"/>
                <w:sz w:val="20"/>
                <w:szCs w:val="20"/>
                <w:lang w:val="es-ES" w:eastAsia="ja-JP"/>
              </w:rPr>
              <w:instrText xml:space="preserve"> FORMTEXT </w:instrText>
            </w:r>
            <w:r w:rsidR="000261DA" w:rsidRPr="00891399">
              <w:rPr>
                <w:rFonts w:eastAsia="Arial" w:cs="Arial"/>
                <w:color w:val="565656"/>
                <w:spacing w:val="-1"/>
                <w:sz w:val="20"/>
                <w:szCs w:val="20"/>
                <w:lang w:val="es-ES" w:eastAsia="ja-JP"/>
              </w:rPr>
            </w:r>
            <w:r w:rsidR="000261DA" w:rsidRPr="00891399">
              <w:rPr>
                <w:rFonts w:eastAsia="Arial" w:cs="Arial"/>
                <w:color w:val="565656"/>
                <w:spacing w:val="-1"/>
                <w:sz w:val="20"/>
                <w:szCs w:val="20"/>
                <w:lang w:val="es-ES" w:eastAsia="ja-JP"/>
              </w:rPr>
              <w:fldChar w:fldCharType="separate"/>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fldChar w:fldCharType="end"/>
            </w:r>
          </w:p>
          <w:p w14:paraId="5EA31376" w14:textId="77777777" w:rsidR="00E924C9" w:rsidRPr="00891399" w:rsidRDefault="00E924C9" w:rsidP="006F22F6">
            <w:pPr>
              <w:tabs>
                <w:tab w:val="left" w:pos="3675"/>
              </w:tabs>
              <w:spacing w:before="120" w:after="120" w:line="276" w:lineRule="auto"/>
              <w:rPr>
                <w:rFonts w:eastAsia="Arial" w:cs="Arial"/>
                <w:color w:val="565656"/>
                <w:spacing w:val="-1"/>
                <w:szCs w:val="22"/>
                <w:lang w:val="es-ES" w:eastAsia="ja-JP"/>
              </w:rPr>
            </w:pPr>
          </w:p>
          <w:p w14:paraId="612F1A01" w14:textId="77777777" w:rsidR="00E924C9" w:rsidRPr="006F22F6" w:rsidRDefault="00E924C9" w:rsidP="006F22F6">
            <w:pPr>
              <w:tabs>
                <w:tab w:val="left" w:pos="3675"/>
              </w:tabs>
              <w:spacing w:before="120" w:after="120" w:line="276" w:lineRule="auto"/>
              <w:rPr>
                <w:rFonts w:eastAsia="Arial" w:cs="Arial"/>
                <w:color w:val="565656"/>
                <w:spacing w:val="-1"/>
                <w:szCs w:val="22"/>
                <w:lang w:val="es-ES" w:eastAsia="ja-JP"/>
              </w:rPr>
            </w:pPr>
          </w:p>
          <w:p w14:paraId="7FE1380B" w14:textId="24DD5E96" w:rsidR="00E924C9" w:rsidRPr="00891399" w:rsidRDefault="000F2F49" w:rsidP="0030018B">
            <w:pPr>
              <w:spacing w:line="276" w:lineRule="auto"/>
              <w:rPr>
                <w:rFonts w:eastAsia="Arial" w:cs="Arial"/>
                <w:b/>
                <w:bCs/>
                <w:color w:val="00B9E4"/>
                <w:spacing w:val="-1"/>
                <w:sz w:val="20"/>
                <w:szCs w:val="20"/>
                <w:lang w:val="es-ES" w:eastAsia="ja-JP"/>
              </w:rPr>
            </w:pPr>
            <w:r w:rsidRPr="00891399">
              <w:rPr>
                <w:rFonts w:cs="Arial"/>
                <w:b/>
                <w:bCs/>
                <w:color w:val="00B9E4"/>
                <w:szCs w:val="22"/>
                <w:lang w:val="es-ES"/>
              </w:rPr>
              <w:t>Pregunta</w:t>
            </w:r>
            <w:r w:rsidR="0030018B" w:rsidRPr="00891399">
              <w:rPr>
                <w:rFonts w:cs="Arial"/>
                <w:b/>
                <w:bCs/>
                <w:color w:val="00B9E4"/>
                <w:szCs w:val="22"/>
                <w:lang w:val="es-ES"/>
              </w:rPr>
              <w:t xml:space="preserve"> </w:t>
            </w:r>
            <w:r w:rsidR="00A423E8" w:rsidRPr="00891399">
              <w:rPr>
                <w:rFonts w:cs="Arial"/>
                <w:b/>
                <w:bCs/>
                <w:color w:val="00B9E4"/>
                <w:lang w:val="es-ES"/>
              </w:rPr>
              <w:t>2.</w:t>
            </w:r>
            <w:r w:rsidR="00E924C9" w:rsidRPr="00891399">
              <w:rPr>
                <w:rFonts w:cs="Arial"/>
                <w:b/>
                <w:bCs/>
                <w:color w:val="00B9E4"/>
                <w:lang w:val="es-ES"/>
              </w:rPr>
              <w:t>4</w:t>
            </w:r>
            <w:r w:rsidR="0030018B" w:rsidRPr="00891399">
              <w:rPr>
                <w:rFonts w:cs="Arial"/>
                <w:b/>
                <w:bCs/>
                <w:color w:val="00B9E4"/>
                <w:lang w:val="es-ES"/>
              </w:rPr>
              <w:t>:</w:t>
            </w:r>
            <w:r w:rsidR="009C26ED">
              <w:rPr>
                <w:rFonts w:cs="Arial"/>
                <w:b/>
                <w:bCs/>
                <w:color w:val="00B9E4"/>
                <w:lang w:val="es-ES"/>
              </w:rPr>
              <w:t xml:space="preserve"> </w:t>
            </w:r>
            <w:r w:rsidRPr="00891399">
              <w:rPr>
                <w:rFonts w:eastAsia="Arial" w:cs="Arial"/>
                <w:b/>
                <w:bCs/>
                <w:color w:val="00B9E4"/>
                <w:spacing w:val="-1"/>
                <w:sz w:val="20"/>
                <w:szCs w:val="20"/>
                <w:lang w:val="es-ES" w:eastAsia="ja-JP"/>
              </w:rPr>
              <w:t>¿</w:t>
            </w:r>
            <w:r w:rsidRPr="00891399">
              <w:rPr>
                <w:rFonts w:cs="Arial"/>
                <w:b/>
                <w:bCs/>
                <w:color w:val="00B9E4"/>
                <w:lang w:val="es-ES"/>
              </w:rPr>
              <w:t>Ve alguna implicación adicional en derivada de la implementación de los requisitos propuestos en el Paso 2: Identificar?</w:t>
            </w:r>
          </w:p>
          <w:p w14:paraId="713FA896" w14:textId="1B788811" w:rsidR="00316179" w:rsidRPr="00447166" w:rsidRDefault="00D44B8C" w:rsidP="00447166">
            <w:pPr>
              <w:spacing w:line="276" w:lineRule="auto"/>
              <w:rPr>
                <w:rFonts w:cs="Arial"/>
                <w:b/>
                <w:bCs/>
                <w:color w:val="00B9E4"/>
                <w:lang w:val="es-ES"/>
              </w:rPr>
            </w:pPr>
            <w:r w:rsidRPr="00891399">
              <w:rPr>
                <w:rFonts w:eastAsia="Arial" w:cs="Arial"/>
                <w:color w:val="565656"/>
                <w:spacing w:val="-1"/>
                <w:sz w:val="20"/>
                <w:szCs w:val="20"/>
                <w:lang w:val="es-ES" w:eastAsia="ja-JP"/>
              </w:rPr>
              <w:fldChar w:fldCharType="begin">
                <w:ffData>
                  <w:name w:val="Text9"/>
                  <w:enabled/>
                  <w:calcOnExit w:val="0"/>
                  <w:textInput/>
                </w:ffData>
              </w:fldChar>
            </w:r>
            <w:r w:rsidRPr="00891399">
              <w:rPr>
                <w:rFonts w:eastAsia="Arial" w:cs="Arial"/>
                <w:color w:val="565656"/>
                <w:spacing w:val="-1"/>
                <w:sz w:val="20"/>
                <w:szCs w:val="20"/>
                <w:lang w:val="es-ES" w:eastAsia="ja-JP"/>
              </w:rPr>
              <w:instrText xml:space="preserve"> FORMTEXT </w:instrText>
            </w:r>
            <w:r w:rsidRPr="00891399">
              <w:rPr>
                <w:rFonts w:eastAsia="Arial" w:cs="Arial"/>
                <w:color w:val="565656"/>
                <w:spacing w:val="-1"/>
                <w:sz w:val="20"/>
                <w:szCs w:val="20"/>
                <w:lang w:val="es-ES" w:eastAsia="ja-JP"/>
              </w:rPr>
            </w:r>
            <w:r w:rsidRPr="00891399">
              <w:rPr>
                <w:rFonts w:eastAsia="Arial" w:cs="Arial"/>
                <w:color w:val="565656"/>
                <w:spacing w:val="-1"/>
                <w:sz w:val="20"/>
                <w:szCs w:val="20"/>
                <w:lang w:val="es-ES" w:eastAsia="ja-JP"/>
              </w:rPr>
              <w:fldChar w:fldCharType="separate"/>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fldChar w:fldCharType="end"/>
            </w:r>
          </w:p>
        </w:tc>
      </w:tr>
    </w:tbl>
    <w:p w14:paraId="4D9CACC6" w14:textId="2E01FC3A" w:rsidR="00967D70" w:rsidRPr="00891399" w:rsidRDefault="000F2F49" w:rsidP="00D94E76">
      <w:pPr>
        <w:pStyle w:val="Heading1"/>
        <w:rPr>
          <w:rFonts w:cs="Arial"/>
          <w:color w:val="FFA02F"/>
          <w:lang w:val="es-ES"/>
        </w:rPr>
      </w:pPr>
      <w:bookmarkStart w:id="28" w:name="_Toc486319273"/>
      <w:bookmarkStart w:id="29" w:name="_Hlk134703407"/>
      <w:bookmarkStart w:id="30" w:name="_Toc139484567"/>
      <w:r w:rsidRPr="00891399">
        <w:rPr>
          <w:rFonts w:cs="Arial"/>
          <w:color w:val="FFA02F"/>
          <w:lang w:val="es-ES"/>
        </w:rPr>
        <w:lastRenderedPageBreak/>
        <w:t>Paso</w:t>
      </w:r>
      <w:r w:rsidR="00D94E76" w:rsidRPr="00891399">
        <w:rPr>
          <w:rFonts w:cs="Arial"/>
          <w:color w:val="FFA02F"/>
          <w:lang w:val="es-ES"/>
        </w:rPr>
        <w:t xml:space="preserve"> </w:t>
      </w:r>
      <w:r w:rsidR="007E0A96" w:rsidRPr="00891399">
        <w:rPr>
          <w:rFonts w:cs="Arial"/>
          <w:color w:val="FFA02F"/>
          <w:lang w:val="es-ES"/>
        </w:rPr>
        <w:t>3</w:t>
      </w:r>
      <w:r w:rsidR="00427B52" w:rsidRPr="00891399">
        <w:rPr>
          <w:rFonts w:cs="Arial"/>
          <w:color w:val="FFA02F"/>
          <w:lang w:val="es-ES"/>
        </w:rPr>
        <w:t>:</w:t>
      </w:r>
      <w:r w:rsidR="007E0A96" w:rsidRPr="00891399">
        <w:rPr>
          <w:rFonts w:cs="Arial"/>
          <w:color w:val="FFA02F"/>
          <w:lang w:val="es-ES"/>
        </w:rPr>
        <w:t xml:space="preserve"> </w:t>
      </w:r>
      <w:r w:rsidRPr="00891399">
        <w:rPr>
          <w:rFonts w:cs="Arial"/>
          <w:color w:val="FFA02F"/>
          <w:lang w:val="es-ES"/>
        </w:rPr>
        <w:t>Abordar y re</w:t>
      </w:r>
      <w:r w:rsidR="00DF5A15" w:rsidRPr="00891399">
        <w:rPr>
          <w:rFonts w:cs="Arial"/>
          <w:color w:val="FFA02F"/>
          <w:lang w:val="es-ES"/>
        </w:rPr>
        <w:t>m</w:t>
      </w:r>
      <w:r w:rsidRPr="00891399">
        <w:rPr>
          <w:rFonts w:cs="Arial"/>
          <w:color w:val="FFA02F"/>
          <w:lang w:val="es-ES"/>
        </w:rPr>
        <w:t>ediar</w:t>
      </w:r>
      <w:bookmarkEnd w:id="30"/>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1E5C1C" w:rsidRPr="00891399" w14:paraId="43A32E40" w14:textId="1E7BB5A1" w:rsidTr="001A741A">
        <w:tc>
          <w:tcPr>
            <w:tcW w:w="9152" w:type="dxa"/>
          </w:tcPr>
          <w:p w14:paraId="3E5EAB85" w14:textId="382C57C5" w:rsidR="006F2825" w:rsidRPr="00891399" w:rsidRDefault="000F2F49" w:rsidP="00E34990">
            <w:pPr>
              <w:widowControl w:val="0"/>
              <w:suppressAutoHyphens/>
              <w:spacing w:before="110" w:line="276" w:lineRule="auto"/>
              <w:jc w:val="left"/>
              <w:rPr>
                <w:rFonts w:eastAsia="SimSun" w:cs="Arial"/>
                <w:kern w:val="2"/>
                <w:lang w:val="es-ES"/>
              </w:rPr>
            </w:pPr>
            <w:r w:rsidRPr="00891399">
              <w:rPr>
                <w:rFonts w:eastAsia="SimSun" w:cs="Arial"/>
                <w:kern w:val="2"/>
                <w:lang w:val="es-ES"/>
              </w:rPr>
              <w:t xml:space="preserve">El tercer paso en el proceso HREDD es tomar medidas para abordar los riesgos y problemas ambientales y de derechos humanos más destacados relacionados con su organización. Más específicamente, estas acciones tienen como objetivo prevenir, mitigar o remediar los problemas destacados o </w:t>
            </w:r>
            <w:r w:rsidR="00DF5A15" w:rsidRPr="00891399">
              <w:rPr>
                <w:rFonts w:eastAsia="SimSun" w:cs="Arial"/>
                <w:kern w:val="2"/>
                <w:lang w:val="es-ES"/>
              </w:rPr>
              <w:t>eliminar</w:t>
            </w:r>
            <w:r w:rsidRPr="00891399">
              <w:rPr>
                <w:rFonts w:eastAsia="SimSun" w:cs="Arial"/>
                <w:kern w:val="2"/>
                <w:lang w:val="es-ES"/>
              </w:rPr>
              <w:t xml:space="preserve"> su vinculación con esos problemas.</w:t>
            </w:r>
          </w:p>
          <w:p w14:paraId="50E6D04D" w14:textId="6B189D95" w:rsidR="006F2825" w:rsidRPr="00891399" w:rsidRDefault="00DF5A15" w:rsidP="0013519D">
            <w:pPr>
              <w:widowControl w:val="0"/>
              <w:suppressAutoHyphens/>
              <w:spacing w:before="110" w:line="276" w:lineRule="auto"/>
              <w:jc w:val="left"/>
              <w:rPr>
                <w:rFonts w:eastAsia="Exo 2" w:cs="Arial"/>
                <w:color w:val="231F20"/>
                <w:spacing w:val="-2"/>
                <w:kern w:val="2"/>
                <w:lang w:val="es-ES"/>
              </w:rPr>
            </w:pPr>
            <w:r w:rsidRPr="00891399">
              <w:rPr>
                <w:rFonts w:eastAsia="Exo 2" w:cs="Arial"/>
                <w:color w:val="231F20"/>
                <w:spacing w:val="-2"/>
                <w:kern w:val="2"/>
                <w:lang w:val="es-ES"/>
              </w:rPr>
              <w:t>Hay tres actividades generales a tener en cuenta:</w:t>
            </w:r>
          </w:p>
          <w:p w14:paraId="6D1F3BC4" w14:textId="1630357A" w:rsidR="00DF5A15" w:rsidRPr="00891399" w:rsidRDefault="00DF5A15" w:rsidP="001E43F4">
            <w:pPr>
              <w:widowControl w:val="0"/>
              <w:numPr>
                <w:ilvl w:val="0"/>
                <w:numId w:val="8"/>
              </w:numPr>
              <w:suppressAutoHyphens/>
              <w:spacing w:before="110" w:line="276" w:lineRule="auto"/>
              <w:ind w:left="360"/>
              <w:contextualSpacing/>
              <w:jc w:val="left"/>
              <w:rPr>
                <w:rFonts w:eastAsia="SimSun" w:cs="Arial"/>
                <w:szCs w:val="22"/>
                <w:lang w:val="es-ES" w:eastAsia="zh-CN"/>
              </w:rPr>
            </w:pPr>
            <w:r w:rsidRPr="00891399">
              <w:rPr>
                <w:rFonts w:eastAsia="SimSun" w:cs="Arial"/>
                <w:szCs w:val="22"/>
                <w:lang w:val="es-ES" w:eastAsia="zh-CN"/>
              </w:rPr>
              <w:t xml:space="preserve">Desarrollar e implementar políticas y procedimientos para cada uno de los temas destacados (por ejemplo, muchas </w:t>
            </w:r>
            <w:r w:rsidR="009C26ED" w:rsidRPr="00891399">
              <w:rPr>
                <w:rFonts w:eastAsia="SimSun" w:cs="Arial"/>
                <w:szCs w:val="22"/>
                <w:lang w:val="es-ES" w:eastAsia="zh-CN"/>
              </w:rPr>
              <w:t>organizaciones</w:t>
            </w:r>
            <w:r w:rsidRPr="00891399">
              <w:rPr>
                <w:rFonts w:eastAsia="SimSun" w:cs="Arial"/>
                <w:szCs w:val="22"/>
                <w:lang w:val="es-ES" w:eastAsia="zh-CN"/>
              </w:rPr>
              <w:t xml:space="preserve"> de trabajo contratado tienen políticas para el trabajo forzoso y la no discriminación).</w:t>
            </w:r>
          </w:p>
          <w:p w14:paraId="13DF5D5F" w14:textId="77777777" w:rsidR="00DF5A15" w:rsidRPr="00891399" w:rsidRDefault="00DF5A15" w:rsidP="001E43F4">
            <w:pPr>
              <w:widowControl w:val="0"/>
              <w:numPr>
                <w:ilvl w:val="0"/>
                <w:numId w:val="8"/>
              </w:numPr>
              <w:suppressAutoHyphens/>
              <w:spacing w:before="110" w:line="276" w:lineRule="auto"/>
              <w:ind w:left="360"/>
              <w:contextualSpacing/>
              <w:jc w:val="left"/>
              <w:rPr>
                <w:rFonts w:eastAsia="SimSun" w:cs="Arial"/>
                <w:szCs w:val="22"/>
                <w:lang w:val="es-ES" w:eastAsia="zh-CN"/>
              </w:rPr>
            </w:pPr>
            <w:r w:rsidRPr="00891399">
              <w:rPr>
                <w:rFonts w:eastAsia="SimSun" w:cs="Arial"/>
                <w:szCs w:val="22"/>
                <w:lang w:val="es-ES" w:eastAsia="zh-CN"/>
              </w:rPr>
              <w:t>Desarrollar e implementar un plan de acción que establezca las actividades concretas para implementar estas políticas.</w:t>
            </w:r>
          </w:p>
          <w:p w14:paraId="2C2B5D38" w14:textId="52E04BC1" w:rsidR="00DF5A15" w:rsidRPr="00891399" w:rsidRDefault="00DF5A15" w:rsidP="001E43F4">
            <w:pPr>
              <w:widowControl w:val="0"/>
              <w:numPr>
                <w:ilvl w:val="0"/>
                <w:numId w:val="8"/>
              </w:numPr>
              <w:suppressAutoHyphens/>
              <w:spacing w:before="110" w:line="276" w:lineRule="auto"/>
              <w:ind w:left="360"/>
              <w:contextualSpacing/>
              <w:jc w:val="left"/>
              <w:rPr>
                <w:rFonts w:eastAsia="SimSun" w:cs="Arial"/>
                <w:szCs w:val="22"/>
                <w:lang w:val="es-ES" w:eastAsia="zh-CN"/>
              </w:rPr>
            </w:pPr>
            <w:r w:rsidRPr="00891399">
              <w:rPr>
                <w:rFonts w:eastAsia="SimSun" w:cs="Arial"/>
                <w:szCs w:val="22"/>
                <w:lang w:val="es-ES" w:eastAsia="zh-CN"/>
              </w:rPr>
              <w:t>Tomar medidas para remediar las violaciones graves a los derechos humanos.</w:t>
            </w:r>
          </w:p>
          <w:p w14:paraId="673786CF" w14:textId="77777777" w:rsidR="006F2825" w:rsidRPr="00891399" w:rsidRDefault="006F2825" w:rsidP="00E34990">
            <w:pPr>
              <w:widowControl w:val="0"/>
              <w:suppressAutoHyphens/>
              <w:spacing w:before="110" w:line="276" w:lineRule="auto"/>
              <w:ind w:left="720"/>
              <w:contextualSpacing/>
              <w:jc w:val="left"/>
              <w:rPr>
                <w:rFonts w:eastAsia="SimSun" w:cs="Arial"/>
                <w:szCs w:val="22"/>
                <w:lang w:val="es-ES" w:eastAsia="zh-CN"/>
              </w:rPr>
            </w:pPr>
          </w:p>
          <w:p w14:paraId="63B14BB7" w14:textId="1533093E" w:rsidR="005E1B4E" w:rsidRPr="00891399" w:rsidRDefault="005E1B4E" w:rsidP="00E34990">
            <w:pPr>
              <w:spacing w:after="160" w:line="276" w:lineRule="auto"/>
              <w:jc w:val="left"/>
              <w:rPr>
                <w:rFonts w:eastAsia="Exo 2" w:cs="Arial"/>
                <w:kern w:val="2"/>
                <w:lang w:val="es-ES"/>
              </w:rPr>
            </w:pPr>
            <w:r w:rsidRPr="00891399">
              <w:rPr>
                <w:rFonts w:eastAsia="Exo 2" w:cs="Arial"/>
                <w:kern w:val="2"/>
                <w:lang w:val="es-ES"/>
              </w:rPr>
              <w:t>Es aconsejable consultar a varios grupos de personas al redactar una política o un plan de acción, para garantizar que sean relevantes y que reciben el apoyo de las partes interesadas clave, como el personal, los trabajadores, los jóvenes, las mujeres, la gerencia y los expertos externos.</w:t>
            </w:r>
          </w:p>
          <w:p w14:paraId="495F70B8" w14:textId="1508D9BD" w:rsidR="005E1B4E" w:rsidRPr="00891399" w:rsidRDefault="005E1B4E" w:rsidP="00E34990">
            <w:pPr>
              <w:spacing w:after="160" w:line="276" w:lineRule="auto"/>
              <w:jc w:val="left"/>
              <w:rPr>
                <w:rFonts w:eastAsia="Exo 2" w:cs="Arial"/>
                <w:kern w:val="2"/>
                <w:lang w:val="es-ES"/>
              </w:rPr>
            </w:pPr>
            <w:r w:rsidRPr="00891399">
              <w:rPr>
                <w:rFonts w:eastAsia="Exo 2" w:cs="Arial"/>
                <w:kern w:val="2"/>
                <w:lang w:val="es-ES"/>
              </w:rPr>
              <w:t xml:space="preserve">Para implementar las políticas, desarrolle un plan de acción que establezca las primeras acciones concretas que tomará para prevenir, mitigar, detener y remediar los principales problemas ambientales y de derechos humanos. Se puede encontrar una plantilla del Plan de Acción en el Apéndice 5 de la </w:t>
            </w:r>
            <w:hyperlink r:id="rId40" w:history="1">
              <w:r w:rsidRPr="00891399">
                <w:rPr>
                  <w:rStyle w:val="Hyperlink"/>
                  <w:rFonts w:eastAsia="Exo 2" w:cs="Arial"/>
                  <w:kern w:val="2"/>
                  <w:lang w:val="es-ES"/>
                </w:rPr>
                <w:t>Guía HREDD para Organizaciones de Trabajo Contratado.</w:t>
              </w:r>
            </w:hyperlink>
          </w:p>
          <w:p w14:paraId="4C897624" w14:textId="31CA68E3" w:rsidR="006F2825" w:rsidRPr="00891399" w:rsidRDefault="005E1B4E" w:rsidP="00E924C9">
            <w:pPr>
              <w:spacing w:before="240" w:after="160" w:line="276" w:lineRule="auto"/>
              <w:jc w:val="left"/>
              <w:rPr>
                <w:rFonts w:eastAsia="Exo 2" w:cs="Arial"/>
                <w:b/>
                <w:kern w:val="2"/>
                <w:lang w:val="es-ES"/>
              </w:rPr>
            </w:pPr>
            <w:r w:rsidRPr="00891399">
              <w:rPr>
                <w:rFonts w:eastAsia="Exo 2" w:cs="Arial"/>
                <w:b/>
                <w:kern w:val="2"/>
                <w:lang w:val="es-ES"/>
              </w:rPr>
              <w:t>Remediación</w:t>
            </w:r>
          </w:p>
          <w:p w14:paraId="50861C3F" w14:textId="44042BDC" w:rsidR="006F2825" w:rsidRPr="00891399" w:rsidRDefault="005E1B4E" w:rsidP="0013519D">
            <w:pPr>
              <w:spacing w:line="276" w:lineRule="auto"/>
              <w:jc w:val="left"/>
              <w:rPr>
                <w:rFonts w:eastAsia="Exo 2" w:cs="Arial"/>
                <w:kern w:val="2"/>
                <w:lang w:val="es-ES"/>
              </w:rPr>
            </w:pPr>
            <w:r w:rsidRPr="00891399">
              <w:rPr>
                <w:rFonts w:eastAsia="Exo 2" w:cs="Arial"/>
                <w:kern w:val="2"/>
                <w:lang w:val="es-ES"/>
              </w:rPr>
              <w:t>Si identifica casos en los que no se han respetado los derechos humanos de una persona, debe tomar medidas correctivas. Los pasos clave son:</w:t>
            </w:r>
          </w:p>
          <w:p w14:paraId="240A5A4C" w14:textId="5544FFED" w:rsidR="009B5621" w:rsidRPr="00891399" w:rsidRDefault="009B5621" w:rsidP="001E43F4">
            <w:pPr>
              <w:widowControl w:val="0"/>
              <w:numPr>
                <w:ilvl w:val="0"/>
                <w:numId w:val="20"/>
              </w:numPr>
              <w:tabs>
                <w:tab w:val="left" w:pos="702"/>
              </w:tabs>
              <w:suppressAutoHyphens/>
              <w:spacing w:line="276" w:lineRule="auto"/>
              <w:ind w:left="360"/>
              <w:jc w:val="left"/>
              <w:rPr>
                <w:rFonts w:eastAsia="Exo 2" w:cs="Arial"/>
                <w:kern w:val="2"/>
                <w:lang w:val="es-ES"/>
              </w:rPr>
            </w:pPr>
            <w:r w:rsidRPr="00891399">
              <w:rPr>
                <w:rFonts w:eastAsia="Exo 2" w:cs="Arial"/>
                <w:b/>
                <w:bCs/>
                <w:kern w:val="2"/>
                <w:lang w:val="es-ES"/>
              </w:rPr>
              <w:t>Poner fin a la violación de derechos</w:t>
            </w:r>
            <w:r w:rsidRPr="00891399">
              <w:rPr>
                <w:rFonts w:eastAsia="Exo 2" w:cs="Arial"/>
                <w:kern w:val="2"/>
                <w:lang w:val="es-ES"/>
              </w:rPr>
              <w:t>, revirtiéndola (terminar el trabajo inapropiado, etc.) o retirando de manera segura a la persona afectada de la situación (trabajo infantil, trabajo forzoso, acoso sexual, etc.).</w:t>
            </w:r>
          </w:p>
          <w:p w14:paraId="7047C73F" w14:textId="050D5FBD" w:rsidR="009B5621" w:rsidRPr="00891399" w:rsidRDefault="009B5621" w:rsidP="001E43F4">
            <w:pPr>
              <w:widowControl w:val="0"/>
              <w:numPr>
                <w:ilvl w:val="0"/>
                <w:numId w:val="20"/>
              </w:numPr>
              <w:tabs>
                <w:tab w:val="left" w:pos="702"/>
              </w:tabs>
              <w:suppressAutoHyphens/>
              <w:spacing w:line="276" w:lineRule="auto"/>
              <w:ind w:left="360"/>
              <w:jc w:val="left"/>
              <w:rPr>
                <w:rFonts w:eastAsia="Exo 2" w:cs="Arial"/>
                <w:kern w:val="2"/>
                <w:lang w:val="es-ES"/>
              </w:rPr>
            </w:pPr>
            <w:r w:rsidRPr="00891399">
              <w:rPr>
                <w:rFonts w:eastAsia="Exo 2" w:cs="Arial"/>
                <w:b/>
                <w:bCs/>
                <w:kern w:val="2"/>
                <w:lang w:val="es-ES"/>
              </w:rPr>
              <w:t xml:space="preserve">Apoyar a las personas afectadas, </w:t>
            </w:r>
            <w:r w:rsidRPr="00891399">
              <w:rPr>
                <w:rFonts w:eastAsia="Exo 2" w:cs="Arial"/>
                <w:kern w:val="2"/>
                <w:lang w:val="es-ES"/>
              </w:rPr>
              <w:t xml:space="preserve">por ejemplo, reembolsando los costos, encontrando un empleo alternativo, brindando educación o capacitación, u otorgando una compensación financiera o no financiera. El objetivo es rehabilitar a las víctimas </w:t>
            </w:r>
            <w:r w:rsidRPr="00891399">
              <w:rPr>
                <w:rFonts w:eastAsia="Exo 2" w:cs="Arial"/>
                <w:kern w:val="2"/>
                <w:lang w:val="es-ES"/>
              </w:rPr>
              <w:lastRenderedPageBreak/>
              <w:t>devolviéndoles una vida buena y saludable.</w:t>
            </w:r>
          </w:p>
          <w:p w14:paraId="6B9B77D8" w14:textId="5E7A3B1F" w:rsidR="009B5621" w:rsidRPr="00891399" w:rsidRDefault="009B5621" w:rsidP="001E43F4">
            <w:pPr>
              <w:widowControl w:val="0"/>
              <w:numPr>
                <w:ilvl w:val="0"/>
                <w:numId w:val="20"/>
              </w:numPr>
              <w:tabs>
                <w:tab w:val="left" w:pos="702"/>
              </w:tabs>
              <w:suppressAutoHyphens/>
              <w:spacing w:line="276" w:lineRule="auto"/>
              <w:ind w:left="360"/>
              <w:jc w:val="left"/>
              <w:rPr>
                <w:rFonts w:eastAsia="Exo 2" w:cs="Arial"/>
                <w:kern w:val="2"/>
                <w:lang w:val="es-ES"/>
              </w:rPr>
            </w:pPr>
            <w:r w:rsidRPr="00891399">
              <w:rPr>
                <w:rFonts w:eastAsia="Exo 2" w:cs="Arial"/>
                <w:b/>
                <w:bCs/>
                <w:kern w:val="2"/>
                <w:lang w:val="es-ES"/>
              </w:rPr>
              <w:t>Tomar medidas</w:t>
            </w:r>
            <w:r w:rsidRPr="00891399">
              <w:rPr>
                <w:rFonts w:eastAsia="Exo 2" w:cs="Arial"/>
                <w:kern w:val="2"/>
                <w:lang w:val="es-ES"/>
              </w:rPr>
              <w:t xml:space="preserve"> para evitar que la infracción vuelva a ocurrir. Esto puede implicar cualquiera de las actividades de prevención o mitigación enumeradas anteriormente.</w:t>
            </w:r>
          </w:p>
          <w:p w14:paraId="4F6FB84E" w14:textId="77777777" w:rsidR="009B5621" w:rsidRPr="00891399" w:rsidRDefault="009B5621" w:rsidP="009B5621">
            <w:pPr>
              <w:widowControl w:val="0"/>
              <w:tabs>
                <w:tab w:val="left" w:pos="702"/>
              </w:tabs>
              <w:suppressAutoHyphens/>
              <w:spacing w:line="276" w:lineRule="auto"/>
              <w:ind w:left="360"/>
              <w:jc w:val="left"/>
              <w:rPr>
                <w:rFonts w:eastAsia="Exo 2" w:cs="Arial"/>
                <w:kern w:val="2"/>
                <w:lang w:val="es-ES"/>
              </w:rPr>
            </w:pPr>
          </w:p>
          <w:p w14:paraId="1D260306" w14:textId="5C311036" w:rsidR="009B5621" w:rsidRPr="00891399" w:rsidRDefault="009B5621" w:rsidP="00E34990">
            <w:pPr>
              <w:widowControl w:val="0"/>
              <w:tabs>
                <w:tab w:val="left" w:pos="702"/>
              </w:tabs>
              <w:suppressAutoHyphens/>
              <w:spacing w:line="276" w:lineRule="auto"/>
              <w:jc w:val="left"/>
              <w:rPr>
                <w:rFonts w:eastAsia="Exo 2" w:cs="Arial"/>
                <w:kern w:val="2"/>
                <w:lang w:val="es-ES"/>
              </w:rPr>
            </w:pPr>
            <w:r w:rsidRPr="00891399">
              <w:rPr>
                <w:rFonts w:eastAsia="Exo 2" w:cs="Arial"/>
                <w:kern w:val="2"/>
                <w:lang w:val="es-ES"/>
              </w:rPr>
              <w:t xml:space="preserve">Además, la remediación puede incluir la </w:t>
            </w:r>
            <w:r w:rsidRPr="00891399">
              <w:rPr>
                <w:rFonts w:eastAsia="Exo 2" w:cs="Arial"/>
                <w:b/>
                <w:bCs/>
                <w:kern w:val="2"/>
                <w:lang w:val="es-ES"/>
              </w:rPr>
              <w:t>aplicación de medidas disciplinarias contra los infractores</w:t>
            </w:r>
            <w:r w:rsidRPr="00891399">
              <w:rPr>
                <w:rFonts w:eastAsia="Exo 2" w:cs="Arial"/>
                <w:kern w:val="2"/>
                <w:lang w:val="es-ES"/>
              </w:rPr>
              <w:t>, por ejemplo, dándole al infractor una advertencia formal o suspendiéndolo del trabajo por una infracción grave. Tenga en cuenta que debe describir las posibles medidas disciplinarias en la política correspondiente para que no sorprendan a nadie.</w:t>
            </w:r>
          </w:p>
          <w:p w14:paraId="7F419EC0" w14:textId="12E4024F" w:rsidR="009B5621" w:rsidRPr="00891399" w:rsidRDefault="009B5621" w:rsidP="00E34990">
            <w:pPr>
              <w:widowControl w:val="0"/>
              <w:suppressAutoHyphens/>
              <w:spacing w:before="110" w:after="160" w:line="276" w:lineRule="auto"/>
              <w:jc w:val="left"/>
              <w:rPr>
                <w:rFonts w:eastAsia="Exo 2" w:cs="Arial"/>
                <w:kern w:val="2"/>
                <w:szCs w:val="22"/>
                <w:lang w:val="es-ES" w:eastAsia="en-US"/>
                <w14:ligatures w14:val="standardContextual"/>
              </w:rPr>
            </w:pPr>
            <w:r w:rsidRPr="00891399">
              <w:rPr>
                <w:rFonts w:eastAsia="Exo 2" w:cs="Arial"/>
                <w:kern w:val="2"/>
                <w:szCs w:val="22"/>
                <w:lang w:val="es-ES" w:eastAsia="en-US"/>
                <w14:ligatures w14:val="standardContextual"/>
              </w:rPr>
              <w:t>Una empresa individual rara vez puede proporcionar una remediación completa por sí misma, así que recuerde informar y apoyar el trabajo de las agencias gubernamentales relevantes. Si los compradores han contribuido a la infracción, por ejemplo pagando precios bajos, también tienen la responsabilidad de participar en la remediación.</w:t>
            </w:r>
          </w:p>
          <w:p w14:paraId="3B312C11" w14:textId="77777777" w:rsidR="00E924C9" w:rsidRPr="00891399" w:rsidRDefault="00E924C9" w:rsidP="00E34990">
            <w:pPr>
              <w:widowControl w:val="0"/>
              <w:suppressAutoHyphens/>
              <w:spacing w:before="110" w:after="160" w:line="276" w:lineRule="auto"/>
              <w:jc w:val="left"/>
              <w:rPr>
                <w:rFonts w:eastAsia="Exo 2" w:cs="Arial"/>
                <w:kern w:val="2"/>
                <w:szCs w:val="22"/>
                <w:lang w:val="es-ES" w:eastAsia="en-US"/>
                <w14:ligatures w14:val="standardContextual"/>
              </w:rPr>
            </w:pPr>
          </w:p>
          <w:p w14:paraId="68DB2214" w14:textId="77777777" w:rsidR="005E1B4E" w:rsidRPr="00891399" w:rsidRDefault="005E1B4E" w:rsidP="00E34990">
            <w:pPr>
              <w:widowControl w:val="0"/>
              <w:suppressAutoHyphens/>
              <w:spacing w:before="110" w:after="160" w:line="276" w:lineRule="auto"/>
              <w:jc w:val="left"/>
              <w:rPr>
                <w:rFonts w:eastAsia="Exo 2" w:cs="Arial"/>
                <w:b/>
                <w:kern w:val="2"/>
                <w:lang w:val="es-ES"/>
              </w:rPr>
            </w:pPr>
            <w:r w:rsidRPr="00891399">
              <w:rPr>
                <w:rFonts w:eastAsia="Exo 2" w:cs="Arial"/>
                <w:b/>
                <w:kern w:val="2"/>
                <w:lang w:val="es-ES"/>
              </w:rPr>
              <w:t>Sistema de monitoreo y remediación</w:t>
            </w:r>
          </w:p>
          <w:p w14:paraId="66B26CCB" w14:textId="6A8010F9" w:rsidR="006F2825" w:rsidRPr="00891399" w:rsidRDefault="005E1B4E" w:rsidP="0013519D">
            <w:pPr>
              <w:widowControl w:val="0"/>
              <w:suppressAutoHyphens/>
              <w:spacing w:before="110" w:line="276" w:lineRule="auto"/>
              <w:jc w:val="left"/>
              <w:rPr>
                <w:rFonts w:eastAsia="Exo 2" w:cs="Arial"/>
                <w:kern w:val="2"/>
                <w:lang w:val="es-ES"/>
              </w:rPr>
            </w:pPr>
            <w:r w:rsidRPr="00891399">
              <w:rPr>
                <w:rFonts w:eastAsia="Exo 2" w:cs="Arial"/>
                <w:kern w:val="2"/>
                <w:lang w:val="es-ES"/>
              </w:rPr>
              <w:t>Cuando el riesgo de trabajo infantil, trabajo forzoso o violencia de género sea alto, la organización de trabajo contratado debería considerar establecer un sistema de monitoreo y remediación para abordar esos problemas específicos. Esto incluiría:</w:t>
            </w:r>
          </w:p>
          <w:p w14:paraId="30CEFD52" w14:textId="77777777" w:rsidR="005E1B4E" w:rsidRPr="00891399" w:rsidRDefault="005E1B4E" w:rsidP="001E43F4">
            <w:pPr>
              <w:widowControl w:val="0"/>
              <w:numPr>
                <w:ilvl w:val="0"/>
                <w:numId w:val="9"/>
              </w:numPr>
              <w:suppressAutoHyphens/>
              <w:spacing w:before="110" w:line="276" w:lineRule="auto"/>
              <w:ind w:left="360"/>
              <w:contextualSpacing/>
              <w:jc w:val="left"/>
              <w:rPr>
                <w:rFonts w:eastAsia="Exo 2" w:cs="Arial"/>
                <w:szCs w:val="22"/>
                <w:lang w:val="es-ES" w:eastAsia="en-US"/>
              </w:rPr>
            </w:pPr>
            <w:r w:rsidRPr="00891399">
              <w:rPr>
                <w:rFonts w:eastAsia="Exo 2" w:cs="Arial"/>
                <w:szCs w:val="22"/>
                <w:lang w:val="es-ES" w:eastAsia="en-US"/>
              </w:rPr>
              <w:t>identificar a las personas en alto riesgo</w:t>
            </w:r>
          </w:p>
          <w:p w14:paraId="5612B5EB" w14:textId="77777777" w:rsidR="005E1B4E" w:rsidRPr="00891399" w:rsidRDefault="005E1B4E" w:rsidP="001E43F4">
            <w:pPr>
              <w:widowControl w:val="0"/>
              <w:numPr>
                <w:ilvl w:val="0"/>
                <w:numId w:val="9"/>
              </w:numPr>
              <w:suppressAutoHyphens/>
              <w:spacing w:before="110" w:line="276" w:lineRule="auto"/>
              <w:ind w:left="360"/>
              <w:contextualSpacing/>
              <w:jc w:val="left"/>
              <w:rPr>
                <w:rFonts w:eastAsia="Exo 2" w:cs="Arial"/>
                <w:szCs w:val="22"/>
                <w:lang w:val="es-ES" w:eastAsia="en-US"/>
              </w:rPr>
            </w:pPr>
            <w:r w:rsidRPr="00891399">
              <w:rPr>
                <w:rFonts w:eastAsia="Exo 2" w:cs="Arial"/>
                <w:szCs w:val="22"/>
                <w:lang w:val="es-ES" w:eastAsia="en-US"/>
              </w:rPr>
              <w:t>comprobar regularmente la seguridad de las personas identificadas</w:t>
            </w:r>
          </w:p>
          <w:p w14:paraId="357EB23D" w14:textId="7158CDFF" w:rsidR="005E1B4E" w:rsidRPr="00891399" w:rsidRDefault="005E1B4E" w:rsidP="001E43F4">
            <w:pPr>
              <w:widowControl w:val="0"/>
              <w:numPr>
                <w:ilvl w:val="0"/>
                <w:numId w:val="9"/>
              </w:numPr>
              <w:suppressAutoHyphens/>
              <w:spacing w:before="110" w:line="276" w:lineRule="auto"/>
              <w:ind w:left="360"/>
              <w:contextualSpacing/>
              <w:jc w:val="left"/>
              <w:rPr>
                <w:rFonts w:eastAsia="Exo 2" w:cs="Arial"/>
                <w:szCs w:val="22"/>
                <w:lang w:val="es-ES" w:eastAsia="en-US"/>
              </w:rPr>
            </w:pPr>
            <w:r w:rsidRPr="00891399">
              <w:rPr>
                <w:rFonts w:eastAsia="Exo 2" w:cs="Arial"/>
                <w:szCs w:val="22"/>
                <w:lang w:val="es-ES" w:eastAsia="en-US"/>
              </w:rPr>
              <w:t xml:space="preserve">remediar cualquier caso de violación de </w:t>
            </w:r>
            <w:r w:rsidR="009C26ED" w:rsidRPr="00891399">
              <w:rPr>
                <w:rFonts w:eastAsia="Exo 2" w:cs="Arial"/>
                <w:szCs w:val="22"/>
                <w:lang w:val="es-ES" w:eastAsia="en-US"/>
              </w:rPr>
              <w:t>derechos</w:t>
            </w:r>
            <w:r w:rsidRPr="00891399">
              <w:rPr>
                <w:rFonts w:eastAsia="Exo 2" w:cs="Arial"/>
                <w:szCs w:val="22"/>
                <w:lang w:val="es-ES" w:eastAsia="en-US"/>
              </w:rPr>
              <w:t xml:space="preserve"> descubierto</w:t>
            </w:r>
          </w:p>
          <w:p w14:paraId="35641327" w14:textId="4542FA07" w:rsidR="005E1B4E" w:rsidRPr="00891399" w:rsidRDefault="005E1B4E" w:rsidP="001E43F4">
            <w:pPr>
              <w:widowControl w:val="0"/>
              <w:numPr>
                <w:ilvl w:val="0"/>
                <w:numId w:val="9"/>
              </w:numPr>
              <w:suppressAutoHyphens/>
              <w:spacing w:before="110" w:line="276" w:lineRule="auto"/>
              <w:ind w:left="360"/>
              <w:contextualSpacing/>
              <w:jc w:val="left"/>
              <w:rPr>
                <w:rFonts w:eastAsia="Exo 2" w:cs="Arial"/>
                <w:szCs w:val="22"/>
                <w:lang w:val="es-ES" w:eastAsia="en-US"/>
              </w:rPr>
            </w:pPr>
            <w:r w:rsidRPr="00891399">
              <w:rPr>
                <w:rFonts w:eastAsia="Exo 2" w:cs="Arial"/>
                <w:szCs w:val="22"/>
                <w:lang w:val="es-ES" w:eastAsia="en-US"/>
              </w:rPr>
              <w:t>documentar la cantidad de personas en alto riesgo, la cantidad de infracciones, la cantidad de retiros seguros y las actividades realizadas para prevenir nuevas infracciones.</w:t>
            </w:r>
          </w:p>
          <w:p w14:paraId="46CC1EB7" w14:textId="77777777" w:rsidR="00892E10" w:rsidRPr="00891399" w:rsidRDefault="00892E10" w:rsidP="004D7F6C">
            <w:pPr>
              <w:spacing w:after="200" w:line="276" w:lineRule="auto"/>
              <w:jc w:val="left"/>
              <w:rPr>
                <w:rFonts w:eastAsia="SimSun" w:cs="Arial"/>
                <w:kern w:val="2"/>
                <w:lang w:val="es-ES"/>
              </w:rPr>
            </w:pPr>
          </w:p>
          <w:p w14:paraId="16B34873" w14:textId="341A81F1" w:rsidR="005E1B4E" w:rsidRPr="00891399" w:rsidRDefault="005E1B4E" w:rsidP="004D7F6C">
            <w:pPr>
              <w:spacing w:after="200" w:line="276" w:lineRule="auto"/>
              <w:jc w:val="left"/>
              <w:rPr>
                <w:rFonts w:eastAsia="SimSun" w:cs="Arial"/>
                <w:kern w:val="2"/>
                <w:lang w:val="es-ES"/>
              </w:rPr>
            </w:pPr>
            <w:r w:rsidRPr="00891399">
              <w:rPr>
                <w:rFonts w:eastAsia="SimSun" w:cs="Arial"/>
                <w:kern w:val="2"/>
                <w:lang w:val="es-ES"/>
              </w:rPr>
              <w:t>Para sugerencias sobre cómo establecer un sistema de monitoreo y remediación, solicite el apoyo de su Red de Productores o de Fairtrade International.</w:t>
            </w:r>
          </w:p>
          <w:p w14:paraId="209F2AF9" w14:textId="77777777" w:rsidR="00E924C9" w:rsidRPr="00891399" w:rsidRDefault="00E924C9" w:rsidP="00E34990">
            <w:pPr>
              <w:spacing w:after="200" w:line="276" w:lineRule="auto"/>
              <w:jc w:val="left"/>
              <w:rPr>
                <w:rFonts w:eastAsia="SimSun" w:cs="Arial"/>
                <w:kern w:val="2"/>
                <w:lang w:val="es-ES"/>
              </w:rPr>
            </w:pPr>
          </w:p>
          <w:p w14:paraId="57D43750" w14:textId="7F1204B7" w:rsidR="006F2825" w:rsidRPr="00891399" w:rsidRDefault="009B5621" w:rsidP="006F2825">
            <w:pPr>
              <w:tabs>
                <w:tab w:val="left" w:pos="3675"/>
              </w:tabs>
              <w:spacing w:before="120" w:after="120"/>
              <w:contextualSpacing/>
              <w:rPr>
                <w:rFonts w:cs="Arial"/>
                <w:b/>
                <w:bCs/>
                <w:color w:val="00B9E4"/>
                <w:lang w:val="es-ES"/>
              </w:rPr>
            </w:pPr>
            <w:r w:rsidRPr="00891399">
              <w:rPr>
                <w:rFonts w:cs="Arial"/>
                <w:b/>
                <w:bCs/>
                <w:color w:val="00B9E4"/>
                <w:lang w:val="es-ES"/>
              </w:rPr>
              <w:t>Los cambios propuestos son</w:t>
            </w:r>
            <w:r w:rsidR="00AA0227" w:rsidRPr="00891399">
              <w:rPr>
                <w:rFonts w:cs="Arial"/>
                <w:b/>
                <w:bCs/>
                <w:color w:val="00B9E4"/>
                <w:lang w:val="es-ES"/>
              </w:rPr>
              <w:t>:</w:t>
            </w:r>
            <w:r w:rsidR="006F2825" w:rsidRPr="00891399">
              <w:rPr>
                <w:rFonts w:cs="Arial"/>
                <w:b/>
                <w:bCs/>
                <w:color w:val="00B9E4"/>
                <w:lang w:val="es-ES"/>
              </w:rPr>
              <w:t xml:space="preserve"> </w:t>
            </w:r>
          </w:p>
          <w:p w14:paraId="035AEFBA" w14:textId="1111826B" w:rsidR="006F2825" w:rsidRPr="00891399" w:rsidRDefault="009B5621" w:rsidP="001E43F4">
            <w:pPr>
              <w:pStyle w:val="ListParagraph"/>
              <w:numPr>
                <w:ilvl w:val="1"/>
                <w:numId w:val="8"/>
              </w:numPr>
              <w:tabs>
                <w:tab w:val="left" w:pos="3675"/>
              </w:tabs>
              <w:spacing w:before="240" w:after="240" w:line="240" w:lineRule="auto"/>
              <w:ind w:left="1434" w:hanging="357"/>
              <w:jc w:val="left"/>
              <w:rPr>
                <w:rFonts w:cs="Arial"/>
                <w:b/>
                <w:bCs/>
                <w:color w:val="00B9E4"/>
                <w:lang w:val="es-ES"/>
              </w:rPr>
            </w:pPr>
            <w:r w:rsidRPr="00891399">
              <w:rPr>
                <w:rFonts w:cs="Arial"/>
                <w:b/>
                <w:bCs/>
                <w:color w:val="00B9E4"/>
                <w:lang w:val="es-ES"/>
              </w:rPr>
              <w:t xml:space="preserve">Un nuevo requisito </w:t>
            </w:r>
            <w:r w:rsidR="00747475" w:rsidRPr="00891399">
              <w:rPr>
                <w:rFonts w:cs="Arial"/>
                <w:b/>
                <w:bCs/>
                <w:color w:val="00B9E4"/>
                <w:u w:val="single"/>
                <w:lang w:val="es-ES"/>
              </w:rPr>
              <w:t>B</w:t>
            </w:r>
            <w:r w:rsidRPr="00891399">
              <w:rPr>
                <w:rFonts w:cs="Arial"/>
                <w:b/>
                <w:bCs/>
                <w:color w:val="00B9E4"/>
                <w:u w:val="single"/>
                <w:lang w:val="es-ES"/>
              </w:rPr>
              <w:t>ásico del año 3</w:t>
            </w:r>
            <w:r w:rsidRPr="00891399">
              <w:rPr>
                <w:rFonts w:cs="Arial"/>
                <w:b/>
                <w:bCs/>
                <w:color w:val="00B9E4"/>
                <w:lang w:val="es-ES"/>
              </w:rPr>
              <w:t xml:space="preserve"> sobre tener e implementar políticas ambientales y de derechos humanos</w:t>
            </w:r>
          </w:p>
          <w:p w14:paraId="52AB691E" w14:textId="1752EDF2" w:rsidR="006F2825" w:rsidRPr="00891399" w:rsidRDefault="009B5621" w:rsidP="006F2825">
            <w:pPr>
              <w:spacing w:before="160" w:after="40" w:line="276" w:lineRule="auto"/>
              <w:jc w:val="left"/>
              <w:rPr>
                <w:rFonts w:eastAsia="Arial" w:cs="Arial"/>
                <w:b/>
                <w:color w:val="00B9E4"/>
                <w:sz w:val="20"/>
                <w:szCs w:val="20"/>
                <w:lang w:val="es-ES" w:eastAsia="ko-KR"/>
              </w:rPr>
            </w:pPr>
            <w:r w:rsidRPr="006F22F6">
              <w:rPr>
                <w:rFonts w:eastAsia="Arial" w:cs="Arial"/>
                <w:b/>
                <w:bCs/>
                <w:color w:val="FFFFFF"/>
                <w:sz w:val="20"/>
                <w:szCs w:val="20"/>
                <w:shd w:val="clear" w:color="auto" w:fill="00B9E4"/>
                <w:lang w:val="es-ES" w:eastAsia="ko-KR"/>
              </w:rPr>
              <w:t>NUEVO</w:t>
            </w:r>
            <w:r w:rsidR="006F2825" w:rsidRPr="00891399">
              <w:rPr>
                <w:rFonts w:eastAsia="Arial" w:cs="Arial"/>
                <w:b/>
                <w:color w:val="00B9E4"/>
                <w:sz w:val="20"/>
                <w:szCs w:val="20"/>
                <w:lang w:val="es-ES" w:eastAsia="ko-KR"/>
              </w:rPr>
              <w:t xml:space="preserve"> </w:t>
            </w:r>
            <w:r w:rsidRPr="00891399">
              <w:rPr>
                <w:rFonts w:eastAsia="Arial" w:cs="Arial"/>
                <w:b/>
                <w:color w:val="00B9E4"/>
                <w:sz w:val="20"/>
                <w:szCs w:val="20"/>
                <w:lang w:val="es-ES" w:eastAsia="ko-KR"/>
              </w:rPr>
              <w:t>Derechos humanos y políticas ambientales</w:t>
            </w:r>
          </w:p>
          <w:tbl>
            <w:tblPr>
              <w:tblW w:w="8926" w:type="dxa"/>
              <w:tblLook w:val="04A0" w:firstRow="1" w:lastRow="0" w:firstColumn="1" w:lastColumn="0" w:noHBand="0" w:noVBand="1"/>
            </w:tblPr>
            <w:tblGrid>
              <w:gridCol w:w="942"/>
              <w:gridCol w:w="7984"/>
            </w:tblGrid>
            <w:tr w:rsidR="006F2825" w:rsidRPr="00891399" w14:paraId="50F97DD0" w14:textId="77777777" w:rsidTr="00E346C7">
              <w:trPr>
                <w:trHeight w:val="413"/>
              </w:trPr>
              <w:tc>
                <w:tcPr>
                  <w:tcW w:w="8926" w:type="dxa"/>
                  <w:gridSpan w:val="2"/>
                  <w:tcBorders>
                    <w:top w:val="single" w:sz="4" w:space="0" w:color="BFBFBF"/>
                    <w:left w:val="single" w:sz="4" w:space="0" w:color="BFBFBF"/>
                    <w:bottom w:val="single" w:sz="4" w:space="0" w:color="BFBFBF"/>
                    <w:right w:val="single" w:sz="4" w:space="0" w:color="BFBFBF"/>
                  </w:tcBorders>
                </w:tcPr>
                <w:p w14:paraId="14EC86BB" w14:textId="2FE459DF" w:rsidR="006F2825" w:rsidRPr="00891399" w:rsidRDefault="009B5621"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b/>
                      <w:bCs/>
                      <w:color w:val="565656"/>
                      <w:spacing w:val="-1"/>
                      <w:sz w:val="20"/>
                      <w:szCs w:val="20"/>
                      <w:lang w:val="es-ES" w:eastAsia="ja-JP"/>
                    </w:rPr>
                    <w:t>:</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7DFFF23C" w14:textId="77777777" w:rsidTr="00E346C7">
              <w:trPr>
                <w:trHeight w:val="419"/>
              </w:trPr>
              <w:tc>
                <w:tcPr>
                  <w:tcW w:w="942" w:type="dxa"/>
                  <w:tcBorders>
                    <w:top w:val="single" w:sz="4" w:space="0" w:color="BFBFBF"/>
                    <w:left w:val="single" w:sz="4" w:space="0" w:color="BFBFBF"/>
                    <w:bottom w:val="single" w:sz="4" w:space="0" w:color="BFBFBF"/>
                    <w:right w:val="single" w:sz="4" w:space="0" w:color="BFBFBF"/>
                  </w:tcBorders>
                </w:tcPr>
                <w:p w14:paraId="0E5C7227" w14:textId="3F327708" w:rsidR="006F2825" w:rsidRPr="00891399" w:rsidRDefault="009B5621"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31DA7620" w14:textId="4BE10CB3" w:rsidR="009B5621" w:rsidRPr="00891399" w:rsidRDefault="009B5621" w:rsidP="009B5621">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desarrolla e implementa políticas para mitigar, prevenir y remediar al menos tres de los problemas más destacados identificados a través de su evaluación de riesgos.</w:t>
                  </w:r>
                </w:p>
                <w:p w14:paraId="24F27561" w14:textId="4485860F" w:rsidR="009B5621" w:rsidRPr="00891399" w:rsidRDefault="009B5621" w:rsidP="009B5621">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comunica las políticas a su dirección, personal y trabajadores.</w:t>
                  </w:r>
                </w:p>
                <w:p w14:paraId="4C0885C0" w14:textId="048DD638" w:rsidR="009B5621" w:rsidRPr="00891399" w:rsidRDefault="009B5621" w:rsidP="009B5621">
                  <w:pPr>
                    <w:spacing w:after="120" w:line="276" w:lineRule="auto"/>
                    <w:jc w:val="left"/>
                    <w:rPr>
                      <w:rFonts w:eastAsia="Arial" w:cs="Arial"/>
                      <w:color w:val="4D4D4E"/>
                      <w:spacing w:val="-1"/>
                      <w:sz w:val="20"/>
                      <w:szCs w:val="20"/>
                      <w:lang w:val="es-ES" w:eastAsia="ja-JP"/>
                    </w:rPr>
                  </w:pPr>
                  <w:r w:rsidRPr="00891399">
                    <w:rPr>
                      <w:rFonts w:eastAsia="Arial" w:cs="Arial"/>
                      <w:color w:val="565656"/>
                      <w:spacing w:val="-1"/>
                      <w:sz w:val="20"/>
                      <w:szCs w:val="20"/>
                      <w:lang w:val="es-ES" w:eastAsia="ja-JP"/>
                    </w:rPr>
                    <w:t>Usted revisa y modifica las políticas como mínimo cada seis años.</w:t>
                  </w:r>
                </w:p>
              </w:tc>
            </w:tr>
            <w:tr w:rsidR="006F2825" w:rsidRPr="00891399" w14:paraId="6926CB02"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5EFCDFAE" w14:textId="0C7C7298" w:rsidR="006F2825" w:rsidRPr="00891399" w:rsidRDefault="009B5621"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61E0807"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5387BA64"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05B0FDD" w14:textId="63986FC9" w:rsidR="00747475" w:rsidRPr="006F22F6" w:rsidRDefault="00747475" w:rsidP="00747475">
                  <w:pPr>
                    <w:spacing w:after="120" w:line="240" w:lineRule="auto"/>
                    <w:jc w:val="left"/>
                    <w:rPr>
                      <w:rFonts w:eastAsia="Arial" w:cs="Arial"/>
                      <w:color w:val="565656"/>
                      <w:spacing w:val="-1"/>
                      <w:sz w:val="18"/>
                      <w:szCs w:val="18"/>
                      <w:lang w:val="es-ES" w:eastAsia="ja-JP"/>
                    </w:rPr>
                  </w:pPr>
                  <w:r w:rsidRPr="006F22F6">
                    <w:rPr>
                      <w:rFonts w:eastAsia="Calibri" w:cs="Arial"/>
                      <w:b/>
                      <w:bCs/>
                      <w:color w:val="565656"/>
                      <w:sz w:val="18"/>
                      <w:szCs w:val="18"/>
                      <w:lang w:val="es-ES" w:eastAsia="en-US"/>
                    </w:rPr>
                    <w:t>Orientación</w:t>
                  </w:r>
                  <w:r w:rsidR="006F2825" w:rsidRPr="006F22F6">
                    <w:rPr>
                      <w:rFonts w:eastAsia="Calibri" w:cs="Arial"/>
                      <w:b/>
                      <w:bCs/>
                      <w:color w:val="565656"/>
                      <w:sz w:val="18"/>
                      <w:szCs w:val="18"/>
                      <w:lang w:val="es-ES" w:eastAsia="en-US"/>
                    </w:rPr>
                    <w:t>:</w:t>
                  </w:r>
                  <w:r w:rsidR="00243B60" w:rsidRPr="006F22F6">
                    <w:rPr>
                      <w:rFonts w:eastAsia="Calibri" w:cs="Arial"/>
                      <w:b/>
                      <w:bCs/>
                      <w:color w:val="565656"/>
                      <w:sz w:val="18"/>
                      <w:szCs w:val="18"/>
                      <w:lang w:val="es-ES" w:eastAsia="en-US"/>
                    </w:rPr>
                    <w:t xml:space="preserve"> </w:t>
                  </w:r>
                  <w:r w:rsidRPr="006F22F6">
                    <w:rPr>
                      <w:rFonts w:eastAsia="Arial" w:cs="Arial"/>
                      <w:color w:val="565656"/>
                      <w:spacing w:val="-1"/>
                      <w:sz w:val="18"/>
                      <w:szCs w:val="18"/>
                      <w:lang w:val="es-ES" w:eastAsia="ja-JP"/>
                    </w:rPr>
                    <w:t>La organización puede optar por tener políticas separadas y complementarias o una política general. Consulte los requisitos 3.3.3 sobre la política de trabajo infantil y 3.3.4 sobre la política de remediación del trabajo infantil.</w:t>
                  </w:r>
                </w:p>
                <w:p w14:paraId="2A32FF4D" w14:textId="507C6AB6" w:rsidR="00747475" w:rsidRPr="006F22F6" w:rsidRDefault="00747475" w:rsidP="00747475">
                  <w:pPr>
                    <w:spacing w:after="120" w:line="240" w:lineRule="auto"/>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También es una buena práctica comunicar las políticas a los subcontratistas.</w:t>
                  </w:r>
                </w:p>
                <w:p w14:paraId="0E6854BE" w14:textId="2C445E27" w:rsidR="006F2825" w:rsidRPr="00891399" w:rsidRDefault="005B562B" w:rsidP="005B562B">
                  <w:pPr>
                    <w:spacing w:line="276" w:lineRule="auto"/>
                    <w:jc w:val="left"/>
                    <w:rPr>
                      <w:rFonts w:cs="Arial"/>
                      <w:color w:val="565656"/>
                      <w:sz w:val="20"/>
                      <w:szCs w:val="20"/>
                      <w:lang w:val="es-ES"/>
                    </w:rPr>
                  </w:pPr>
                  <w:r w:rsidRPr="006F22F6">
                    <w:rPr>
                      <w:rFonts w:cs="Arial"/>
                      <w:color w:val="565656"/>
                      <w:sz w:val="18"/>
                      <w:szCs w:val="18"/>
                      <w:lang w:val="es-ES"/>
                    </w:rPr>
                    <w:t xml:space="preserve">Para más información, consulte la </w:t>
                  </w:r>
                  <w:hyperlink r:id="rId41" w:history="1">
                    <w:r w:rsidRPr="006F22F6">
                      <w:rPr>
                        <w:rStyle w:val="Hyperlink"/>
                        <w:rFonts w:cs="Arial"/>
                        <w:sz w:val="18"/>
                        <w:szCs w:val="18"/>
                        <w:lang w:val="es-ES"/>
                      </w:rPr>
                      <w:t>Guía HREDD para Organizaciones de Trabajo Contratado.</w:t>
                    </w:r>
                  </w:hyperlink>
                </w:p>
              </w:tc>
            </w:tr>
          </w:tbl>
          <w:p w14:paraId="064EE5A4" w14:textId="77777777" w:rsidR="00447166" w:rsidRPr="00447166" w:rsidRDefault="00447166" w:rsidP="00447166">
            <w:pPr>
              <w:tabs>
                <w:tab w:val="left" w:pos="3675"/>
              </w:tabs>
              <w:spacing w:before="240" w:after="120" w:line="276" w:lineRule="auto"/>
              <w:jc w:val="left"/>
              <w:rPr>
                <w:rFonts w:cs="Arial"/>
                <w:szCs w:val="22"/>
                <w:lang w:val="es-ES"/>
              </w:rPr>
            </w:pPr>
            <w:r w:rsidRPr="00891399">
              <w:rPr>
                <w:rFonts w:cs="Arial"/>
                <w:b/>
                <w:bCs/>
                <w:szCs w:val="22"/>
                <w:lang w:val="es-ES"/>
              </w:rPr>
              <w:lastRenderedPageBreak/>
              <w:t xml:space="preserve">Justificación: </w:t>
            </w:r>
            <w:r w:rsidRPr="00891399">
              <w:rPr>
                <w:rFonts w:cs="Arial"/>
                <w:szCs w:val="22"/>
                <w:lang w:val="es-ES"/>
              </w:rPr>
              <w:t>Las organizaciones de trabajo contratado requieren que las empresas tengan varias políticas (por ejemplo, trabajo infantil (3.3.3); remediación del trabajo infantil (3.3.4); acoso sexual (3.1.6); medidas disciplinarias (3.1.4); y prevención de enfermedades contagiosas y epidemias (3.6.30). La propuesta de exigir que las organizaciones de trabajo contratado tengan una política ambiental y de derechos humanos es una adición a las políticas ya requeridas. Desarrollar e implementar políticas para los problemas ambientales y de derechos humanos más destacados vinculados a su organización lo ayudará a abordar esos problemas</w:t>
            </w:r>
          </w:p>
          <w:p w14:paraId="1BCC77E8" w14:textId="77777777" w:rsidR="00447166" w:rsidRPr="00891399" w:rsidRDefault="00447166" w:rsidP="00447166">
            <w:pPr>
              <w:tabs>
                <w:tab w:val="left" w:pos="3675"/>
              </w:tabs>
              <w:spacing w:before="240" w:after="120" w:line="276" w:lineRule="auto"/>
              <w:jc w:val="left"/>
              <w:rPr>
                <w:rFonts w:cs="Arial"/>
                <w:szCs w:val="22"/>
                <w:lang w:val="es-ES"/>
              </w:rPr>
            </w:pPr>
            <w:r w:rsidRPr="00891399">
              <w:rPr>
                <w:rFonts w:cs="Arial"/>
                <w:b/>
                <w:bCs/>
                <w:szCs w:val="22"/>
                <w:lang w:val="es-ES"/>
              </w:rPr>
              <w:t>Implicaciones:</w:t>
            </w:r>
            <w:r w:rsidRPr="00891399">
              <w:rPr>
                <w:rFonts w:cs="Arial"/>
                <w:szCs w:val="22"/>
                <w:lang w:val="es-ES"/>
              </w:rPr>
              <w:t xml:space="preserve"> </w:t>
            </w:r>
            <w:bookmarkStart w:id="31" w:name="_Hlk134619620"/>
            <w:r w:rsidRPr="00891399">
              <w:rPr>
                <w:rFonts w:cs="Arial"/>
                <w:szCs w:val="22"/>
                <w:lang w:val="es-ES"/>
              </w:rPr>
              <w:t xml:space="preserve">Las organizaciones de trabajo contratado que aún no cuentan con políticas implementadas para los tres problemas más destacados identificados en sus mapas de riesgo deberán desarrollarlos e implementarlos. Fairtrade International ha desarrollado guías y plantillas para apoyar a las organizaciones en estos esfuerzos. Consulte la </w:t>
            </w:r>
            <w:hyperlink r:id="rId42" w:history="1">
              <w:r w:rsidRPr="00891399">
                <w:rPr>
                  <w:rStyle w:val="Hyperlink"/>
                  <w:rFonts w:cs="Arial"/>
                  <w:szCs w:val="22"/>
                  <w:lang w:val="es-ES"/>
                </w:rPr>
                <w:t>Guía HREDD para Organizaciones de Trabajo Contratado.</w:t>
              </w:r>
            </w:hyperlink>
            <w:bookmarkEnd w:id="31"/>
          </w:p>
          <w:p w14:paraId="20CACC14" w14:textId="2BE27C1E" w:rsidR="00924F61" w:rsidRPr="00891399" w:rsidRDefault="00747475"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F61" w:rsidRPr="00891399">
              <w:rPr>
                <w:rFonts w:cs="Arial"/>
                <w:b/>
                <w:bCs/>
                <w:color w:val="00B9E4"/>
                <w:szCs w:val="22"/>
                <w:lang w:val="es-ES"/>
              </w:rPr>
              <w:t xml:space="preserve"> </w:t>
            </w:r>
            <w:r w:rsidR="00CB29E0" w:rsidRPr="00891399">
              <w:rPr>
                <w:rFonts w:cs="Arial"/>
                <w:b/>
                <w:bCs/>
                <w:color w:val="00B9E4"/>
                <w:szCs w:val="22"/>
                <w:lang w:val="es-ES"/>
              </w:rPr>
              <w:t>3</w:t>
            </w:r>
            <w:r w:rsidR="00924F61" w:rsidRPr="00891399">
              <w:rPr>
                <w:rFonts w:cs="Arial"/>
                <w:b/>
                <w:bCs/>
                <w:color w:val="00B9E4"/>
                <w:szCs w:val="22"/>
                <w:lang w:val="es-ES"/>
              </w:rPr>
              <w:t>.</w:t>
            </w:r>
            <w:r w:rsidR="00CB29E0" w:rsidRPr="00891399">
              <w:rPr>
                <w:rFonts w:cs="Arial"/>
                <w:b/>
                <w:bCs/>
                <w:color w:val="00B9E4"/>
                <w:szCs w:val="22"/>
                <w:lang w:val="es-ES"/>
              </w:rPr>
              <w:t>1</w:t>
            </w:r>
            <w:r w:rsidR="00E924C9" w:rsidRPr="00891399">
              <w:rPr>
                <w:rFonts w:cs="Arial"/>
                <w:b/>
                <w:bCs/>
                <w:color w:val="00B9E4"/>
                <w:szCs w:val="22"/>
                <w:lang w:val="es-ES"/>
              </w:rPr>
              <w:t>-1:</w:t>
            </w:r>
            <w:r w:rsidR="00924F61"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17E63F78" w14:textId="776BB132" w:rsidR="009B4A9F" w:rsidRPr="00891399" w:rsidRDefault="009B4A9F" w:rsidP="00E924C9">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De acuerdo</w:t>
            </w:r>
          </w:p>
          <w:p w14:paraId="771DAED7" w14:textId="2160F22E" w:rsidR="009B4A9F" w:rsidRPr="00891399" w:rsidRDefault="009B4A9F" w:rsidP="00E924C9">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48C95C8D" w14:textId="2102C851" w:rsidR="009B4A9F" w:rsidRPr="00891399" w:rsidRDefault="009B4A9F" w:rsidP="00E924C9">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6729CE44" w14:textId="03AEFA10" w:rsidR="00CB29E0" w:rsidRPr="002077EB" w:rsidRDefault="009B4A9F" w:rsidP="00E924C9">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6FFB829A" w14:textId="49E47388" w:rsidR="00CB29E0" w:rsidRDefault="00747475" w:rsidP="002077EB">
            <w:pPr>
              <w:tabs>
                <w:tab w:val="left" w:pos="3675"/>
              </w:tabs>
              <w:spacing w:before="240" w:after="120"/>
              <w:rPr>
                <w:rFonts w:cs="Arial"/>
                <w:szCs w:val="22"/>
                <w:lang w:val="es-ES"/>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CB29E0" w:rsidRPr="00891399">
              <w:rPr>
                <w:rFonts w:cs="Arial"/>
                <w:b/>
                <w:bCs/>
                <w:color w:val="00B9E4"/>
                <w:szCs w:val="22"/>
                <w:lang w:val="es-ES"/>
              </w:rPr>
              <w:t>3</w:t>
            </w:r>
            <w:r w:rsidR="00E924C9" w:rsidRPr="00891399">
              <w:rPr>
                <w:rFonts w:cs="Arial"/>
                <w:b/>
                <w:bCs/>
                <w:color w:val="00B9E4"/>
                <w:szCs w:val="22"/>
                <w:lang w:val="es-ES"/>
              </w:rPr>
              <w:t>.</w:t>
            </w:r>
            <w:r w:rsidR="00CB29E0" w:rsidRPr="00891399">
              <w:rPr>
                <w:rFonts w:cs="Arial"/>
                <w:b/>
                <w:bCs/>
                <w:color w:val="00B9E4"/>
                <w:szCs w:val="22"/>
                <w:lang w:val="es-ES"/>
              </w:rPr>
              <w:t>1</w:t>
            </w:r>
            <w:r w:rsidR="00E924C9" w:rsidRPr="00891399">
              <w:rPr>
                <w:rFonts w:cs="Arial"/>
                <w:b/>
                <w:bCs/>
                <w:color w:val="00B9E4"/>
                <w:szCs w:val="22"/>
                <w:lang w:val="es-ES"/>
              </w:rPr>
              <w:t>-</w:t>
            </w:r>
            <w:r w:rsidR="000261DA" w:rsidRPr="00891399">
              <w:rPr>
                <w:rFonts w:cs="Arial"/>
                <w:b/>
                <w:bCs/>
                <w:color w:val="00B9E4"/>
                <w:lang w:val="es-ES"/>
              </w:rPr>
              <w:t xml:space="preserve">2: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044FA9">
              <w:rPr>
                <w:rFonts w:eastAsia="Arial" w:cs="Arial"/>
                <w:color w:val="565656"/>
                <w:spacing w:val="-1"/>
                <w:sz w:val="20"/>
                <w:szCs w:val="20"/>
                <w:lang w:val="es-ES" w:eastAsia="ja-JP"/>
              </w:rPr>
              <w:fldChar w:fldCharType="begin">
                <w:ffData>
                  <w:name w:val="Text9"/>
                  <w:enabled/>
                  <w:calcOnExit w:val="0"/>
                  <w:textInput/>
                </w:ffData>
              </w:fldChar>
            </w:r>
            <w:r w:rsidR="000261DA" w:rsidRPr="00044FA9">
              <w:rPr>
                <w:rFonts w:eastAsia="Arial" w:cs="Arial"/>
                <w:color w:val="565656"/>
                <w:spacing w:val="-1"/>
                <w:sz w:val="20"/>
                <w:szCs w:val="20"/>
                <w:lang w:val="es-ES" w:eastAsia="ja-JP"/>
              </w:rPr>
              <w:instrText xml:space="preserve"> FORMTEXT </w:instrText>
            </w:r>
            <w:r w:rsidR="000261DA" w:rsidRPr="00044FA9">
              <w:rPr>
                <w:rFonts w:eastAsia="Arial" w:cs="Arial"/>
                <w:color w:val="565656"/>
                <w:spacing w:val="-1"/>
                <w:sz w:val="20"/>
                <w:szCs w:val="20"/>
                <w:lang w:val="es-ES" w:eastAsia="ja-JP"/>
              </w:rPr>
            </w:r>
            <w:r w:rsidR="000261DA" w:rsidRPr="00044FA9">
              <w:rPr>
                <w:rFonts w:eastAsia="Arial" w:cs="Arial"/>
                <w:color w:val="565656"/>
                <w:spacing w:val="-1"/>
                <w:sz w:val="20"/>
                <w:szCs w:val="20"/>
                <w:lang w:val="es-ES" w:eastAsia="ja-JP"/>
              </w:rPr>
              <w:fldChar w:fldCharType="separate"/>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fldChar w:fldCharType="end"/>
            </w:r>
          </w:p>
          <w:p w14:paraId="6B157957" w14:textId="77777777" w:rsidR="0013519D" w:rsidRDefault="0013519D" w:rsidP="006F2825">
            <w:pPr>
              <w:tabs>
                <w:tab w:val="left" w:pos="3675"/>
              </w:tabs>
              <w:spacing w:before="120" w:after="120"/>
              <w:contextualSpacing/>
              <w:rPr>
                <w:rFonts w:cs="Arial"/>
                <w:sz w:val="20"/>
                <w:szCs w:val="20"/>
                <w:lang w:val="es-ES"/>
              </w:rPr>
            </w:pPr>
          </w:p>
          <w:p w14:paraId="2EEACDFB" w14:textId="77777777" w:rsidR="006F22F6" w:rsidRPr="00891399" w:rsidRDefault="006F22F6" w:rsidP="006F2825">
            <w:pPr>
              <w:tabs>
                <w:tab w:val="left" w:pos="3675"/>
              </w:tabs>
              <w:spacing w:before="120" w:after="120"/>
              <w:contextualSpacing/>
              <w:rPr>
                <w:rFonts w:cs="Arial"/>
                <w:sz w:val="20"/>
                <w:szCs w:val="20"/>
                <w:lang w:val="es-ES"/>
              </w:rPr>
            </w:pPr>
          </w:p>
          <w:p w14:paraId="3CAE5922" w14:textId="217253FF" w:rsidR="006F2825" w:rsidRPr="00891399" w:rsidRDefault="006F2825" w:rsidP="001E43F4">
            <w:pPr>
              <w:pStyle w:val="ListParagraph"/>
              <w:numPr>
                <w:ilvl w:val="1"/>
                <w:numId w:val="8"/>
              </w:numPr>
              <w:tabs>
                <w:tab w:val="left" w:pos="3675"/>
              </w:tabs>
              <w:spacing w:before="240" w:after="240" w:line="240" w:lineRule="auto"/>
              <w:ind w:left="1434" w:hanging="357"/>
              <w:jc w:val="left"/>
              <w:rPr>
                <w:rFonts w:cs="Arial"/>
                <w:b/>
                <w:bCs/>
                <w:color w:val="00B9E4"/>
                <w:lang w:val="es-ES"/>
              </w:rPr>
            </w:pPr>
            <w:r w:rsidRPr="00891399">
              <w:rPr>
                <w:rFonts w:cs="Arial"/>
                <w:b/>
                <w:bCs/>
                <w:color w:val="00B9E4"/>
                <w:lang w:val="es-ES"/>
              </w:rPr>
              <w:t xml:space="preserve"> </w:t>
            </w:r>
            <w:r w:rsidR="00747475" w:rsidRPr="00891399">
              <w:rPr>
                <w:rFonts w:cs="Arial"/>
                <w:b/>
                <w:bCs/>
                <w:color w:val="00B9E4"/>
                <w:lang w:val="es-ES"/>
              </w:rPr>
              <w:t xml:space="preserve">Un nuevo requisito </w:t>
            </w:r>
            <w:r w:rsidR="00747475" w:rsidRPr="00891399">
              <w:rPr>
                <w:rFonts w:cs="Arial"/>
                <w:b/>
                <w:bCs/>
                <w:color w:val="00B9E4"/>
                <w:u w:val="single"/>
                <w:lang w:val="es-ES"/>
              </w:rPr>
              <w:t>Básico de año 3</w:t>
            </w:r>
            <w:r w:rsidR="00747475" w:rsidRPr="00891399">
              <w:rPr>
                <w:rFonts w:cs="Arial"/>
                <w:b/>
                <w:bCs/>
                <w:color w:val="00B9E4"/>
                <w:lang w:val="es-ES"/>
              </w:rPr>
              <w:t xml:space="preserve"> para desarrollar e implementar un plan de acción para mitigar, prevenir y remediar problemas destacados</w:t>
            </w:r>
          </w:p>
          <w:p w14:paraId="079E51C2" w14:textId="32DDD418" w:rsidR="006F2825" w:rsidRPr="00317325" w:rsidRDefault="00747475" w:rsidP="006F2825">
            <w:pPr>
              <w:rPr>
                <w:rFonts w:eastAsia="Arial" w:cs="Arial"/>
                <w:color w:val="00B9E4"/>
                <w:sz w:val="20"/>
                <w:szCs w:val="20"/>
                <w:lang w:val="es-ES" w:eastAsia="ko-KR"/>
              </w:rPr>
            </w:pPr>
            <w:r w:rsidRPr="00317325">
              <w:rPr>
                <w:rFonts w:eastAsia="Arial" w:cs="Arial"/>
                <w:b/>
                <w:color w:val="FFFFFF"/>
                <w:sz w:val="20"/>
                <w:szCs w:val="20"/>
                <w:bdr w:val="single" w:sz="12" w:space="0" w:color="00B9E4"/>
                <w:shd w:val="clear" w:color="auto" w:fill="00B9E4"/>
                <w:lang w:val="es-ES" w:eastAsia="ko-KR"/>
              </w:rPr>
              <w:t>NUEVO</w:t>
            </w:r>
            <w:r w:rsidR="00A423E8" w:rsidRPr="00317325">
              <w:rPr>
                <w:rFonts w:eastAsia="Arial" w:cs="Arial"/>
                <w:b/>
                <w:color w:val="00B9E4"/>
                <w:sz w:val="20"/>
                <w:szCs w:val="20"/>
                <w:lang w:val="es-ES" w:eastAsia="ko-KR"/>
              </w:rPr>
              <w:t xml:space="preserve"> </w:t>
            </w:r>
            <w:r w:rsidRPr="00317325">
              <w:rPr>
                <w:rFonts w:eastAsia="Arial" w:cs="Arial"/>
                <w:b/>
                <w:color w:val="00B9E4"/>
                <w:sz w:val="20"/>
                <w:szCs w:val="20"/>
                <w:lang w:val="es-ES" w:eastAsia="ko-KR"/>
              </w:rPr>
              <w:t>Plan de acción</w:t>
            </w:r>
          </w:p>
          <w:tbl>
            <w:tblPr>
              <w:tblW w:w="0" w:type="auto"/>
              <w:tblLook w:val="04A0" w:firstRow="1" w:lastRow="0" w:firstColumn="1" w:lastColumn="0" w:noHBand="0" w:noVBand="1"/>
            </w:tblPr>
            <w:tblGrid>
              <w:gridCol w:w="928"/>
              <w:gridCol w:w="7998"/>
            </w:tblGrid>
            <w:tr w:rsidR="006F2825" w:rsidRPr="00891399" w14:paraId="7B00F1ED" w14:textId="77777777" w:rsidTr="001E43F4">
              <w:trPr>
                <w:trHeight w:val="413"/>
              </w:trPr>
              <w:tc>
                <w:tcPr>
                  <w:tcW w:w="0" w:type="auto"/>
                  <w:gridSpan w:val="2"/>
                  <w:tcBorders>
                    <w:top w:val="single" w:sz="4" w:space="0" w:color="BFBFBF"/>
                    <w:left w:val="single" w:sz="4" w:space="0" w:color="BFBFBF"/>
                    <w:bottom w:val="single" w:sz="4" w:space="0" w:color="BFBFBF"/>
                    <w:right w:val="single" w:sz="4" w:space="0" w:color="BFBFBF"/>
                  </w:tcBorders>
                </w:tcPr>
                <w:p w14:paraId="5FB3423C" w14:textId="0816F72C" w:rsidR="006F2825" w:rsidRPr="00891399" w:rsidRDefault="00747475"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b/>
                      <w:bCs/>
                      <w:color w:val="565656"/>
                      <w:spacing w:val="-1"/>
                      <w:sz w:val="20"/>
                      <w:szCs w:val="20"/>
                      <w:lang w:val="es-ES" w:eastAsia="ja-JP"/>
                    </w:rPr>
                    <w:t>:</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6670273E" w14:textId="77777777" w:rsidTr="001E43F4">
              <w:trPr>
                <w:trHeight w:val="431"/>
              </w:trPr>
              <w:tc>
                <w:tcPr>
                  <w:tcW w:w="0" w:type="auto"/>
                  <w:tcBorders>
                    <w:top w:val="single" w:sz="4" w:space="0" w:color="BFBFBF"/>
                    <w:left w:val="single" w:sz="4" w:space="0" w:color="BFBFBF"/>
                    <w:bottom w:val="single" w:sz="4" w:space="0" w:color="BFBFBF"/>
                    <w:right w:val="single" w:sz="4" w:space="0" w:color="BFBFBF"/>
                  </w:tcBorders>
                </w:tcPr>
                <w:p w14:paraId="6E4E1425" w14:textId="5ED7AA40" w:rsidR="006F2825" w:rsidRPr="00891399" w:rsidRDefault="00747475"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0" w:type="auto"/>
                  <w:vMerge w:val="restart"/>
                  <w:tcBorders>
                    <w:top w:val="single" w:sz="4" w:space="0" w:color="BFBFBF"/>
                    <w:left w:val="single" w:sz="4" w:space="0" w:color="BFBFBF"/>
                    <w:bottom w:val="single" w:sz="4" w:space="0" w:color="BFBFBF"/>
                    <w:right w:val="single" w:sz="4" w:space="0" w:color="BFBFBF"/>
                  </w:tcBorders>
                </w:tcPr>
                <w:p w14:paraId="1182F357" w14:textId="77777777" w:rsidR="00747475" w:rsidRPr="00891399" w:rsidRDefault="00747475" w:rsidP="00747475">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desarrolla e implementa un plan de acción para mitigar, prevenir y remediar sus problemas principales, incluidos, como mínimo, los problemas cubiertos por sus pólizas.</w:t>
                  </w:r>
                </w:p>
                <w:p w14:paraId="7E558A9D" w14:textId="67BE1084" w:rsidR="00747475" w:rsidRPr="00891399" w:rsidRDefault="00747475" w:rsidP="006F22F6">
                  <w:pPr>
                    <w:spacing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Para los problemas destacados identificados, desarrolle un plan de acción para un tipo de actividad de la lista a continuación:</w:t>
                  </w:r>
                </w:p>
                <w:p w14:paraId="7AC98BA9" w14:textId="77777777" w:rsidR="00747475" w:rsidRPr="00891399" w:rsidRDefault="00747475" w:rsidP="001E43F4">
                  <w:pPr>
                    <w:numPr>
                      <w:ilvl w:val="0"/>
                      <w:numId w:val="21"/>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diálogo y colaboración con sus compradores, otras empresas, autoridades públicas y/o actores de la sociedad civil</w:t>
                  </w:r>
                </w:p>
                <w:p w14:paraId="1A67E44C" w14:textId="5E1CBBF2" w:rsidR="00747475" w:rsidRPr="00891399" w:rsidRDefault="00747475" w:rsidP="001E43F4">
                  <w:pPr>
                    <w:numPr>
                      <w:ilvl w:val="0"/>
                      <w:numId w:val="21"/>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sensibilización y formación sobre los derechos de los trabajadores, los derechos humanos y las cuestiones medioambientales para la junta, la dirección, el personal, los trabajadores y los representantes sindicales o electos de los trabajadores</w:t>
                  </w:r>
                </w:p>
                <w:p w14:paraId="7A4A0616" w14:textId="393FD1D7" w:rsidR="00747475" w:rsidRPr="00891399" w:rsidRDefault="00747475" w:rsidP="001E43F4">
                  <w:pPr>
                    <w:numPr>
                      <w:ilvl w:val="0"/>
                      <w:numId w:val="21"/>
                    </w:numPr>
                    <w:spacing w:after="120" w:line="276" w:lineRule="auto"/>
                    <w:ind w:left="360"/>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 xml:space="preserve">apoyo a los grupos vulnerables de personas </w:t>
                  </w:r>
                  <w:r w:rsidR="001B1ADC" w:rsidRPr="00891399">
                    <w:rPr>
                      <w:rFonts w:eastAsia="Arial" w:cs="Arial"/>
                      <w:color w:val="565656"/>
                      <w:spacing w:val="-1"/>
                      <w:sz w:val="20"/>
                      <w:szCs w:val="20"/>
                      <w:lang w:val="es-ES" w:eastAsia="ja-JP"/>
                    </w:rPr>
                    <w:t>identificados</w:t>
                  </w:r>
                </w:p>
                <w:p w14:paraId="18A108F1" w14:textId="77777777" w:rsidR="00892E10" w:rsidRPr="00891399" w:rsidRDefault="00892E10" w:rsidP="00E34990">
                  <w:pPr>
                    <w:spacing w:after="120" w:line="276" w:lineRule="auto"/>
                    <w:ind w:left="720"/>
                    <w:contextualSpacing/>
                    <w:jc w:val="left"/>
                    <w:rPr>
                      <w:rFonts w:eastAsia="Arial" w:cs="Arial"/>
                      <w:color w:val="565656"/>
                      <w:spacing w:val="-1"/>
                      <w:sz w:val="20"/>
                      <w:szCs w:val="20"/>
                      <w:lang w:val="es-ES" w:eastAsia="ja-JP"/>
                    </w:rPr>
                  </w:pPr>
                </w:p>
                <w:p w14:paraId="475C05F2" w14:textId="25E8F4E4" w:rsidR="00747475" w:rsidRPr="00891399" w:rsidRDefault="00747475" w:rsidP="00747475">
                  <w:pPr>
                    <w:spacing w:after="120" w:line="276" w:lineRule="auto"/>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dispone de al menos tres tipos de actividades en su plan de acción.</w:t>
                  </w:r>
                </w:p>
                <w:p w14:paraId="305CE2EA" w14:textId="77777777" w:rsidR="00747475" w:rsidRPr="00891399" w:rsidRDefault="00747475" w:rsidP="00747475">
                  <w:pPr>
                    <w:spacing w:after="120" w:line="276" w:lineRule="auto"/>
                    <w:contextualSpacing/>
                    <w:jc w:val="left"/>
                    <w:rPr>
                      <w:rFonts w:eastAsia="Arial" w:cs="Arial"/>
                      <w:color w:val="565656"/>
                      <w:spacing w:val="-1"/>
                      <w:sz w:val="20"/>
                      <w:szCs w:val="20"/>
                      <w:lang w:val="es-ES" w:eastAsia="ja-JP"/>
                    </w:rPr>
                  </w:pPr>
                </w:p>
                <w:p w14:paraId="767A0837" w14:textId="77777777" w:rsidR="00747475" w:rsidRPr="00891399" w:rsidRDefault="00747475" w:rsidP="00747475">
                  <w:pPr>
                    <w:spacing w:after="120" w:line="276" w:lineRule="auto"/>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lastRenderedPageBreak/>
                    <w:t>Usted consulta a los representantes de los trabajadores para identificar las actividades apropiadas.</w:t>
                  </w:r>
                </w:p>
                <w:p w14:paraId="429A24AF" w14:textId="77777777" w:rsidR="00747475" w:rsidRPr="00891399" w:rsidRDefault="00747475" w:rsidP="00747475">
                  <w:pPr>
                    <w:spacing w:after="120" w:line="276" w:lineRule="auto"/>
                    <w:contextualSpacing/>
                    <w:jc w:val="left"/>
                    <w:rPr>
                      <w:rFonts w:eastAsia="Arial" w:cs="Arial"/>
                      <w:color w:val="565656"/>
                      <w:spacing w:val="-1"/>
                      <w:sz w:val="20"/>
                      <w:szCs w:val="20"/>
                      <w:lang w:val="es-ES" w:eastAsia="ja-JP"/>
                    </w:rPr>
                  </w:pPr>
                </w:p>
                <w:p w14:paraId="60FD09DC" w14:textId="2E7E2D69" w:rsidR="00747475" w:rsidRPr="00891399" w:rsidRDefault="00747475" w:rsidP="00747475">
                  <w:pPr>
                    <w:spacing w:after="120" w:line="276" w:lineRule="auto"/>
                    <w:contextualSpacing/>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El plan se revisa anualmente para mantenerlo actualizado.</w:t>
                  </w:r>
                </w:p>
              </w:tc>
            </w:tr>
            <w:tr w:rsidR="006F2825" w:rsidRPr="00891399" w14:paraId="2473F218" w14:textId="77777777" w:rsidTr="001E43F4">
              <w:tc>
                <w:tcPr>
                  <w:tcW w:w="0" w:type="auto"/>
                  <w:tcBorders>
                    <w:top w:val="single" w:sz="4" w:space="0" w:color="BFBFBF"/>
                    <w:left w:val="single" w:sz="4" w:space="0" w:color="BFBFBF"/>
                    <w:bottom w:val="single" w:sz="4" w:space="0" w:color="BFBFBF"/>
                    <w:right w:val="single" w:sz="4" w:space="0" w:color="BFBFBF"/>
                  </w:tcBorders>
                </w:tcPr>
                <w:p w14:paraId="779E6C0F" w14:textId="3FA75C65" w:rsidR="006F2825" w:rsidRPr="00891399" w:rsidRDefault="00747475"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w:t>
                  </w:r>
                  <w:r w:rsidR="00DA41EA" w:rsidRPr="00891399">
                    <w:rPr>
                      <w:rFonts w:eastAsia="Arial" w:cs="Arial"/>
                      <w:b/>
                      <w:bCs/>
                      <w:color w:val="565656"/>
                      <w:spacing w:val="-1"/>
                      <w:sz w:val="20"/>
                      <w:szCs w:val="20"/>
                      <w:lang w:val="es-ES" w:eastAsia="ja-JP"/>
                    </w:rPr>
                    <w:t>3</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13A462EE"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7CC1AADA" w14:textId="77777777" w:rsidTr="001E43F4">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421C79E2" w14:textId="537A28AF" w:rsidR="001B1ADC" w:rsidRPr="006F22F6" w:rsidRDefault="00747475" w:rsidP="006F22F6">
                  <w:pPr>
                    <w:spacing w:before="60" w:line="240" w:lineRule="auto"/>
                    <w:jc w:val="left"/>
                    <w:rPr>
                      <w:rFonts w:eastAsia="Calibri" w:cs="Arial"/>
                      <w:color w:val="565656"/>
                      <w:sz w:val="18"/>
                      <w:szCs w:val="18"/>
                      <w:lang w:val="es-ES" w:eastAsia="en-US"/>
                    </w:rPr>
                  </w:pPr>
                  <w:r w:rsidRPr="006F22F6">
                    <w:rPr>
                      <w:rFonts w:eastAsia="Calibri" w:cs="Arial"/>
                      <w:b/>
                      <w:bCs/>
                      <w:color w:val="565656"/>
                      <w:sz w:val="18"/>
                      <w:szCs w:val="18"/>
                      <w:lang w:val="es-ES" w:eastAsia="en-US"/>
                    </w:rPr>
                    <w:t>Orientación</w:t>
                  </w:r>
                  <w:r w:rsidR="006F2825" w:rsidRPr="006F22F6">
                    <w:rPr>
                      <w:rFonts w:eastAsia="Calibri" w:cs="Arial"/>
                      <w:color w:val="565656"/>
                      <w:sz w:val="18"/>
                      <w:szCs w:val="18"/>
                      <w:lang w:val="es-ES" w:eastAsia="en-US"/>
                    </w:rPr>
                    <w:t xml:space="preserve">: </w:t>
                  </w:r>
                  <w:r w:rsidR="001B1ADC" w:rsidRPr="006F22F6">
                    <w:rPr>
                      <w:rFonts w:eastAsia="Calibri" w:cs="Arial"/>
                      <w:color w:val="565656"/>
                      <w:sz w:val="18"/>
                      <w:szCs w:val="18"/>
                      <w:lang w:val="es-ES" w:eastAsia="en-US"/>
                    </w:rPr>
                    <w:t>Además de las actividades mencionadas anteriormente, sus actividades también pueden incluir la prestación de servicios; mejora de herramientas, instalaciones o procesos; alianzas con organizaciones locales; y negociaciones con las autoridades locales, etc. Este tipo de actividades pueden estar condicionadas a que reciba financiación de sus compradores.</w:t>
                  </w:r>
                </w:p>
                <w:p w14:paraId="4A5478D0" w14:textId="77777777" w:rsidR="001B1ADC" w:rsidRPr="006F22F6" w:rsidRDefault="001B1ADC" w:rsidP="006F22F6">
                  <w:pPr>
                    <w:spacing w:before="60" w:line="276"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La sensibilización se puede realizar mediante presentaciones, debates y reuniones; carteles y folletos; y programas de capacitación que incluyen bocetos y juegos de roles. El diálogo y la formación propuestos complementan su diálogo y formación con los representantes sindicales o de los trabajadores electos (véanse los requisitos 2.2.4 y 3.4.8).</w:t>
                  </w:r>
                </w:p>
                <w:p w14:paraId="3FB42379" w14:textId="25ABA5A5" w:rsidR="006F2825" w:rsidRPr="006F22F6" w:rsidRDefault="005B562B" w:rsidP="006F22F6">
                  <w:pPr>
                    <w:spacing w:before="60" w:line="276" w:lineRule="auto"/>
                    <w:jc w:val="left"/>
                    <w:rPr>
                      <w:rFonts w:cs="Arial"/>
                      <w:color w:val="565656"/>
                      <w:sz w:val="18"/>
                      <w:szCs w:val="18"/>
                      <w:lang w:val="es-ES"/>
                    </w:rPr>
                  </w:pPr>
                  <w:r w:rsidRPr="006F22F6">
                    <w:rPr>
                      <w:rFonts w:cs="Arial"/>
                      <w:color w:val="565656"/>
                      <w:sz w:val="18"/>
                      <w:szCs w:val="18"/>
                      <w:lang w:val="es-ES"/>
                    </w:rPr>
                    <w:t xml:space="preserve">Para más información, consulte la </w:t>
                  </w:r>
                  <w:hyperlink r:id="rId43" w:history="1">
                    <w:r w:rsidRPr="006F22F6">
                      <w:rPr>
                        <w:rStyle w:val="Hyperlink"/>
                        <w:rFonts w:cs="Arial"/>
                        <w:sz w:val="18"/>
                        <w:szCs w:val="18"/>
                        <w:lang w:val="es-ES"/>
                      </w:rPr>
                      <w:t>Guía HREDD para Organizaciones de Trabajo Contratado.</w:t>
                    </w:r>
                  </w:hyperlink>
                </w:p>
              </w:tc>
            </w:tr>
          </w:tbl>
          <w:p w14:paraId="4B22D72E" w14:textId="12A5E791" w:rsidR="00447166" w:rsidRPr="00891399" w:rsidRDefault="001F2023" w:rsidP="00447166">
            <w:pPr>
              <w:spacing w:before="240" w:after="120" w:line="276" w:lineRule="auto"/>
              <w:jc w:val="left"/>
              <w:rPr>
                <w:rFonts w:cs="Arial"/>
                <w:szCs w:val="22"/>
                <w:lang w:val="es-ES"/>
              </w:rPr>
            </w:pPr>
            <w:r w:rsidRPr="00891399">
              <w:rPr>
                <w:rFonts w:cs="Arial"/>
                <w:b/>
                <w:szCs w:val="22"/>
                <w:lang w:val="es-ES"/>
              </w:rPr>
              <w:t>Justificación</w:t>
            </w:r>
            <w:r w:rsidR="006F2825" w:rsidRPr="00891399">
              <w:rPr>
                <w:rFonts w:cs="Arial"/>
                <w:b/>
                <w:szCs w:val="22"/>
                <w:lang w:val="es-ES"/>
              </w:rPr>
              <w:t xml:space="preserve">: </w:t>
            </w:r>
            <w:r w:rsidR="001B1ADC" w:rsidRPr="00891399">
              <w:rPr>
                <w:rFonts w:cs="Arial"/>
                <w:szCs w:val="22"/>
                <w:lang w:val="es-ES"/>
              </w:rPr>
              <w:t>Los planes de acción establecen las acciones concretas que las organizaciones tomarán a corto plazo para prevenir, mitigar, detener y remediar los problemas ambientales y de derechos humanos identificados más destacados.</w:t>
            </w:r>
          </w:p>
          <w:p w14:paraId="2A2FE418" w14:textId="78160255" w:rsidR="006F2825" w:rsidRPr="00891399" w:rsidRDefault="001F2023" w:rsidP="00447166">
            <w:pPr>
              <w:spacing w:before="240" w:after="120" w:line="276" w:lineRule="auto"/>
              <w:jc w:val="left"/>
              <w:rPr>
                <w:rFonts w:cs="Arial"/>
                <w:szCs w:val="22"/>
                <w:lang w:val="es-ES"/>
              </w:rPr>
            </w:pPr>
            <w:r w:rsidRPr="00891399">
              <w:rPr>
                <w:rFonts w:cs="Arial"/>
                <w:b/>
                <w:bCs/>
                <w:szCs w:val="22"/>
                <w:lang w:val="es-ES"/>
              </w:rPr>
              <w:t>Implicaciones</w:t>
            </w:r>
            <w:r w:rsidR="006F2825" w:rsidRPr="00891399">
              <w:rPr>
                <w:rFonts w:cs="Arial"/>
                <w:szCs w:val="22"/>
                <w:lang w:val="es-ES"/>
              </w:rPr>
              <w:t xml:space="preserve">: </w:t>
            </w:r>
            <w:r w:rsidR="001B1ADC" w:rsidRPr="00891399">
              <w:rPr>
                <w:rFonts w:cs="Arial"/>
                <w:szCs w:val="22"/>
                <w:lang w:val="es-ES"/>
              </w:rPr>
              <w:t>El primer plan de acción puede ser muy sencillo y probablemente enumerará las acciones que una organización ya está tomando para prevenir y mitigar los riesgos, por ejemplo, sensibilización, capacitación o suministro de herramientas y servicios, como equipos de protección personal, etc. Es recomendable que las organizaciones analizar los problemas, sus causas fundamentales y las posibles soluciones antes de decidir las acciones adecuadas.</w:t>
            </w:r>
          </w:p>
          <w:p w14:paraId="5878806B" w14:textId="3EFCECBE" w:rsidR="00E924C9" w:rsidRPr="002077EB" w:rsidRDefault="001B1ADC" w:rsidP="002077EB">
            <w:pPr>
              <w:spacing w:before="240" w:after="120" w:line="259" w:lineRule="auto"/>
              <w:jc w:val="left"/>
              <w:rPr>
                <w:rFonts w:cs="Arial"/>
                <w:szCs w:val="22"/>
                <w:lang w:val="es-ES"/>
              </w:rPr>
            </w:pPr>
            <w:r w:rsidRPr="00891399">
              <w:rPr>
                <w:rFonts w:cs="Arial"/>
                <w:szCs w:val="22"/>
                <w:lang w:val="es-ES"/>
              </w:rPr>
              <w:t>Fairtrade International ha desarrollado guías de políticas y procedimientos y plantillas de políticas para</w:t>
            </w:r>
            <w:r w:rsidR="00D67A90" w:rsidRPr="00891399">
              <w:rPr>
                <w:rFonts w:cs="Arial"/>
                <w:szCs w:val="22"/>
                <w:lang w:val="es-ES"/>
              </w:rPr>
              <w:t xml:space="preserve"> ayudar a las organizaciones en estos e</w:t>
            </w:r>
            <w:r w:rsidRPr="00891399">
              <w:rPr>
                <w:rFonts w:cs="Arial"/>
                <w:szCs w:val="22"/>
                <w:lang w:val="es-ES"/>
              </w:rPr>
              <w:t xml:space="preserve">stos esfuerzos. Consulte </w:t>
            </w:r>
            <w:hyperlink r:id="rId44" w:history="1">
              <w:r w:rsidRPr="00891399">
                <w:rPr>
                  <w:rStyle w:val="Hyperlink"/>
                  <w:rFonts w:cs="Arial"/>
                  <w:szCs w:val="22"/>
                  <w:lang w:val="es-ES"/>
                </w:rPr>
                <w:t>la Guía HREDD para Organizaciones de Trabajo Contratado.</w:t>
              </w:r>
            </w:hyperlink>
          </w:p>
          <w:p w14:paraId="7025A4A6" w14:textId="698A046A" w:rsidR="00924F61" w:rsidRPr="00891399" w:rsidRDefault="00D67A90"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F61" w:rsidRPr="00891399">
              <w:rPr>
                <w:rFonts w:cs="Arial"/>
                <w:b/>
                <w:bCs/>
                <w:color w:val="00B9E4"/>
                <w:szCs w:val="22"/>
                <w:lang w:val="es-ES"/>
              </w:rPr>
              <w:t xml:space="preserve"> </w:t>
            </w:r>
            <w:r w:rsidR="00CB29E0" w:rsidRPr="00891399">
              <w:rPr>
                <w:rFonts w:cs="Arial"/>
                <w:b/>
                <w:bCs/>
                <w:color w:val="00B9E4"/>
                <w:szCs w:val="22"/>
                <w:lang w:val="es-ES"/>
              </w:rPr>
              <w:t>3.2</w:t>
            </w:r>
            <w:r w:rsidR="00E924C9" w:rsidRPr="00891399">
              <w:rPr>
                <w:rFonts w:cs="Arial"/>
                <w:b/>
                <w:bCs/>
                <w:color w:val="00B9E4"/>
                <w:szCs w:val="22"/>
                <w:lang w:val="es-ES"/>
              </w:rPr>
              <w:t>-1</w:t>
            </w:r>
            <w:r w:rsidR="009C26ED" w:rsidRPr="00891399">
              <w:rPr>
                <w:rFonts w:cs="Arial"/>
                <w:b/>
                <w:bCs/>
                <w:color w:val="00B9E4"/>
                <w:szCs w:val="22"/>
                <w:lang w:val="es-ES"/>
              </w:rPr>
              <w:t>: ¿</w:t>
            </w:r>
            <w:r w:rsidR="00997DB4" w:rsidRPr="00891399">
              <w:rPr>
                <w:rFonts w:cs="Arial"/>
                <w:b/>
                <w:bCs/>
                <w:color w:val="00B9E4"/>
                <w:szCs w:val="22"/>
                <w:lang w:val="es-ES"/>
              </w:rPr>
              <w:t>Está de acuerdo con el texto del requisito?</w:t>
            </w:r>
          </w:p>
          <w:p w14:paraId="2EDF137E" w14:textId="4E8D3D24"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De acuerdo</w:t>
            </w:r>
          </w:p>
          <w:p w14:paraId="3EFB986C" w14:textId="317B86BD"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5513444B" w14:textId="569C0C64"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5F2FE203" w14:textId="21AD43ED"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73EFBA45" w14:textId="512295CE" w:rsidR="000261DA" w:rsidRPr="00891399" w:rsidRDefault="00D67A90" w:rsidP="002077EB">
            <w:pPr>
              <w:tabs>
                <w:tab w:val="left" w:pos="3675"/>
              </w:tabs>
              <w:spacing w:before="240" w:after="120"/>
              <w:rPr>
                <w:rFonts w:eastAsia="Arial" w:cs="Arial"/>
                <w:color w:val="565656"/>
                <w:spacing w:val="-1"/>
                <w:sz w:val="20"/>
                <w:szCs w:val="20"/>
                <w:lang w:val="es-ES" w:eastAsia="ja-JP"/>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CB29E0" w:rsidRPr="00891399">
              <w:rPr>
                <w:rFonts w:cs="Arial"/>
                <w:b/>
                <w:bCs/>
                <w:color w:val="00B9E4"/>
                <w:lang w:val="es-ES"/>
              </w:rPr>
              <w:t>3.2-2</w:t>
            </w:r>
            <w:r w:rsidR="000261DA"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891399">
              <w:rPr>
                <w:rFonts w:eastAsia="Arial" w:cs="Arial"/>
                <w:color w:val="565656"/>
                <w:spacing w:val="-1"/>
                <w:sz w:val="20"/>
                <w:szCs w:val="20"/>
                <w:lang w:val="es-ES" w:eastAsia="ja-JP"/>
              </w:rPr>
              <w:fldChar w:fldCharType="begin">
                <w:ffData>
                  <w:name w:val="Text9"/>
                  <w:enabled/>
                  <w:calcOnExit w:val="0"/>
                  <w:textInput/>
                </w:ffData>
              </w:fldChar>
            </w:r>
            <w:r w:rsidR="000261DA" w:rsidRPr="00891399">
              <w:rPr>
                <w:rFonts w:eastAsia="Arial" w:cs="Arial"/>
                <w:color w:val="565656"/>
                <w:spacing w:val="-1"/>
                <w:sz w:val="20"/>
                <w:szCs w:val="20"/>
                <w:lang w:val="es-ES" w:eastAsia="ja-JP"/>
              </w:rPr>
              <w:instrText xml:space="preserve"> FORMTEXT </w:instrText>
            </w:r>
            <w:r w:rsidR="000261DA" w:rsidRPr="00891399">
              <w:rPr>
                <w:rFonts w:eastAsia="Arial" w:cs="Arial"/>
                <w:color w:val="565656"/>
                <w:spacing w:val="-1"/>
                <w:sz w:val="20"/>
                <w:szCs w:val="20"/>
                <w:lang w:val="es-ES" w:eastAsia="ja-JP"/>
              </w:rPr>
            </w:r>
            <w:r w:rsidR="000261DA" w:rsidRPr="00891399">
              <w:rPr>
                <w:rFonts w:eastAsia="Arial" w:cs="Arial"/>
                <w:color w:val="565656"/>
                <w:spacing w:val="-1"/>
                <w:sz w:val="20"/>
                <w:szCs w:val="20"/>
                <w:lang w:val="es-ES" w:eastAsia="ja-JP"/>
              </w:rPr>
              <w:fldChar w:fldCharType="separate"/>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fldChar w:fldCharType="end"/>
            </w:r>
          </w:p>
          <w:p w14:paraId="600AD6AB" w14:textId="77777777" w:rsidR="006240A1" w:rsidRPr="00891399" w:rsidRDefault="006240A1" w:rsidP="000261DA">
            <w:pPr>
              <w:tabs>
                <w:tab w:val="left" w:pos="3675"/>
              </w:tabs>
              <w:spacing w:before="120" w:after="120"/>
              <w:rPr>
                <w:rFonts w:cs="Arial"/>
                <w:szCs w:val="22"/>
                <w:lang w:val="es-ES"/>
              </w:rPr>
            </w:pPr>
          </w:p>
          <w:p w14:paraId="66B8B0B8" w14:textId="3104CAE5" w:rsidR="00AA6735" w:rsidRPr="00891399" w:rsidRDefault="00D67A90" w:rsidP="001E43F4">
            <w:pPr>
              <w:pStyle w:val="ListParagraph"/>
              <w:numPr>
                <w:ilvl w:val="1"/>
                <w:numId w:val="8"/>
              </w:numPr>
              <w:tabs>
                <w:tab w:val="left" w:pos="3675"/>
              </w:tabs>
              <w:spacing w:before="240" w:after="240" w:line="240" w:lineRule="auto"/>
              <w:ind w:left="1434" w:hanging="357"/>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 xml:space="preserve">Desarrollo de año 3 </w:t>
            </w:r>
            <w:r w:rsidRPr="00891399">
              <w:rPr>
                <w:rFonts w:cs="Arial"/>
                <w:b/>
                <w:bCs/>
                <w:color w:val="00B9E4"/>
                <w:lang w:val="es-ES"/>
              </w:rPr>
              <w:t>sobre planificación participativa e inclusiva al preparar un plan de acción</w:t>
            </w:r>
          </w:p>
          <w:p w14:paraId="5660629A" w14:textId="2ABA05FB" w:rsidR="006F2825" w:rsidRPr="00317325" w:rsidRDefault="00D67A90" w:rsidP="00E34990">
            <w:pPr>
              <w:spacing w:line="276" w:lineRule="auto"/>
              <w:rPr>
                <w:rFonts w:eastAsia="Arial" w:cs="Arial"/>
                <w:color w:val="00B9E4"/>
                <w:sz w:val="20"/>
                <w:szCs w:val="20"/>
                <w:lang w:val="es-ES" w:eastAsia="ko-KR"/>
              </w:rPr>
            </w:pPr>
            <w:r w:rsidRPr="00317325">
              <w:rPr>
                <w:rFonts w:eastAsia="Arial" w:cs="Arial"/>
                <w:b/>
                <w:color w:val="FFFFFF"/>
                <w:sz w:val="20"/>
                <w:szCs w:val="20"/>
                <w:bdr w:val="single" w:sz="12" w:space="0" w:color="00B9E4"/>
                <w:shd w:val="clear" w:color="auto" w:fill="00B9E4"/>
                <w:lang w:val="es-ES" w:eastAsia="ko-KR"/>
              </w:rPr>
              <w:t>NUEVO</w:t>
            </w:r>
            <w:r w:rsidR="00CB29E0" w:rsidRPr="00317325">
              <w:rPr>
                <w:rFonts w:eastAsia="Arial" w:cs="Arial"/>
                <w:b/>
                <w:color w:val="00B9E4"/>
                <w:sz w:val="20"/>
                <w:szCs w:val="20"/>
                <w:lang w:val="es-ES" w:eastAsia="ko-KR"/>
              </w:rPr>
              <w:t xml:space="preserve"> </w:t>
            </w:r>
            <w:r w:rsidRPr="00317325">
              <w:rPr>
                <w:rFonts w:eastAsia="Arial" w:cs="Arial"/>
                <w:b/>
                <w:color w:val="00B9E4"/>
                <w:sz w:val="20"/>
                <w:szCs w:val="20"/>
                <w:lang w:val="es-ES" w:eastAsia="ko-KR"/>
              </w:rPr>
              <w:t>Planificación participativa</w:t>
            </w:r>
          </w:p>
          <w:tbl>
            <w:tblPr>
              <w:tblW w:w="8926" w:type="dxa"/>
              <w:tblLook w:val="04A0" w:firstRow="1" w:lastRow="0" w:firstColumn="1" w:lastColumn="0" w:noHBand="0" w:noVBand="1"/>
            </w:tblPr>
            <w:tblGrid>
              <w:gridCol w:w="942"/>
              <w:gridCol w:w="7984"/>
            </w:tblGrid>
            <w:tr w:rsidR="006F2825" w:rsidRPr="00891399" w14:paraId="653632A3" w14:textId="77777777" w:rsidTr="00E346C7">
              <w:trPr>
                <w:trHeight w:val="381"/>
              </w:trPr>
              <w:tc>
                <w:tcPr>
                  <w:tcW w:w="8926" w:type="dxa"/>
                  <w:gridSpan w:val="2"/>
                  <w:tcBorders>
                    <w:top w:val="single" w:sz="4" w:space="0" w:color="BFBFBF"/>
                    <w:left w:val="single" w:sz="4" w:space="0" w:color="BFBFBF"/>
                    <w:bottom w:val="single" w:sz="4" w:space="0" w:color="BFBFBF"/>
                    <w:right w:val="single" w:sz="4" w:space="0" w:color="BFBFBF"/>
                  </w:tcBorders>
                </w:tcPr>
                <w:p w14:paraId="4AB38D07" w14:textId="78DFEDB6" w:rsidR="006F2825" w:rsidRPr="00891399" w:rsidRDefault="00D67A90"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b/>
                      <w:bCs/>
                      <w:color w:val="565656"/>
                      <w:spacing w:val="-1"/>
                      <w:sz w:val="20"/>
                      <w:szCs w:val="20"/>
                      <w:lang w:val="es-ES" w:eastAsia="ja-JP"/>
                    </w:rPr>
                    <w:t>:</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7CE25147" w14:textId="77777777" w:rsidTr="00E346C7">
              <w:trPr>
                <w:trHeight w:val="400"/>
              </w:trPr>
              <w:tc>
                <w:tcPr>
                  <w:tcW w:w="942" w:type="dxa"/>
                  <w:tcBorders>
                    <w:top w:val="single" w:sz="4" w:space="0" w:color="BFBFBF"/>
                    <w:left w:val="single" w:sz="4" w:space="0" w:color="BFBFBF"/>
                    <w:bottom w:val="single" w:sz="4" w:space="0" w:color="BFBFBF"/>
                    <w:right w:val="single" w:sz="4" w:space="0" w:color="BFBFBF"/>
                  </w:tcBorders>
                </w:tcPr>
                <w:p w14:paraId="6B418309" w14:textId="03CB3DF1" w:rsidR="006F2825" w:rsidRPr="00891399" w:rsidRDefault="00D67A90"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Desarr</w:t>
                  </w:r>
                </w:p>
              </w:tc>
              <w:tc>
                <w:tcPr>
                  <w:tcW w:w="7984" w:type="dxa"/>
                  <w:vMerge w:val="restart"/>
                  <w:tcBorders>
                    <w:top w:val="single" w:sz="4" w:space="0" w:color="BFBFBF"/>
                    <w:left w:val="single" w:sz="4" w:space="0" w:color="BFBFBF"/>
                    <w:bottom w:val="single" w:sz="4" w:space="0" w:color="BFBFBF"/>
                    <w:right w:val="single" w:sz="4" w:space="0" w:color="BFBFBF"/>
                  </w:tcBorders>
                </w:tcPr>
                <w:p w14:paraId="48424957" w14:textId="0EFBED4A" w:rsidR="00D67A90" w:rsidRPr="00891399" w:rsidRDefault="00D67A90" w:rsidP="00D67A90">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consulta a expertos internos y externos y a las partes interesadas para identificar actividades efectivas cuando prepara su plan de acción. Incluye, además, los costos estimados de cada actividad.</w:t>
                  </w:r>
                </w:p>
                <w:p w14:paraId="32045A49" w14:textId="393DACA3" w:rsidR="00D67A90" w:rsidRPr="00891399" w:rsidRDefault="00D67A90" w:rsidP="00D67A90">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lastRenderedPageBreak/>
                    <w:t>Su plan de acción está aprobado por el C</w:t>
                  </w:r>
                  <w:r w:rsidR="009C3795">
                    <w:rPr>
                      <w:rFonts w:eastAsia="Arial" w:cs="Arial"/>
                      <w:color w:val="565656"/>
                      <w:spacing w:val="-1"/>
                      <w:sz w:val="20"/>
                      <w:szCs w:val="20"/>
                      <w:lang w:val="ru-RU" w:eastAsia="ja-JP"/>
                    </w:rPr>
                    <w:t>С</w:t>
                  </w:r>
                  <w:r w:rsidR="00A03260">
                    <w:rPr>
                      <w:rFonts w:eastAsia="Arial" w:cs="Arial"/>
                      <w:color w:val="565656"/>
                      <w:spacing w:val="-1"/>
                      <w:sz w:val="20"/>
                      <w:szCs w:val="20"/>
                      <w:lang w:val="es-ES" w:eastAsia="ja-JP"/>
                    </w:rPr>
                    <w:t>F</w:t>
                  </w:r>
                  <w:r w:rsidRPr="00891399">
                    <w:rPr>
                      <w:rFonts w:eastAsia="Arial" w:cs="Arial"/>
                      <w:color w:val="565656"/>
                      <w:spacing w:val="-1"/>
                      <w:sz w:val="20"/>
                      <w:szCs w:val="20"/>
                      <w:lang w:val="es-ES" w:eastAsia="ja-JP"/>
                    </w:rPr>
                    <w:t>.</w:t>
                  </w:r>
                </w:p>
                <w:p w14:paraId="5E22ECC6" w14:textId="0E14AFCD" w:rsidR="00D67A90" w:rsidRPr="00891399" w:rsidRDefault="00D67A90" w:rsidP="00D67A90">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comparte el informe de implementación de planes anteriores con el C</w:t>
                  </w:r>
                  <w:r w:rsidR="009C3795">
                    <w:rPr>
                      <w:rFonts w:eastAsia="Arial" w:cs="Arial"/>
                      <w:color w:val="565656"/>
                      <w:spacing w:val="-1"/>
                      <w:sz w:val="20"/>
                      <w:szCs w:val="20"/>
                      <w:lang w:val="ru-RU" w:eastAsia="ja-JP"/>
                    </w:rPr>
                    <w:t>С</w:t>
                  </w:r>
                  <w:r w:rsidRPr="00891399">
                    <w:rPr>
                      <w:rFonts w:eastAsia="Arial" w:cs="Arial"/>
                      <w:color w:val="565656"/>
                      <w:spacing w:val="-1"/>
                      <w:sz w:val="20"/>
                      <w:szCs w:val="20"/>
                      <w:lang w:val="es-ES" w:eastAsia="ja-JP"/>
                    </w:rPr>
                    <w:t>F.</w:t>
                  </w:r>
                </w:p>
              </w:tc>
            </w:tr>
            <w:tr w:rsidR="006F2825" w:rsidRPr="00891399" w14:paraId="2611264B"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1154F979" w14:textId="4BFA4F30" w:rsidR="006F2825" w:rsidRPr="00891399" w:rsidRDefault="00D67A90"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3F340FF"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6A01EE38"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3B2C8E5A" w14:textId="1DA56A84" w:rsidR="00543A85" w:rsidRPr="00891399" w:rsidRDefault="00D67A90" w:rsidP="006F22F6">
                  <w:pPr>
                    <w:spacing w:before="60" w:after="120" w:line="240" w:lineRule="auto"/>
                    <w:jc w:val="left"/>
                    <w:rPr>
                      <w:rFonts w:eastAsia="Calibri" w:cs="Arial"/>
                      <w:color w:val="565656"/>
                      <w:sz w:val="20"/>
                      <w:szCs w:val="20"/>
                      <w:lang w:val="es-ES" w:eastAsia="en-US"/>
                    </w:rPr>
                  </w:pPr>
                  <w:r w:rsidRPr="00891399">
                    <w:rPr>
                      <w:rFonts w:eastAsia="Calibri" w:cs="Arial"/>
                      <w:b/>
                      <w:bCs/>
                      <w:color w:val="565656"/>
                      <w:sz w:val="20"/>
                      <w:szCs w:val="20"/>
                      <w:lang w:val="es-ES" w:eastAsia="en-US"/>
                    </w:rPr>
                    <w:t>Orientación</w:t>
                  </w:r>
                  <w:r w:rsidR="006F2825" w:rsidRPr="00891399">
                    <w:rPr>
                      <w:rFonts w:eastAsia="Calibri" w:cs="Arial"/>
                      <w:b/>
                      <w:bCs/>
                      <w:color w:val="565656"/>
                      <w:sz w:val="20"/>
                      <w:szCs w:val="20"/>
                      <w:lang w:val="es-ES" w:eastAsia="en-US"/>
                    </w:rPr>
                    <w:t>:</w:t>
                  </w:r>
                  <w:r w:rsidR="00E52635" w:rsidRPr="00891399">
                    <w:rPr>
                      <w:rFonts w:eastAsia="Calibri" w:cs="Arial"/>
                      <w:color w:val="565656"/>
                      <w:sz w:val="20"/>
                      <w:szCs w:val="20"/>
                      <w:lang w:val="es-ES" w:eastAsia="en-US"/>
                    </w:rPr>
                    <w:t xml:space="preserve"> </w:t>
                  </w:r>
                  <w:r w:rsidRPr="00891399">
                    <w:rPr>
                      <w:rFonts w:eastAsia="Calibri" w:cs="Arial"/>
                      <w:color w:val="565656"/>
                      <w:sz w:val="20"/>
                      <w:szCs w:val="20"/>
                      <w:lang w:val="es-ES" w:eastAsia="en-US"/>
                    </w:rPr>
                    <w:t>Incluir los costos estimados de cada actividad aumenta sus posibilidades de obtener el apoyo de compradores, ONG u otros financiadores.</w:t>
                  </w:r>
                </w:p>
                <w:p w14:paraId="7325DD29" w14:textId="045BB564" w:rsidR="00D67A90" w:rsidRPr="00891399" w:rsidRDefault="00D67A90" w:rsidP="006F22F6">
                  <w:pPr>
                    <w:spacing w:before="60" w:after="120" w:line="240"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Los expertos y partes interesadas relevantes pueden incluir miembros de la comunidad de sus áreas operativas y representantes de sindicatos, organizaciones de la sociedad civil, autoridades locales y gubernamentales, instituciones de investigación, etc.</w:t>
                  </w:r>
                </w:p>
                <w:p w14:paraId="7AF6D2CD" w14:textId="6FF9F25D" w:rsidR="006F2825" w:rsidRPr="00891399" w:rsidRDefault="005B562B" w:rsidP="006F22F6">
                  <w:pPr>
                    <w:spacing w:before="60" w:line="276" w:lineRule="auto"/>
                    <w:jc w:val="left"/>
                    <w:rPr>
                      <w:rFonts w:cs="Arial"/>
                      <w:color w:val="565656"/>
                      <w:sz w:val="20"/>
                      <w:szCs w:val="20"/>
                      <w:lang w:val="es-ES"/>
                    </w:rPr>
                  </w:pPr>
                  <w:r w:rsidRPr="00891399">
                    <w:rPr>
                      <w:rFonts w:cs="Arial"/>
                      <w:color w:val="565656"/>
                      <w:sz w:val="20"/>
                      <w:szCs w:val="20"/>
                      <w:lang w:val="es-ES"/>
                    </w:rPr>
                    <w:t xml:space="preserve">Para más información, consulte la </w:t>
                  </w:r>
                  <w:hyperlink r:id="rId45" w:history="1">
                    <w:r w:rsidRPr="00891399">
                      <w:rPr>
                        <w:rStyle w:val="Hyperlink"/>
                        <w:rFonts w:cs="Arial"/>
                        <w:sz w:val="20"/>
                        <w:szCs w:val="20"/>
                        <w:lang w:val="es-ES"/>
                      </w:rPr>
                      <w:t>Guía HREDD para Organizaciones de Trabajo Contratado.</w:t>
                    </w:r>
                  </w:hyperlink>
                </w:p>
              </w:tc>
            </w:tr>
          </w:tbl>
          <w:p w14:paraId="5464334C" w14:textId="7548BBBF" w:rsidR="006F2825" w:rsidRPr="00891399" w:rsidRDefault="001F2023" w:rsidP="00447166">
            <w:pPr>
              <w:spacing w:before="240" w:after="120" w:line="276" w:lineRule="auto"/>
              <w:jc w:val="left"/>
              <w:rPr>
                <w:rFonts w:cs="Arial"/>
                <w:szCs w:val="22"/>
                <w:lang w:val="es-ES"/>
              </w:rPr>
            </w:pPr>
            <w:r w:rsidRPr="00891399">
              <w:rPr>
                <w:rFonts w:cs="Arial"/>
                <w:b/>
                <w:bCs/>
                <w:szCs w:val="22"/>
                <w:lang w:val="es-ES"/>
              </w:rPr>
              <w:t>Justificación</w:t>
            </w:r>
            <w:r w:rsidR="006F2825" w:rsidRPr="00891399">
              <w:rPr>
                <w:rFonts w:cs="Arial"/>
                <w:szCs w:val="22"/>
                <w:lang w:val="es-ES"/>
              </w:rPr>
              <w:t xml:space="preserve">: </w:t>
            </w:r>
            <w:r w:rsidR="00D67A90" w:rsidRPr="00DF2695">
              <w:rPr>
                <w:rFonts w:cs="Arial"/>
                <w:szCs w:val="22"/>
                <w:lang w:val="es-ES"/>
              </w:rPr>
              <w:t xml:space="preserve">Consultar </w:t>
            </w:r>
            <w:r w:rsidR="00EB29AA" w:rsidRPr="00DF2695">
              <w:rPr>
                <w:rFonts w:cs="Arial"/>
                <w:szCs w:val="22"/>
                <w:lang w:val="es-ES"/>
              </w:rPr>
              <w:t>con partes interesadas internas</w:t>
            </w:r>
            <w:r w:rsidR="00A14EAF" w:rsidRPr="00DF2695">
              <w:rPr>
                <w:rFonts w:cs="Arial"/>
                <w:szCs w:val="22"/>
                <w:lang w:val="es-ES"/>
              </w:rPr>
              <w:t xml:space="preserve"> </w:t>
            </w:r>
            <w:r w:rsidR="00EB29AA" w:rsidRPr="00DF2695">
              <w:rPr>
                <w:rFonts w:cs="Arial"/>
                <w:szCs w:val="22"/>
                <w:lang w:val="es-ES"/>
              </w:rPr>
              <w:t>y externas y con expertos</w:t>
            </w:r>
            <w:r w:rsidR="00D67A90" w:rsidRPr="00891399">
              <w:rPr>
                <w:rFonts w:cs="Arial"/>
                <w:szCs w:val="22"/>
                <w:lang w:val="es-ES"/>
              </w:rPr>
              <w:t xml:space="preserve"> ayuda a las empresas a identificar impactos adversos y a diseñar e implementar medidas efectivas para abordar y remediar esos impactos. También puede aumentar sus posibilidades de recibir apoyo de compradores, ONG y otros financiadores.</w:t>
            </w:r>
          </w:p>
          <w:p w14:paraId="5115E123" w14:textId="1976043C" w:rsidR="00892E10" w:rsidRPr="00891399" w:rsidRDefault="001F2023" w:rsidP="002077EB">
            <w:pPr>
              <w:spacing w:before="240" w:after="120" w:line="276" w:lineRule="auto"/>
              <w:jc w:val="left"/>
              <w:rPr>
                <w:rFonts w:cs="Arial"/>
                <w:sz w:val="20"/>
                <w:szCs w:val="20"/>
                <w:lang w:val="es-ES"/>
              </w:rPr>
            </w:pPr>
            <w:r w:rsidRPr="00891399">
              <w:rPr>
                <w:rFonts w:cs="Arial"/>
                <w:b/>
                <w:bCs/>
                <w:szCs w:val="22"/>
                <w:lang w:val="es-ES"/>
              </w:rPr>
              <w:t>Implicaciones</w:t>
            </w:r>
            <w:r w:rsidR="006F2825" w:rsidRPr="00891399">
              <w:rPr>
                <w:rFonts w:cs="Arial"/>
                <w:b/>
                <w:bCs/>
                <w:szCs w:val="22"/>
                <w:lang w:val="es-ES"/>
              </w:rPr>
              <w:t>:</w:t>
            </w:r>
            <w:r w:rsidR="00A423E8" w:rsidRPr="00891399">
              <w:rPr>
                <w:rFonts w:cs="Arial"/>
                <w:b/>
                <w:bCs/>
                <w:szCs w:val="22"/>
                <w:lang w:val="es-ES"/>
              </w:rPr>
              <w:t xml:space="preserve"> </w:t>
            </w:r>
            <w:r w:rsidR="00D67A90" w:rsidRPr="00891399">
              <w:rPr>
                <w:rFonts w:cs="Arial"/>
                <w:szCs w:val="22"/>
                <w:lang w:val="es-ES"/>
              </w:rPr>
              <w:t>Las organizaciones de trabajo contratado necesitarán identificar a sus partes interesadas relevantes y encontrar formas de involucrarlos y consultarlos para identificar actividades efectivas para el plan de acción. Este es un requisito de desarrollo y las organizaciones tendrían que hacer una mejora continua en promedio frente a un sistema de puntuación.</w:t>
            </w:r>
          </w:p>
          <w:p w14:paraId="5AE6D53D" w14:textId="5BA6D725" w:rsidR="00924F61" w:rsidRPr="00891399" w:rsidRDefault="00D67A90"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F61" w:rsidRPr="00891399">
              <w:rPr>
                <w:rFonts w:cs="Arial"/>
                <w:b/>
                <w:bCs/>
                <w:color w:val="00B9E4"/>
                <w:szCs w:val="22"/>
                <w:lang w:val="es-ES"/>
              </w:rPr>
              <w:t xml:space="preserve"> </w:t>
            </w:r>
            <w:r w:rsidR="00CB29E0" w:rsidRPr="00891399">
              <w:rPr>
                <w:rFonts w:cs="Arial"/>
                <w:b/>
                <w:bCs/>
                <w:color w:val="00B9E4"/>
                <w:szCs w:val="22"/>
                <w:lang w:val="es-ES"/>
              </w:rPr>
              <w:t>3.3-1:</w:t>
            </w:r>
            <w:r w:rsidR="00924F61"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397EFA0E" w14:textId="19ED0B53"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De acuerdo</w:t>
            </w:r>
          </w:p>
          <w:p w14:paraId="574BB171" w14:textId="181A799E"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0DE32B66" w14:textId="3F5B440A"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5F049862" w14:textId="7C5A0EAF"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543F0D9B" w14:textId="6BC05A10" w:rsidR="006F2825" w:rsidRPr="00891399" w:rsidRDefault="00D67A90" w:rsidP="00447166">
            <w:pPr>
              <w:tabs>
                <w:tab w:val="left" w:pos="3675"/>
              </w:tabs>
              <w:spacing w:before="240" w:after="120"/>
              <w:rPr>
                <w:rFonts w:eastAsia="Arial" w:cs="Arial"/>
                <w:color w:val="565656"/>
                <w:spacing w:val="-1"/>
                <w:sz w:val="20"/>
                <w:szCs w:val="20"/>
                <w:lang w:val="es-ES" w:eastAsia="ja-JP"/>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CB29E0" w:rsidRPr="00891399">
              <w:rPr>
                <w:rFonts w:cs="Arial"/>
                <w:b/>
                <w:bCs/>
                <w:color w:val="00B9E4"/>
                <w:lang w:val="es-ES"/>
              </w:rPr>
              <w:t>3.3-2</w:t>
            </w:r>
            <w:r w:rsidR="000261DA"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891399">
              <w:rPr>
                <w:rFonts w:eastAsia="Arial" w:cs="Arial"/>
                <w:color w:val="565656"/>
                <w:spacing w:val="-1"/>
                <w:sz w:val="20"/>
                <w:szCs w:val="20"/>
                <w:lang w:val="es-ES" w:eastAsia="ja-JP"/>
              </w:rPr>
              <w:fldChar w:fldCharType="begin">
                <w:ffData>
                  <w:name w:val="Text9"/>
                  <w:enabled/>
                  <w:calcOnExit w:val="0"/>
                  <w:textInput/>
                </w:ffData>
              </w:fldChar>
            </w:r>
            <w:r w:rsidR="000261DA" w:rsidRPr="00891399">
              <w:rPr>
                <w:rFonts w:eastAsia="Arial" w:cs="Arial"/>
                <w:color w:val="565656"/>
                <w:spacing w:val="-1"/>
                <w:sz w:val="20"/>
                <w:szCs w:val="20"/>
                <w:lang w:val="es-ES" w:eastAsia="ja-JP"/>
              </w:rPr>
              <w:instrText xml:space="preserve"> FORMTEXT </w:instrText>
            </w:r>
            <w:r w:rsidR="000261DA" w:rsidRPr="00891399">
              <w:rPr>
                <w:rFonts w:eastAsia="Arial" w:cs="Arial"/>
                <w:color w:val="565656"/>
                <w:spacing w:val="-1"/>
                <w:sz w:val="20"/>
                <w:szCs w:val="20"/>
                <w:lang w:val="es-ES" w:eastAsia="ja-JP"/>
              </w:rPr>
            </w:r>
            <w:r w:rsidR="000261DA" w:rsidRPr="00891399">
              <w:rPr>
                <w:rFonts w:eastAsia="Arial" w:cs="Arial"/>
                <w:color w:val="565656"/>
                <w:spacing w:val="-1"/>
                <w:sz w:val="20"/>
                <w:szCs w:val="20"/>
                <w:lang w:val="es-ES" w:eastAsia="ja-JP"/>
              </w:rPr>
              <w:fldChar w:fldCharType="separate"/>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fldChar w:fldCharType="end"/>
            </w:r>
          </w:p>
          <w:p w14:paraId="74A7159D" w14:textId="77777777" w:rsidR="00CB29E0" w:rsidRPr="00891399" w:rsidRDefault="00CB29E0" w:rsidP="00307877">
            <w:pPr>
              <w:tabs>
                <w:tab w:val="left" w:pos="3675"/>
              </w:tabs>
              <w:spacing w:before="120" w:after="120"/>
              <w:rPr>
                <w:rFonts w:cs="Arial"/>
                <w:szCs w:val="22"/>
                <w:lang w:val="es-ES"/>
              </w:rPr>
            </w:pPr>
          </w:p>
          <w:p w14:paraId="25FA2855" w14:textId="2C43BD0E" w:rsidR="002B77E7" w:rsidRPr="00891399" w:rsidRDefault="00C66BB4" w:rsidP="001E43F4">
            <w:pPr>
              <w:pStyle w:val="ListParagraph"/>
              <w:numPr>
                <w:ilvl w:val="1"/>
                <w:numId w:val="8"/>
              </w:numPr>
              <w:tabs>
                <w:tab w:val="left" w:pos="3675"/>
              </w:tabs>
              <w:spacing w:before="240" w:after="240" w:line="240" w:lineRule="auto"/>
              <w:ind w:left="1434" w:hanging="357"/>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Básico de</w:t>
            </w:r>
            <w:r w:rsidR="009C26ED">
              <w:rPr>
                <w:rFonts w:cs="Arial"/>
                <w:b/>
                <w:bCs/>
                <w:color w:val="00B9E4"/>
                <w:u w:val="single"/>
                <w:lang w:val="es-ES"/>
              </w:rPr>
              <w:t xml:space="preserve"> </w:t>
            </w:r>
            <w:r w:rsidRPr="00891399">
              <w:rPr>
                <w:rFonts w:cs="Arial"/>
                <w:b/>
                <w:bCs/>
                <w:color w:val="00B9E4"/>
                <w:u w:val="single"/>
                <w:lang w:val="es-ES"/>
              </w:rPr>
              <w:t xml:space="preserve">año </w:t>
            </w:r>
            <w:r w:rsidR="00EB59BA">
              <w:rPr>
                <w:rFonts w:cs="Arial"/>
                <w:b/>
                <w:bCs/>
                <w:color w:val="00B9E4"/>
                <w:u w:val="single"/>
                <w:lang w:val="es-ES"/>
              </w:rPr>
              <w:t>0</w:t>
            </w:r>
            <w:r w:rsidRPr="00891399">
              <w:rPr>
                <w:rFonts w:cs="Arial"/>
                <w:b/>
                <w:bCs/>
                <w:color w:val="00B9E4"/>
                <w:lang w:val="es-ES"/>
              </w:rPr>
              <w:t xml:space="preserve"> sobre tener un procedimiento de reparación si se identifican violaciones de los derechos humanos o ambientales</w:t>
            </w:r>
          </w:p>
          <w:p w14:paraId="37BE76C9" w14:textId="2A66B5B5" w:rsidR="006F2825" w:rsidRPr="006F22F6" w:rsidRDefault="00C66BB4" w:rsidP="006F2825">
            <w:pPr>
              <w:rPr>
                <w:rFonts w:eastAsia="Arial" w:cs="Arial"/>
                <w:color w:val="00B9E4"/>
                <w:lang w:val="es-ES" w:eastAsia="ko-KR"/>
              </w:rPr>
            </w:pPr>
            <w:r w:rsidRPr="006F22F6">
              <w:rPr>
                <w:rFonts w:eastAsia="Arial" w:cs="Arial"/>
                <w:b/>
                <w:color w:val="FFFFFF" w:themeColor="background1"/>
                <w:bdr w:val="single" w:sz="12" w:space="0" w:color="00B9E4"/>
                <w:shd w:val="clear" w:color="auto" w:fill="00B9E4"/>
                <w:lang w:val="es-ES" w:eastAsia="ko-KR"/>
              </w:rPr>
              <w:t>NUEVO</w:t>
            </w:r>
            <w:r w:rsidR="006F2825" w:rsidRPr="006F22F6">
              <w:rPr>
                <w:rFonts w:eastAsia="Arial" w:cs="Arial"/>
                <w:color w:val="00B9E4"/>
                <w:lang w:val="es-ES" w:eastAsia="ko-KR"/>
              </w:rPr>
              <w:t xml:space="preserve"> </w:t>
            </w:r>
            <w:r w:rsidRPr="006F22F6">
              <w:rPr>
                <w:rFonts w:eastAsia="Arial" w:cs="Arial"/>
                <w:b/>
                <w:color w:val="00B9E4"/>
                <w:sz w:val="20"/>
                <w:szCs w:val="20"/>
                <w:lang w:val="es-ES" w:eastAsia="ko-KR"/>
              </w:rPr>
              <w:t>Procedimiento de remediación</w:t>
            </w:r>
          </w:p>
          <w:tbl>
            <w:tblPr>
              <w:tblW w:w="8926" w:type="dxa"/>
              <w:tblLook w:val="04A0" w:firstRow="1" w:lastRow="0" w:firstColumn="1" w:lastColumn="0" w:noHBand="0" w:noVBand="1"/>
            </w:tblPr>
            <w:tblGrid>
              <w:gridCol w:w="942"/>
              <w:gridCol w:w="7984"/>
            </w:tblGrid>
            <w:tr w:rsidR="006F2825" w:rsidRPr="00891399" w14:paraId="47C3B644" w14:textId="77777777" w:rsidTr="00CB29E0">
              <w:trPr>
                <w:trHeight w:val="427"/>
              </w:trPr>
              <w:tc>
                <w:tcPr>
                  <w:tcW w:w="8926" w:type="dxa"/>
                  <w:gridSpan w:val="2"/>
                  <w:tcBorders>
                    <w:top w:val="single" w:sz="4" w:space="0" w:color="BFBFBF"/>
                    <w:left w:val="single" w:sz="4" w:space="0" w:color="BFBFBF"/>
                    <w:bottom w:val="single" w:sz="4" w:space="0" w:color="BFBFBF"/>
                    <w:right w:val="single" w:sz="4" w:space="0" w:color="BFBFBF"/>
                  </w:tcBorders>
                </w:tcPr>
                <w:p w14:paraId="20DFE0E7" w14:textId="6EE221E1" w:rsidR="006F2825" w:rsidRPr="00891399" w:rsidRDefault="00C66BB4"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b/>
                      <w:bCs/>
                      <w:color w:val="565656"/>
                      <w:spacing w:val="-1"/>
                      <w:sz w:val="20"/>
                      <w:lang w:val="es-ES"/>
                    </w:rPr>
                    <w:t>:</w:t>
                  </w:r>
                  <w:r w:rsidR="006F2825" w:rsidRPr="00891399">
                    <w:rPr>
                      <w:rFonts w:eastAsia="Arial" w:cs="Arial"/>
                      <w:color w:val="565656"/>
                      <w:spacing w:val="-1"/>
                      <w:sz w:val="20"/>
                      <w:lang w:val="es-ES"/>
                    </w:rPr>
                    <w:t xml:space="preserve"> </w:t>
                  </w:r>
                  <w:r w:rsidRPr="00891399">
                    <w:rPr>
                      <w:rFonts w:eastAsia="Arial" w:cs="Arial"/>
                      <w:color w:val="565656"/>
                      <w:spacing w:val="-1"/>
                      <w:sz w:val="20"/>
                      <w:lang w:val="es-ES"/>
                    </w:rPr>
                    <w:t>Empresas</w:t>
                  </w:r>
                </w:p>
              </w:tc>
            </w:tr>
            <w:tr w:rsidR="006F2825" w:rsidRPr="00560D9F" w14:paraId="796E7436" w14:textId="77777777" w:rsidTr="00CB29E0">
              <w:trPr>
                <w:trHeight w:val="431"/>
              </w:trPr>
              <w:tc>
                <w:tcPr>
                  <w:tcW w:w="942" w:type="dxa"/>
                  <w:tcBorders>
                    <w:top w:val="single" w:sz="4" w:space="0" w:color="BFBFBF"/>
                    <w:left w:val="single" w:sz="4" w:space="0" w:color="BFBFBF"/>
                    <w:bottom w:val="single" w:sz="4" w:space="0" w:color="BFBFBF"/>
                    <w:right w:val="single" w:sz="4" w:space="0" w:color="BFBFBF"/>
                  </w:tcBorders>
                </w:tcPr>
                <w:p w14:paraId="3A3418F5" w14:textId="32A4A92E" w:rsidR="006F2825" w:rsidRPr="00891399" w:rsidRDefault="00C66BB4" w:rsidP="006F2825">
                  <w:pPr>
                    <w:spacing w:line="240" w:lineRule="auto"/>
                    <w:jc w:val="left"/>
                    <w:rPr>
                      <w:rFonts w:eastAsia="Arial" w:cs="Arial"/>
                      <w:b/>
                      <w:bCs/>
                      <w:color w:val="565656"/>
                      <w:spacing w:val="-1"/>
                      <w:sz w:val="20"/>
                      <w:lang w:val="es-ES"/>
                    </w:rPr>
                  </w:pPr>
                  <w:r w:rsidRPr="00891399">
                    <w:rPr>
                      <w:rFonts w:eastAsia="Arial" w:cs="Arial"/>
                      <w:b/>
                      <w:bCs/>
                      <w:color w:val="565656"/>
                      <w:spacing w:val="-1"/>
                      <w:sz w:val="20"/>
                      <w:lang w:val="es-ES"/>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41E65EDF" w14:textId="5283A5CE" w:rsidR="00C66BB4" w:rsidRPr="00891399" w:rsidRDefault="00C66BB4" w:rsidP="00C66BB4">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t>Usted dispone de un procedimiento escrito que guía su trabajo de remediación en relación con las violaciones de los derechos humanos o ambientales causadas por su organización o a las que ha contribuido.</w:t>
                  </w:r>
                </w:p>
                <w:p w14:paraId="3DD25CC4" w14:textId="100F9AC9" w:rsidR="00C66BB4" w:rsidRPr="00891399" w:rsidRDefault="00C66BB4" w:rsidP="00C66BB4">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t>Usted toma medidas para habilitar y cooperar en la remediación de cualquier caso encontrado.</w:t>
                  </w:r>
                </w:p>
                <w:p w14:paraId="4A3D972E" w14:textId="77777777" w:rsidR="00C66BB4" w:rsidRPr="00891399" w:rsidRDefault="00C66BB4" w:rsidP="00C66BB4">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t>Usted involucra a sus compradores y/o autoridades públicas.</w:t>
                  </w:r>
                </w:p>
                <w:p w14:paraId="6835F7C0" w14:textId="37DDA098" w:rsidR="00C66BB4" w:rsidRPr="00891399" w:rsidRDefault="00C66BB4" w:rsidP="00C66BB4">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lastRenderedPageBreak/>
                    <w:t>En los casos en que se hayan violado los derechos humanos o ambientales de una persona, usted informa los casos a las autoridades públicas, de conformidad con la legislación nacional.</w:t>
                  </w:r>
                </w:p>
              </w:tc>
            </w:tr>
            <w:tr w:rsidR="006F2825" w:rsidRPr="00891399" w14:paraId="12831DE6"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1D6D384D" w14:textId="3B3CDF45" w:rsidR="006F2825" w:rsidRPr="00891399" w:rsidRDefault="00C66BB4"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w:t>
                  </w:r>
                  <w:r w:rsidR="003B0ACA" w:rsidRPr="00891399">
                    <w:rPr>
                      <w:rFonts w:eastAsia="Arial" w:cs="Arial"/>
                      <w:b/>
                      <w:bCs/>
                      <w:color w:val="565656"/>
                      <w:spacing w:val="-1"/>
                      <w:sz w:val="20"/>
                      <w:szCs w:val="20"/>
                      <w:lang w:val="es-ES" w:eastAsia="ja-JP"/>
                    </w:rPr>
                    <w:t>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2159F0B"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53E725FF"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4B1EBD2C" w14:textId="4E44B946" w:rsidR="006F2825" w:rsidRPr="006F22F6" w:rsidRDefault="00C66BB4" w:rsidP="006F22F6">
                  <w:pPr>
                    <w:spacing w:line="240" w:lineRule="auto"/>
                    <w:jc w:val="left"/>
                    <w:rPr>
                      <w:rFonts w:eastAsia="Arial" w:cs="Arial"/>
                      <w:color w:val="565656"/>
                      <w:spacing w:val="-1"/>
                      <w:sz w:val="18"/>
                      <w:szCs w:val="18"/>
                      <w:lang w:val="es-ES" w:eastAsia="ja-JP"/>
                    </w:rPr>
                  </w:pPr>
                  <w:r w:rsidRPr="006F22F6">
                    <w:rPr>
                      <w:rFonts w:eastAsia="Calibri" w:cs="Arial"/>
                      <w:b/>
                      <w:bCs/>
                      <w:color w:val="565656"/>
                      <w:sz w:val="18"/>
                      <w:szCs w:val="18"/>
                      <w:lang w:val="es-ES" w:eastAsia="en-US"/>
                    </w:rPr>
                    <w:t>Orientación</w:t>
                  </w:r>
                  <w:r w:rsidR="006F2825" w:rsidRPr="006F22F6">
                    <w:rPr>
                      <w:rFonts w:eastAsia="Calibri" w:cs="Arial"/>
                      <w:b/>
                      <w:bCs/>
                      <w:color w:val="565656"/>
                      <w:sz w:val="18"/>
                      <w:szCs w:val="18"/>
                      <w:lang w:val="es-ES" w:eastAsia="en-US"/>
                    </w:rPr>
                    <w:t>:</w:t>
                  </w:r>
                  <w:r w:rsidR="00BB1864" w:rsidRPr="006F22F6">
                    <w:rPr>
                      <w:rFonts w:eastAsia="Calibri" w:cs="Arial"/>
                      <w:color w:val="565656"/>
                      <w:sz w:val="18"/>
                      <w:szCs w:val="18"/>
                      <w:lang w:val="es-ES" w:eastAsia="en-US"/>
                    </w:rPr>
                    <w:t xml:space="preserve"> </w:t>
                  </w:r>
                  <w:r w:rsidRPr="006F22F6">
                    <w:rPr>
                      <w:rFonts w:eastAsia="Calibri" w:cs="Arial"/>
                      <w:color w:val="565656"/>
                      <w:sz w:val="18"/>
                      <w:szCs w:val="18"/>
                      <w:lang w:val="es-ES" w:eastAsia="en-US"/>
                    </w:rPr>
                    <w:t>L</w:t>
                  </w:r>
                  <w:r w:rsidRPr="006F22F6">
                    <w:rPr>
                      <w:rFonts w:eastAsia="Arial" w:cs="Arial"/>
                      <w:color w:val="565656"/>
                      <w:spacing w:val="-1"/>
                      <w:sz w:val="18"/>
                      <w:szCs w:val="18"/>
                      <w:lang w:val="es-ES" w:eastAsia="ja-JP"/>
                    </w:rPr>
                    <w:t>as medidas de remediación pueden tener muchos objetivos, incluyendo:</w:t>
                  </w:r>
                </w:p>
                <w:p w14:paraId="24F4FC10" w14:textId="77777777" w:rsidR="00C66BB4" w:rsidRPr="006F22F6" w:rsidRDefault="00C66BB4" w:rsidP="001E43F4">
                  <w:pPr>
                    <w:pStyle w:val="ListParagraph"/>
                    <w:numPr>
                      <w:ilvl w:val="0"/>
                      <w:numId w:val="22"/>
                    </w:numPr>
                    <w:spacing w:after="120" w:line="240" w:lineRule="auto"/>
                    <w:ind w:left="357" w:hanging="357"/>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poner fin a la violación de derechos</w:t>
                  </w:r>
                </w:p>
                <w:p w14:paraId="16EF1F65" w14:textId="77777777" w:rsidR="00C66BB4" w:rsidRPr="006F22F6" w:rsidRDefault="00C66BB4" w:rsidP="001E43F4">
                  <w:pPr>
                    <w:pStyle w:val="ListParagraph"/>
                    <w:numPr>
                      <w:ilvl w:val="0"/>
                      <w:numId w:val="22"/>
                    </w:numPr>
                    <w:spacing w:after="120" w:line="240" w:lineRule="auto"/>
                    <w:ind w:left="357" w:hanging="357"/>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garantizar la seguridad a largo plazo de las personas afectadas</w:t>
                  </w:r>
                </w:p>
                <w:p w14:paraId="64CFD5FF" w14:textId="77777777" w:rsidR="00C66BB4" w:rsidRPr="006F22F6" w:rsidRDefault="00C66BB4" w:rsidP="001E43F4">
                  <w:pPr>
                    <w:pStyle w:val="ListParagraph"/>
                    <w:numPr>
                      <w:ilvl w:val="0"/>
                      <w:numId w:val="22"/>
                    </w:numPr>
                    <w:spacing w:after="120" w:line="240" w:lineRule="auto"/>
                    <w:ind w:left="357" w:hanging="357"/>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restaurar a las personas o el entorno a la situación anterior a la violación de derechos</w:t>
                  </w:r>
                </w:p>
                <w:p w14:paraId="327082ED" w14:textId="77777777" w:rsidR="00C66BB4" w:rsidRPr="006F22F6" w:rsidRDefault="00C66BB4" w:rsidP="001E43F4">
                  <w:pPr>
                    <w:pStyle w:val="ListParagraph"/>
                    <w:numPr>
                      <w:ilvl w:val="0"/>
                      <w:numId w:val="22"/>
                    </w:numPr>
                    <w:spacing w:after="120" w:line="240" w:lineRule="auto"/>
                    <w:ind w:left="357" w:hanging="357"/>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permitir una compensación u otra reparación acorde a la importancia y escala de la violación.</w:t>
                  </w:r>
                </w:p>
                <w:p w14:paraId="246D4B8A" w14:textId="1FCD08E3" w:rsidR="00C66BB4" w:rsidRPr="006F22F6" w:rsidRDefault="00C66BB4" w:rsidP="001E43F4">
                  <w:pPr>
                    <w:pStyle w:val="ListParagraph"/>
                    <w:numPr>
                      <w:ilvl w:val="0"/>
                      <w:numId w:val="22"/>
                    </w:numPr>
                    <w:spacing w:after="120" w:line="240" w:lineRule="auto"/>
                    <w:ind w:left="357" w:hanging="357"/>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prevención de nuevos casos</w:t>
                  </w:r>
                </w:p>
                <w:p w14:paraId="63D7F4FA" w14:textId="2C9DE23D" w:rsidR="00D3041A" w:rsidRPr="006F22F6" w:rsidRDefault="00D3041A" w:rsidP="006F2825">
                  <w:pPr>
                    <w:spacing w:after="120" w:line="240" w:lineRule="auto"/>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El remedio puede incluir el retiro de la persona de la situación, la restitución, la rehabilitación, la compensación financiera o no financiera, las disculpas, el castigo de los malhechores y los proyectos para prevenir futuras violaciones. Al determinar el remedio, se debe consultar a las personas afectadas y sus representantes, a menos que esto ponga en peligro su seguridad.</w:t>
                  </w:r>
                </w:p>
                <w:p w14:paraId="6EAF99BD" w14:textId="213F4B8E" w:rsidR="00EC2124" w:rsidRPr="006F22F6" w:rsidRDefault="00D3041A" w:rsidP="006F2825">
                  <w:pPr>
                    <w:spacing w:after="120" w:line="240" w:lineRule="auto"/>
                    <w:jc w:val="left"/>
                    <w:rPr>
                      <w:rFonts w:eastAsia="Arial" w:cs="Arial"/>
                      <w:color w:val="565656"/>
                      <w:spacing w:val="-1"/>
                      <w:sz w:val="18"/>
                      <w:szCs w:val="18"/>
                      <w:lang w:val="es-ES" w:eastAsia="ja-JP"/>
                    </w:rPr>
                  </w:pPr>
                  <w:r w:rsidRPr="006F22F6">
                    <w:rPr>
                      <w:rFonts w:eastAsia="Arial" w:cs="Arial"/>
                      <w:color w:val="565656"/>
                      <w:spacing w:val="-1"/>
                      <w:sz w:val="18"/>
                      <w:szCs w:val="18"/>
                      <w:lang w:val="es-ES" w:eastAsia="ja-JP"/>
                    </w:rPr>
                    <w:t>Sus compradores o autoridades públicas pueden tener la responsabilidad de cooperar en la remediación. También puede involucrar a organizaciones no gubernamentales.</w:t>
                  </w:r>
                </w:p>
                <w:p w14:paraId="359FF0D7" w14:textId="2C5043DA" w:rsidR="006F2825" w:rsidRPr="00891399" w:rsidRDefault="005B562B" w:rsidP="005B562B">
                  <w:pPr>
                    <w:spacing w:line="276" w:lineRule="auto"/>
                    <w:jc w:val="left"/>
                    <w:rPr>
                      <w:rFonts w:cs="Arial"/>
                      <w:color w:val="565656"/>
                      <w:sz w:val="20"/>
                      <w:szCs w:val="20"/>
                      <w:lang w:val="es-ES"/>
                    </w:rPr>
                  </w:pPr>
                  <w:r w:rsidRPr="006F22F6">
                    <w:rPr>
                      <w:rFonts w:cs="Arial"/>
                      <w:color w:val="565656"/>
                      <w:sz w:val="18"/>
                      <w:szCs w:val="18"/>
                      <w:lang w:val="es-ES"/>
                    </w:rPr>
                    <w:t xml:space="preserve">Para más información, consulte la </w:t>
                  </w:r>
                  <w:hyperlink r:id="rId46" w:history="1">
                    <w:r w:rsidRPr="006F22F6">
                      <w:rPr>
                        <w:rStyle w:val="Hyperlink"/>
                        <w:rFonts w:cs="Arial"/>
                        <w:sz w:val="18"/>
                        <w:szCs w:val="18"/>
                        <w:lang w:val="es-ES"/>
                      </w:rPr>
                      <w:t>Guía HREDD para Organizaciones de Trabajo Contratado.</w:t>
                    </w:r>
                  </w:hyperlink>
                </w:p>
              </w:tc>
            </w:tr>
          </w:tbl>
          <w:p w14:paraId="44F0DA62" w14:textId="39235AF0" w:rsidR="00C66BB4" w:rsidRPr="00891399" w:rsidRDefault="001F2023" w:rsidP="00447166">
            <w:pPr>
              <w:spacing w:before="240" w:after="120" w:line="276" w:lineRule="auto"/>
              <w:jc w:val="left"/>
              <w:rPr>
                <w:rFonts w:cs="Arial"/>
                <w:szCs w:val="22"/>
                <w:lang w:val="es-ES"/>
              </w:rPr>
            </w:pPr>
            <w:r w:rsidRPr="00891399">
              <w:rPr>
                <w:rFonts w:cs="Arial"/>
                <w:b/>
                <w:bCs/>
                <w:szCs w:val="22"/>
                <w:lang w:val="es-ES"/>
              </w:rPr>
              <w:t>Justificación</w:t>
            </w:r>
            <w:r w:rsidR="006F2825" w:rsidRPr="00891399">
              <w:rPr>
                <w:rFonts w:cs="Arial"/>
                <w:szCs w:val="22"/>
                <w:lang w:val="es-ES"/>
              </w:rPr>
              <w:t xml:space="preserve">: </w:t>
            </w:r>
            <w:r w:rsidR="00C66BB4" w:rsidRPr="00891399">
              <w:rPr>
                <w:rFonts w:cs="Arial"/>
                <w:szCs w:val="22"/>
                <w:lang w:val="es-ES"/>
              </w:rPr>
              <w:t>Cuando las organizaciones de trabajo contratado haya</w:t>
            </w:r>
            <w:r w:rsidR="00D3041A" w:rsidRPr="00891399">
              <w:rPr>
                <w:rFonts w:cs="Arial"/>
                <w:szCs w:val="22"/>
                <w:lang w:val="es-ES"/>
              </w:rPr>
              <w:t>n</w:t>
            </w:r>
            <w:r w:rsidR="00C66BB4" w:rsidRPr="00891399">
              <w:rPr>
                <w:rFonts w:cs="Arial"/>
                <w:szCs w:val="22"/>
                <w:lang w:val="es-ES"/>
              </w:rPr>
              <w:t xml:space="preserve"> causado o contribuido a una violación de los derechos humanos, tiene la responsabilidad de participar en la remediación. También se espera que las agencias estatales participen en la remediación porque tienen el deber de proteger a las personas. Además, cuando los compradores u otros socios comerciales han contribuido a la infracción, por ejemplo, a través de precios bajos al productor, también tienen la responsabilidad de respaldar la remediación.</w:t>
            </w:r>
          </w:p>
          <w:p w14:paraId="4CD809AE" w14:textId="31DCDE24" w:rsidR="00892E10" w:rsidRPr="00891399" w:rsidRDefault="001F2023" w:rsidP="0013519D">
            <w:pPr>
              <w:spacing w:before="240" w:after="120" w:line="276" w:lineRule="auto"/>
              <w:jc w:val="left"/>
              <w:rPr>
                <w:rFonts w:cs="Arial"/>
                <w:szCs w:val="22"/>
                <w:lang w:val="es-ES"/>
              </w:rPr>
            </w:pPr>
            <w:r w:rsidRPr="00891399">
              <w:rPr>
                <w:rFonts w:cs="Arial"/>
                <w:b/>
                <w:bCs/>
                <w:szCs w:val="22"/>
                <w:lang w:val="es-ES"/>
              </w:rPr>
              <w:t>Implicaciones</w:t>
            </w:r>
            <w:r w:rsidR="006F2825" w:rsidRPr="00891399">
              <w:rPr>
                <w:rFonts w:cs="Arial"/>
                <w:szCs w:val="22"/>
                <w:lang w:val="es-ES"/>
              </w:rPr>
              <w:t xml:space="preserve">: </w:t>
            </w:r>
            <w:bookmarkStart w:id="32" w:name="_Hlk134692932"/>
            <w:r w:rsidR="00C66BB4" w:rsidRPr="00891399">
              <w:rPr>
                <w:rFonts w:cs="Arial"/>
                <w:szCs w:val="22"/>
                <w:lang w:val="es-ES"/>
              </w:rPr>
              <w:t>Se requerirá que las organizaciones de trabajo contratado tengan un procedimiento escrito que guíe la reparación de cualquier violación de los derechos humanos o ambientales.</w:t>
            </w:r>
          </w:p>
          <w:p w14:paraId="424BF1EB" w14:textId="41E7682F" w:rsidR="00924F61" w:rsidRPr="00891399" w:rsidRDefault="00C66BB4"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F61" w:rsidRPr="00891399">
              <w:rPr>
                <w:rFonts w:cs="Arial"/>
                <w:b/>
                <w:bCs/>
                <w:color w:val="00B9E4"/>
                <w:szCs w:val="22"/>
                <w:lang w:val="es-ES"/>
              </w:rPr>
              <w:t xml:space="preserve"> </w:t>
            </w:r>
            <w:r w:rsidR="00CB29E0" w:rsidRPr="00891399">
              <w:rPr>
                <w:rFonts w:cs="Arial"/>
                <w:b/>
                <w:bCs/>
                <w:color w:val="00B9E4"/>
                <w:szCs w:val="22"/>
                <w:lang w:val="es-ES"/>
              </w:rPr>
              <w:t>3.4-1:</w:t>
            </w:r>
            <w:r w:rsidR="00924F61" w:rsidRPr="00891399">
              <w:rPr>
                <w:rFonts w:cs="Arial"/>
                <w:b/>
                <w:bCs/>
                <w:color w:val="00B9E4"/>
                <w:szCs w:val="22"/>
                <w:lang w:val="es-ES"/>
              </w:rPr>
              <w:t xml:space="preserve"> </w:t>
            </w:r>
            <w:r w:rsidR="00F2371F" w:rsidRPr="00891399">
              <w:rPr>
                <w:rFonts w:cs="Arial"/>
                <w:b/>
                <w:bCs/>
                <w:color w:val="00B9E4"/>
                <w:szCs w:val="22"/>
                <w:lang w:val="es-ES"/>
              </w:rPr>
              <w:t>¿Está de acuerdo con el texto del requisito</w:t>
            </w:r>
            <w:r w:rsidR="00924F61" w:rsidRPr="00891399">
              <w:rPr>
                <w:rFonts w:cs="Arial"/>
                <w:b/>
                <w:bCs/>
                <w:color w:val="00B9E4"/>
                <w:szCs w:val="22"/>
                <w:lang w:val="es-ES"/>
              </w:rPr>
              <w:t>?</w:t>
            </w:r>
          </w:p>
          <w:p w14:paraId="4B0EAB9C" w14:textId="292FF1BA"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0CDA4EA6" w14:textId="1D080094"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2E07FB04" w14:textId="272D524D"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03359196" w14:textId="624EC6E8"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6A8FB6A1" w14:textId="2004F92E" w:rsidR="006F2825" w:rsidRPr="00891399" w:rsidRDefault="00C66BB4" w:rsidP="002077EB">
            <w:pPr>
              <w:tabs>
                <w:tab w:val="left" w:pos="3675"/>
              </w:tabs>
              <w:spacing w:before="240" w:after="120"/>
              <w:rPr>
                <w:rFonts w:eastAsia="Arial" w:cs="Arial"/>
                <w:b/>
                <w:bCs/>
                <w:color w:val="565656"/>
                <w:spacing w:val="-1"/>
                <w:sz w:val="20"/>
                <w:szCs w:val="20"/>
                <w:lang w:val="es-ES" w:eastAsia="ja-JP"/>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CB29E0" w:rsidRPr="00891399">
              <w:rPr>
                <w:rFonts w:cs="Arial"/>
                <w:b/>
                <w:bCs/>
                <w:color w:val="00B9E4"/>
                <w:lang w:val="es-ES"/>
              </w:rPr>
              <w:t>3.4-2</w:t>
            </w:r>
            <w:r w:rsidR="000261DA"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044FA9">
              <w:rPr>
                <w:rFonts w:eastAsia="Arial" w:cs="Arial"/>
                <w:color w:val="565656"/>
                <w:spacing w:val="-1"/>
                <w:sz w:val="20"/>
                <w:szCs w:val="20"/>
                <w:lang w:val="es-ES" w:eastAsia="ja-JP"/>
              </w:rPr>
              <w:fldChar w:fldCharType="begin">
                <w:ffData>
                  <w:name w:val="Text9"/>
                  <w:enabled/>
                  <w:calcOnExit w:val="0"/>
                  <w:textInput/>
                </w:ffData>
              </w:fldChar>
            </w:r>
            <w:r w:rsidR="000261DA" w:rsidRPr="00044FA9">
              <w:rPr>
                <w:rFonts w:eastAsia="Arial" w:cs="Arial"/>
                <w:color w:val="565656"/>
                <w:spacing w:val="-1"/>
                <w:sz w:val="20"/>
                <w:szCs w:val="20"/>
                <w:lang w:val="es-ES" w:eastAsia="ja-JP"/>
              </w:rPr>
              <w:instrText xml:space="preserve"> FORMTEXT </w:instrText>
            </w:r>
            <w:r w:rsidR="000261DA" w:rsidRPr="00044FA9">
              <w:rPr>
                <w:rFonts w:eastAsia="Arial" w:cs="Arial"/>
                <w:color w:val="565656"/>
                <w:spacing w:val="-1"/>
                <w:sz w:val="20"/>
                <w:szCs w:val="20"/>
                <w:lang w:val="es-ES" w:eastAsia="ja-JP"/>
              </w:rPr>
            </w:r>
            <w:r w:rsidR="000261DA" w:rsidRPr="00044FA9">
              <w:rPr>
                <w:rFonts w:eastAsia="Arial" w:cs="Arial"/>
                <w:color w:val="565656"/>
                <w:spacing w:val="-1"/>
                <w:sz w:val="20"/>
                <w:szCs w:val="20"/>
                <w:lang w:val="es-ES" w:eastAsia="ja-JP"/>
              </w:rPr>
              <w:fldChar w:fldCharType="separate"/>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fldChar w:fldCharType="end"/>
            </w:r>
            <w:bookmarkEnd w:id="32"/>
          </w:p>
          <w:p w14:paraId="752AA937" w14:textId="77777777" w:rsidR="00CB29E0" w:rsidRPr="00891399" w:rsidRDefault="00CB29E0" w:rsidP="00A423E8">
            <w:pPr>
              <w:tabs>
                <w:tab w:val="left" w:pos="3675"/>
              </w:tabs>
              <w:spacing w:before="120" w:after="120"/>
              <w:rPr>
                <w:rFonts w:cs="Arial"/>
                <w:szCs w:val="22"/>
                <w:lang w:val="es-ES"/>
              </w:rPr>
            </w:pPr>
          </w:p>
          <w:p w14:paraId="1FB668B0" w14:textId="1D1BC2FA" w:rsidR="002E552C" w:rsidRPr="00891399" w:rsidRDefault="006F2825" w:rsidP="001E43F4">
            <w:pPr>
              <w:pStyle w:val="ListParagraph"/>
              <w:numPr>
                <w:ilvl w:val="1"/>
                <w:numId w:val="8"/>
              </w:numPr>
              <w:tabs>
                <w:tab w:val="left" w:pos="3675"/>
              </w:tabs>
              <w:spacing w:before="120" w:after="240" w:line="240" w:lineRule="auto"/>
              <w:jc w:val="left"/>
              <w:rPr>
                <w:rFonts w:cs="Arial"/>
                <w:b/>
                <w:bCs/>
                <w:color w:val="00B9E4"/>
                <w:lang w:val="es-ES"/>
              </w:rPr>
            </w:pPr>
            <w:r w:rsidRPr="00891399">
              <w:rPr>
                <w:rFonts w:cs="Arial"/>
                <w:b/>
                <w:bCs/>
                <w:color w:val="00B9E4"/>
                <w:lang w:val="es-ES"/>
              </w:rPr>
              <w:t xml:space="preserve">A </w:t>
            </w:r>
            <w:r w:rsidR="00D3041A" w:rsidRPr="00891399">
              <w:rPr>
                <w:rFonts w:cs="Arial"/>
                <w:b/>
                <w:bCs/>
                <w:color w:val="00B9E4"/>
                <w:lang w:val="es-ES"/>
              </w:rPr>
              <w:t xml:space="preserve">Un nuevo requisito de </w:t>
            </w:r>
            <w:r w:rsidR="00D3041A" w:rsidRPr="00891399">
              <w:rPr>
                <w:rFonts w:cs="Arial"/>
                <w:b/>
                <w:bCs/>
                <w:color w:val="00B9E4"/>
                <w:u w:val="single"/>
                <w:lang w:val="es-ES"/>
              </w:rPr>
              <w:t>Desarrollo de año 3</w:t>
            </w:r>
            <w:r w:rsidR="00D3041A" w:rsidRPr="00891399">
              <w:rPr>
                <w:rFonts w:cs="Arial"/>
                <w:b/>
                <w:bCs/>
                <w:color w:val="00B9E4"/>
                <w:lang w:val="es-ES"/>
              </w:rPr>
              <w:t xml:space="preserve"> sobre la implementación de un Sistema de Monitoreo y Remediación</w:t>
            </w:r>
          </w:p>
          <w:p w14:paraId="087B1F45" w14:textId="03A769EF" w:rsidR="006F2825" w:rsidRPr="00891399" w:rsidRDefault="00D3041A" w:rsidP="00E34990">
            <w:pPr>
              <w:spacing w:line="276" w:lineRule="auto"/>
              <w:rPr>
                <w:rFonts w:eastAsia="Arial" w:cs="Arial"/>
                <w:color w:val="00B9E4"/>
                <w:lang w:val="es-ES" w:eastAsia="ko-KR"/>
              </w:rPr>
            </w:pPr>
            <w:r w:rsidRPr="00891399">
              <w:rPr>
                <w:rFonts w:eastAsia="Arial" w:cs="Arial"/>
                <w:b/>
                <w:color w:val="FFFFFF"/>
                <w:sz w:val="20"/>
                <w:szCs w:val="22"/>
                <w:bdr w:val="single" w:sz="12" w:space="0" w:color="00B9E4"/>
                <w:shd w:val="clear" w:color="auto" w:fill="00B9E4"/>
                <w:lang w:val="es-ES" w:eastAsia="ko-KR"/>
              </w:rPr>
              <w:t>NUEVO</w:t>
            </w:r>
            <w:r w:rsidR="00CB29E0" w:rsidRPr="00891399">
              <w:rPr>
                <w:rFonts w:eastAsia="Arial" w:cs="Arial"/>
                <w:b/>
                <w:color w:val="00B9E4"/>
                <w:sz w:val="20"/>
                <w:szCs w:val="20"/>
                <w:lang w:val="es-ES" w:eastAsia="ko-KR"/>
              </w:rPr>
              <w:t xml:space="preserve"> </w:t>
            </w:r>
            <w:r w:rsidRPr="00891399">
              <w:rPr>
                <w:rFonts w:eastAsia="Arial" w:cs="Arial"/>
                <w:b/>
                <w:color w:val="00B9E4"/>
                <w:sz w:val="20"/>
                <w:szCs w:val="20"/>
                <w:lang w:val="es-ES" w:eastAsia="ko-KR"/>
              </w:rPr>
              <w:t>Sistema de monitoreo y remediación</w:t>
            </w:r>
          </w:p>
          <w:tbl>
            <w:tblPr>
              <w:tblW w:w="8926" w:type="dxa"/>
              <w:tblLook w:val="04A0" w:firstRow="1" w:lastRow="0" w:firstColumn="1" w:lastColumn="0" w:noHBand="0" w:noVBand="1"/>
            </w:tblPr>
            <w:tblGrid>
              <w:gridCol w:w="942"/>
              <w:gridCol w:w="7984"/>
            </w:tblGrid>
            <w:tr w:rsidR="006F2825" w:rsidRPr="00891399" w14:paraId="0DE69B08" w14:textId="77777777" w:rsidTr="00E346C7">
              <w:trPr>
                <w:trHeight w:val="425"/>
              </w:trPr>
              <w:tc>
                <w:tcPr>
                  <w:tcW w:w="8926" w:type="dxa"/>
                  <w:gridSpan w:val="2"/>
                  <w:tcBorders>
                    <w:top w:val="single" w:sz="4" w:space="0" w:color="BFBFBF"/>
                    <w:left w:val="single" w:sz="4" w:space="0" w:color="BFBFBF"/>
                    <w:bottom w:val="single" w:sz="4" w:space="0" w:color="BFBFBF"/>
                    <w:right w:val="single" w:sz="4" w:space="0" w:color="BFBFBF"/>
                  </w:tcBorders>
                </w:tcPr>
                <w:p w14:paraId="766B4FF0" w14:textId="51897C29" w:rsidR="006F2825" w:rsidRPr="00891399" w:rsidRDefault="00D3041A"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w:t>
                  </w:r>
                  <w:r w:rsidR="002D6325" w:rsidRPr="00891399">
                    <w:rPr>
                      <w:rFonts w:eastAsia="Arial" w:cs="Arial"/>
                      <w:b/>
                      <w:bCs/>
                      <w:color w:val="565656"/>
                      <w:spacing w:val="-1"/>
                      <w:sz w:val="20"/>
                      <w:szCs w:val="20"/>
                      <w:lang w:val="es-ES" w:eastAsia="ja-JP"/>
                    </w:rPr>
                    <w:t xml:space="preserve"> </w:t>
                  </w:r>
                  <w:r w:rsidRPr="00891399">
                    <w:rPr>
                      <w:rFonts w:eastAsia="Arial" w:cs="Arial"/>
                      <w:b/>
                      <w:bCs/>
                      <w:color w:val="565656"/>
                      <w:spacing w:val="-1"/>
                      <w:sz w:val="20"/>
                      <w:szCs w:val="20"/>
                      <w:lang w:val="es-ES" w:eastAsia="ja-JP"/>
                    </w:rPr>
                    <w:t>a</w:t>
                  </w:r>
                  <w:r w:rsidR="006F2825" w:rsidRPr="00891399">
                    <w:rPr>
                      <w:rFonts w:eastAsia="Arial" w:cs="Arial"/>
                      <w:b/>
                      <w:bCs/>
                      <w:color w:val="565656"/>
                      <w:spacing w:val="-1"/>
                      <w:sz w:val="20"/>
                      <w:szCs w:val="20"/>
                      <w:lang w:val="es-ES" w:eastAsia="ja-JP"/>
                    </w:rPr>
                    <w:t>:</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685F3E80" w14:textId="77777777" w:rsidTr="00E346C7">
              <w:trPr>
                <w:trHeight w:val="415"/>
              </w:trPr>
              <w:tc>
                <w:tcPr>
                  <w:tcW w:w="942" w:type="dxa"/>
                  <w:tcBorders>
                    <w:top w:val="single" w:sz="4" w:space="0" w:color="BFBFBF"/>
                    <w:left w:val="single" w:sz="4" w:space="0" w:color="BFBFBF"/>
                    <w:bottom w:val="single" w:sz="4" w:space="0" w:color="BFBFBF"/>
                    <w:right w:val="single" w:sz="4" w:space="0" w:color="BFBFBF"/>
                  </w:tcBorders>
                </w:tcPr>
                <w:p w14:paraId="62D64AA9" w14:textId="622C65A9" w:rsidR="006F2825" w:rsidRPr="00891399" w:rsidRDefault="006F2825"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De</w:t>
                  </w:r>
                  <w:r w:rsidR="00D3041A" w:rsidRPr="00891399">
                    <w:rPr>
                      <w:rFonts w:eastAsia="Arial" w:cs="Arial"/>
                      <w:b/>
                      <w:bCs/>
                      <w:color w:val="565656"/>
                      <w:spacing w:val="-1"/>
                      <w:sz w:val="20"/>
                      <w:szCs w:val="20"/>
                      <w:lang w:val="es-ES" w:eastAsia="ja-JP"/>
                    </w:rPr>
                    <w:t>sarr</w:t>
                  </w:r>
                </w:p>
              </w:tc>
              <w:tc>
                <w:tcPr>
                  <w:tcW w:w="7984" w:type="dxa"/>
                  <w:vMerge w:val="restart"/>
                  <w:tcBorders>
                    <w:top w:val="single" w:sz="4" w:space="0" w:color="BFBFBF"/>
                    <w:left w:val="single" w:sz="4" w:space="0" w:color="BFBFBF"/>
                    <w:bottom w:val="single" w:sz="4" w:space="0" w:color="BFBFBF"/>
                    <w:right w:val="single" w:sz="4" w:space="0" w:color="BFBFBF"/>
                  </w:tcBorders>
                </w:tcPr>
                <w:p w14:paraId="5C826E3A" w14:textId="450716CE" w:rsidR="00D3041A" w:rsidRPr="00891399" w:rsidRDefault="00D3041A" w:rsidP="00D3041A">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t>Usted implementa un sistema de monitoreo y remediación para verificar y responder a casos de violación de los derechos humanos o del medio ambiente.</w:t>
                  </w:r>
                </w:p>
                <w:p w14:paraId="12CB8B41" w14:textId="34467859" w:rsidR="00D3041A" w:rsidRPr="00891399" w:rsidRDefault="00D3041A" w:rsidP="00D3041A">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t>Usted se centra en tipos seleccionados de violaciones de derechos que ha identificado como destacadas para su organización.</w:t>
                  </w:r>
                </w:p>
                <w:p w14:paraId="25A9EA79" w14:textId="77777777" w:rsidR="00D3041A" w:rsidRPr="00891399" w:rsidRDefault="00D3041A" w:rsidP="00D3041A">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lastRenderedPageBreak/>
                    <w:t>Su sistema contiene los elementos descritos en las pautas del sistema de monitoreo y remediación.</w:t>
                  </w:r>
                </w:p>
                <w:p w14:paraId="0294DDBB" w14:textId="77777777" w:rsidR="00D3041A" w:rsidRPr="00891399" w:rsidRDefault="00D3041A" w:rsidP="00D3041A">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t>Usted habilita y coopera en la remediación de cualquier caso encontrado.</w:t>
                  </w:r>
                </w:p>
                <w:p w14:paraId="5E7FD019" w14:textId="240B0422" w:rsidR="00D3041A" w:rsidRPr="00891399" w:rsidRDefault="00D3041A" w:rsidP="00D3041A">
                  <w:pPr>
                    <w:spacing w:after="120" w:line="276" w:lineRule="auto"/>
                    <w:jc w:val="left"/>
                    <w:rPr>
                      <w:rFonts w:eastAsia="Arial" w:cs="Arial"/>
                      <w:color w:val="4D4D4E"/>
                      <w:spacing w:val="-1"/>
                      <w:sz w:val="20"/>
                      <w:szCs w:val="20"/>
                      <w:lang w:val="es-ES" w:eastAsia="ja-JP"/>
                    </w:rPr>
                  </w:pPr>
                  <w:r w:rsidRPr="00891399">
                    <w:rPr>
                      <w:rFonts w:eastAsia="Arial" w:cs="Arial"/>
                      <w:color w:val="4D4D4E"/>
                      <w:spacing w:val="-1"/>
                      <w:sz w:val="20"/>
                      <w:szCs w:val="20"/>
                      <w:lang w:val="es-ES" w:eastAsia="ja-JP"/>
                    </w:rPr>
                    <w:t>Usted documenta el tipo y el número de casos identificados y respondidos.</w:t>
                  </w:r>
                </w:p>
              </w:tc>
            </w:tr>
            <w:tr w:rsidR="006F2825" w:rsidRPr="00891399" w14:paraId="385FA29B"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28ED9229" w14:textId="4258980B" w:rsidR="006F2825" w:rsidRPr="00891399" w:rsidRDefault="00D3041A"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3D0D0AAF"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7851F3C6"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74C0D3D8" w14:textId="0A66E585" w:rsidR="00D3041A" w:rsidRPr="006F22F6" w:rsidRDefault="00D3041A" w:rsidP="00D3041A">
                  <w:pPr>
                    <w:spacing w:after="120" w:line="240" w:lineRule="auto"/>
                    <w:jc w:val="left"/>
                    <w:rPr>
                      <w:rFonts w:eastAsia="Calibri" w:cs="Arial"/>
                      <w:color w:val="565656"/>
                      <w:sz w:val="18"/>
                      <w:szCs w:val="22"/>
                      <w:lang w:val="es-ES" w:eastAsia="en-US"/>
                    </w:rPr>
                  </w:pPr>
                  <w:r w:rsidRPr="006F22F6">
                    <w:rPr>
                      <w:rFonts w:eastAsia="Calibri" w:cs="Arial"/>
                      <w:b/>
                      <w:bCs/>
                      <w:color w:val="565656"/>
                      <w:sz w:val="18"/>
                      <w:szCs w:val="18"/>
                      <w:lang w:val="es-ES" w:eastAsia="en-US"/>
                    </w:rPr>
                    <w:t>Orientación</w:t>
                  </w:r>
                  <w:r w:rsidR="002D6325" w:rsidRPr="006F22F6">
                    <w:rPr>
                      <w:rFonts w:eastAsia="Calibri" w:cs="Arial"/>
                      <w:b/>
                      <w:bCs/>
                      <w:color w:val="565656"/>
                      <w:sz w:val="18"/>
                      <w:szCs w:val="18"/>
                      <w:lang w:val="es-ES" w:eastAsia="en-US"/>
                    </w:rPr>
                    <w:t xml:space="preserve">: </w:t>
                  </w:r>
                  <w:r w:rsidRPr="006F22F6">
                    <w:rPr>
                      <w:rFonts w:eastAsia="Calibri" w:cs="Arial"/>
                      <w:color w:val="565656"/>
                      <w:sz w:val="18"/>
                      <w:szCs w:val="22"/>
                      <w:lang w:val="es-ES" w:eastAsia="en-US"/>
                    </w:rPr>
                    <w:t>Puede establecer y operar este sistema por sí mismo o en asociación con otros, incluidas las agencias gubernamentales pertinentes, ONG expertas en derechos humanos, comerciantes u otros.</w:t>
                  </w:r>
                </w:p>
                <w:p w14:paraId="0EF56C8C" w14:textId="4D13BD8C" w:rsidR="00D3041A" w:rsidRPr="00891399" w:rsidRDefault="00D3041A" w:rsidP="00D3041A">
                  <w:pPr>
                    <w:spacing w:after="120" w:line="240" w:lineRule="auto"/>
                    <w:jc w:val="left"/>
                    <w:rPr>
                      <w:rFonts w:eastAsia="Calibri" w:cs="Arial"/>
                      <w:color w:val="565656"/>
                      <w:sz w:val="20"/>
                      <w:lang w:val="es-ES" w:eastAsia="en-US"/>
                    </w:rPr>
                  </w:pPr>
                  <w:r w:rsidRPr="006F22F6">
                    <w:rPr>
                      <w:rFonts w:eastAsia="Calibri" w:cs="Arial"/>
                      <w:color w:val="565656"/>
                      <w:sz w:val="18"/>
                      <w:szCs w:val="22"/>
                      <w:lang w:val="es-ES" w:eastAsia="en-US"/>
                    </w:rPr>
                    <w:t>Al formar asociaciones, ayuda a eliminar las violaciones de derechos su país y producción. También puede acceder a fondos y otros recursos para este trabajo. En áreas y productos donde los riesgos son altos, algunos compradores seleccionan cada vez más a los proveedores que han establecido sistemas de monitoreo y remediación sobre problemas destacados.</w:t>
                  </w:r>
                </w:p>
              </w:tc>
            </w:tr>
          </w:tbl>
          <w:p w14:paraId="165866E0" w14:textId="7C7B2011" w:rsidR="006F2825" w:rsidRPr="00891399" w:rsidRDefault="001F2023" w:rsidP="00447166">
            <w:pPr>
              <w:spacing w:before="240" w:after="120" w:line="276" w:lineRule="auto"/>
              <w:jc w:val="left"/>
              <w:rPr>
                <w:rFonts w:cs="Arial"/>
                <w:szCs w:val="22"/>
                <w:lang w:val="es-ES"/>
              </w:rPr>
            </w:pPr>
            <w:r w:rsidRPr="00891399">
              <w:rPr>
                <w:rFonts w:cs="Arial"/>
                <w:b/>
                <w:bCs/>
                <w:szCs w:val="22"/>
                <w:lang w:val="es-ES"/>
              </w:rPr>
              <w:t>Justificación</w:t>
            </w:r>
            <w:r w:rsidR="006F2825" w:rsidRPr="00891399">
              <w:rPr>
                <w:rFonts w:cs="Arial"/>
                <w:szCs w:val="22"/>
                <w:lang w:val="es-ES"/>
              </w:rPr>
              <w:t xml:space="preserve">: </w:t>
            </w:r>
            <w:r w:rsidR="00D3041A" w:rsidRPr="00891399">
              <w:rPr>
                <w:rFonts w:cs="Arial"/>
                <w:szCs w:val="22"/>
                <w:lang w:val="es-ES"/>
              </w:rPr>
              <w:t>Cuando exista un riesgo muy alto de un tipo particular de violación de los derechos humanos o del medio ambiente, se recomienda que la organización de trabajadores implemente un sistema de monitoreo y remediación.</w:t>
            </w:r>
          </w:p>
          <w:p w14:paraId="3F634FB9" w14:textId="77BC9E44" w:rsidR="00C50CAF" w:rsidRPr="0013519D" w:rsidRDefault="001F2023" w:rsidP="0013519D">
            <w:pPr>
              <w:spacing w:before="240" w:after="120" w:line="276" w:lineRule="auto"/>
              <w:jc w:val="left"/>
              <w:rPr>
                <w:rFonts w:cs="Arial"/>
                <w:szCs w:val="22"/>
                <w:lang w:val="es-ES"/>
              </w:rPr>
            </w:pPr>
            <w:r w:rsidRPr="00891399">
              <w:rPr>
                <w:rFonts w:cs="Arial"/>
                <w:b/>
                <w:bCs/>
                <w:szCs w:val="22"/>
                <w:lang w:val="es-ES"/>
              </w:rPr>
              <w:t>Implicaciones</w:t>
            </w:r>
            <w:r w:rsidR="006F2825" w:rsidRPr="00891399">
              <w:rPr>
                <w:rFonts w:cs="Arial"/>
                <w:szCs w:val="22"/>
                <w:lang w:val="es-ES"/>
              </w:rPr>
              <w:t xml:space="preserve">: </w:t>
            </w:r>
            <w:r w:rsidR="00891399" w:rsidRPr="00891399">
              <w:rPr>
                <w:rFonts w:cs="Arial"/>
                <w:szCs w:val="22"/>
                <w:lang w:val="es-ES"/>
              </w:rPr>
              <w:t>Las organizaciones de trabajo contratado pueden optar por enfocar su sistema de monitoreo y remediación en uno o varios tipos de violaciones. Este es un requisito de desarrollo y las organizaciones tendrían que hacer una mejora continua en promedio frente a un sistema de puntuación.</w:t>
            </w:r>
          </w:p>
          <w:p w14:paraId="1512FF6D" w14:textId="0D7D4AF8" w:rsidR="00924F61" w:rsidRPr="00891399" w:rsidRDefault="00D3041A"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F61" w:rsidRPr="00891399">
              <w:rPr>
                <w:rFonts w:cs="Arial"/>
                <w:b/>
                <w:bCs/>
                <w:color w:val="00B9E4"/>
                <w:szCs w:val="22"/>
                <w:lang w:val="es-ES"/>
              </w:rPr>
              <w:t xml:space="preserve"> </w:t>
            </w:r>
            <w:r w:rsidR="00CB29E0" w:rsidRPr="00891399">
              <w:rPr>
                <w:rFonts w:cs="Arial"/>
                <w:b/>
                <w:bCs/>
                <w:color w:val="00B9E4"/>
                <w:szCs w:val="22"/>
                <w:lang w:val="es-ES"/>
              </w:rPr>
              <w:t>3.5-1:</w:t>
            </w:r>
            <w:r w:rsidR="00924F61" w:rsidRPr="00891399">
              <w:rPr>
                <w:rFonts w:cs="Arial"/>
                <w:b/>
                <w:bCs/>
                <w:color w:val="00B9E4"/>
                <w:szCs w:val="22"/>
                <w:lang w:val="es-ES"/>
              </w:rPr>
              <w:t xml:space="preserve"> </w:t>
            </w:r>
            <w:r w:rsidRPr="00891399">
              <w:rPr>
                <w:rFonts w:cs="Arial"/>
                <w:b/>
                <w:bCs/>
                <w:color w:val="00B9E4"/>
                <w:szCs w:val="22"/>
                <w:lang w:val="es-ES"/>
              </w:rPr>
              <w:t>¿Está de acuerdo con el texto del requisito?</w:t>
            </w:r>
          </w:p>
          <w:p w14:paraId="6238C1AE" w14:textId="09D5F689"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366B15AA" w14:textId="5A249A07"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452AF259" w14:textId="778E9998"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2826753F" w14:textId="666CBD43" w:rsidR="00447166" w:rsidRPr="00447166"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4C64D64D" w14:textId="68D3EC92" w:rsidR="00C50CAF" w:rsidRPr="00447166" w:rsidRDefault="00D3041A" w:rsidP="00447166">
            <w:pPr>
              <w:tabs>
                <w:tab w:val="left" w:pos="3675"/>
              </w:tabs>
              <w:spacing w:before="240" w:after="120"/>
              <w:rPr>
                <w:rFonts w:cs="Arial"/>
                <w:szCs w:val="22"/>
                <w:lang w:val="es-ES"/>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CB29E0" w:rsidRPr="00891399">
              <w:rPr>
                <w:rFonts w:cs="Arial"/>
                <w:b/>
                <w:bCs/>
                <w:color w:val="00B9E4"/>
                <w:lang w:val="es-ES"/>
              </w:rPr>
              <w:t>3.5-2</w:t>
            </w:r>
            <w:r w:rsidR="000261DA"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044FA9">
              <w:rPr>
                <w:rFonts w:eastAsia="Arial" w:cs="Arial"/>
                <w:color w:val="565656"/>
                <w:spacing w:val="-1"/>
                <w:sz w:val="20"/>
                <w:szCs w:val="20"/>
                <w:lang w:val="es-ES" w:eastAsia="ja-JP"/>
              </w:rPr>
              <w:fldChar w:fldCharType="begin">
                <w:ffData>
                  <w:name w:val="Text9"/>
                  <w:enabled/>
                  <w:calcOnExit w:val="0"/>
                  <w:textInput/>
                </w:ffData>
              </w:fldChar>
            </w:r>
            <w:r w:rsidR="000261DA" w:rsidRPr="00044FA9">
              <w:rPr>
                <w:rFonts w:eastAsia="Arial" w:cs="Arial"/>
                <w:color w:val="565656"/>
                <w:spacing w:val="-1"/>
                <w:sz w:val="20"/>
                <w:szCs w:val="20"/>
                <w:lang w:val="es-ES" w:eastAsia="ja-JP"/>
              </w:rPr>
              <w:instrText xml:space="preserve"> FORMTEXT </w:instrText>
            </w:r>
            <w:r w:rsidR="000261DA" w:rsidRPr="00044FA9">
              <w:rPr>
                <w:rFonts w:eastAsia="Arial" w:cs="Arial"/>
                <w:color w:val="565656"/>
                <w:spacing w:val="-1"/>
                <w:sz w:val="20"/>
                <w:szCs w:val="20"/>
                <w:lang w:val="es-ES" w:eastAsia="ja-JP"/>
              </w:rPr>
            </w:r>
            <w:r w:rsidR="000261DA" w:rsidRPr="00044FA9">
              <w:rPr>
                <w:rFonts w:eastAsia="Arial" w:cs="Arial"/>
                <w:color w:val="565656"/>
                <w:spacing w:val="-1"/>
                <w:sz w:val="20"/>
                <w:szCs w:val="20"/>
                <w:lang w:val="es-ES" w:eastAsia="ja-JP"/>
              </w:rPr>
              <w:fldChar w:fldCharType="separate"/>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t> </w:t>
            </w:r>
            <w:r w:rsidR="000261DA" w:rsidRPr="00044FA9">
              <w:rPr>
                <w:rFonts w:eastAsia="Arial" w:cs="Arial"/>
                <w:color w:val="565656"/>
                <w:spacing w:val="-1"/>
                <w:sz w:val="20"/>
                <w:szCs w:val="20"/>
                <w:lang w:val="es-ES" w:eastAsia="ja-JP"/>
              </w:rPr>
              <w:fldChar w:fldCharType="end"/>
            </w:r>
          </w:p>
          <w:p w14:paraId="3A8288DB" w14:textId="77777777" w:rsidR="00CB29E0" w:rsidRPr="00891399" w:rsidRDefault="00CB29E0" w:rsidP="006F2825">
            <w:pPr>
              <w:rPr>
                <w:rFonts w:cs="Arial"/>
                <w:sz w:val="20"/>
                <w:szCs w:val="20"/>
                <w:lang w:val="es-ES"/>
              </w:rPr>
            </w:pPr>
          </w:p>
          <w:p w14:paraId="65E5B259" w14:textId="3A1183AF" w:rsidR="006F2825" w:rsidRPr="00891399" w:rsidRDefault="00891399" w:rsidP="001E43F4">
            <w:pPr>
              <w:pStyle w:val="ListParagraph"/>
              <w:numPr>
                <w:ilvl w:val="1"/>
                <w:numId w:val="8"/>
              </w:numPr>
              <w:tabs>
                <w:tab w:val="left" w:pos="3675"/>
              </w:tabs>
              <w:spacing w:before="240" w:after="240" w:line="240" w:lineRule="auto"/>
              <w:ind w:left="1434" w:hanging="357"/>
              <w:jc w:val="left"/>
              <w:rPr>
                <w:rFonts w:cs="Arial"/>
                <w:b/>
                <w:bCs/>
                <w:color w:val="00B9E4"/>
                <w:lang w:val="es-ES"/>
              </w:rPr>
            </w:pPr>
            <w:r w:rsidRPr="00891399">
              <w:rPr>
                <w:rFonts w:cs="Arial"/>
                <w:b/>
                <w:bCs/>
                <w:color w:val="00B9E4"/>
                <w:lang w:val="es-ES"/>
              </w:rPr>
              <w:t xml:space="preserve">Un nuevo requisito </w:t>
            </w:r>
            <w:r w:rsidRPr="00891399">
              <w:rPr>
                <w:rFonts w:cs="Arial"/>
                <w:b/>
                <w:bCs/>
                <w:color w:val="00B9E4"/>
                <w:u w:val="single"/>
                <w:lang w:val="es-ES"/>
              </w:rPr>
              <w:t>Básico de año 3</w:t>
            </w:r>
            <w:r w:rsidRPr="00891399">
              <w:rPr>
                <w:rFonts w:cs="Arial"/>
                <w:b/>
                <w:bCs/>
                <w:color w:val="00B9E4"/>
                <w:lang w:val="es-ES"/>
              </w:rPr>
              <w:t xml:space="preserve"> sobre el diálogo entre los participantes en la cadena de suministro</w:t>
            </w:r>
          </w:p>
          <w:p w14:paraId="3BDE0B9F" w14:textId="6DC57138" w:rsidR="006F2825" w:rsidRPr="00891399" w:rsidRDefault="009C26ED" w:rsidP="006F2825">
            <w:pPr>
              <w:rPr>
                <w:rFonts w:cs="Arial"/>
                <w:b/>
                <w:bCs/>
                <w:color w:val="00B9E4"/>
                <w:lang w:val="es-ES"/>
              </w:rPr>
            </w:pPr>
            <w:r w:rsidRPr="00891399">
              <w:rPr>
                <w:rFonts w:eastAsia="Arial" w:cs="Arial"/>
                <w:b/>
                <w:color w:val="FFFFFF"/>
                <w:sz w:val="20"/>
                <w:szCs w:val="22"/>
                <w:shd w:val="clear" w:color="auto" w:fill="00B9E4"/>
                <w:lang w:val="es-ES" w:eastAsia="ko-KR"/>
              </w:rPr>
              <w:t xml:space="preserve">NUEVO </w:t>
            </w:r>
            <w:r w:rsidRPr="00DF2695">
              <w:rPr>
                <w:rFonts w:eastAsia="Arial" w:cs="Arial"/>
                <w:b/>
                <w:color w:val="00B9E4"/>
                <w:sz w:val="20"/>
                <w:szCs w:val="22"/>
                <w:lang w:val="es-ES" w:eastAsia="ko-KR"/>
              </w:rPr>
              <w:t>Diálogo</w:t>
            </w:r>
            <w:r w:rsidR="00891399" w:rsidRPr="00DF2695">
              <w:rPr>
                <w:rFonts w:eastAsia="Arial" w:cs="Arial"/>
                <w:b/>
                <w:color w:val="00B9E4"/>
                <w:sz w:val="20"/>
                <w:szCs w:val="20"/>
                <w:lang w:val="es-ES" w:eastAsia="ko-KR"/>
              </w:rPr>
              <w:t xml:space="preserve"> con</w:t>
            </w:r>
            <w:r w:rsidR="00891399" w:rsidRPr="00891399">
              <w:rPr>
                <w:rFonts w:eastAsia="Arial" w:cs="Arial"/>
                <w:b/>
                <w:color w:val="00B9E4"/>
                <w:sz w:val="20"/>
                <w:szCs w:val="20"/>
                <w:lang w:val="es-ES" w:eastAsia="ko-KR"/>
              </w:rPr>
              <w:t xml:space="preserve"> los compradores</w:t>
            </w:r>
          </w:p>
          <w:tbl>
            <w:tblPr>
              <w:tblW w:w="8926" w:type="dxa"/>
              <w:tblLook w:val="04A0" w:firstRow="1" w:lastRow="0" w:firstColumn="1" w:lastColumn="0" w:noHBand="0" w:noVBand="1"/>
            </w:tblPr>
            <w:tblGrid>
              <w:gridCol w:w="942"/>
              <w:gridCol w:w="7984"/>
            </w:tblGrid>
            <w:tr w:rsidR="006F2825" w:rsidRPr="00891399" w14:paraId="0BB1B79B" w14:textId="77777777" w:rsidTr="00E346C7">
              <w:trPr>
                <w:trHeight w:val="393"/>
              </w:trPr>
              <w:tc>
                <w:tcPr>
                  <w:tcW w:w="8926" w:type="dxa"/>
                  <w:gridSpan w:val="2"/>
                  <w:tcBorders>
                    <w:top w:val="single" w:sz="4" w:space="0" w:color="BFBFBF"/>
                    <w:left w:val="single" w:sz="4" w:space="0" w:color="BFBFBF"/>
                    <w:bottom w:val="single" w:sz="4" w:space="0" w:color="BFBFBF"/>
                    <w:right w:val="single" w:sz="4" w:space="0" w:color="BFBFBF"/>
                  </w:tcBorders>
                </w:tcPr>
                <w:p w14:paraId="50709FDD" w14:textId="2FC42225" w:rsidR="006F2825" w:rsidRPr="00891399" w:rsidRDefault="00891399" w:rsidP="006F2825">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 a</w:t>
                  </w:r>
                  <w:r w:rsidR="006F2825"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p>
              </w:tc>
            </w:tr>
            <w:tr w:rsidR="006F2825" w:rsidRPr="00560D9F" w14:paraId="6B30697A" w14:textId="77777777" w:rsidTr="00E346C7">
              <w:trPr>
                <w:trHeight w:val="413"/>
              </w:trPr>
              <w:tc>
                <w:tcPr>
                  <w:tcW w:w="942" w:type="dxa"/>
                  <w:tcBorders>
                    <w:top w:val="single" w:sz="4" w:space="0" w:color="BFBFBF"/>
                    <w:left w:val="single" w:sz="4" w:space="0" w:color="BFBFBF"/>
                    <w:bottom w:val="single" w:sz="4" w:space="0" w:color="BFBFBF"/>
                    <w:right w:val="single" w:sz="4" w:space="0" w:color="BFBFBF"/>
                  </w:tcBorders>
                </w:tcPr>
                <w:p w14:paraId="3BDD7260" w14:textId="5E14848C" w:rsidR="006F2825" w:rsidRPr="00891399" w:rsidRDefault="00891399"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0B3429B3" w14:textId="1D9DD217" w:rsidR="006F2825" w:rsidRPr="00891399" w:rsidRDefault="00891399" w:rsidP="006F2825">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presenta sus planes de acción y actividades de remediación e invita a los compradores a presentar los suyos para incentivar el diálogo.</w:t>
                  </w:r>
                </w:p>
              </w:tc>
            </w:tr>
            <w:tr w:rsidR="006F2825" w:rsidRPr="00891399" w14:paraId="10658785"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3B4B6907" w14:textId="7C121D1F" w:rsidR="006F2825" w:rsidRPr="00891399" w:rsidRDefault="00891399" w:rsidP="006F2825">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6F2825" w:rsidRPr="00891399">
                    <w:rPr>
                      <w:rFonts w:eastAsia="Arial" w:cs="Arial"/>
                      <w:b/>
                      <w:bCs/>
                      <w:color w:val="565656"/>
                      <w:spacing w:val="-1"/>
                      <w:sz w:val="20"/>
                      <w:szCs w:val="20"/>
                      <w:lang w:val="es-ES" w:eastAsia="ja-JP"/>
                    </w:rPr>
                    <w:t xml:space="preserve">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5709072F" w14:textId="77777777" w:rsidR="006F2825" w:rsidRPr="00891399" w:rsidRDefault="006F2825" w:rsidP="006F2825">
                  <w:pPr>
                    <w:spacing w:line="240" w:lineRule="auto"/>
                    <w:jc w:val="left"/>
                    <w:rPr>
                      <w:rFonts w:eastAsia="Arial" w:cs="Arial"/>
                      <w:color w:val="565656"/>
                      <w:spacing w:val="-1"/>
                      <w:sz w:val="20"/>
                      <w:szCs w:val="20"/>
                      <w:u w:val="single"/>
                      <w:lang w:val="es-ES" w:eastAsia="ja-JP"/>
                    </w:rPr>
                  </w:pPr>
                </w:p>
              </w:tc>
            </w:tr>
            <w:tr w:rsidR="006F2825" w:rsidRPr="00560D9F" w14:paraId="2C5BEB0B" w14:textId="77777777" w:rsidTr="00A8383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F59502D" w14:textId="363D6065" w:rsidR="00891399" w:rsidRPr="006F22F6" w:rsidRDefault="00891399" w:rsidP="00891399">
                  <w:pPr>
                    <w:spacing w:after="120" w:line="276" w:lineRule="auto"/>
                    <w:jc w:val="left"/>
                    <w:rPr>
                      <w:rFonts w:eastAsia="Calibri" w:cs="Arial"/>
                      <w:color w:val="565656"/>
                      <w:sz w:val="18"/>
                      <w:szCs w:val="18"/>
                      <w:lang w:val="es-ES" w:eastAsia="en-US"/>
                    </w:rPr>
                  </w:pPr>
                  <w:r w:rsidRPr="006F22F6">
                    <w:rPr>
                      <w:rFonts w:eastAsia="Calibri" w:cs="Arial"/>
                      <w:b/>
                      <w:bCs/>
                      <w:color w:val="565656"/>
                      <w:sz w:val="18"/>
                      <w:szCs w:val="18"/>
                      <w:lang w:val="es-ES" w:eastAsia="en-US"/>
                    </w:rPr>
                    <w:t>Orientación</w:t>
                  </w:r>
                  <w:r w:rsidR="006F2825" w:rsidRPr="006F22F6">
                    <w:rPr>
                      <w:rFonts w:eastAsia="Calibri" w:cs="Arial"/>
                      <w:b/>
                      <w:bCs/>
                      <w:color w:val="565656"/>
                      <w:sz w:val="18"/>
                      <w:szCs w:val="18"/>
                      <w:lang w:val="es-ES" w:eastAsia="en-US"/>
                    </w:rPr>
                    <w:t>:</w:t>
                  </w:r>
                  <w:r w:rsidR="008116EC" w:rsidRPr="006F22F6">
                    <w:rPr>
                      <w:rFonts w:eastAsia="Arial" w:cs="Arial"/>
                      <w:color w:val="565656"/>
                      <w:spacing w:val="-1"/>
                      <w:sz w:val="18"/>
                      <w:szCs w:val="18"/>
                      <w:lang w:val="es-ES" w:eastAsia="ja-JP"/>
                    </w:rPr>
                    <w:t xml:space="preserve"> </w:t>
                  </w:r>
                  <w:r w:rsidRPr="006F22F6">
                    <w:rPr>
                      <w:rFonts w:eastAsia="Calibri" w:cs="Arial"/>
                      <w:color w:val="565656"/>
                      <w:sz w:val="18"/>
                      <w:szCs w:val="18"/>
                      <w:lang w:val="es-ES" w:eastAsia="en-US"/>
                    </w:rPr>
                    <w:t>Usted busca un diálogo y la colaboración con sus compradores sobre los derechos humanos y los daños ambientales en sus operaciones y entorno operativo.</w:t>
                  </w:r>
                </w:p>
                <w:p w14:paraId="5065D0A6" w14:textId="77777777" w:rsidR="00891399" w:rsidRPr="006F22F6" w:rsidRDefault="00891399" w:rsidP="00891399">
                  <w:pPr>
                    <w:spacing w:after="120" w:line="240"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Este diálogo tiene como objetivo informar la evaluación de riesgos, las políticas y los planes de acción de sus compradores. Como mejor práctica, acuerda un tipo y nivel de apoyo mutuamente aceptable de sus compradores para sus actividades.</w:t>
                  </w:r>
                </w:p>
                <w:p w14:paraId="5CE04522" w14:textId="67E6F901" w:rsidR="00891399" w:rsidRPr="006F22F6" w:rsidRDefault="00891399" w:rsidP="00891399">
                  <w:pPr>
                    <w:spacing w:after="120" w:line="240" w:lineRule="auto"/>
                    <w:jc w:val="left"/>
                    <w:rPr>
                      <w:rFonts w:eastAsia="Calibri" w:cs="Arial"/>
                      <w:color w:val="565656"/>
                      <w:sz w:val="18"/>
                      <w:szCs w:val="18"/>
                      <w:lang w:val="es-ES" w:eastAsia="en-US"/>
                    </w:rPr>
                  </w:pPr>
                  <w:r w:rsidRPr="006F22F6">
                    <w:rPr>
                      <w:rFonts w:eastAsia="Calibri" w:cs="Arial"/>
                      <w:color w:val="565656"/>
                      <w:sz w:val="18"/>
                      <w:szCs w:val="18"/>
                      <w:lang w:val="es-ES" w:eastAsia="en-US"/>
                    </w:rPr>
                    <w:t xml:space="preserve">Cuando un comprador contribuye a las violaciones de los derechos humanos o del medio ambiente, por ejemplo, a través de precios bajos, tiene la responsabilidad de cooperar para remediar esas violaciones de derechos. Puede ser útil invitar también a las autoridades públicas y/u organizaciones de la sociedad civil a </w:t>
                  </w:r>
                  <w:r w:rsidRPr="006F22F6">
                    <w:rPr>
                      <w:rFonts w:eastAsia="Calibri" w:cs="Arial"/>
                      <w:color w:val="565656"/>
                      <w:sz w:val="18"/>
                      <w:szCs w:val="18"/>
                      <w:lang w:val="es-ES" w:eastAsia="en-US"/>
                    </w:rPr>
                    <w:lastRenderedPageBreak/>
                    <w:t>unirse al diálogo. Cuando un comprador apoya alguna actividad, usted informa sobre su implementación a este comprador.</w:t>
                  </w:r>
                </w:p>
                <w:p w14:paraId="5B537928" w14:textId="411869DF" w:rsidR="006F2825" w:rsidRPr="00891399" w:rsidRDefault="005B562B" w:rsidP="005B562B">
                  <w:pPr>
                    <w:spacing w:line="276" w:lineRule="auto"/>
                    <w:jc w:val="left"/>
                    <w:rPr>
                      <w:rFonts w:cs="Arial"/>
                      <w:color w:val="565656"/>
                      <w:sz w:val="20"/>
                      <w:szCs w:val="20"/>
                      <w:lang w:val="es-ES"/>
                    </w:rPr>
                  </w:pPr>
                  <w:r w:rsidRPr="006F22F6">
                    <w:rPr>
                      <w:rFonts w:cs="Arial"/>
                      <w:color w:val="565656"/>
                      <w:sz w:val="18"/>
                      <w:szCs w:val="18"/>
                      <w:lang w:val="es-ES"/>
                    </w:rPr>
                    <w:t xml:space="preserve">Para más información, consulte la </w:t>
                  </w:r>
                  <w:hyperlink r:id="rId47" w:history="1">
                    <w:r w:rsidRPr="006F22F6">
                      <w:rPr>
                        <w:rStyle w:val="Hyperlink"/>
                        <w:rFonts w:cs="Arial"/>
                        <w:sz w:val="18"/>
                        <w:szCs w:val="18"/>
                        <w:lang w:val="es-ES"/>
                      </w:rPr>
                      <w:t>Guía HREDD para Organizaciones de Trabajo Contratado.</w:t>
                    </w:r>
                  </w:hyperlink>
                </w:p>
              </w:tc>
            </w:tr>
          </w:tbl>
          <w:p w14:paraId="1A54BC2B" w14:textId="6E208181" w:rsidR="006F2825" w:rsidRPr="00891399" w:rsidRDefault="001F2023" w:rsidP="00447166">
            <w:pPr>
              <w:tabs>
                <w:tab w:val="left" w:pos="3675"/>
              </w:tabs>
              <w:spacing w:before="240" w:after="120" w:line="276" w:lineRule="auto"/>
              <w:jc w:val="left"/>
              <w:rPr>
                <w:rFonts w:cs="Arial"/>
                <w:szCs w:val="22"/>
                <w:lang w:val="es-ES"/>
              </w:rPr>
            </w:pPr>
            <w:r w:rsidRPr="00891399">
              <w:rPr>
                <w:rFonts w:cs="Arial"/>
                <w:b/>
                <w:bCs/>
                <w:szCs w:val="22"/>
                <w:lang w:val="es-ES"/>
              </w:rPr>
              <w:lastRenderedPageBreak/>
              <w:t>Justificación</w:t>
            </w:r>
            <w:r w:rsidR="006F2825" w:rsidRPr="00891399">
              <w:rPr>
                <w:rFonts w:cs="Arial"/>
                <w:szCs w:val="22"/>
                <w:lang w:val="es-ES"/>
              </w:rPr>
              <w:t xml:space="preserve">: </w:t>
            </w:r>
            <w:r w:rsidR="00891399" w:rsidRPr="00891399">
              <w:rPr>
                <w:rFonts w:cs="Arial"/>
                <w:szCs w:val="22"/>
                <w:lang w:val="es-ES"/>
              </w:rPr>
              <w:t>Las organizaciones de trabajo contratado recibirán apoyo cuando busquen el diálogo y la colaboración con sus compradores.</w:t>
            </w:r>
          </w:p>
          <w:p w14:paraId="57EF1C4D" w14:textId="4D4492CB" w:rsidR="00924F61" w:rsidRPr="00891399" w:rsidRDefault="001F2023" w:rsidP="00447166">
            <w:pPr>
              <w:tabs>
                <w:tab w:val="left" w:pos="3675"/>
              </w:tabs>
              <w:spacing w:before="240" w:after="120" w:line="276" w:lineRule="auto"/>
              <w:jc w:val="left"/>
              <w:rPr>
                <w:rFonts w:cs="Arial"/>
                <w:sz w:val="20"/>
                <w:szCs w:val="20"/>
                <w:lang w:val="es-ES"/>
              </w:rPr>
            </w:pPr>
            <w:r w:rsidRPr="00891399">
              <w:rPr>
                <w:rFonts w:cs="Arial"/>
                <w:b/>
                <w:bCs/>
                <w:szCs w:val="22"/>
                <w:lang w:val="es-ES"/>
              </w:rPr>
              <w:t>Implicaciones</w:t>
            </w:r>
            <w:r w:rsidR="006F2825" w:rsidRPr="00891399">
              <w:rPr>
                <w:rFonts w:cs="Arial"/>
                <w:szCs w:val="22"/>
                <w:lang w:val="es-ES"/>
              </w:rPr>
              <w:t xml:space="preserve">: </w:t>
            </w:r>
            <w:r w:rsidR="00891399" w:rsidRPr="00891399">
              <w:rPr>
                <w:rFonts w:cs="Arial"/>
                <w:szCs w:val="22"/>
                <w:lang w:val="es-ES"/>
              </w:rPr>
              <w:t>Las organizaciones de trabajo contratado deberán buscar activamente formas de comprometerse y colaborar con sus compradores y tratar de acordar el tipo y el nivel de apoyo que los compradores pueden brindar para sus actividades ambientales y de derechos humanos.</w:t>
            </w:r>
          </w:p>
          <w:p w14:paraId="152EA630" w14:textId="2D518C52" w:rsidR="00924F61" w:rsidRPr="00891399" w:rsidRDefault="001B1ADC"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F61" w:rsidRPr="00891399">
              <w:rPr>
                <w:rFonts w:cs="Arial"/>
                <w:b/>
                <w:bCs/>
                <w:color w:val="00B9E4"/>
                <w:szCs w:val="22"/>
                <w:lang w:val="es-ES"/>
              </w:rPr>
              <w:t xml:space="preserve"> </w:t>
            </w:r>
            <w:r w:rsidR="00CB29E0" w:rsidRPr="00891399">
              <w:rPr>
                <w:rFonts w:cs="Arial"/>
                <w:b/>
                <w:bCs/>
                <w:color w:val="00B9E4"/>
                <w:szCs w:val="22"/>
                <w:lang w:val="es-ES"/>
              </w:rPr>
              <w:t>3.6-1:</w:t>
            </w:r>
            <w:r w:rsidR="00924F61" w:rsidRPr="00891399">
              <w:rPr>
                <w:rFonts w:cs="Arial"/>
                <w:b/>
                <w:bCs/>
                <w:color w:val="00B9E4"/>
                <w:szCs w:val="22"/>
                <w:lang w:val="es-ES"/>
              </w:rPr>
              <w:t xml:space="preserve"> </w:t>
            </w:r>
            <w:r w:rsidR="00997DB4" w:rsidRPr="00891399">
              <w:rPr>
                <w:rFonts w:cs="Arial"/>
                <w:b/>
                <w:bCs/>
                <w:color w:val="00B9E4"/>
                <w:szCs w:val="22"/>
                <w:lang w:val="es-ES"/>
              </w:rPr>
              <w:t>¿Está de acuerdo con el texto del requisito?</w:t>
            </w:r>
          </w:p>
          <w:p w14:paraId="56ADBF6C" w14:textId="1D226799" w:rsidR="009B4A9F" w:rsidRPr="00891399" w:rsidRDefault="009B4A9F" w:rsidP="00CB29E0">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62956434" w14:textId="324D92AE" w:rsidR="009B4A9F" w:rsidRPr="00891399" w:rsidRDefault="009B4A9F" w:rsidP="00CB29E0">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18321428" w14:textId="124F7B78" w:rsidR="009B4A9F" w:rsidRPr="00891399" w:rsidRDefault="009B4A9F" w:rsidP="00CB29E0">
            <w:pPr>
              <w:spacing w:after="120" w:line="276"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543C0045" w14:textId="1D7C9F90" w:rsidR="009B4A9F" w:rsidRPr="00891399" w:rsidRDefault="009B4A9F" w:rsidP="00CB29E0">
            <w:pPr>
              <w:spacing w:after="120" w:line="276"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32691939" w14:textId="0D7D29D9" w:rsidR="00307877" w:rsidRPr="00891399" w:rsidRDefault="00180D6A" w:rsidP="002077EB">
            <w:pPr>
              <w:tabs>
                <w:tab w:val="left" w:pos="3675"/>
              </w:tabs>
              <w:spacing w:before="240" w:after="120"/>
              <w:rPr>
                <w:rFonts w:eastAsia="Arial" w:cs="Arial"/>
                <w:color w:val="565656"/>
                <w:spacing w:val="-1"/>
                <w:sz w:val="20"/>
                <w:szCs w:val="20"/>
                <w:lang w:val="es-ES" w:eastAsia="ja-JP"/>
              </w:rPr>
            </w:pPr>
            <w:r w:rsidRPr="00891399">
              <w:rPr>
                <w:rFonts w:cs="Arial"/>
                <w:b/>
                <w:bCs/>
                <w:color w:val="00B9E4"/>
                <w:szCs w:val="22"/>
                <w:lang w:val="es-ES"/>
              </w:rPr>
              <w:t>Pregunta</w:t>
            </w:r>
            <w:r w:rsidR="00307877" w:rsidRPr="00891399">
              <w:rPr>
                <w:rFonts w:cs="Arial"/>
                <w:b/>
                <w:bCs/>
                <w:color w:val="00B9E4"/>
                <w:szCs w:val="22"/>
                <w:lang w:val="es-ES"/>
              </w:rPr>
              <w:t xml:space="preserve"> </w:t>
            </w:r>
            <w:r w:rsidR="00CB29E0" w:rsidRPr="00891399">
              <w:rPr>
                <w:rFonts w:cs="Arial"/>
                <w:b/>
                <w:bCs/>
                <w:color w:val="00B9E4"/>
                <w:lang w:val="es-ES"/>
              </w:rPr>
              <w:t>3.6-2:</w:t>
            </w:r>
            <w:r w:rsidR="00307877" w:rsidRPr="00891399">
              <w:rPr>
                <w:rFonts w:cs="Arial"/>
                <w:b/>
                <w:bCs/>
                <w:color w:val="00B9E4"/>
                <w:lang w:val="es-ES"/>
              </w:rPr>
              <w:t xml:space="preserve"> </w:t>
            </w:r>
            <w:r w:rsidR="00997DB4" w:rsidRPr="00891399">
              <w:rPr>
                <w:rFonts w:cs="Arial"/>
                <w:b/>
                <w:bCs/>
                <w:color w:val="00B9E4"/>
                <w:szCs w:val="22"/>
                <w:lang w:val="es-ES"/>
              </w:rPr>
              <w:t>Si no está de acuerdo con la redacción propuesta, indique aquí los motivos y sus sugerencias</w:t>
            </w:r>
            <w:r w:rsidR="00307877" w:rsidRPr="00891399">
              <w:rPr>
                <w:rFonts w:eastAsia="Arial" w:cs="Arial"/>
                <w:b/>
                <w:bCs/>
                <w:color w:val="00B9E4"/>
                <w:spacing w:val="-1"/>
                <w:sz w:val="20"/>
                <w:szCs w:val="20"/>
                <w:lang w:val="es-ES" w:eastAsia="ja-JP"/>
              </w:rPr>
              <w:t xml:space="preserve">: </w:t>
            </w:r>
            <w:r w:rsidR="00307877" w:rsidRPr="00891399">
              <w:rPr>
                <w:rFonts w:eastAsia="Arial" w:cs="Arial"/>
                <w:color w:val="565656"/>
                <w:spacing w:val="-1"/>
                <w:sz w:val="20"/>
                <w:szCs w:val="20"/>
                <w:lang w:val="es-ES" w:eastAsia="ja-JP"/>
              </w:rPr>
              <w:fldChar w:fldCharType="begin">
                <w:ffData>
                  <w:name w:val="Text9"/>
                  <w:enabled/>
                  <w:calcOnExit w:val="0"/>
                  <w:textInput/>
                </w:ffData>
              </w:fldChar>
            </w:r>
            <w:r w:rsidR="00307877" w:rsidRPr="00891399">
              <w:rPr>
                <w:rFonts w:eastAsia="Arial" w:cs="Arial"/>
                <w:color w:val="565656"/>
                <w:spacing w:val="-1"/>
                <w:sz w:val="20"/>
                <w:szCs w:val="20"/>
                <w:lang w:val="es-ES" w:eastAsia="ja-JP"/>
              </w:rPr>
              <w:instrText xml:space="preserve"> FORMTEXT </w:instrText>
            </w:r>
            <w:r w:rsidR="00307877" w:rsidRPr="00891399">
              <w:rPr>
                <w:rFonts w:eastAsia="Arial" w:cs="Arial"/>
                <w:color w:val="565656"/>
                <w:spacing w:val="-1"/>
                <w:sz w:val="20"/>
                <w:szCs w:val="20"/>
                <w:lang w:val="es-ES" w:eastAsia="ja-JP"/>
              </w:rPr>
            </w:r>
            <w:r w:rsidR="00307877" w:rsidRPr="00891399">
              <w:rPr>
                <w:rFonts w:eastAsia="Arial" w:cs="Arial"/>
                <w:color w:val="565656"/>
                <w:spacing w:val="-1"/>
                <w:sz w:val="20"/>
                <w:szCs w:val="20"/>
                <w:lang w:val="es-ES" w:eastAsia="ja-JP"/>
              </w:rPr>
              <w:fldChar w:fldCharType="separate"/>
            </w:r>
            <w:r w:rsidR="00307877" w:rsidRPr="00891399">
              <w:rPr>
                <w:rFonts w:eastAsia="Arial" w:cs="Arial"/>
                <w:color w:val="565656"/>
                <w:spacing w:val="-1"/>
                <w:sz w:val="20"/>
                <w:szCs w:val="20"/>
                <w:lang w:val="es-ES" w:eastAsia="ja-JP"/>
              </w:rPr>
              <w:t> </w:t>
            </w:r>
            <w:r w:rsidR="00307877" w:rsidRPr="00891399">
              <w:rPr>
                <w:rFonts w:eastAsia="Arial" w:cs="Arial"/>
                <w:color w:val="565656"/>
                <w:spacing w:val="-1"/>
                <w:sz w:val="20"/>
                <w:szCs w:val="20"/>
                <w:lang w:val="es-ES" w:eastAsia="ja-JP"/>
              </w:rPr>
              <w:t> </w:t>
            </w:r>
            <w:r w:rsidR="00307877" w:rsidRPr="00891399">
              <w:rPr>
                <w:rFonts w:eastAsia="Arial" w:cs="Arial"/>
                <w:color w:val="565656"/>
                <w:spacing w:val="-1"/>
                <w:sz w:val="20"/>
                <w:szCs w:val="20"/>
                <w:lang w:val="es-ES" w:eastAsia="ja-JP"/>
              </w:rPr>
              <w:t> </w:t>
            </w:r>
            <w:r w:rsidR="00307877" w:rsidRPr="00891399">
              <w:rPr>
                <w:rFonts w:eastAsia="Arial" w:cs="Arial"/>
                <w:color w:val="565656"/>
                <w:spacing w:val="-1"/>
                <w:sz w:val="20"/>
                <w:szCs w:val="20"/>
                <w:lang w:val="es-ES" w:eastAsia="ja-JP"/>
              </w:rPr>
              <w:t> </w:t>
            </w:r>
            <w:r w:rsidR="00307877" w:rsidRPr="00891399">
              <w:rPr>
                <w:rFonts w:eastAsia="Arial" w:cs="Arial"/>
                <w:color w:val="565656"/>
                <w:spacing w:val="-1"/>
                <w:sz w:val="20"/>
                <w:szCs w:val="20"/>
                <w:lang w:val="es-ES" w:eastAsia="ja-JP"/>
              </w:rPr>
              <w:t> </w:t>
            </w:r>
            <w:r w:rsidR="00307877" w:rsidRPr="00891399">
              <w:rPr>
                <w:rFonts w:eastAsia="Arial" w:cs="Arial"/>
                <w:color w:val="565656"/>
                <w:spacing w:val="-1"/>
                <w:sz w:val="20"/>
                <w:szCs w:val="20"/>
                <w:lang w:val="es-ES" w:eastAsia="ja-JP"/>
              </w:rPr>
              <w:fldChar w:fldCharType="end"/>
            </w:r>
          </w:p>
          <w:p w14:paraId="28EA8933" w14:textId="77777777" w:rsidR="00CB29E0" w:rsidRDefault="00CB29E0" w:rsidP="00307877">
            <w:pPr>
              <w:tabs>
                <w:tab w:val="left" w:pos="3675"/>
              </w:tabs>
              <w:spacing w:before="120" w:after="120"/>
              <w:rPr>
                <w:rFonts w:cs="Arial"/>
                <w:szCs w:val="22"/>
                <w:lang w:val="es-ES"/>
              </w:rPr>
            </w:pPr>
          </w:p>
          <w:p w14:paraId="698FF45C" w14:textId="77777777" w:rsidR="0013519D" w:rsidRPr="00891399" w:rsidRDefault="0013519D" w:rsidP="00307877">
            <w:pPr>
              <w:tabs>
                <w:tab w:val="left" w:pos="3675"/>
              </w:tabs>
              <w:spacing w:before="120" w:after="120"/>
              <w:rPr>
                <w:rFonts w:cs="Arial"/>
                <w:szCs w:val="22"/>
                <w:lang w:val="es-ES"/>
              </w:rPr>
            </w:pPr>
          </w:p>
          <w:p w14:paraId="3462B10F" w14:textId="634D1DEE" w:rsidR="000657B5" w:rsidRPr="00891399" w:rsidRDefault="00180D6A" w:rsidP="00307877">
            <w:pPr>
              <w:spacing w:line="276" w:lineRule="auto"/>
              <w:rPr>
                <w:rFonts w:cs="Arial"/>
                <w:b/>
                <w:bCs/>
                <w:color w:val="00B9E4"/>
                <w:lang w:val="es-ES"/>
              </w:rPr>
            </w:pPr>
            <w:r w:rsidRPr="00891399">
              <w:rPr>
                <w:rFonts w:cs="Arial"/>
                <w:b/>
                <w:bCs/>
                <w:color w:val="00B9E4"/>
                <w:szCs w:val="22"/>
                <w:lang w:val="es-ES"/>
              </w:rPr>
              <w:t>Pregunta</w:t>
            </w:r>
            <w:r w:rsidR="0030018B" w:rsidRPr="00891399">
              <w:rPr>
                <w:rFonts w:cs="Arial"/>
                <w:b/>
                <w:bCs/>
                <w:color w:val="00B9E4"/>
                <w:szCs w:val="22"/>
                <w:lang w:val="es-ES"/>
              </w:rPr>
              <w:t xml:space="preserve"> </w:t>
            </w:r>
            <w:r w:rsidR="00CB29E0" w:rsidRPr="00891399">
              <w:rPr>
                <w:rFonts w:cs="Arial"/>
                <w:b/>
                <w:bCs/>
                <w:color w:val="00B9E4"/>
                <w:lang w:val="es-ES"/>
              </w:rPr>
              <w:t>3.7</w:t>
            </w:r>
            <w:r w:rsidR="0030018B" w:rsidRPr="00891399">
              <w:rPr>
                <w:rFonts w:cs="Arial"/>
                <w:b/>
                <w:bCs/>
                <w:color w:val="00B9E4"/>
                <w:lang w:val="es-ES"/>
              </w:rPr>
              <w:t>:</w:t>
            </w:r>
            <w:r w:rsidR="00D3041A" w:rsidRPr="00891399">
              <w:rPr>
                <w:rFonts w:cs="Arial"/>
                <w:b/>
                <w:bCs/>
                <w:color w:val="00B9E4"/>
                <w:lang w:val="es-ES"/>
              </w:rPr>
              <w:t xml:space="preserve"> </w:t>
            </w:r>
            <w:r w:rsidR="00D3041A" w:rsidRPr="00891399">
              <w:rPr>
                <w:rFonts w:cs="Arial"/>
                <w:b/>
                <w:bCs/>
                <w:color w:val="00B9E4"/>
                <w:szCs w:val="22"/>
                <w:lang w:val="es-ES"/>
              </w:rPr>
              <w:t>¿Ve alguna implicación adicional derivada de la implementación de los requisitos propuestos en el Paso 3: Abordar y remediar?</w:t>
            </w:r>
          </w:p>
          <w:p w14:paraId="6C48E5C2" w14:textId="48F95902" w:rsidR="005A64A9" w:rsidRPr="00891399" w:rsidRDefault="0030018B" w:rsidP="00E34990">
            <w:pPr>
              <w:tabs>
                <w:tab w:val="left" w:pos="3675"/>
              </w:tabs>
              <w:spacing w:before="120" w:after="120"/>
              <w:contextualSpacing/>
              <w:rPr>
                <w:rFonts w:eastAsia="SimSun" w:cs="Arial"/>
                <w:bCs/>
                <w:szCs w:val="22"/>
                <w:lang w:val="es-ES" w:eastAsia="zh-CN"/>
              </w:rPr>
            </w:pPr>
            <w:r w:rsidRPr="00891399">
              <w:rPr>
                <w:rFonts w:eastAsia="Arial" w:cs="Arial"/>
                <w:color w:val="565656"/>
                <w:spacing w:val="-1"/>
                <w:sz w:val="20"/>
                <w:szCs w:val="20"/>
                <w:lang w:val="es-ES" w:eastAsia="ja-JP"/>
              </w:rPr>
              <w:fldChar w:fldCharType="begin">
                <w:ffData>
                  <w:name w:val="Text9"/>
                  <w:enabled/>
                  <w:calcOnExit w:val="0"/>
                  <w:textInput/>
                </w:ffData>
              </w:fldChar>
            </w:r>
            <w:r w:rsidRPr="00891399">
              <w:rPr>
                <w:rFonts w:eastAsia="Arial" w:cs="Arial"/>
                <w:color w:val="565656"/>
                <w:spacing w:val="-1"/>
                <w:sz w:val="20"/>
                <w:szCs w:val="20"/>
                <w:lang w:val="es-ES" w:eastAsia="ja-JP"/>
              </w:rPr>
              <w:instrText xml:space="preserve"> FORMTEXT </w:instrText>
            </w:r>
            <w:r w:rsidRPr="00891399">
              <w:rPr>
                <w:rFonts w:eastAsia="Arial" w:cs="Arial"/>
                <w:color w:val="565656"/>
                <w:spacing w:val="-1"/>
                <w:sz w:val="20"/>
                <w:szCs w:val="20"/>
                <w:lang w:val="es-ES" w:eastAsia="ja-JP"/>
              </w:rPr>
            </w:r>
            <w:r w:rsidRPr="00891399">
              <w:rPr>
                <w:rFonts w:eastAsia="Arial" w:cs="Arial"/>
                <w:color w:val="565656"/>
                <w:spacing w:val="-1"/>
                <w:sz w:val="20"/>
                <w:szCs w:val="20"/>
                <w:lang w:val="es-ES" w:eastAsia="ja-JP"/>
              </w:rPr>
              <w:fldChar w:fldCharType="separate"/>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t> </w:t>
            </w:r>
            <w:r w:rsidRPr="00891399">
              <w:rPr>
                <w:rFonts w:eastAsia="Arial" w:cs="Arial"/>
                <w:color w:val="565656"/>
                <w:spacing w:val="-1"/>
                <w:sz w:val="20"/>
                <w:szCs w:val="20"/>
                <w:lang w:val="es-ES" w:eastAsia="ja-JP"/>
              </w:rPr>
              <w:fldChar w:fldCharType="end"/>
            </w:r>
          </w:p>
        </w:tc>
      </w:tr>
      <w:bookmarkEnd w:id="28"/>
      <w:bookmarkEnd w:id="29"/>
    </w:tbl>
    <w:p w14:paraId="7510107D" w14:textId="77777777" w:rsidR="003E79D1" w:rsidRPr="00891399" w:rsidRDefault="003E79D1" w:rsidP="003E79D1">
      <w:pPr>
        <w:rPr>
          <w:lang w:val="es-ES"/>
        </w:rPr>
      </w:pPr>
    </w:p>
    <w:p w14:paraId="684C6184" w14:textId="32176EAF" w:rsidR="006F2825" w:rsidRPr="00891399" w:rsidRDefault="00554CA8" w:rsidP="00D94E76">
      <w:pPr>
        <w:pStyle w:val="Heading1"/>
        <w:rPr>
          <w:rFonts w:cs="Arial"/>
          <w:color w:val="E0119D"/>
          <w:lang w:val="es-ES"/>
        </w:rPr>
      </w:pPr>
      <w:bookmarkStart w:id="33" w:name="_Toc139484568"/>
      <w:r w:rsidRPr="00891399">
        <w:rPr>
          <w:rFonts w:cs="Arial"/>
          <w:color w:val="E0119D"/>
          <w:lang w:val="es-ES"/>
        </w:rPr>
        <w:t>Paso</w:t>
      </w:r>
      <w:r w:rsidR="00D94E76" w:rsidRPr="00891399">
        <w:rPr>
          <w:rFonts w:cs="Arial"/>
          <w:color w:val="E0119D"/>
          <w:lang w:val="es-ES"/>
        </w:rPr>
        <w:t xml:space="preserve"> </w:t>
      </w:r>
      <w:r w:rsidR="003A0030" w:rsidRPr="00891399">
        <w:rPr>
          <w:rFonts w:cs="Arial"/>
          <w:color w:val="E0119D"/>
          <w:lang w:val="es-ES"/>
        </w:rPr>
        <w:t>4</w:t>
      </w:r>
      <w:r w:rsidR="00C261D9" w:rsidRPr="00891399">
        <w:rPr>
          <w:rFonts w:cs="Arial"/>
          <w:color w:val="E0119D"/>
          <w:lang w:val="es-ES"/>
        </w:rPr>
        <w:t>:</w:t>
      </w:r>
      <w:r w:rsidR="003A0030" w:rsidRPr="00891399">
        <w:rPr>
          <w:rFonts w:cs="Arial"/>
          <w:color w:val="E0119D"/>
          <w:lang w:val="es-ES"/>
        </w:rPr>
        <w:t xml:space="preserve"> </w:t>
      </w:r>
      <w:r w:rsidRPr="00891399">
        <w:rPr>
          <w:rFonts w:cs="Arial"/>
          <w:color w:val="E0119D"/>
          <w:lang w:val="es-ES"/>
        </w:rPr>
        <w:t>Seguimiento</w:t>
      </w:r>
      <w:bookmarkEnd w:id="33"/>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6F2825" w:rsidRPr="00891399" w14:paraId="478E98F7" w14:textId="77777777" w:rsidTr="00AA6735">
        <w:tc>
          <w:tcPr>
            <w:tcW w:w="9019" w:type="dxa"/>
          </w:tcPr>
          <w:p w14:paraId="7880BB9C" w14:textId="14E1947C" w:rsidR="00554CA8" w:rsidRPr="00891399" w:rsidRDefault="00554CA8" w:rsidP="00E34990">
            <w:pPr>
              <w:widowControl w:val="0"/>
              <w:suppressAutoHyphens/>
              <w:spacing w:before="110" w:line="276" w:lineRule="auto"/>
              <w:jc w:val="left"/>
              <w:rPr>
                <w:rFonts w:eastAsia="SimSun" w:cs="Arial"/>
                <w:kern w:val="2"/>
                <w:szCs w:val="22"/>
                <w:lang w:val="es-ES"/>
              </w:rPr>
            </w:pPr>
            <w:bookmarkStart w:id="34" w:name="_Hlk134703581"/>
            <w:r w:rsidRPr="00891399">
              <w:rPr>
                <w:rFonts w:eastAsia="SimSun" w:cs="Arial"/>
                <w:kern w:val="2"/>
                <w:szCs w:val="22"/>
                <w:lang w:val="es-ES"/>
              </w:rPr>
              <w:t xml:space="preserve">El cuarto paso de HREDD es el seguimiento, lo que significa verificar si sus actividades han sido efectivas. Las </w:t>
            </w:r>
            <w:r w:rsidR="005B562B" w:rsidRPr="00891399">
              <w:rPr>
                <w:rFonts w:eastAsia="SimSun" w:cs="Arial"/>
                <w:kern w:val="2"/>
                <w:szCs w:val="22"/>
                <w:lang w:val="es-ES"/>
              </w:rPr>
              <w:t>Organizaciones</w:t>
            </w:r>
            <w:r w:rsidRPr="00891399">
              <w:rPr>
                <w:rFonts w:eastAsia="SimSun" w:cs="Arial"/>
                <w:kern w:val="2"/>
                <w:szCs w:val="22"/>
                <w:lang w:val="es-ES"/>
              </w:rPr>
              <w:t xml:space="preserve"> de </w:t>
            </w:r>
            <w:r w:rsidR="005B562B" w:rsidRPr="00891399">
              <w:rPr>
                <w:rFonts w:eastAsia="SimSun" w:cs="Arial"/>
                <w:kern w:val="2"/>
                <w:szCs w:val="22"/>
                <w:lang w:val="es-ES"/>
              </w:rPr>
              <w:t>Trabajo</w:t>
            </w:r>
            <w:r w:rsidRPr="00891399">
              <w:rPr>
                <w:rFonts w:eastAsia="SimSun" w:cs="Arial"/>
                <w:kern w:val="2"/>
                <w:szCs w:val="22"/>
                <w:lang w:val="es-ES"/>
              </w:rPr>
              <w:t xml:space="preserve"> Contratado deben realizar un seguimiento del progreso para:</w:t>
            </w:r>
          </w:p>
          <w:p w14:paraId="6D42CC49" w14:textId="7ED96FEE" w:rsidR="00554CA8" w:rsidRPr="00891399" w:rsidRDefault="005B562B" w:rsidP="001E43F4">
            <w:pPr>
              <w:pStyle w:val="ListParagraph"/>
              <w:widowControl w:val="0"/>
              <w:numPr>
                <w:ilvl w:val="1"/>
                <w:numId w:val="23"/>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t>averiguar</w:t>
            </w:r>
            <w:r w:rsidR="00554CA8" w:rsidRPr="00891399">
              <w:rPr>
                <w:rFonts w:eastAsia="SimSun" w:cs="Arial"/>
                <w:kern w:val="2"/>
                <w:szCs w:val="22"/>
                <w:lang w:val="es-ES"/>
              </w:rPr>
              <w:t xml:space="preserve"> si sus actividades de debida diligencia realmente funcionan y son efectivas</w:t>
            </w:r>
          </w:p>
          <w:p w14:paraId="7D993A50" w14:textId="68015E26" w:rsidR="00554CA8" w:rsidRPr="00891399" w:rsidRDefault="00554CA8" w:rsidP="001E43F4">
            <w:pPr>
              <w:pStyle w:val="ListParagraph"/>
              <w:widowControl w:val="0"/>
              <w:numPr>
                <w:ilvl w:val="1"/>
                <w:numId w:val="23"/>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t>identificar y continuar con las mejores prácticas</w:t>
            </w:r>
          </w:p>
          <w:p w14:paraId="16EAE6E3" w14:textId="3FBAD564" w:rsidR="00554CA8" w:rsidRPr="00891399" w:rsidRDefault="00554CA8" w:rsidP="001E43F4">
            <w:pPr>
              <w:pStyle w:val="ListParagraph"/>
              <w:widowControl w:val="0"/>
              <w:numPr>
                <w:ilvl w:val="1"/>
                <w:numId w:val="23"/>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t>cambiar actividades ineficaces</w:t>
            </w:r>
          </w:p>
          <w:p w14:paraId="18E8965E" w14:textId="010DE709" w:rsidR="005B483B" w:rsidRPr="00891399" w:rsidRDefault="00554CA8" w:rsidP="00E34990">
            <w:pPr>
              <w:widowControl w:val="0"/>
              <w:suppressAutoHyphens/>
              <w:spacing w:before="110" w:after="160" w:line="276" w:lineRule="auto"/>
              <w:jc w:val="left"/>
              <w:rPr>
                <w:rFonts w:eastAsia="SimSun" w:cs="Arial"/>
                <w:kern w:val="2"/>
                <w:szCs w:val="22"/>
                <w:lang w:val="es-ES"/>
              </w:rPr>
            </w:pPr>
            <w:r w:rsidRPr="00891399">
              <w:rPr>
                <w:rFonts w:eastAsia="SimSun" w:cs="Arial"/>
                <w:bCs/>
                <w:kern w:val="2"/>
                <w:szCs w:val="22"/>
                <w:lang w:val="es-ES"/>
              </w:rPr>
              <w:t xml:space="preserve">Debe realizar un seguimiento de (a) </w:t>
            </w:r>
            <w:r w:rsidRPr="00891399">
              <w:rPr>
                <w:rFonts w:eastAsia="SimSun" w:cs="Arial"/>
                <w:b/>
                <w:kern w:val="2"/>
                <w:szCs w:val="22"/>
                <w:lang w:val="es-ES"/>
              </w:rPr>
              <w:t>su progreso en las actividades de debida</w:t>
            </w:r>
            <w:r w:rsidRPr="00891399">
              <w:rPr>
                <w:rFonts w:eastAsia="SimSun" w:cs="Arial"/>
                <w:bCs/>
                <w:kern w:val="2"/>
                <w:szCs w:val="22"/>
                <w:lang w:val="es-ES"/>
              </w:rPr>
              <w:t xml:space="preserve"> </w:t>
            </w:r>
            <w:r w:rsidRPr="00891399">
              <w:rPr>
                <w:rFonts w:eastAsia="SimSun" w:cs="Arial"/>
                <w:b/>
                <w:kern w:val="2"/>
                <w:szCs w:val="22"/>
                <w:lang w:val="es-ES"/>
              </w:rPr>
              <w:t xml:space="preserve">diligencia </w:t>
            </w:r>
            <w:r w:rsidRPr="00891399">
              <w:rPr>
                <w:rFonts w:eastAsia="SimSun" w:cs="Arial"/>
                <w:bCs/>
                <w:kern w:val="2"/>
                <w:szCs w:val="22"/>
                <w:lang w:val="es-ES"/>
              </w:rPr>
              <w:t xml:space="preserve">y (b) </w:t>
            </w:r>
            <w:r w:rsidRPr="00891399">
              <w:rPr>
                <w:rFonts w:eastAsia="SimSun" w:cs="Arial"/>
                <w:b/>
                <w:kern w:val="2"/>
                <w:szCs w:val="22"/>
                <w:lang w:val="es-ES"/>
              </w:rPr>
              <w:t>los cambios en sus problemas más destacados.</w:t>
            </w:r>
          </w:p>
          <w:p w14:paraId="6666ABCA" w14:textId="34654725" w:rsidR="00554CA8" w:rsidRPr="00891399" w:rsidRDefault="00554CA8" w:rsidP="003E79D1">
            <w:pPr>
              <w:widowControl w:val="0"/>
              <w:suppressAutoHyphens/>
              <w:spacing w:before="110" w:line="276" w:lineRule="auto"/>
              <w:jc w:val="left"/>
              <w:rPr>
                <w:rFonts w:eastAsia="SimSun" w:cs="Arial"/>
                <w:kern w:val="2"/>
                <w:szCs w:val="22"/>
                <w:lang w:val="es-ES"/>
              </w:rPr>
            </w:pPr>
            <w:r w:rsidRPr="00891399">
              <w:rPr>
                <w:rFonts w:eastAsia="SimSun" w:cs="Arial"/>
                <w:kern w:val="2"/>
                <w:szCs w:val="22"/>
                <w:lang w:val="es-ES"/>
              </w:rPr>
              <w:t xml:space="preserve">Ejemplos de indicadores para el seguimiento del progreso en las actividades de </w:t>
            </w:r>
            <w:r w:rsidR="009C26ED">
              <w:rPr>
                <w:rFonts w:eastAsia="SimSun" w:cs="Arial"/>
                <w:kern w:val="2"/>
                <w:szCs w:val="22"/>
                <w:lang w:val="es-ES"/>
              </w:rPr>
              <w:t>debida diligencia</w:t>
            </w:r>
            <w:r w:rsidRPr="00891399">
              <w:rPr>
                <w:rFonts w:eastAsia="SimSun" w:cs="Arial"/>
                <w:kern w:val="2"/>
                <w:szCs w:val="22"/>
                <w:lang w:val="es-ES"/>
              </w:rPr>
              <w:t xml:space="preserve"> incluyen:</w:t>
            </w:r>
          </w:p>
          <w:p w14:paraId="0AB491F6" w14:textId="77777777" w:rsidR="00554CA8" w:rsidRPr="00891399" w:rsidRDefault="00554CA8"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t>número y temas tratados en las actividades de sensibilización</w:t>
            </w:r>
          </w:p>
          <w:p w14:paraId="42844945" w14:textId="0E8B05B6" w:rsidR="00554CA8" w:rsidRPr="00891399" w:rsidRDefault="00554CA8"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t xml:space="preserve">riesgos </w:t>
            </w:r>
            <w:r w:rsidR="003D6447" w:rsidRPr="00891399">
              <w:rPr>
                <w:rFonts w:eastAsia="SimSun" w:cs="Arial"/>
                <w:kern w:val="2"/>
                <w:szCs w:val="22"/>
                <w:lang w:val="es-ES"/>
              </w:rPr>
              <w:t>destacados</w:t>
            </w:r>
            <w:r w:rsidRPr="00891399">
              <w:rPr>
                <w:rFonts w:eastAsia="SimSun" w:cs="Arial"/>
                <w:kern w:val="2"/>
                <w:szCs w:val="22"/>
                <w:lang w:val="es-ES"/>
              </w:rPr>
              <w:t xml:space="preserve"> y grupos vulnerables de personas identificados a través de la evaluación de riesgos</w:t>
            </w:r>
          </w:p>
          <w:p w14:paraId="3C698F39" w14:textId="77777777" w:rsidR="00554CA8" w:rsidRPr="00891399" w:rsidRDefault="00554CA8"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lastRenderedPageBreak/>
              <w:t>número y tipo de quejas recibidas, resueltas y aún abiertas</w:t>
            </w:r>
          </w:p>
          <w:p w14:paraId="4C0B5A04" w14:textId="77777777" w:rsidR="00554CA8" w:rsidRPr="00891399" w:rsidRDefault="00554CA8"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t>políticas y actividades implementadas para abordar los riesgos más destacados identificados</w:t>
            </w:r>
          </w:p>
          <w:p w14:paraId="5E53E005" w14:textId="4A210607" w:rsidR="00554CA8" w:rsidRPr="00891399" w:rsidRDefault="00554CA8" w:rsidP="001E43F4">
            <w:pPr>
              <w:pStyle w:val="ListParagraph"/>
              <w:widowControl w:val="0"/>
              <w:numPr>
                <w:ilvl w:val="0"/>
                <w:numId w:val="24"/>
              </w:numPr>
              <w:suppressAutoHyphens/>
              <w:spacing w:before="110" w:after="160" w:line="276" w:lineRule="auto"/>
              <w:ind w:left="360"/>
              <w:jc w:val="left"/>
              <w:rPr>
                <w:rFonts w:eastAsia="SimSun" w:cs="Arial"/>
                <w:kern w:val="2"/>
                <w:szCs w:val="22"/>
                <w:lang w:val="es-ES"/>
              </w:rPr>
            </w:pPr>
            <w:r w:rsidRPr="00891399">
              <w:rPr>
                <w:rFonts w:eastAsia="SimSun" w:cs="Arial"/>
                <w:kern w:val="2"/>
                <w:szCs w:val="22"/>
                <w:lang w:val="es-ES"/>
              </w:rPr>
              <w:t>número y tipo de violaciones graves de derechos humanos identificadas y víctimas apoyadas (sin mencionar nombres) tipo y cantidad de apoyo recibido de compradores y socios externos</w:t>
            </w:r>
          </w:p>
          <w:p w14:paraId="2E453D87" w14:textId="0E6DED1C" w:rsidR="003D6447" w:rsidRPr="00891399" w:rsidRDefault="003D6447" w:rsidP="003E79D1">
            <w:pPr>
              <w:widowControl w:val="0"/>
              <w:suppressAutoHyphens/>
              <w:spacing w:before="110" w:line="276" w:lineRule="auto"/>
              <w:jc w:val="left"/>
              <w:rPr>
                <w:rFonts w:eastAsia="SimSun" w:cs="Arial"/>
                <w:kern w:val="2"/>
                <w:szCs w:val="22"/>
                <w:lang w:val="es-ES"/>
              </w:rPr>
            </w:pPr>
            <w:r w:rsidRPr="00891399">
              <w:rPr>
                <w:rFonts w:eastAsia="SimSun" w:cs="Arial"/>
                <w:kern w:val="2"/>
                <w:szCs w:val="22"/>
                <w:lang w:val="es-ES"/>
              </w:rPr>
              <w:t xml:space="preserve">Para realizar un </w:t>
            </w:r>
            <w:r w:rsidRPr="00891399">
              <w:rPr>
                <w:rFonts w:eastAsia="SimSun" w:cs="Arial"/>
                <w:b/>
                <w:bCs/>
                <w:kern w:val="2"/>
                <w:szCs w:val="22"/>
                <w:lang w:val="es-ES"/>
              </w:rPr>
              <w:t>seguimiento de los cambios en sus problemas más destacados</w:t>
            </w:r>
            <w:r w:rsidRPr="00891399">
              <w:rPr>
                <w:rFonts w:eastAsia="SimSun" w:cs="Arial"/>
                <w:kern w:val="2"/>
                <w:szCs w:val="22"/>
                <w:lang w:val="es-ES"/>
              </w:rPr>
              <w:t xml:space="preserve">, anualmente deberá: </w:t>
            </w:r>
          </w:p>
          <w:p w14:paraId="356A05E2" w14:textId="0E7E278E" w:rsidR="003D6447" w:rsidRPr="00891399" w:rsidRDefault="003D6447" w:rsidP="001E43F4">
            <w:pPr>
              <w:widowControl w:val="0"/>
              <w:numPr>
                <w:ilvl w:val="0"/>
                <w:numId w:val="25"/>
              </w:numPr>
              <w:suppressAutoHyphens/>
              <w:spacing w:before="110" w:line="276" w:lineRule="auto"/>
              <w:ind w:left="360"/>
              <w:contextualSpacing/>
              <w:jc w:val="left"/>
              <w:rPr>
                <w:rFonts w:eastAsia="SimSun" w:cs="Arial"/>
                <w:szCs w:val="22"/>
                <w:lang w:val="es-ES" w:eastAsia="zh-CN"/>
              </w:rPr>
            </w:pPr>
            <w:r w:rsidRPr="00891399">
              <w:rPr>
                <w:rFonts w:eastAsia="SimSun" w:cs="Arial"/>
                <w:szCs w:val="22"/>
                <w:lang w:val="es-ES" w:eastAsia="zh-CN"/>
              </w:rPr>
              <w:t>comprobar si los problemas se están volviendo más o menos comunes y graves utilizando los mismos indicadores y métodos que en su evaluación de riesgos</w:t>
            </w:r>
          </w:p>
          <w:p w14:paraId="182F4B40" w14:textId="4293A692" w:rsidR="003D6447" w:rsidRPr="00891399" w:rsidRDefault="003D6447" w:rsidP="001E43F4">
            <w:pPr>
              <w:widowControl w:val="0"/>
              <w:numPr>
                <w:ilvl w:val="0"/>
                <w:numId w:val="25"/>
              </w:numPr>
              <w:suppressAutoHyphens/>
              <w:spacing w:before="110" w:line="276" w:lineRule="auto"/>
              <w:ind w:left="360"/>
              <w:contextualSpacing/>
              <w:jc w:val="left"/>
              <w:rPr>
                <w:rFonts w:eastAsia="SimSun" w:cs="Arial"/>
                <w:szCs w:val="22"/>
                <w:lang w:val="es-ES" w:eastAsia="zh-CN"/>
              </w:rPr>
            </w:pPr>
            <w:r w:rsidRPr="00891399">
              <w:rPr>
                <w:rFonts w:eastAsia="SimSun" w:cs="Arial"/>
                <w:szCs w:val="22"/>
                <w:lang w:val="es-ES" w:eastAsia="zh-CN"/>
              </w:rPr>
              <w:t>analizar la información que ha obtenido a través de su mecanismo de quejas</w:t>
            </w:r>
          </w:p>
          <w:p w14:paraId="71777796" w14:textId="77777777" w:rsidR="005B483B" w:rsidRPr="00891399" w:rsidRDefault="005B483B" w:rsidP="005B483B">
            <w:pPr>
              <w:tabs>
                <w:tab w:val="left" w:pos="3675"/>
              </w:tabs>
              <w:spacing w:before="120" w:after="120"/>
              <w:contextualSpacing/>
              <w:rPr>
                <w:rFonts w:cs="Arial"/>
                <w:b/>
                <w:bCs/>
                <w:color w:val="00B9E4"/>
                <w:sz w:val="20"/>
                <w:szCs w:val="20"/>
                <w:lang w:val="es-ES"/>
              </w:rPr>
            </w:pPr>
          </w:p>
          <w:p w14:paraId="165B53EF" w14:textId="7D1F92B6" w:rsidR="00891BDB" w:rsidRPr="00891399" w:rsidRDefault="003D6447" w:rsidP="00891BDB">
            <w:pPr>
              <w:tabs>
                <w:tab w:val="left" w:pos="3675"/>
              </w:tabs>
              <w:spacing w:before="120" w:after="120"/>
              <w:contextualSpacing/>
              <w:rPr>
                <w:rFonts w:cs="Arial"/>
                <w:b/>
                <w:bCs/>
                <w:color w:val="00B9E4"/>
                <w:lang w:val="es-ES"/>
              </w:rPr>
            </w:pPr>
            <w:r w:rsidRPr="00891399">
              <w:rPr>
                <w:rFonts w:cs="Arial"/>
                <w:b/>
                <w:bCs/>
                <w:color w:val="00B9E4"/>
                <w:lang w:val="es-ES"/>
              </w:rPr>
              <w:t>El cambio propuesto es</w:t>
            </w:r>
            <w:r w:rsidR="00891BDB" w:rsidRPr="00891399">
              <w:rPr>
                <w:rFonts w:cs="Arial"/>
                <w:b/>
                <w:bCs/>
                <w:color w:val="00B9E4"/>
                <w:lang w:val="es-ES"/>
              </w:rPr>
              <w:t xml:space="preserve">: </w:t>
            </w:r>
          </w:p>
          <w:p w14:paraId="4AA683D3" w14:textId="6B010A46" w:rsidR="005B483B" w:rsidRPr="00891399" w:rsidRDefault="005B483B" w:rsidP="001E43F4">
            <w:pPr>
              <w:pStyle w:val="ListParagraph"/>
              <w:numPr>
                <w:ilvl w:val="1"/>
                <w:numId w:val="9"/>
              </w:numPr>
              <w:tabs>
                <w:tab w:val="left" w:pos="3675"/>
              </w:tabs>
              <w:spacing w:before="240" w:after="240" w:line="240" w:lineRule="auto"/>
              <w:ind w:left="1434" w:hanging="357"/>
              <w:jc w:val="left"/>
              <w:rPr>
                <w:rFonts w:cs="Arial"/>
                <w:b/>
                <w:bCs/>
                <w:color w:val="00B9E4"/>
                <w:lang w:val="es-ES"/>
              </w:rPr>
            </w:pPr>
            <w:r w:rsidRPr="00891399">
              <w:rPr>
                <w:rFonts w:cs="Arial"/>
                <w:b/>
                <w:bCs/>
                <w:color w:val="00B9E4"/>
                <w:lang w:val="es-ES"/>
              </w:rPr>
              <w:t xml:space="preserve"> </w:t>
            </w:r>
            <w:r w:rsidR="003D6447" w:rsidRPr="00891399">
              <w:rPr>
                <w:rFonts w:cs="Arial"/>
                <w:b/>
                <w:bCs/>
                <w:color w:val="00B9E4"/>
                <w:lang w:val="es-ES"/>
              </w:rPr>
              <w:t xml:space="preserve">Un nuevo requisito </w:t>
            </w:r>
            <w:r w:rsidR="003D6447" w:rsidRPr="00891399">
              <w:rPr>
                <w:rFonts w:cs="Arial"/>
                <w:b/>
                <w:bCs/>
                <w:color w:val="00B9E4"/>
                <w:u w:val="single"/>
                <w:lang w:val="es-ES"/>
              </w:rPr>
              <w:t xml:space="preserve">Básico de año </w:t>
            </w:r>
            <w:r w:rsidR="00EB59BA">
              <w:rPr>
                <w:rFonts w:cs="Arial"/>
                <w:b/>
                <w:bCs/>
                <w:color w:val="00B9E4"/>
                <w:u w:val="single"/>
                <w:lang w:val="es-ES"/>
              </w:rPr>
              <w:t>3</w:t>
            </w:r>
            <w:r w:rsidR="003D6447" w:rsidRPr="00891399">
              <w:rPr>
                <w:rFonts w:cs="Arial"/>
                <w:b/>
                <w:bCs/>
                <w:color w:val="00B9E4"/>
                <w:lang w:val="es-ES"/>
              </w:rPr>
              <w:t xml:space="preserve"> sobre el seguimiento de las actividades de debida diligencia.</w:t>
            </w:r>
          </w:p>
          <w:p w14:paraId="711C2418" w14:textId="1DC64AE7" w:rsidR="005B483B" w:rsidRPr="00891399" w:rsidRDefault="003D6447" w:rsidP="005B483B">
            <w:pPr>
              <w:rPr>
                <w:rFonts w:cs="Arial"/>
                <w:b/>
                <w:bCs/>
                <w:color w:val="00B9E4"/>
                <w:lang w:val="es-ES"/>
              </w:rPr>
            </w:pPr>
            <w:r w:rsidRPr="00891399">
              <w:rPr>
                <w:rFonts w:eastAsia="Arial" w:cs="Arial"/>
                <w:b/>
                <w:color w:val="FFFFFF"/>
                <w:sz w:val="20"/>
                <w:szCs w:val="22"/>
                <w:bdr w:val="single" w:sz="12" w:space="0" w:color="00B9E4"/>
                <w:shd w:val="clear" w:color="auto" w:fill="00B9E4"/>
                <w:lang w:val="es-ES" w:eastAsia="ko-KR"/>
              </w:rPr>
              <w:t>NUEVO</w:t>
            </w:r>
            <w:r w:rsidR="00D3360B" w:rsidRPr="00891399">
              <w:rPr>
                <w:rFonts w:eastAsia="Arial" w:cs="Arial"/>
                <w:b/>
                <w:color w:val="00B9E4"/>
                <w:sz w:val="20"/>
                <w:szCs w:val="20"/>
                <w:lang w:val="es-ES" w:eastAsia="ko-KR"/>
              </w:rPr>
              <w:t xml:space="preserve"> </w:t>
            </w:r>
            <w:r w:rsidRPr="00891399">
              <w:rPr>
                <w:rFonts w:eastAsia="Arial" w:cs="Arial"/>
                <w:b/>
                <w:color w:val="00B9E4"/>
                <w:sz w:val="20"/>
                <w:szCs w:val="20"/>
                <w:lang w:val="es-ES" w:eastAsia="ko-KR"/>
              </w:rPr>
              <w:t>Seguimiento de las actividades de debida diligencia</w:t>
            </w:r>
          </w:p>
          <w:tbl>
            <w:tblPr>
              <w:tblW w:w="8926" w:type="dxa"/>
              <w:tblLook w:val="04A0" w:firstRow="1" w:lastRow="0" w:firstColumn="1" w:lastColumn="0" w:noHBand="0" w:noVBand="1"/>
            </w:tblPr>
            <w:tblGrid>
              <w:gridCol w:w="942"/>
              <w:gridCol w:w="7984"/>
            </w:tblGrid>
            <w:tr w:rsidR="005B483B" w:rsidRPr="00891399" w14:paraId="56F27CCF" w14:textId="77777777" w:rsidTr="00E346C7">
              <w:trPr>
                <w:trHeight w:val="371"/>
              </w:trPr>
              <w:tc>
                <w:tcPr>
                  <w:tcW w:w="8926" w:type="dxa"/>
                  <w:gridSpan w:val="2"/>
                  <w:tcBorders>
                    <w:top w:val="single" w:sz="4" w:space="0" w:color="BFBFBF"/>
                    <w:left w:val="single" w:sz="4" w:space="0" w:color="BFBFBF"/>
                    <w:bottom w:val="single" w:sz="4" w:space="0" w:color="BFBFBF"/>
                    <w:right w:val="single" w:sz="4" w:space="0" w:color="BFBFBF"/>
                  </w:tcBorders>
                </w:tcPr>
                <w:p w14:paraId="5FA1A2E1" w14:textId="2E238F9D" w:rsidR="005B483B" w:rsidRPr="00891399" w:rsidRDefault="003D6447" w:rsidP="005B483B">
                  <w:pPr>
                    <w:spacing w:line="276" w:lineRule="auto"/>
                    <w:jc w:val="left"/>
                    <w:rPr>
                      <w:rFonts w:eastAsia="Arial" w:cs="Arial"/>
                      <w:color w:val="565656"/>
                      <w:spacing w:val="-1"/>
                      <w:sz w:val="20"/>
                      <w:szCs w:val="20"/>
                      <w:lang w:val="es-ES" w:eastAsia="ja-JP"/>
                    </w:rPr>
                  </w:pPr>
                  <w:r w:rsidRPr="00891399">
                    <w:rPr>
                      <w:rFonts w:eastAsia="Arial" w:cs="Arial"/>
                      <w:b/>
                      <w:bCs/>
                      <w:color w:val="565656"/>
                      <w:spacing w:val="-1"/>
                      <w:sz w:val="20"/>
                      <w:szCs w:val="20"/>
                      <w:lang w:val="es-ES" w:eastAsia="ja-JP"/>
                    </w:rPr>
                    <w:t>Aplicable</w:t>
                  </w:r>
                  <w:r w:rsidR="005B483B" w:rsidRPr="00891399">
                    <w:rPr>
                      <w:rFonts w:eastAsia="Arial" w:cs="Arial"/>
                      <w:b/>
                      <w:bCs/>
                      <w:color w:val="565656"/>
                      <w:spacing w:val="-1"/>
                      <w:sz w:val="20"/>
                      <w:szCs w:val="20"/>
                      <w:lang w:val="es-ES" w:eastAsia="ja-JP"/>
                    </w:rPr>
                    <w:t xml:space="preserve"> </w:t>
                  </w:r>
                  <w:r w:rsidRPr="00891399">
                    <w:rPr>
                      <w:rFonts w:eastAsia="Arial" w:cs="Arial"/>
                      <w:b/>
                      <w:bCs/>
                      <w:color w:val="565656"/>
                      <w:spacing w:val="-1"/>
                      <w:sz w:val="20"/>
                      <w:szCs w:val="20"/>
                      <w:lang w:val="es-ES" w:eastAsia="ja-JP"/>
                    </w:rPr>
                    <w:t>a</w:t>
                  </w:r>
                  <w:r w:rsidR="005B483B" w:rsidRPr="00891399">
                    <w:rPr>
                      <w:rFonts w:eastAsia="Arial" w:cs="Arial"/>
                      <w:color w:val="565656"/>
                      <w:spacing w:val="-1"/>
                      <w:sz w:val="20"/>
                      <w:szCs w:val="20"/>
                      <w:lang w:val="es-ES" w:eastAsia="ja-JP"/>
                    </w:rPr>
                    <w:t xml:space="preserve">: </w:t>
                  </w:r>
                  <w:r w:rsidRPr="00891399">
                    <w:rPr>
                      <w:rFonts w:eastAsia="Arial" w:cs="Arial"/>
                      <w:color w:val="565656"/>
                      <w:spacing w:val="-1"/>
                      <w:sz w:val="20"/>
                      <w:szCs w:val="20"/>
                      <w:lang w:val="es-ES" w:eastAsia="ja-JP"/>
                    </w:rPr>
                    <w:t>Empresas</w:t>
                  </w:r>
                  <w:r w:rsidR="004E5E24" w:rsidRPr="00891399">
                    <w:rPr>
                      <w:rFonts w:eastAsia="Arial" w:cs="Arial"/>
                      <w:color w:val="565656"/>
                      <w:spacing w:val="-1"/>
                      <w:sz w:val="20"/>
                      <w:szCs w:val="20"/>
                      <w:lang w:val="es-ES" w:eastAsia="ja-JP"/>
                    </w:rPr>
                    <w:t xml:space="preserve"> </w:t>
                  </w:r>
                </w:p>
              </w:tc>
            </w:tr>
            <w:tr w:rsidR="005B483B" w:rsidRPr="00560D9F" w14:paraId="7E810420" w14:textId="77777777" w:rsidTr="00E346C7">
              <w:trPr>
                <w:trHeight w:val="419"/>
              </w:trPr>
              <w:tc>
                <w:tcPr>
                  <w:tcW w:w="942" w:type="dxa"/>
                  <w:tcBorders>
                    <w:top w:val="single" w:sz="4" w:space="0" w:color="BFBFBF"/>
                    <w:left w:val="single" w:sz="4" w:space="0" w:color="BFBFBF"/>
                    <w:bottom w:val="single" w:sz="4" w:space="0" w:color="BFBFBF"/>
                    <w:right w:val="single" w:sz="4" w:space="0" w:color="BFBFBF"/>
                  </w:tcBorders>
                </w:tcPr>
                <w:p w14:paraId="2FAB00B2" w14:textId="1AD4191A" w:rsidR="005B483B" w:rsidRPr="00891399" w:rsidRDefault="003D6447" w:rsidP="005B483B">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Básico</w:t>
                  </w:r>
                </w:p>
              </w:tc>
              <w:tc>
                <w:tcPr>
                  <w:tcW w:w="7984" w:type="dxa"/>
                  <w:vMerge w:val="restart"/>
                  <w:tcBorders>
                    <w:top w:val="single" w:sz="4" w:space="0" w:color="BFBFBF"/>
                    <w:left w:val="single" w:sz="4" w:space="0" w:color="BFBFBF"/>
                    <w:bottom w:val="single" w:sz="4" w:space="0" w:color="BFBFBF"/>
                    <w:right w:val="single" w:sz="4" w:space="0" w:color="BFBFBF"/>
                  </w:tcBorders>
                </w:tcPr>
                <w:p w14:paraId="0790AFF3" w14:textId="6F369DB1" w:rsidR="005B562B" w:rsidRPr="00891399" w:rsidRDefault="005B562B" w:rsidP="005B562B">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define e implementa medidas anuales para realizar un seguimiento de la implementación y la eficacia de sus actividades de debida diligencia.</w:t>
                  </w:r>
                </w:p>
                <w:p w14:paraId="54BAA8F6" w14:textId="3E35C3A2" w:rsidR="005B562B" w:rsidRPr="00891399" w:rsidRDefault="005B562B" w:rsidP="005B562B">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Usted documenta y utiliza las conclusiones para mejorar estas actividades.</w:t>
                  </w:r>
                </w:p>
                <w:p w14:paraId="4E466AEE" w14:textId="74FB3B7B" w:rsidR="005B562B" w:rsidRPr="00891399" w:rsidRDefault="005B562B" w:rsidP="005B562B">
                  <w:pPr>
                    <w:spacing w:after="120" w:line="276" w:lineRule="auto"/>
                    <w:jc w:val="left"/>
                    <w:rPr>
                      <w:rFonts w:eastAsia="Arial" w:cs="Arial"/>
                      <w:color w:val="565656"/>
                      <w:spacing w:val="-1"/>
                      <w:sz w:val="20"/>
                      <w:szCs w:val="20"/>
                      <w:lang w:val="es-ES" w:eastAsia="ja-JP"/>
                    </w:rPr>
                  </w:pPr>
                  <w:r w:rsidRPr="00891399">
                    <w:rPr>
                      <w:rFonts w:eastAsia="Arial" w:cs="Arial"/>
                      <w:color w:val="565656"/>
                      <w:spacing w:val="-1"/>
                      <w:sz w:val="20"/>
                      <w:szCs w:val="20"/>
                      <w:lang w:val="es-ES" w:eastAsia="ja-JP"/>
                    </w:rPr>
                    <w:t xml:space="preserve">Usted comunica los puntos clave aprendidos a su consejo y directiva, así como a otras partes </w:t>
                  </w:r>
                  <w:r w:rsidR="009C26ED" w:rsidRPr="00891399">
                    <w:rPr>
                      <w:rFonts w:eastAsia="Arial" w:cs="Arial"/>
                      <w:color w:val="565656"/>
                      <w:spacing w:val="-1"/>
                      <w:sz w:val="20"/>
                      <w:szCs w:val="20"/>
                      <w:lang w:val="es-ES" w:eastAsia="ja-JP"/>
                    </w:rPr>
                    <w:t>interesadas</w:t>
                  </w:r>
                  <w:r w:rsidRPr="00891399">
                    <w:rPr>
                      <w:rFonts w:eastAsia="Arial" w:cs="Arial"/>
                      <w:color w:val="565656"/>
                      <w:spacing w:val="-1"/>
                      <w:sz w:val="20"/>
                      <w:szCs w:val="20"/>
                      <w:lang w:val="es-ES" w:eastAsia="ja-JP"/>
                    </w:rPr>
                    <w:t xml:space="preserve"> y a la Asamblea General de Trabajadores.</w:t>
                  </w:r>
                </w:p>
              </w:tc>
            </w:tr>
            <w:tr w:rsidR="005B483B" w:rsidRPr="00891399" w14:paraId="09734D19"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36882D65" w14:textId="7D6143AD" w:rsidR="005B483B" w:rsidRPr="00891399" w:rsidRDefault="003D6447" w:rsidP="005B483B">
                  <w:pPr>
                    <w:spacing w:line="240" w:lineRule="auto"/>
                    <w:jc w:val="left"/>
                    <w:rPr>
                      <w:rFonts w:eastAsia="Arial" w:cs="Arial"/>
                      <w:b/>
                      <w:bCs/>
                      <w:color w:val="565656"/>
                      <w:spacing w:val="-1"/>
                      <w:sz w:val="20"/>
                      <w:szCs w:val="20"/>
                      <w:lang w:val="es-ES" w:eastAsia="ja-JP"/>
                    </w:rPr>
                  </w:pPr>
                  <w:r w:rsidRPr="00891399">
                    <w:rPr>
                      <w:rFonts w:eastAsia="Arial" w:cs="Arial"/>
                      <w:b/>
                      <w:bCs/>
                      <w:color w:val="565656"/>
                      <w:spacing w:val="-1"/>
                      <w:sz w:val="20"/>
                      <w:szCs w:val="20"/>
                      <w:lang w:val="es-ES" w:eastAsia="ja-JP"/>
                    </w:rPr>
                    <w:t>Año</w:t>
                  </w:r>
                  <w:r w:rsidR="005B483B" w:rsidRPr="00891399">
                    <w:rPr>
                      <w:rFonts w:eastAsia="Arial" w:cs="Arial"/>
                      <w:b/>
                      <w:bCs/>
                      <w:color w:val="565656"/>
                      <w:spacing w:val="-1"/>
                      <w:sz w:val="20"/>
                      <w:szCs w:val="20"/>
                      <w:lang w:val="es-ES" w:eastAsia="ja-JP"/>
                    </w:rPr>
                    <w:t xml:space="preserve"> </w:t>
                  </w:r>
                  <w:r w:rsidR="00E11D1A" w:rsidRPr="00891399">
                    <w:rPr>
                      <w:rFonts w:eastAsia="Arial" w:cs="Arial"/>
                      <w:b/>
                      <w:bCs/>
                      <w:color w:val="565656"/>
                      <w:spacing w:val="-1"/>
                      <w:sz w:val="20"/>
                      <w:szCs w:val="20"/>
                      <w:lang w:val="es-ES" w:eastAsia="ja-JP"/>
                    </w:rPr>
                    <w:t>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1425994" w14:textId="77777777" w:rsidR="005B483B" w:rsidRPr="00891399" w:rsidRDefault="005B483B" w:rsidP="005B483B">
                  <w:pPr>
                    <w:spacing w:line="240" w:lineRule="auto"/>
                    <w:jc w:val="left"/>
                    <w:rPr>
                      <w:rFonts w:eastAsia="Arial" w:cs="Arial"/>
                      <w:color w:val="565656"/>
                      <w:spacing w:val="-1"/>
                      <w:sz w:val="20"/>
                      <w:szCs w:val="20"/>
                      <w:u w:val="single"/>
                      <w:lang w:val="es-ES" w:eastAsia="ja-JP"/>
                    </w:rPr>
                  </w:pPr>
                </w:p>
              </w:tc>
            </w:tr>
            <w:tr w:rsidR="005B483B" w:rsidRPr="00560D9F" w14:paraId="6E14A368"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7B1F4CA1" w14:textId="2655FC59" w:rsidR="005B562B" w:rsidRPr="00317325" w:rsidRDefault="005B562B" w:rsidP="00317325">
                  <w:pPr>
                    <w:spacing w:line="240" w:lineRule="auto"/>
                    <w:jc w:val="left"/>
                    <w:rPr>
                      <w:rFonts w:eastAsia="Arial" w:cs="Arial"/>
                      <w:color w:val="565656"/>
                      <w:spacing w:val="-1"/>
                      <w:sz w:val="18"/>
                      <w:szCs w:val="18"/>
                      <w:lang w:val="es-ES" w:eastAsia="ja-JP"/>
                    </w:rPr>
                  </w:pPr>
                  <w:r w:rsidRPr="00317325">
                    <w:rPr>
                      <w:rFonts w:eastAsia="Arial" w:cs="Arial"/>
                      <w:b/>
                      <w:bCs/>
                      <w:color w:val="565656"/>
                      <w:spacing w:val="-1"/>
                      <w:sz w:val="18"/>
                      <w:szCs w:val="18"/>
                      <w:lang w:val="es-ES" w:eastAsia="ja-JP"/>
                    </w:rPr>
                    <w:t>Orientación:</w:t>
                  </w:r>
                  <w:r w:rsidRPr="00317325">
                    <w:rPr>
                      <w:rFonts w:eastAsia="Arial" w:cs="Arial"/>
                      <w:color w:val="565656"/>
                      <w:spacing w:val="-1"/>
                      <w:sz w:val="18"/>
                      <w:szCs w:val="18"/>
                      <w:lang w:val="es-ES" w:eastAsia="ja-JP"/>
                    </w:rPr>
                    <w:t xml:space="preserve"> se podría utilizar usar:</w:t>
                  </w:r>
                </w:p>
                <w:p w14:paraId="7ACBBCBA" w14:textId="77777777" w:rsidR="005B562B" w:rsidRPr="00317325" w:rsidRDefault="005B562B" w:rsidP="00317325">
                  <w:pPr>
                    <w:spacing w:line="240" w:lineRule="auto"/>
                    <w:jc w:val="left"/>
                    <w:rPr>
                      <w:rFonts w:eastAsia="Arial" w:cs="Arial"/>
                      <w:color w:val="565656"/>
                      <w:spacing w:val="-1"/>
                      <w:sz w:val="18"/>
                      <w:szCs w:val="18"/>
                      <w:lang w:val="es-ES" w:eastAsia="ja-JP"/>
                    </w:rPr>
                  </w:pPr>
                  <w:r w:rsidRPr="00317325">
                    <w:rPr>
                      <w:rFonts w:eastAsia="Arial" w:cs="Arial"/>
                      <w:color w:val="565656"/>
                      <w:spacing w:val="-1"/>
                      <w:sz w:val="18"/>
                      <w:szCs w:val="18"/>
                      <w:lang w:val="es-ES" w:eastAsia="ja-JP"/>
                    </w:rPr>
                    <w:t>- el informe de implementación de su plan de acción anterior</w:t>
                  </w:r>
                </w:p>
                <w:p w14:paraId="751413F1" w14:textId="77777777" w:rsidR="005B562B" w:rsidRPr="00317325" w:rsidRDefault="005B562B" w:rsidP="00317325">
                  <w:pPr>
                    <w:spacing w:line="240" w:lineRule="auto"/>
                    <w:jc w:val="left"/>
                    <w:rPr>
                      <w:rFonts w:eastAsia="Arial" w:cs="Arial"/>
                      <w:color w:val="565656"/>
                      <w:spacing w:val="-1"/>
                      <w:sz w:val="18"/>
                      <w:szCs w:val="18"/>
                      <w:lang w:val="es-ES" w:eastAsia="ja-JP"/>
                    </w:rPr>
                  </w:pPr>
                  <w:r w:rsidRPr="00317325">
                    <w:rPr>
                      <w:rFonts w:eastAsia="Arial" w:cs="Arial"/>
                      <w:color w:val="565656"/>
                      <w:spacing w:val="-1"/>
                      <w:sz w:val="18"/>
                      <w:szCs w:val="18"/>
                      <w:lang w:val="es-ES" w:eastAsia="ja-JP"/>
                    </w:rPr>
                    <w:t>- indicadores de evaluación de riesgos relacionados con sus problemas más destacados</w:t>
                  </w:r>
                </w:p>
                <w:p w14:paraId="2EA91943" w14:textId="77777777" w:rsidR="00317325" w:rsidRPr="00317325" w:rsidRDefault="00317325" w:rsidP="00317325">
                  <w:pPr>
                    <w:spacing w:line="240" w:lineRule="auto"/>
                    <w:jc w:val="left"/>
                    <w:rPr>
                      <w:rFonts w:eastAsia="Arial" w:cs="Arial"/>
                      <w:color w:val="565656"/>
                      <w:spacing w:val="-1"/>
                      <w:sz w:val="18"/>
                      <w:szCs w:val="18"/>
                      <w:lang w:val="es-ES" w:eastAsia="ja-JP"/>
                    </w:rPr>
                  </w:pPr>
                </w:p>
                <w:p w14:paraId="5B91B9C7" w14:textId="1E4E05CE" w:rsidR="005B562B" w:rsidRPr="00317325" w:rsidRDefault="005B562B" w:rsidP="005B562B">
                  <w:pPr>
                    <w:spacing w:after="120" w:line="240" w:lineRule="auto"/>
                    <w:jc w:val="left"/>
                    <w:rPr>
                      <w:rFonts w:eastAsia="Arial" w:cs="Arial"/>
                      <w:color w:val="565656"/>
                      <w:spacing w:val="-1"/>
                      <w:sz w:val="18"/>
                      <w:szCs w:val="18"/>
                      <w:lang w:val="es-ES" w:eastAsia="ja-JP"/>
                    </w:rPr>
                  </w:pPr>
                  <w:r w:rsidRPr="00317325">
                    <w:rPr>
                      <w:rFonts w:eastAsia="Arial" w:cs="Arial"/>
                      <w:color w:val="565656"/>
                      <w:spacing w:val="-1"/>
                      <w:sz w:val="18"/>
                      <w:szCs w:val="18"/>
                      <w:lang w:val="es-ES" w:eastAsia="ja-JP"/>
                    </w:rPr>
                    <w:t>Es una buena práctica aprovechar los comentarios de los trabajadores y otras fuentes internas y externas, y prestar especial atención a los impactos en los grupos o personas más vulnerables.</w:t>
                  </w:r>
                </w:p>
                <w:p w14:paraId="16D46ADF" w14:textId="25DFBCC7" w:rsidR="00DA4528" w:rsidRPr="00317325" w:rsidRDefault="005B562B" w:rsidP="005B562B">
                  <w:pPr>
                    <w:spacing w:line="276" w:lineRule="auto"/>
                    <w:jc w:val="left"/>
                    <w:rPr>
                      <w:rFonts w:cs="Arial"/>
                      <w:color w:val="565656"/>
                      <w:sz w:val="18"/>
                      <w:szCs w:val="18"/>
                      <w:lang w:val="es-ES"/>
                    </w:rPr>
                  </w:pPr>
                  <w:r w:rsidRPr="00317325">
                    <w:rPr>
                      <w:rFonts w:cs="Arial"/>
                      <w:color w:val="565656"/>
                      <w:sz w:val="18"/>
                      <w:szCs w:val="18"/>
                      <w:lang w:val="es-ES"/>
                    </w:rPr>
                    <w:t xml:space="preserve">Para más información, consulte la </w:t>
                  </w:r>
                  <w:hyperlink r:id="rId48" w:history="1">
                    <w:r w:rsidRPr="00317325">
                      <w:rPr>
                        <w:rStyle w:val="Hyperlink"/>
                        <w:rFonts w:cs="Arial"/>
                        <w:sz w:val="18"/>
                        <w:szCs w:val="18"/>
                        <w:lang w:val="es-ES"/>
                      </w:rPr>
                      <w:t>Guía HREDD para Organizaciones de Trabajo Contratado.</w:t>
                    </w:r>
                  </w:hyperlink>
                </w:p>
              </w:tc>
            </w:tr>
          </w:tbl>
          <w:p w14:paraId="63476C18" w14:textId="3D35E092" w:rsidR="00C261D9" w:rsidRPr="00891399" w:rsidRDefault="00447166" w:rsidP="00447166">
            <w:pPr>
              <w:tabs>
                <w:tab w:val="left" w:pos="3675"/>
              </w:tabs>
              <w:spacing w:before="240" w:after="120" w:line="276" w:lineRule="auto"/>
              <w:jc w:val="left"/>
              <w:rPr>
                <w:rFonts w:cs="Arial"/>
                <w:szCs w:val="22"/>
                <w:lang w:val="es-ES"/>
              </w:rPr>
            </w:pPr>
            <w:r>
              <w:rPr>
                <w:rFonts w:cs="Arial"/>
                <w:b/>
                <w:bCs/>
                <w:szCs w:val="22"/>
                <w:lang w:val="es-ES"/>
              </w:rPr>
              <w:t>J</w:t>
            </w:r>
            <w:r w:rsidR="001F2023" w:rsidRPr="00891399">
              <w:rPr>
                <w:rFonts w:cs="Arial"/>
                <w:b/>
                <w:bCs/>
                <w:szCs w:val="22"/>
                <w:lang w:val="es-ES"/>
              </w:rPr>
              <w:t>ustificación</w:t>
            </w:r>
            <w:r w:rsidR="005B483B" w:rsidRPr="00891399">
              <w:rPr>
                <w:rFonts w:cs="Arial"/>
                <w:szCs w:val="22"/>
                <w:lang w:val="es-ES"/>
              </w:rPr>
              <w:t xml:space="preserve">: </w:t>
            </w:r>
            <w:r w:rsidR="003D6447" w:rsidRPr="00891399">
              <w:rPr>
                <w:rFonts w:cs="Arial"/>
                <w:szCs w:val="22"/>
                <w:lang w:val="es-ES"/>
              </w:rPr>
              <w:t>El seguimiento ayuda a su organización a verificar si sus actividades han sido efectivas, identificar y continuar con las buenas prácticas y cambiar las actividades ineficaces. El seguimiento también es útil para su organización y ayuda a mejorar sus operaciones antes de que se muestren problemas en las auditorías o que sus compradores u otras partes interesadas se quejen.</w:t>
            </w:r>
          </w:p>
          <w:p w14:paraId="7E6BFA8C" w14:textId="4E0F8D5C" w:rsidR="003D6447" w:rsidRPr="00891399" w:rsidRDefault="001F2023" w:rsidP="00447166">
            <w:pPr>
              <w:widowControl w:val="0"/>
              <w:suppressAutoHyphens/>
              <w:spacing w:before="240" w:after="120" w:line="264" w:lineRule="auto"/>
              <w:jc w:val="left"/>
              <w:rPr>
                <w:rFonts w:cs="Arial"/>
                <w:szCs w:val="22"/>
                <w:lang w:val="es-ES"/>
              </w:rPr>
            </w:pPr>
            <w:r w:rsidRPr="00891399">
              <w:rPr>
                <w:rFonts w:cs="Arial"/>
                <w:b/>
                <w:bCs/>
                <w:szCs w:val="22"/>
                <w:lang w:val="es-ES"/>
              </w:rPr>
              <w:t>Implicaciones</w:t>
            </w:r>
            <w:r w:rsidR="005B483B" w:rsidRPr="00891399">
              <w:rPr>
                <w:rFonts w:cs="Arial"/>
                <w:szCs w:val="22"/>
                <w:lang w:val="es-ES"/>
              </w:rPr>
              <w:t xml:space="preserve">: </w:t>
            </w:r>
            <w:r w:rsidR="003D6447" w:rsidRPr="00891399">
              <w:rPr>
                <w:rFonts w:cs="Arial"/>
                <w:szCs w:val="22"/>
                <w:lang w:val="es-ES"/>
              </w:rPr>
              <w:t xml:space="preserve">Para realizar un seguimiento de la eficacia de su debida diligencia, las Organizaciones de Trabajo Contratado primero deben haber llevado a cabo los primeros tres pasos de HREDD (comprometerse, identificar, abordar y remediar). </w:t>
            </w:r>
          </w:p>
          <w:p w14:paraId="058B342A" w14:textId="529E64C8" w:rsidR="005D21B1" w:rsidRPr="00891399" w:rsidRDefault="003D6447" w:rsidP="0013519D">
            <w:pPr>
              <w:widowControl w:val="0"/>
              <w:suppressAutoHyphens/>
              <w:spacing w:before="240" w:after="120" w:line="264" w:lineRule="auto"/>
              <w:jc w:val="left"/>
              <w:rPr>
                <w:rFonts w:cs="Arial"/>
                <w:szCs w:val="22"/>
                <w:lang w:val="es-ES"/>
              </w:rPr>
            </w:pPr>
            <w:r w:rsidRPr="00891399">
              <w:rPr>
                <w:rFonts w:cs="Arial"/>
                <w:szCs w:val="22"/>
                <w:lang w:val="es-ES"/>
              </w:rPr>
              <w:t>Para las organizaciones que ya cuentan con sistemas de monitoreo y evaluación, tiene sentido incorporar el seguimiento de HREDD.</w:t>
            </w:r>
          </w:p>
          <w:p w14:paraId="44A09552" w14:textId="496E35C8" w:rsidR="00924F61" w:rsidRPr="00891399" w:rsidRDefault="00BD7E10" w:rsidP="002077EB">
            <w:pPr>
              <w:spacing w:before="240" w:after="120" w:line="259" w:lineRule="auto"/>
              <w:jc w:val="left"/>
              <w:rPr>
                <w:rFonts w:eastAsia="Arial" w:cs="Arial"/>
                <w:b/>
                <w:color w:val="565656"/>
                <w:spacing w:val="-1"/>
                <w:szCs w:val="22"/>
                <w:lang w:val="es-ES" w:eastAsia="ja-JP"/>
              </w:rPr>
            </w:pPr>
            <w:r w:rsidRPr="00891399">
              <w:rPr>
                <w:rFonts w:cs="Arial"/>
                <w:b/>
                <w:bCs/>
                <w:color w:val="00B9E4"/>
                <w:szCs w:val="22"/>
                <w:lang w:val="es-ES"/>
              </w:rPr>
              <w:t>Pregunta</w:t>
            </w:r>
            <w:r w:rsidR="00924F61" w:rsidRPr="00891399">
              <w:rPr>
                <w:rFonts w:cs="Arial"/>
                <w:b/>
                <w:bCs/>
                <w:color w:val="00B9E4"/>
                <w:szCs w:val="22"/>
                <w:lang w:val="es-ES"/>
              </w:rPr>
              <w:t xml:space="preserve"> 4.1</w:t>
            </w:r>
            <w:r w:rsidR="003E79D1" w:rsidRPr="00891399">
              <w:rPr>
                <w:rFonts w:cs="Arial"/>
                <w:b/>
                <w:bCs/>
                <w:color w:val="00B9E4"/>
                <w:szCs w:val="22"/>
                <w:lang w:val="es-ES"/>
              </w:rPr>
              <w:t>-1:</w:t>
            </w:r>
            <w:r w:rsidR="00924F61" w:rsidRPr="00891399">
              <w:rPr>
                <w:rFonts w:cs="Arial"/>
                <w:b/>
                <w:bCs/>
                <w:color w:val="00B9E4"/>
                <w:szCs w:val="22"/>
                <w:lang w:val="es-ES"/>
              </w:rPr>
              <w:t xml:space="preserve"> </w:t>
            </w:r>
            <w:r w:rsidR="00F2371F" w:rsidRPr="00891399">
              <w:rPr>
                <w:rFonts w:cs="Arial"/>
                <w:b/>
                <w:bCs/>
                <w:color w:val="00B9E4"/>
                <w:szCs w:val="22"/>
                <w:lang w:val="es-ES"/>
              </w:rPr>
              <w:t>¿Está de acuerdo con el texto del requisito</w:t>
            </w:r>
            <w:r w:rsidR="00924F61" w:rsidRPr="00891399">
              <w:rPr>
                <w:rFonts w:cs="Arial"/>
                <w:b/>
                <w:bCs/>
                <w:color w:val="00B9E4"/>
                <w:szCs w:val="22"/>
                <w:lang w:val="es-ES"/>
              </w:rPr>
              <w:t>?</w:t>
            </w:r>
          </w:p>
          <w:p w14:paraId="23AF3C89" w14:textId="094F67B0"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82F49" w:rsidRPr="00891399">
              <w:rPr>
                <w:rFonts w:cs="Arial"/>
                <w:b/>
                <w:bCs/>
                <w:color w:val="565656"/>
                <w:sz w:val="20"/>
                <w:szCs w:val="20"/>
                <w:lang w:val="es-ES"/>
              </w:rPr>
              <w:t>De acuerdo</w:t>
            </w:r>
          </w:p>
          <w:p w14:paraId="14B20886" w14:textId="6E40FFDA"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lastRenderedPageBreak/>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997DB4" w:rsidRPr="00891399">
              <w:rPr>
                <w:rFonts w:cs="Arial"/>
                <w:b/>
                <w:bCs/>
                <w:color w:val="565656"/>
                <w:sz w:val="20"/>
                <w:szCs w:val="20"/>
                <w:lang w:val="es-ES"/>
              </w:rPr>
              <w:t>En desacuerdo</w:t>
            </w:r>
          </w:p>
          <w:p w14:paraId="0CFDAB5D" w14:textId="578DBCE4" w:rsidR="009B4A9F" w:rsidRPr="00891399" w:rsidRDefault="009B4A9F" w:rsidP="009B4A9F">
            <w:pPr>
              <w:spacing w:after="120" w:line="259" w:lineRule="auto"/>
              <w:jc w:val="left"/>
              <w:rPr>
                <w:rFonts w:cs="Arial"/>
                <w:b/>
                <w:bCs/>
                <w:color w:val="565656"/>
                <w:sz w:val="20"/>
                <w:szCs w:val="20"/>
                <w:lang w:val="es-ES"/>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Indeciso</w:t>
            </w:r>
          </w:p>
          <w:p w14:paraId="7AA3C87A" w14:textId="57227085" w:rsidR="009B4A9F" w:rsidRPr="00891399" w:rsidRDefault="009B4A9F" w:rsidP="009B4A9F">
            <w:pPr>
              <w:spacing w:after="120" w:line="259" w:lineRule="auto"/>
              <w:jc w:val="left"/>
              <w:rPr>
                <w:rFonts w:eastAsia="Arial" w:cs="Arial"/>
                <w:b/>
                <w:color w:val="565656"/>
                <w:spacing w:val="-1"/>
                <w:sz w:val="20"/>
                <w:szCs w:val="20"/>
                <w:lang w:val="es-ES" w:eastAsia="ja-JP"/>
              </w:rPr>
            </w:pPr>
            <w:r w:rsidRPr="00891399">
              <w:rPr>
                <w:rFonts w:cs="Arial"/>
                <w:b/>
                <w:bCs/>
                <w:color w:val="565656"/>
                <w:sz w:val="20"/>
                <w:szCs w:val="20"/>
                <w:lang w:val="es-ES"/>
              </w:rPr>
              <w:fldChar w:fldCharType="begin">
                <w:ffData>
                  <w:name w:val="Check3"/>
                  <w:enabled/>
                  <w:calcOnExit w:val="0"/>
                  <w:checkBox>
                    <w:sizeAuto/>
                    <w:default w:val="0"/>
                  </w:checkBox>
                </w:ffData>
              </w:fldChar>
            </w:r>
            <w:r w:rsidRPr="00891399">
              <w:rPr>
                <w:rFonts w:cs="Arial"/>
                <w:b/>
                <w:bCs/>
                <w:color w:val="565656"/>
                <w:sz w:val="20"/>
                <w:szCs w:val="20"/>
                <w:lang w:val="es-ES"/>
              </w:rPr>
              <w:instrText xml:space="preserve"> FORMCHECKBOX </w:instrText>
            </w:r>
            <w:r w:rsidR="005A7900">
              <w:rPr>
                <w:rFonts w:cs="Arial"/>
                <w:b/>
                <w:bCs/>
                <w:color w:val="565656"/>
                <w:sz w:val="20"/>
                <w:szCs w:val="20"/>
                <w:lang w:val="es-ES"/>
              </w:rPr>
            </w:r>
            <w:r w:rsidR="005A7900">
              <w:rPr>
                <w:rFonts w:cs="Arial"/>
                <w:b/>
                <w:bCs/>
                <w:color w:val="565656"/>
                <w:sz w:val="20"/>
                <w:szCs w:val="20"/>
                <w:lang w:val="es-ES"/>
              </w:rPr>
              <w:fldChar w:fldCharType="separate"/>
            </w:r>
            <w:r w:rsidRPr="00891399">
              <w:rPr>
                <w:rFonts w:cs="Arial"/>
                <w:b/>
                <w:bCs/>
                <w:color w:val="565656"/>
                <w:sz w:val="20"/>
                <w:szCs w:val="20"/>
                <w:lang w:val="es-ES"/>
              </w:rPr>
              <w:fldChar w:fldCharType="end"/>
            </w:r>
            <w:r w:rsidRPr="00891399">
              <w:rPr>
                <w:rFonts w:cs="Arial"/>
                <w:b/>
                <w:bCs/>
                <w:color w:val="565656"/>
                <w:sz w:val="20"/>
                <w:szCs w:val="20"/>
                <w:lang w:val="es-ES"/>
              </w:rPr>
              <w:t xml:space="preserve"> </w:t>
            </w:r>
            <w:r w:rsidR="00425B31" w:rsidRPr="00891399">
              <w:rPr>
                <w:rFonts w:cs="Arial"/>
                <w:b/>
                <w:bCs/>
                <w:color w:val="565656"/>
                <w:sz w:val="20"/>
                <w:szCs w:val="20"/>
                <w:lang w:val="es-ES"/>
              </w:rPr>
              <w:t>No lo sé/ no es relevante en mi caso</w:t>
            </w:r>
          </w:p>
          <w:p w14:paraId="4C96AC30" w14:textId="7AE10116" w:rsidR="000261DA" w:rsidRPr="00891399" w:rsidRDefault="00982F49" w:rsidP="002077EB">
            <w:pPr>
              <w:tabs>
                <w:tab w:val="left" w:pos="3675"/>
              </w:tabs>
              <w:spacing w:before="240" w:after="120"/>
              <w:rPr>
                <w:rFonts w:eastAsia="Arial" w:cs="Arial"/>
                <w:color w:val="565656"/>
                <w:spacing w:val="-1"/>
                <w:sz w:val="20"/>
                <w:szCs w:val="20"/>
                <w:lang w:val="es-ES" w:eastAsia="ja-JP"/>
              </w:rPr>
            </w:pPr>
            <w:r w:rsidRPr="00891399">
              <w:rPr>
                <w:rFonts w:cs="Arial"/>
                <w:b/>
                <w:bCs/>
                <w:color w:val="00B9E4"/>
                <w:szCs w:val="22"/>
                <w:lang w:val="es-ES"/>
              </w:rPr>
              <w:t>Pregunta</w:t>
            </w:r>
            <w:r w:rsidR="000261DA" w:rsidRPr="00891399">
              <w:rPr>
                <w:rFonts w:cs="Arial"/>
                <w:b/>
                <w:bCs/>
                <w:color w:val="00B9E4"/>
                <w:szCs w:val="22"/>
                <w:lang w:val="es-ES"/>
              </w:rPr>
              <w:t xml:space="preserve"> </w:t>
            </w:r>
            <w:r w:rsidR="00307877" w:rsidRPr="00891399">
              <w:rPr>
                <w:rFonts w:cs="Arial"/>
                <w:b/>
                <w:bCs/>
                <w:color w:val="00B9E4"/>
                <w:lang w:val="es-ES"/>
              </w:rPr>
              <w:t>4</w:t>
            </w:r>
            <w:r w:rsidR="000261DA" w:rsidRPr="00891399">
              <w:rPr>
                <w:rFonts w:cs="Arial"/>
                <w:b/>
                <w:bCs/>
                <w:color w:val="00B9E4"/>
                <w:lang w:val="es-ES"/>
              </w:rPr>
              <w:t>.</w:t>
            </w:r>
            <w:r w:rsidR="003E79D1" w:rsidRPr="00891399">
              <w:rPr>
                <w:rFonts w:cs="Arial"/>
                <w:b/>
                <w:bCs/>
                <w:color w:val="00B9E4"/>
                <w:lang w:val="es-ES"/>
              </w:rPr>
              <w:t>1-</w:t>
            </w:r>
            <w:r w:rsidR="000261DA" w:rsidRPr="00891399">
              <w:rPr>
                <w:rFonts w:cs="Arial"/>
                <w:b/>
                <w:bCs/>
                <w:color w:val="00B9E4"/>
                <w:lang w:val="es-ES"/>
              </w:rPr>
              <w:t xml:space="preserve">2: </w:t>
            </w:r>
            <w:r w:rsidR="00997DB4" w:rsidRPr="00891399">
              <w:rPr>
                <w:rFonts w:cs="Arial"/>
                <w:b/>
                <w:bCs/>
                <w:color w:val="00B9E4"/>
                <w:szCs w:val="22"/>
                <w:lang w:val="es-ES"/>
              </w:rPr>
              <w:t>Si no está de acuerdo con la redacción propuesta, indique aquí los motivos y sus sugerencias</w:t>
            </w:r>
            <w:r w:rsidR="000261DA" w:rsidRPr="00891399">
              <w:rPr>
                <w:rFonts w:eastAsia="Arial" w:cs="Arial"/>
                <w:b/>
                <w:bCs/>
                <w:color w:val="00B9E4"/>
                <w:spacing w:val="-1"/>
                <w:sz w:val="20"/>
                <w:szCs w:val="20"/>
                <w:lang w:val="es-ES" w:eastAsia="ja-JP"/>
              </w:rPr>
              <w:t xml:space="preserve">:  </w:t>
            </w:r>
            <w:r w:rsidR="000261DA" w:rsidRPr="00891399">
              <w:rPr>
                <w:rFonts w:eastAsia="Arial" w:cs="Arial"/>
                <w:color w:val="565656"/>
                <w:spacing w:val="-1"/>
                <w:sz w:val="20"/>
                <w:szCs w:val="20"/>
                <w:lang w:val="es-ES" w:eastAsia="ja-JP"/>
              </w:rPr>
              <w:fldChar w:fldCharType="begin">
                <w:ffData>
                  <w:name w:val="Text9"/>
                  <w:enabled/>
                  <w:calcOnExit w:val="0"/>
                  <w:textInput/>
                </w:ffData>
              </w:fldChar>
            </w:r>
            <w:r w:rsidR="000261DA" w:rsidRPr="00891399">
              <w:rPr>
                <w:rFonts w:eastAsia="Arial" w:cs="Arial"/>
                <w:color w:val="565656"/>
                <w:spacing w:val="-1"/>
                <w:sz w:val="20"/>
                <w:szCs w:val="20"/>
                <w:lang w:val="es-ES" w:eastAsia="ja-JP"/>
              </w:rPr>
              <w:instrText xml:space="preserve"> FORMTEXT </w:instrText>
            </w:r>
            <w:r w:rsidR="000261DA" w:rsidRPr="00891399">
              <w:rPr>
                <w:rFonts w:eastAsia="Arial" w:cs="Arial"/>
                <w:color w:val="565656"/>
                <w:spacing w:val="-1"/>
                <w:sz w:val="20"/>
                <w:szCs w:val="20"/>
                <w:lang w:val="es-ES" w:eastAsia="ja-JP"/>
              </w:rPr>
            </w:r>
            <w:r w:rsidR="000261DA" w:rsidRPr="00891399">
              <w:rPr>
                <w:rFonts w:eastAsia="Arial" w:cs="Arial"/>
                <w:color w:val="565656"/>
                <w:spacing w:val="-1"/>
                <w:sz w:val="20"/>
                <w:szCs w:val="20"/>
                <w:lang w:val="es-ES" w:eastAsia="ja-JP"/>
              </w:rPr>
              <w:fldChar w:fldCharType="separate"/>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t> </w:t>
            </w:r>
            <w:r w:rsidR="000261DA" w:rsidRPr="00891399">
              <w:rPr>
                <w:rFonts w:eastAsia="Arial" w:cs="Arial"/>
                <w:color w:val="565656"/>
                <w:spacing w:val="-1"/>
                <w:sz w:val="20"/>
                <w:szCs w:val="20"/>
                <w:lang w:val="es-ES" w:eastAsia="ja-JP"/>
              </w:rPr>
              <w:fldChar w:fldCharType="end"/>
            </w:r>
          </w:p>
          <w:p w14:paraId="317B0809" w14:textId="77777777" w:rsidR="003E79D1" w:rsidRPr="00891399" w:rsidRDefault="003E79D1" w:rsidP="000261DA">
            <w:pPr>
              <w:tabs>
                <w:tab w:val="left" w:pos="3675"/>
              </w:tabs>
              <w:spacing w:before="120" w:after="120"/>
              <w:rPr>
                <w:rFonts w:cs="Arial"/>
                <w:szCs w:val="22"/>
                <w:lang w:val="es-ES"/>
              </w:rPr>
            </w:pPr>
          </w:p>
          <w:p w14:paraId="3071D4FF" w14:textId="3DA82B38" w:rsidR="003E79D1" w:rsidRPr="00891399" w:rsidRDefault="00982F49" w:rsidP="0030018B">
            <w:pPr>
              <w:spacing w:line="276" w:lineRule="auto"/>
              <w:rPr>
                <w:rFonts w:cs="Arial"/>
                <w:b/>
                <w:bCs/>
                <w:color w:val="00B9E4"/>
                <w:lang w:val="es-ES"/>
              </w:rPr>
            </w:pPr>
            <w:r w:rsidRPr="00891399">
              <w:rPr>
                <w:rFonts w:cs="Arial"/>
                <w:b/>
                <w:bCs/>
                <w:color w:val="00B9E4"/>
                <w:szCs w:val="22"/>
                <w:lang w:val="es-ES"/>
              </w:rPr>
              <w:t>Pregunta</w:t>
            </w:r>
            <w:r w:rsidR="0030018B" w:rsidRPr="00891399">
              <w:rPr>
                <w:rFonts w:cs="Arial"/>
                <w:b/>
                <w:bCs/>
                <w:color w:val="00B9E4"/>
                <w:szCs w:val="22"/>
                <w:lang w:val="es-ES"/>
              </w:rPr>
              <w:t xml:space="preserve"> </w:t>
            </w:r>
            <w:r w:rsidR="00307877" w:rsidRPr="00891399">
              <w:rPr>
                <w:rFonts w:cs="Arial"/>
                <w:b/>
                <w:bCs/>
                <w:color w:val="00B9E4"/>
                <w:lang w:val="es-ES"/>
              </w:rPr>
              <w:t>4.</w:t>
            </w:r>
            <w:r w:rsidR="003E79D1" w:rsidRPr="00891399">
              <w:rPr>
                <w:rFonts w:cs="Arial"/>
                <w:b/>
                <w:bCs/>
                <w:color w:val="00B9E4"/>
                <w:lang w:val="es-ES"/>
              </w:rPr>
              <w:t>2</w:t>
            </w:r>
            <w:r w:rsidR="0030018B" w:rsidRPr="00891399">
              <w:rPr>
                <w:rFonts w:cs="Arial"/>
                <w:b/>
                <w:bCs/>
                <w:color w:val="00B9E4"/>
                <w:lang w:val="es-ES"/>
              </w:rPr>
              <w:t>:</w:t>
            </w:r>
            <w:r w:rsidR="003D6447" w:rsidRPr="00891399">
              <w:rPr>
                <w:rFonts w:cs="Arial"/>
                <w:b/>
                <w:bCs/>
                <w:color w:val="00B9E4"/>
                <w:lang w:val="es-ES"/>
              </w:rPr>
              <w:t xml:space="preserve"> </w:t>
            </w:r>
            <w:r w:rsidR="00BD7E10" w:rsidRPr="00891399">
              <w:rPr>
                <w:rFonts w:cs="Arial"/>
                <w:b/>
                <w:bCs/>
                <w:color w:val="00B9E4"/>
                <w:lang w:val="es-ES"/>
              </w:rPr>
              <w:t>¿Ve alguna implicación adicional en la implementación de los requisitos propuestos en el Paso 4: Seguimiento?</w:t>
            </w:r>
          </w:p>
          <w:p w14:paraId="5EE16A59" w14:textId="4365B8DD" w:rsidR="0030018B" w:rsidRPr="00891399" w:rsidRDefault="00F7363F" w:rsidP="0030018B">
            <w:pPr>
              <w:spacing w:line="276" w:lineRule="auto"/>
              <w:rPr>
                <w:rFonts w:cs="Arial"/>
                <w:b/>
                <w:bCs/>
                <w:color w:val="00B9E4"/>
                <w:lang w:val="es-ES"/>
              </w:rPr>
            </w:pPr>
            <w:r w:rsidRPr="00891399">
              <w:rPr>
                <w:rFonts w:cs="Arial"/>
                <w:lang w:val="es-ES"/>
              </w:rPr>
              <w:fldChar w:fldCharType="begin">
                <w:ffData>
                  <w:name w:val="Text22"/>
                  <w:enabled/>
                  <w:calcOnExit w:val="0"/>
                  <w:textInput/>
                </w:ffData>
              </w:fldChar>
            </w:r>
            <w:bookmarkStart w:id="35" w:name="Text22"/>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bookmarkEnd w:id="35"/>
          </w:p>
          <w:p w14:paraId="4DF83ED0" w14:textId="44644A5C" w:rsidR="00924F61" w:rsidRPr="00891399" w:rsidRDefault="00924F61" w:rsidP="005B483B">
            <w:pPr>
              <w:widowControl w:val="0"/>
              <w:suppressAutoHyphens/>
              <w:spacing w:before="110" w:line="264" w:lineRule="auto"/>
              <w:rPr>
                <w:rFonts w:eastAsia="SimSun" w:cs="Arial"/>
                <w:bCs/>
                <w:szCs w:val="22"/>
                <w:lang w:val="es-ES" w:eastAsia="zh-CN"/>
              </w:rPr>
            </w:pPr>
          </w:p>
        </w:tc>
      </w:tr>
    </w:tbl>
    <w:p w14:paraId="71F44A66" w14:textId="3D896983" w:rsidR="000D4174" w:rsidRPr="00891399" w:rsidRDefault="00982F49" w:rsidP="00D94E76">
      <w:pPr>
        <w:pStyle w:val="Heading1"/>
        <w:rPr>
          <w:rFonts w:cs="Arial"/>
          <w:color w:val="80379B"/>
          <w:lang w:val="es-ES"/>
        </w:rPr>
      </w:pPr>
      <w:bookmarkStart w:id="36" w:name="_Toc139484569"/>
      <w:bookmarkEnd w:id="34"/>
      <w:r w:rsidRPr="00891399">
        <w:rPr>
          <w:rFonts w:cs="Arial"/>
          <w:color w:val="80379B"/>
          <w:lang w:val="es-ES"/>
        </w:rPr>
        <w:lastRenderedPageBreak/>
        <w:t>Paso</w:t>
      </w:r>
      <w:r w:rsidR="00D94E76" w:rsidRPr="00891399">
        <w:rPr>
          <w:rFonts w:cs="Arial"/>
          <w:color w:val="80379B"/>
          <w:lang w:val="es-ES"/>
        </w:rPr>
        <w:t xml:space="preserve"> </w:t>
      </w:r>
      <w:r w:rsidR="003132C4" w:rsidRPr="00891399">
        <w:rPr>
          <w:rFonts w:cs="Arial"/>
          <w:color w:val="80379B"/>
          <w:lang w:val="es-ES"/>
        </w:rPr>
        <w:t>5</w:t>
      </w:r>
      <w:r w:rsidR="00911396">
        <w:rPr>
          <w:rFonts w:cs="Arial"/>
          <w:color w:val="80379B"/>
          <w:lang w:val="es-ES"/>
        </w:rPr>
        <w:t>.</w:t>
      </w:r>
      <w:r w:rsidR="003132C4" w:rsidRPr="00891399">
        <w:rPr>
          <w:rFonts w:cs="Arial"/>
          <w:color w:val="80379B"/>
          <w:lang w:val="es-ES"/>
        </w:rPr>
        <w:t xml:space="preserve"> </w:t>
      </w:r>
      <w:r w:rsidRPr="00891399">
        <w:rPr>
          <w:rFonts w:cs="Arial"/>
          <w:color w:val="80379B"/>
          <w:lang w:val="es-ES"/>
        </w:rPr>
        <w:t>Comunicar</w:t>
      </w:r>
      <w:bookmarkEnd w:id="36"/>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5B483B" w:rsidRPr="00891399" w14:paraId="47CE2F8B" w14:textId="77777777" w:rsidTr="00AA6735">
        <w:tc>
          <w:tcPr>
            <w:tcW w:w="9019" w:type="dxa"/>
          </w:tcPr>
          <w:p w14:paraId="7A703E68" w14:textId="3633B231" w:rsidR="00CB6978" w:rsidRPr="00891399" w:rsidRDefault="00982F49" w:rsidP="00E34990">
            <w:pPr>
              <w:spacing w:before="240" w:after="120" w:line="276" w:lineRule="auto"/>
              <w:jc w:val="left"/>
              <w:rPr>
                <w:rFonts w:cs="Arial"/>
                <w:szCs w:val="22"/>
                <w:lang w:val="es-ES" w:bidi="my-MM"/>
              </w:rPr>
            </w:pPr>
            <w:r w:rsidRPr="00891399">
              <w:rPr>
                <w:rFonts w:cs="Arial"/>
                <w:szCs w:val="22"/>
                <w:lang w:val="es-ES" w:bidi="my-MM"/>
              </w:rPr>
              <w:t>El último paso de HREDD es comunicar a sus partes interesadas cuáles son los problemas más destacados, cómo ha llevado a cabo la debida diligencia y qué impacto han tenido sus actividades.</w:t>
            </w:r>
          </w:p>
          <w:p w14:paraId="1163C1D0" w14:textId="0D70DA37" w:rsidR="00982F49" w:rsidRPr="00891399" w:rsidRDefault="00982F49" w:rsidP="00982F49">
            <w:pPr>
              <w:spacing w:before="240" w:after="120" w:line="276" w:lineRule="auto"/>
              <w:jc w:val="left"/>
              <w:rPr>
                <w:rFonts w:cs="Arial"/>
                <w:szCs w:val="22"/>
                <w:lang w:val="es-ES" w:bidi="my-MM"/>
              </w:rPr>
            </w:pPr>
            <w:r w:rsidRPr="00891399">
              <w:rPr>
                <w:rFonts w:cs="Arial"/>
                <w:szCs w:val="22"/>
                <w:lang w:val="es-ES" w:bidi="my-MM"/>
              </w:rPr>
              <w:t>La comunicación activa puede convertirlo en un valioso socio tanto para sus compradores como para sus proveedores.</w:t>
            </w:r>
          </w:p>
          <w:p w14:paraId="59B3CBB0" w14:textId="5E8D2591" w:rsidR="00982F49" w:rsidRPr="00891399" w:rsidRDefault="00982F49" w:rsidP="00982F49">
            <w:pPr>
              <w:spacing w:before="240" w:after="120" w:line="276" w:lineRule="auto"/>
              <w:jc w:val="left"/>
              <w:rPr>
                <w:rFonts w:cs="Arial"/>
                <w:szCs w:val="22"/>
                <w:lang w:val="es-ES" w:bidi="my-MM"/>
              </w:rPr>
            </w:pPr>
            <w:r w:rsidRPr="00891399">
              <w:rPr>
                <w:rFonts w:cs="Arial"/>
                <w:szCs w:val="22"/>
                <w:lang w:val="es-ES" w:bidi="my-MM"/>
              </w:rPr>
              <w:t xml:space="preserve">Sin embargo, Fairtrade no propone todavía cambios en el Criterio de Trabajo </w:t>
            </w:r>
            <w:r w:rsidR="00BD7E10" w:rsidRPr="00891399">
              <w:rPr>
                <w:rFonts w:cs="Arial"/>
                <w:szCs w:val="22"/>
                <w:lang w:val="es-ES" w:bidi="my-MM"/>
              </w:rPr>
              <w:t>Contratado</w:t>
            </w:r>
            <w:r w:rsidRPr="00891399">
              <w:rPr>
                <w:rFonts w:cs="Arial"/>
                <w:szCs w:val="22"/>
                <w:lang w:val="es-ES" w:bidi="my-MM"/>
              </w:rPr>
              <w:t xml:space="preserve"> en lo relatico a la comunicación. Para garantizar que todas las partes interesadas estén bien informadas en el momento de la consulta, y que los requisitos de comunicación estén completamente alineados con los cambios relacionados con los pasos 1 a 4 de HREDD, realizaremos esta consulta durante 2024.</w:t>
            </w:r>
          </w:p>
          <w:p w14:paraId="64F5B752" w14:textId="0D3C54C8" w:rsidR="00982F49" w:rsidRPr="00891399" w:rsidRDefault="00982F49" w:rsidP="00E11D1A">
            <w:pPr>
              <w:spacing w:before="240" w:after="120" w:line="276" w:lineRule="auto"/>
              <w:rPr>
                <w:rStyle w:val="Strong"/>
                <w:lang w:val="es-ES"/>
              </w:rPr>
            </w:pPr>
            <w:r w:rsidRPr="00891399">
              <w:rPr>
                <w:rStyle w:val="Strong"/>
                <w:lang w:val="es-ES"/>
              </w:rPr>
              <w:t>Si desea hacer alguna sugerencia sobre este tema, o si ya ha implementado este paso en su procedimiento de debida diligencia y desea compartir su experiencia, utilice este campo de comentarios.</w:t>
            </w:r>
          </w:p>
          <w:p w14:paraId="47F46922" w14:textId="77777777" w:rsidR="00E11D1A" w:rsidRPr="00044FA9" w:rsidRDefault="00E11D1A" w:rsidP="00E11D1A">
            <w:pPr>
              <w:spacing w:before="240" w:after="120" w:line="276" w:lineRule="auto"/>
              <w:rPr>
                <w:rFonts w:cs="Arial"/>
                <w:sz w:val="20"/>
                <w:szCs w:val="20"/>
                <w:lang w:val="es-ES" w:bidi="my-MM"/>
              </w:rPr>
            </w:pPr>
            <w:r w:rsidRPr="00044FA9">
              <w:rPr>
                <w:rFonts w:eastAsia="Arial" w:cs="Arial"/>
                <w:color w:val="565656"/>
                <w:spacing w:val="-1"/>
                <w:sz w:val="20"/>
                <w:szCs w:val="20"/>
                <w:lang w:val="es-ES" w:eastAsia="ja-JP"/>
              </w:rPr>
              <w:fldChar w:fldCharType="begin">
                <w:ffData>
                  <w:name w:val="Text9"/>
                  <w:enabled/>
                  <w:calcOnExit w:val="0"/>
                  <w:textInput/>
                </w:ffData>
              </w:fldChar>
            </w:r>
            <w:r w:rsidRPr="00044FA9">
              <w:rPr>
                <w:rFonts w:eastAsia="Arial" w:cs="Arial"/>
                <w:color w:val="565656"/>
                <w:spacing w:val="-1"/>
                <w:sz w:val="20"/>
                <w:szCs w:val="20"/>
                <w:lang w:val="es-ES" w:eastAsia="ja-JP"/>
              </w:rPr>
              <w:instrText xml:space="preserve"> FORMTEXT </w:instrText>
            </w:r>
            <w:r w:rsidRPr="00044FA9">
              <w:rPr>
                <w:rFonts w:eastAsia="Arial" w:cs="Arial"/>
                <w:color w:val="565656"/>
                <w:spacing w:val="-1"/>
                <w:sz w:val="20"/>
                <w:szCs w:val="20"/>
                <w:lang w:val="es-ES" w:eastAsia="ja-JP"/>
              </w:rPr>
            </w:r>
            <w:r w:rsidRPr="00044FA9">
              <w:rPr>
                <w:rFonts w:eastAsia="Arial" w:cs="Arial"/>
                <w:color w:val="565656"/>
                <w:spacing w:val="-1"/>
                <w:sz w:val="20"/>
                <w:szCs w:val="20"/>
                <w:lang w:val="es-ES" w:eastAsia="ja-JP"/>
              </w:rPr>
              <w:fldChar w:fldCharType="separate"/>
            </w:r>
            <w:r w:rsidRPr="00044FA9">
              <w:rPr>
                <w:rFonts w:eastAsia="Arial" w:cs="Arial"/>
                <w:color w:val="565656"/>
                <w:spacing w:val="-1"/>
                <w:sz w:val="20"/>
                <w:szCs w:val="20"/>
                <w:lang w:val="es-ES" w:eastAsia="ja-JP"/>
              </w:rPr>
              <w:t> </w:t>
            </w:r>
            <w:r w:rsidRPr="00044FA9">
              <w:rPr>
                <w:rFonts w:eastAsia="Arial" w:cs="Arial"/>
                <w:color w:val="565656"/>
                <w:spacing w:val="-1"/>
                <w:sz w:val="20"/>
                <w:szCs w:val="20"/>
                <w:lang w:val="es-ES" w:eastAsia="ja-JP"/>
              </w:rPr>
              <w:t> </w:t>
            </w:r>
            <w:r w:rsidRPr="00044FA9">
              <w:rPr>
                <w:rFonts w:eastAsia="Arial" w:cs="Arial"/>
                <w:color w:val="565656"/>
                <w:spacing w:val="-1"/>
                <w:sz w:val="20"/>
                <w:szCs w:val="20"/>
                <w:lang w:val="es-ES" w:eastAsia="ja-JP"/>
              </w:rPr>
              <w:t> </w:t>
            </w:r>
            <w:r w:rsidRPr="00044FA9">
              <w:rPr>
                <w:rFonts w:eastAsia="Arial" w:cs="Arial"/>
                <w:color w:val="565656"/>
                <w:spacing w:val="-1"/>
                <w:sz w:val="20"/>
                <w:szCs w:val="20"/>
                <w:lang w:val="es-ES" w:eastAsia="ja-JP"/>
              </w:rPr>
              <w:t> </w:t>
            </w:r>
            <w:r w:rsidRPr="00044FA9">
              <w:rPr>
                <w:rFonts w:eastAsia="Arial" w:cs="Arial"/>
                <w:color w:val="565656"/>
                <w:spacing w:val="-1"/>
                <w:sz w:val="20"/>
                <w:szCs w:val="20"/>
                <w:lang w:val="es-ES" w:eastAsia="ja-JP"/>
              </w:rPr>
              <w:t> </w:t>
            </w:r>
            <w:r w:rsidRPr="00044FA9">
              <w:rPr>
                <w:rFonts w:eastAsia="Arial" w:cs="Arial"/>
                <w:color w:val="565656"/>
                <w:spacing w:val="-1"/>
                <w:sz w:val="20"/>
                <w:szCs w:val="20"/>
                <w:lang w:val="es-ES" w:eastAsia="ja-JP"/>
              </w:rPr>
              <w:fldChar w:fldCharType="end"/>
            </w:r>
          </w:p>
          <w:p w14:paraId="5CD739B8" w14:textId="6E6DB3C8" w:rsidR="005B483B" w:rsidRPr="00891399" w:rsidRDefault="005B483B" w:rsidP="00CE5FC4">
            <w:pPr>
              <w:widowControl w:val="0"/>
              <w:suppressAutoHyphens/>
              <w:spacing w:before="110" w:line="264" w:lineRule="auto"/>
              <w:rPr>
                <w:rFonts w:eastAsia="SimSun" w:cs="Arial"/>
                <w:bCs/>
                <w:szCs w:val="22"/>
                <w:lang w:val="es-ES" w:eastAsia="zh-CN"/>
              </w:rPr>
            </w:pPr>
          </w:p>
        </w:tc>
      </w:tr>
    </w:tbl>
    <w:p w14:paraId="22C28D3D" w14:textId="6F39942E" w:rsidR="00E11D1A" w:rsidRPr="00891399" w:rsidRDefault="000E3C7A" w:rsidP="00E11D1A">
      <w:pPr>
        <w:pStyle w:val="Heading1"/>
        <w:spacing w:line="240" w:lineRule="auto"/>
        <w:rPr>
          <w:lang w:val="es-ES"/>
        </w:rPr>
      </w:pPr>
      <w:bookmarkStart w:id="37" w:name="_Toc139484570"/>
      <w:r w:rsidRPr="00891399">
        <w:rPr>
          <w:lang w:val="es-ES"/>
        </w:rPr>
        <w:t>Período de transición y aplicación del criterio revisado</w:t>
      </w:r>
      <w:bookmarkEnd w:id="37"/>
    </w:p>
    <w:p w14:paraId="1CB12E9C" w14:textId="111404B2" w:rsidR="00E11D1A" w:rsidRDefault="00982F49" w:rsidP="00E11D1A">
      <w:pPr>
        <w:pStyle w:val="NormalWeb"/>
        <w:spacing w:after="240" w:afterAutospacing="0"/>
        <w:rPr>
          <w:lang w:val="es-ES"/>
        </w:rPr>
      </w:pPr>
      <w:r w:rsidRPr="00891399">
        <w:rPr>
          <w:lang w:val="es-ES"/>
        </w:rPr>
        <w:t xml:space="preserve">Fairtrade sugiere que los requisitos de HREDD en el Criterio revisado para Trabajo Contratado sean aplicables a partir de enero de 2025. Esto deja a los comerciantes un período de transición de al menos un año, dado que </w:t>
      </w:r>
      <w:r w:rsidR="00BD7E10" w:rsidRPr="00891399">
        <w:rPr>
          <w:lang w:val="es-ES"/>
        </w:rPr>
        <w:t xml:space="preserve">los criterios </w:t>
      </w:r>
      <w:r w:rsidRPr="00891399">
        <w:rPr>
          <w:lang w:val="es-ES"/>
        </w:rPr>
        <w:t>revisados se publicarán en enero de 2024.</w:t>
      </w:r>
    </w:p>
    <w:p w14:paraId="4D287429" w14:textId="65268ED3" w:rsidR="00A245C4" w:rsidRPr="00891399" w:rsidRDefault="00413F0F" w:rsidP="00A63E7A">
      <w:pPr>
        <w:pStyle w:val="Heading1"/>
        <w:spacing w:line="240" w:lineRule="auto"/>
        <w:rPr>
          <w:rFonts w:cs="Arial"/>
          <w:lang w:val="es-ES"/>
        </w:rPr>
      </w:pPr>
      <w:bookmarkStart w:id="38" w:name="_Toc139484571"/>
      <w:r w:rsidRPr="00891399">
        <w:rPr>
          <w:rFonts w:cs="Arial"/>
          <w:lang w:val="es-ES"/>
        </w:rPr>
        <w:lastRenderedPageBreak/>
        <w:t>Comentarios generales y observ</w:t>
      </w:r>
      <w:r w:rsidR="00982F49" w:rsidRPr="00891399">
        <w:rPr>
          <w:rFonts w:cs="Arial"/>
          <w:lang w:val="es-ES"/>
        </w:rPr>
        <w:t>a</w:t>
      </w:r>
      <w:r w:rsidRPr="00891399">
        <w:rPr>
          <w:rFonts w:cs="Arial"/>
          <w:lang w:val="es-ES"/>
        </w:rPr>
        <w:t>ciones</w:t>
      </w:r>
      <w:bookmarkEnd w:id="38"/>
    </w:p>
    <w:p w14:paraId="23FD15C6" w14:textId="6F6B75E3" w:rsidR="005C13EB" w:rsidRPr="00891399" w:rsidRDefault="000E3C7A" w:rsidP="00E34990">
      <w:pPr>
        <w:spacing w:before="120" w:after="120" w:line="276" w:lineRule="auto"/>
        <w:jc w:val="left"/>
        <w:rPr>
          <w:rFonts w:cs="Arial"/>
          <w:lang w:val="es-ES"/>
        </w:rPr>
      </w:pPr>
      <w:r w:rsidRPr="00891399">
        <w:rPr>
          <w:lang w:val="es-ES"/>
        </w:rPr>
        <w:t>En esta</w:t>
      </w:r>
      <w:r w:rsidRPr="00891399">
        <w:rPr>
          <w:spacing w:val="1"/>
          <w:lang w:val="es-ES"/>
        </w:rPr>
        <w:t xml:space="preserve"> </w:t>
      </w:r>
      <w:r w:rsidRPr="00891399">
        <w:rPr>
          <w:lang w:val="es-ES"/>
        </w:rPr>
        <w:t>sección</w:t>
      </w:r>
      <w:r w:rsidRPr="00891399">
        <w:rPr>
          <w:spacing w:val="1"/>
          <w:lang w:val="es-ES"/>
        </w:rPr>
        <w:t xml:space="preserve"> </w:t>
      </w:r>
      <w:r w:rsidRPr="00891399">
        <w:rPr>
          <w:lang w:val="es-ES"/>
        </w:rPr>
        <w:t>se le</w:t>
      </w:r>
      <w:r w:rsidRPr="00891399">
        <w:rPr>
          <w:spacing w:val="1"/>
          <w:lang w:val="es-ES"/>
        </w:rPr>
        <w:t xml:space="preserve"> </w:t>
      </w:r>
      <w:r w:rsidRPr="00891399">
        <w:rPr>
          <w:lang w:val="es-ES"/>
        </w:rPr>
        <w:t>invita a proporcionar comentarios adicionales</w:t>
      </w:r>
      <w:r w:rsidRPr="00891399">
        <w:rPr>
          <w:spacing w:val="1"/>
          <w:lang w:val="es-ES"/>
        </w:rPr>
        <w:t xml:space="preserve"> </w:t>
      </w:r>
      <w:r w:rsidRPr="00891399">
        <w:rPr>
          <w:lang w:val="es-ES"/>
        </w:rPr>
        <w:t xml:space="preserve">sobre la consulta de HREDD en el </w:t>
      </w:r>
      <w:hyperlink r:id="rId49" w:history="1">
        <w:r w:rsidRPr="00891399">
          <w:rPr>
            <w:rStyle w:val="Hyperlink"/>
            <w:lang w:val="es-ES"/>
          </w:rPr>
          <w:t>Criterio para Trabajo Contratado</w:t>
        </w:r>
      </w:hyperlink>
      <w:r w:rsidRPr="00891399">
        <w:rPr>
          <w:lang w:val="es-ES"/>
        </w:rPr>
        <w:t xml:space="preserve"> de</w:t>
      </w:r>
      <w:r w:rsidRPr="00891399">
        <w:rPr>
          <w:spacing w:val="1"/>
          <w:lang w:val="es-ES"/>
        </w:rPr>
        <w:t xml:space="preserve"> </w:t>
      </w:r>
      <w:r w:rsidRPr="00891399">
        <w:rPr>
          <w:lang w:val="es-ES"/>
        </w:rPr>
        <w:t>los</w:t>
      </w:r>
      <w:r w:rsidRPr="00891399">
        <w:rPr>
          <w:spacing w:val="1"/>
          <w:lang w:val="es-ES"/>
        </w:rPr>
        <w:t xml:space="preserve"> </w:t>
      </w:r>
      <w:r w:rsidRPr="00891399">
        <w:rPr>
          <w:lang w:val="es-ES"/>
        </w:rPr>
        <w:t>requisitos</w:t>
      </w:r>
      <w:r w:rsidRPr="00891399">
        <w:rPr>
          <w:spacing w:val="1"/>
          <w:lang w:val="es-ES"/>
        </w:rPr>
        <w:t xml:space="preserve"> </w:t>
      </w:r>
      <w:r w:rsidRPr="00891399">
        <w:rPr>
          <w:lang w:val="es-ES"/>
        </w:rPr>
        <w:t>Si hace referencia a algún requisito del criterio en concreto, incluya en su comentario el número</w:t>
      </w:r>
      <w:r w:rsidRPr="00891399">
        <w:rPr>
          <w:spacing w:val="1"/>
          <w:lang w:val="es-ES"/>
        </w:rPr>
        <w:t xml:space="preserve"> </w:t>
      </w:r>
      <w:r w:rsidRPr="00891399">
        <w:rPr>
          <w:lang w:val="es-ES"/>
        </w:rPr>
        <w:t>del</w:t>
      </w:r>
      <w:r w:rsidRPr="00891399">
        <w:rPr>
          <w:spacing w:val="1"/>
          <w:lang w:val="es-ES"/>
        </w:rPr>
        <w:t xml:space="preserve"> </w:t>
      </w:r>
      <w:r w:rsidRPr="00891399">
        <w:rPr>
          <w:lang w:val="es-ES"/>
        </w:rPr>
        <w:t>requisito</w:t>
      </w:r>
      <w:r w:rsidRPr="00891399">
        <w:rPr>
          <w:spacing w:val="5"/>
          <w:lang w:val="es-ES"/>
        </w:rPr>
        <w:t xml:space="preserve"> </w:t>
      </w:r>
      <w:r w:rsidRPr="00891399">
        <w:rPr>
          <w:lang w:val="es-ES"/>
        </w:rPr>
        <w:t>cuando</w:t>
      </w:r>
      <w:r w:rsidRPr="00891399">
        <w:rPr>
          <w:spacing w:val="5"/>
          <w:lang w:val="es-ES"/>
        </w:rPr>
        <w:t xml:space="preserve"> </w:t>
      </w:r>
      <w:r w:rsidRPr="00891399">
        <w:rPr>
          <w:lang w:val="es-ES"/>
        </w:rPr>
        <w:t>sea posible.</w:t>
      </w:r>
    </w:p>
    <w:tbl>
      <w:tblPr>
        <w:tblStyle w:val="TableGrid"/>
        <w:tblW w:w="9301" w:type="dxa"/>
        <w:tblLook w:val="01E0" w:firstRow="1" w:lastRow="1" w:firstColumn="1" w:lastColumn="1" w:noHBand="0" w:noVBand="0"/>
      </w:tblPr>
      <w:tblGrid>
        <w:gridCol w:w="2235"/>
        <w:gridCol w:w="7066"/>
      </w:tblGrid>
      <w:tr w:rsidR="008C6538" w:rsidRPr="00891399" w14:paraId="03A39633" w14:textId="77777777" w:rsidTr="00307877">
        <w:trPr>
          <w:trHeight w:val="561"/>
        </w:trPr>
        <w:tc>
          <w:tcPr>
            <w:tcW w:w="2235" w:type="dxa"/>
          </w:tcPr>
          <w:p w14:paraId="3F390E58" w14:textId="35889B26" w:rsidR="008C6538" w:rsidRPr="00891399" w:rsidRDefault="008C6538" w:rsidP="003805BA">
            <w:pPr>
              <w:keepNext/>
              <w:keepLines/>
              <w:spacing w:before="120" w:after="120" w:line="240" w:lineRule="auto"/>
              <w:rPr>
                <w:rFonts w:eastAsia="Arial Unicode MS" w:cs="Arial"/>
                <w:b/>
                <w:lang w:val="es-ES"/>
              </w:rPr>
            </w:pPr>
            <w:r w:rsidRPr="00891399">
              <w:rPr>
                <w:rFonts w:eastAsia="Arial Unicode MS" w:cs="Arial"/>
                <w:b/>
                <w:lang w:val="es-ES"/>
              </w:rPr>
              <w:t>T</w:t>
            </w:r>
            <w:r w:rsidR="00413F0F" w:rsidRPr="00891399">
              <w:rPr>
                <w:rFonts w:eastAsia="Arial Unicode MS" w:cs="Arial"/>
                <w:b/>
                <w:lang w:val="es-ES"/>
              </w:rPr>
              <w:t>ema</w:t>
            </w:r>
            <w:r w:rsidR="0025358B" w:rsidRPr="00891399">
              <w:rPr>
                <w:rFonts w:eastAsia="Arial Unicode MS" w:cs="Arial"/>
                <w:b/>
                <w:lang w:val="es-ES"/>
              </w:rPr>
              <w:t xml:space="preserve"> </w:t>
            </w:r>
            <w:r w:rsidR="002151C4" w:rsidRPr="00891399">
              <w:rPr>
                <w:rFonts w:eastAsia="Arial Unicode MS" w:cs="Arial"/>
                <w:b/>
                <w:lang w:val="es-ES"/>
              </w:rPr>
              <w:t xml:space="preserve">/ </w:t>
            </w:r>
            <w:r w:rsidR="00413F0F" w:rsidRPr="00891399">
              <w:rPr>
                <w:rFonts w:eastAsia="Arial Unicode MS" w:cs="Arial"/>
                <w:b/>
                <w:lang w:val="es-ES"/>
              </w:rPr>
              <w:t>requisito número</w:t>
            </w:r>
          </w:p>
        </w:tc>
        <w:tc>
          <w:tcPr>
            <w:tcW w:w="7066" w:type="dxa"/>
          </w:tcPr>
          <w:p w14:paraId="0AE80F67" w14:textId="53CB5021" w:rsidR="008C6538" w:rsidRPr="00891399" w:rsidRDefault="00413F0F" w:rsidP="003805BA">
            <w:pPr>
              <w:keepNext/>
              <w:keepLines/>
              <w:spacing w:before="120" w:after="120" w:line="240" w:lineRule="auto"/>
              <w:rPr>
                <w:rFonts w:eastAsia="Arial Unicode MS" w:cs="Arial"/>
                <w:b/>
                <w:lang w:val="es-ES"/>
              </w:rPr>
            </w:pPr>
            <w:r w:rsidRPr="00891399">
              <w:rPr>
                <w:rFonts w:eastAsia="Arial Unicode MS" w:cs="Arial"/>
                <w:b/>
                <w:lang w:val="es-ES"/>
              </w:rPr>
              <w:t>Comentarios y observaciones</w:t>
            </w:r>
          </w:p>
        </w:tc>
      </w:tr>
      <w:tr w:rsidR="005C13EB" w:rsidRPr="00891399" w14:paraId="0620F1A3" w14:textId="77777777" w:rsidTr="003E79D1">
        <w:trPr>
          <w:trHeight w:val="892"/>
        </w:trPr>
        <w:tc>
          <w:tcPr>
            <w:tcW w:w="2235" w:type="dxa"/>
          </w:tcPr>
          <w:p w14:paraId="35C5C359" w14:textId="0D203B91" w:rsidR="005C13EB" w:rsidRPr="00891399" w:rsidRDefault="009B4A9F" w:rsidP="003805BA">
            <w:pPr>
              <w:spacing w:before="120" w:after="120" w:line="240" w:lineRule="auto"/>
              <w:rPr>
                <w:rFonts w:cs="Arial"/>
                <w:b/>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tc>
        <w:tc>
          <w:tcPr>
            <w:tcW w:w="7066" w:type="dxa"/>
          </w:tcPr>
          <w:p w14:paraId="0A6A51E3" w14:textId="0B40F5AF" w:rsidR="0035662A" w:rsidRPr="00891399" w:rsidRDefault="009B4A9F" w:rsidP="003805BA">
            <w:pPr>
              <w:spacing w:before="120" w:after="120" w:line="240" w:lineRule="auto"/>
              <w:rPr>
                <w:rFonts w:cs="Arial"/>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p w14:paraId="2BD42F22" w14:textId="77777777" w:rsidR="0035662A" w:rsidRPr="00891399" w:rsidRDefault="0035662A" w:rsidP="003805BA">
            <w:pPr>
              <w:spacing w:before="120" w:after="120" w:line="240" w:lineRule="auto"/>
              <w:rPr>
                <w:rFonts w:cs="Arial"/>
                <w:b/>
                <w:szCs w:val="20"/>
                <w:lang w:val="es-ES"/>
              </w:rPr>
            </w:pPr>
          </w:p>
        </w:tc>
      </w:tr>
      <w:tr w:rsidR="00225B03" w:rsidRPr="00891399" w14:paraId="71CC68BB" w14:textId="77777777" w:rsidTr="0035662A">
        <w:trPr>
          <w:trHeight w:val="576"/>
        </w:trPr>
        <w:tc>
          <w:tcPr>
            <w:tcW w:w="2235" w:type="dxa"/>
          </w:tcPr>
          <w:p w14:paraId="38E2BC3A" w14:textId="77777777" w:rsidR="00225B03" w:rsidRPr="00891399" w:rsidRDefault="0051630E" w:rsidP="003805BA">
            <w:pPr>
              <w:spacing w:before="120" w:after="120" w:line="240" w:lineRule="auto"/>
              <w:rPr>
                <w:rFonts w:cs="Arial"/>
                <w:b/>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tc>
        <w:tc>
          <w:tcPr>
            <w:tcW w:w="7066" w:type="dxa"/>
          </w:tcPr>
          <w:p w14:paraId="7775D8A2" w14:textId="561DF0AC" w:rsidR="0035662A" w:rsidRPr="00891399" w:rsidRDefault="0051630E" w:rsidP="003805BA">
            <w:pPr>
              <w:spacing w:before="120" w:after="120" w:line="240" w:lineRule="auto"/>
              <w:rPr>
                <w:rFonts w:cs="Arial"/>
                <w:b/>
                <w:szCs w:val="20"/>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p w14:paraId="7F04AF77" w14:textId="77777777" w:rsidR="0035662A" w:rsidRPr="00891399" w:rsidRDefault="0035662A" w:rsidP="003805BA">
            <w:pPr>
              <w:spacing w:before="120" w:after="120" w:line="240" w:lineRule="auto"/>
              <w:rPr>
                <w:rFonts w:cs="Arial"/>
                <w:b/>
                <w:szCs w:val="20"/>
                <w:lang w:val="es-ES"/>
              </w:rPr>
            </w:pPr>
          </w:p>
        </w:tc>
      </w:tr>
      <w:tr w:rsidR="00225B03" w:rsidRPr="00891399" w14:paraId="2A425AF7" w14:textId="77777777" w:rsidTr="0035662A">
        <w:trPr>
          <w:trHeight w:val="576"/>
        </w:trPr>
        <w:tc>
          <w:tcPr>
            <w:tcW w:w="2235" w:type="dxa"/>
          </w:tcPr>
          <w:p w14:paraId="49DABB8E" w14:textId="77777777" w:rsidR="00225B03" w:rsidRPr="00891399" w:rsidRDefault="0051630E" w:rsidP="003805BA">
            <w:pPr>
              <w:spacing w:before="120" w:after="120" w:line="240" w:lineRule="auto"/>
              <w:rPr>
                <w:rFonts w:cs="Arial"/>
                <w:b/>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tc>
        <w:tc>
          <w:tcPr>
            <w:tcW w:w="7066" w:type="dxa"/>
          </w:tcPr>
          <w:p w14:paraId="03B98858" w14:textId="55A6D5DE" w:rsidR="0035662A" w:rsidRPr="00891399" w:rsidRDefault="0051630E" w:rsidP="003805BA">
            <w:pPr>
              <w:spacing w:before="120" w:after="120" w:line="240" w:lineRule="auto"/>
              <w:rPr>
                <w:rFonts w:cs="Arial"/>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p w14:paraId="7FB051E2" w14:textId="77777777" w:rsidR="0035662A" w:rsidRPr="00891399" w:rsidRDefault="0035662A" w:rsidP="003805BA">
            <w:pPr>
              <w:spacing w:before="120" w:after="120" w:line="240" w:lineRule="auto"/>
              <w:rPr>
                <w:rFonts w:cs="Arial"/>
                <w:b/>
                <w:szCs w:val="20"/>
                <w:lang w:val="es-ES"/>
              </w:rPr>
            </w:pPr>
          </w:p>
        </w:tc>
      </w:tr>
      <w:tr w:rsidR="00225B03" w:rsidRPr="00891399" w14:paraId="448993A9" w14:textId="77777777" w:rsidTr="0035662A">
        <w:trPr>
          <w:trHeight w:val="576"/>
        </w:trPr>
        <w:tc>
          <w:tcPr>
            <w:tcW w:w="2235" w:type="dxa"/>
          </w:tcPr>
          <w:p w14:paraId="4EA885FA" w14:textId="77777777" w:rsidR="00225B03" w:rsidRPr="00891399" w:rsidRDefault="0051630E" w:rsidP="003805BA">
            <w:pPr>
              <w:spacing w:before="120" w:after="120" w:line="240" w:lineRule="auto"/>
              <w:rPr>
                <w:rFonts w:cs="Arial"/>
                <w:b/>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tc>
        <w:tc>
          <w:tcPr>
            <w:tcW w:w="7066" w:type="dxa"/>
          </w:tcPr>
          <w:p w14:paraId="5EE51E80" w14:textId="7C678840" w:rsidR="0035662A" w:rsidRPr="00891399" w:rsidRDefault="0051630E" w:rsidP="003805BA">
            <w:pPr>
              <w:spacing w:before="120" w:after="120" w:line="240" w:lineRule="auto"/>
              <w:rPr>
                <w:rFonts w:cs="Arial"/>
                <w:b/>
                <w:szCs w:val="20"/>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p w14:paraId="16CFFF80" w14:textId="77777777" w:rsidR="0035662A" w:rsidRPr="00891399" w:rsidRDefault="0035662A" w:rsidP="003805BA">
            <w:pPr>
              <w:spacing w:before="120" w:after="120" w:line="240" w:lineRule="auto"/>
              <w:rPr>
                <w:rFonts w:cs="Arial"/>
                <w:b/>
                <w:szCs w:val="20"/>
                <w:lang w:val="es-ES"/>
              </w:rPr>
            </w:pPr>
          </w:p>
        </w:tc>
      </w:tr>
      <w:tr w:rsidR="00225B03" w:rsidRPr="00891399" w14:paraId="06D14C02" w14:textId="77777777" w:rsidTr="0035662A">
        <w:trPr>
          <w:trHeight w:val="576"/>
        </w:trPr>
        <w:tc>
          <w:tcPr>
            <w:tcW w:w="2235" w:type="dxa"/>
          </w:tcPr>
          <w:p w14:paraId="6CF2A324" w14:textId="77777777" w:rsidR="00225B03" w:rsidRPr="00891399" w:rsidRDefault="0051630E" w:rsidP="003805BA">
            <w:pPr>
              <w:spacing w:before="120" w:after="120" w:line="240" w:lineRule="auto"/>
              <w:rPr>
                <w:rFonts w:cs="Arial"/>
                <w:b/>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tc>
        <w:tc>
          <w:tcPr>
            <w:tcW w:w="7066" w:type="dxa"/>
          </w:tcPr>
          <w:p w14:paraId="753B8C4C" w14:textId="2AE300F4" w:rsidR="0035662A" w:rsidRPr="00891399" w:rsidRDefault="0051630E" w:rsidP="003805BA">
            <w:pPr>
              <w:spacing w:before="120" w:after="120" w:line="240" w:lineRule="auto"/>
              <w:rPr>
                <w:rFonts w:cs="Arial"/>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p w14:paraId="088238FF" w14:textId="77777777" w:rsidR="0035662A" w:rsidRPr="00891399" w:rsidRDefault="0035662A" w:rsidP="003805BA">
            <w:pPr>
              <w:spacing w:before="120" w:after="120" w:line="240" w:lineRule="auto"/>
              <w:rPr>
                <w:rFonts w:cs="Arial"/>
                <w:b/>
                <w:szCs w:val="20"/>
                <w:lang w:val="es-ES"/>
              </w:rPr>
            </w:pPr>
          </w:p>
        </w:tc>
      </w:tr>
      <w:tr w:rsidR="00225B03" w:rsidRPr="00891399" w14:paraId="7B13F580" w14:textId="77777777" w:rsidTr="0035662A">
        <w:trPr>
          <w:trHeight w:val="576"/>
        </w:trPr>
        <w:tc>
          <w:tcPr>
            <w:tcW w:w="2235" w:type="dxa"/>
          </w:tcPr>
          <w:p w14:paraId="265D9323" w14:textId="77777777" w:rsidR="00225B03" w:rsidRPr="00891399" w:rsidRDefault="0051630E" w:rsidP="003805BA">
            <w:pPr>
              <w:spacing w:before="120" w:after="120" w:line="240" w:lineRule="auto"/>
              <w:rPr>
                <w:rFonts w:cs="Arial"/>
                <w:b/>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tc>
        <w:tc>
          <w:tcPr>
            <w:tcW w:w="7066" w:type="dxa"/>
          </w:tcPr>
          <w:p w14:paraId="012A88F0" w14:textId="61A8544D" w:rsidR="0035662A" w:rsidRPr="00891399" w:rsidRDefault="0051630E" w:rsidP="003805BA">
            <w:pPr>
              <w:spacing w:before="120" w:after="120" w:line="240" w:lineRule="auto"/>
              <w:rPr>
                <w:rFonts w:cs="Arial"/>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p w14:paraId="57D40014" w14:textId="77777777" w:rsidR="0035662A" w:rsidRPr="00891399" w:rsidRDefault="0035662A" w:rsidP="003805BA">
            <w:pPr>
              <w:spacing w:before="120" w:after="120" w:line="240" w:lineRule="auto"/>
              <w:rPr>
                <w:rFonts w:cs="Arial"/>
                <w:b/>
                <w:szCs w:val="20"/>
                <w:lang w:val="es-ES"/>
              </w:rPr>
            </w:pPr>
          </w:p>
        </w:tc>
      </w:tr>
      <w:tr w:rsidR="00225B03" w:rsidRPr="00891399" w14:paraId="79A42C67" w14:textId="77777777" w:rsidTr="0035662A">
        <w:trPr>
          <w:trHeight w:val="576"/>
        </w:trPr>
        <w:tc>
          <w:tcPr>
            <w:tcW w:w="2235" w:type="dxa"/>
          </w:tcPr>
          <w:p w14:paraId="47BE2CEE" w14:textId="77777777" w:rsidR="00225B03" w:rsidRPr="00891399" w:rsidRDefault="0051630E" w:rsidP="003805BA">
            <w:pPr>
              <w:spacing w:before="120" w:after="120" w:line="240" w:lineRule="auto"/>
              <w:rPr>
                <w:rFonts w:cs="Arial"/>
                <w:b/>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tc>
        <w:tc>
          <w:tcPr>
            <w:tcW w:w="7066" w:type="dxa"/>
          </w:tcPr>
          <w:p w14:paraId="65CE82FF" w14:textId="77777777" w:rsidR="00225B03" w:rsidRPr="00891399" w:rsidRDefault="0051630E" w:rsidP="003805BA">
            <w:pPr>
              <w:spacing w:before="120" w:after="120" w:line="240" w:lineRule="auto"/>
              <w:rPr>
                <w:rFonts w:cs="Arial"/>
                <w:lang w:val="es-ES"/>
              </w:rPr>
            </w:pPr>
            <w:r w:rsidRPr="00891399">
              <w:rPr>
                <w:rFonts w:cs="Arial"/>
                <w:lang w:val="es-ES"/>
              </w:rPr>
              <w:fldChar w:fldCharType="begin">
                <w:ffData>
                  <w:name w:val=""/>
                  <w:enabled/>
                  <w:calcOnExit w:val="0"/>
                  <w:textInput/>
                </w:ffData>
              </w:fldChar>
            </w:r>
            <w:r w:rsidRPr="00891399">
              <w:rPr>
                <w:rFonts w:cs="Arial"/>
                <w:lang w:val="es-ES"/>
              </w:rPr>
              <w:instrText xml:space="preserve"> FORMTEXT </w:instrText>
            </w:r>
            <w:r w:rsidRPr="00891399">
              <w:rPr>
                <w:rFonts w:cs="Arial"/>
                <w:lang w:val="es-ES"/>
              </w:rPr>
            </w:r>
            <w:r w:rsidRPr="00891399">
              <w:rPr>
                <w:rFonts w:cs="Arial"/>
                <w:lang w:val="es-ES"/>
              </w:rPr>
              <w:fldChar w:fldCharType="separate"/>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t> </w:t>
            </w:r>
            <w:r w:rsidRPr="00891399">
              <w:rPr>
                <w:rFonts w:cs="Arial"/>
                <w:lang w:val="es-ES"/>
              </w:rPr>
              <w:fldChar w:fldCharType="end"/>
            </w:r>
          </w:p>
          <w:p w14:paraId="760A0664" w14:textId="77777777" w:rsidR="0035662A" w:rsidRPr="00891399" w:rsidRDefault="0035662A" w:rsidP="003805BA">
            <w:pPr>
              <w:spacing w:before="120" w:after="120" w:line="240" w:lineRule="auto"/>
              <w:rPr>
                <w:rFonts w:cs="Arial"/>
                <w:b/>
                <w:szCs w:val="20"/>
                <w:lang w:val="es-ES"/>
              </w:rPr>
            </w:pPr>
          </w:p>
        </w:tc>
      </w:tr>
    </w:tbl>
    <w:p w14:paraId="2A4851D9" w14:textId="77777777" w:rsidR="0004741B" w:rsidRPr="00317325" w:rsidRDefault="0004741B" w:rsidP="00317325"/>
    <w:p w14:paraId="2E97AE19" w14:textId="57A1B847" w:rsidR="006D6DE7" w:rsidRPr="00891399" w:rsidRDefault="00413F0F" w:rsidP="00E34990">
      <w:pPr>
        <w:keepNext/>
        <w:keepLines/>
        <w:spacing w:before="120" w:after="120"/>
        <w:rPr>
          <w:rStyle w:val="Hyperlink"/>
          <w:rFonts w:cs="Arial"/>
          <w:lang w:val="es-ES"/>
        </w:rPr>
      </w:pPr>
      <w:r w:rsidRPr="00891399">
        <w:rPr>
          <w:rFonts w:cs="Arial"/>
          <w:lang w:val="es-ES"/>
        </w:rPr>
        <w:t xml:space="preserve">Si necesita más información antes de comentar este documento, no dude en ponerse en contacto con </w:t>
      </w:r>
      <w:hyperlink r:id="rId50" w:history="1">
        <w:r w:rsidR="001E2571" w:rsidRPr="00891399">
          <w:rPr>
            <w:rStyle w:val="Hyperlink"/>
            <w:rFonts w:cs="Arial"/>
            <w:lang w:val="es-ES"/>
          </w:rPr>
          <w:t>standards-pricing@fairtrade.net</w:t>
        </w:r>
      </w:hyperlink>
    </w:p>
    <w:p w14:paraId="40700356" w14:textId="77777777" w:rsidR="003E79D1" w:rsidRPr="00B83350" w:rsidRDefault="003E79D1" w:rsidP="00317325">
      <w:pPr>
        <w:rPr>
          <w:lang w:val="es-ES"/>
        </w:rPr>
      </w:pPr>
    </w:p>
    <w:p w14:paraId="3C957585" w14:textId="384EA5C0" w:rsidR="003E79D1" w:rsidRPr="00891399" w:rsidRDefault="000E3C7A" w:rsidP="00911396">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ind w:right="828"/>
        <w:jc w:val="left"/>
        <w:rPr>
          <w:lang w:val="es-ES"/>
        </w:rPr>
      </w:pPr>
      <w:r w:rsidRPr="00891399">
        <w:rPr>
          <w:color w:val="000000" w:themeColor="text1"/>
          <w:lang w:val="es-ES"/>
        </w:rPr>
        <w:t xml:space="preserve">Cuando haya finalizado sus comentarios, guarde su documento en formato </w:t>
      </w:r>
      <w:r w:rsidRPr="00891399">
        <w:rPr>
          <w:b/>
          <w:bCs/>
          <w:color w:val="000000" w:themeColor="text1"/>
          <w:lang w:val="es-ES"/>
        </w:rPr>
        <w:t>MS Word</w:t>
      </w:r>
      <w:r w:rsidRPr="00891399">
        <w:rPr>
          <w:color w:val="000000" w:themeColor="text1"/>
          <w:lang w:val="es-ES"/>
        </w:rPr>
        <w:t xml:space="preserve"> </w:t>
      </w:r>
      <w:r w:rsidR="003E79D1" w:rsidRPr="00891399">
        <w:rPr>
          <w:bCs/>
          <w:lang w:val="es-ES"/>
        </w:rPr>
        <w:t>(</w:t>
      </w:r>
      <w:r w:rsidRPr="00891399">
        <w:rPr>
          <w:bCs/>
          <w:i/>
          <w:color w:val="C00000"/>
          <w:lang w:val="es-ES"/>
        </w:rPr>
        <w:t xml:space="preserve">no lo convierta a </w:t>
      </w:r>
      <w:r w:rsidR="003E79D1" w:rsidRPr="00891399">
        <w:rPr>
          <w:bCs/>
          <w:i/>
          <w:color w:val="C00000"/>
          <w:lang w:val="es-ES"/>
        </w:rPr>
        <w:t>PDF</w:t>
      </w:r>
      <w:r w:rsidR="003E79D1" w:rsidRPr="00891399">
        <w:rPr>
          <w:bCs/>
          <w:lang w:val="es-ES"/>
        </w:rPr>
        <w:t xml:space="preserve">) </w:t>
      </w:r>
      <w:r w:rsidRPr="00891399">
        <w:rPr>
          <w:bCs/>
          <w:lang w:val="es-ES"/>
        </w:rPr>
        <w:t xml:space="preserve">y </w:t>
      </w:r>
      <w:r w:rsidRPr="00891399">
        <w:rPr>
          <w:b/>
          <w:lang w:val="es-ES"/>
        </w:rPr>
        <w:t>envíelo</w:t>
      </w:r>
      <w:r w:rsidRPr="00891399">
        <w:rPr>
          <w:bCs/>
          <w:lang w:val="es-ES"/>
        </w:rPr>
        <w:t xml:space="preserve"> a </w:t>
      </w:r>
      <w:hyperlink r:id="rId51" w:history="1">
        <w:r w:rsidR="003E79D1" w:rsidRPr="00891399">
          <w:rPr>
            <w:rStyle w:val="Hyperlink"/>
            <w:lang w:val="es-ES"/>
          </w:rPr>
          <w:t>standards-pricing@fairtrade.net</w:t>
        </w:r>
      </w:hyperlink>
      <w:r w:rsidR="003E79D1" w:rsidRPr="00891399">
        <w:rPr>
          <w:lang w:val="es-ES"/>
        </w:rPr>
        <w:t xml:space="preserve"> </w:t>
      </w:r>
      <w:r w:rsidRPr="00891399">
        <w:rPr>
          <w:lang w:val="es-ES"/>
        </w:rPr>
        <w:t>antes del 17 de agosto</w:t>
      </w:r>
      <w:r w:rsidR="003E79D1" w:rsidRPr="00891399">
        <w:rPr>
          <w:lang w:val="es-ES"/>
        </w:rPr>
        <w:t>.</w:t>
      </w:r>
    </w:p>
    <w:p w14:paraId="618814DE" w14:textId="4E4DDB40" w:rsidR="003E79D1" w:rsidRPr="00891399" w:rsidRDefault="000E3C7A" w:rsidP="00911396">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ind w:right="828"/>
        <w:jc w:val="left"/>
        <w:rPr>
          <w:rFonts w:cs="Arial"/>
          <w:lang w:val="es-ES"/>
        </w:rPr>
      </w:pPr>
      <w:r w:rsidRPr="00891399">
        <w:rPr>
          <w:lang w:val="es-ES"/>
        </w:rPr>
        <w:t>Ante cualquier problema, contacte con nosotros en</w:t>
      </w:r>
      <w:r w:rsidR="003E79D1" w:rsidRPr="00891399">
        <w:rPr>
          <w:lang w:val="es-ES"/>
        </w:rPr>
        <w:t xml:space="preserve"> </w:t>
      </w:r>
      <w:hyperlink r:id="rId52" w:history="1">
        <w:r w:rsidR="003E79D1" w:rsidRPr="00891399">
          <w:rPr>
            <w:rStyle w:val="Hyperlink"/>
            <w:lang w:val="es-ES"/>
          </w:rPr>
          <w:t>standards-pricing@fairtrade.net</w:t>
        </w:r>
      </w:hyperlink>
      <w:r w:rsidR="003E79D1" w:rsidRPr="00891399">
        <w:rPr>
          <w:lang w:val="es-ES"/>
        </w:rPr>
        <w:t>.</w:t>
      </w:r>
    </w:p>
    <w:sectPr w:rsidR="003E79D1" w:rsidRPr="00891399" w:rsidSect="002349B5">
      <w:headerReference w:type="even" r:id="rId53"/>
      <w:headerReference w:type="default" r:id="rId54"/>
      <w:footerReference w:type="even" r:id="rId55"/>
      <w:footerReference w:type="default" r:id="rId56"/>
      <w:headerReference w:type="first" r:id="rId57"/>
      <w:footerReference w:type="first" r:id="rId58"/>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531B3" w14:textId="77777777" w:rsidR="00335888" w:rsidRDefault="00335888">
      <w:r>
        <w:separator/>
      </w:r>
    </w:p>
  </w:endnote>
  <w:endnote w:type="continuationSeparator" w:id="0">
    <w:p w14:paraId="311D210C" w14:textId="77777777" w:rsidR="00335888" w:rsidRDefault="00335888">
      <w:r>
        <w:continuationSeparator/>
      </w:r>
    </w:p>
  </w:endnote>
  <w:endnote w:type="continuationNotice" w:id="1">
    <w:p w14:paraId="4C7A6ADF" w14:textId="77777777" w:rsidR="00335888" w:rsidRDefault="003358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Exo 2">
    <w:panose1 w:val="00000000000000000000"/>
    <w:charset w:val="00"/>
    <w:family w:val="auto"/>
    <w:pitch w:val="variable"/>
    <w:sig w:usb0="A00002FF" w:usb1="4000204B" w:usb2="00000000" w:usb3="00000000" w:csb0="00000197"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54A9" w14:textId="77777777" w:rsidR="00AA6735" w:rsidRDefault="00AA6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AA6735" w:rsidRPr="008C2BFC" w:rsidRDefault="00AA6735">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00C311D6">
          <w:rPr>
            <w:noProof/>
            <w:sz w:val="18"/>
            <w:szCs w:val="18"/>
          </w:rPr>
          <w:t>30</w:t>
        </w:r>
        <w:r w:rsidRPr="008C2BFC">
          <w:rPr>
            <w:noProof/>
            <w:sz w:val="18"/>
            <w:szCs w:val="18"/>
          </w:rPr>
          <w:fldChar w:fldCharType="end"/>
        </w:r>
      </w:p>
    </w:sdtContent>
  </w:sdt>
  <w:p w14:paraId="686661A3" w14:textId="71E0CFAC" w:rsidR="00AA6735" w:rsidRDefault="00AA673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2B9F" w14:textId="77777777" w:rsidR="00AA6735" w:rsidRDefault="00AA6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18706" w14:textId="77777777" w:rsidR="00335888" w:rsidRDefault="00335888">
      <w:r>
        <w:separator/>
      </w:r>
    </w:p>
  </w:footnote>
  <w:footnote w:type="continuationSeparator" w:id="0">
    <w:p w14:paraId="5DD70F32" w14:textId="77777777" w:rsidR="00335888" w:rsidRDefault="00335888">
      <w:r>
        <w:continuationSeparator/>
      </w:r>
    </w:p>
  </w:footnote>
  <w:footnote w:type="continuationNotice" w:id="1">
    <w:p w14:paraId="1AF03CBA" w14:textId="77777777" w:rsidR="00335888" w:rsidRDefault="0033588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E90D7" w14:textId="77777777" w:rsidR="00AA6735" w:rsidRDefault="00AA6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3A1BB24D" w:rsidR="00AA6735" w:rsidRPr="003065AE" w:rsidRDefault="00AA6735">
    <w:pPr>
      <w:pStyle w:val="Header"/>
    </w:pPr>
    <w:r>
      <w:rPr>
        <w:noProof/>
        <w:lang w:val="en-US" w:eastAsia="en-US"/>
      </w:rPr>
      <w:drawing>
        <wp:inline distT="0" distB="0" distL="0" distR="0" wp14:anchorId="2C77C884" wp14:editId="0A5433EB">
          <wp:extent cx="733425" cy="895350"/>
          <wp:effectExtent l="19050" t="0" r="9525" b="0"/>
          <wp:docPr id="1750021792" name="Picture 1750021792"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3214" w14:textId="77777777" w:rsidR="00AA6735" w:rsidRDefault="00AA6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384B"/>
    <w:multiLevelType w:val="hybridMultilevel"/>
    <w:tmpl w:val="0240A04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52B74EB"/>
    <w:multiLevelType w:val="hybridMultilevel"/>
    <w:tmpl w:val="F9B88D06"/>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B4E6C"/>
    <w:multiLevelType w:val="hybridMultilevel"/>
    <w:tmpl w:val="B77A47E2"/>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896656"/>
    <w:multiLevelType w:val="hybridMultilevel"/>
    <w:tmpl w:val="5560B7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24903BE"/>
    <w:multiLevelType w:val="multilevel"/>
    <w:tmpl w:val="14C4F9B8"/>
    <w:lvl w:ilvl="0">
      <w:start w:val="1"/>
      <w:numFmt w:val="bullet"/>
      <w:lvlText w:val="-"/>
      <w:lvlJc w:val="left"/>
      <w:pPr>
        <w:ind w:left="720" w:hanging="360"/>
      </w:pPr>
      <w:rPr>
        <w:rFonts w:ascii="Arial" w:eastAsia="SimSun" w:hAnsi="Arial" w:cs="Arial"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95C5FFA"/>
    <w:multiLevelType w:val="multilevel"/>
    <w:tmpl w:val="E91A0E5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 w15:restartNumberingAfterBreak="0">
    <w:nsid w:val="2AA83324"/>
    <w:multiLevelType w:val="hybridMultilevel"/>
    <w:tmpl w:val="85DAA6F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CD47D36"/>
    <w:multiLevelType w:val="hybridMultilevel"/>
    <w:tmpl w:val="F402BC76"/>
    <w:lvl w:ilvl="0" w:tplc="FFFFFFFF">
      <w:start w:val="1"/>
      <w:numFmt w:val="bullet"/>
      <w:lvlText w:val="-"/>
      <w:lvlJc w:val="left"/>
      <w:pPr>
        <w:ind w:left="720" w:hanging="360"/>
      </w:pPr>
      <w:rPr>
        <w:rFonts w:ascii="Arial" w:eastAsia="SimSun" w:hAnsi="Arial" w:cs="Arial" w:hint="default"/>
      </w:rPr>
    </w:lvl>
    <w:lvl w:ilvl="1" w:tplc="AC7CB3DA">
      <w:start w:val="1"/>
      <w:numFmt w:val="bullet"/>
      <w:lvlText w:val="-"/>
      <w:lvlJc w:val="left"/>
      <w:pPr>
        <w:ind w:left="720" w:hanging="360"/>
      </w:pPr>
      <w:rPr>
        <w:rFonts w:ascii="Arial" w:eastAsia="SimSu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D8C1F2C"/>
    <w:multiLevelType w:val="multilevel"/>
    <w:tmpl w:val="37D8AF26"/>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12" w15:restartNumberingAfterBreak="0">
    <w:nsid w:val="30D94338"/>
    <w:multiLevelType w:val="multilevel"/>
    <w:tmpl w:val="80EE923E"/>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 w15:restartNumberingAfterBreak="0">
    <w:nsid w:val="37D77F67"/>
    <w:multiLevelType w:val="multilevel"/>
    <w:tmpl w:val="F3D032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AB87117"/>
    <w:multiLevelType w:val="hybridMultilevel"/>
    <w:tmpl w:val="81D439CC"/>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B253507"/>
    <w:multiLevelType w:val="hybridMultilevel"/>
    <w:tmpl w:val="E96C6A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ED1249C"/>
    <w:multiLevelType w:val="hybridMultilevel"/>
    <w:tmpl w:val="3C2005E8"/>
    <w:lvl w:ilvl="0" w:tplc="AC7CB3DA">
      <w:start w:val="1"/>
      <w:numFmt w:val="bullet"/>
      <w:lvlText w:val="-"/>
      <w:lvlJc w:val="left"/>
      <w:pPr>
        <w:ind w:left="720" w:hanging="360"/>
      </w:pPr>
      <w:rPr>
        <w:rFonts w:ascii="Arial" w:eastAsia="SimSu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0D3447"/>
    <w:multiLevelType w:val="hybridMultilevel"/>
    <w:tmpl w:val="8140F712"/>
    <w:lvl w:ilvl="0" w:tplc="0B48262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E97739"/>
    <w:multiLevelType w:val="hybridMultilevel"/>
    <w:tmpl w:val="359024CA"/>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9" w15:restartNumberingAfterBreak="0">
    <w:nsid w:val="49B27F2C"/>
    <w:multiLevelType w:val="hybridMultilevel"/>
    <w:tmpl w:val="A0824510"/>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BB3486B"/>
    <w:multiLevelType w:val="hybridMultilevel"/>
    <w:tmpl w:val="42949618"/>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F942B18"/>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03D43E6"/>
    <w:multiLevelType w:val="hybridMultilevel"/>
    <w:tmpl w:val="2D2C63C6"/>
    <w:lvl w:ilvl="0" w:tplc="AC7CB3DA">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F3A1F"/>
    <w:multiLevelType w:val="multilevel"/>
    <w:tmpl w:val="C772E000"/>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4" w15:restartNumberingAfterBreak="0">
    <w:nsid w:val="70AF41CF"/>
    <w:multiLevelType w:val="multilevel"/>
    <w:tmpl w:val="17F44348"/>
    <w:lvl w:ilvl="0">
      <w:start w:val="1"/>
      <w:numFmt w:val="decimal"/>
      <w:lvlText w:val="%1."/>
      <w:lvlJc w:val="left"/>
      <w:pPr>
        <w:ind w:left="834" w:hanging="360"/>
      </w:pPr>
      <w:rPr>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25" w15:restartNumberingAfterBreak="0">
    <w:nsid w:val="74D60658"/>
    <w:multiLevelType w:val="hybridMultilevel"/>
    <w:tmpl w:val="800E2DC4"/>
    <w:lvl w:ilvl="0" w:tplc="00C2690E">
      <w:start w:val="1"/>
      <w:numFmt w:val="bullet"/>
      <w:lvlText w:val=""/>
      <w:lvlJc w:val="left"/>
      <w:pPr>
        <w:ind w:left="1088" w:hanging="360"/>
      </w:pPr>
      <w:rPr>
        <w:rFonts w:ascii="Symbol" w:hAnsi="Symbol" w:hint="default"/>
      </w:rPr>
    </w:lvl>
    <w:lvl w:ilvl="1" w:tplc="CEAC5930">
      <w:numFmt w:val="bullet"/>
      <w:lvlText w:val="•"/>
      <w:lvlJc w:val="left"/>
      <w:pPr>
        <w:ind w:left="1808" w:hanging="360"/>
      </w:pPr>
      <w:rPr>
        <w:rFonts w:ascii="Arial" w:eastAsiaTheme="minorHAnsi" w:hAnsi="Arial" w:hint="default"/>
      </w:rPr>
    </w:lvl>
    <w:lvl w:ilvl="2" w:tplc="04070005" w:tentative="1">
      <w:start w:val="1"/>
      <w:numFmt w:val="bullet"/>
      <w:lvlText w:val=""/>
      <w:lvlJc w:val="left"/>
      <w:pPr>
        <w:ind w:left="2528" w:hanging="360"/>
      </w:pPr>
      <w:rPr>
        <w:rFonts w:ascii="Wingdings" w:hAnsi="Wingdings" w:hint="default"/>
      </w:rPr>
    </w:lvl>
    <w:lvl w:ilvl="3" w:tplc="04070001" w:tentative="1">
      <w:start w:val="1"/>
      <w:numFmt w:val="bullet"/>
      <w:lvlText w:val=""/>
      <w:lvlJc w:val="left"/>
      <w:pPr>
        <w:ind w:left="3248" w:hanging="360"/>
      </w:pPr>
      <w:rPr>
        <w:rFonts w:ascii="Symbol" w:hAnsi="Symbol" w:hint="default"/>
      </w:rPr>
    </w:lvl>
    <w:lvl w:ilvl="4" w:tplc="04070003" w:tentative="1">
      <w:start w:val="1"/>
      <w:numFmt w:val="bullet"/>
      <w:lvlText w:val="o"/>
      <w:lvlJc w:val="left"/>
      <w:pPr>
        <w:ind w:left="3968" w:hanging="360"/>
      </w:pPr>
      <w:rPr>
        <w:rFonts w:ascii="Courier New" w:hAnsi="Courier New" w:cs="Courier New" w:hint="default"/>
      </w:rPr>
    </w:lvl>
    <w:lvl w:ilvl="5" w:tplc="04070005" w:tentative="1">
      <w:start w:val="1"/>
      <w:numFmt w:val="bullet"/>
      <w:lvlText w:val=""/>
      <w:lvlJc w:val="left"/>
      <w:pPr>
        <w:ind w:left="4688" w:hanging="360"/>
      </w:pPr>
      <w:rPr>
        <w:rFonts w:ascii="Wingdings" w:hAnsi="Wingdings" w:hint="default"/>
      </w:rPr>
    </w:lvl>
    <w:lvl w:ilvl="6" w:tplc="04070001" w:tentative="1">
      <w:start w:val="1"/>
      <w:numFmt w:val="bullet"/>
      <w:lvlText w:val=""/>
      <w:lvlJc w:val="left"/>
      <w:pPr>
        <w:ind w:left="5408" w:hanging="360"/>
      </w:pPr>
      <w:rPr>
        <w:rFonts w:ascii="Symbol" w:hAnsi="Symbol" w:hint="default"/>
      </w:rPr>
    </w:lvl>
    <w:lvl w:ilvl="7" w:tplc="04070003" w:tentative="1">
      <w:start w:val="1"/>
      <w:numFmt w:val="bullet"/>
      <w:lvlText w:val="o"/>
      <w:lvlJc w:val="left"/>
      <w:pPr>
        <w:ind w:left="6128" w:hanging="360"/>
      </w:pPr>
      <w:rPr>
        <w:rFonts w:ascii="Courier New" w:hAnsi="Courier New" w:cs="Courier New" w:hint="default"/>
      </w:rPr>
    </w:lvl>
    <w:lvl w:ilvl="8" w:tplc="04070005" w:tentative="1">
      <w:start w:val="1"/>
      <w:numFmt w:val="bullet"/>
      <w:lvlText w:val=""/>
      <w:lvlJc w:val="left"/>
      <w:pPr>
        <w:ind w:left="6848" w:hanging="360"/>
      </w:pPr>
      <w:rPr>
        <w:rFonts w:ascii="Wingdings" w:hAnsi="Wingdings" w:hint="default"/>
      </w:rPr>
    </w:lvl>
  </w:abstractNum>
  <w:abstractNum w:abstractNumId="26" w15:restartNumberingAfterBreak="0">
    <w:nsid w:val="76FF637B"/>
    <w:multiLevelType w:val="hybridMultilevel"/>
    <w:tmpl w:val="2A3CC68E"/>
    <w:lvl w:ilvl="0" w:tplc="FFFFFFFF">
      <w:start w:val="1"/>
      <w:numFmt w:val="decimal"/>
      <w:lvlText w:val="%1."/>
      <w:lvlJc w:val="left"/>
      <w:pPr>
        <w:ind w:left="1836" w:hanging="768"/>
      </w:pPr>
      <w:rPr>
        <w:rFonts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27" w15:restartNumberingAfterBreak="0">
    <w:nsid w:val="77C20D67"/>
    <w:multiLevelType w:val="hybridMultilevel"/>
    <w:tmpl w:val="CCF08DC4"/>
    <w:lvl w:ilvl="0" w:tplc="AC7CB3DA">
      <w:start w:val="1"/>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BC68E2"/>
    <w:multiLevelType w:val="multilevel"/>
    <w:tmpl w:val="4CB09150"/>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num w:numId="1" w16cid:durableId="1722905639">
    <w:abstractNumId w:val="3"/>
  </w:num>
  <w:num w:numId="2" w16cid:durableId="1091202257">
    <w:abstractNumId w:val="6"/>
  </w:num>
  <w:num w:numId="3" w16cid:durableId="838278364">
    <w:abstractNumId w:val="9"/>
  </w:num>
  <w:num w:numId="4" w16cid:durableId="1834177310">
    <w:abstractNumId w:val="26"/>
  </w:num>
  <w:num w:numId="5" w16cid:durableId="1709378611">
    <w:abstractNumId w:val="27"/>
  </w:num>
  <w:num w:numId="6" w16cid:durableId="1528373568">
    <w:abstractNumId w:val="21"/>
  </w:num>
  <w:num w:numId="7" w16cid:durableId="2032146391">
    <w:abstractNumId w:val="23"/>
  </w:num>
  <w:num w:numId="8" w16cid:durableId="1353192429">
    <w:abstractNumId w:val="12"/>
  </w:num>
  <w:num w:numId="9" w16cid:durableId="1981156632">
    <w:abstractNumId w:val="7"/>
  </w:num>
  <w:num w:numId="10" w16cid:durableId="587815374">
    <w:abstractNumId w:val="25"/>
  </w:num>
  <w:num w:numId="11" w16cid:durableId="1057630145">
    <w:abstractNumId w:val="2"/>
  </w:num>
  <w:num w:numId="12" w16cid:durableId="2129884311">
    <w:abstractNumId w:val="20"/>
  </w:num>
  <w:num w:numId="13" w16cid:durableId="308557070">
    <w:abstractNumId w:val="18"/>
  </w:num>
  <w:num w:numId="14" w16cid:durableId="337117672">
    <w:abstractNumId w:val="19"/>
  </w:num>
  <w:num w:numId="15" w16cid:durableId="628556633">
    <w:abstractNumId w:val="16"/>
  </w:num>
  <w:num w:numId="16" w16cid:durableId="1055811721">
    <w:abstractNumId w:val="5"/>
  </w:num>
  <w:num w:numId="17" w16cid:durableId="354501329">
    <w:abstractNumId w:val="11"/>
  </w:num>
  <w:num w:numId="18" w16cid:durableId="1956518694">
    <w:abstractNumId w:val="28"/>
  </w:num>
  <w:num w:numId="19" w16cid:durableId="1120953955">
    <w:abstractNumId w:val="14"/>
  </w:num>
  <w:num w:numId="20" w16cid:durableId="1567304770">
    <w:abstractNumId w:val="24"/>
  </w:num>
  <w:num w:numId="21" w16cid:durableId="2047833115">
    <w:abstractNumId w:val="15"/>
  </w:num>
  <w:num w:numId="22" w16cid:durableId="1112095695">
    <w:abstractNumId w:val="4"/>
  </w:num>
  <w:num w:numId="23" w16cid:durableId="1399207835">
    <w:abstractNumId w:val="10"/>
  </w:num>
  <w:num w:numId="24" w16cid:durableId="1027372976">
    <w:abstractNumId w:val="1"/>
  </w:num>
  <w:num w:numId="25" w16cid:durableId="1267618200">
    <w:abstractNumId w:val="0"/>
  </w:num>
  <w:num w:numId="26" w16cid:durableId="38364515">
    <w:abstractNumId w:val="22"/>
  </w:num>
  <w:num w:numId="27" w16cid:durableId="263656220">
    <w:abstractNumId w:val="17"/>
  </w:num>
  <w:num w:numId="28" w16cid:durableId="1881890935">
    <w:abstractNumId w:val="13"/>
  </w:num>
  <w:num w:numId="29" w16cid:durableId="874388847">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formatting="1" w:enforcement="1" w:cryptProviderType="rsaAES" w:cryptAlgorithmClass="hash" w:cryptAlgorithmType="typeAny" w:cryptAlgorithmSid="14" w:cryptSpinCount="100000" w:hash="G3/YazkeFprPI8swkcSQ+K+U7MAL3/9azDjNUm2XaV7BNo26iMDvrxh7/WlzDb644GkmANPIZGtxreA9619urw==" w:salt="dSjHfEtm0bsvMZpx6j6bnQ=="/>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060E"/>
    <w:rsid w:val="00002987"/>
    <w:rsid w:val="00002C6D"/>
    <w:rsid w:val="00003B68"/>
    <w:rsid w:val="00003CFB"/>
    <w:rsid w:val="00003E94"/>
    <w:rsid w:val="000057C5"/>
    <w:rsid w:val="00005C47"/>
    <w:rsid w:val="00007135"/>
    <w:rsid w:val="0000776E"/>
    <w:rsid w:val="00007FF4"/>
    <w:rsid w:val="000107D3"/>
    <w:rsid w:val="00010FBE"/>
    <w:rsid w:val="00011157"/>
    <w:rsid w:val="00011603"/>
    <w:rsid w:val="0001252F"/>
    <w:rsid w:val="000128A2"/>
    <w:rsid w:val="00013034"/>
    <w:rsid w:val="00013467"/>
    <w:rsid w:val="0001414B"/>
    <w:rsid w:val="0001532E"/>
    <w:rsid w:val="00015A0C"/>
    <w:rsid w:val="000160DE"/>
    <w:rsid w:val="00017004"/>
    <w:rsid w:val="0001776A"/>
    <w:rsid w:val="00020003"/>
    <w:rsid w:val="000200E2"/>
    <w:rsid w:val="00020253"/>
    <w:rsid w:val="000209AE"/>
    <w:rsid w:val="00020C8F"/>
    <w:rsid w:val="00021AE8"/>
    <w:rsid w:val="0002204B"/>
    <w:rsid w:val="0002254E"/>
    <w:rsid w:val="00022B98"/>
    <w:rsid w:val="0002358B"/>
    <w:rsid w:val="00023998"/>
    <w:rsid w:val="00023C70"/>
    <w:rsid w:val="00023F9D"/>
    <w:rsid w:val="00024356"/>
    <w:rsid w:val="00024541"/>
    <w:rsid w:val="00024729"/>
    <w:rsid w:val="0002541B"/>
    <w:rsid w:val="000257E5"/>
    <w:rsid w:val="00025F8E"/>
    <w:rsid w:val="000261DA"/>
    <w:rsid w:val="00026711"/>
    <w:rsid w:val="00026716"/>
    <w:rsid w:val="00027E62"/>
    <w:rsid w:val="00030440"/>
    <w:rsid w:val="00031335"/>
    <w:rsid w:val="000315C1"/>
    <w:rsid w:val="00031D30"/>
    <w:rsid w:val="00032BE8"/>
    <w:rsid w:val="00032E55"/>
    <w:rsid w:val="00032E81"/>
    <w:rsid w:val="00033693"/>
    <w:rsid w:val="000337D4"/>
    <w:rsid w:val="00033F50"/>
    <w:rsid w:val="00034529"/>
    <w:rsid w:val="00034C5C"/>
    <w:rsid w:val="00034CAA"/>
    <w:rsid w:val="000363C7"/>
    <w:rsid w:val="000365EF"/>
    <w:rsid w:val="000367FE"/>
    <w:rsid w:val="00036C41"/>
    <w:rsid w:val="00036F6D"/>
    <w:rsid w:val="00037796"/>
    <w:rsid w:val="0004056F"/>
    <w:rsid w:val="000406E7"/>
    <w:rsid w:val="00040D61"/>
    <w:rsid w:val="000418AD"/>
    <w:rsid w:val="00041C3A"/>
    <w:rsid w:val="00041C70"/>
    <w:rsid w:val="000433D4"/>
    <w:rsid w:val="00043E80"/>
    <w:rsid w:val="00044207"/>
    <w:rsid w:val="0004426D"/>
    <w:rsid w:val="0004449F"/>
    <w:rsid w:val="0004468C"/>
    <w:rsid w:val="00044BC6"/>
    <w:rsid w:val="00044FA9"/>
    <w:rsid w:val="000451D2"/>
    <w:rsid w:val="00045F03"/>
    <w:rsid w:val="000465BD"/>
    <w:rsid w:val="000470B7"/>
    <w:rsid w:val="000472A6"/>
    <w:rsid w:val="0004741B"/>
    <w:rsid w:val="00047ABB"/>
    <w:rsid w:val="000501C5"/>
    <w:rsid w:val="000506E1"/>
    <w:rsid w:val="00050DBC"/>
    <w:rsid w:val="00052393"/>
    <w:rsid w:val="000531E6"/>
    <w:rsid w:val="00053341"/>
    <w:rsid w:val="00053F64"/>
    <w:rsid w:val="000544F2"/>
    <w:rsid w:val="0005474D"/>
    <w:rsid w:val="00054E92"/>
    <w:rsid w:val="000551F1"/>
    <w:rsid w:val="00055729"/>
    <w:rsid w:val="00055ED0"/>
    <w:rsid w:val="00056137"/>
    <w:rsid w:val="0005620C"/>
    <w:rsid w:val="00056DC0"/>
    <w:rsid w:val="00057845"/>
    <w:rsid w:val="00057B91"/>
    <w:rsid w:val="00057CBE"/>
    <w:rsid w:val="00057FBE"/>
    <w:rsid w:val="00060093"/>
    <w:rsid w:val="0006074E"/>
    <w:rsid w:val="00060762"/>
    <w:rsid w:val="00061029"/>
    <w:rsid w:val="00061993"/>
    <w:rsid w:val="00061CB2"/>
    <w:rsid w:val="00062993"/>
    <w:rsid w:val="00062FBB"/>
    <w:rsid w:val="000632E8"/>
    <w:rsid w:val="000633D2"/>
    <w:rsid w:val="000636E0"/>
    <w:rsid w:val="00063FF5"/>
    <w:rsid w:val="00064047"/>
    <w:rsid w:val="00064755"/>
    <w:rsid w:val="00064968"/>
    <w:rsid w:val="00064F79"/>
    <w:rsid w:val="000657B5"/>
    <w:rsid w:val="000658B7"/>
    <w:rsid w:val="00065AED"/>
    <w:rsid w:val="00065CE3"/>
    <w:rsid w:val="00065DAD"/>
    <w:rsid w:val="00066279"/>
    <w:rsid w:val="0006629F"/>
    <w:rsid w:val="000665B6"/>
    <w:rsid w:val="00070374"/>
    <w:rsid w:val="00070B25"/>
    <w:rsid w:val="000710AC"/>
    <w:rsid w:val="000711DB"/>
    <w:rsid w:val="000717EE"/>
    <w:rsid w:val="00071ECE"/>
    <w:rsid w:val="00073709"/>
    <w:rsid w:val="00073747"/>
    <w:rsid w:val="0007386B"/>
    <w:rsid w:val="00073BFB"/>
    <w:rsid w:val="00073C38"/>
    <w:rsid w:val="00074151"/>
    <w:rsid w:val="000752F1"/>
    <w:rsid w:val="0007642E"/>
    <w:rsid w:val="00076D66"/>
    <w:rsid w:val="00077117"/>
    <w:rsid w:val="00077159"/>
    <w:rsid w:val="0007717B"/>
    <w:rsid w:val="0007731A"/>
    <w:rsid w:val="000778C4"/>
    <w:rsid w:val="000800D9"/>
    <w:rsid w:val="000804A6"/>
    <w:rsid w:val="00080BBB"/>
    <w:rsid w:val="00080C57"/>
    <w:rsid w:val="0008104A"/>
    <w:rsid w:val="00081975"/>
    <w:rsid w:val="00081C7D"/>
    <w:rsid w:val="00081F37"/>
    <w:rsid w:val="000825D3"/>
    <w:rsid w:val="00082D2F"/>
    <w:rsid w:val="00083418"/>
    <w:rsid w:val="00083A68"/>
    <w:rsid w:val="0008481D"/>
    <w:rsid w:val="00084E5D"/>
    <w:rsid w:val="00085326"/>
    <w:rsid w:val="000853D7"/>
    <w:rsid w:val="000870FF"/>
    <w:rsid w:val="00087EEF"/>
    <w:rsid w:val="00087EFE"/>
    <w:rsid w:val="00087F70"/>
    <w:rsid w:val="000907BA"/>
    <w:rsid w:val="000909B4"/>
    <w:rsid w:val="00090EF7"/>
    <w:rsid w:val="00090F65"/>
    <w:rsid w:val="00090F6E"/>
    <w:rsid w:val="00091843"/>
    <w:rsid w:val="00091BE2"/>
    <w:rsid w:val="00092018"/>
    <w:rsid w:val="000923CB"/>
    <w:rsid w:val="00092930"/>
    <w:rsid w:val="000930BC"/>
    <w:rsid w:val="0009391A"/>
    <w:rsid w:val="00093A9E"/>
    <w:rsid w:val="00093BC1"/>
    <w:rsid w:val="0009476A"/>
    <w:rsid w:val="00094F61"/>
    <w:rsid w:val="000951A1"/>
    <w:rsid w:val="00096563"/>
    <w:rsid w:val="0009695E"/>
    <w:rsid w:val="000976EE"/>
    <w:rsid w:val="00097977"/>
    <w:rsid w:val="00097993"/>
    <w:rsid w:val="00097B17"/>
    <w:rsid w:val="00097BBD"/>
    <w:rsid w:val="00097C1F"/>
    <w:rsid w:val="000A082F"/>
    <w:rsid w:val="000A12C5"/>
    <w:rsid w:val="000A1400"/>
    <w:rsid w:val="000A180E"/>
    <w:rsid w:val="000A1BBB"/>
    <w:rsid w:val="000A2488"/>
    <w:rsid w:val="000A2B6D"/>
    <w:rsid w:val="000A3587"/>
    <w:rsid w:val="000A4B84"/>
    <w:rsid w:val="000A53D8"/>
    <w:rsid w:val="000A5446"/>
    <w:rsid w:val="000A560D"/>
    <w:rsid w:val="000A5610"/>
    <w:rsid w:val="000A6040"/>
    <w:rsid w:val="000A60EA"/>
    <w:rsid w:val="000A6A80"/>
    <w:rsid w:val="000A71F6"/>
    <w:rsid w:val="000A77B9"/>
    <w:rsid w:val="000A79CB"/>
    <w:rsid w:val="000B0924"/>
    <w:rsid w:val="000B1033"/>
    <w:rsid w:val="000B1AEA"/>
    <w:rsid w:val="000B2220"/>
    <w:rsid w:val="000B2654"/>
    <w:rsid w:val="000B2C3D"/>
    <w:rsid w:val="000B2DDF"/>
    <w:rsid w:val="000B307A"/>
    <w:rsid w:val="000B3480"/>
    <w:rsid w:val="000B3556"/>
    <w:rsid w:val="000B355B"/>
    <w:rsid w:val="000B4A56"/>
    <w:rsid w:val="000B504D"/>
    <w:rsid w:val="000B5338"/>
    <w:rsid w:val="000B5451"/>
    <w:rsid w:val="000B54F2"/>
    <w:rsid w:val="000B5757"/>
    <w:rsid w:val="000B6104"/>
    <w:rsid w:val="000B6D6D"/>
    <w:rsid w:val="000B74F5"/>
    <w:rsid w:val="000C012F"/>
    <w:rsid w:val="000C0473"/>
    <w:rsid w:val="000C055D"/>
    <w:rsid w:val="000C0C32"/>
    <w:rsid w:val="000C0D9B"/>
    <w:rsid w:val="000C10D2"/>
    <w:rsid w:val="000C13C4"/>
    <w:rsid w:val="000C18DA"/>
    <w:rsid w:val="000C1CD5"/>
    <w:rsid w:val="000C1EDF"/>
    <w:rsid w:val="000C2293"/>
    <w:rsid w:val="000C2718"/>
    <w:rsid w:val="000C284B"/>
    <w:rsid w:val="000C2AE3"/>
    <w:rsid w:val="000C2C02"/>
    <w:rsid w:val="000C2C4B"/>
    <w:rsid w:val="000C306B"/>
    <w:rsid w:val="000C3A65"/>
    <w:rsid w:val="000C473D"/>
    <w:rsid w:val="000C517D"/>
    <w:rsid w:val="000C5647"/>
    <w:rsid w:val="000C5751"/>
    <w:rsid w:val="000C58E6"/>
    <w:rsid w:val="000C58EF"/>
    <w:rsid w:val="000C5F98"/>
    <w:rsid w:val="000C6219"/>
    <w:rsid w:val="000C63CB"/>
    <w:rsid w:val="000C6427"/>
    <w:rsid w:val="000C6AF2"/>
    <w:rsid w:val="000C75AD"/>
    <w:rsid w:val="000C7A14"/>
    <w:rsid w:val="000C7AFC"/>
    <w:rsid w:val="000D008B"/>
    <w:rsid w:val="000D05F7"/>
    <w:rsid w:val="000D1085"/>
    <w:rsid w:val="000D20B2"/>
    <w:rsid w:val="000D290C"/>
    <w:rsid w:val="000D29C9"/>
    <w:rsid w:val="000D2C87"/>
    <w:rsid w:val="000D2E6B"/>
    <w:rsid w:val="000D2F7D"/>
    <w:rsid w:val="000D2FE6"/>
    <w:rsid w:val="000D305E"/>
    <w:rsid w:val="000D354D"/>
    <w:rsid w:val="000D387A"/>
    <w:rsid w:val="000D3C4A"/>
    <w:rsid w:val="000D3FB9"/>
    <w:rsid w:val="000D4127"/>
    <w:rsid w:val="000D4174"/>
    <w:rsid w:val="000D48C7"/>
    <w:rsid w:val="000D4B2F"/>
    <w:rsid w:val="000D5A79"/>
    <w:rsid w:val="000D70A1"/>
    <w:rsid w:val="000D7602"/>
    <w:rsid w:val="000E0241"/>
    <w:rsid w:val="000E0E22"/>
    <w:rsid w:val="000E15ED"/>
    <w:rsid w:val="000E163D"/>
    <w:rsid w:val="000E18D3"/>
    <w:rsid w:val="000E1A28"/>
    <w:rsid w:val="000E1AD2"/>
    <w:rsid w:val="000E1C24"/>
    <w:rsid w:val="000E222F"/>
    <w:rsid w:val="000E37F1"/>
    <w:rsid w:val="000E3B40"/>
    <w:rsid w:val="000E3C7A"/>
    <w:rsid w:val="000E3CAD"/>
    <w:rsid w:val="000E3DF1"/>
    <w:rsid w:val="000E416D"/>
    <w:rsid w:val="000E4F72"/>
    <w:rsid w:val="000E50B8"/>
    <w:rsid w:val="000E518B"/>
    <w:rsid w:val="000E6162"/>
    <w:rsid w:val="000E6439"/>
    <w:rsid w:val="000E71C8"/>
    <w:rsid w:val="000F09E1"/>
    <w:rsid w:val="000F0E6D"/>
    <w:rsid w:val="000F0FD2"/>
    <w:rsid w:val="000F10A2"/>
    <w:rsid w:val="000F11BC"/>
    <w:rsid w:val="000F13A2"/>
    <w:rsid w:val="000F2E1C"/>
    <w:rsid w:val="000F2F49"/>
    <w:rsid w:val="000F3EE6"/>
    <w:rsid w:val="000F3F55"/>
    <w:rsid w:val="000F4293"/>
    <w:rsid w:val="000F4382"/>
    <w:rsid w:val="000F450E"/>
    <w:rsid w:val="000F4646"/>
    <w:rsid w:val="000F49BF"/>
    <w:rsid w:val="000F5ADB"/>
    <w:rsid w:val="000F5F3F"/>
    <w:rsid w:val="000F5FB3"/>
    <w:rsid w:val="000F67B7"/>
    <w:rsid w:val="000F6B0E"/>
    <w:rsid w:val="000F6D60"/>
    <w:rsid w:val="000F6ED0"/>
    <w:rsid w:val="000F741D"/>
    <w:rsid w:val="000F7452"/>
    <w:rsid w:val="000F7C96"/>
    <w:rsid w:val="00100570"/>
    <w:rsid w:val="001009D0"/>
    <w:rsid w:val="00100CCF"/>
    <w:rsid w:val="00101260"/>
    <w:rsid w:val="001016E9"/>
    <w:rsid w:val="001016F3"/>
    <w:rsid w:val="00102686"/>
    <w:rsid w:val="00102E44"/>
    <w:rsid w:val="001036EF"/>
    <w:rsid w:val="00103B2D"/>
    <w:rsid w:val="00103DED"/>
    <w:rsid w:val="00103F81"/>
    <w:rsid w:val="00104225"/>
    <w:rsid w:val="001042B4"/>
    <w:rsid w:val="0010453B"/>
    <w:rsid w:val="00104A38"/>
    <w:rsid w:val="00105104"/>
    <w:rsid w:val="00105158"/>
    <w:rsid w:val="0010515D"/>
    <w:rsid w:val="001052A6"/>
    <w:rsid w:val="00105506"/>
    <w:rsid w:val="00105F6C"/>
    <w:rsid w:val="00106537"/>
    <w:rsid w:val="0010673B"/>
    <w:rsid w:val="0010749B"/>
    <w:rsid w:val="001075C4"/>
    <w:rsid w:val="00107BB3"/>
    <w:rsid w:val="00107F95"/>
    <w:rsid w:val="00110350"/>
    <w:rsid w:val="00110F6A"/>
    <w:rsid w:val="00113F76"/>
    <w:rsid w:val="00114234"/>
    <w:rsid w:val="00114253"/>
    <w:rsid w:val="00114692"/>
    <w:rsid w:val="00114DE8"/>
    <w:rsid w:val="0011527D"/>
    <w:rsid w:val="0011583C"/>
    <w:rsid w:val="00116287"/>
    <w:rsid w:val="001173F6"/>
    <w:rsid w:val="00117E00"/>
    <w:rsid w:val="00120050"/>
    <w:rsid w:val="001201DC"/>
    <w:rsid w:val="0012095E"/>
    <w:rsid w:val="00120E8A"/>
    <w:rsid w:val="00122686"/>
    <w:rsid w:val="00122A5D"/>
    <w:rsid w:val="00122B79"/>
    <w:rsid w:val="00122DA5"/>
    <w:rsid w:val="00123154"/>
    <w:rsid w:val="00123179"/>
    <w:rsid w:val="00123752"/>
    <w:rsid w:val="0012377B"/>
    <w:rsid w:val="001248CB"/>
    <w:rsid w:val="00124B9B"/>
    <w:rsid w:val="00124EBB"/>
    <w:rsid w:val="00124F1E"/>
    <w:rsid w:val="00125586"/>
    <w:rsid w:val="00125F5B"/>
    <w:rsid w:val="001261E5"/>
    <w:rsid w:val="00126296"/>
    <w:rsid w:val="001262D9"/>
    <w:rsid w:val="0012646C"/>
    <w:rsid w:val="00126485"/>
    <w:rsid w:val="001304C2"/>
    <w:rsid w:val="00130C60"/>
    <w:rsid w:val="001310D7"/>
    <w:rsid w:val="00131520"/>
    <w:rsid w:val="0013261B"/>
    <w:rsid w:val="001329AF"/>
    <w:rsid w:val="0013319B"/>
    <w:rsid w:val="00133986"/>
    <w:rsid w:val="00133FF4"/>
    <w:rsid w:val="0013445A"/>
    <w:rsid w:val="00134676"/>
    <w:rsid w:val="00134721"/>
    <w:rsid w:val="00134BAC"/>
    <w:rsid w:val="00135126"/>
    <w:rsid w:val="0013519D"/>
    <w:rsid w:val="00136018"/>
    <w:rsid w:val="001365E7"/>
    <w:rsid w:val="00136724"/>
    <w:rsid w:val="00136F86"/>
    <w:rsid w:val="0013725F"/>
    <w:rsid w:val="00140EF4"/>
    <w:rsid w:val="00140FA9"/>
    <w:rsid w:val="00141765"/>
    <w:rsid w:val="00141EA2"/>
    <w:rsid w:val="001420E5"/>
    <w:rsid w:val="001423FE"/>
    <w:rsid w:val="001424B1"/>
    <w:rsid w:val="0014312E"/>
    <w:rsid w:val="00143343"/>
    <w:rsid w:val="0014391F"/>
    <w:rsid w:val="00143C98"/>
    <w:rsid w:val="00144A94"/>
    <w:rsid w:val="00144BAC"/>
    <w:rsid w:val="00144EC2"/>
    <w:rsid w:val="00144EF7"/>
    <w:rsid w:val="00144F73"/>
    <w:rsid w:val="001457DE"/>
    <w:rsid w:val="00146144"/>
    <w:rsid w:val="0014629D"/>
    <w:rsid w:val="001466BC"/>
    <w:rsid w:val="001468EB"/>
    <w:rsid w:val="00147837"/>
    <w:rsid w:val="001502FC"/>
    <w:rsid w:val="001506EC"/>
    <w:rsid w:val="00151052"/>
    <w:rsid w:val="00151E13"/>
    <w:rsid w:val="00152A0A"/>
    <w:rsid w:val="00152CEF"/>
    <w:rsid w:val="00152F00"/>
    <w:rsid w:val="00152F3E"/>
    <w:rsid w:val="00153114"/>
    <w:rsid w:val="00153558"/>
    <w:rsid w:val="001538E8"/>
    <w:rsid w:val="00153A22"/>
    <w:rsid w:val="00154861"/>
    <w:rsid w:val="00154FAE"/>
    <w:rsid w:val="001555D7"/>
    <w:rsid w:val="00155869"/>
    <w:rsid w:val="00155929"/>
    <w:rsid w:val="001560D4"/>
    <w:rsid w:val="00157324"/>
    <w:rsid w:val="00157940"/>
    <w:rsid w:val="00157CEC"/>
    <w:rsid w:val="00157D56"/>
    <w:rsid w:val="00157F18"/>
    <w:rsid w:val="00160264"/>
    <w:rsid w:val="00160DF3"/>
    <w:rsid w:val="0016223C"/>
    <w:rsid w:val="0016245C"/>
    <w:rsid w:val="00162505"/>
    <w:rsid w:val="00163FEB"/>
    <w:rsid w:val="00164007"/>
    <w:rsid w:val="00164877"/>
    <w:rsid w:val="00164A0B"/>
    <w:rsid w:val="00164DB9"/>
    <w:rsid w:val="00165437"/>
    <w:rsid w:val="00166B9C"/>
    <w:rsid w:val="00166CED"/>
    <w:rsid w:val="0016745B"/>
    <w:rsid w:val="001675C8"/>
    <w:rsid w:val="00167CCB"/>
    <w:rsid w:val="00167EC6"/>
    <w:rsid w:val="0017015C"/>
    <w:rsid w:val="0017026A"/>
    <w:rsid w:val="00170403"/>
    <w:rsid w:val="00170722"/>
    <w:rsid w:val="00170ADC"/>
    <w:rsid w:val="00170E0D"/>
    <w:rsid w:val="00173364"/>
    <w:rsid w:val="00173430"/>
    <w:rsid w:val="0017385D"/>
    <w:rsid w:val="00173C64"/>
    <w:rsid w:val="0017485B"/>
    <w:rsid w:val="00174E86"/>
    <w:rsid w:val="00175301"/>
    <w:rsid w:val="00175AA0"/>
    <w:rsid w:val="0017603F"/>
    <w:rsid w:val="001760EE"/>
    <w:rsid w:val="00176647"/>
    <w:rsid w:val="001768A7"/>
    <w:rsid w:val="00176C21"/>
    <w:rsid w:val="00176FC7"/>
    <w:rsid w:val="00177333"/>
    <w:rsid w:val="001774DA"/>
    <w:rsid w:val="00177EC5"/>
    <w:rsid w:val="00177F59"/>
    <w:rsid w:val="001804A0"/>
    <w:rsid w:val="00180D6A"/>
    <w:rsid w:val="00181133"/>
    <w:rsid w:val="001811A7"/>
    <w:rsid w:val="001812B0"/>
    <w:rsid w:val="00181C14"/>
    <w:rsid w:val="001827C4"/>
    <w:rsid w:val="00183439"/>
    <w:rsid w:val="00183E35"/>
    <w:rsid w:val="00183F95"/>
    <w:rsid w:val="00185161"/>
    <w:rsid w:val="00185901"/>
    <w:rsid w:val="00185A52"/>
    <w:rsid w:val="00186118"/>
    <w:rsid w:val="00186BEE"/>
    <w:rsid w:val="00186FEE"/>
    <w:rsid w:val="001875F7"/>
    <w:rsid w:val="00187F72"/>
    <w:rsid w:val="00187F8B"/>
    <w:rsid w:val="00187F91"/>
    <w:rsid w:val="001906D2"/>
    <w:rsid w:val="0019089E"/>
    <w:rsid w:val="00190B95"/>
    <w:rsid w:val="00191237"/>
    <w:rsid w:val="001916AA"/>
    <w:rsid w:val="0019176B"/>
    <w:rsid w:val="001924E7"/>
    <w:rsid w:val="00192EEE"/>
    <w:rsid w:val="00192FE5"/>
    <w:rsid w:val="001931AA"/>
    <w:rsid w:val="00193B8D"/>
    <w:rsid w:val="00193D84"/>
    <w:rsid w:val="00194317"/>
    <w:rsid w:val="001949E3"/>
    <w:rsid w:val="00195729"/>
    <w:rsid w:val="001957AD"/>
    <w:rsid w:val="00195D29"/>
    <w:rsid w:val="00196437"/>
    <w:rsid w:val="00196488"/>
    <w:rsid w:val="001967C8"/>
    <w:rsid w:val="00196C78"/>
    <w:rsid w:val="0019712A"/>
    <w:rsid w:val="001979D5"/>
    <w:rsid w:val="00197D9B"/>
    <w:rsid w:val="001A044D"/>
    <w:rsid w:val="001A0FDF"/>
    <w:rsid w:val="001A188B"/>
    <w:rsid w:val="001A1AFF"/>
    <w:rsid w:val="001A226A"/>
    <w:rsid w:val="001A228F"/>
    <w:rsid w:val="001A22E0"/>
    <w:rsid w:val="001A2414"/>
    <w:rsid w:val="001A2902"/>
    <w:rsid w:val="001A2B44"/>
    <w:rsid w:val="001A2DE9"/>
    <w:rsid w:val="001A350C"/>
    <w:rsid w:val="001A3785"/>
    <w:rsid w:val="001A37F5"/>
    <w:rsid w:val="001A3844"/>
    <w:rsid w:val="001A3F60"/>
    <w:rsid w:val="001A47CC"/>
    <w:rsid w:val="001A51CC"/>
    <w:rsid w:val="001A54DC"/>
    <w:rsid w:val="001A5A65"/>
    <w:rsid w:val="001A6C2B"/>
    <w:rsid w:val="001A741A"/>
    <w:rsid w:val="001A78E5"/>
    <w:rsid w:val="001B0A9D"/>
    <w:rsid w:val="001B0B55"/>
    <w:rsid w:val="001B12BE"/>
    <w:rsid w:val="001B12C7"/>
    <w:rsid w:val="001B12F7"/>
    <w:rsid w:val="001B1A43"/>
    <w:rsid w:val="001B1ADC"/>
    <w:rsid w:val="001B1F4F"/>
    <w:rsid w:val="001B1F96"/>
    <w:rsid w:val="001B2A3F"/>
    <w:rsid w:val="001B2ACE"/>
    <w:rsid w:val="001B2B40"/>
    <w:rsid w:val="001B2D13"/>
    <w:rsid w:val="001B31A1"/>
    <w:rsid w:val="001B3A81"/>
    <w:rsid w:val="001B4D50"/>
    <w:rsid w:val="001B5949"/>
    <w:rsid w:val="001B5C08"/>
    <w:rsid w:val="001B643A"/>
    <w:rsid w:val="001B65BB"/>
    <w:rsid w:val="001B6692"/>
    <w:rsid w:val="001B6A7E"/>
    <w:rsid w:val="001B6C02"/>
    <w:rsid w:val="001B76B1"/>
    <w:rsid w:val="001B7927"/>
    <w:rsid w:val="001B7F0E"/>
    <w:rsid w:val="001B7F79"/>
    <w:rsid w:val="001C0191"/>
    <w:rsid w:val="001C0DCC"/>
    <w:rsid w:val="001C12D3"/>
    <w:rsid w:val="001C138E"/>
    <w:rsid w:val="001C1D6E"/>
    <w:rsid w:val="001C227D"/>
    <w:rsid w:val="001C2F62"/>
    <w:rsid w:val="001C33F1"/>
    <w:rsid w:val="001C37BB"/>
    <w:rsid w:val="001C3BEF"/>
    <w:rsid w:val="001C4E62"/>
    <w:rsid w:val="001C5063"/>
    <w:rsid w:val="001C56CF"/>
    <w:rsid w:val="001C59E1"/>
    <w:rsid w:val="001C5A63"/>
    <w:rsid w:val="001C60C4"/>
    <w:rsid w:val="001C6DDF"/>
    <w:rsid w:val="001C71B3"/>
    <w:rsid w:val="001C73EB"/>
    <w:rsid w:val="001C758B"/>
    <w:rsid w:val="001C7C26"/>
    <w:rsid w:val="001C7F65"/>
    <w:rsid w:val="001D042F"/>
    <w:rsid w:val="001D0764"/>
    <w:rsid w:val="001D322F"/>
    <w:rsid w:val="001D35C3"/>
    <w:rsid w:val="001D3670"/>
    <w:rsid w:val="001D3811"/>
    <w:rsid w:val="001D3C22"/>
    <w:rsid w:val="001D402F"/>
    <w:rsid w:val="001D438B"/>
    <w:rsid w:val="001D4FEB"/>
    <w:rsid w:val="001D53DD"/>
    <w:rsid w:val="001D54B0"/>
    <w:rsid w:val="001D5A4A"/>
    <w:rsid w:val="001D5DC5"/>
    <w:rsid w:val="001D6228"/>
    <w:rsid w:val="001D6A15"/>
    <w:rsid w:val="001E0325"/>
    <w:rsid w:val="001E1B84"/>
    <w:rsid w:val="001E227C"/>
    <w:rsid w:val="001E2404"/>
    <w:rsid w:val="001E2571"/>
    <w:rsid w:val="001E2929"/>
    <w:rsid w:val="001E3952"/>
    <w:rsid w:val="001E4169"/>
    <w:rsid w:val="001E424D"/>
    <w:rsid w:val="001E43F4"/>
    <w:rsid w:val="001E5906"/>
    <w:rsid w:val="001E5C1C"/>
    <w:rsid w:val="001E630E"/>
    <w:rsid w:val="001E669D"/>
    <w:rsid w:val="001E6C2F"/>
    <w:rsid w:val="001E74CB"/>
    <w:rsid w:val="001E7578"/>
    <w:rsid w:val="001F05BF"/>
    <w:rsid w:val="001F0956"/>
    <w:rsid w:val="001F0C08"/>
    <w:rsid w:val="001F126E"/>
    <w:rsid w:val="001F14A9"/>
    <w:rsid w:val="001F1E93"/>
    <w:rsid w:val="001F1F35"/>
    <w:rsid w:val="001F2023"/>
    <w:rsid w:val="001F2A38"/>
    <w:rsid w:val="001F2AB5"/>
    <w:rsid w:val="001F2D35"/>
    <w:rsid w:val="001F3642"/>
    <w:rsid w:val="001F3A94"/>
    <w:rsid w:val="001F3C06"/>
    <w:rsid w:val="001F496F"/>
    <w:rsid w:val="001F4DA0"/>
    <w:rsid w:val="001F5380"/>
    <w:rsid w:val="001F58A6"/>
    <w:rsid w:val="001F5B7D"/>
    <w:rsid w:val="001F5D59"/>
    <w:rsid w:val="001F69AE"/>
    <w:rsid w:val="001F69AF"/>
    <w:rsid w:val="001F69D0"/>
    <w:rsid w:val="001F6CB3"/>
    <w:rsid w:val="001F75BC"/>
    <w:rsid w:val="001F760A"/>
    <w:rsid w:val="001F77F0"/>
    <w:rsid w:val="00200AF0"/>
    <w:rsid w:val="00200B6A"/>
    <w:rsid w:val="0020107F"/>
    <w:rsid w:val="002022AF"/>
    <w:rsid w:val="002024F5"/>
    <w:rsid w:val="0020255F"/>
    <w:rsid w:val="00202892"/>
    <w:rsid w:val="00202D9C"/>
    <w:rsid w:val="00202EED"/>
    <w:rsid w:val="002034C8"/>
    <w:rsid w:val="00203DE5"/>
    <w:rsid w:val="00203F2E"/>
    <w:rsid w:val="00203F8A"/>
    <w:rsid w:val="002052EA"/>
    <w:rsid w:val="00205306"/>
    <w:rsid w:val="002055B1"/>
    <w:rsid w:val="0020588C"/>
    <w:rsid w:val="00206165"/>
    <w:rsid w:val="002063FE"/>
    <w:rsid w:val="002065B0"/>
    <w:rsid w:val="00206ABE"/>
    <w:rsid w:val="00207154"/>
    <w:rsid w:val="002077EB"/>
    <w:rsid w:val="00207B8F"/>
    <w:rsid w:val="00210632"/>
    <w:rsid w:val="0021143A"/>
    <w:rsid w:val="0021189B"/>
    <w:rsid w:val="00211B1D"/>
    <w:rsid w:val="00211E9E"/>
    <w:rsid w:val="00211F26"/>
    <w:rsid w:val="0021348C"/>
    <w:rsid w:val="00213F0F"/>
    <w:rsid w:val="002151C4"/>
    <w:rsid w:val="00215DC0"/>
    <w:rsid w:val="00216501"/>
    <w:rsid w:val="0021680C"/>
    <w:rsid w:val="00216B46"/>
    <w:rsid w:val="00216CB8"/>
    <w:rsid w:val="0021721E"/>
    <w:rsid w:val="002213DE"/>
    <w:rsid w:val="00221554"/>
    <w:rsid w:val="002215C4"/>
    <w:rsid w:val="00223B1D"/>
    <w:rsid w:val="00223DDC"/>
    <w:rsid w:val="00224995"/>
    <w:rsid w:val="00224EA9"/>
    <w:rsid w:val="00225B03"/>
    <w:rsid w:val="00226073"/>
    <w:rsid w:val="00226085"/>
    <w:rsid w:val="00226474"/>
    <w:rsid w:val="002268A8"/>
    <w:rsid w:val="00226967"/>
    <w:rsid w:val="00226B86"/>
    <w:rsid w:val="00226BB3"/>
    <w:rsid w:val="002271F4"/>
    <w:rsid w:val="00231156"/>
    <w:rsid w:val="00232657"/>
    <w:rsid w:val="00233122"/>
    <w:rsid w:val="0023316F"/>
    <w:rsid w:val="0023346D"/>
    <w:rsid w:val="0023368F"/>
    <w:rsid w:val="00233B38"/>
    <w:rsid w:val="00233E75"/>
    <w:rsid w:val="002343F6"/>
    <w:rsid w:val="002349B5"/>
    <w:rsid w:val="00234C1F"/>
    <w:rsid w:val="00234C42"/>
    <w:rsid w:val="00234DBB"/>
    <w:rsid w:val="00234E46"/>
    <w:rsid w:val="00234E7C"/>
    <w:rsid w:val="002350C2"/>
    <w:rsid w:val="00235115"/>
    <w:rsid w:val="00235EC5"/>
    <w:rsid w:val="0023621B"/>
    <w:rsid w:val="002363FA"/>
    <w:rsid w:val="00237CD3"/>
    <w:rsid w:val="00237CEC"/>
    <w:rsid w:val="00237D73"/>
    <w:rsid w:val="00237FE7"/>
    <w:rsid w:val="0024041A"/>
    <w:rsid w:val="002409DB"/>
    <w:rsid w:val="00241E5B"/>
    <w:rsid w:val="00241FDB"/>
    <w:rsid w:val="00242ADA"/>
    <w:rsid w:val="0024358B"/>
    <w:rsid w:val="00243A0E"/>
    <w:rsid w:val="00243B60"/>
    <w:rsid w:val="00243C1F"/>
    <w:rsid w:val="00244248"/>
    <w:rsid w:val="00244651"/>
    <w:rsid w:val="00244D7B"/>
    <w:rsid w:val="00245B1F"/>
    <w:rsid w:val="002466B9"/>
    <w:rsid w:val="00246862"/>
    <w:rsid w:val="002468EE"/>
    <w:rsid w:val="00246DD6"/>
    <w:rsid w:val="002474F1"/>
    <w:rsid w:val="00247A92"/>
    <w:rsid w:val="00247C59"/>
    <w:rsid w:val="00251762"/>
    <w:rsid w:val="00251805"/>
    <w:rsid w:val="0025188D"/>
    <w:rsid w:val="00251A3A"/>
    <w:rsid w:val="00251CCB"/>
    <w:rsid w:val="00251DCE"/>
    <w:rsid w:val="00252089"/>
    <w:rsid w:val="0025272A"/>
    <w:rsid w:val="00252D4B"/>
    <w:rsid w:val="00253005"/>
    <w:rsid w:val="002530E2"/>
    <w:rsid w:val="0025358B"/>
    <w:rsid w:val="002539A2"/>
    <w:rsid w:val="00253CF8"/>
    <w:rsid w:val="0025481F"/>
    <w:rsid w:val="00254889"/>
    <w:rsid w:val="0025510F"/>
    <w:rsid w:val="002555CB"/>
    <w:rsid w:val="00256547"/>
    <w:rsid w:val="00256688"/>
    <w:rsid w:val="00256866"/>
    <w:rsid w:val="00256904"/>
    <w:rsid w:val="00256BD0"/>
    <w:rsid w:val="00256D66"/>
    <w:rsid w:val="00257014"/>
    <w:rsid w:val="002575E7"/>
    <w:rsid w:val="0025783F"/>
    <w:rsid w:val="0025786B"/>
    <w:rsid w:val="00260828"/>
    <w:rsid w:val="00261327"/>
    <w:rsid w:val="0026171B"/>
    <w:rsid w:val="0026173D"/>
    <w:rsid w:val="00261934"/>
    <w:rsid w:val="00261BE3"/>
    <w:rsid w:val="00261CFE"/>
    <w:rsid w:val="00261DB9"/>
    <w:rsid w:val="00261E7E"/>
    <w:rsid w:val="00262341"/>
    <w:rsid w:val="00262662"/>
    <w:rsid w:val="00262FD9"/>
    <w:rsid w:val="002636AD"/>
    <w:rsid w:val="00263FA4"/>
    <w:rsid w:val="00264345"/>
    <w:rsid w:val="002643DD"/>
    <w:rsid w:val="00264453"/>
    <w:rsid w:val="002646B4"/>
    <w:rsid w:val="00264C76"/>
    <w:rsid w:val="00264EF1"/>
    <w:rsid w:val="00265099"/>
    <w:rsid w:val="00265426"/>
    <w:rsid w:val="002673CE"/>
    <w:rsid w:val="00267E06"/>
    <w:rsid w:val="00270180"/>
    <w:rsid w:val="002711A6"/>
    <w:rsid w:val="002714EA"/>
    <w:rsid w:val="00271E47"/>
    <w:rsid w:val="00271EEF"/>
    <w:rsid w:val="00271FB6"/>
    <w:rsid w:val="00272385"/>
    <w:rsid w:val="002724AA"/>
    <w:rsid w:val="002737CF"/>
    <w:rsid w:val="00273A72"/>
    <w:rsid w:val="00273DA2"/>
    <w:rsid w:val="00273EA2"/>
    <w:rsid w:val="002741B3"/>
    <w:rsid w:val="002743F9"/>
    <w:rsid w:val="00274EB1"/>
    <w:rsid w:val="00275324"/>
    <w:rsid w:val="00275A33"/>
    <w:rsid w:val="00275AAC"/>
    <w:rsid w:val="00275D3D"/>
    <w:rsid w:val="00276258"/>
    <w:rsid w:val="002762B2"/>
    <w:rsid w:val="002766A3"/>
    <w:rsid w:val="00276FBC"/>
    <w:rsid w:val="002779BE"/>
    <w:rsid w:val="00277BA6"/>
    <w:rsid w:val="002803BD"/>
    <w:rsid w:val="00280B16"/>
    <w:rsid w:val="00280B9C"/>
    <w:rsid w:val="00281099"/>
    <w:rsid w:val="00281AEE"/>
    <w:rsid w:val="002823DC"/>
    <w:rsid w:val="00282C6B"/>
    <w:rsid w:val="0028308D"/>
    <w:rsid w:val="00283619"/>
    <w:rsid w:val="00283F9A"/>
    <w:rsid w:val="00284402"/>
    <w:rsid w:val="00284AE8"/>
    <w:rsid w:val="00284DC6"/>
    <w:rsid w:val="0028521E"/>
    <w:rsid w:val="002853D6"/>
    <w:rsid w:val="00285515"/>
    <w:rsid w:val="00285996"/>
    <w:rsid w:val="00285AF0"/>
    <w:rsid w:val="00286A37"/>
    <w:rsid w:val="002871BE"/>
    <w:rsid w:val="002875DA"/>
    <w:rsid w:val="00287769"/>
    <w:rsid w:val="00290049"/>
    <w:rsid w:val="002902CD"/>
    <w:rsid w:val="002905C7"/>
    <w:rsid w:val="00290D6A"/>
    <w:rsid w:val="00290E78"/>
    <w:rsid w:val="0029162E"/>
    <w:rsid w:val="002918C4"/>
    <w:rsid w:val="00291DB1"/>
    <w:rsid w:val="002928FB"/>
    <w:rsid w:val="00292BF8"/>
    <w:rsid w:val="00292E47"/>
    <w:rsid w:val="00293159"/>
    <w:rsid w:val="00293365"/>
    <w:rsid w:val="0029349E"/>
    <w:rsid w:val="002936FF"/>
    <w:rsid w:val="002939D8"/>
    <w:rsid w:val="00294B4B"/>
    <w:rsid w:val="0029525C"/>
    <w:rsid w:val="00295C39"/>
    <w:rsid w:val="002961F5"/>
    <w:rsid w:val="0029690E"/>
    <w:rsid w:val="00296C6D"/>
    <w:rsid w:val="00296DF6"/>
    <w:rsid w:val="002978D1"/>
    <w:rsid w:val="00297F68"/>
    <w:rsid w:val="002A030C"/>
    <w:rsid w:val="002A0F97"/>
    <w:rsid w:val="002A145C"/>
    <w:rsid w:val="002A1488"/>
    <w:rsid w:val="002A1EA4"/>
    <w:rsid w:val="002A24D9"/>
    <w:rsid w:val="002A251B"/>
    <w:rsid w:val="002A2677"/>
    <w:rsid w:val="002A3AAB"/>
    <w:rsid w:val="002A3F88"/>
    <w:rsid w:val="002A4527"/>
    <w:rsid w:val="002A499D"/>
    <w:rsid w:val="002A4C44"/>
    <w:rsid w:val="002A4F3A"/>
    <w:rsid w:val="002A5170"/>
    <w:rsid w:val="002A58ED"/>
    <w:rsid w:val="002A5D7B"/>
    <w:rsid w:val="002A6169"/>
    <w:rsid w:val="002A6DA5"/>
    <w:rsid w:val="002A7FBD"/>
    <w:rsid w:val="002B1583"/>
    <w:rsid w:val="002B1CE3"/>
    <w:rsid w:val="002B21BD"/>
    <w:rsid w:val="002B269D"/>
    <w:rsid w:val="002B2A2C"/>
    <w:rsid w:val="002B3287"/>
    <w:rsid w:val="002B40EE"/>
    <w:rsid w:val="002B4303"/>
    <w:rsid w:val="002B4581"/>
    <w:rsid w:val="002B503D"/>
    <w:rsid w:val="002B5086"/>
    <w:rsid w:val="002B5263"/>
    <w:rsid w:val="002B596F"/>
    <w:rsid w:val="002B5AB8"/>
    <w:rsid w:val="002B5C54"/>
    <w:rsid w:val="002B5C6F"/>
    <w:rsid w:val="002B6307"/>
    <w:rsid w:val="002B681B"/>
    <w:rsid w:val="002B6AF5"/>
    <w:rsid w:val="002B6B10"/>
    <w:rsid w:val="002B6C7C"/>
    <w:rsid w:val="002B7230"/>
    <w:rsid w:val="002B72E6"/>
    <w:rsid w:val="002B7527"/>
    <w:rsid w:val="002B77E7"/>
    <w:rsid w:val="002B7BFA"/>
    <w:rsid w:val="002C00C6"/>
    <w:rsid w:val="002C03CE"/>
    <w:rsid w:val="002C0F21"/>
    <w:rsid w:val="002C190F"/>
    <w:rsid w:val="002C2350"/>
    <w:rsid w:val="002C2822"/>
    <w:rsid w:val="002C2BFB"/>
    <w:rsid w:val="002C383C"/>
    <w:rsid w:val="002C38EC"/>
    <w:rsid w:val="002C408A"/>
    <w:rsid w:val="002C4B4B"/>
    <w:rsid w:val="002C5235"/>
    <w:rsid w:val="002C55AF"/>
    <w:rsid w:val="002C5C21"/>
    <w:rsid w:val="002C5D7F"/>
    <w:rsid w:val="002C617E"/>
    <w:rsid w:val="002C6929"/>
    <w:rsid w:val="002C7AE1"/>
    <w:rsid w:val="002C7AF1"/>
    <w:rsid w:val="002C7DE4"/>
    <w:rsid w:val="002D01F4"/>
    <w:rsid w:val="002D024F"/>
    <w:rsid w:val="002D06B1"/>
    <w:rsid w:val="002D13CB"/>
    <w:rsid w:val="002D143E"/>
    <w:rsid w:val="002D1D97"/>
    <w:rsid w:val="002D2AB7"/>
    <w:rsid w:val="002D4842"/>
    <w:rsid w:val="002D4CF1"/>
    <w:rsid w:val="002D4ED3"/>
    <w:rsid w:val="002D5C21"/>
    <w:rsid w:val="002D6325"/>
    <w:rsid w:val="002D64B1"/>
    <w:rsid w:val="002D69F6"/>
    <w:rsid w:val="002D705A"/>
    <w:rsid w:val="002D7606"/>
    <w:rsid w:val="002E04F6"/>
    <w:rsid w:val="002E0ED1"/>
    <w:rsid w:val="002E1D59"/>
    <w:rsid w:val="002E1DC6"/>
    <w:rsid w:val="002E1E3A"/>
    <w:rsid w:val="002E2022"/>
    <w:rsid w:val="002E315B"/>
    <w:rsid w:val="002E3242"/>
    <w:rsid w:val="002E347B"/>
    <w:rsid w:val="002E3D03"/>
    <w:rsid w:val="002E470D"/>
    <w:rsid w:val="002E4C64"/>
    <w:rsid w:val="002E552C"/>
    <w:rsid w:val="002E56FB"/>
    <w:rsid w:val="002E5A2F"/>
    <w:rsid w:val="002E6419"/>
    <w:rsid w:val="002E6685"/>
    <w:rsid w:val="002E6F20"/>
    <w:rsid w:val="002E77B6"/>
    <w:rsid w:val="002E77F8"/>
    <w:rsid w:val="002E7BE7"/>
    <w:rsid w:val="002E7D35"/>
    <w:rsid w:val="002E7DF8"/>
    <w:rsid w:val="002E7F4A"/>
    <w:rsid w:val="002F0367"/>
    <w:rsid w:val="002F10AF"/>
    <w:rsid w:val="002F1230"/>
    <w:rsid w:val="002F137C"/>
    <w:rsid w:val="002F13C9"/>
    <w:rsid w:val="002F189D"/>
    <w:rsid w:val="002F3091"/>
    <w:rsid w:val="002F31E4"/>
    <w:rsid w:val="002F331B"/>
    <w:rsid w:val="002F3559"/>
    <w:rsid w:val="002F40B6"/>
    <w:rsid w:val="002F42FA"/>
    <w:rsid w:val="002F447C"/>
    <w:rsid w:val="002F463F"/>
    <w:rsid w:val="002F57A8"/>
    <w:rsid w:val="002F6830"/>
    <w:rsid w:val="002F6FEE"/>
    <w:rsid w:val="002F7429"/>
    <w:rsid w:val="0030018B"/>
    <w:rsid w:val="0030057A"/>
    <w:rsid w:val="00301FCE"/>
    <w:rsid w:val="003022FA"/>
    <w:rsid w:val="00302ADF"/>
    <w:rsid w:val="00303F40"/>
    <w:rsid w:val="00304986"/>
    <w:rsid w:val="00305430"/>
    <w:rsid w:val="00305760"/>
    <w:rsid w:val="003065AE"/>
    <w:rsid w:val="00306B04"/>
    <w:rsid w:val="00306BEA"/>
    <w:rsid w:val="00306BEE"/>
    <w:rsid w:val="00307877"/>
    <w:rsid w:val="00310CD9"/>
    <w:rsid w:val="00310FA0"/>
    <w:rsid w:val="0031117E"/>
    <w:rsid w:val="003113AC"/>
    <w:rsid w:val="003118BF"/>
    <w:rsid w:val="0031193F"/>
    <w:rsid w:val="00312A93"/>
    <w:rsid w:val="003132C4"/>
    <w:rsid w:val="00313381"/>
    <w:rsid w:val="00313785"/>
    <w:rsid w:val="0031467E"/>
    <w:rsid w:val="00314A06"/>
    <w:rsid w:val="00314CC8"/>
    <w:rsid w:val="00314FBA"/>
    <w:rsid w:val="00316179"/>
    <w:rsid w:val="00316632"/>
    <w:rsid w:val="00316CD3"/>
    <w:rsid w:val="00317325"/>
    <w:rsid w:val="0031736B"/>
    <w:rsid w:val="003177E2"/>
    <w:rsid w:val="00320AEE"/>
    <w:rsid w:val="00320EEF"/>
    <w:rsid w:val="003234A0"/>
    <w:rsid w:val="00324CD5"/>
    <w:rsid w:val="003256A2"/>
    <w:rsid w:val="00325951"/>
    <w:rsid w:val="00325DED"/>
    <w:rsid w:val="003261C4"/>
    <w:rsid w:val="003262AD"/>
    <w:rsid w:val="00326D32"/>
    <w:rsid w:val="00327386"/>
    <w:rsid w:val="00327403"/>
    <w:rsid w:val="003304DC"/>
    <w:rsid w:val="0033163B"/>
    <w:rsid w:val="00331BDB"/>
    <w:rsid w:val="003324D9"/>
    <w:rsid w:val="00332D91"/>
    <w:rsid w:val="00333134"/>
    <w:rsid w:val="00333358"/>
    <w:rsid w:val="0033346C"/>
    <w:rsid w:val="00333CF4"/>
    <w:rsid w:val="003341A9"/>
    <w:rsid w:val="00334277"/>
    <w:rsid w:val="00335888"/>
    <w:rsid w:val="00335EF3"/>
    <w:rsid w:val="00337062"/>
    <w:rsid w:val="003371D4"/>
    <w:rsid w:val="00341072"/>
    <w:rsid w:val="0034161C"/>
    <w:rsid w:val="00343616"/>
    <w:rsid w:val="003439D1"/>
    <w:rsid w:val="00344362"/>
    <w:rsid w:val="003443B6"/>
    <w:rsid w:val="00344B8C"/>
    <w:rsid w:val="00344CF1"/>
    <w:rsid w:val="00344D3D"/>
    <w:rsid w:val="00345245"/>
    <w:rsid w:val="003452B5"/>
    <w:rsid w:val="003454D9"/>
    <w:rsid w:val="00345E31"/>
    <w:rsid w:val="00346797"/>
    <w:rsid w:val="003471BC"/>
    <w:rsid w:val="003471F8"/>
    <w:rsid w:val="003478F0"/>
    <w:rsid w:val="00347E66"/>
    <w:rsid w:val="00350516"/>
    <w:rsid w:val="003508FE"/>
    <w:rsid w:val="003513CF"/>
    <w:rsid w:val="003514F2"/>
    <w:rsid w:val="003515A3"/>
    <w:rsid w:val="003528CF"/>
    <w:rsid w:val="00352D83"/>
    <w:rsid w:val="003531AA"/>
    <w:rsid w:val="003536C9"/>
    <w:rsid w:val="00353A5E"/>
    <w:rsid w:val="00354F50"/>
    <w:rsid w:val="00355412"/>
    <w:rsid w:val="00355551"/>
    <w:rsid w:val="0035590E"/>
    <w:rsid w:val="00355D27"/>
    <w:rsid w:val="00356353"/>
    <w:rsid w:val="00356401"/>
    <w:rsid w:val="0035662A"/>
    <w:rsid w:val="003574CA"/>
    <w:rsid w:val="00357FB3"/>
    <w:rsid w:val="003611C4"/>
    <w:rsid w:val="0036235E"/>
    <w:rsid w:val="003629A0"/>
    <w:rsid w:val="003629F6"/>
    <w:rsid w:val="00362D34"/>
    <w:rsid w:val="0036425B"/>
    <w:rsid w:val="00364269"/>
    <w:rsid w:val="00364891"/>
    <w:rsid w:val="00365144"/>
    <w:rsid w:val="00365D75"/>
    <w:rsid w:val="00366313"/>
    <w:rsid w:val="003668EB"/>
    <w:rsid w:val="00370370"/>
    <w:rsid w:val="003703C9"/>
    <w:rsid w:val="00370751"/>
    <w:rsid w:val="00370B5E"/>
    <w:rsid w:val="00371434"/>
    <w:rsid w:val="00371DAC"/>
    <w:rsid w:val="003725DA"/>
    <w:rsid w:val="00372690"/>
    <w:rsid w:val="00372C18"/>
    <w:rsid w:val="00372F62"/>
    <w:rsid w:val="003743BC"/>
    <w:rsid w:val="00374B00"/>
    <w:rsid w:val="00374B22"/>
    <w:rsid w:val="00374ECB"/>
    <w:rsid w:val="00374ED2"/>
    <w:rsid w:val="003751FF"/>
    <w:rsid w:val="003752B7"/>
    <w:rsid w:val="0037578B"/>
    <w:rsid w:val="003768A7"/>
    <w:rsid w:val="003768CE"/>
    <w:rsid w:val="00376C5E"/>
    <w:rsid w:val="00376D23"/>
    <w:rsid w:val="00376FB1"/>
    <w:rsid w:val="003771E6"/>
    <w:rsid w:val="003773A4"/>
    <w:rsid w:val="003775D7"/>
    <w:rsid w:val="00377695"/>
    <w:rsid w:val="003777BA"/>
    <w:rsid w:val="00380163"/>
    <w:rsid w:val="0038020F"/>
    <w:rsid w:val="0038041E"/>
    <w:rsid w:val="003804D5"/>
    <w:rsid w:val="003805BA"/>
    <w:rsid w:val="00380900"/>
    <w:rsid w:val="00380E3B"/>
    <w:rsid w:val="00381446"/>
    <w:rsid w:val="00381686"/>
    <w:rsid w:val="00381CE9"/>
    <w:rsid w:val="0038202F"/>
    <w:rsid w:val="003825EF"/>
    <w:rsid w:val="00382638"/>
    <w:rsid w:val="00382751"/>
    <w:rsid w:val="00382971"/>
    <w:rsid w:val="00382A1A"/>
    <w:rsid w:val="00383B8D"/>
    <w:rsid w:val="003843EA"/>
    <w:rsid w:val="003858EF"/>
    <w:rsid w:val="003859FD"/>
    <w:rsid w:val="00385A45"/>
    <w:rsid w:val="00385DDC"/>
    <w:rsid w:val="00385E4D"/>
    <w:rsid w:val="00385F31"/>
    <w:rsid w:val="00387D45"/>
    <w:rsid w:val="00387DAA"/>
    <w:rsid w:val="0039068B"/>
    <w:rsid w:val="00390ADB"/>
    <w:rsid w:val="00390B7E"/>
    <w:rsid w:val="00390CF8"/>
    <w:rsid w:val="00391219"/>
    <w:rsid w:val="00391702"/>
    <w:rsid w:val="00391E89"/>
    <w:rsid w:val="00391EB5"/>
    <w:rsid w:val="00391EBD"/>
    <w:rsid w:val="00392980"/>
    <w:rsid w:val="00392D8F"/>
    <w:rsid w:val="0039305B"/>
    <w:rsid w:val="00393306"/>
    <w:rsid w:val="00393B2F"/>
    <w:rsid w:val="00393FF9"/>
    <w:rsid w:val="00394D04"/>
    <w:rsid w:val="00396337"/>
    <w:rsid w:val="0039664D"/>
    <w:rsid w:val="00396DD7"/>
    <w:rsid w:val="00397929"/>
    <w:rsid w:val="003979FC"/>
    <w:rsid w:val="00397B3B"/>
    <w:rsid w:val="003A0030"/>
    <w:rsid w:val="003A0374"/>
    <w:rsid w:val="003A08F8"/>
    <w:rsid w:val="003A1BBF"/>
    <w:rsid w:val="003A25AF"/>
    <w:rsid w:val="003A2992"/>
    <w:rsid w:val="003A35B6"/>
    <w:rsid w:val="003A35FF"/>
    <w:rsid w:val="003A3C4D"/>
    <w:rsid w:val="003A3F11"/>
    <w:rsid w:val="003A4705"/>
    <w:rsid w:val="003A4A80"/>
    <w:rsid w:val="003A50A8"/>
    <w:rsid w:val="003A555A"/>
    <w:rsid w:val="003A5998"/>
    <w:rsid w:val="003A5D25"/>
    <w:rsid w:val="003A6106"/>
    <w:rsid w:val="003A6C99"/>
    <w:rsid w:val="003A7416"/>
    <w:rsid w:val="003A76E8"/>
    <w:rsid w:val="003B0ACA"/>
    <w:rsid w:val="003B0C8A"/>
    <w:rsid w:val="003B15AE"/>
    <w:rsid w:val="003B1AF0"/>
    <w:rsid w:val="003B1EDA"/>
    <w:rsid w:val="003B2EB6"/>
    <w:rsid w:val="003B395D"/>
    <w:rsid w:val="003B3C1B"/>
    <w:rsid w:val="003B3F17"/>
    <w:rsid w:val="003B40E0"/>
    <w:rsid w:val="003B413B"/>
    <w:rsid w:val="003B4308"/>
    <w:rsid w:val="003B4958"/>
    <w:rsid w:val="003B5769"/>
    <w:rsid w:val="003B5AF3"/>
    <w:rsid w:val="003B5B2B"/>
    <w:rsid w:val="003B63AA"/>
    <w:rsid w:val="003B75E5"/>
    <w:rsid w:val="003B7814"/>
    <w:rsid w:val="003B7A9E"/>
    <w:rsid w:val="003B7F92"/>
    <w:rsid w:val="003B7F94"/>
    <w:rsid w:val="003C0100"/>
    <w:rsid w:val="003C0214"/>
    <w:rsid w:val="003C069F"/>
    <w:rsid w:val="003C0848"/>
    <w:rsid w:val="003C0875"/>
    <w:rsid w:val="003C0ECA"/>
    <w:rsid w:val="003C1344"/>
    <w:rsid w:val="003C1E64"/>
    <w:rsid w:val="003C1FB7"/>
    <w:rsid w:val="003C2559"/>
    <w:rsid w:val="003C35ED"/>
    <w:rsid w:val="003C3B9B"/>
    <w:rsid w:val="003C3BD6"/>
    <w:rsid w:val="003C42CB"/>
    <w:rsid w:val="003C42DA"/>
    <w:rsid w:val="003C4D82"/>
    <w:rsid w:val="003C5866"/>
    <w:rsid w:val="003C6157"/>
    <w:rsid w:val="003C6E0E"/>
    <w:rsid w:val="003C716E"/>
    <w:rsid w:val="003C73ED"/>
    <w:rsid w:val="003C7D56"/>
    <w:rsid w:val="003D076E"/>
    <w:rsid w:val="003D0B0C"/>
    <w:rsid w:val="003D14DA"/>
    <w:rsid w:val="003D1945"/>
    <w:rsid w:val="003D1A7A"/>
    <w:rsid w:val="003D1EB9"/>
    <w:rsid w:val="003D25FB"/>
    <w:rsid w:val="003D2698"/>
    <w:rsid w:val="003D36CF"/>
    <w:rsid w:val="003D3C15"/>
    <w:rsid w:val="003D3DE2"/>
    <w:rsid w:val="003D45D5"/>
    <w:rsid w:val="003D5736"/>
    <w:rsid w:val="003D6447"/>
    <w:rsid w:val="003D6681"/>
    <w:rsid w:val="003D6AB2"/>
    <w:rsid w:val="003D6B55"/>
    <w:rsid w:val="003D71B8"/>
    <w:rsid w:val="003D7CEE"/>
    <w:rsid w:val="003E0A49"/>
    <w:rsid w:val="003E0D28"/>
    <w:rsid w:val="003E221E"/>
    <w:rsid w:val="003E2609"/>
    <w:rsid w:val="003E2618"/>
    <w:rsid w:val="003E2F83"/>
    <w:rsid w:val="003E32FC"/>
    <w:rsid w:val="003E34FB"/>
    <w:rsid w:val="003E36BD"/>
    <w:rsid w:val="003E3815"/>
    <w:rsid w:val="003E3D69"/>
    <w:rsid w:val="003E3DF7"/>
    <w:rsid w:val="003E436C"/>
    <w:rsid w:val="003E4667"/>
    <w:rsid w:val="003E478C"/>
    <w:rsid w:val="003E47C8"/>
    <w:rsid w:val="003E4D1E"/>
    <w:rsid w:val="003E554B"/>
    <w:rsid w:val="003E5BEC"/>
    <w:rsid w:val="003E6A11"/>
    <w:rsid w:val="003E7315"/>
    <w:rsid w:val="003E7363"/>
    <w:rsid w:val="003E79D1"/>
    <w:rsid w:val="003F03E5"/>
    <w:rsid w:val="003F0954"/>
    <w:rsid w:val="003F0A9A"/>
    <w:rsid w:val="003F0C3F"/>
    <w:rsid w:val="003F12CD"/>
    <w:rsid w:val="003F137E"/>
    <w:rsid w:val="003F1520"/>
    <w:rsid w:val="003F1AD1"/>
    <w:rsid w:val="003F1E2D"/>
    <w:rsid w:val="003F303F"/>
    <w:rsid w:val="003F390C"/>
    <w:rsid w:val="003F3CE2"/>
    <w:rsid w:val="003F4520"/>
    <w:rsid w:val="003F4A95"/>
    <w:rsid w:val="003F4E80"/>
    <w:rsid w:val="003F5923"/>
    <w:rsid w:val="003F5E5E"/>
    <w:rsid w:val="003F605D"/>
    <w:rsid w:val="003F6D7A"/>
    <w:rsid w:val="003F6F8C"/>
    <w:rsid w:val="003F758D"/>
    <w:rsid w:val="003F75AE"/>
    <w:rsid w:val="003F75B4"/>
    <w:rsid w:val="0040014C"/>
    <w:rsid w:val="004008D9"/>
    <w:rsid w:val="00401086"/>
    <w:rsid w:val="0040165C"/>
    <w:rsid w:val="004016AE"/>
    <w:rsid w:val="004019D7"/>
    <w:rsid w:val="00401AC9"/>
    <w:rsid w:val="00402ADC"/>
    <w:rsid w:val="00403576"/>
    <w:rsid w:val="00403659"/>
    <w:rsid w:val="00403E7B"/>
    <w:rsid w:val="0040453F"/>
    <w:rsid w:val="00404C40"/>
    <w:rsid w:val="00404FC0"/>
    <w:rsid w:val="004052F1"/>
    <w:rsid w:val="004054B7"/>
    <w:rsid w:val="0040592F"/>
    <w:rsid w:val="00405CC4"/>
    <w:rsid w:val="00405CD9"/>
    <w:rsid w:val="00406043"/>
    <w:rsid w:val="004061DB"/>
    <w:rsid w:val="004068B9"/>
    <w:rsid w:val="00406A04"/>
    <w:rsid w:val="004100A3"/>
    <w:rsid w:val="004108F3"/>
    <w:rsid w:val="00410ECA"/>
    <w:rsid w:val="00410FF3"/>
    <w:rsid w:val="00411050"/>
    <w:rsid w:val="00411444"/>
    <w:rsid w:val="0041195B"/>
    <w:rsid w:val="00411E46"/>
    <w:rsid w:val="0041227D"/>
    <w:rsid w:val="00412285"/>
    <w:rsid w:val="00412992"/>
    <w:rsid w:val="00413666"/>
    <w:rsid w:val="00413EFB"/>
    <w:rsid w:val="00413F0F"/>
    <w:rsid w:val="00414492"/>
    <w:rsid w:val="0041451B"/>
    <w:rsid w:val="004151C1"/>
    <w:rsid w:val="00415A38"/>
    <w:rsid w:val="00415DD8"/>
    <w:rsid w:val="00415F04"/>
    <w:rsid w:val="0041653D"/>
    <w:rsid w:val="004167CA"/>
    <w:rsid w:val="00416FB7"/>
    <w:rsid w:val="00420292"/>
    <w:rsid w:val="004202A3"/>
    <w:rsid w:val="00420439"/>
    <w:rsid w:val="0042081C"/>
    <w:rsid w:val="004217BE"/>
    <w:rsid w:val="004218EA"/>
    <w:rsid w:val="00421DC1"/>
    <w:rsid w:val="0042223E"/>
    <w:rsid w:val="004225AE"/>
    <w:rsid w:val="00422649"/>
    <w:rsid w:val="0042288B"/>
    <w:rsid w:val="00422E1E"/>
    <w:rsid w:val="00422FC7"/>
    <w:rsid w:val="00424162"/>
    <w:rsid w:val="0042446F"/>
    <w:rsid w:val="004254AE"/>
    <w:rsid w:val="004258B0"/>
    <w:rsid w:val="004259D3"/>
    <w:rsid w:val="00425B31"/>
    <w:rsid w:val="00425B9F"/>
    <w:rsid w:val="00425C03"/>
    <w:rsid w:val="00425F8C"/>
    <w:rsid w:val="00426BDC"/>
    <w:rsid w:val="004274C2"/>
    <w:rsid w:val="004278B4"/>
    <w:rsid w:val="00427B52"/>
    <w:rsid w:val="004300F6"/>
    <w:rsid w:val="00430125"/>
    <w:rsid w:val="0043027E"/>
    <w:rsid w:val="004302CD"/>
    <w:rsid w:val="004309B4"/>
    <w:rsid w:val="00430D40"/>
    <w:rsid w:val="0043109A"/>
    <w:rsid w:val="004310C3"/>
    <w:rsid w:val="004311C6"/>
    <w:rsid w:val="00431C9F"/>
    <w:rsid w:val="004322B0"/>
    <w:rsid w:val="004325DA"/>
    <w:rsid w:val="00432747"/>
    <w:rsid w:val="00432AC6"/>
    <w:rsid w:val="0043313B"/>
    <w:rsid w:val="00433343"/>
    <w:rsid w:val="00433564"/>
    <w:rsid w:val="00433E89"/>
    <w:rsid w:val="0043438E"/>
    <w:rsid w:val="00434E87"/>
    <w:rsid w:val="004363AC"/>
    <w:rsid w:val="00436563"/>
    <w:rsid w:val="00440BBA"/>
    <w:rsid w:val="0044120A"/>
    <w:rsid w:val="00441707"/>
    <w:rsid w:val="00441ED6"/>
    <w:rsid w:val="004426A4"/>
    <w:rsid w:val="00442E04"/>
    <w:rsid w:val="00443320"/>
    <w:rsid w:val="004438F8"/>
    <w:rsid w:val="00443928"/>
    <w:rsid w:val="00443B0F"/>
    <w:rsid w:val="00443B2D"/>
    <w:rsid w:val="00443BF7"/>
    <w:rsid w:val="004446A9"/>
    <w:rsid w:val="00444D01"/>
    <w:rsid w:val="00444E63"/>
    <w:rsid w:val="00444F09"/>
    <w:rsid w:val="00445949"/>
    <w:rsid w:val="0044602E"/>
    <w:rsid w:val="00447166"/>
    <w:rsid w:val="004501B6"/>
    <w:rsid w:val="004502D9"/>
    <w:rsid w:val="00450AD7"/>
    <w:rsid w:val="00450B18"/>
    <w:rsid w:val="00450DC9"/>
    <w:rsid w:val="00451723"/>
    <w:rsid w:val="00451878"/>
    <w:rsid w:val="004528DC"/>
    <w:rsid w:val="00452BD6"/>
    <w:rsid w:val="00452D9C"/>
    <w:rsid w:val="00452E06"/>
    <w:rsid w:val="00453240"/>
    <w:rsid w:val="0045324B"/>
    <w:rsid w:val="00453AD1"/>
    <w:rsid w:val="00454A75"/>
    <w:rsid w:val="00454B01"/>
    <w:rsid w:val="00454DE4"/>
    <w:rsid w:val="00454E7F"/>
    <w:rsid w:val="00455183"/>
    <w:rsid w:val="00455EF4"/>
    <w:rsid w:val="00455FE8"/>
    <w:rsid w:val="00456317"/>
    <w:rsid w:val="00456C76"/>
    <w:rsid w:val="00456E85"/>
    <w:rsid w:val="00457097"/>
    <w:rsid w:val="0045727D"/>
    <w:rsid w:val="00457352"/>
    <w:rsid w:val="00457D06"/>
    <w:rsid w:val="00460B01"/>
    <w:rsid w:val="00461D4B"/>
    <w:rsid w:val="00462104"/>
    <w:rsid w:val="004625F0"/>
    <w:rsid w:val="00462BCC"/>
    <w:rsid w:val="00462E51"/>
    <w:rsid w:val="00462FF4"/>
    <w:rsid w:val="00463312"/>
    <w:rsid w:val="00463E72"/>
    <w:rsid w:val="00465400"/>
    <w:rsid w:val="004655CA"/>
    <w:rsid w:val="00466163"/>
    <w:rsid w:val="0046688A"/>
    <w:rsid w:val="004668CC"/>
    <w:rsid w:val="00466D68"/>
    <w:rsid w:val="00466F85"/>
    <w:rsid w:val="00466FB3"/>
    <w:rsid w:val="00467123"/>
    <w:rsid w:val="0046725C"/>
    <w:rsid w:val="00467F4F"/>
    <w:rsid w:val="00470718"/>
    <w:rsid w:val="00470F49"/>
    <w:rsid w:val="00470FE2"/>
    <w:rsid w:val="00471686"/>
    <w:rsid w:val="0047171D"/>
    <w:rsid w:val="004723AB"/>
    <w:rsid w:val="00472F8A"/>
    <w:rsid w:val="004730B0"/>
    <w:rsid w:val="004766AB"/>
    <w:rsid w:val="00476928"/>
    <w:rsid w:val="004770EE"/>
    <w:rsid w:val="00480064"/>
    <w:rsid w:val="00480ED4"/>
    <w:rsid w:val="004814A8"/>
    <w:rsid w:val="00482307"/>
    <w:rsid w:val="00482764"/>
    <w:rsid w:val="00482978"/>
    <w:rsid w:val="00482991"/>
    <w:rsid w:val="004829E4"/>
    <w:rsid w:val="00482C1D"/>
    <w:rsid w:val="00482FA8"/>
    <w:rsid w:val="0048382B"/>
    <w:rsid w:val="00483D23"/>
    <w:rsid w:val="00484B5E"/>
    <w:rsid w:val="00484BFB"/>
    <w:rsid w:val="00484DBB"/>
    <w:rsid w:val="00485808"/>
    <w:rsid w:val="00485844"/>
    <w:rsid w:val="00485CB3"/>
    <w:rsid w:val="00485E7E"/>
    <w:rsid w:val="004864CE"/>
    <w:rsid w:val="00487459"/>
    <w:rsid w:val="0048752B"/>
    <w:rsid w:val="00487BFD"/>
    <w:rsid w:val="00490698"/>
    <w:rsid w:val="004907A2"/>
    <w:rsid w:val="00490823"/>
    <w:rsid w:val="00490906"/>
    <w:rsid w:val="0049090C"/>
    <w:rsid w:val="00490AD5"/>
    <w:rsid w:val="004914EE"/>
    <w:rsid w:val="004915A8"/>
    <w:rsid w:val="00491671"/>
    <w:rsid w:val="004923A7"/>
    <w:rsid w:val="00492AA5"/>
    <w:rsid w:val="00493C4A"/>
    <w:rsid w:val="00494467"/>
    <w:rsid w:val="0049464F"/>
    <w:rsid w:val="00495DA5"/>
    <w:rsid w:val="00495F05"/>
    <w:rsid w:val="004961AF"/>
    <w:rsid w:val="004961CD"/>
    <w:rsid w:val="0049713E"/>
    <w:rsid w:val="004974D2"/>
    <w:rsid w:val="00497B00"/>
    <w:rsid w:val="00497B50"/>
    <w:rsid w:val="00497E0B"/>
    <w:rsid w:val="004A02B7"/>
    <w:rsid w:val="004A0CE8"/>
    <w:rsid w:val="004A19EF"/>
    <w:rsid w:val="004A20C4"/>
    <w:rsid w:val="004A23EA"/>
    <w:rsid w:val="004A2576"/>
    <w:rsid w:val="004A2A5C"/>
    <w:rsid w:val="004A2C72"/>
    <w:rsid w:val="004A33A6"/>
    <w:rsid w:val="004A3582"/>
    <w:rsid w:val="004A3E16"/>
    <w:rsid w:val="004A4A41"/>
    <w:rsid w:val="004A4C9D"/>
    <w:rsid w:val="004A5119"/>
    <w:rsid w:val="004A5A1F"/>
    <w:rsid w:val="004A6046"/>
    <w:rsid w:val="004A681E"/>
    <w:rsid w:val="004A702B"/>
    <w:rsid w:val="004A709E"/>
    <w:rsid w:val="004A79E1"/>
    <w:rsid w:val="004A7B6D"/>
    <w:rsid w:val="004A7BC4"/>
    <w:rsid w:val="004B0175"/>
    <w:rsid w:val="004B0176"/>
    <w:rsid w:val="004B0512"/>
    <w:rsid w:val="004B0BCB"/>
    <w:rsid w:val="004B1808"/>
    <w:rsid w:val="004B2894"/>
    <w:rsid w:val="004B3656"/>
    <w:rsid w:val="004B3B29"/>
    <w:rsid w:val="004B4395"/>
    <w:rsid w:val="004B4D30"/>
    <w:rsid w:val="004B4EDC"/>
    <w:rsid w:val="004B532F"/>
    <w:rsid w:val="004B5C9A"/>
    <w:rsid w:val="004B6558"/>
    <w:rsid w:val="004B6AE0"/>
    <w:rsid w:val="004B6F0B"/>
    <w:rsid w:val="004B6F3C"/>
    <w:rsid w:val="004B74A0"/>
    <w:rsid w:val="004B7EB4"/>
    <w:rsid w:val="004C0063"/>
    <w:rsid w:val="004C0423"/>
    <w:rsid w:val="004C0B5F"/>
    <w:rsid w:val="004C0BB6"/>
    <w:rsid w:val="004C1EA2"/>
    <w:rsid w:val="004C291C"/>
    <w:rsid w:val="004C298E"/>
    <w:rsid w:val="004C2A6A"/>
    <w:rsid w:val="004C324D"/>
    <w:rsid w:val="004C3D1F"/>
    <w:rsid w:val="004C4E4F"/>
    <w:rsid w:val="004C4F3C"/>
    <w:rsid w:val="004C5080"/>
    <w:rsid w:val="004C5A2A"/>
    <w:rsid w:val="004C5CE8"/>
    <w:rsid w:val="004C5ED3"/>
    <w:rsid w:val="004C60BF"/>
    <w:rsid w:val="004C6338"/>
    <w:rsid w:val="004C6466"/>
    <w:rsid w:val="004C64A7"/>
    <w:rsid w:val="004C6E31"/>
    <w:rsid w:val="004C6E50"/>
    <w:rsid w:val="004C7FA8"/>
    <w:rsid w:val="004D0041"/>
    <w:rsid w:val="004D01A7"/>
    <w:rsid w:val="004D0537"/>
    <w:rsid w:val="004D097A"/>
    <w:rsid w:val="004D0A6A"/>
    <w:rsid w:val="004D176D"/>
    <w:rsid w:val="004D1843"/>
    <w:rsid w:val="004D19D2"/>
    <w:rsid w:val="004D1CE5"/>
    <w:rsid w:val="004D20DA"/>
    <w:rsid w:val="004D2A88"/>
    <w:rsid w:val="004D2B49"/>
    <w:rsid w:val="004D32A1"/>
    <w:rsid w:val="004D347C"/>
    <w:rsid w:val="004D4910"/>
    <w:rsid w:val="004D5B8F"/>
    <w:rsid w:val="004D5CEA"/>
    <w:rsid w:val="004D5E5B"/>
    <w:rsid w:val="004D6789"/>
    <w:rsid w:val="004D6827"/>
    <w:rsid w:val="004D7206"/>
    <w:rsid w:val="004D7222"/>
    <w:rsid w:val="004D78C4"/>
    <w:rsid w:val="004D7EEE"/>
    <w:rsid w:val="004D7F6C"/>
    <w:rsid w:val="004E00DA"/>
    <w:rsid w:val="004E1481"/>
    <w:rsid w:val="004E1A37"/>
    <w:rsid w:val="004E263D"/>
    <w:rsid w:val="004E3A0B"/>
    <w:rsid w:val="004E41FF"/>
    <w:rsid w:val="004E466B"/>
    <w:rsid w:val="004E4719"/>
    <w:rsid w:val="004E48A1"/>
    <w:rsid w:val="004E4DF2"/>
    <w:rsid w:val="004E4EA6"/>
    <w:rsid w:val="004E5E24"/>
    <w:rsid w:val="004E68D9"/>
    <w:rsid w:val="004E753E"/>
    <w:rsid w:val="004E7CB6"/>
    <w:rsid w:val="004F0A5A"/>
    <w:rsid w:val="004F1574"/>
    <w:rsid w:val="004F1AE0"/>
    <w:rsid w:val="004F1C04"/>
    <w:rsid w:val="004F1C1F"/>
    <w:rsid w:val="004F1EFB"/>
    <w:rsid w:val="004F2D2D"/>
    <w:rsid w:val="004F39E6"/>
    <w:rsid w:val="004F3B5C"/>
    <w:rsid w:val="004F438A"/>
    <w:rsid w:val="004F4654"/>
    <w:rsid w:val="004F4901"/>
    <w:rsid w:val="004F5518"/>
    <w:rsid w:val="004F5684"/>
    <w:rsid w:val="004F5CDD"/>
    <w:rsid w:val="004F657E"/>
    <w:rsid w:val="004F66F6"/>
    <w:rsid w:val="004F6CD0"/>
    <w:rsid w:val="004F6E8F"/>
    <w:rsid w:val="004F723F"/>
    <w:rsid w:val="004F744F"/>
    <w:rsid w:val="004F78F3"/>
    <w:rsid w:val="004F7AD7"/>
    <w:rsid w:val="004F7CBD"/>
    <w:rsid w:val="004F7FAE"/>
    <w:rsid w:val="00500B03"/>
    <w:rsid w:val="005017F7"/>
    <w:rsid w:val="00501C77"/>
    <w:rsid w:val="0050219B"/>
    <w:rsid w:val="005025D8"/>
    <w:rsid w:val="0050277B"/>
    <w:rsid w:val="00502F54"/>
    <w:rsid w:val="0050330D"/>
    <w:rsid w:val="00503F80"/>
    <w:rsid w:val="00504663"/>
    <w:rsid w:val="00505BA8"/>
    <w:rsid w:val="005063C6"/>
    <w:rsid w:val="00506F9A"/>
    <w:rsid w:val="005072F0"/>
    <w:rsid w:val="00507649"/>
    <w:rsid w:val="00510953"/>
    <w:rsid w:val="00510BAF"/>
    <w:rsid w:val="00511D8D"/>
    <w:rsid w:val="00512091"/>
    <w:rsid w:val="005128B2"/>
    <w:rsid w:val="00513088"/>
    <w:rsid w:val="005133FC"/>
    <w:rsid w:val="00513597"/>
    <w:rsid w:val="0051369B"/>
    <w:rsid w:val="00513D38"/>
    <w:rsid w:val="00514550"/>
    <w:rsid w:val="005152DC"/>
    <w:rsid w:val="005158F7"/>
    <w:rsid w:val="00515A05"/>
    <w:rsid w:val="0051630E"/>
    <w:rsid w:val="00516AF9"/>
    <w:rsid w:val="00516D8F"/>
    <w:rsid w:val="005171B8"/>
    <w:rsid w:val="0051774C"/>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5AAB"/>
    <w:rsid w:val="00526B3A"/>
    <w:rsid w:val="00526E40"/>
    <w:rsid w:val="00526ED7"/>
    <w:rsid w:val="00527C3D"/>
    <w:rsid w:val="00527DB2"/>
    <w:rsid w:val="00527DB3"/>
    <w:rsid w:val="005302DD"/>
    <w:rsid w:val="005304A2"/>
    <w:rsid w:val="0053058C"/>
    <w:rsid w:val="00530AAC"/>
    <w:rsid w:val="005315F6"/>
    <w:rsid w:val="00531C2F"/>
    <w:rsid w:val="00532A0E"/>
    <w:rsid w:val="00532E02"/>
    <w:rsid w:val="0053371D"/>
    <w:rsid w:val="00533D86"/>
    <w:rsid w:val="00533FD3"/>
    <w:rsid w:val="005346E2"/>
    <w:rsid w:val="005346E3"/>
    <w:rsid w:val="005347C2"/>
    <w:rsid w:val="00534950"/>
    <w:rsid w:val="00534D64"/>
    <w:rsid w:val="00535D32"/>
    <w:rsid w:val="00535EBB"/>
    <w:rsid w:val="0053683B"/>
    <w:rsid w:val="00536853"/>
    <w:rsid w:val="005368A3"/>
    <w:rsid w:val="00536BBE"/>
    <w:rsid w:val="00537280"/>
    <w:rsid w:val="005372C3"/>
    <w:rsid w:val="0053774B"/>
    <w:rsid w:val="00537B4C"/>
    <w:rsid w:val="00537D46"/>
    <w:rsid w:val="00540001"/>
    <w:rsid w:val="00540AD7"/>
    <w:rsid w:val="00540E54"/>
    <w:rsid w:val="0054113B"/>
    <w:rsid w:val="005419B7"/>
    <w:rsid w:val="00541B9F"/>
    <w:rsid w:val="0054213E"/>
    <w:rsid w:val="005421A1"/>
    <w:rsid w:val="00542B32"/>
    <w:rsid w:val="00542DAA"/>
    <w:rsid w:val="00542F60"/>
    <w:rsid w:val="0054349B"/>
    <w:rsid w:val="00543A85"/>
    <w:rsid w:val="005449C5"/>
    <w:rsid w:val="00544E40"/>
    <w:rsid w:val="005456DF"/>
    <w:rsid w:val="005457D5"/>
    <w:rsid w:val="00545843"/>
    <w:rsid w:val="00546166"/>
    <w:rsid w:val="00546224"/>
    <w:rsid w:val="005463C0"/>
    <w:rsid w:val="005465AF"/>
    <w:rsid w:val="00547EB3"/>
    <w:rsid w:val="00547FCB"/>
    <w:rsid w:val="0055000F"/>
    <w:rsid w:val="0055082C"/>
    <w:rsid w:val="00550C35"/>
    <w:rsid w:val="00551753"/>
    <w:rsid w:val="00551D1E"/>
    <w:rsid w:val="00551F0B"/>
    <w:rsid w:val="005530A5"/>
    <w:rsid w:val="005530C7"/>
    <w:rsid w:val="0055386E"/>
    <w:rsid w:val="005549DC"/>
    <w:rsid w:val="00554C49"/>
    <w:rsid w:val="00554CA8"/>
    <w:rsid w:val="00554FAF"/>
    <w:rsid w:val="0055578F"/>
    <w:rsid w:val="00555ED9"/>
    <w:rsid w:val="00556F1F"/>
    <w:rsid w:val="005579EB"/>
    <w:rsid w:val="0056003D"/>
    <w:rsid w:val="0056019D"/>
    <w:rsid w:val="005605C4"/>
    <w:rsid w:val="00560D9F"/>
    <w:rsid w:val="0056273F"/>
    <w:rsid w:val="00563114"/>
    <w:rsid w:val="00563158"/>
    <w:rsid w:val="005633F8"/>
    <w:rsid w:val="00563605"/>
    <w:rsid w:val="0056399A"/>
    <w:rsid w:val="00563B4B"/>
    <w:rsid w:val="00563CA7"/>
    <w:rsid w:val="005641B5"/>
    <w:rsid w:val="00564453"/>
    <w:rsid w:val="00564F51"/>
    <w:rsid w:val="005656FA"/>
    <w:rsid w:val="00565D89"/>
    <w:rsid w:val="005661F2"/>
    <w:rsid w:val="00570E5B"/>
    <w:rsid w:val="005723F9"/>
    <w:rsid w:val="005724A2"/>
    <w:rsid w:val="005730DC"/>
    <w:rsid w:val="0057377F"/>
    <w:rsid w:val="00574149"/>
    <w:rsid w:val="005741F9"/>
    <w:rsid w:val="005748E7"/>
    <w:rsid w:val="00574E38"/>
    <w:rsid w:val="00575099"/>
    <w:rsid w:val="0057535B"/>
    <w:rsid w:val="005758D1"/>
    <w:rsid w:val="005759C4"/>
    <w:rsid w:val="0057601E"/>
    <w:rsid w:val="00576594"/>
    <w:rsid w:val="00576E7E"/>
    <w:rsid w:val="00577091"/>
    <w:rsid w:val="00577255"/>
    <w:rsid w:val="005773ED"/>
    <w:rsid w:val="00577434"/>
    <w:rsid w:val="00577EA3"/>
    <w:rsid w:val="0058005D"/>
    <w:rsid w:val="005806DA"/>
    <w:rsid w:val="00580A6F"/>
    <w:rsid w:val="00581BB6"/>
    <w:rsid w:val="0058218D"/>
    <w:rsid w:val="005834BB"/>
    <w:rsid w:val="00583B84"/>
    <w:rsid w:val="005840E0"/>
    <w:rsid w:val="00584178"/>
    <w:rsid w:val="00584F43"/>
    <w:rsid w:val="005851F1"/>
    <w:rsid w:val="00586A78"/>
    <w:rsid w:val="00586C3B"/>
    <w:rsid w:val="00586F00"/>
    <w:rsid w:val="00586FAC"/>
    <w:rsid w:val="00587D9E"/>
    <w:rsid w:val="00587FD9"/>
    <w:rsid w:val="00590277"/>
    <w:rsid w:val="005904EF"/>
    <w:rsid w:val="00590758"/>
    <w:rsid w:val="00590797"/>
    <w:rsid w:val="00590BEE"/>
    <w:rsid w:val="00591D5D"/>
    <w:rsid w:val="0059213F"/>
    <w:rsid w:val="005922AF"/>
    <w:rsid w:val="0059267F"/>
    <w:rsid w:val="00592F64"/>
    <w:rsid w:val="005932BA"/>
    <w:rsid w:val="0059331A"/>
    <w:rsid w:val="00594691"/>
    <w:rsid w:val="005969E7"/>
    <w:rsid w:val="00596CA3"/>
    <w:rsid w:val="00596EF4"/>
    <w:rsid w:val="00597001"/>
    <w:rsid w:val="005A0395"/>
    <w:rsid w:val="005A0606"/>
    <w:rsid w:val="005A0B92"/>
    <w:rsid w:val="005A0C05"/>
    <w:rsid w:val="005A0C72"/>
    <w:rsid w:val="005A0F27"/>
    <w:rsid w:val="005A1D47"/>
    <w:rsid w:val="005A2CAD"/>
    <w:rsid w:val="005A2F72"/>
    <w:rsid w:val="005A326E"/>
    <w:rsid w:val="005A355F"/>
    <w:rsid w:val="005A39DF"/>
    <w:rsid w:val="005A3DDB"/>
    <w:rsid w:val="005A40B0"/>
    <w:rsid w:val="005A4624"/>
    <w:rsid w:val="005A4934"/>
    <w:rsid w:val="005A5013"/>
    <w:rsid w:val="005A517B"/>
    <w:rsid w:val="005A569C"/>
    <w:rsid w:val="005A5AE8"/>
    <w:rsid w:val="005A60E9"/>
    <w:rsid w:val="005A6496"/>
    <w:rsid w:val="005A64A9"/>
    <w:rsid w:val="005A6563"/>
    <w:rsid w:val="005A70CA"/>
    <w:rsid w:val="005A71B4"/>
    <w:rsid w:val="005A7286"/>
    <w:rsid w:val="005A74FE"/>
    <w:rsid w:val="005A7900"/>
    <w:rsid w:val="005A7C69"/>
    <w:rsid w:val="005B0040"/>
    <w:rsid w:val="005B05F2"/>
    <w:rsid w:val="005B0732"/>
    <w:rsid w:val="005B12F4"/>
    <w:rsid w:val="005B2B07"/>
    <w:rsid w:val="005B3212"/>
    <w:rsid w:val="005B3BDF"/>
    <w:rsid w:val="005B483B"/>
    <w:rsid w:val="005B562B"/>
    <w:rsid w:val="005B643C"/>
    <w:rsid w:val="005B65C3"/>
    <w:rsid w:val="005B7002"/>
    <w:rsid w:val="005B7047"/>
    <w:rsid w:val="005B7727"/>
    <w:rsid w:val="005B786F"/>
    <w:rsid w:val="005B7927"/>
    <w:rsid w:val="005B7E17"/>
    <w:rsid w:val="005C026B"/>
    <w:rsid w:val="005C09DF"/>
    <w:rsid w:val="005C120E"/>
    <w:rsid w:val="005C13EB"/>
    <w:rsid w:val="005C19D5"/>
    <w:rsid w:val="005C1B53"/>
    <w:rsid w:val="005C2227"/>
    <w:rsid w:val="005C2348"/>
    <w:rsid w:val="005C2700"/>
    <w:rsid w:val="005C2CAC"/>
    <w:rsid w:val="005C34CF"/>
    <w:rsid w:val="005C3694"/>
    <w:rsid w:val="005C3B6B"/>
    <w:rsid w:val="005C3BAA"/>
    <w:rsid w:val="005C3CFE"/>
    <w:rsid w:val="005C45BE"/>
    <w:rsid w:val="005C46D3"/>
    <w:rsid w:val="005C4E39"/>
    <w:rsid w:val="005C5027"/>
    <w:rsid w:val="005C52C6"/>
    <w:rsid w:val="005C5493"/>
    <w:rsid w:val="005C5F5E"/>
    <w:rsid w:val="005C600B"/>
    <w:rsid w:val="005C65D4"/>
    <w:rsid w:val="005C737A"/>
    <w:rsid w:val="005C7BCE"/>
    <w:rsid w:val="005C7DC0"/>
    <w:rsid w:val="005C7F52"/>
    <w:rsid w:val="005D02AC"/>
    <w:rsid w:val="005D100E"/>
    <w:rsid w:val="005D1CAE"/>
    <w:rsid w:val="005D21B1"/>
    <w:rsid w:val="005D21FB"/>
    <w:rsid w:val="005D23DC"/>
    <w:rsid w:val="005D271B"/>
    <w:rsid w:val="005D3AD3"/>
    <w:rsid w:val="005D4222"/>
    <w:rsid w:val="005D45C2"/>
    <w:rsid w:val="005D58B7"/>
    <w:rsid w:val="005D58F3"/>
    <w:rsid w:val="005D591A"/>
    <w:rsid w:val="005D5D28"/>
    <w:rsid w:val="005D6403"/>
    <w:rsid w:val="005D6765"/>
    <w:rsid w:val="005D719A"/>
    <w:rsid w:val="005D732E"/>
    <w:rsid w:val="005D73EE"/>
    <w:rsid w:val="005E0883"/>
    <w:rsid w:val="005E0F83"/>
    <w:rsid w:val="005E1A4B"/>
    <w:rsid w:val="005E1B4E"/>
    <w:rsid w:val="005E1EEB"/>
    <w:rsid w:val="005E2069"/>
    <w:rsid w:val="005E2559"/>
    <w:rsid w:val="005E2B4D"/>
    <w:rsid w:val="005E3A0E"/>
    <w:rsid w:val="005E4C7F"/>
    <w:rsid w:val="005E58A2"/>
    <w:rsid w:val="005E5ADB"/>
    <w:rsid w:val="005E63E8"/>
    <w:rsid w:val="005E6D88"/>
    <w:rsid w:val="005E7A60"/>
    <w:rsid w:val="005E7DA4"/>
    <w:rsid w:val="005F02D1"/>
    <w:rsid w:val="005F056B"/>
    <w:rsid w:val="005F06CB"/>
    <w:rsid w:val="005F0E51"/>
    <w:rsid w:val="005F194E"/>
    <w:rsid w:val="005F19AE"/>
    <w:rsid w:val="005F1ADD"/>
    <w:rsid w:val="005F24DA"/>
    <w:rsid w:val="005F251A"/>
    <w:rsid w:val="005F2679"/>
    <w:rsid w:val="005F274E"/>
    <w:rsid w:val="005F2828"/>
    <w:rsid w:val="005F29BF"/>
    <w:rsid w:val="005F2D1E"/>
    <w:rsid w:val="005F3564"/>
    <w:rsid w:val="005F364F"/>
    <w:rsid w:val="005F4440"/>
    <w:rsid w:val="005F468A"/>
    <w:rsid w:val="005F496E"/>
    <w:rsid w:val="005F4D84"/>
    <w:rsid w:val="005F516C"/>
    <w:rsid w:val="005F5594"/>
    <w:rsid w:val="005F58AD"/>
    <w:rsid w:val="005F5A9E"/>
    <w:rsid w:val="005F62B1"/>
    <w:rsid w:val="005F65ED"/>
    <w:rsid w:val="005F6BDB"/>
    <w:rsid w:val="005F75D4"/>
    <w:rsid w:val="005F7858"/>
    <w:rsid w:val="005F7A6D"/>
    <w:rsid w:val="005F7DA3"/>
    <w:rsid w:val="0060160E"/>
    <w:rsid w:val="00601637"/>
    <w:rsid w:val="006024EA"/>
    <w:rsid w:val="00602600"/>
    <w:rsid w:val="006029E7"/>
    <w:rsid w:val="006035A3"/>
    <w:rsid w:val="0060399F"/>
    <w:rsid w:val="00603B12"/>
    <w:rsid w:val="00603BF2"/>
    <w:rsid w:val="00604D76"/>
    <w:rsid w:val="0060529B"/>
    <w:rsid w:val="00605418"/>
    <w:rsid w:val="0060578E"/>
    <w:rsid w:val="00605AD4"/>
    <w:rsid w:val="0060600E"/>
    <w:rsid w:val="006064C6"/>
    <w:rsid w:val="006065A5"/>
    <w:rsid w:val="00606934"/>
    <w:rsid w:val="00607731"/>
    <w:rsid w:val="00607898"/>
    <w:rsid w:val="006078DD"/>
    <w:rsid w:val="00610AAF"/>
    <w:rsid w:val="006113FF"/>
    <w:rsid w:val="006115DB"/>
    <w:rsid w:val="00611825"/>
    <w:rsid w:val="006122D3"/>
    <w:rsid w:val="0061291F"/>
    <w:rsid w:val="00612FB0"/>
    <w:rsid w:val="00613269"/>
    <w:rsid w:val="00613542"/>
    <w:rsid w:val="00613E9C"/>
    <w:rsid w:val="0061412F"/>
    <w:rsid w:val="00614651"/>
    <w:rsid w:val="00615E3A"/>
    <w:rsid w:val="0061617B"/>
    <w:rsid w:val="006163A1"/>
    <w:rsid w:val="00616779"/>
    <w:rsid w:val="006169F4"/>
    <w:rsid w:val="00616ABA"/>
    <w:rsid w:val="00616F11"/>
    <w:rsid w:val="00617663"/>
    <w:rsid w:val="00617724"/>
    <w:rsid w:val="00617C5E"/>
    <w:rsid w:val="00620037"/>
    <w:rsid w:val="00620488"/>
    <w:rsid w:val="00620730"/>
    <w:rsid w:val="00620BCD"/>
    <w:rsid w:val="00621147"/>
    <w:rsid w:val="0062184C"/>
    <w:rsid w:val="00621A90"/>
    <w:rsid w:val="00621E2B"/>
    <w:rsid w:val="0062229F"/>
    <w:rsid w:val="00622BB9"/>
    <w:rsid w:val="00622E49"/>
    <w:rsid w:val="00623C2A"/>
    <w:rsid w:val="006240A1"/>
    <w:rsid w:val="00624164"/>
    <w:rsid w:val="006253B6"/>
    <w:rsid w:val="006253D6"/>
    <w:rsid w:val="006259E9"/>
    <w:rsid w:val="00625A7C"/>
    <w:rsid w:val="00626092"/>
    <w:rsid w:val="006267FF"/>
    <w:rsid w:val="00626BD1"/>
    <w:rsid w:val="00626E71"/>
    <w:rsid w:val="00627606"/>
    <w:rsid w:val="00627C43"/>
    <w:rsid w:val="00627CE3"/>
    <w:rsid w:val="00627CFC"/>
    <w:rsid w:val="006301A0"/>
    <w:rsid w:val="00630CC4"/>
    <w:rsid w:val="00630CEE"/>
    <w:rsid w:val="00630E57"/>
    <w:rsid w:val="00631745"/>
    <w:rsid w:val="00632360"/>
    <w:rsid w:val="006325A8"/>
    <w:rsid w:val="006329F3"/>
    <w:rsid w:val="00635197"/>
    <w:rsid w:val="0063569F"/>
    <w:rsid w:val="006359BA"/>
    <w:rsid w:val="00635DCE"/>
    <w:rsid w:val="00635EFD"/>
    <w:rsid w:val="006361E4"/>
    <w:rsid w:val="00636767"/>
    <w:rsid w:val="00637D81"/>
    <w:rsid w:val="006403BA"/>
    <w:rsid w:val="00640436"/>
    <w:rsid w:val="00640E9E"/>
    <w:rsid w:val="006411EB"/>
    <w:rsid w:val="00641B97"/>
    <w:rsid w:val="0064209C"/>
    <w:rsid w:val="006421C6"/>
    <w:rsid w:val="006424D1"/>
    <w:rsid w:val="006426E6"/>
    <w:rsid w:val="00642C8C"/>
    <w:rsid w:val="00644033"/>
    <w:rsid w:val="00645869"/>
    <w:rsid w:val="00645A78"/>
    <w:rsid w:val="0064657E"/>
    <w:rsid w:val="00646CCB"/>
    <w:rsid w:val="00646D6F"/>
    <w:rsid w:val="00646F66"/>
    <w:rsid w:val="00647407"/>
    <w:rsid w:val="00647A79"/>
    <w:rsid w:val="00650555"/>
    <w:rsid w:val="00650F04"/>
    <w:rsid w:val="006510B7"/>
    <w:rsid w:val="006510CE"/>
    <w:rsid w:val="00651E42"/>
    <w:rsid w:val="00653863"/>
    <w:rsid w:val="00653917"/>
    <w:rsid w:val="00654DE9"/>
    <w:rsid w:val="00655232"/>
    <w:rsid w:val="006560F7"/>
    <w:rsid w:val="0065649A"/>
    <w:rsid w:val="006565E5"/>
    <w:rsid w:val="0065712F"/>
    <w:rsid w:val="006603AD"/>
    <w:rsid w:val="00660D87"/>
    <w:rsid w:val="00660ECB"/>
    <w:rsid w:val="00662179"/>
    <w:rsid w:val="00662989"/>
    <w:rsid w:val="00662F82"/>
    <w:rsid w:val="00662FDB"/>
    <w:rsid w:val="006632EF"/>
    <w:rsid w:val="00663631"/>
    <w:rsid w:val="00665717"/>
    <w:rsid w:val="0066674A"/>
    <w:rsid w:val="00666CB6"/>
    <w:rsid w:val="006677D3"/>
    <w:rsid w:val="00667D33"/>
    <w:rsid w:val="006700A6"/>
    <w:rsid w:val="006701FB"/>
    <w:rsid w:val="00670695"/>
    <w:rsid w:val="0067095D"/>
    <w:rsid w:val="00670B39"/>
    <w:rsid w:val="00670D41"/>
    <w:rsid w:val="00671063"/>
    <w:rsid w:val="006719A1"/>
    <w:rsid w:val="00671E8E"/>
    <w:rsid w:val="00672895"/>
    <w:rsid w:val="00672CA8"/>
    <w:rsid w:val="006730E5"/>
    <w:rsid w:val="00673682"/>
    <w:rsid w:val="00674267"/>
    <w:rsid w:val="00674B31"/>
    <w:rsid w:val="00674C75"/>
    <w:rsid w:val="00675286"/>
    <w:rsid w:val="006759B7"/>
    <w:rsid w:val="00675CA0"/>
    <w:rsid w:val="00676107"/>
    <w:rsid w:val="00676400"/>
    <w:rsid w:val="0067651C"/>
    <w:rsid w:val="00676C95"/>
    <w:rsid w:val="00676EA1"/>
    <w:rsid w:val="006772C2"/>
    <w:rsid w:val="00677A53"/>
    <w:rsid w:val="0068112D"/>
    <w:rsid w:val="006818F7"/>
    <w:rsid w:val="00681D43"/>
    <w:rsid w:val="00682032"/>
    <w:rsid w:val="0068219C"/>
    <w:rsid w:val="00682C04"/>
    <w:rsid w:val="00683870"/>
    <w:rsid w:val="00683A61"/>
    <w:rsid w:val="00683BBD"/>
    <w:rsid w:val="00683CD0"/>
    <w:rsid w:val="00683DF5"/>
    <w:rsid w:val="006859DC"/>
    <w:rsid w:val="006864DD"/>
    <w:rsid w:val="00690590"/>
    <w:rsid w:val="006909B9"/>
    <w:rsid w:val="00691405"/>
    <w:rsid w:val="00692271"/>
    <w:rsid w:val="006926BC"/>
    <w:rsid w:val="00692901"/>
    <w:rsid w:val="00692B6D"/>
    <w:rsid w:val="006932A2"/>
    <w:rsid w:val="0069349F"/>
    <w:rsid w:val="00693847"/>
    <w:rsid w:val="00693A4C"/>
    <w:rsid w:val="00693B80"/>
    <w:rsid w:val="006940FC"/>
    <w:rsid w:val="006942CE"/>
    <w:rsid w:val="006945DC"/>
    <w:rsid w:val="0069623A"/>
    <w:rsid w:val="006964AD"/>
    <w:rsid w:val="00696642"/>
    <w:rsid w:val="0069679F"/>
    <w:rsid w:val="0069696D"/>
    <w:rsid w:val="006971C8"/>
    <w:rsid w:val="00697941"/>
    <w:rsid w:val="00697E64"/>
    <w:rsid w:val="006A016C"/>
    <w:rsid w:val="006A017B"/>
    <w:rsid w:val="006A118C"/>
    <w:rsid w:val="006A1698"/>
    <w:rsid w:val="006A1D99"/>
    <w:rsid w:val="006A2618"/>
    <w:rsid w:val="006A377B"/>
    <w:rsid w:val="006A398C"/>
    <w:rsid w:val="006A3A00"/>
    <w:rsid w:val="006A3DEC"/>
    <w:rsid w:val="006A41D3"/>
    <w:rsid w:val="006A4860"/>
    <w:rsid w:val="006A5759"/>
    <w:rsid w:val="006A5DBD"/>
    <w:rsid w:val="006A5DD8"/>
    <w:rsid w:val="006A631F"/>
    <w:rsid w:val="006A6C12"/>
    <w:rsid w:val="006A7270"/>
    <w:rsid w:val="006A7328"/>
    <w:rsid w:val="006A797A"/>
    <w:rsid w:val="006A797F"/>
    <w:rsid w:val="006A7CC1"/>
    <w:rsid w:val="006B06AB"/>
    <w:rsid w:val="006B0DC5"/>
    <w:rsid w:val="006B0F23"/>
    <w:rsid w:val="006B1F44"/>
    <w:rsid w:val="006B22B7"/>
    <w:rsid w:val="006B2B5A"/>
    <w:rsid w:val="006B3066"/>
    <w:rsid w:val="006B3C45"/>
    <w:rsid w:val="006B443E"/>
    <w:rsid w:val="006B4D7A"/>
    <w:rsid w:val="006B527B"/>
    <w:rsid w:val="006B5326"/>
    <w:rsid w:val="006B59B3"/>
    <w:rsid w:val="006B5AF1"/>
    <w:rsid w:val="006B5BB7"/>
    <w:rsid w:val="006B5BCC"/>
    <w:rsid w:val="006B6473"/>
    <w:rsid w:val="006B6BAB"/>
    <w:rsid w:val="006B7195"/>
    <w:rsid w:val="006B7372"/>
    <w:rsid w:val="006B759B"/>
    <w:rsid w:val="006C0032"/>
    <w:rsid w:val="006C0954"/>
    <w:rsid w:val="006C0F93"/>
    <w:rsid w:val="006C15CB"/>
    <w:rsid w:val="006C1722"/>
    <w:rsid w:val="006C1B96"/>
    <w:rsid w:val="006C2787"/>
    <w:rsid w:val="006C28FD"/>
    <w:rsid w:val="006C356E"/>
    <w:rsid w:val="006C39BE"/>
    <w:rsid w:val="006C427E"/>
    <w:rsid w:val="006C42DD"/>
    <w:rsid w:val="006C48AF"/>
    <w:rsid w:val="006C5AF1"/>
    <w:rsid w:val="006C5D57"/>
    <w:rsid w:val="006C5FB6"/>
    <w:rsid w:val="006C67E2"/>
    <w:rsid w:val="006C6A50"/>
    <w:rsid w:val="006C6A5C"/>
    <w:rsid w:val="006C7181"/>
    <w:rsid w:val="006C7562"/>
    <w:rsid w:val="006D09E5"/>
    <w:rsid w:val="006D0AB8"/>
    <w:rsid w:val="006D0FAD"/>
    <w:rsid w:val="006D1D97"/>
    <w:rsid w:val="006D23A8"/>
    <w:rsid w:val="006D2833"/>
    <w:rsid w:val="006D32D1"/>
    <w:rsid w:val="006D36B0"/>
    <w:rsid w:val="006D3CC1"/>
    <w:rsid w:val="006D3DE6"/>
    <w:rsid w:val="006D3E74"/>
    <w:rsid w:val="006D4337"/>
    <w:rsid w:val="006D43CD"/>
    <w:rsid w:val="006D4C86"/>
    <w:rsid w:val="006D4EC3"/>
    <w:rsid w:val="006D5FF8"/>
    <w:rsid w:val="006D605F"/>
    <w:rsid w:val="006D6093"/>
    <w:rsid w:val="006D6681"/>
    <w:rsid w:val="006D6ABB"/>
    <w:rsid w:val="006D6DE7"/>
    <w:rsid w:val="006D6E7E"/>
    <w:rsid w:val="006D7447"/>
    <w:rsid w:val="006D7D0E"/>
    <w:rsid w:val="006D7D43"/>
    <w:rsid w:val="006E03AB"/>
    <w:rsid w:val="006E0A4C"/>
    <w:rsid w:val="006E0D6D"/>
    <w:rsid w:val="006E0F1C"/>
    <w:rsid w:val="006E1CD3"/>
    <w:rsid w:val="006E28D9"/>
    <w:rsid w:val="006E2B03"/>
    <w:rsid w:val="006E2B4C"/>
    <w:rsid w:val="006E3509"/>
    <w:rsid w:val="006E38E1"/>
    <w:rsid w:val="006E40FD"/>
    <w:rsid w:val="006E542A"/>
    <w:rsid w:val="006E54F5"/>
    <w:rsid w:val="006E5ED8"/>
    <w:rsid w:val="006E63CB"/>
    <w:rsid w:val="006E6549"/>
    <w:rsid w:val="006E6CC1"/>
    <w:rsid w:val="006E7478"/>
    <w:rsid w:val="006F09AE"/>
    <w:rsid w:val="006F0CE8"/>
    <w:rsid w:val="006F22F6"/>
    <w:rsid w:val="006F2825"/>
    <w:rsid w:val="006F295A"/>
    <w:rsid w:val="006F2A88"/>
    <w:rsid w:val="006F431C"/>
    <w:rsid w:val="006F48A3"/>
    <w:rsid w:val="006F49BC"/>
    <w:rsid w:val="006F4E8C"/>
    <w:rsid w:val="006F5074"/>
    <w:rsid w:val="006F589F"/>
    <w:rsid w:val="006F5A1F"/>
    <w:rsid w:val="006F5F8E"/>
    <w:rsid w:val="006F7206"/>
    <w:rsid w:val="006F72ED"/>
    <w:rsid w:val="006F7BEC"/>
    <w:rsid w:val="006F7C40"/>
    <w:rsid w:val="007000B0"/>
    <w:rsid w:val="007002C2"/>
    <w:rsid w:val="00700971"/>
    <w:rsid w:val="00700974"/>
    <w:rsid w:val="00700995"/>
    <w:rsid w:val="007009F1"/>
    <w:rsid w:val="007015E6"/>
    <w:rsid w:val="00701AC9"/>
    <w:rsid w:val="0070234C"/>
    <w:rsid w:val="00702C5D"/>
    <w:rsid w:val="00703DED"/>
    <w:rsid w:val="00705132"/>
    <w:rsid w:val="00705301"/>
    <w:rsid w:val="007058B3"/>
    <w:rsid w:val="00705DA3"/>
    <w:rsid w:val="00705DBA"/>
    <w:rsid w:val="00705F43"/>
    <w:rsid w:val="00706188"/>
    <w:rsid w:val="0070707A"/>
    <w:rsid w:val="00707372"/>
    <w:rsid w:val="007073B5"/>
    <w:rsid w:val="00707959"/>
    <w:rsid w:val="0071050C"/>
    <w:rsid w:val="007109B1"/>
    <w:rsid w:val="00710BEE"/>
    <w:rsid w:val="00712892"/>
    <w:rsid w:val="00712D36"/>
    <w:rsid w:val="0071414D"/>
    <w:rsid w:val="0071425B"/>
    <w:rsid w:val="00714405"/>
    <w:rsid w:val="00714AF0"/>
    <w:rsid w:val="00714F72"/>
    <w:rsid w:val="007150C0"/>
    <w:rsid w:val="00715114"/>
    <w:rsid w:val="00715453"/>
    <w:rsid w:val="00715A77"/>
    <w:rsid w:val="007161D4"/>
    <w:rsid w:val="00716558"/>
    <w:rsid w:val="0071682C"/>
    <w:rsid w:val="00716842"/>
    <w:rsid w:val="0071701A"/>
    <w:rsid w:val="00717ED7"/>
    <w:rsid w:val="0072063E"/>
    <w:rsid w:val="007209FB"/>
    <w:rsid w:val="00721A13"/>
    <w:rsid w:val="00721B1A"/>
    <w:rsid w:val="00722FC9"/>
    <w:rsid w:val="007239D9"/>
    <w:rsid w:val="00723BA8"/>
    <w:rsid w:val="007240FF"/>
    <w:rsid w:val="00724131"/>
    <w:rsid w:val="00724BDC"/>
    <w:rsid w:val="00724EAC"/>
    <w:rsid w:val="00725A7C"/>
    <w:rsid w:val="00725EDE"/>
    <w:rsid w:val="0072615B"/>
    <w:rsid w:val="007265C7"/>
    <w:rsid w:val="00727162"/>
    <w:rsid w:val="00727606"/>
    <w:rsid w:val="00731283"/>
    <w:rsid w:val="007315A6"/>
    <w:rsid w:val="0073164F"/>
    <w:rsid w:val="0073170A"/>
    <w:rsid w:val="00731B0E"/>
    <w:rsid w:val="00732500"/>
    <w:rsid w:val="00732649"/>
    <w:rsid w:val="00732BA7"/>
    <w:rsid w:val="00733012"/>
    <w:rsid w:val="00733363"/>
    <w:rsid w:val="00734370"/>
    <w:rsid w:val="00734B16"/>
    <w:rsid w:val="0073566C"/>
    <w:rsid w:val="00735886"/>
    <w:rsid w:val="0073595C"/>
    <w:rsid w:val="007359D5"/>
    <w:rsid w:val="00735C6C"/>
    <w:rsid w:val="00736FFF"/>
    <w:rsid w:val="007370BF"/>
    <w:rsid w:val="0073798A"/>
    <w:rsid w:val="00737DF7"/>
    <w:rsid w:val="00740868"/>
    <w:rsid w:val="00740A64"/>
    <w:rsid w:val="007412A8"/>
    <w:rsid w:val="00741444"/>
    <w:rsid w:val="00742A66"/>
    <w:rsid w:val="00742E97"/>
    <w:rsid w:val="0074517A"/>
    <w:rsid w:val="007456F8"/>
    <w:rsid w:val="0074681E"/>
    <w:rsid w:val="00746B78"/>
    <w:rsid w:val="00746C0F"/>
    <w:rsid w:val="00747475"/>
    <w:rsid w:val="00747EA4"/>
    <w:rsid w:val="00750A45"/>
    <w:rsid w:val="00750C87"/>
    <w:rsid w:val="00751120"/>
    <w:rsid w:val="00751404"/>
    <w:rsid w:val="00751555"/>
    <w:rsid w:val="00751BFE"/>
    <w:rsid w:val="00751C80"/>
    <w:rsid w:val="00752384"/>
    <w:rsid w:val="007529A4"/>
    <w:rsid w:val="00753AE0"/>
    <w:rsid w:val="0075411F"/>
    <w:rsid w:val="0075448D"/>
    <w:rsid w:val="00754532"/>
    <w:rsid w:val="00754C68"/>
    <w:rsid w:val="007552FB"/>
    <w:rsid w:val="00755CEA"/>
    <w:rsid w:val="00757D44"/>
    <w:rsid w:val="00757FCD"/>
    <w:rsid w:val="00760428"/>
    <w:rsid w:val="00760C5B"/>
    <w:rsid w:val="00762094"/>
    <w:rsid w:val="007624E6"/>
    <w:rsid w:val="007626A5"/>
    <w:rsid w:val="007628DA"/>
    <w:rsid w:val="00762AFB"/>
    <w:rsid w:val="00762DAD"/>
    <w:rsid w:val="00763054"/>
    <w:rsid w:val="0076332D"/>
    <w:rsid w:val="007633B3"/>
    <w:rsid w:val="007640B3"/>
    <w:rsid w:val="00765618"/>
    <w:rsid w:val="007658E3"/>
    <w:rsid w:val="00765A8F"/>
    <w:rsid w:val="00765E5D"/>
    <w:rsid w:val="00766584"/>
    <w:rsid w:val="007666F1"/>
    <w:rsid w:val="00766E7F"/>
    <w:rsid w:val="007670F5"/>
    <w:rsid w:val="0076745C"/>
    <w:rsid w:val="00767C67"/>
    <w:rsid w:val="00770F6C"/>
    <w:rsid w:val="0077104F"/>
    <w:rsid w:val="007714A3"/>
    <w:rsid w:val="007714FE"/>
    <w:rsid w:val="00771755"/>
    <w:rsid w:val="00772049"/>
    <w:rsid w:val="00772096"/>
    <w:rsid w:val="00772DBA"/>
    <w:rsid w:val="007743EC"/>
    <w:rsid w:val="00774CDF"/>
    <w:rsid w:val="00774D89"/>
    <w:rsid w:val="0077545A"/>
    <w:rsid w:val="007755D6"/>
    <w:rsid w:val="00775F32"/>
    <w:rsid w:val="007762F8"/>
    <w:rsid w:val="00776EAF"/>
    <w:rsid w:val="00777578"/>
    <w:rsid w:val="007776CD"/>
    <w:rsid w:val="007807E8"/>
    <w:rsid w:val="007815A5"/>
    <w:rsid w:val="00781967"/>
    <w:rsid w:val="00781D17"/>
    <w:rsid w:val="00781D42"/>
    <w:rsid w:val="00781F1B"/>
    <w:rsid w:val="00781FB2"/>
    <w:rsid w:val="007820D4"/>
    <w:rsid w:val="00782774"/>
    <w:rsid w:val="00783071"/>
    <w:rsid w:val="00783094"/>
    <w:rsid w:val="0078322A"/>
    <w:rsid w:val="00783F5A"/>
    <w:rsid w:val="0078486D"/>
    <w:rsid w:val="00784D21"/>
    <w:rsid w:val="0078504A"/>
    <w:rsid w:val="00785883"/>
    <w:rsid w:val="00785BA4"/>
    <w:rsid w:val="00785BB9"/>
    <w:rsid w:val="00785F5E"/>
    <w:rsid w:val="0078647C"/>
    <w:rsid w:val="00786DE7"/>
    <w:rsid w:val="007875BA"/>
    <w:rsid w:val="007905AC"/>
    <w:rsid w:val="007914E2"/>
    <w:rsid w:val="00792C53"/>
    <w:rsid w:val="00792EEC"/>
    <w:rsid w:val="0079319F"/>
    <w:rsid w:val="0079330F"/>
    <w:rsid w:val="00793D0A"/>
    <w:rsid w:val="00794015"/>
    <w:rsid w:val="0079404B"/>
    <w:rsid w:val="00794D49"/>
    <w:rsid w:val="00794EFE"/>
    <w:rsid w:val="007965C7"/>
    <w:rsid w:val="00796695"/>
    <w:rsid w:val="0079694A"/>
    <w:rsid w:val="00796AEF"/>
    <w:rsid w:val="00796FD5"/>
    <w:rsid w:val="00797D47"/>
    <w:rsid w:val="007A0863"/>
    <w:rsid w:val="007A0A5F"/>
    <w:rsid w:val="007A0DF1"/>
    <w:rsid w:val="007A0DFE"/>
    <w:rsid w:val="007A14F6"/>
    <w:rsid w:val="007A2039"/>
    <w:rsid w:val="007A221E"/>
    <w:rsid w:val="007A276B"/>
    <w:rsid w:val="007A2A6D"/>
    <w:rsid w:val="007A37A2"/>
    <w:rsid w:val="007A39E3"/>
    <w:rsid w:val="007A3CCA"/>
    <w:rsid w:val="007A46D0"/>
    <w:rsid w:val="007A4C04"/>
    <w:rsid w:val="007A4C72"/>
    <w:rsid w:val="007A4EEC"/>
    <w:rsid w:val="007A4F97"/>
    <w:rsid w:val="007A526E"/>
    <w:rsid w:val="007A5309"/>
    <w:rsid w:val="007A58F0"/>
    <w:rsid w:val="007A59CD"/>
    <w:rsid w:val="007A5DAD"/>
    <w:rsid w:val="007A5DC4"/>
    <w:rsid w:val="007A60B1"/>
    <w:rsid w:val="007A6C74"/>
    <w:rsid w:val="007A6E68"/>
    <w:rsid w:val="007A7025"/>
    <w:rsid w:val="007B0611"/>
    <w:rsid w:val="007B0814"/>
    <w:rsid w:val="007B0FA8"/>
    <w:rsid w:val="007B1147"/>
    <w:rsid w:val="007B226E"/>
    <w:rsid w:val="007B277C"/>
    <w:rsid w:val="007B34BA"/>
    <w:rsid w:val="007B35AE"/>
    <w:rsid w:val="007B3688"/>
    <w:rsid w:val="007B38AC"/>
    <w:rsid w:val="007B39D2"/>
    <w:rsid w:val="007B4150"/>
    <w:rsid w:val="007B490D"/>
    <w:rsid w:val="007B4E0D"/>
    <w:rsid w:val="007B5011"/>
    <w:rsid w:val="007B5FB6"/>
    <w:rsid w:val="007B63B7"/>
    <w:rsid w:val="007B6A9A"/>
    <w:rsid w:val="007B6CBD"/>
    <w:rsid w:val="007B7CCB"/>
    <w:rsid w:val="007C01E4"/>
    <w:rsid w:val="007C04FF"/>
    <w:rsid w:val="007C1B42"/>
    <w:rsid w:val="007C1D90"/>
    <w:rsid w:val="007C2166"/>
    <w:rsid w:val="007C2620"/>
    <w:rsid w:val="007C3493"/>
    <w:rsid w:val="007C3703"/>
    <w:rsid w:val="007C38D0"/>
    <w:rsid w:val="007C3EDE"/>
    <w:rsid w:val="007C50D2"/>
    <w:rsid w:val="007C57B0"/>
    <w:rsid w:val="007C5D93"/>
    <w:rsid w:val="007C74A7"/>
    <w:rsid w:val="007C74F2"/>
    <w:rsid w:val="007D0176"/>
    <w:rsid w:val="007D0399"/>
    <w:rsid w:val="007D04FD"/>
    <w:rsid w:val="007D0531"/>
    <w:rsid w:val="007D0E06"/>
    <w:rsid w:val="007D1145"/>
    <w:rsid w:val="007D1BD0"/>
    <w:rsid w:val="007D1E38"/>
    <w:rsid w:val="007D2BA5"/>
    <w:rsid w:val="007D3CFA"/>
    <w:rsid w:val="007D3D52"/>
    <w:rsid w:val="007D3E32"/>
    <w:rsid w:val="007D477D"/>
    <w:rsid w:val="007D492D"/>
    <w:rsid w:val="007D49D0"/>
    <w:rsid w:val="007D54C8"/>
    <w:rsid w:val="007D5712"/>
    <w:rsid w:val="007D5C6A"/>
    <w:rsid w:val="007D6987"/>
    <w:rsid w:val="007D723E"/>
    <w:rsid w:val="007D755D"/>
    <w:rsid w:val="007D796E"/>
    <w:rsid w:val="007D7C3C"/>
    <w:rsid w:val="007E0421"/>
    <w:rsid w:val="007E0687"/>
    <w:rsid w:val="007E0A96"/>
    <w:rsid w:val="007E0F58"/>
    <w:rsid w:val="007E14BF"/>
    <w:rsid w:val="007E179A"/>
    <w:rsid w:val="007E19F4"/>
    <w:rsid w:val="007E2E9F"/>
    <w:rsid w:val="007E39B1"/>
    <w:rsid w:val="007E3FCF"/>
    <w:rsid w:val="007E4DC7"/>
    <w:rsid w:val="007E5877"/>
    <w:rsid w:val="007E5B61"/>
    <w:rsid w:val="007E5D02"/>
    <w:rsid w:val="007E5E4B"/>
    <w:rsid w:val="007E6818"/>
    <w:rsid w:val="007E6A48"/>
    <w:rsid w:val="007E6BC7"/>
    <w:rsid w:val="007E6CBB"/>
    <w:rsid w:val="007E6CFB"/>
    <w:rsid w:val="007E6DFF"/>
    <w:rsid w:val="007E71BB"/>
    <w:rsid w:val="007E7368"/>
    <w:rsid w:val="007E752F"/>
    <w:rsid w:val="007F0726"/>
    <w:rsid w:val="007F0D0F"/>
    <w:rsid w:val="007F0DBB"/>
    <w:rsid w:val="007F1651"/>
    <w:rsid w:val="007F1808"/>
    <w:rsid w:val="007F1F3C"/>
    <w:rsid w:val="007F2E5C"/>
    <w:rsid w:val="007F3273"/>
    <w:rsid w:val="007F3506"/>
    <w:rsid w:val="007F3B29"/>
    <w:rsid w:val="007F3F43"/>
    <w:rsid w:val="007F4494"/>
    <w:rsid w:val="007F4B59"/>
    <w:rsid w:val="007F509B"/>
    <w:rsid w:val="007F543C"/>
    <w:rsid w:val="007F56CD"/>
    <w:rsid w:val="007F65BD"/>
    <w:rsid w:val="007F6B78"/>
    <w:rsid w:val="007F7619"/>
    <w:rsid w:val="007F7719"/>
    <w:rsid w:val="007F779D"/>
    <w:rsid w:val="007F7876"/>
    <w:rsid w:val="007F78CE"/>
    <w:rsid w:val="007F7D64"/>
    <w:rsid w:val="007F7E21"/>
    <w:rsid w:val="0080035F"/>
    <w:rsid w:val="00800481"/>
    <w:rsid w:val="008010CA"/>
    <w:rsid w:val="008018F0"/>
    <w:rsid w:val="00801B8D"/>
    <w:rsid w:val="008020DE"/>
    <w:rsid w:val="0080233E"/>
    <w:rsid w:val="008023A5"/>
    <w:rsid w:val="00803123"/>
    <w:rsid w:val="0080337A"/>
    <w:rsid w:val="0080388E"/>
    <w:rsid w:val="00804112"/>
    <w:rsid w:val="0080444E"/>
    <w:rsid w:val="0080468C"/>
    <w:rsid w:val="008048C2"/>
    <w:rsid w:val="00805CED"/>
    <w:rsid w:val="00806B1A"/>
    <w:rsid w:val="0080763D"/>
    <w:rsid w:val="008105F0"/>
    <w:rsid w:val="008108E9"/>
    <w:rsid w:val="00810B47"/>
    <w:rsid w:val="00810CC2"/>
    <w:rsid w:val="00810FEF"/>
    <w:rsid w:val="008116EC"/>
    <w:rsid w:val="00811962"/>
    <w:rsid w:val="0081224E"/>
    <w:rsid w:val="00812AD3"/>
    <w:rsid w:val="0081364C"/>
    <w:rsid w:val="00814311"/>
    <w:rsid w:val="00814B94"/>
    <w:rsid w:val="00814D26"/>
    <w:rsid w:val="00814E33"/>
    <w:rsid w:val="00815160"/>
    <w:rsid w:val="0081549E"/>
    <w:rsid w:val="00815AFC"/>
    <w:rsid w:val="00815C89"/>
    <w:rsid w:val="0081666E"/>
    <w:rsid w:val="0081684F"/>
    <w:rsid w:val="00816DC9"/>
    <w:rsid w:val="00817394"/>
    <w:rsid w:val="00817CDD"/>
    <w:rsid w:val="00817F32"/>
    <w:rsid w:val="0082002B"/>
    <w:rsid w:val="008200B6"/>
    <w:rsid w:val="0082023F"/>
    <w:rsid w:val="008209F7"/>
    <w:rsid w:val="00820EB1"/>
    <w:rsid w:val="0082183F"/>
    <w:rsid w:val="00821F8F"/>
    <w:rsid w:val="0082255B"/>
    <w:rsid w:val="008229C0"/>
    <w:rsid w:val="00822D81"/>
    <w:rsid w:val="00823CD2"/>
    <w:rsid w:val="008242B5"/>
    <w:rsid w:val="008245A0"/>
    <w:rsid w:val="008246F7"/>
    <w:rsid w:val="0082474D"/>
    <w:rsid w:val="008248AA"/>
    <w:rsid w:val="00825EA4"/>
    <w:rsid w:val="00826B4B"/>
    <w:rsid w:val="0082745B"/>
    <w:rsid w:val="00827546"/>
    <w:rsid w:val="00827985"/>
    <w:rsid w:val="00827B9A"/>
    <w:rsid w:val="00827DC0"/>
    <w:rsid w:val="00830E4D"/>
    <w:rsid w:val="00831910"/>
    <w:rsid w:val="00831E3E"/>
    <w:rsid w:val="00831E4D"/>
    <w:rsid w:val="008329A4"/>
    <w:rsid w:val="00832B7C"/>
    <w:rsid w:val="00833212"/>
    <w:rsid w:val="00833906"/>
    <w:rsid w:val="0083395D"/>
    <w:rsid w:val="00834221"/>
    <w:rsid w:val="00834C99"/>
    <w:rsid w:val="00835088"/>
    <w:rsid w:val="008353B7"/>
    <w:rsid w:val="008356CF"/>
    <w:rsid w:val="00836253"/>
    <w:rsid w:val="00836505"/>
    <w:rsid w:val="00836C19"/>
    <w:rsid w:val="00837006"/>
    <w:rsid w:val="008371A2"/>
    <w:rsid w:val="008371FC"/>
    <w:rsid w:val="00837CED"/>
    <w:rsid w:val="008400B8"/>
    <w:rsid w:val="008402EE"/>
    <w:rsid w:val="00841209"/>
    <w:rsid w:val="008428AA"/>
    <w:rsid w:val="00843347"/>
    <w:rsid w:val="00843578"/>
    <w:rsid w:val="00844F31"/>
    <w:rsid w:val="00845AC0"/>
    <w:rsid w:val="00845B66"/>
    <w:rsid w:val="00846658"/>
    <w:rsid w:val="00846DB4"/>
    <w:rsid w:val="008473DD"/>
    <w:rsid w:val="008476BC"/>
    <w:rsid w:val="00850B8A"/>
    <w:rsid w:val="0085176A"/>
    <w:rsid w:val="008519FA"/>
    <w:rsid w:val="00851EC1"/>
    <w:rsid w:val="00852235"/>
    <w:rsid w:val="008525A0"/>
    <w:rsid w:val="008529ED"/>
    <w:rsid w:val="00853B2A"/>
    <w:rsid w:val="00853DAF"/>
    <w:rsid w:val="00854129"/>
    <w:rsid w:val="008542AE"/>
    <w:rsid w:val="008546D3"/>
    <w:rsid w:val="00855BC2"/>
    <w:rsid w:val="00856FA8"/>
    <w:rsid w:val="00857210"/>
    <w:rsid w:val="00857A9C"/>
    <w:rsid w:val="00857B50"/>
    <w:rsid w:val="00860583"/>
    <w:rsid w:val="0086083F"/>
    <w:rsid w:val="00861829"/>
    <w:rsid w:val="00862241"/>
    <w:rsid w:val="0086579A"/>
    <w:rsid w:val="00865F3E"/>
    <w:rsid w:val="008663C3"/>
    <w:rsid w:val="008678EE"/>
    <w:rsid w:val="008702C0"/>
    <w:rsid w:val="008704C1"/>
    <w:rsid w:val="00870506"/>
    <w:rsid w:val="0087158F"/>
    <w:rsid w:val="00871667"/>
    <w:rsid w:val="00871A90"/>
    <w:rsid w:val="00872237"/>
    <w:rsid w:val="00872F1C"/>
    <w:rsid w:val="0087344F"/>
    <w:rsid w:val="0087376A"/>
    <w:rsid w:val="008747D1"/>
    <w:rsid w:val="0087639A"/>
    <w:rsid w:val="00876F2C"/>
    <w:rsid w:val="00877B32"/>
    <w:rsid w:val="00880833"/>
    <w:rsid w:val="00880856"/>
    <w:rsid w:val="008816D2"/>
    <w:rsid w:val="00882A70"/>
    <w:rsid w:val="00882E83"/>
    <w:rsid w:val="00882FC0"/>
    <w:rsid w:val="008832D0"/>
    <w:rsid w:val="0088334C"/>
    <w:rsid w:val="00883C8F"/>
    <w:rsid w:val="008841A3"/>
    <w:rsid w:val="008843EF"/>
    <w:rsid w:val="00884707"/>
    <w:rsid w:val="0088556E"/>
    <w:rsid w:val="00885C0E"/>
    <w:rsid w:val="00886304"/>
    <w:rsid w:val="008866F5"/>
    <w:rsid w:val="00886923"/>
    <w:rsid w:val="008870D4"/>
    <w:rsid w:val="00887236"/>
    <w:rsid w:val="00887423"/>
    <w:rsid w:val="00887C9C"/>
    <w:rsid w:val="00887E95"/>
    <w:rsid w:val="008900C5"/>
    <w:rsid w:val="00890116"/>
    <w:rsid w:val="008903A2"/>
    <w:rsid w:val="008903E9"/>
    <w:rsid w:val="008908AC"/>
    <w:rsid w:val="00890CB3"/>
    <w:rsid w:val="0089110E"/>
    <w:rsid w:val="00891229"/>
    <w:rsid w:val="00891399"/>
    <w:rsid w:val="00891BDB"/>
    <w:rsid w:val="00891C5B"/>
    <w:rsid w:val="00892A38"/>
    <w:rsid w:val="00892CBE"/>
    <w:rsid w:val="00892E10"/>
    <w:rsid w:val="008930C0"/>
    <w:rsid w:val="00893732"/>
    <w:rsid w:val="0089383A"/>
    <w:rsid w:val="00893ACF"/>
    <w:rsid w:val="008957A7"/>
    <w:rsid w:val="008957BB"/>
    <w:rsid w:val="0089582B"/>
    <w:rsid w:val="00896560"/>
    <w:rsid w:val="00896B61"/>
    <w:rsid w:val="00896BEB"/>
    <w:rsid w:val="0089733E"/>
    <w:rsid w:val="008A042C"/>
    <w:rsid w:val="008A082A"/>
    <w:rsid w:val="008A092C"/>
    <w:rsid w:val="008A0AA3"/>
    <w:rsid w:val="008A0C8D"/>
    <w:rsid w:val="008A177E"/>
    <w:rsid w:val="008A19BA"/>
    <w:rsid w:val="008A19F9"/>
    <w:rsid w:val="008A1E8A"/>
    <w:rsid w:val="008A2144"/>
    <w:rsid w:val="008A2887"/>
    <w:rsid w:val="008A2A5C"/>
    <w:rsid w:val="008A374C"/>
    <w:rsid w:val="008A3F28"/>
    <w:rsid w:val="008A402C"/>
    <w:rsid w:val="008A4B3A"/>
    <w:rsid w:val="008A6A93"/>
    <w:rsid w:val="008A7806"/>
    <w:rsid w:val="008B0395"/>
    <w:rsid w:val="008B05C9"/>
    <w:rsid w:val="008B0603"/>
    <w:rsid w:val="008B068E"/>
    <w:rsid w:val="008B0AEF"/>
    <w:rsid w:val="008B12D2"/>
    <w:rsid w:val="008B21C8"/>
    <w:rsid w:val="008B235D"/>
    <w:rsid w:val="008B2414"/>
    <w:rsid w:val="008B2AF1"/>
    <w:rsid w:val="008B2E82"/>
    <w:rsid w:val="008B3445"/>
    <w:rsid w:val="008B35D5"/>
    <w:rsid w:val="008B35F3"/>
    <w:rsid w:val="008B3C3C"/>
    <w:rsid w:val="008B3D05"/>
    <w:rsid w:val="008B5411"/>
    <w:rsid w:val="008B5C6A"/>
    <w:rsid w:val="008B5CAC"/>
    <w:rsid w:val="008B6182"/>
    <w:rsid w:val="008B6420"/>
    <w:rsid w:val="008B724B"/>
    <w:rsid w:val="008B7813"/>
    <w:rsid w:val="008C0462"/>
    <w:rsid w:val="008C0821"/>
    <w:rsid w:val="008C0C45"/>
    <w:rsid w:val="008C1215"/>
    <w:rsid w:val="008C1554"/>
    <w:rsid w:val="008C1935"/>
    <w:rsid w:val="008C1BC1"/>
    <w:rsid w:val="008C1DE6"/>
    <w:rsid w:val="008C217F"/>
    <w:rsid w:val="008C2429"/>
    <w:rsid w:val="008C2794"/>
    <w:rsid w:val="008C2BFC"/>
    <w:rsid w:val="008C31AA"/>
    <w:rsid w:val="008C34A7"/>
    <w:rsid w:val="008C3546"/>
    <w:rsid w:val="008C516F"/>
    <w:rsid w:val="008C57AE"/>
    <w:rsid w:val="008C5D30"/>
    <w:rsid w:val="008C6538"/>
    <w:rsid w:val="008C67DF"/>
    <w:rsid w:val="008D0172"/>
    <w:rsid w:val="008D0432"/>
    <w:rsid w:val="008D0A01"/>
    <w:rsid w:val="008D0FAE"/>
    <w:rsid w:val="008D1D7F"/>
    <w:rsid w:val="008D2455"/>
    <w:rsid w:val="008D271D"/>
    <w:rsid w:val="008D2E62"/>
    <w:rsid w:val="008D3F36"/>
    <w:rsid w:val="008D48F8"/>
    <w:rsid w:val="008D4C63"/>
    <w:rsid w:val="008D5610"/>
    <w:rsid w:val="008D5910"/>
    <w:rsid w:val="008D597A"/>
    <w:rsid w:val="008D5F2F"/>
    <w:rsid w:val="008D62C3"/>
    <w:rsid w:val="008D634E"/>
    <w:rsid w:val="008D66F4"/>
    <w:rsid w:val="008D6D7A"/>
    <w:rsid w:val="008D6E8F"/>
    <w:rsid w:val="008D6FF9"/>
    <w:rsid w:val="008D774F"/>
    <w:rsid w:val="008D7DE7"/>
    <w:rsid w:val="008E0509"/>
    <w:rsid w:val="008E0594"/>
    <w:rsid w:val="008E10B9"/>
    <w:rsid w:val="008E1300"/>
    <w:rsid w:val="008E1307"/>
    <w:rsid w:val="008E1371"/>
    <w:rsid w:val="008E1FEB"/>
    <w:rsid w:val="008E2329"/>
    <w:rsid w:val="008E24D6"/>
    <w:rsid w:val="008E2576"/>
    <w:rsid w:val="008E3986"/>
    <w:rsid w:val="008E3C20"/>
    <w:rsid w:val="008E436D"/>
    <w:rsid w:val="008E471F"/>
    <w:rsid w:val="008E4723"/>
    <w:rsid w:val="008E4E16"/>
    <w:rsid w:val="008E5D96"/>
    <w:rsid w:val="008E6027"/>
    <w:rsid w:val="008E61EC"/>
    <w:rsid w:val="008E6363"/>
    <w:rsid w:val="008E68E1"/>
    <w:rsid w:val="008E6FE3"/>
    <w:rsid w:val="008E77CE"/>
    <w:rsid w:val="008E7A37"/>
    <w:rsid w:val="008E7AD9"/>
    <w:rsid w:val="008E7C51"/>
    <w:rsid w:val="008F0797"/>
    <w:rsid w:val="008F0BA4"/>
    <w:rsid w:val="008F1715"/>
    <w:rsid w:val="008F1AD4"/>
    <w:rsid w:val="008F1C52"/>
    <w:rsid w:val="008F2734"/>
    <w:rsid w:val="008F3076"/>
    <w:rsid w:val="008F368C"/>
    <w:rsid w:val="008F3953"/>
    <w:rsid w:val="008F3EB1"/>
    <w:rsid w:val="008F41B9"/>
    <w:rsid w:val="008F526A"/>
    <w:rsid w:val="008F545C"/>
    <w:rsid w:val="008F599E"/>
    <w:rsid w:val="008F5DB0"/>
    <w:rsid w:val="008F6095"/>
    <w:rsid w:val="008F7419"/>
    <w:rsid w:val="008F7E74"/>
    <w:rsid w:val="00900079"/>
    <w:rsid w:val="00902024"/>
    <w:rsid w:val="0090213A"/>
    <w:rsid w:val="009028CA"/>
    <w:rsid w:val="00902F33"/>
    <w:rsid w:val="00903335"/>
    <w:rsid w:val="0090473E"/>
    <w:rsid w:val="00904FF2"/>
    <w:rsid w:val="009056BF"/>
    <w:rsid w:val="009069B2"/>
    <w:rsid w:val="00906F57"/>
    <w:rsid w:val="00910320"/>
    <w:rsid w:val="00910582"/>
    <w:rsid w:val="00911396"/>
    <w:rsid w:val="009127D7"/>
    <w:rsid w:val="00912D52"/>
    <w:rsid w:val="009134D8"/>
    <w:rsid w:val="00913955"/>
    <w:rsid w:val="009146AB"/>
    <w:rsid w:val="00914D71"/>
    <w:rsid w:val="009153B9"/>
    <w:rsid w:val="00916277"/>
    <w:rsid w:val="009175B0"/>
    <w:rsid w:val="00917BC6"/>
    <w:rsid w:val="00921103"/>
    <w:rsid w:val="00921370"/>
    <w:rsid w:val="00922196"/>
    <w:rsid w:val="00922685"/>
    <w:rsid w:val="00922982"/>
    <w:rsid w:val="00923173"/>
    <w:rsid w:val="00923B97"/>
    <w:rsid w:val="009241AB"/>
    <w:rsid w:val="00924B40"/>
    <w:rsid w:val="00924B96"/>
    <w:rsid w:val="00924E9B"/>
    <w:rsid w:val="00924F61"/>
    <w:rsid w:val="009254BB"/>
    <w:rsid w:val="0092561B"/>
    <w:rsid w:val="00925AC4"/>
    <w:rsid w:val="00925D53"/>
    <w:rsid w:val="00925FD3"/>
    <w:rsid w:val="009266E7"/>
    <w:rsid w:val="0092712D"/>
    <w:rsid w:val="009303D0"/>
    <w:rsid w:val="00930A25"/>
    <w:rsid w:val="00930B5F"/>
    <w:rsid w:val="00930BC9"/>
    <w:rsid w:val="00932026"/>
    <w:rsid w:val="0093223B"/>
    <w:rsid w:val="0093249C"/>
    <w:rsid w:val="009324BC"/>
    <w:rsid w:val="009330EC"/>
    <w:rsid w:val="00933179"/>
    <w:rsid w:val="00934333"/>
    <w:rsid w:val="0093435E"/>
    <w:rsid w:val="00934715"/>
    <w:rsid w:val="00934774"/>
    <w:rsid w:val="009350D6"/>
    <w:rsid w:val="009351FA"/>
    <w:rsid w:val="00935436"/>
    <w:rsid w:val="00935A59"/>
    <w:rsid w:val="00935C02"/>
    <w:rsid w:val="00936E47"/>
    <w:rsid w:val="009370E8"/>
    <w:rsid w:val="009408E9"/>
    <w:rsid w:val="00941726"/>
    <w:rsid w:val="00941FAC"/>
    <w:rsid w:val="00942E82"/>
    <w:rsid w:val="00943BF9"/>
    <w:rsid w:val="0094456C"/>
    <w:rsid w:val="00944CC2"/>
    <w:rsid w:val="009453D0"/>
    <w:rsid w:val="00945504"/>
    <w:rsid w:val="00946C4E"/>
    <w:rsid w:val="00946CD0"/>
    <w:rsid w:val="00947813"/>
    <w:rsid w:val="00950538"/>
    <w:rsid w:val="0095083D"/>
    <w:rsid w:val="00951404"/>
    <w:rsid w:val="00951869"/>
    <w:rsid w:val="00952ACE"/>
    <w:rsid w:val="00952E1A"/>
    <w:rsid w:val="00952F91"/>
    <w:rsid w:val="0095390E"/>
    <w:rsid w:val="00954D74"/>
    <w:rsid w:val="00955633"/>
    <w:rsid w:val="00955C7F"/>
    <w:rsid w:val="00955D47"/>
    <w:rsid w:val="009571A9"/>
    <w:rsid w:val="0095755D"/>
    <w:rsid w:val="009601FB"/>
    <w:rsid w:val="00960288"/>
    <w:rsid w:val="009611A9"/>
    <w:rsid w:val="00961FCB"/>
    <w:rsid w:val="009629C3"/>
    <w:rsid w:val="00962D13"/>
    <w:rsid w:val="00963E86"/>
    <w:rsid w:val="00963FBA"/>
    <w:rsid w:val="00964721"/>
    <w:rsid w:val="00964A7D"/>
    <w:rsid w:val="00964EF0"/>
    <w:rsid w:val="00964F2B"/>
    <w:rsid w:val="00965108"/>
    <w:rsid w:val="0096585E"/>
    <w:rsid w:val="009666CD"/>
    <w:rsid w:val="009667F7"/>
    <w:rsid w:val="00966BD8"/>
    <w:rsid w:val="00967248"/>
    <w:rsid w:val="00967634"/>
    <w:rsid w:val="009677F8"/>
    <w:rsid w:val="00967D70"/>
    <w:rsid w:val="00967FB6"/>
    <w:rsid w:val="00970435"/>
    <w:rsid w:val="00970613"/>
    <w:rsid w:val="0097092B"/>
    <w:rsid w:val="0097149F"/>
    <w:rsid w:val="009718E0"/>
    <w:rsid w:val="009721A0"/>
    <w:rsid w:val="009726F9"/>
    <w:rsid w:val="00972E72"/>
    <w:rsid w:val="00973902"/>
    <w:rsid w:val="0097396C"/>
    <w:rsid w:val="00973989"/>
    <w:rsid w:val="009741A8"/>
    <w:rsid w:val="00974282"/>
    <w:rsid w:val="0097486D"/>
    <w:rsid w:val="00974AC7"/>
    <w:rsid w:val="00974E9E"/>
    <w:rsid w:val="009752AA"/>
    <w:rsid w:val="009757B2"/>
    <w:rsid w:val="00975B40"/>
    <w:rsid w:val="00975E62"/>
    <w:rsid w:val="00975F63"/>
    <w:rsid w:val="00976B1C"/>
    <w:rsid w:val="00976B68"/>
    <w:rsid w:val="00976C3B"/>
    <w:rsid w:val="00981736"/>
    <w:rsid w:val="00982054"/>
    <w:rsid w:val="009821A4"/>
    <w:rsid w:val="0098244C"/>
    <w:rsid w:val="00982908"/>
    <w:rsid w:val="00982F49"/>
    <w:rsid w:val="00983B81"/>
    <w:rsid w:val="009843D3"/>
    <w:rsid w:val="009848D5"/>
    <w:rsid w:val="00984DA0"/>
    <w:rsid w:val="0098506B"/>
    <w:rsid w:val="00986652"/>
    <w:rsid w:val="009875D0"/>
    <w:rsid w:val="009878D1"/>
    <w:rsid w:val="00987994"/>
    <w:rsid w:val="009904CE"/>
    <w:rsid w:val="00990DA6"/>
    <w:rsid w:val="00991067"/>
    <w:rsid w:val="009911FB"/>
    <w:rsid w:val="009912EA"/>
    <w:rsid w:val="00991B5F"/>
    <w:rsid w:val="00991E32"/>
    <w:rsid w:val="00991E47"/>
    <w:rsid w:val="009926A6"/>
    <w:rsid w:val="009928D9"/>
    <w:rsid w:val="00992B9C"/>
    <w:rsid w:val="00992D0D"/>
    <w:rsid w:val="00992E3E"/>
    <w:rsid w:val="00993C96"/>
    <w:rsid w:val="00994347"/>
    <w:rsid w:val="00994BAC"/>
    <w:rsid w:val="00994EFE"/>
    <w:rsid w:val="00995120"/>
    <w:rsid w:val="00995556"/>
    <w:rsid w:val="009964DD"/>
    <w:rsid w:val="009969F7"/>
    <w:rsid w:val="00996A8E"/>
    <w:rsid w:val="009970A5"/>
    <w:rsid w:val="00997334"/>
    <w:rsid w:val="009975A0"/>
    <w:rsid w:val="00997DB4"/>
    <w:rsid w:val="00997F19"/>
    <w:rsid w:val="009A00C9"/>
    <w:rsid w:val="009A03F5"/>
    <w:rsid w:val="009A0CF2"/>
    <w:rsid w:val="009A19BC"/>
    <w:rsid w:val="009A1F9D"/>
    <w:rsid w:val="009A1FDC"/>
    <w:rsid w:val="009A2270"/>
    <w:rsid w:val="009A2F1C"/>
    <w:rsid w:val="009A2FF2"/>
    <w:rsid w:val="009A3810"/>
    <w:rsid w:val="009A4265"/>
    <w:rsid w:val="009A4D00"/>
    <w:rsid w:val="009A5643"/>
    <w:rsid w:val="009A59C4"/>
    <w:rsid w:val="009A5AD8"/>
    <w:rsid w:val="009A5E50"/>
    <w:rsid w:val="009A67DE"/>
    <w:rsid w:val="009A6E7A"/>
    <w:rsid w:val="009A6E7B"/>
    <w:rsid w:val="009A7896"/>
    <w:rsid w:val="009A7949"/>
    <w:rsid w:val="009A7AB9"/>
    <w:rsid w:val="009B13C6"/>
    <w:rsid w:val="009B18EB"/>
    <w:rsid w:val="009B1AEB"/>
    <w:rsid w:val="009B2298"/>
    <w:rsid w:val="009B2DE4"/>
    <w:rsid w:val="009B3104"/>
    <w:rsid w:val="009B38E8"/>
    <w:rsid w:val="009B3B0B"/>
    <w:rsid w:val="009B3DBC"/>
    <w:rsid w:val="009B40D2"/>
    <w:rsid w:val="009B42D0"/>
    <w:rsid w:val="009B466D"/>
    <w:rsid w:val="009B4856"/>
    <w:rsid w:val="009B4A9F"/>
    <w:rsid w:val="009B4C8B"/>
    <w:rsid w:val="009B510A"/>
    <w:rsid w:val="009B5621"/>
    <w:rsid w:val="009B58A0"/>
    <w:rsid w:val="009B5E39"/>
    <w:rsid w:val="009B60AE"/>
    <w:rsid w:val="009B6872"/>
    <w:rsid w:val="009C0CD7"/>
    <w:rsid w:val="009C19D9"/>
    <w:rsid w:val="009C2046"/>
    <w:rsid w:val="009C26ED"/>
    <w:rsid w:val="009C2CBE"/>
    <w:rsid w:val="009C3795"/>
    <w:rsid w:val="009C4A97"/>
    <w:rsid w:val="009C4C8A"/>
    <w:rsid w:val="009C4D03"/>
    <w:rsid w:val="009C5043"/>
    <w:rsid w:val="009C512D"/>
    <w:rsid w:val="009C5635"/>
    <w:rsid w:val="009C563D"/>
    <w:rsid w:val="009C618C"/>
    <w:rsid w:val="009C69FD"/>
    <w:rsid w:val="009C7F2F"/>
    <w:rsid w:val="009D0044"/>
    <w:rsid w:val="009D0ECA"/>
    <w:rsid w:val="009D110C"/>
    <w:rsid w:val="009D15AF"/>
    <w:rsid w:val="009D1644"/>
    <w:rsid w:val="009D1B4B"/>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15B2"/>
    <w:rsid w:val="009E18CA"/>
    <w:rsid w:val="009E22D8"/>
    <w:rsid w:val="009E26CE"/>
    <w:rsid w:val="009E2CE9"/>
    <w:rsid w:val="009E2F8A"/>
    <w:rsid w:val="009E37F8"/>
    <w:rsid w:val="009E3BE8"/>
    <w:rsid w:val="009E3EFF"/>
    <w:rsid w:val="009E46BB"/>
    <w:rsid w:val="009E55E6"/>
    <w:rsid w:val="009E673D"/>
    <w:rsid w:val="009E6AC5"/>
    <w:rsid w:val="009E6B16"/>
    <w:rsid w:val="009E72CE"/>
    <w:rsid w:val="009E7E25"/>
    <w:rsid w:val="009F00CC"/>
    <w:rsid w:val="009F069E"/>
    <w:rsid w:val="009F19D5"/>
    <w:rsid w:val="009F2207"/>
    <w:rsid w:val="009F2BB6"/>
    <w:rsid w:val="009F3947"/>
    <w:rsid w:val="009F413A"/>
    <w:rsid w:val="009F4DAD"/>
    <w:rsid w:val="009F5168"/>
    <w:rsid w:val="009F54F7"/>
    <w:rsid w:val="009F5DB9"/>
    <w:rsid w:val="009F6129"/>
    <w:rsid w:val="009F6841"/>
    <w:rsid w:val="009F6EAF"/>
    <w:rsid w:val="009F7783"/>
    <w:rsid w:val="00A0072C"/>
    <w:rsid w:val="00A00A8E"/>
    <w:rsid w:val="00A00B81"/>
    <w:rsid w:val="00A00DD2"/>
    <w:rsid w:val="00A01FDF"/>
    <w:rsid w:val="00A02029"/>
    <w:rsid w:val="00A02600"/>
    <w:rsid w:val="00A03169"/>
    <w:rsid w:val="00A03260"/>
    <w:rsid w:val="00A03A71"/>
    <w:rsid w:val="00A04510"/>
    <w:rsid w:val="00A0472E"/>
    <w:rsid w:val="00A04C86"/>
    <w:rsid w:val="00A050BE"/>
    <w:rsid w:val="00A05D10"/>
    <w:rsid w:val="00A069D5"/>
    <w:rsid w:val="00A1001E"/>
    <w:rsid w:val="00A11B15"/>
    <w:rsid w:val="00A1234D"/>
    <w:rsid w:val="00A127FC"/>
    <w:rsid w:val="00A12B4D"/>
    <w:rsid w:val="00A13136"/>
    <w:rsid w:val="00A13247"/>
    <w:rsid w:val="00A13D0D"/>
    <w:rsid w:val="00A148EF"/>
    <w:rsid w:val="00A14959"/>
    <w:rsid w:val="00A14EAF"/>
    <w:rsid w:val="00A1659C"/>
    <w:rsid w:val="00A17D92"/>
    <w:rsid w:val="00A17E79"/>
    <w:rsid w:val="00A21906"/>
    <w:rsid w:val="00A220B9"/>
    <w:rsid w:val="00A221F3"/>
    <w:rsid w:val="00A224F2"/>
    <w:rsid w:val="00A228A7"/>
    <w:rsid w:val="00A23BA0"/>
    <w:rsid w:val="00A241E0"/>
    <w:rsid w:val="00A245C4"/>
    <w:rsid w:val="00A24E10"/>
    <w:rsid w:val="00A251A6"/>
    <w:rsid w:val="00A25DB4"/>
    <w:rsid w:val="00A2606A"/>
    <w:rsid w:val="00A272AD"/>
    <w:rsid w:val="00A27788"/>
    <w:rsid w:val="00A300AD"/>
    <w:rsid w:val="00A31154"/>
    <w:rsid w:val="00A312CD"/>
    <w:rsid w:val="00A3152D"/>
    <w:rsid w:val="00A31A7A"/>
    <w:rsid w:val="00A31DEE"/>
    <w:rsid w:val="00A31E07"/>
    <w:rsid w:val="00A32102"/>
    <w:rsid w:val="00A32C35"/>
    <w:rsid w:val="00A33252"/>
    <w:rsid w:val="00A33432"/>
    <w:rsid w:val="00A341A8"/>
    <w:rsid w:val="00A345CB"/>
    <w:rsid w:val="00A34BC3"/>
    <w:rsid w:val="00A34FFD"/>
    <w:rsid w:val="00A36E94"/>
    <w:rsid w:val="00A36F72"/>
    <w:rsid w:val="00A379DA"/>
    <w:rsid w:val="00A37A93"/>
    <w:rsid w:val="00A40A86"/>
    <w:rsid w:val="00A40B5B"/>
    <w:rsid w:val="00A41B98"/>
    <w:rsid w:val="00A423E8"/>
    <w:rsid w:val="00A427F8"/>
    <w:rsid w:val="00A42CC2"/>
    <w:rsid w:val="00A43041"/>
    <w:rsid w:val="00A432A3"/>
    <w:rsid w:val="00A43F0F"/>
    <w:rsid w:val="00A44870"/>
    <w:rsid w:val="00A44921"/>
    <w:rsid w:val="00A44EB1"/>
    <w:rsid w:val="00A455D5"/>
    <w:rsid w:val="00A46927"/>
    <w:rsid w:val="00A46995"/>
    <w:rsid w:val="00A46AE2"/>
    <w:rsid w:val="00A46ED5"/>
    <w:rsid w:val="00A4739C"/>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539"/>
    <w:rsid w:val="00A54C59"/>
    <w:rsid w:val="00A5530A"/>
    <w:rsid w:val="00A5530C"/>
    <w:rsid w:val="00A55977"/>
    <w:rsid w:val="00A56424"/>
    <w:rsid w:val="00A569B8"/>
    <w:rsid w:val="00A56DA3"/>
    <w:rsid w:val="00A57D74"/>
    <w:rsid w:val="00A57F7C"/>
    <w:rsid w:val="00A610D0"/>
    <w:rsid w:val="00A613D6"/>
    <w:rsid w:val="00A61C04"/>
    <w:rsid w:val="00A61C8C"/>
    <w:rsid w:val="00A623A2"/>
    <w:rsid w:val="00A62BE0"/>
    <w:rsid w:val="00A62D1E"/>
    <w:rsid w:val="00A6349F"/>
    <w:rsid w:val="00A6388F"/>
    <w:rsid w:val="00A63E7A"/>
    <w:rsid w:val="00A64CD8"/>
    <w:rsid w:val="00A64E5C"/>
    <w:rsid w:val="00A65178"/>
    <w:rsid w:val="00A653BB"/>
    <w:rsid w:val="00A6609E"/>
    <w:rsid w:val="00A665E2"/>
    <w:rsid w:val="00A6664C"/>
    <w:rsid w:val="00A66884"/>
    <w:rsid w:val="00A670CA"/>
    <w:rsid w:val="00A70197"/>
    <w:rsid w:val="00A706F2"/>
    <w:rsid w:val="00A7071C"/>
    <w:rsid w:val="00A709AC"/>
    <w:rsid w:val="00A716EA"/>
    <w:rsid w:val="00A7174B"/>
    <w:rsid w:val="00A71FDA"/>
    <w:rsid w:val="00A72844"/>
    <w:rsid w:val="00A730EC"/>
    <w:rsid w:val="00A734B9"/>
    <w:rsid w:val="00A7354A"/>
    <w:rsid w:val="00A74883"/>
    <w:rsid w:val="00A74A1F"/>
    <w:rsid w:val="00A74C1E"/>
    <w:rsid w:val="00A74FCB"/>
    <w:rsid w:val="00A752FF"/>
    <w:rsid w:val="00A7531B"/>
    <w:rsid w:val="00A7531F"/>
    <w:rsid w:val="00A75503"/>
    <w:rsid w:val="00A75628"/>
    <w:rsid w:val="00A756EB"/>
    <w:rsid w:val="00A766CA"/>
    <w:rsid w:val="00A77111"/>
    <w:rsid w:val="00A807B9"/>
    <w:rsid w:val="00A82C07"/>
    <w:rsid w:val="00A82D3D"/>
    <w:rsid w:val="00A82DBA"/>
    <w:rsid w:val="00A83031"/>
    <w:rsid w:val="00A8320B"/>
    <w:rsid w:val="00A83832"/>
    <w:rsid w:val="00A84C5D"/>
    <w:rsid w:val="00A853D9"/>
    <w:rsid w:val="00A85AE9"/>
    <w:rsid w:val="00A85C23"/>
    <w:rsid w:val="00A85EDC"/>
    <w:rsid w:val="00A86392"/>
    <w:rsid w:val="00A865FB"/>
    <w:rsid w:val="00A866C6"/>
    <w:rsid w:val="00A8697B"/>
    <w:rsid w:val="00A87377"/>
    <w:rsid w:val="00A87A99"/>
    <w:rsid w:val="00A90DA3"/>
    <w:rsid w:val="00A9117E"/>
    <w:rsid w:val="00A927B7"/>
    <w:rsid w:val="00A928A7"/>
    <w:rsid w:val="00A92B9A"/>
    <w:rsid w:val="00A92E0E"/>
    <w:rsid w:val="00A92EF2"/>
    <w:rsid w:val="00A93156"/>
    <w:rsid w:val="00A9334A"/>
    <w:rsid w:val="00A93EA4"/>
    <w:rsid w:val="00A948DA"/>
    <w:rsid w:val="00A94B33"/>
    <w:rsid w:val="00A94FBD"/>
    <w:rsid w:val="00A954C3"/>
    <w:rsid w:val="00A9572F"/>
    <w:rsid w:val="00A95CF4"/>
    <w:rsid w:val="00A95DDF"/>
    <w:rsid w:val="00A95EE7"/>
    <w:rsid w:val="00A9651B"/>
    <w:rsid w:val="00A969C8"/>
    <w:rsid w:val="00A9700C"/>
    <w:rsid w:val="00A97C46"/>
    <w:rsid w:val="00AA0227"/>
    <w:rsid w:val="00AA0399"/>
    <w:rsid w:val="00AA03C3"/>
    <w:rsid w:val="00AA04E7"/>
    <w:rsid w:val="00AA0878"/>
    <w:rsid w:val="00AA09B0"/>
    <w:rsid w:val="00AA0BD5"/>
    <w:rsid w:val="00AA0CFC"/>
    <w:rsid w:val="00AA10C4"/>
    <w:rsid w:val="00AA11AA"/>
    <w:rsid w:val="00AA1558"/>
    <w:rsid w:val="00AA1580"/>
    <w:rsid w:val="00AA27B7"/>
    <w:rsid w:val="00AA2A36"/>
    <w:rsid w:val="00AA2E93"/>
    <w:rsid w:val="00AA3D24"/>
    <w:rsid w:val="00AA3F6F"/>
    <w:rsid w:val="00AA4703"/>
    <w:rsid w:val="00AA4807"/>
    <w:rsid w:val="00AA4E23"/>
    <w:rsid w:val="00AA604C"/>
    <w:rsid w:val="00AA6735"/>
    <w:rsid w:val="00AA678B"/>
    <w:rsid w:val="00AA6BB4"/>
    <w:rsid w:val="00AA7E3F"/>
    <w:rsid w:val="00AB0DE4"/>
    <w:rsid w:val="00AB1176"/>
    <w:rsid w:val="00AB11D1"/>
    <w:rsid w:val="00AB1B9A"/>
    <w:rsid w:val="00AB215F"/>
    <w:rsid w:val="00AB38D9"/>
    <w:rsid w:val="00AB3AFA"/>
    <w:rsid w:val="00AB3EA3"/>
    <w:rsid w:val="00AB3F1E"/>
    <w:rsid w:val="00AB40F4"/>
    <w:rsid w:val="00AB58B0"/>
    <w:rsid w:val="00AB58C4"/>
    <w:rsid w:val="00AB6120"/>
    <w:rsid w:val="00AB6251"/>
    <w:rsid w:val="00AB65AE"/>
    <w:rsid w:val="00AB6F13"/>
    <w:rsid w:val="00AB70B7"/>
    <w:rsid w:val="00AB7383"/>
    <w:rsid w:val="00AB7A12"/>
    <w:rsid w:val="00AC0238"/>
    <w:rsid w:val="00AC027A"/>
    <w:rsid w:val="00AC02BC"/>
    <w:rsid w:val="00AC0A54"/>
    <w:rsid w:val="00AC0FC8"/>
    <w:rsid w:val="00AC116A"/>
    <w:rsid w:val="00AC1836"/>
    <w:rsid w:val="00AC22CB"/>
    <w:rsid w:val="00AC2489"/>
    <w:rsid w:val="00AC3848"/>
    <w:rsid w:val="00AC3C67"/>
    <w:rsid w:val="00AC3CF1"/>
    <w:rsid w:val="00AC3F58"/>
    <w:rsid w:val="00AC4F2B"/>
    <w:rsid w:val="00AC5855"/>
    <w:rsid w:val="00AC63AC"/>
    <w:rsid w:val="00AC69FE"/>
    <w:rsid w:val="00AC7006"/>
    <w:rsid w:val="00AC7BD1"/>
    <w:rsid w:val="00AC7DF1"/>
    <w:rsid w:val="00AC7EBD"/>
    <w:rsid w:val="00AD0DC9"/>
    <w:rsid w:val="00AD111F"/>
    <w:rsid w:val="00AD11F1"/>
    <w:rsid w:val="00AD1E5E"/>
    <w:rsid w:val="00AD1FBF"/>
    <w:rsid w:val="00AD2268"/>
    <w:rsid w:val="00AD2DA7"/>
    <w:rsid w:val="00AD2E1F"/>
    <w:rsid w:val="00AD31A3"/>
    <w:rsid w:val="00AD377F"/>
    <w:rsid w:val="00AD3E5B"/>
    <w:rsid w:val="00AD4100"/>
    <w:rsid w:val="00AD43B9"/>
    <w:rsid w:val="00AD4F8F"/>
    <w:rsid w:val="00AD56CF"/>
    <w:rsid w:val="00AD5C5B"/>
    <w:rsid w:val="00AD5E0F"/>
    <w:rsid w:val="00AD5EA4"/>
    <w:rsid w:val="00AD648E"/>
    <w:rsid w:val="00AD66FB"/>
    <w:rsid w:val="00AD6A80"/>
    <w:rsid w:val="00AD6AF3"/>
    <w:rsid w:val="00AD74DE"/>
    <w:rsid w:val="00AD75BE"/>
    <w:rsid w:val="00AD77A9"/>
    <w:rsid w:val="00AE0E6A"/>
    <w:rsid w:val="00AE1AF6"/>
    <w:rsid w:val="00AE2CDF"/>
    <w:rsid w:val="00AE2DFA"/>
    <w:rsid w:val="00AE3709"/>
    <w:rsid w:val="00AE50F6"/>
    <w:rsid w:val="00AE59FE"/>
    <w:rsid w:val="00AE5CEF"/>
    <w:rsid w:val="00AE600F"/>
    <w:rsid w:val="00AE635F"/>
    <w:rsid w:val="00AE63B5"/>
    <w:rsid w:val="00AE64AC"/>
    <w:rsid w:val="00AE6751"/>
    <w:rsid w:val="00AE67F6"/>
    <w:rsid w:val="00AE6B0E"/>
    <w:rsid w:val="00AE7404"/>
    <w:rsid w:val="00AE7511"/>
    <w:rsid w:val="00AE78A7"/>
    <w:rsid w:val="00AF0378"/>
    <w:rsid w:val="00AF099D"/>
    <w:rsid w:val="00AF149B"/>
    <w:rsid w:val="00AF1934"/>
    <w:rsid w:val="00AF1CB7"/>
    <w:rsid w:val="00AF1FBA"/>
    <w:rsid w:val="00AF264D"/>
    <w:rsid w:val="00AF28C7"/>
    <w:rsid w:val="00AF2CFE"/>
    <w:rsid w:val="00AF2D7A"/>
    <w:rsid w:val="00AF35AA"/>
    <w:rsid w:val="00AF3757"/>
    <w:rsid w:val="00AF4A87"/>
    <w:rsid w:val="00AF4C66"/>
    <w:rsid w:val="00AF6081"/>
    <w:rsid w:val="00AF6376"/>
    <w:rsid w:val="00AF652A"/>
    <w:rsid w:val="00AF6788"/>
    <w:rsid w:val="00AF71E5"/>
    <w:rsid w:val="00AF78B9"/>
    <w:rsid w:val="00AF7AB4"/>
    <w:rsid w:val="00AF7C96"/>
    <w:rsid w:val="00AF7E06"/>
    <w:rsid w:val="00B00047"/>
    <w:rsid w:val="00B0068C"/>
    <w:rsid w:val="00B01348"/>
    <w:rsid w:val="00B019D8"/>
    <w:rsid w:val="00B01E20"/>
    <w:rsid w:val="00B02185"/>
    <w:rsid w:val="00B02230"/>
    <w:rsid w:val="00B024E5"/>
    <w:rsid w:val="00B026F9"/>
    <w:rsid w:val="00B02CF9"/>
    <w:rsid w:val="00B031F3"/>
    <w:rsid w:val="00B0343D"/>
    <w:rsid w:val="00B035A4"/>
    <w:rsid w:val="00B03906"/>
    <w:rsid w:val="00B03AB5"/>
    <w:rsid w:val="00B03C2C"/>
    <w:rsid w:val="00B03D96"/>
    <w:rsid w:val="00B03E36"/>
    <w:rsid w:val="00B041C0"/>
    <w:rsid w:val="00B045D2"/>
    <w:rsid w:val="00B0466D"/>
    <w:rsid w:val="00B05AEF"/>
    <w:rsid w:val="00B05B69"/>
    <w:rsid w:val="00B071C7"/>
    <w:rsid w:val="00B0722B"/>
    <w:rsid w:val="00B07309"/>
    <w:rsid w:val="00B07523"/>
    <w:rsid w:val="00B0754D"/>
    <w:rsid w:val="00B078A7"/>
    <w:rsid w:val="00B07E50"/>
    <w:rsid w:val="00B07F28"/>
    <w:rsid w:val="00B11990"/>
    <w:rsid w:val="00B11A53"/>
    <w:rsid w:val="00B11F59"/>
    <w:rsid w:val="00B125CF"/>
    <w:rsid w:val="00B13B8C"/>
    <w:rsid w:val="00B13F5E"/>
    <w:rsid w:val="00B14017"/>
    <w:rsid w:val="00B14495"/>
    <w:rsid w:val="00B14CEB"/>
    <w:rsid w:val="00B15038"/>
    <w:rsid w:val="00B1526E"/>
    <w:rsid w:val="00B15447"/>
    <w:rsid w:val="00B15630"/>
    <w:rsid w:val="00B15EFE"/>
    <w:rsid w:val="00B16302"/>
    <w:rsid w:val="00B163CE"/>
    <w:rsid w:val="00B17C1C"/>
    <w:rsid w:val="00B17DD0"/>
    <w:rsid w:val="00B17E45"/>
    <w:rsid w:val="00B20391"/>
    <w:rsid w:val="00B20E6C"/>
    <w:rsid w:val="00B2100D"/>
    <w:rsid w:val="00B2142D"/>
    <w:rsid w:val="00B21766"/>
    <w:rsid w:val="00B218D9"/>
    <w:rsid w:val="00B22936"/>
    <w:rsid w:val="00B22AC1"/>
    <w:rsid w:val="00B22D0F"/>
    <w:rsid w:val="00B23CBD"/>
    <w:rsid w:val="00B24018"/>
    <w:rsid w:val="00B241BC"/>
    <w:rsid w:val="00B241DA"/>
    <w:rsid w:val="00B24B43"/>
    <w:rsid w:val="00B24C82"/>
    <w:rsid w:val="00B24E20"/>
    <w:rsid w:val="00B24F85"/>
    <w:rsid w:val="00B25278"/>
    <w:rsid w:val="00B25433"/>
    <w:rsid w:val="00B25CCA"/>
    <w:rsid w:val="00B267A5"/>
    <w:rsid w:val="00B268A6"/>
    <w:rsid w:val="00B26AD4"/>
    <w:rsid w:val="00B26B9F"/>
    <w:rsid w:val="00B27690"/>
    <w:rsid w:val="00B309F3"/>
    <w:rsid w:val="00B30A21"/>
    <w:rsid w:val="00B30AFD"/>
    <w:rsid w:val="00B30B73"/>
    <w:rsid w:val="00B30DF7"/>
    <w:rsid w:val="00B31EA7"/>
    <w:rsid w:val="00B32858"/>
    <w:rsid w:val="00B32DA3"/>
    <w:rsid w:val="00B32F82"/>
    <w:rsid w:val="00B33026"/>
    <w:rsid w:val="00B33D2D"/>
    <w:rsid w:val="00B34635"/>
    <w:rsid w:val="00B34A26"/>
    <w:rsid w:val="00B34C63"/>
    <w:rsid w:val="00B34C91"/>
    <w:rsid w:val="00B35140"/>
    <w:rsid w:val="00B359EC"/>
    <w:rsid w:val="00B35BCA"/>
    <w:rsid w:val="00B3625D"/>
    <w:rsid w:val="00B36896"/>
    <w:rsid w:val="00B36D97"/>
    <w:rsid w:val="00B40528"/>
    <w:rsid w:val="00B4119E"/>
    <w:rsid w:val="00B41801"/>
    <w:rsid w:val="00B419F7"/>
    <w:rsid w:val="00B41DEC"/>
    <w:rsid w:val="00B4266C"/>
    <w:rsid w:val="00B42DEB"/>
    <w:rsid w:val="00B4435A"/>
    <w:rsid w:val="00B449FA"/>
    <w:rsid w:val="00B44BAF"/>
    <w:rsid w:val="00B44C0A"/>
    <w:rsid w:val="00B454D7"/>
    <w:rsid w:val="00B456C5"/>
    <w:rsid w:val="00B473C2"/>
    <w:rsid w:val="00B5055C"/>
    <w:rsid w:val="00B50600"/>
    <w:rsid w:val="00B50802"/>
    <w:rsid w:val="00B514A5"/>
    <w:rsid w:val="00B52E25"/>
    <w:rsid w:val="00B532C8"/>
    <w:rsid w:val="00B5366F"/>
    <w:rsid w:val="00B5388A"/>
    <w:rsid w:val="00B53C56"/>
    <w:rsid w:val="00B53EB6"/>
    <w:rsid w:val="00B54BC3"/>
    <w:rsid w:val="00B54C79"/>
    <w:rsid w:val="00B551C0"/>
    <w:rsid w:val="00B5553A"/>
    <w:rsid w:val="00B5641B"/>
    <w:rsid w:val="00B573F8"/>
    <w:rsid w:val="00B57482"/>
    <w:rsid w:val="00B5752C"/>
    <w:rsid w:val="00B57624"/>
    <w:rsid w:val="00B57656"/>
    <w:rsid w:val="00B577D8"/>
    <w:rsid w:val="00B6039D"/>
    <w:rsid w:val="00B60D2C"/>
    <w:rsid w:val="00B61BA0"/>
    <w:rsid w:val="00B629BE"/>
    <w:rsid w:val="00B63022"/>
    <w:rsid w:val="00B636E7"/>
    <w:rsid w:val="00B6379C"/>
    <w:rsid w:val="00B63B5D"/>
    <w:rsid w:val="00B64990"/>
    <w:rsid w:val="00B64BC9"/>
    <w:rsid w:val="00B64DA1"/>
    <w:rsid w:val="00B64EB3"/>
    <w:rsid w:val="00B6504D"/>
    <w:rsid w:val="00B653BB"/>
    <w:rsid w:val="00B657A2"/>
    <w:rsid w:val="00B65820"/>
    <w:rsid w:val="00B65A4D"/>
    <w:rsid w:val="00B65B64"/>
    <w:rsid w:val="00B66091"/>
    <w:rsid w:val="00B66C2C"/>
    <w:rsid w:val="00B67EDB"/>
    <w:rsid w:val="00B705C2"/>
    <w:rsid w:val="00B70723"/>
    <w:rsid w:val="00B70799"/>
    <w:rsid w:val="00B70A6E"/>
    <w:rsid w:val="00B71467"/>
    <w:rsid w:val="00B71708"/>
    <w:rsid w:val="00B71B31"/>
    <w:rsid w:val="00B71E94"/>
    <w:rsid w:val="00B72076"/>
    <w:rsid w:val="00B722BE"/>
    <w:rsid w:val="00B72317"/>
    <w:rsid w:val="00B724E4"/>
    <w:rsid w:val="00B72FE8"/>
    <w:rsid w:val="00B73507"/>
    <w:rsid w:val="00B73CAF"/>
    <w:rsid w:val="00B764F7"/>
    <w:rsid w:val="00B76A56"/>
    <w:rsid w:val="00B7707B"/>
    <w:rsid w:val="00B77080"/>
    <w:rsid w:val="00B77D7C"/>
    <w:rsid w:val="00B80B27"/>
    <w:rsid w:val="00B80BCD"/>
    <w:rsid w:val="00B80EA5"/>
    <w:rsid w:val="00B81198"/>
    <w:rsid w:val="00B8145B"/>
    <w:rsid w:val="00B818C2"/>
    <w:rsid w:val="00B81914"/>
    <w:rsid w:val="00B826FE"/>
    <w:rsid w:val="00B83350"/>
    <w:rsid w:val="00B834D9"/>
    <w:rsid w:val="00B83958"/>
    <w:rsid w:val="00B840DD"/>
    <w:rsid w:val="00B84A6E"/>
    <w:rsid w:val="00B84EE7"/>
    <w:rsid w:val="00B85B26"/>
    <w:rsid w:val="00B85D2A"/>
    <w:rsid w:val="00B860D5"/>
    <w:rsid w:val="00B8683D"/>
    <w:rsid w:val="00B86D25"/>
    <w:rsid w:val="00B86FE9"/>
    <w:rsid w:val="00B877E5"/>
    <w:rsid w:val="00B90607"/>
    <w:rsid w:val="00B908F9"/>
    <w:rsid w:val="00B90939"/>
    <w:rsid w:val="00B912CF"/>
    <w:rsid w:val="00B9176B"/>
    <w:rsid w:val="00B91CA4"/>
    <w:rsid w:val="00B92227"/>
    <w:rsid w:val="00B922A5"/>
    <w:rsid w:val="00B92903"/>
    <w:rsid w:val="00B94421"/>
    <w:rsid w:val="00B94A76"/>
    <w:rsid w:val="00B9501B"/>
    <w:rsid w:val="00B95F3D"/>
    <w:rsid w:val="00B9686C"/>
    <w:rsid w:val="00B969CF"/>
    <w:rsid w:val="00B96A82"/>
    <w:rsid w:val="00B971C5"/>
    <w:rsid w:val="00B97EDE"/>
    <w:rsid w:val="00BA05EA"/>
    <w:rsid w:val="00BA0957"/>
    <w:rsid w:val="00BA3CEA"/>
    <w:rsid w:val="00BA434D"/>
    <w:rsid w:val="00BA50F6"/>
    <w:rsid w:val="00BA517E"/>
    <w:rsid w:val="00BA583C"/>
    <w:rsid w:val="00BA5CDE"/>
    <w:rsid w:val="00BA66E1"/>
    <w:rsid w:val="00BA6892"/>
    <w:rsid w:val="00BA6D97"/>
    <w:rsid w:val="00BA7552"/>
    <w:rsid w:val="00BA75B7"/>
    <w:rsid w:val="00BB02DB"/>
    <w:rsid w:val="00BB0DAE"/>
    <w:rsid w:val="00BB17A0"/>
    <w:rsid w:val="00BB1864"/>
    <w:rsid w:val="00BB1866"/>
    <w:rsid w:val="00BB24BA"/>
    <w:rsid w:val="00BB2DA1"/>
    <w:rsid w:val="00BB3A0D"/>
    <w:rsid w:val="00BB42F9"/>
    <w:rsid w:val="00BB4ABC"/>
    <w:rsid w:val="00BB4BF5"/>
    <w:rsid w:val="00BB4D5D"/>
    <w:rsid w:val="00BB5156"/>
    <w:rsid w:val="00BB5350"/>
    <w:rsid w:val="00BB53BF"/>
    <w:rsid w:val="00BB5415"/>
    <w:rsid w:val="00BB56A7"/>
    <w:rsid w:val="00BB56CA"/>
    <w:rsid w:val="00BB5923"/>
    <w:rsid w:val="00BB6384"/>
    <w:rsid w:val="00BB638D"/>
    <w:rsid w:val="00BB6E7C"/>
    <w:rsid w:val="00BB7275"/>
    <w:rsid w:val="00BB73B7"/>
    <w:rsid w:val="00BB7425"/>
    <w:rsid w:val="00BC0248"/>
    <w:rsid w:val="00BC03ED"/>
    <w:rsid w:val="00BC0FBF"/>
    <w:rsid w:val="00BC0FF6"/>
    <w:rsid w:val="00BC14E8"/>
    <w:rsid w:val="00BC19DE"/>
    <w:rsid w:val="00BC1B7C"/>
    <w:rsid w:val="00BC2230"/>
    <w:rsid w:val="00BC229F"/>
    <w:rsid w:val="00BC28F7"/>
    <w:rsid w:val="00BC2975"/>
    <w:rsid w:val="00BC2C35"/>
    <w:rsid w:val="00BC4C82"/>
    <w:rsid w:val="00BC4FBE"/>
    <w:rsid w:val="00BC523F"/>
    <w:rsid w:val="00BC5361"/>
    <w:rsid w:val="00BC56E7"/>
    <w:rsid w:val="00BC57E0"/>
    <w:rsid w:val="00BC5CCA"/>
    <w:rsid w:val="00BC5F2D"/>
    <w:rsid w:val="00BC6A57"/>
    <w:rsid w:val="00BC6D19"/>
    <w:rsid w:val="00BC6E5B"/>
    <w:rsid w:val="00BC74D2"/>
    <w:rsid w:val="00BC7BAA"/>
    <w:rsid w:val="00BD0A91"/>
    <w:rsid w:val="00BD0C78"/>
    <w:rsid w:val="00BD1A54"/>
    <w:rsid w:val="00BD2861"/>
    <w:rsid w:val="00BD377E"/>
    <w:rsid w:val="00BD3788"/>
    <w:rsid w:val="00BD69CF"/>
    <w:rsid w:val="00BD6ABF"/>
    <w:rsid w:val="00BD6D01"/>
    <w:rsid w:val="00BD719E"/>
    <w:rsid w:val="00BD7417"/>
    <w:rsid w:val="00BD744E"/>
    <w:rsid w:val="00BD7E10"/>
    <w:rsid w:val="00BE069D"/>
    <w:rsid w:val="00BE1031"/>
    <w:rsid w:val="00BE119A"/>
    <w:rsid w:val="00BE1ACD"/>
    <w:rsid w:val="00BE24CA"/>
    <w:rsid w:val="00BE3AB8"/>
    <w:rsid w:val="00BE3B4C"/>
    <w:rsid w:val="00BE43FE"/>
    <w:rsid w:val="00BE4831"/>
    <w:rsid w:val="00BE546F"/>
    <w:rsid w:val="00BE5E71"/>
    <w:rsid w:val="00BE5E9A"/>
    <w:rsid w:val="00BE6309"/>
    <w:rsid w:val="00BE6494"/>
    <w:rsid w:val="00BE7029"/>
    <w:rsid w:val="00BE7071"/>
    <w:rsid w:val="00BE714B"/>
    <w:rsid w:val="00BE7A81"/>
    <w:rsid w:val="00BE7A8A"/>
    <w:rsid w:val="00BE7AAE"/>
    <w:rsid w:val="00BE7B99"/>
    <w:rsid w:val="00BF0A6C"/>
    <w:rsid w:val="00BF0C83"/>
    <w:rsid w:val="00BF1E63"/>
    <w:rsid w:val="00BF1E9E"/>
    <w:rsid w:val="00BF25ED"/>
    <w:rsid w:val="00BF3D8C"/>
    <w:rsid w:val="00BF41FF"/>
    <w:rsid w:val="00BF45A6"/>
    <w:rsid w:val="00BF4962"/>
    <w:rsid w:val="00BF4AC9"/>
    <w:rsid w:val="00BF4C7B"/>
    <w:rsid w:val="00BF4CCB"/>
    <w:rsid w:val="00BF5035"/>
    <w:rsid w:val="00BF5AB2"/>
    <w:rsid w:val="00BF6898"/>
    <w:rsid w:val="00BF6BBB"/>
    <w:rsid w:val="00BF7044"/>
    <w:rsid w:val="00BF7625"/>
    <w:rsid w:val="00BF7E6F"/>
    <w:rsid w:val="00C01608"/>
    <w:rsid w:val="00C0178D"/>
    <w:rsid w:val="00C01B40"/>
    <w:rsid w:val="00C01CA1"/>
    <w:rsid w:val="00C01D49"/>
    <w:rsid w:val="00C021DB"/>
    <w:rsid w:val="00C025DE"/>
    <w:rsid w:val="00C02A21"/>
    <w:rsid w:val="00C02D69"/>
    <w:rsid w:val="00C03602"/>
    <w:rsid w:val="00C03897"/>
    <w:rsid w:val="00C03AF3"/>
    <w:rsid w:val="00C03E51"/>
    <w:rsid w:val="00C04918"/>
    <w:rsid w:val="00C04E9D"/>
    <w:rsid w:val="00C050AA"/>
    <w:rsid w:val="00C054A2"/>
    <w:rsid w:val="00C05577"/>
    <w:rsid w:val="00C05E74"/>
    <w:rsid w:val="00C060A4"/>
    <w:rsid w:val="00C069B2"/>
    <w:rsid w:val="00C073FE"/>
    <w:rsid w:val="00C07443"/>
    <w:rsid w:val="00C102C8"/>
    <w:rsid w:val="00C10498"/>
    <w:rsid w:val="00C106A2"/>
    <w:rsid w:val="00C106F2"/>
    <w:rsid w:val="00C10900"/>
    <w:rsid w:val="00C10CD9"/>
    <w:rsid w:val="00C11656"/>
    <w:rsid w:val="00C11D4B"/>
    <w:rsid w:val="00C12230"/>
    <w:rsid w:val="00C1224A"/>
    <w:rsid w:val="00C122B7"/>
    <w:rsid w:val="00C13084"/>
    <w:rsid w:val="00C135D1"/>
    <w:rsid w:val="00C138C2"/>
    <w:rsid w:val="00C13E06"/>
    <w:rsid w:val="00C14319"/>
    <w:rsid w:val="00C1488F"/>
    <w:rsid w:val="00C14D68"/>
    <w:rsid w:val="00C14DBC"/>
    <w:rsid w:val="00C14FE1"/>
    <w:rsid w:val="00C15AB2"/>
    <w:rsid w:val="00C15DD2"/>
    <w:rsid w:val="00C15F82"/>
    <w:rsid w:val="00C161B0"/>
    <w:rsid w:val="00C16984"/>
    <w:rsid w:val="00C173B9"/>
    <w:rsid w:val="00C178A3"/>
    <w:rsid w:val="00C17BA7"/>
    <w:rsid w:val="00C17D8E"/>
    <w:rsid w:val="00C204C5"/>
    <w:rsid w:val="00C20A8D"/>
    <w:rsid w:val="00C20E2C"/>
    <w:rsid w:val="00C2103D"/>
    <w:rsid w:val="00C216CC"/>
    <w:rsid w:val="00C222D9"/>
    <w:rsid w:val="00C22358"/>
    <w:rsid w:val="00C2243F"/>
    <w:rsid w:val="00C22C04"/>
    <w:rsid w:val="00C22C09"/>
    <w:rsid w:val="00C23393"/>
    <w:rsid w:val="00C23534"/>
    <w:rsid w:val="00C23917"/>
    <w:rsid w:val="00C23CB3"/>
    <w:rsid w:val="00C23F13"/>
    <w:rsid w:val="00C2405F"/>
    <w:rsid w:val="00C243DC"/>
    <w:rsid w:val="00C2457F"/>
    <w:rsid w:val="00C24828"/>
    <w:rsid w:val="00C257FE"/>
    <w:rsid w:val="00C261D9"/>
    <w:rsid w:val="00C27D8A"/>
    <w:rsid w:val="00C304AA"/>
    <w:rsid w:val="00C3071A"/>
    <w:rsid w:val="00C30954"/>
    <w:rsid w:val="00C3097C"/>
    <w:rsid w:val="00C3098E"/>
    <w:rsid w:val="00C311D6"/>
    <w:rsid w:val="00C316E4"/>
    <w:rsid w:val="00C31A91"/>
    <w:rsid w:val="00C32776"/>
    <w:rsid w:val="00C3309B"/>
    <w:rsid w:val="00C330D3"/>
    <w:rsid w:val="00C332E4"/>
    <w:rsid w:val="00C33836"/>
    <w:rsid w:val="00C345BA"/>
    <w:rsid w:val="00C34C72"/>
    <w:rsid w:val="00C3524D"/>
    <w:rsid w:val="00C3543E"/>
    <w:rsid w:val="00C3622E"/>
    <w:rsid w:val="00C36A61"/>
    <w:rsid w:val="00C36DFE"/>
    <w:rsid w:val="00C36E51"/>
    <w:rsid w:val="00C37177"/>
    <w:rsid w:val="00C379C5"/>
    <w:rsid w:val="00C41912"/>
    <w:rsid w:val="00C41CF3"/>
    <w:rsid w:val="00C41E66"/>
    <w:rsid w:val="00C42550"/>
    <w:rsid w:val="00C429F6"/>
    <w:rsid w:val="00C43C9E"/>
    <w:rsid w:val="00C440C7"/>
    <w:rsid w:val="00C44C74"/>
    <w:rsid w:val="00C45CB7"/>
    <w:rsid w:val="00C46023"/>
    <w:rsid w:val="00C46251"/>
    <w:rsid w:val="00C4647A"/>
    <w:rsid w:val="00C467A4"/>
    <w:rsid w:val="00C468B9"/>
    <w:rsid w:val="00C46C27"/>
    <w:rsid w:val="00C47179"/>
    <w:rsid w:val="00C4722C"/>
    <w:rsid w:val="00C47276"/>
    <w:rsid w:val="00C5010D"/>
    <w:rsid w:val="00C50376"/>
    <w:rsid w:val="00C504EC"/>
    <w:rsid w:val="00C507DA"/>
    <w:rsid w:val="00C50CAF"/>
    <w:rsid w:val="00C50EF7"/>
    <w:rsid w:val="00C5191B"/>
    <w:rsid w:val="00C523C2"/>
    <w:rsid w:val="00C529A9"/>
    <w:rsid w:val="00C52C51"/>
    <w:rsid w:val="00C53AD7"/>
    <w:rsid w:val="00C53C4D"/>
    <w:rsid w:val="00C53C66"/>
    <w:rsid w:val="00C54348"/>
    <w:rsid w:val="00C54EBE"/>
    <w:rsid w:val="00C54FA5"/>
    <w:rsid w:val="00C5558F"/>
    <w:rsid w:val="00C5578F"/>
    <w:rsid w:val="00C55795"/>
    <w:rsid w:val="00C55CDA"/>
    <w:rsid w:val="00C562BF"/>
    <w:rsid w:val="00C5658A"/>
    <w:rsid w:val="00C56826"/>
    <w:rsid w:val="00C56A80"/>
    <w:rsid w:val="00C56AE0"/>
    <w:rsid w:val="00C574CC"/>
    <w:rsid w:val="00C57ADB"/>
    <w:rsid w:val="00C57BBA"/>
    <w:rsid w:val="00C57D3A"/>
    <w:rsid w:val="00C60546"/>
    <w:rsid w:val="00C60B9E"/>
    <w:rsid w:val="00C60D2A"/>
    <w:rsid w:val="00C610FA"/>
    <w:rsid w:val="00C61790"/>
    <w:rsid w:val="00C61927"/>
    <w:rsid w:val="00C62BE9"/>
    <w:rsid w:val="00C6316F"/>
    <w:rsid w:val="00C63312"/>
    <w:rsid w:val="00C643D4"/>
    <w:rsid w:val="00C64F67"/>
    <w:rsid w:val="00C653CC"/>
    <w:rsid w:val="00C65AB8"/>
    <w:rsid w:val="00C65D35"/>
    <w:rsid w:val="00C65D6E"/>
    <w:rsid w:val="00C660E3"/>
    <w:rsid w:val="00C66539"/>
    <w:rsid w:val="00C66BB4"/>
    <w:rsid w:val="00C70FFD"/>
    <w:rsid w:val="00C71412"/>
    <w:rsid w:val="00C7148C"/>
    <w:rsid w:val="00C71957"/>
    <w:rsid w:val="00C72070"/>
    <w:rsid w:val="00C728A0"/>
    <w:rsid w:val="00C733FB"/>
    <w:rsid w:val="00C73748"/>
    <w:rsid w:val="00C73B95"/>
    <w:rsid w:val="00C73F49"/>
    <w:rsid w:val="00C73F4D"/>
    <w:rsid w:val="00C7426C"/>
    <w:rsid w:val="00C74AC3"/>
    <w:rsid w:val="00C74C35"/>
    <w:rsid w:val="00C752D1"/>
    <w:rsid w:val="00C75660"/>
    <w:rsid w:val="00C75AAF"/>
    <w:rsid w:val="00C75C67"/>
    <w:rsid w:val="00C76B43"/>
    <w:rsid w:val="00C77F88"/>
    <w:rsid w:val="00C8005E"/>
    <w:rsid w:val="00C800A2"/>
    <w:rsid w:val="00C8048B"/>
    <w:rsid w:val="00C80FB0"/>
    <w:rsid w:val="00C81106"/>
    <w:rsid w:val="00C819EC"/>
    <w:rsid w:val="00C81B9F"/>
    <w:rsid w:val="00C827E3"/>
    <w:rsid w:val="00C82A4B"/>
    <w:rsid w:val="00C82DC5"/>
    <w:rsid w:val="00C833BF"/>
    <w:rsid w:val="00C84581"/>
    <w:rsid w:val="00C846F5"/>
    <w:rsid w:val="00C849C0"/>
    <w:rsid w:val="00C84B67"/>
    <w:rsid w:val="00C84E1D"/>
    <w:rsid w:val="00C84F04"/>
    <w:rsid w:val="00C85463"/>
    <w:rsid w:val="00C85E6D"/>
    <w:rsid w:val="00C86552"/>
    <w:rsid w:val="00C87C36"/>
    <w:rsid w:val="00C90810"/>
    <w:rsid w:val="00C90EA9"/>
    <w:rsid w:val="00C9125F"/>
    <w:rsid w:val="00C91C47"/>
    <w:rsid w:val="00C91D8E"/>
    <w:rsid w:val="00C92257"/>
    <w:rsid w:val="00C92BFA"/>
    <w:rsid w:val="00C92D60"/>
    <w:rsid w:val="00C939E3"/>
    <w:rsid w:val="00C9494E"/>
    <w:rsid w:val="00C94A8F"/>
    <w:rsid w:val="00C95443"/>
    <w:rsid w:val="00C955C1"/>
    <w:rsid w:val="00C95634"/>
    <w:rsid w:val="00C9573A"/>
    <w:rsid w:val="00C959ED"/>
    <w:rsid w:val="00C95AF8"/>
    <w:rsid w:val="00C96A10"/>
    <w:rsid w:val="00C96B79"/>
    <w:rsid w:val="00C96F84"/>
    <w:rsid w:val="00C974BD"/>
    <w:rsid w:val="00C97B51"/>
    <w:rsid w:val="00C97EB6"/>
    <w:rsid w:val="00CA02C6"/>
    <w:rsid w:val="00CA0FFD"/>
    <w:rsid w:val="00CA1023"/>
    <w:rsid w:val="00CA117C"/>
    <w:rsid w:val="00CA15B8"/>
    <w:rsid w:val="00CA17D2"/>
    <w:rsid w:val="00CA1BDB"/>
    <w:rsid w:val="00CA2319"/>
    <w:rsid w:val="00CA23DA"/>
    <w:rsid w:val="00CA2527"/>
    <w:rsid w:val="00CA2DBD"/>
    <w:rsid w:val="00CA2F13"/>
    <w:rsid w:val="00CA337A"/>
    <w:rsid w:val="00CA3C12"/>
    <w:rsid w:val="00CA44B2"/>
    <w:rsid w:val="00CA48D7"/>
    <w:rsid w:val="00CA4FC8"/>
    <w:rsid w:val="00CA513C"/>
    <w:rsid w:val="00CA587C"/>
    <w:rsid w:val="00CA5F15"/>
    <w:rsid w:val="00CA649C"/>
    <w:rsid w:val="00CA6B3F"/>
    <w:rsid w:val="00CA6C28"/>
    <w:rsid w:val="00CA740A"/>
    <w:rsid w:val="00CA7820"/>
    <w:rsid w:val="00CA7F43"/>
    <w:rsid w:val="00CB0321"/>
    <w:rsid w:val="00CB03B3"/>
    <w:rsid w:val="00CB03C9"/>
    <w:rsid w:val="00CB09A9"/>
    <w:rsid w:val="00CB0D1D"/>
    <w:rsid w:val="00CB1396"/>
    <w:rsid w:val="00CB14AB"/>
    <w:rsid w:val="00CB192A"/>
    <w:rsid w:val="00CB1BD3"/>
    <w:rsid w:val="00CB1F05"/>
    <w:rsid w:val="00CB27C6"/>
    <w:rsid w:val="00CB290A"/>
    <w:rsid w:val="00CB29E0"/>
    <w:rsid w:val="00CB2BED"/>
    <w:rsid w:val="00CB39D4"/>
    <w:rsid w:val="00CB3D2E"/>
    <w:rsid w:val="00CB4131"/>
    <w:rsid w:val="00CB51B8"/>
    <w:rsid w:val="00CB5AC9"/>
    <w:rsid w:val="00CB60E5"/>
    <w:rsid w:val="00CB632D"/>
    <w:rsid w:val="00CB6836"/>
    <w:rsid w:val="00CB6978"/>
    <w:rsid w:val="00CB6A92"/>
    <w:rsid w:val="00CB6B47"/>
    <w:rsid w:val="00CB6ED3"/>
    <w:rsid w:val="00CC076D"/>
    <w:rsid w:val="00CC0DE2"/>
    <w:rsid w:val="00CC170C"/>
    <w:rsid w:val="00CC1908"/>
    <w:rsid w:val="00CC1DA3"/>
    <w:rsid w:val="00CC1E44"/>
    <w:rsid w:val="00CC1EEC"/>
    <w:rsid w:val="00CC1F8C"/>
    <w:rsid w:val="00CC2174"/>
    <w:rsid w:val="00CC3CE6"/>
    <w:rsid w:val="00CC3DDE"/>
    <w:rsid w:val="00CC436F"/>
    <w:rsid w:val="00CC4388"/>
    <w:rsid w:val="00CC45DD"/>
    <w:rsid w:val="00CC45F3"/>
    <w:rsid w:val="00CC4857"/>
    <w:rsid w:val="00CC4BBE"/>
    <w:rsid w:val="00CC4DAF"/>
    <w:rsid w:val="00CC55D2"/>
    <w:rsid w:val="00CC5CCC"/>
    <w:rsid w:val="00CC5CD3"/>
    <w:rsid w:val="00CC6E92"/>
    <w:rsid w:val="00CC7BA1"/>
    <w:rsid w:val="00CD158A"/>
    <w:rsid w:val="00CD1C4D"/>
    <w:rsid w:val="00CD1FF1"/>
    <w:rsid w:val="00CD2A3C"/>
    <w:rsid w:val="00CD3702"/>
    <w:rsid w:val="00CD3E31"/>
    <w:rsid w:val="00CD4198"/>
    <w:rsid w:val="00CD4239"/>
    <w:rsid w:val="00CD4822"/>
    <w:rsid w:val="00CD4A84"/>
    <w:rsid w:val="00CD4A9B"/>
    <w:rsid w:val="00CD5363"/>
    <w:rsid w:val="00CD65BF"/>
    <w:rsid w:val="00CD7293"/>
    <w:rsid w:val="00CE06ED"/>
    <w:rsid w:val="00CE0AA1"/>
    <w:rsid w:val="00CE2330"/>
    <w:rsid w:val="00CE2818"/>
    <w:rsid w:val="00CE2BFD"/>
    <w:rsid w:val="00CE3168"/>
    <w:rsid w:val="00CE33A6"/>
    <w:rsid w:val="00CE33FD"/>
    <w:rsid w:val="00CE37B1"/>
    <w:rsid w:val="00CE3837"/>
    <w:rsid w:val="00CE4423"/>
    <w:rsid w:val="00CE551E"/>
    <w:rsid w:val="00CE580B"/>
    <w:rsid w:val="00CE5FC4"/>
    <w:rsid w:val="00CE6736"/>
    <w:rsid w:val="00CE6922"/>
    <w:rsid w:val="00CE6C7F"/>
    <w:rsid w:val="00CE7218"/>
    <w:rsid w:val="00CE7A08"/>
    <w:rsid w:val="00CF07ED"/>
    <w:rsid w:val="00CF0C9B"/>
    <w:rsid w:val="00CF0DE9"/>
    <w:rsid w:val="00CF1104"/>
    <w:rsid w:val="00CF14AD"/>
    <w:rsid w:val="00CF15BD"/>
    <w:rsid w:val="00CF1CDE"/>
    <w:rsid w:val="00CF1D1A"/>
    <w:rsid w:val="00CF1EDE"/>
    <w:rsid w:val="00CF25C7"/>
    <w:rsid w:val="00CF27E1"/>
    <w:rsid w:val="00CF299B"/>
    <w:rsid w:val="00CF37CF"/>
    <w:rsid w:val="00CF3D5D"/>
    <w:rsid w:val="00CF3E2E"/>
    <w:rsid w:val="00CF4005"/>
    <w:rsid w:val="00CF4420"/>
    <w:rsid w:val="00CF470F"/>
    <w:rsid w:val="00CF4B05"/>
    <w:rsid w:val="00CF4F36"/>
    <w:rsid w:val="00CF551F"/>
    <w:rsid w:val="00CF55B0"/>
    <w:rsid w:val="00CF6AAB"/>
    <w:rsid w:val="00D00084"/>
    <w:rsid w:val="00D0087B"/>
    <w:rsid w:val="00D00D77"/>
    <w:rsid w:val="00D01C2B"/>
    <w:rsid w:val="00D01D58"/>
    <w:rsid w:val="00D01DA5"/>
    <w:rsid w:val="00D01F45"/>
    <w:rsid w:val="00D0204E"/>
    <w:rsid w:val="00D0205C"/>
    <w:rsid w:val="00D02CE7"/>
    <w:rsid w:val="00D03615"/>
    <w:rsid w:val="00D03B28"/>
    <w:rsid w:val="00D03CAC"/>
    <w:rsid w:val="00D0505D"/>
    <w:rsid w:val="00D05215"/>
    <w:rsid w:val="00D05598"/>
    <w:rsid w:val="00D062D8"/>
    <w:rsid w:val="00D066C7"/>
    <w:rsid w:val="00D06F51"/>
    <w:rsid w:val="00D10363"/>
    <w:rsid w:val="00D10B96"/>
    <w:rsid w:val="00D10F1F"/>
    <w:rsid w:val="00D134E5"/>
    <w:rsid w:val="00D1391F"/>
    <w:rsid w:val="00D13AD8"/>
    <w:rsid w:val="00D13B31"/>
    <w:rsid w:val="00D14974"/>
    <w:rsid w:val="00D14EB6"/>
    <w:rsid w:val="00D151D4"/>
    <w:rsid w:val="00D15255"/>
    <w:rsid w:val="00D1556C"/>
    <w:rsid w:val="00D15C5D"/>
    <w:rsid w:val="00D16068"/>
    <w:rsid w:val="00D16453"/>
    <w:rsid w:val="00D166C7"/>
    <w:rsid w:val="00D16AF8"/>
    <w:rsid w:val="00D17B3E"/>
    <w:rsid w:val="00D17B84"/>
    <w:rsid w:val="00D17D82"/>
    <w:rsid w:val="00D20266"/>
    <w:rsid w:val="00D20307"/>
    <w:rsid w:val="00D20658"/>
    <w:rsid w:val="00D20E87"/>
    <w:rsid w:val="00D21217"/>
    <w:rsid w:val="00D213E0"/>
    <w:rsid w:val="00D22496"/>
    <w:rsid w:val="00D22D0E"/>
    <w:rsid w:val="00D2347D"/>
    <w:rsid w:val="00D234CC"/>
    <w:rsid w:val="00D244D2"/>
    <w:rsid w:val="00D25154"/>
    <w:rsid w:val="00D251F1"/>
    <w:rsid w:val="00D25291"/>
    <w:rsid w:val="00D2541B"/>
    <w:rsid w:val="00D259F1"/>
    <w:rsid w:val="00D25DF8"/>
    <w:rsid w:val="00D26227"/>
    <w:rsid w:val="00D26449"/>
    <w:rsid w:val="00D270F7"/>
    <w:rsid w:val="00D27A72"/>
    <w:rsid w:val="00D27D34"/>
    <w:rsid w:val="00D30191"/>
    <w:rsid w:val="00D303B7"/>
    <w:rsid w:val="00D3041A"/>
    <w:rsid w:val="00D30488"/>
    <w:rsid w:val="00D3053A"/>
    <w:rsid w:val="00D32324"/>
    <w:rsid w:val="00D326C1"/>
    <w:rsid w:val="00D32AAC"/>
    <w:rsid w:val="00D32C9A"/>
    <w:rsid w:val="00D33017"/>
    <w:rsid w:val="00D33120"/>
    <w:rsid w:val="00D332BD"/>
    <w:rsid w:val="00D3360B"/>
    <w:rsid w:val="00D33822"/>
    <w:rsid w:val="00D33E3D"/>
    <w:rsid w:val="00D3504F"/>
    <w:rsid w:val="00D35263"/>
    <w:rsid w:val="00D354A8"/>
    <w:rsid w:val="00D355D2"/>
    <w:rsid w:val="00D359CC"/>
    <w:rsid w:val="00D361E2"/>
    <w:rsid w:val="00D36680"/>
    <w:rsid w:val="00D3729B"/>
    <w:rsid w:val="00D37760"/>
    <w:rsid w:val="00D40666"/>
    <w:rsid w:val="00D406FE"/>
    <w:rsid w:val="00D4079C"/>
    <w:rsid w:val="00D40EFE"/>
    <w:rsid w:val="00D417A0"/>
    <w:rsid w:val="00D41D4B"/>
    <w:rsid w:val="00D41F20"/>
    <w:rsid w:val="00D42471"/>
    <w:rsid w:val="00D43158"/>
    <w:rsid w:val="00D43362"/>
    <w:rsid w:val="00D43900"/>
    <w:rsid w:val="00D43AFB"/>
    <w:rsid w:val="00D44148"/>
    <w:rsid w:val="00D448B8"/>
    <w:rsid w:val="00D44B87"/>
    <w:rsid w:val="00D44B8C"/>
    <w:rsid w:val="00D44EC9"/>
    <w:rsid w:val="00D45356"/>
    <w:rsid w:val="00D4554C"/>
    <w:rsid w:val="00D455C8"/>
    <w:rsid w:val="00D4590C"/>
    <w:rsid w:val="00D45AC2"/>
    <w:rsid w:val="00D46537"/>
    <w:rsid w:val="00D46EFF"/>
    <w:rsid w:val="00D478CB"/>
    <w:rsid w:val="00D47BF9"/>
    <w:rsid w:val="00D500B9"/>
    <w:rsid w:val="00D5033D"/>
    <w:rsid w:val="00D5084B"/>
    <w:rsid w:val="00D5093D"/>
    <w:rsid w:val="00D50CC0"/>
    <w:rsid w:val="00D517E8"/>
    <w:rsid w:val="00D51C0B"/>
    <w:rsid w:val="00D5210E"/>
    <w:rsid w:val="00D526DC"/>
    <w:rsid w:val="00D52833"/>
    <w:rsid w:val="00D52955"/>
    <w:rsid w:val="00D5363F"/>
    <w:rsid w:val="00D53787"/>
    <w:rsid w:val="00D538AB"/>
    <w:rsid w:val="00D53B16"/>
    <w:rsid w:val="00D53EAE"/>
    <w:rsid w:val="00D5413E"/>
    <w:rsid w:val="00D542EE"/>
    <w:rsid w:val="00D5449B"/>
    <w:rsid w:val="00D54601"/>
    <w:rsid w:val="00D547F4"/>
    <w:rsid w:val="00D54B5C"/>
    <w:rsid w:val="00D54F13"/>
    <w:rsid w:val="00D5627D"/>
    <w:rsid w:val="00D563BA"/>
    <w:rsid w:val="00D565C9"/>
    <w:rsid w:val="00D56952"/>
    <w:rsid w:val="00D569AE"/>
    <w:rsid w:val="00D56B64"/>
    <w:rsid w:val="00D57AD2"/>
    <w:rsid w:val="00D57C70"/>
    <w:rsid w:val="00D60C34"/>
    <w:rsid w:val="00D61060"/>
    <w:rsid w:val="00D61DB7"/>
    <w:rsid w:val="00D62DDF"/>
    <w:rsid w:val="00D634A3"/>
    <w:rsid w:val="00D64483"/>
    <w:rsid w:val="00D646B2"/>
    <w:rsid w:val="00D648D1"/>
    <w:rsid w:val="00D65112"/>
    <w:rsid w:val="00D654C5"/>
    <w:rsid w:val="00D6585A"/>
    <w:rsid w:val="00D663E6"/>
    <w:rsid w:val="00D66558"/>
    <w:rsid w:val="00D66F49"/>
    <w:rsid w:val="00D67430"/>
    <w:rsid w:val="00D675EF"/>
    <w:rsid w:val="00D6776B"/>
    <w:rsid w:val="00D67A90"/>
    <w:rsid w:val="00D67DB7"/>
    <w:rsid w:val="00D67F4A"/>
    <w:rsid w:val="00D70918"/>
    <w:rsid w:val="00D70D7B"/>
    <w:rsid w:val="00D71ABD"/>
    <w:rsid w:val="00D71BFD"/>
    <w:rsid w:val="00D72703"/>
    <w:rsid w:val="00D731B2"/>
    <w:rsid w:val="00D73665"/>
    <w:rsid w:val="00D73A69"/>
    <w:rsid w:val="00D7400D"/>
    <w:rsid w:val="00D743E7"/>
    <w:rsid w:val="00D74788"/>
    <w:rsid w:val="00D74FC3"/>
    <w:rsid w:val="00D75A41"/>
    <w:rsid w:val="00D75B07"/>
    <w:rsid w:val="00D75DD5"/>
    <w:rsid w:val="00D76529"/>
    <w:rsid w:val="00D76BD0"/>
    <w:rsid w:val="00D802AB"/>
    <w:rsid w:val="00D80311"/>
    <w:rsid w:val="00D80642"/>
    <w:rsid w:val="00D80A7D"/>
    <w:rsid w:val="00D80E78"/>
    <w:rsid w:val="00D81123"/>
    <w:rsid w:val="00D81349"/>
    <w:rsid w:val="00D815BC"/>
    <w:rsid w:val="00D8183D"/>
    <w:rsid w:val="00D81DB2"/>
    <w:rsid w:val="00D827C5"/>
    <w:rsid w:val="00D82D25"/>
    <w:rsid w:val="00D82FF6"/>
    <w:rsid w:val="00D83909"/>
    <w:rsid w:val="00D83D7C"/>
    <w:rsid w:val="00D841E8"/>
    <w:rsid w:val="00D847C5"/>
    <w:rsid w:val="00D860B7"/>
    <w:rsid w:val="00D871F5"/>
    <w:rsid w:val="00D879C3"/>
    <w:rsid w:val="00D87F01"/>
    <w:rsid w:val="00D90559"/>
    <w:rsid w:val="00D906B1"/>
    <w:rsid w:val="00D90A51"/>
    <w:rsid w:val="00D90EA2"/>
    <w:rsid w:val="00D9220C"/>
    <w:rsid w:val="00D92C57"/>
    <w:rsid w:val="00D92F9C"/>
    <w:rsid w:val="00D92FE7"/>
    <w:rsid w:val="00D93250"/>
    <w:rsid w:val="00D93B85"/>
    <w:rsid w:val="00D94C17"/>
    <w:rsid w:val="00D94E76"/>
    <w:rsid w:val="00D95427"/>
    <w:rsid w:val="00D95EB9"/>
    <w:rsid w:val="00D975C0"/>
    <w:rsid w:val="00D97631"/>
    <w:rsid w:val="00DA0078"/>
    <w:rsid w:val="00DA056F"/>
    <w:rsid w:val="00DA07AC"/>
    <w:rsid w:val="00DA0BCC"/>
    <w:rsid w:val="00DA183E"/>
    <w:rsid w:val="00DA1EE2"/>
    <w:rsid w:val="00DA3102"/>
    <w:rsid w:val="00DA31D6"/>
    <w:rsid w:val="00DA3A74"/>
    <w:rsid w:val="00DA3A96"/>
    <w:rsid w:val="00DA41EA"/>
    <w:rsid w:val="00DA4528"/>
    <w:rsid w:val="00DA4CB0"/>
    <w:rsid w:val="00DA4F0C"/>
    <w:rsid w:val="00DA5338"/>
    <w:rsid w:val="00DA6612"/>
    <w:rsid w:val="00DA66D2"/>
    <w:rsid w:val="00DA749A"/>
    <w:rsid w:val="00DB0C21"/>
    <w:rsid w:val="00DB1A78"/>
    <w:rsid w:val="00DB1CF0"/>
    <w:rsid w:val="00DB28EF"/>
    <w:rsid w:val="00DB2C75"/>
    <w:rsid w:val="00DB4089"/>
    <w:rsid w:val="00DB4090"/>
    <w:rsid w:val="00DB4B16"/>
    <w:rsid w:val="00DB4BD1"/>
    <w:rsid w:val="00DB51B1"/>
    <w:rsid w:val="00DB52E4"/>
    <w:rsid w:val="00DB554E"/>
    <w:rsid w:val="00DB591F"/>
    <w:rsid w:val="00DB5B80"/>
    <w:rsid w:val="00DB613B"/>
    <w:rsid w:val="00DB62C6"/>
    <w:rsid w:val="00DB72C8"/>
    <w:rsid w:val="00DB7427"/>
    <w:rsid w:val="00DB7C48"/>
    <w:rsid w:val="00DB7D4E"/>
    <w:rsid w:val="00DC0D0C"/>
    <w:rsid w:val="00DC1161"/>
    <w:rsid w:val="00DC134C"/>
    <w:rsid w:val="00DC1418"/>
    <w:rsid w:val="00DC172D"/>
    <w:rsid w:val="00DC1995"/>
    <w:rsid w:val="00DC1A78"/>
    <w:rsid w:val="00DC2FAD"/>
    <w:rsid w:val="00DC305F"/>
    <w:rsid w:val="00DC33CE"/>
    <w:rsid w:val="00DC36B2"/>
    <w:rsid w:val="00DC39B2"/>
    <w:rsid w:val="00DC3AFF"/>
    <w:rsid w:val="00DC4C03"/>
    <w:rsid w:val="00DC4D6B"/>
    <w:rsid w:val="00DC5BFD"/>
    <w:rsid w:val="00DC5C9F"/>
    <w:rsid w:val="00DC6417"/>
    <w:rsid w:val="00DC653B"/>
    <w:rsid w:val="00DC6B1B"/>
    <w:rsid w:val="00DC6B98"/>
    <w:rsid w:val="00DC6FD1"/>
    <w:rsid w:val="00DC7039"/>
    <w:rsid w:val="00DD04F9"/>
    <w:rsid w:val="00DD075D"/>
    <w:rsid w:val="00DD250F"/>
    <w:rsid w:val="00DD2CF7"/>
    <w:rsid w:val="00DD34BF"/>
    <w:rsid w:val="00DD3B78"/>
    <w:rsid w:val="00DD3BDC"/>
    <w:rsid w:val="00DD3D3A"/>
    <w:rsid w:val="00DD424B"/>
    <w:rsid w:val="00DD52AB"/>
    <w:rsid w:val="00DD52BB"/>
    <w:rsid w:val="00DD54DF"/>
    <w:rsid w:val="00DD5741"/>
    <w:rsid w:val="00DD5B24"/>
    <w:rsid w:val="00DD5B77"/>
    <w:rsid w:val="00DD751A"/>
    <w:rsid w:val="00DD792D"/>
    <w:rsid w:val="00DD7CF6"/>
    <w:rsid w:val="00DE09B1"/>
    <w:rsid w:val="00DE0BC3"/>
    <w:rsid w:val="00DE1151"/>
    <w:rsid w:val="00DE124A"/>
    <w:rsid w:val="00DE13F5"/>
    <w:rsid w:val="00DE1405"/>
    <w:rsid w:val="00DE16EF"/>
    <w:rsid w:val="00DE17B4"/>
    <w:rsid w:val="00DE2274"/>
    <w:rsid w:val="00DE254E"/>
    <w:rsid w:val="00DE388D"/>
    <w:rsid w:val="00DE4122"/>
    <w:rsid w:val="00DE4695"/>
    <w:rsid w:val="00DE47F7"/>
    <w:rsid w:val="00DE4C96"/>
    <w:rsid w:val="00DE5276"/>
    <w:rsid w:val="00DE5B3E"/>
    <w:rsid w:val="00DE5CC4"/>
    <w:rsid w:val="00DE615B"/>
    <w:rsid w:val="00DE6597"/>
    <w:rsid w:val="00DE65A1"/>
    <w:rsid w:val="00DE7527"/>
    <w:rsid w:val="00DF005F"/>
    <w:rsid w:val="00DF0EAB"/>
    <w:rsid w:val="00DF109D"/>
    <w:rsid w:val="00DF1472"/>
    <w:rsid w:val="00DF192A"/>
    <w:rsid w:val="00DF1997"/>
    <w:rsid w:val="00DF1D3D"/>
    <w:rsid w:val="00DF221E"/>
    <w:rsid w:val="00DF22D7"/>
    <w:rsid w:val="00DF2695"/>
    <w:rsid w:val="00DF2DF7"/>
    <w:rsid w:val="00DF2E4A"/>
    <w:rsid w:val="00DF31A4"/>
    <w:rsid w:val="00DF38E6"/>
    <w:rsid w:val="00DF3A1C"/>
    <w:rsid w:val="00DF43FF"/>
    <w:rsid w:val="00DF5434"/>
    <w:rsid w:val="00DF5A15"/>
    <w:rsid w:val="00DF5DF0"/>
    <w:rsid w:val="00DF6C66"/>
    <w:rsid w:val="00DF7647"/>
    <w:rsid w:val="00DF7701"/>
    <w:rsid w:val="00DF7F19"/>
    <w:rsid w:val="00E003A7"/>
    <w:rsid w:val="00E00C53"/>
    <w:rsid w:val="00E01266"/>
    <w:rsid w:val="00E01AA9"/>
    <w:rsid w:val="00E01C5A"/>
    <w:rsid w:val="00E02B16"/>
    <w:rsid w:val="00E02E12"/>
    <w:rsid w:val="00E0305D"/>
    <w:rsid w:val="00E032B8"/>
    <w:rsid w:val="00E03E49"/>
    <w:rsid w:val="00E03F66"/>
    <w:rsid w:val="00E046D1"/>
    <w:rsid w:val="00E0496F"/>
    <w:rsid w:val="00E04EA0"/>
    <w:rsid w:val="00E075A9"/>
    <w:rsid w:val="00E07A49"/>
    <w:rsid w:val="00E104A2"/>
    <w:rsid w:val="00E109B8"/>
    <w:rsid w:val="00E11077"/>
    <w:rsid w:val="00E11D1A"/>
    <w:rsid w:val="00E121F4"/>
    <w:rsid w:val="00E12985"/>
    <w:rsid w:val="00E12B84"/>
    <w:rsid w:val="00E13309"/>
    <w:rsid w:val="00E13341"/>
    <w:rsid w:val="00E14DC0"/>
    <w:rsid w:val="00E14E9F"/>
    <w:rsid w:val="00E14ECD"/>
    <w:rsid w:val="00E14FCA"/>
    <w:rsid w:val="00E15250"/>
    <w:rsid w:val="00E1557A"/>
    <w:rsid w:val="00E16196"/>
    <w:rsid w:val="00E168C5"/>
    <w:rsid w:val="00E1725F"/>
    <w:rsid w:val="00E17587"/>
    <w:rsid w:val="00E179BE"/>
    <w:rsid w:val="00E17EBE"/>
    <w:rsid w:val="00E201CA"/>
    <w:rsid w:val="00E218CD"/>
    <w:rsid w:val="00E218D6"/>
    <w:rsid w:val="00E23762"/>
    <w:rsid w:val="00E23765"/>
    <w:rsid w:val="00E24187"/>
    <w:rsid w:val="00E24278"/>
    <w:rsid w:val="00E25667"/>
    <w:rsid w:val="00E256E3"/>
    <w:rsid w:val="00E256E4"/>
    <w:rsid w:val="00E2579D"/>
    <w:rsid w:val="00E260EA"/>
    <w:rsid w:val="00E26D19"/>
    <w:rsid w:val="00E272DF"/>
    <w:rsid w:val="00E30663"/>
    <w:rsid w:val="00E30959"/>
    <w:rsid w:val="00E30C68"/>
    <w:rsid w:val="00E31905"/>
    <w:rsid w:val="00E31FB7"/>
    <w:rsid w:val="00E32014"/>
    <w:rsid w:val="00E3217D"/>
    <w:rsid w:val="00E32B92"/>
    <w:rsid w:val="00E33BB9"/>
    <w:rsid w:val="00E34185"/>
    <w:rsid w:val="00E342FA"/>
    <w:rsid w:val="00E346C7"/>
    <w:rsid w:val="00E348B7"/>
    <w:rsid w:val="00E34990"/>
    <w:rsid w:val="00E34C75"/>
    <w:rsid w:val="00E35479"/>
    <w:rsid w:val="00E36245"/>
    <w:rsid w:val="00E36D61"/>
    <w:rsid w:val="00E371AB"/>
    <w:rsid w:val="00E37374"/>
    <w:rsid w:val="00E3756F"/>
    <w:rsid w:val="00E3794D"/>
    <w:rsid w:val="00E37ADB"/>
    <w:rsid w:val="00E40764"/>
    <w:rsid w:val="00E40917"/>
    <w:rsid w:val="00E40AE5"/>
    <w:rsid w:val="00E40C89"/>
    <w:rsid w:val="00E40D64"/>
    <w:rsid w:val="00E41624"/>
    <w:rsid w:val="00E416BC"/>
    <w:rsid w:val="00E42919"/>
    <w:rsid w:val="00E42983"/>
    <w:rsid w:val="00E42E3B"/>
    <w:rsid w:val="00E432FC"/>
    <w:rsid w:val="00E436B3"/>
    <w:rsid w:val="00E4384B"/>
    <w:rsid w:val="00E4496E"/>
    <w:rsid w:val="00E44D1B"/>
    <w:rsid w:val="00E45741"/>
    <w:rsid w:val="00E46CD3"/>
    <w:rsid w:val="00E46EBC"/>
    <w:rsid w:val="00E47010"/>
    <w:rsid w:val="00E47131"/>
    <w:rsid w:val="00E505E3"/>
    <w:rsid w:val="00E51A3A"/>
    <w:rsid w:val="00E51E66"/>
    <w:rsid w:val="00E52635"/>
    <w:rsid w:val="00E52662"/>
    <w:rsid w:val="00E529FB"/>
    <w:rsid w:val="00E52BB5"/>
    <w:rsid w:val="00E534B5"/>
    <w:rsid w:val="00E536CD"/>
    <w:rsid w:val="00E5428D"/>
    <w:rsid w:val="00E544E4"/>
    <w:rsid w:val="00E54D36"/>
    <w:rsid w:val="00E55712"/>
    <w:rsid w:val="00E5572A"/>
    <w:rsid w:val="00E56A7E"/>
    <w:rsid w:val="00E56B2B"/>
    <w:rsid w:val="00E57289"/>
    <w:rsid w:val="00E5738E"/>
    <w:rsid w:val="00E57682"/>
    <w:rsid w:val="00E57E7D"/>
    <w:rsid w:val="00E57F58"/>
    <w:rsid w:val="00E60B22"/>
    <w:rsid w:val="00E60E28"/>
    <w:rsid w:val="00E6154F"/>
    <w:rsid w:val="00E6177B"/>
    <w:rsid w:val="00E61C9F"/>
    <w:rsid w:val="00E62150"/>
    <w:rsid w:val="00E625BB"/>
    <w:rsid w:val="00E62A28"/>
    <w:rsid w:val="00E62F29"/>
    <w:rsid w:val="00E63301"/>
    <w:rsid w:val="00E6330D"/>
    <w:rsid w:val="00E63D75"/>
    <w:rsid w:val="00E63E77"/>
    <w:rsid w:val="00E6465D"/>
    <w:rsid w:val="00E64ABB"/>
    <w:rsid w:val="00E65C52"/>
    <w:rsid w:val="00E66042"/>
    <w:rsid w:val="00E663D6"/>
    <w:rsid w:val="00E66D66"/>
    <w:rsid w:val="00E67873"/>
    <w:rsid w:val="00E6792D"/>
    <w:rsid w:val="00E6799F"/>
    <w:rsid w:val="00E67EFD"/>
    <w:rsid w:val="00E702BB"/>
    <w:rsid w:val="00E70675"/>
    <w:rsid w:val="00E70923"/>
    <w:rsid w:val="00E70B8D"/>
    <w:rsid w:val="00E718E4"/>
    <w:rsid w:val="00E72351"/>
    <w:rsid w:val="00E7247A"/>
    <w:rsid w:val="00E72613"/>
    <w:rsid w:val="00E72C3F"/>
    <w:rsid w:val="00E731C4"/>
    <w:rsid w:val="00E73374"/>
    <w:rsid w:val="00E7379E"/>
    <w:rsid w:val="00E73C05"/>
    <w:rsid w:val="00E74711"/>
    <w:rsid w:val="00E74D7D"/>
    <w:rsid w:val="00E757D1"/>
    <w:rsid w:val="00E75B26"/>
    <w:rsid w:val="00E75E66"/>
    <w:rsid w:val="00E76103"/>
    <w:rsid w:val="00E80A5C"/>
    <w:rsid w:val="00E80C28"/>
    <w:rsid w:val="00E80E3F"/>
    <w:rsid w:val="00E81BDE"/>
    <w:rsid w:val="00E82026"/>
    <w:rsid w:val="00E82260"/>
    <w:rsid w:val="00E8226D"/>
    <w:rsid w:val="00E8249F"/>
    <w:rsid w:val="00E826C8"/>
    <w:rsid w:val="00E829EF"/>
    <w:rsid w:val="00E82ABE"/>
    <w:rsid w:val="00E8324B"/>
    <w:rsid w:val="00E8326D"/>
    <w:rsid w:val="00E83474"/>
    <w:rsid w:val="00E83501"/>
    <w:rsid w:val="00E83892"/>
    <w:rsid w:val="00E83D1E"/>
    <w:rsid w:val="00E84A2D"/>
    <w:rsid w:val="00E84D64"/>
    <w:rsid w:val="00E85737"/>
    <w:rsid w:val="00E86316"/>
    <w:rsid w:val="00E86FF8"/>
    <w:rsid w:val="00E8715B"/>
    <w:rsid w:val="00E87459"/>
    <w:rsid w:val="00E87652"/>
    <w:rsid w:val="00E879B9"/>
    <w:rsid w:val="00E90200"/>
    <w:rsid w:val="00E91198"/>
    <w:rsid w:val="00E91AAC"/>
    <w:rsid w:val="00E91C78"/>
    <w:rsid w:val="00E924C9"/>
    <w:rsid w:val="00E92B70"/>
    <w:rsid w:val="00E92E03"/>
    <w:rsid w:val="00E936E6"/>
    <w:rsid w:val="00E9410F"/>
    <w:rsid w:val="00E959B7"/>
    <w:rsid w:val="00E95CA9"/>
    <w:rsid w:val="00E960BA"/>
    <w:rsid w:val="00E961F0"/>
    <w:rsid w:val="00E962A4"/>
    <w:rsid w:val="00E968BF"/>
    <w:rsid w:val="00E968C7"/>
    <w:rsid w:val="00E96DA3"/>
    <w:rsid w:val="00E97BF4"/>
    <w:rsid w:val="00EA00B3"/>
    <w:rsid w:val="00EA021F"/>
    <w:rsid w:val="00EA03B9"/>
    <w:rsid w:val="00EA0A0F"/>
    <w:rsid w:val="00EA0B4C"/>
    <w:rsid w:val="00EA1188"/>
    <w:rsid w:val="00EA1708"/>
    <w:rsid w:val="00EA19E1"/>
    <w:rsid w:val="00EA19F6"/>
    <w:rsid w:val="00EA1EFD"/>
    <w:rsid w:val="00EA3502"/>
    <w:rsid w:val="00EA35BC"/>
    <w:rsid w:val="00EA396B"/>
    <w:rsid w:val="00EA44CE"/>
    <w:rsid w:val="00EA4AB3"/>
    <w:rsid w:val="00EA5306"/>
    <w:rsid w:val="00EA54E6"/>
    <w:rsid w:val="00EA5547"/>
    <w:rsid w:val="00EA5A3A"/>
    <w:rsid w:val="00EA5C96"/>
    <w:rsid w:val="00EA5D23"/>
    <w:rsid w:val="00EA6F3A"/>
    <w:rsid w:val="00EA7D69"/>
    <w:rsid w:val="00EB038E"/>
    <w:rsid w:val="00EB03D1"/>
    <w:rsid w:val="00EB121B"/>
    <w:rsid w:val="00EB1BFF"/>
    <w:rsid w:val="00EB1F7B"/>
    <w:rsid w:val="00EB2703"/>
    <w:rsid w:val="00EB29AA"/>
    <w:rsid w:val="00EB2C80"/>
    <w:rsid w:val="00EB326B"/>
    <w:rsid w:val="00EB34E4"/>
    <w:rsid w:val="00EB4068"/>
    <w:rsid w:val="00EB4298"/>
    <w:rsid w:val="00EB430B"/>
    <w:rsid w:val="00EB43AB"/>
    <w:rsid w:val="00EB5473"/>
    <w:rsid w:val="00EB59BA"/>
    <w:rsid w:val="00EB5C27"/>
    <w:rsid w:val="00EB6375"/>
    <w:rsid w:val="00EB64D2"/>
    <w:rsid w:val="00EB6E21"/>
    <w:rsid w:val="00EB6F2F"/>
    <w:rsid w:val="00EB7C4A"/>
    <w:rsid w:val="00EB7F82"/>
    <w:rsid w:val="00EC0538"/>
    <w:rsid w:val="00EC0728"/>
    <w:rsid w:val="00EC10AB"/>
    <w:rsid w:val="00EC1BC9"/>
    <w:rsid w:val="00EC1DC1"/>
    <w:rsid w:val="00EC1E08"/>
    <w:rsid w:val="00EC1E86"/>
    <w:rsid w:val="00EC2124"/>
    <w:rsid w:val="00EC216D"/>
    <w:rsid w:val="00EC253A"/>
    <w:rsid w:val="00EC3251"/>
    <w:rsid w:val="00EC3826"/>
    <w:rsid w:val="00EC4326"/>
    <w:rsid w:val="00EC49D1"/>
    <w:rsid w:val="00EC51E2"/>
    <w:rsid w:val="00EC5426"/>
    <w:rsid w:val="00EC65E1"/>
    <w:rsid w:val="00EC6966"/>
    <w:rsid w:val="00EC6F37"/>
    <w:rsid w:val="00EC7A0A"/>
    <w:rsid w:val="00EC7A0F"/>
    <w:rsid w:val="00EC7A3D"/>
    <w:rsid w:val="00ED018A"/>
    <w:rsid w:val="00ED0586"/>
    <w:rsid w:val="00ED0A3F"/>
    <w:rsid w:val="00ED0EFE"/>
    <w:rsid w:val="00ED122A"/>
    <w:rsid w:val="00ED14E9"/>
    <w:rsid w:val="00ED1E11"/>
    <w:rsid w:val="00ED20F5"/>
    <w:rsid w:val="00ED22AF"/>
    <w:rsid w:val="00ED2B36"/>
    <w:rsid w:val="00ED2BE1"/>
    <w:rsid w:val="00ED2FD5"/>
    <w:rsid w:val="00ED30B8"/>
    <w:rsid w:val="00ED3A5D"/>
    <w:rsid w:val="00ED3A7C"/>
    <w:rsid w:val="00ED49F5"/>
    <w:rsid w:val="00ED4C2B"/>
    <w:rsid w:val="00ED5873"/>
    <w:rsid w:val="00ED5998"/>
    <w:rsid w:val="00ED5B82"/>
    <w:rsid w:val="00ED5BAB"/>
    <w:rsid w:val="00ED6185"/>
    <w:rsid w:val="00ED6948"/>
    <w:rsid w:val="00ED6A1F"/>
    <w:rsid w:val="00ED6BD8"/>
    <w:rsid w:val="00ED7283"/>
    <w:rsid w:val="00ED7897"/>
    <w:rsid w:val="00EE1637"/>
    <w:rsid w:val="00EE17DD"/>
    <w:rsid w:val="00EE1B49"/>
    <w:rsid w:val="00EE225E"/>
    <w:rsid w:val="00EE24BF"/>
    <w:rsid w:val="00EE27B8"/>
    <w:rsid w:val="00EE2C5A"/>
    <w:rsid w:val="00EE3EEE"/>
    <w:rsid w:val="00EE4A9A"/>
    <w:rsid w:val="00EE5373"/>
    <w:rsid w:val="00EE560C"/>
    <w:rsid w:val="00EE5CCA"/>
    <w:rsid w:val="00EE622B"/>
    <w:rsid w:val="00EE62BF"/>
    <w:rsid w:val="00EE650B"/>
    <w:rsid w:val="00EE67C8"/>
    <w:rsid w:val="00EE6908"/>
    <w:rsid w:val="00EE7234"/>
    <w:rsid w:val="00EE7246"/>
    <w:rsid w:val="00EE770D"/>
    <w:rsid w:val="00EF0BB5"/>
    <w:rsid w:val="00EF16F7"/>
    <w:rsid w:val="00EF1A48"/>
    <w:rsid w:val="00EF2A24"/>
    <w:rsid w:val="00EF2A83"/>
    <w:rsid w:val="00EF2F18"/>
    <w:rsid w:val="00EF309C"/>
    <w:rsid w:val="00EF328B"/>
    <w:rsid w:val="00EF34A3"/>
    <w:rsid w:val="00EF3D49"/>
    <w:rsid w:val="00EF4785"/>
    <w:rsid w:val="00EF49A3"/>
    <w:rsid w:val="00EF4C87"/>
    <w:rsid w:val="00EF5466"/>
    <w:rsid w:val="00EF57BB"/>
    <w:rsid w:val="00EF5D9C"/>
    <w:rsid w:val="00EF5DAA"/>
    <w:rsid w:val="00EF5E25"/>
    <w:rsid w:val="00EF6153"/>
    <w:rsid w:val="00EF661D"/>
    <w:rsid w:val="00EF6D4F"/>
    <w:rsid w:val="00EF6DFE"/>
    <w:rsid w:val="00F000BE"/>
    <w:rsid w:val="00F00B98"/>
    <w:rsid w:val="00F00E3A"/>
    <w:rsid w:val="00F01351"/>
    <w:rsid w:val="00F02146"/>
    <w:rsid w:val="00F022BA"/>
    <w:rsid w:val="00F022F0"/>
    <w:rsid w:val="00F04985"/>
    <w:rsid w:val="00F056A6"/>
    <w:rsid w:val="00F05A59"/>
    <w:rsid w:val="00F05DF6"/>
    <w:rsid w:val="00F069FB"/>
    <w:rsid w:val="00F06C4F"/>
    <w:rsid w:val="00F072E3"/>
    <w:rsid w:val="00F07773"/>
    <w:rsid w:val="00F07DF4"/>
    <w:rsid w:val="00F1028A"/>
    <w:rsid w:val="00F10D31"/>
    <w:rsid w:val="00F11849"/>
    <w:rsid w:val="00F12052"/>
    <w:rsid w:val="00F124EA"/>
    <w:rsid w:val="00F12B36"/>
    <w:rsid w:val="00F13715"/>
    <w:rsid w:val="00F13827"/>
    <w:rsid w:val="00F13A55"/>
    <w:rsid w:val="00F13D66"/>
    <w:rsid w:val="00F14B44"/>
    <w:rsid w:val="00F15C6F"/>
    <w:rsid w:val="00F16B99"/>
    <w:rsid w:val="00F17069"/>
    <w:rsid w:val="00F172A3"/>
    <w:rsid w:val="00F175C0"/>
    <w:rsid w:val="00F17D24"/>
    <w:rsid w:val="00F20304"/>
    <w:rsid w:val="00F22A0A"/>
    <w:rsid w:val="00F231FD"/>
    <w:rsid w:val="00F23662"/>
    <w:rsid w:val="00F2371F"/>
    <w:rsid w:val="00F23808"/>
    <w:rsid w:val="00F23869"/>
    <w:rsid w:val="00F2467A"/>
    <w:rsid w:val="00F24823"/>
    <w:rsid w:val="00F24D30"/>
    <w:rsid w:val="00F25098"/>
    <w:rsid w:val="00F27606"/>
    <w:rsid w:val="00F2799A"/>
    <w:rsid w:val="00F30B06"/>
    <w:rsid w:val="00F317D9"/>
    <w:rsid w:val="00F31A4E"/>
    <w:rsid w:val="00F31C4B"/>
    <w:rsid w:val="00F32388"/>
    <w:rsid w:val="00F32B8E"/>
    <w:rsid w:val="00F32C19"/>
    <w:rsid w:val="00F32CC0"/>
    <w:rsid w:val="00F331A4"/>
    <w:rsid w:val="00F347DE"/>
    <w:rsid w:val="00F34943"/>
    <w:rsid w:val="00F34EAC"/>
    <w:rsid w:val="00F351E0"/>
    <w:rsid w:val="00F35A44"/>
    <w:rsid w:val="00F3632B"/>
    <w:rsid w:val="00F36671"/>
    <w:rsid w:val="00F36A4C"/>
    <w:rsid w:val="00F36E21"/>
    <w:rsid w:val="00F3700E"/>
    <w:rsid w:val="00F371D9"/>
    <w:rsid w:val="00F372AD"/>
    <w:rsid w:val="00F3741B"/>
    <w:rsid w:val="00F37881"/>
    <w:rsid w:val="00F37ACA"/>
    <w:rsid w:val="00F37F95"/>
    <w:rsid w:val="00F401DE"/>
    <w:rsid w:val="00F40876"/>
    <w:rsid w:val="00F41367"/>
    <w:rsid w:val="00F41C49"/>
    <w:rsid w:val="00F41CB8"/>
    <w:rsid w:val="00F420D5"/>
    <w:rsid w:val="00F44251"/>
    <w:rsid w:val="00F44326"/>
    <w:rsid w:val="00F443F7"/>
    <w:rsid w:val="00F446E2"/>
    <w:rsid w:val="00F45401"/>
    <w:rsid w:val="00F45B5A"/>
    <w:rsid w:val="00F45BA3"/>
    <w:rsid w:val="00F460F5"/>
    <w:rsid w:val="00F461C5"/>
    <w:rsid w:val="00F46D80"/>
    <w:rsid w:val="00F46D91"/>
    <w:rsid w:val="00F46EF3"/>
    <w:rsid w:val="00F472C6"/>
    <w:rsid w:val="00F47A7E"/>
    <w:rsid w:val="00F504E4"/>
    <w:rsid w:val="00F5055C"/>
    <w:rsid w:val="00F50A86"/>
    <w:rsid w:val="00F518DB"/>
    <w:rsid w:val="00F51B7A"/>
    <w:rsid w:val="00F51D18"/>
    <w:rsid w:val="00F5243A"/>
    <w:rsid w:val="00F53F65"/>
    <w:rsid w:val="00F547F4"/>
    <w:rsid w:val="00F54A60"/>
    <w:rsid w:val="00F54AA2"/>
    <w:rsid w:val="00F55015"/>
    <w:rsid w:val="00F55124"/>
    <w:rsid w:val="00F554CB"/>
    <w:rsid w:val="00F55B1D"/>
    <w:rsid w:val="00F55FF2"/>
    <w:rsid w:val="00F56513"/>
    <w:rsid w:val="00F5748D"/>
    <w:rsid w:val="00F60EE6"/>
    <w:rsid w:val="00F61318"/>
    <w:rsid w:val="00F61728"/>
    <w:rsid w:val="00F618F2"/>
    <w:rsid w:val="00F61C3B"/>
    <w:rsid w:val="00F61FB8"/>
    <w:rsid w:val="00F6388D"/>
    <w:rsid w:val="00F64436"/>
    <w:rsid w:val="00F64B66"/>
    <w:rsid w:val="00F65180"/>
    <w:rsid w:val="00F65F47"/>
    <w:rsid w:val="00F66873"/>
    <w:rsid w:val="00F669E7"/>
    <w:rsid w:val="00F671EF"/>
    <w:rsid w:val="00F6785F"/>
    <w:rsid w:val="00F67F10"/>
    <w:rsid w:val="00F707EE"/>
    <w:rsid w:val="00F71424"/>
    <w:rsid w:val="00F715A6"/>
    <w:rsid w:val="00F718AF"/>
    <w:rsid w:val="00F71D34"/>
    <w:rsid w:val="00F71E1F"/>
    <w:rsid w:val="00F71F09"/>
    <w:rsid w:val="00F7217E"/>
    <w:rsid w:val="00F729EE"/>
    <w:rsid w:val="00F732E0"/>
    <w:rsid w:val="00F733F2"/>
    <w:rsid w:val="00F73580"/>
    <w:rsid w:val="00F7363F"/>
    <w:rsid w:val="00F73B66"/>
    <w:rsid w:val="00F74A0D"/>
    <w:rsid w:val="00F7555D"/>
    <w:rsid w:val="00F757F6"/>
    <w:rsid w:val="00F7605E"/>
    <w:rsid w:val="00F76CF7"/>
    <w:rsid w:val="00F7775C"/>
    <w:rsid w:val="00F77CAA"/>
    <w:rsid w:val="00F8081B"/>
    <w:rsid w:val="00F808D4"/>
    <w:rsid w:val="00F80C79"/>
    <w:rsid w:val="00F81025"/>
    <w:rsid w:val="00F815AE"/>
    <w:rsid w:val="00F81BCF"/>
    <w:rsid w:val="00F81D82"/>
    <w:rsid w:val="00F820EB"/>
    <w:rsid w:val="00F82191"/>
    <w:rsid w:val="00F82B3E"/>
    <w:rsid w:val="00F8408F"/>
    <w:rsid w:val="00F8432F"/>
    <w:rsid w:val="00F846FE"/>
    <w:rsid w:val="00F848A8"/>
    <w:rsid w:val="00F84F90"/>
    <w:rsid w:val="00F857F7"/>
    <w:rsid w:val="00F85C1A"/>
    <w:rsid w:val="00F8662E"/>
    <w:rsid w:val="00F867AC"/>
    <w:rsid w:val="00F868BD"/>
    <w:rsid w:val="00F86914"/>
    <w:rsid w:val="00F87CBB"/>
    <w:rsid w:val="00F87EC5"/>
    <w:rsid w:val="00F911D5"/>
    <w:rsid w:val="00F92053"/>
    <w:rsid w:val="00F92B27"/>
    <w:rsid w:val="00F92EDB"/>
    <w:rsid w:val="00F92FC5"/>
    <w:rsid w:val="00F93169"/>
    <w:rsid w:val="00F936CF"/>
    <w:rsid w:val="00F93CBB"/>
    <w:rsid w:val="00F941FB"/>
    <w:rsid w:val="00F94F13"/>
    <w:rsid w:val="00F950DB"/>
    <w:rsid w:val="00F95DF6"/>
    <w:rsid w:val="00F97117"/>
    <w:rsid w:val="00F97B8E"/>
    <w:rsid w:val="00F97C7C"/>
    <w:rsid w:val="00F97CBB"/>
    <w:rsid w:val="00F97E82"/>
    <w:rsid w:val="00F97F6B"/>
    <w:rsid w:val="00FA03B0"/>
    <w:rsid w:val="00FA13B2"/>
    <w:rsid w:val="00FA1E16"/>
    <w:rsid w:val="00FA2617"/>
    <w:rsid w:val="00FA2AF7"/>
    <w:rsid w:val="00FA30BF"/>
    <w:rsid w:val="00FA35E8"/>
    <w:rsid w:val="00FA3DA8"/>
    <w:rsid w:val="00FA403C"/>
    <w:rsid w:val="00FA4876"/>
    <w:rsid w:val="00FA4B33"/>
    <w:rsid w:val="00FA4E7A"/>
    <w:rsid w:val="00FA4EBC"/>
    <w:rsid w:val="00FA4F67"/>
    <w:rsid w:val="00FA510C"/>
    <w:rsid w:val="00FA583D"/>
    <w:rsid w:val="00FA58CD"/>
    <w:rsid w:val="00FA5F36"/>
    <w:rsid w:val="00FA6F9F"/>
    <w:rsid w:val="00FA7079"/>
    <w:rsid w:val="00FA71B3"/>
    <w:rsid w:val="00FA76EC"/>
    <w:rsid w:val="00FA7FEF"/>
    <w:rsid w:val="00FB05D8"/>
    <w:rsid w:val="00FB09D4"/>
    <w:rsid w:val="00FB0F6B"/>
    <w:rsid w:val="00FB13A8"/>
    <w:rsid w:val="00FB18BE"/>
    <w:rsid w:val="00FB2040"/>
    <w:rsid w:val="00FB26EE"/>
    <w:rsid w:val="00FB2951"/>
    <w:rsid w:val="00FB29D7"/>
    <w:rsid w:val="00FB32E2"/>
    <w:rsid w:val="00FB3A4D"/>
    <w:rsid w:val="00FB3D0F"/>
    <w:rsid w:val="00FB4153"/>
    <w:rsid w:val="00FB42F4"/>
    <w:rsid w:val="00FB4540"/>
    <w:rsid w:val="00FB49BB"/>
    <w:rsid w:val="00FB4C36"/>
    <w:rsid w:val="00FB5F54"/>
    <w:rsid w:val="00FB60A1"/>
    <w:rsid w:val="00FB634B"/>
    <w:rsid w:val="00FB6460"/>
    <w:rsid w:val="00FB6E8D"/>
    <w:rsid w:val="00FC01CC"/>
    <w:rsid w:val="00FC033D"/>
    <w:rsid w:val="00FC0396"/>
    <w:rsid w:val="00FC0B27"/>
    <w:rsid w:val="00FC1255"/>
    <w:rsid w:val="00FC1676"/>
    <w:rsid w:val="00FC1CED"/>
    <w:rsid w:val="00FC1E8A"/>
    <w:rsid w:val="00FC2469"/>
    <w:rsid w:val="00FC3D0D"/>
    <w:rsid w:val="00FC3F73"/>
    <w:rsid w:val="00FC6B9D"/>
    <w:rsid w:val="00FC77D4"/>
    <w:rsid w:val="00FC7E82"/>
    <w:rsid w:val="00FD0084"/>
    <w:rsid w:val="00FD0219"/>
    <w:rsid w:val="00FD0B8E"/>
    <w:rsid w:val="00FD0BEC"/>
    <w:rsid w:val="00FD0DF8"/>
    <w:rsid w:val="00FD1107"/>
    <w:rsid w:val="00FD1C53"/>
    <w:rsid w:val="00FD1ED6"/>
    <w:rsid w:val="00FD2066"/>
    <w:rsid w:val="00FD27E7"/>
    <w:rsid w:val="00FD3253"/>
    <w:rsid w:val="00FD3451"/>
    <w:rsid w:val="00FD352F"/>
    <w:rsid w:val="00FD37DF"/>
    <w:rsid w:val="00FD3A32"/>
    <w:rsid w:val="00FD3EAE"/>
    <w:rsid w:val="00FD4566"/>
    <w:rsid w:val="00FD4F74"/>
    <w:rsid w:val="00FD5D57"/>
    <w:rsid w:val="00FD6174"/>
    <w:rsid w:val="00FD69C0"/>
    <w:rsid w:val="00FD6AF3"/>
    <w:rsid w:val="00FD7491"/>
    <w:rsid w:val="00FD75DB"/>
    <w:rsid w:val="00FD75EC"/>
    <w:rsid w:val="00FD79B2"/>
    <w:rsid w:val="00FE052E"/>
    <w:rsid w:val="00FE0737"/>
    <w:rsid w:val="00FE0E87"/>
    <w:rsid w:val="00FE0ED7"/>
    <w:rsid w:val="00FE0F81"/>
    <w:rsid w:val="00FE0F94"/>
    <w:rsid w:val="00FE1036"/>
    <w:rsid w:val="00FE114D"/>
    <w:rsid w:val="00FE1352"/>
    <w:rsid w:val="00FE1CD0"/>
    <w:rsid w:val="00FE2531"/>
    <w:rsid w:val="00FE2914"/>
    <w:rsid w:val="00FE3534"/>
    <w:rsid w:val="00FE45FF"/>
    <w:rsid w:val="00FE493C"/>
    <w:rsid w:val="00FE49C9"/>
    <w:rsid w:val="00FE5314"/>
    <w:rsid w:val="00FE5636"/>
    <w:rsid w:val="00FE5DFB"/>
    <w:rsid w:val="00FE62FF"/>
    <w:rsid w:val="00FE671F"/>
    <w:rsid w:val="00FE6D14"/>
    <w:rsid w:val="00FE6DBF"/>
    <w:rsid w:val="00FE7551"/>
    <w:rsid w:val="00FE7779"/>
    <w:rsid w:val="00FE7968"/>
    <w:rsid w:val="00FE7A45"/>
    <w:rsid w:val="00FF03D2"/>
    <w:rsid w:val="00FF0B6C"/>
    <w:rsid w:val="00FF0D23"/>
    <w:rsid w:val="00FF0F79"/>
    <w:rsid w:val="00FF2188"/>
    <w:rsid w:val="00FF2220"/>
    <w:rsid w:val="00FF2615"/>
    <w:rsid w:val="00FF35D8"/>
    <w:rsid w:val="00FF37FC"/>
    <w:rsid w:val="00FF380A"/>
    <w:rsid w:val="00FF387F"/>
    <w:rsid w:val="00FF3F49"/>
    <w:rsid w:val="00FF41B6"/>
    <w:rsid w:val="00FF4233"/>
    <w:rsid w:val="00FF4815"/>
    <w:rsid w:val="00FF4F94"/>
    <w:rsid w:val="00FF5514"/>
    <w:rsid w:val="00FF5583"/>
    <w:rsid w:val="00FF59F1"/>
    <w:rsid w:val="00FF5EB7"/>
    <w:rsid w:val="00FF5EDB"/>
    <w:rsid w:val="00FF60CA"/>
    <w:rsid w:val="00FF60CB"/>
    <w:rsid w:val="00FF695A"/>
    <w:rsid w:val="00FF6BA4"/>
    <w:rsid w:val="00FF6E30"/>
    <w:rsid w:val="00FF6FA9"/>
    <w:rsid w:val="00FF7112"/>
    <w:rsid w:val="01AAEF91"/>
    <w:rsid w:val="04C04CA8"/>
    <w:rsid w:val="07F24046"/>
    <w:rsid w:val="083C7CD6"/>
    <w:rsid w:val="0904B26F"/>
    <w:rsid w:val="097E2211"/>
    <w:rsid w:val="09FC64EB"/>
    <w:rsid w:val="0A4FC950"/>
    <w:rsid w:val="0B92FCFB"/>
    <w:rsid w:val="0CAD5F6C"/>
    <w:rsid w:val="0CEE8A96"/>
    <w:rsid w:val="0E046F1C"/>
    <w:rsid w:val="0E90A822"/>
    <w:rsid w:val="11749F4D"/>
    <w:rsid w:val="127FC2AB"/>
    <w:rsid w:val="14B6AFF9"/>
    <w:rsid w:val="14CFF133"/>
    <w:rsid w:val="150A22B1"/>
    <w:rsid w:val="15A18947"/>
    <w:rsid w:val="164B9180"/>
    <w:rsid w:val="172FF534"/>
    <w:rsid w:val="19C23352"/>
    <w:rsid w:val="1CE6088C"/>
    <w:rsid w:val="201DA94E"/>
    <w:rsid w:val="209507B9"/>
    <w:rsid w:val="22E6FB4C"/>
    <w:rsid w:val="23BEEEE1"/>
    <w:rsid w:val="24BFD3F6"/>
    <w:rsid w:val="25A51EC6"/>
    <w:rsid w:val="268829A0"/>
    <w:rsid w:val="27BC3C37"/>
    <w:rsid w:val="2835CDB4"/>
    <w:rsid w:val="29188217"/>
    <w:rsid w:val="293B5A2A"/>
    <w:rsid w:val="2B8A5C14"/>
    <w:rsid w:val="2BEE11DA"/>
    <w:rsid w:val="2CAA2C9E"/>
    <w:rsid w:val="2D140AAF"/>
    <w:rsid w:val="2E32ACF2"/>
    <w:rsid w:val="2E93F3D1"/>
    <w:rsid w:val="301D0FED"/>
    <w:rsid w:val="31CD30A8"/>
    <w:rsid w:val="343EE62E"/>
    <w:rsid w:val="3515E23D"/>
    <w:rsid w:val="353E607C"/>
    <w:rsid w:val="39100E4A"/>
    <w:rsid w:val="395E6B90"/>
    <w:rsid w:val="39E3D7FE"/>
    <w:rsid w:val="3B9DB9E9"/>
    <w:rsid w:val="3E1328BE"/>
    <w:rsid w:val="40717896"/>
    <w:rsid w:val="4079C716"/>
    <w:rsid w:val="41718BA6"/>
    <w:rsid w:val="4451C4D2"/>
    <w:rsid w:val="4459144C"/>
    <w:rsid w:val="4459A24C"/>
    <w:rsid w:val="44C2B475"/>
    <w:rsid w:val="451752A4"/>
    <w:rsid w:val="4C3BE186"/>
    <w:rsid w:val="4CAA5614"/>
    <w:rsid w:val="4CD4ADE6"/>
    <w:rsid w:val="4D1C95E8"/>
    <w:rsid w:val="4D7AE70A"/>
    <w:rsid w:val="52EA818C"/>
    <w:rsid w:val="547B78A4"/>
    <w:rsid w:val="5645DB9D"/>
    <w:rsid w:val="5670077F"/>
    <w:rsid w:val="56EA2C1F"/>
    <w:rsid w:val="5729912A"/>
    <w:rsid w:val="610FA656"/>
    <w:rsid w:val="61C931B9"/>
    <w:rsid w:val="63453F3D"/>
    <w:rsid w:val="649AB657"/>
    <w:rsid w:val="65943C58"/>
    <w:rsid w:val="675DE044"/>
    <w:rsid w:val="69B8D6DF"/>
    <w:rsid w:val="6B9A66E6"/>
    <w:rsid w:val="6C8A3862"/>
    <w:rsid w:val="6F00721A"/>
    <w:rsid w:val="6F8D64E3"/>
    <w:rsid w:val="70867FDD"/>
    <w:rsid w:val="70BA86AD"/>
    <w:rsid w:val="72755AD6"/>
    <w:rsid w:val="7287EAA6"/>
    <w:rsid w:val="7793FD98"/>
    <w:rsid w:val="797376A6"/>
    <w:rsid w:val="7B6B1406"/>
    <w:rsid w:val="7BC5049F"/>
    <w:rsid w:val="7FC13FC3"/>
    <w:rsid w:val="7FE168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02C0"/>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BE24CA"/>
    <w:rPr>
      <w:sz w:val="16"/>
      <w:szCs w:val="16"/>
    </w:rPr>
  </w:style>
  <w:style w:type="paragraph" w:styleId="CommentText">
    <w:name w:val="annotation text"/>
    <w:basedOn w:val="Normal"/>
    <w:link w:val="CommentTextChar"/>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Paragraphe de liste"/>
    <w:basedOn w:val="Normal"/>
    <w:link w:val="ListParagraphChar"/>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3341A9"/>
    <w:pPr>
      <w:tabs>
        <w:tab w:val="left" w:pos="440"/>
        <w:tab w:val="right" w:leader="dot" w:pos="9323"/>
      </w:tabs>
      <w:spacing w:after="100"/>
    </w:pPr>
    <w:rPr>
      <w:rFonts w:eastAsia="SimSun" w:cs="Arial"/>
      <w:noProof/>
      <w:lang w:val="es-ES" w:eastAsia="zh-CN"/>
    </w:r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3"/>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Paragraphe de liste Char"/>
    <w:basedOn w:val="DefaultParagraphFont"/>
    <w:link w:val="ListParagraph"/>
    <w:uiPriority w:val="34"/>
    <w:locked/>
    <w:rsid w:val="00F41C49"/>
    <w:rPr>
      <w:rFonts w:ascii="Arial" w:hAnsi="Arial"/>
      <w:sz w:val="22"/>
      <w:szCs w:val="24"/>
      <w:lang w:val="en-GB"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val="en-US"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en-GB" w:eastAsia="ja-JP"/>
    </w:rPr>
  </w:style>
  <w:style w:type="character" w:customStyle="1" w:styleId="Mencinsinresolver1">
    <w:name w:val="Mención sin resolver1"/>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en-GB" w:eastAsia="en-GB"/>
    </w:rPr>
  </w:style>
  <w:style w:type="character" w:styleId="UnresolvedMention">
    <w:name w:val="Unresolved Mention"/>
    <w:basedOn w:val="DefaultParagraphFont"/>
    <w:uiPriority w:val="99"/>
    <w:semiHidden/>
    <w:unhideWhenUsed/>
    <w:rsid w:val="00A610D0"/>
    <w:rPr>
      <w:color w:val="605E5C"/>
      <w:shd w:val="clear" w:color="auto" w:fill="E1DFDD"/>
    </w:rPr>
  </w:style>
  <w:style w:type="character" w:customStyle="1" w:styleId="UnresolvedMention1">
    <w:name w:val="Unresolved Mention1"/>
    <w:basedOn w:val="DefaultParagraphFont"/>
    <w:uiPriority w:val="99"/>
    <w:semiHidden/>
    <w:unhideWhenUsed/>
    <w:rsid w:val="00624164"/>
    <w:rPr>
      <w:color w:val="605E5C"/>
      <w:shd w:val="clear" w:color="auto" w:fill="E1DFDD"/>
    </w:rPr>
  </w:style>
  <w:style w:type="table" w:customStyle="1" w:styleId="SimpleTable">
    <w:name w:val="Simple Table"/>
    <w:basedOn w:val="TableNormal"/>
    <w:uiPriority w:val="99"/>
    <w:rsid w:val="00651E42"/>
    <w:rPr>
      <w:rFonts w:asciiTheme="minorHAnsi" w:eastAsiaTheme="minorHAnsi" w:hAnsiTheme="minorHAnsi"/>
      <w:color w:val="80379B" w:themeColor="accent3"/>
      <w:szCs w:val="24"/>
      <w:lang w:val="de-DE"/>
    </w:rPr>
    <w:tblPr>
      <w:tblInd w:w="1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rPr>
    <w:tcPr>
      <w:tcMar>
        <w:top w:w="113" w:type="dxa"/>
        <w:left w:w="113" w:type="dxa"/>
        <w:bottom w:w="113" w:type="dxa"/>
        <w:right w:w="113" w:type="dxa"/>
      </w:tcMar>
    </w:tcPr>
  </w:style>
  <w:style w:type="paragraph" w:customStyle="1" w:styleId="Listenabsatz2">
    <w:name w:val="Listenabsatz 2"/>
    <w:basedOn w:val="ListParagraph"/>
    <w:autoRedefine/>
    <w:qFormat/>
    <w:rsid w:val="00651E42"/>
    <w:pPr>
      <w:spacing w:after="120" w:line="276" w:lineRule="auto"/>
      <w:ind w:left="426" w:hanging="142"/>
      <w:jc w:val="left"/>
    </w:pPr>
    <w:rPr>
      <w:rFonts w:asciiTheme="minorHAnsi" w:eastAsia="Cambria" w:hAnsiTheme="minorHAnsi" w:cs="Courier New"/>
      <w:color w:val="E5FF21" w:themeColor="text2" w:themeTint="BF"/>
      <w:sz w:val="20"/>
      <w:szCs w:val="20"/>
      <w:lang w:eastAsia="en-US"/>
    </w:rPr>
  </w:style>
  <w:style w:type="paragraph" w:customStyle="1" w:styleId="lists-head">
    <w:name w:val="lists-head"/>
    <w:basedOn w:val="Normal"/>
    <w:qFormat/>
    <w:rsid w:val="00651E42"/>
    <w:pPr>
      <w:spacing w:after="60" w:line="276" w:lineRule="auto"/>
      <w:jc w:val="left"/>
    </w:pPr>
    <w:rPr>
      <w:rFonts w:asciiTheme="minorHAnsi" w:eastAsiaTheme="minorHAnsi" w:hAnsiTheme="minorHAnsi" w:cstheme="minorHAnsi"/>
      <w:color w:val="E5FF21" w:themeColor="text2" w:themeTint="BF"/>
      <w:sz w:val="20"/>
      <w:szCs w:val="20"/>
      <w:lang w:eastAsia="ja-JP"/>
    </w:rPr>
  </w:style>
  <w:style w:type="paragraph" w:customStyle="1" w:styleId="table-body">
    <w:name w:val="table-body"/>
    <w:basedOn w:val="Normal"/>
    <w:link w:val="table-bodyZchn"/>
    <w:qFormat/>
    <w:rsid w:val="00651E42"/>
    <w:pPr>
      <w:spacing w:line="276" w:lineRule="auto"/>
      <w:jc w:val="left"/>
    </w:pPr>
    <w:rPr>
      <w:rFonts w:asciiTheme="minorHAnsi" w:eastAsiaTheme="minorHAnsi" w:hAnsiTheme="minorHAnsi" w:cstheme="minorHAnsi"/>
      <w:color w:val="E5FF21" w:themeColor="text2" w:themeTint="BF"/>
      <w:spacing w:val="-1"/>
      <w:sz w:val="20"/>
      <w:szCs w:val="20"/>
      <w:lang w:eastAsia="ja-JP"/>
    </w:rPr>
  </w:style>
  <w:style w:type="character" w:customStyle="1" w:styleId="table-bodyZchn">
    <w:name w:val="table-body Zchn"/>
    <w:basedOn w:val="DefaultParagraphFont"/>
    <w:link w:val="table-body"/>
    <w:rsid w:val="00651E42"/>
    <w:rPr>
      <w:rFonts w:asciiTheme="minorHAnsi" w:eastAsiaTheme="minorHAnsi" w:hAnsiTheme="minorHAnsi" w:cstheme="minorHAnsi"/>
      <w:color w:val="E5FF21" w:themeColor="text2" w:themeTint="BF"/>
      <w:spacing w:val="-1"/>
      <w:lang w:val="en-GB" w:eastAsia="ja-JP"/>
    </w:rPr>
  </w:style>
  <w:style w:type="paragraph" w:customStyle="1" w:styleId="VBPC">
    <w:name w:val="VBP/C"/>
    <w:basedOn w:val="Normal"/>
    <w:qFormat/>
    <w:rsid w:val="00651E42"/>
    <w:pPr>
      <w:spacing w:line="240" w:lineRule="auto"/>
      <w:jc w:val="center"/>
    </w:pPr>
    <w:rPr>
      <w:rFonts w:asciiTheme="minorHAnsi" w:eastAsiaTheme="minorHAnsi" w:hAnsiTheme="minorHAnsi" w:cstheme="minorHAnsi"/>
      <w:b/>
      <w:color w:val="E5FF21" w:themeColor="text2" w:themeTint="BF"/>
      <w:spacing w:val="-1"/>
      <w:sz w:val="20"/>
      <w:szCs w:val="20"/>
      <w:lang w:eastAsia="ja-JP"/>
    </w:rPr>
  </w:style>
  <w:style w:type="character" w:customStyle="1" w:styleId="ui-provider">
    <w:name w:val="ui-provider"/>
    <w:basedOn w:val="DefaultParagraphFont"/>
    <w:rsid w:val="0031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22605952">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47728880">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02175906">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274437423">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396587834">
      <w:bodyDiv w:val="1"/>
      <w:marLeft w:val="0"/>
      <w:marRight w:val="0"/>
      <w:marTop w:val="0"/>
      <w:marBottom w:val="0"/>
      <w:divBdr>
        <w:top w:val="none" w:sz="0" w:space="0" w:color="auto"/>
        <w:left w:val="none" w:sz="0" w:space="0" w:color="auto"/>
        <w:bottom w:val="none" w:sz="0" w:space="0" w:color="auto"/>
        <w:right w:val="none" w:sz="0" w:space="0" w:color="auto"/>
      </w:divBdr>
      <w:divsChild>
        <w:div w:id="1869486762">
          <w:marLeft w:val="0"/>
          <w:marRight w:val="0"/>
          <w:marTop w:val="0"/>
          <w:marBottom w:val="0"/>
          <w:divBdr>
            <w:top w:val="none" w:sz="0" w:space="0" w:color="auto"/>
            <w:left w:val="none" w:sz="0" w:space="0" w:color="auto"/>
            <w:bottom w:val="none" w:sz="0" w:space="0" w:color="auto"/>
            <w:right w:val="none" w:sz="0" w:space="0" w:color="auto"/>
          </w:divBdr>
          <w:divsChild>
            <w:div w:id="368339377">
              <w:marLeft w:val="0"/>
              <w:marRight w:val="0"/>
              <w:marTop w:val="0"/>
              <w:marBottom w:val="0"/>
              <w:divBdr>
                <w:top w:val="none" w:sz="0" w:space="0" w:color="auto"/>
                <w:left w:val="none" w:sz="0" w:space="0" w:color="auto"/>
                <w:bottom w:val="none" w:sz="0" w:space="0" w:color="auto"/>
                <w:right w:val="none" w:sz="0" w:space="0" w:color="auto"/>
              </w:divBdr>
            </w:div>
            <w:div w:id="1676955016">
              <w:marLeft w:val="0"/>
              <w:marRight w:val="0"/>
              <w:marTop w:val="0"/>
              <w:marBottom w:val="0"/>
              <w:divBdr>
                <w:top w:val="none" w:sz="0" w:space="0" w:color="auto"/>
                <w:left w:val="none" w:sz="0" w:space="0" w:color="auto"/>
                <w:bottom w:val="none" w:sz="0" w:space="0" w:color="auto"/>
                <w:right w:val="none" w:sz="0" w:space="0" w:color="auto"/>
              </w:divBdr>
            </w:div>
          </w:divsChild>
        </w:div>
        <w:div w:id="33584637">
          <w:marLeft w:val="0"/>
          <w:marRight w:val="0"/>
          <w:marTop w:val="0"/>
          <w:marBottom w:val="0"/>
          <w:divBdr>
            <w:top w:val="none" w:sz="0" w:space="0" w:color="auto"/>
            <w:left w:val="none" w:sz="0" w:space="0" w:color="auto"/>
            <w:bottom w:val="none" w:sz="0" w:space="0" w:color="auto"/>
            <w:right w:val="none" w:sz="0" w:space="0" w:color="auto"/>
          </w:divBdr>
          <w:divsChild>
            <w:div w:id="488257530">
              <w:marLeft w:val="0"/>
              <w:marRight w:val="0"/>
              <w:marTop w:val="0"/>
              <w:marBottom w:val="0"/>
              <w:divBdr>
                <w:top w:val="none" w:sz="0" w:space="0" w:color="auto"/>
                <w:left w:val="none" w:sz="0" w:space="0" w:color="auto"/>
                <w:bottom w:val="none" w:sz="0" w:space="0" w:color="auto"/>
                <w:right w:val="none" w:sz="0" w:space="0" w:color="auto"/>
              </w:divBdr>
              <w:divsChild>
                <w:div w:id="200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7626">
          <w:marLeft w:val="0"/>
          <w:marRight w:val="0"/>
          <w:marTop w:val="0"/>
          <w:marBottom w:val="0"/>
          <w:divBdr>
            <w:top w:val="none" w:sz="0" w:space="0" w:color="auto"/>
            <w:left w:val="none" w:sz="0" w:space="0" w:color="auto"/>
            <w:bottom w:val="none" w:sz="0" w:space="0" w:color="auto"/>
            <w:right w:val="none" w:sz="0" w:space="0" w:color="auto"/>
          </w:divBdr>
        </w:div>
        <w:div w:id="1299873089">
          <w:marLeft w:val="0"/>
          <w:marRight w:val="0"/>
          <w:marTop w:val="0"/>
          <w:marBottom w:val="0"/>
          <w:divBdr>
            <w:top w:val="none" w:sz="0" w:space="0" w:color="auto"/>
            <w:left w:val="none" w:sz="0" w:space="0" w:color="auto"/>
            <w:bottom w:val="none" w:sz="0" w:space="0" w:color="auto"/>
            <w:right w:val="none" w:sz="0" w:space="0" w:color="auto"/>
          </w:divBdr>
          <w:divsChild>
            <w:div w:id="1793671022">
              <w:marLeft w:val="0"/>
              <w:marRight w:val="0"/>
              <w:marTop w:val="0"/>
              <w:marBottom w:val="0"/>
              <w:divBdr>
                <w:top w:val="none" w:sz="0" w:space="0" w:color="auto"/>
                <w:left w:val="none" w:sz="0" w:space="0" w:color="auto"/>
                <w:bottom w:val="none" w:sz="0" w:space="0" w:color="auto"/>
                <w:right w:val="none" w:sz="0" w:space="0" w:color="auto"/>
              </w:divBdr>
              <w:divsChild>
                <w:div w:id="826898920">
                  <w:marLeft w:val="0"/>
                  <w:marRight w:val="0"/>
                  <w:marTop w:val="0"/>
                  <w:marBottom w:val="0"/>
                  <w:divBdr>
                    <w:top w:val="none" w:sz="0" w:space="0" w:color="auto"/>
                    <w:left w:val="none" w:sz="0" w:space="0" w:color="auto"/>
                    <w:bottom w:val="none" w:sz="0" w:space="0" w:color="auto"/>
                    <w:right w:val="none" w:sz="0" w:space="0" w:color="auto"/>
                  </w:divBdr>
                  <w:divsChild>
                    <w:div w:id="338193423">
                      <w:marLeft w:val="0"/>
                      <w:marRight w:val="0"/>
                      <w:marTop w:val="0"/>
                      <w:marBottom w:val="0"/>
                      <w:divBdr>
                        <w:top w:val="none" w:sz="0" w:space="0" w:color="auto"/>
                        <w:left w:val="none" w:sz="0" w:space="0" w:color="auto"/>
                        <w:bottom w:val="none" w:sz="0" w:space="0" w:color="auto"/>
                        <w:right w:val="none" w:sz="0" w:space="0" w:color="auto"/>
                      </w:divBdr>
                      <w:divsChild>
                        <w:div w:id="101299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335490">
              <w:marLeft w:val="0"/>
              <w:marRight w:val="0"/>
              <w:marTop w:val="0"/>
              <w:marBottom w:val="0"/>
              <w:divBdr>
                <w:top w:val="none" w:sz="0" w:space="0" w:color="auto"/>
                <w:left w:val="none" w:sz="0" w:space="0" w:color="auto"/>
                <w:bottom w:val="none" w:sz="0" w:space="0" w:color="auto"/>
                <w:right w:val="none" w:sz="0" w:space="0" w:color="auto"/>
              </w:divBdr>
              <w:divsChild>
                <w:div w:id="1861426833">
                  <w:marLeft w:val="0"/>
                  <w:marRight w:val="0"/>
                  <w:marTop w:val="0"/>
                  <w:marBottom w:val="0"/>
                  <w:divBdr>
                    <w:top w:val="none" w:sz="0" w:space="0" w:color="auto"/>
                    <w:left w:val="none" w:sz="0" w:space="0" w:color="auto"/>
                    <w:bottom w:val="none" w:sz="0" w:space="0" w:color="auto"/>
                    <w:right w:val="none" w:sz="0" w:space="0" w:color="auto"/>
                  </w:divBdr>
                  <w:divsChild>
                    <w:div w:id="20327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fairtrade.net/standards/HL_SP.pdf" TargetMode="External"/><Relationship Id="rId18" Type="http://schemas.openxmlformats.org/officeDocument/2006/relationships/hyperlink" Target="https://files.fairtrade.net/standards/Project-Assignment_HREDD_TS_HL_SPO_SP.pdf" TargetMode="External"/><Relationship Id="rId26" Type="http://schemas.openxmlformats.org/officeDocument/2006/relationships/hyperlink" Target="https://www.ilo.org/wcmsp5/groups/public/---ed_norm/---declaration/documents/normativeinstrument/wcms_716596.pdf" TargetMode="External"/><Relationship Id="rId39" Type="http://schemas.openxmlformats.org/officeDocument/2006/relationships/hyperlink" Target="https://files.fairtrade.net/publications/Fairtrade_HREDD-guide-for-plantations_EN.pdf" TargetMode="External"/><Relationship Id="rId21" Type="http://schemas.openxmlformats.org/officeDocument/2006/relationships/hyperlink" Target="https://www.ilo.org/wcmsp5/groups/public/---ed_norm/---declaration/documents/normativeinstrument/wcms_716596.pdf" TargetMode="External"/><Relationship Id="rId34" Type="http://schemas.openxmlformats.org/officeDocument/2006/relationships/hyperlink" Target="https://view.officeapps.live.com/op/view.aspx?src=https%3A%2F%2Ffiles.fairtrade.net%2Fstandards%2FHREDD-risk-assessment-tool-for-HLOs.xlsm&amp;wdOrigin=BROWSELINK" TargetMode="External"/><Relationship Id="rId42" Type="http://schemas.openxmlformats.org/officeDocument/2006/relationships/hyperlink" Target="https://files.fairtrade.net/publications/Fairtrade_HREDD-guide-for-plantations_EN.pdf" TargetMode="External"/><Relationship Id="rId47" Type="http://schemas.openxmlformats.org/officeDocument/2006/relationships/hyperlink" Target="https://files.fairtrade.net/publications/Fairtrade_HREDD-guide-for-plantations_EN.pdf" TargetMode="External"/><Relationship Id="rId50" Type="http://schemas.openxmlformats.org/officeDocument/2006/relationships/hyperlink" Target="mailto:standards-pricing@fairtrade.net"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tandards-pricing@fairtrade.net" TargetMode="External"/><Relationship Id="rId29" Type="http://schemas.openxmlformats.org/officeDocument/2006/relationships/hyperlink" Target="https://files.fairtrade.net/publications/Fairtrade_HREDD-guide-for-plantations_EN.pdf" TargetMode="External"/><Relationship Id="rId11" Type="http://schemas.openxmlformats.org/officeDocument/2006/relationships/hyperlink" Target="https://files.fairtrade.net/SOP_Development_Fairtrade_Standards.pdf" TargetMode="External"/><Relationship Id="rId24" Type="http://schemas.openxmlformats.org/officeDocument/2006/relationships/hyperlink" Target="https://mneguidelines.oecd.org/OECD-Due-Diligence-Guidance-for-Responsible-Business-Conduct.pdf" TargetMode="External"/><Relationship Id="rId32" Type="http://schemas.openxmlformats.org/officeDocument/2006/relationships/hyperlink" Target="https://riskmap.fairtrade.net/" TargetMode="External"/><Relationship Id="rId37" Type="http://schemas.openxmlformats.org/officeDocument/2006/relationships/hyperlink" Target="https://files.fairtrade.net/publications/Fairtrade_HREDD-guide-for-plantations_EN.pdf" TargetMode="External"/><Relationship Id="rId40" Type="http://schemas.openxmlformats.org/officeDocument/2006/relationships/hyperlink" Target="https://files.fairtrade.net/publications/Fairtrade_HREDD-guide-for-plantations_EN.pdf" TargetMode="External"/><Relationship Id="rId45" Type="http://schemas.openxmlformats.org/officeDocument/2006/relationships/hyperlink" Target="https://files.fairtrade.net/publications/Fairtrade_HREDD-guide-for-plantations_EN.pdf"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19" Type="http://schemas.openxmlformats.org/officeDocument/2006/relationships/hyperlink" Target="https://www.fairtrade.net/standard/hredd-approach-in-fairtrade-standar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hyperlink" Target="https://files.fairtrade.net/publications/Fairtrade_HREDD-guide-for-plantations_EN.pdf" TargetMode="External"/><Relationship Id="rId27" Type="http://schemas.openxmlformats.org/officeDocument/2006/relationships/hyperlink" Target="https://files.fairtrade.net/publications/Fairtrade_HREDD-guide-for-plantations_EN.pdf" TargetMode="External"/><Relationship Id="rId30" Type="http://schemas.openxmlformats.org/officeDocument/2006/relationships/hyperlink" Target="https://files.fairtrade.net/standards/HL_SP.pdf" TargetMode="External"/><Relationship Id="rId35" Type="http://schemas.openxmlformats.org/officeDocument/2006/relationships/hyperlink" Target="https://files.fairtrade.net/publications/Fairtrade_HREDD-guide-for-plantations_EN.pdf" TargetMode="External"/><Relationship Id="rId43" Type="http://schemas.openxmlformats.org/officeDocument/2006/relationships/hyperlink" Target="https://files.fairtrade.net/publications/Fairtrade_HREDD-guide-for-plantations_EN.pdf" TargetMode="External"/><Relationship Id="rId48" Type="http://schemas.openxmlformats.org/officeDocument/2006/relationships/hyperlink" Target="https://files.fairtrade.net/publications/Fairtrade_HREDD-guide-for-plantations_EN.pdf"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mailto:standards-pricing@fairtrade.net" TargetMode="External"/><Relationship Id="rId3" Type="http://schemas.openxmlformats.org/officeDocument/2006/relationships/customXml" Target="../customXml/item3.xml"/><Relationship Id="rId12" Type="http://schemas.openxmlformats.org/officeDocument/2006/relationships/hyperlink" Target="https://www.isealalliance.org/sites/default/files/resource/2017-11/ISEAL_Standard_Setting_Code_v6_Dec_2014.pdf" TargetMode="External"/><Relationship Id="rId17" Type="http://schemas.openxmlformats.org/officeDocument/2006/relationships/hyperlink" Target="https://www.ohchr.org/sites/default/files/Documents/Publications/GuidingPrinciplesBusinessHR_SP.pdf" TargetMode="External"/><Relationship Id="rId25" Type="http://schemas.openxmlformats.org/officeDocument/2006/relationships/hyperlink" Target="https://files.fairtrade.net/publications/Fairtrade_HREDD-guide-for-plantations_EN.pdf" TargetMode="External"/><Relationship Id="rId33" Type="http://schemas.openxmlformats.org/officeDocument/2006/relationships/hyperlink" Target="https://view.officeapps.live.com/op/view.aspx?src=https%3A%2F%2Ffiles.fairtrade.net%2Fstandards%2FHREDD-risk-assessment-tool-for-HLOs.xlsm&amp;wdOrigin=BROWSELINK" TargetMode="External"/><Relationship Id="rId38" Type="http://schemas.openxmlformats.org/officeDocument/2006/relationships/hyperlink" Target="https://files.fairtrade.net/publications/Fairtrade_HREDD-guide-for-plantations_EN.pdf" TargetMode="External"/><Relationship Id="rId46" Type="http://schemas.openxmlformats.org/officeDocument/2006/relationships/hyperlink" Target="https://files.fairtrade.net/publications/Fairtrade_HREDD-guide-for-plantations_EN.pdf" TargetMode="External"/><Relationship Id="rId59" Type="http://schemas.openxmlformats.org/officeDocument/2006/relationships/fontTable" Target="fontTable.xml"/><Relationship Id="rId20" Type="http://schemas.openxmlformats.org/officeDocument/2006/relationships/hyperlink" Target="https://www.focusright.ch/en/rising-expectations" TargetMode="External"/><Relationship Id="rId41" Type="http://schemas.openxmlformats.org/officeDocument/2006/relationships/hyperlink" Target="https://files.fairtrade.net/publications/Fairtrade_HREDD-guide-for-plantations_EN.pdf"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tandards-pricing@fairtrade.net" TargetMode="External"/><Relationship Id="rId23" Type="http://schemas.openxmlformats.org/officeDocument/2006/relationships/image" Target="media/image1.emf"/><Relationship Id="rId28" Type="http://schemas.openxmlformats.org/officeDocument/2006/relationships/hyperlink" Target="https://files.fairtrade.net/publications/Fairtrade_HREDD-guide-for-plantations_EN.pdf" TargetMode="External"/><Relationship Id="rId36" Type="http://schemas.openxmlformats.org/officeDocument/2006/relationships/hyperlink" Target="https://view.officeapps.live.com/op/view.aspx?src=https%3A%2F%2Ffiles.fairtrade.net%2Fstandards%2FHREDD-risk-assessment-tool-for-HLOs.xlsm&amp;wdOrigin=BROWSELINK" TargetMode="External"/><Relationship Id="rId49" Type="http://schemas.openxmlformats.org/officeDocument/2006/relationships/hyperlink" Target="https://files.fairtrade.net/standards/HL_SP.pdf"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files.fairtrade.net/standards/HL_SP.pdf" TargetMode="External"/><Relationship Id="rId44" Type="http://schemas.openxmlformats.org/officeDocument/2006/relationships/hyperlink" Target="https://files.fairtrade.net/publications/Fairtrade_HREDD-guide-for-plantations_EN.pdf" TargetMode="External"/><Relationship Id="rId52" Type="http://schemas.openxmlformats.org/officeDocument/2006/relationships/hyperlink" Target="mailto:standards-pricing@fairtrade.net" TargetMode="External"/><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9c15e71-3922-43dd-82cf-05d911c4fa4c" xsi:nil="true"/>
    <lcf76f155ced4ddcb4097134ff3c332f xmlns="9fb383f5-110d-477c-a57a-f3cd0a19f40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583690E71CA66443B6A5FD3DCA443428" ma:contentTypeVersion="15" ma:contentTypeDescription="Ein neues Dokument erstellen." ma:contentTypeScope="" ma:versionID="55b833003013e515f514829e20c51cca">
  <xsd:schema xmlns:xsd="http://www.w3.org/2001/XMLSchema" xmlns:xs="http://www.w3.org/2001/XMLSchema" xmlns:p="http://schemas.microsoft.com/office/2006/metadata/properties" xmlns:ns2="9fb383f5-110d-477c-a57a-f3cd0a19f402" xmlns:ns3="c9c15e71-3922-43dd-82cf-05d911c4fa4c" targetNamespace="http://schemas.microsoft.com/office/2006/metadata/properties" ma:root="true" ma:fieldsID="8cb70252d494ebcfdb9afd0c7f0574cf" ns2:_="" ns3:_="">
    <xsd:import namespace="9fb383f5-110d-477c-a57a-f3cd0a19f402"/>
    <xsd:import namespace="c9c15e71-3922-43dd-82cf-05d911c4fa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383f5-110d-477c-a57a-f3cd0a19f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acdc64de-f14f-4701-9161-a98de3d23e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c15e71-3922-43dd-82cf-05d911c4fa4c"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bcb054d-05b2-4de9-9769-c36a84cab9c9}" ma:internalName="TaxCatchAll" ma:showField="CatchAllData" ma:web="c9c15e71-3922-43dd-82cf-05d911c4f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C11EEB-C8C1-4434-8412-5F542C349079}">
  <ds:schemaRefs>
    <ds:schemaRef ds:uri="http://schemas.microsoft.com/sharepoint/v3/contenttype/forms"/>
  </ds:schemaRefs>
</ds:datastoreItem>
</file>

<file path=customXml/itemProps2.xml><?xml version="1.0" encoding="utf-8"?>
<ds:datastoreItem xmlns:ds="http://schemas.openxmlformats.org/officeDocument/2006/customXml" ds:itemID="{7CACBE79-8623-47B3-8EFB-28B716E98E1D}">
  <ds:schemaRefs>
    <ds:schemaRef ds:uri="http://purl.org/dc/terms/"/>
    <ds:schemaRef ds:uri="9fb383f5-110d-477c-a57a-f3cd0a19f402"/>
    <ds:schemaRef ds:uri="http://schemas.microsoft.com/office/infopath/2007/PartnerControl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c9c15e71-3922-43dd-82cf-05d911c4fa4c"/>
    <ds:schemaRef ds:uri="http://www.w3.org/XML/1998/namespace"/>
    <ds:schemaRef ds:uri="http://purl.org/dc/elements/1.1/"/>
  </ds:schemaRefs>
</ds:datastoreItem>
</file>

<file path=customXml/itemProps3.xml><?xml version="1.0" encoding="utf-8"?>
<ds:datastoreItem xmlns:ds="http://schemas.openxmlformats.org/officeDocument/2006/customXml" ds:itemID="{58CA55C2-E45B-4D16-B8FD-B4121459513B}">
  <ds:schemaRefs>
    <ds:schemaRef ds:uri="http://schemas.openxmlformats.org/officeDocument/2006/bibliography"/>
  </ds:schemaRefs>
</ds:datastoreItem>
</file>

<file path=customXml/itemProps4.xml><?xml version="1.0" encoding="utf-8"?>
<ds:datastoreItem xmlns:ds="http://schemas.openxmlformats.org/officeDocument/2006/customXml" ds:itemID="{1D78CD5C-BCFB-49DA-9739-82457096D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383f5-110d-477c-a57a-f3cd0a19f402"/>
    <ds:schemaRef ds:uri="c9c15e71-3922-43dd-82cf-05d911c4f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1382</Words>
  <Characters>64882</Characters>
  <Application>Microsoft Office Word</Application>
  <DocSecurity>0</DocSecurity>
  <Lines>540</Lines>
  <Paragraphs>152</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76112</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Oksana Forkutsa</cp:lastModifiedBy>
  <cp:revision>6</cp:revision>
  <cp:lastPrinted>2023-06-16T17:26:00Z</cp:lastPrinted>
  <dcterms:created xsi:type="dcterms:W3CDTF">2023-07-04T15:20:00Z</dcterms:created>
  <dcterms:modified xsi:type="dcterms:W3CDTF">2023-07-0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690E71CA66443B6A5FD3DCA443428</vt:lpwstr>
  </property>
  <property fmtid="{D5CDD505-2E9C-101B-9397-08002B2CF9AE}" pid="3" name="MediaServiceImageTags">
    <vt:lpwstr/>
  </property>
</Properties>
</file>